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C1F9B" w14:textId="77777777" w:rsidR="00387884" w:rsidRPr="001A191B" w:rsidRDefault="00387884">
      <w:pPr>
        <w:rPr>
          <w:rFonts w:ascii="Courier New" w:hAnsi="Courier New" w:cs="Courier New"/>
          <w:b/>
          <w:bCs/>
        </w:rPr>
      </w:pPr>
      <w:r w:rsidRPr="001A191B">
        <w:rPr>
          <w:rFonts w:ascii="Courier New" w:hAnsi="Courier New" w:cs="Courier New"/>
          <w:b/>
          <w:bCs/>
        </w:rPr>
        <w:t xml:space="preserve">                       INDIANA UNIVERSITY</w:t>
      </w:r>
    </w:p>
    <w:p w14:paraId="159561F1" w14:textId="77777777" w:rsidR="00387884" w:rsidRPr="001A191B" w:rsidRDefault="00387884">
      <w:pPr>
        <w:rPr>
          <w:rFonts w:ascii="Courier New" w:hAnsi="Courier New" w:cs="Courier New"/>
          <w:b/>
          <w:bCs/>
        </w:rPr>
      </w:pPr>
    </w:p>
    <w:p w14:paraId="1EDB0BDB" w14:textId="77777777" w:rsidR="00387884" w:rsidRPr="001A191B" w:rsidRDefault="007C4DFC">
      <w:pPr>
        <w:rPr>
          <w:rFonts w:ascii="Courier New" w:hAnsi="Courier New" w:cs="Courier New"/>
          <w:b/>
          <w:bCs/>
        </w:rPr>
      </w:pPr>
      <w:r w:rsidRPr="001A191B">
        <w:rPr>
          <w:rFonts w:ascii="Courier New" w:hAnsi="Courier New" w:cs="Courier New"/>
          <w:b/>
          <w:bCs/>
        </w:rPr>
        <w:t xml:space="preserve">      </w:t>
      </w:r>
      <w:r w:rsidR="00CA2FF1" w:rsidRPr="001A191B">
        <w:rPr>
          <w:rFonts w:ascii="Courier New" w:hAnsi="Courier New" w:cs="Courier New"/>
          <w:b/>
          <w:bCs/>
        </w:rPr>
        <w:t>M.A. AND PH.D. THESES AND DISSERTATIONS</w:t>
      </w:r>
      <w:r w:rsidRPr="001A191B">
        <w:rPr>
          <w:rFonts w:ascii="Courier New" w:hAnsi="Courier New" w:cs="Courier New"/>
          <w:b/>
          <w:bCs/>
        </w:rPr>
        <w:t xml:space="preserve"> </w:t>
      </w:r>
      <w:r w:rsidR="00387884" w:rsidRPr="001A191B">
        <w:rPr>
          <w:rFonts w:ascii="Courier New" w:hAnsi="Courier New" w:cs="Courier New"/>
          <w:b/>
          <w:bCs/>
        </w:rPr>
        <w:t>1949 TO THE PRESENT</w:t>
      </w:r>
    </w:p>
    <w:p w14:paraId="546297F7" w14:textId="77777777" w:rsidR="00387884" w:rsidRPr="001A191B" w:rsidRDefault="00387884">
      <w:pPr>
        <w:rPr>
          <w:rFonts w:ascii="Courier New" w:hAnsi="Courier New" w:cs="Courier New"/>
        </w:rPr>
      </w:pPr>
    </w:p>
    <w:p w14:paraId="656CBC8A" w14:textId="77777777" w:rsidR="00387884" w:rsidRPr="001A191B" w:rsidRDefault="00387884">
      <w:pPr>
        <w:rPr>
          <w:rFonts w:ascii="Courier New" w:hAnsi="Courier New" w:cs="Courier New"/>
        </w:rPr>
      </w:pPr>
    </w:p>
    <w:p w14:paraId="1789E3DC" w14:textId="77777777" w:rsidR="00387884" w:rsidRPr="001A191B" w:rsidRDefault="00387884">
      <w:pPr>
        <w:tabs>
          <w:tab w:val="left" w:pos="-1440"/>
        </w:tabs>
        <w:ind w:left="5040" w:hanging="43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4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#1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7C29A1"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( A’s: 1949 to 1955 )</w:t>
      </w:r>
    </w:p>
    <w:p w14:paraId="1FF72DB7" w14:textId="77777777" w:rsidR="00387884" w:rsidRPr="001A191B" w:rsidRDefault="00387884">
      <w:pPr>
        <w:rPr>
          <w:rFonts w:ascii="Courier New" w:hAnsi="Courier New" w:cs="Courier New"/>
        </w:rPr>
      </w:pPr>
    </w:p>
    <w:p w14:paraId="68A18132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Adams, William Richard.</w:t>
      </w:r>
    </w:p>
    <w:p w14:paraId="16E65274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Faunal Remains from the Angel Site.</w:t>
      </w:r>
    </w:p>
    <w:p w14:paraId="1CF5E636" w14:textId="77777777" w:rsidR="00387884" w:rsidRPr="001A191B" w:rsidRDefault="00387884">
      <w:pPr>
        <w:ind w:firstLine="4320"/>
        <w:rPr>
          <w:rFonts w:ascii="Courier New" w:hAnsi="Courier New" w:cs="Courier New"/>
        </w:rPr>
      </w:pPr>
    </w:p>
    <w:p w14:paraId="208D76B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Dragoo, Donald Wayn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6E0F2C4E" w14:textId="77777777" w:rsidR="00387884" w:rsidRPr="001A191B" w:rsidRDefault="00387884" w:rsidP="00DE072F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</w:t>
      </w:r>
      <w:r w:rsidRPr="001A191B">
        <w:rPr>
          <w:rFonts w:ascii="Courier New" w:hAnsi="Courier New" w:cs="Courier New"/>
        </w:rPr>
        <w:tab/>
      </w:r>
      <w:r w:rsidR="00DE072F">
        <w:rPr>
          <w:rFonts w:ascii="Courier New" w:hAnsi="Courier New" w:cs="Courier New"/>
        </w:rPr>
        <w:tab/>
        <w:t xml:space="preserve">Origins of the Adena Culture. </w:t>
      </w:r>
      <w:r w:rsidRPr="001A191B">
        <w:rPr>
          <w:rFonts w:ascii="Courier New" w:hAnsi="Courier New" w:cs="Courier New"/>
        </w:rPr>
        <w:t>(Black)</w:t>
      </w:r>
    </w:p>
    <w:p w14:paraId="57239B87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0C12792A" w14:textId="77777777" w:rsidR="00387884" w:rsidRPr="00DE072F" w:rsidRDefault="00387884">
      <w:pPr>
        <w:ind w:firstLine="720"/>
        <w:rPr>
          <w:rFonts w:ascii="Courier New" w:hAnsi="Courier New" w:cs="Courier New"/>
        </w:rPr>
      </w:pPr>
      <w:r w:rsidRPr="00DE072F">
        <w:rPr>
          <w:rFonts w:ascii="Courier New" w:hAnsi="Courier New" w:cs="Courier New"/>
          <w:b/>
          <w:bCs/>
          <w:u w:val="single"/>
        </w:rPr>
        <w:t>1950</w:t>
      </w:r>
      <w:r w:rsidRPr="00DE072F">
        <w:rPr>
          <w:rFonts w:ascii="Courier New" w:hAnsi="Courier New" w:cs="Courier New"/>
          <w:b/>
          <w:bCs/>
        </w:rPr>
        <w:tab/>
      </w:r>
      <w:r w:rsidRPr="00DE072F">
        <w:rPr>
          <w:rFonts w:ascii="Courier New" w:hAnsi="Courier New" w:cs="Courier New"/>
          <w:b/>
          <w:bCs/>
        </w:rPr>
        <w:tab/>
      </w:r>
      <w:r w:rsidRPr="00DE072F">
        <w:rPr>
          <w:rFonts w:ascii="Courier New" w:hAnsi="Courier New" w:cs="Courier New"/>
        </w:rPr>
        <w:t>A #3-10</w:t>
      </w:r>
    </w:p>
    <w:p w14:paraId="3BBF020C" w14:textId="77777777" w:rsidR="00387884" w:rsidRPr="00DE072F" w:rsidRDefault="00387884">
      <w:pPr>
        <w:rPr>
          <w:rFonts w:ascii="Courier New" w:hAnsi="Courier New" w:cs="Courier New"/>
        </w:rPr>
      </w:pPr>
    </w:p>
    <w:p w14:paraId="29BE4C45" w14:textId="77777777" w:rsidR="00387884" w:rsidRPr="00DE072F" w:rsidRDefault="00DE072F">
      <w:pPr>
        <w:rPr>
          <w:rFonts w:ascii="Courier New" w:hAnsi="Courier New" w:cs="Courier New"/>
        </w:rPr>
      </w:pPr>
      <w:r w:rsidRPr="00DE072F">
        <w:rPr>
          <w:rFonts w:ascii="Courier New" w:hAnsi="Courier New" w:cs="Courier New"/>
        </w:rPr>
        <w:t>M.A.</w:t>
      </w:r>
      <w:r w:rsidRPr="00DE072F">
        <w:rPr>
          <w:rFonts w:ascii="Courier New" w:hAnsi="Courier New" w:cs="Courier New"/>
        </w:rPr>
        <w:tab/>
      </w:r>
      <w:r w:rsidRPr="00DE072F">
        <w:rPr>
          <w:rFonts w:ascii="Courier New" w:hAnsi="Courier New" w:cs="Courier New"/>
        </w:rPr>
        <w:tab/>
        <w:t>Castro, Elias Adis.</w:t>
      </w:r>
    </w:p>
    <w:p w14:paraId="0480B89B" w14:textId="77777777" w:rsidR="00387884" w:rsidRPr="001A191B" w:rsidRDefault="00DE072F" w:rsidP="00DE072F">
      <w:pPr>
        <w:tabs>
          <w:tab w:val="left" w:pos="-1440"/>
        </w:tabs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A-3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The Racial Relationships of the Dominica Caribs.</w:t>
      </w:r>
    </w:p>
    <w:p w14:paraId="5936B500" w14:textId="77777777" w:rsidR="00387884" w:rsidRPr="001A191B" w:rsidRDefault="00387884">
      <w:pPr>
        <w:rPr>
          <w:rFonts w:ascii="Courier New" w:hAnsi="Courier New" w:cs="Courier New"/>
        </w:rPr>
      </w:pPr>
    </w:p>
    <w:p w14:paraId="22CA9EAA" w14:textId="77777777" w:rsidR="00387884" w:rsidRPr="001A191B" w:rsidRDefault="008679DF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ano</w:t>
      </w:r>
    </w:p>
    <w:p w14:paraId="5235952E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urry, Hilda Jane.</w:t>
      </w:r>
    </w:p>
    <w:p w14:paraId="6CA8F31B" w14:textId="77777777" w:rsidR="00387884" w:rsidRPr="001A191B" w:rsidRDefault="00364796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4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Negative Painted Pottery of Angel Mounds Site and Its Distribution in the New World.</w:t>
      </w:r>
    </w:p>
    <w:p w14:paraId="28833424" w14:textId="77777777" w:rsidR="00387884" w:rsidRPr="001A191B" w:rsidRDefault="00387884">
      <w:pPr>
        <w:ind w:firstLine="720"/>
        <w:rPr>
          <w:rFonts w:ascii="Courier New" w:hAnsi="Courier New" w:cs="Courier New"/>
        </w:rPr>
      </w:pPr>
    </w:p>
    <w:p w14:paraId="4C74211E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.A. </w:t>
      </w:r>
      <w:r>
        <w:rPr>
          <w:rFonts w:ascii="Courier New" w:hAnsi="Courier New" w:cs="Courier New"/>
        </w:rPr>
        <w:tab/>
        <w:t>Esch, Lynd J.</w:t>
      </w:r>
    </w:p>
    <w:p w14:paraId="1E276626" w14:textId="77777777" w:rsidR="00387884" w:rsidRPr="001A191B" w:rsidRDefault="00364796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5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 Report on Excava</w:t>
      </w:r>
      <w:r w:rsidR="0073032B">
        <w:rPr>
          <w:rFonts w:ascii="Courier New" w:hAnsi="Courier New" w:cs="Courier New"/>
        </w:rPr>
        <w:t xml:space="preserve">tions at the Cahone Site in </w:t>
      </w:r>
      <w:r w:rsidR="00387884" w:rsidRPr="001A191B">
        <w:rPr>
          <w:rFonts w:ascii="Courier New" w:hAnsi="Courier New" w:cs="Courier New"/>
        </w:rPr>
        <w:t xml:space="preserve">1948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Gebhard)</w:t>
      </w:r>
    </w:p>
    <w:p w14:paraId="68868902" w14:textId="77777777" w:rsidR="00387884" w:rsidRPr="001A191B" w:rsidRDefault="00387884">
      <w:pPr>
        <w:rPr>
          <w:rFonts w:ascii="Courier New" w:hAnsi="Courier New" w:cs="Courier New"/>
        </w:rPr>
      </w:pPr>
    </w:p>
    <w:p w14:paraId="0C42FD54" w14:textId="77777777" w:rsidR="00DE072F" w:rsidRDefault="00DE072F" w:rsidP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.A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Hickerson, Harold.  </w:t>
      </w:r>
      <w:r w:rsidR="00387884" w:rsidRPr="001A191B">
        <w:rPr>
          <w:rFonts w:ascii="Courier New" w:hAnsi="Courier New" w:cs="Courier New"/>
        </w:rPr>
        <w:t>Elements of Bride</w:t>
      </w:r>
      <w:r w:rsidR="00387884" w:rsidRPr="001A191B">
        <w:rPr>
          <w:rFonts w:ascii="Courier New" w:hAnsi="Courier New" w:cs="Courier New"/>
        </w:rPr>
        <w:noBreakHyphen/>
        <w:t xml:space="preserve">Wealth </w:t>
      </w:r>
    </w:p>
    <w:p w14:paraId="00FD2CB4" w14:textId="77777777" w:rsidR="00387884" w:rsidRDefault="00DE072F" w:rsidP="00DE072F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6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Practices in East Africa. </w:t>
      </w:r>
      <w:r w:rsidR="00387884" w:rsidRPr="001A191B">
        <w:rPr>
          <w:rFonts w:ascii="Courier New" w:hAnsi="Courier New" w:cs="Courier New"/>
        </w:rPr>
        <w:t>(Driver and Herzog)</w:t>
      </w:r>
    </w:p>
    <w:p w14:paraId="0BA896D0" w14:textId="77777777" w:rsidR="00DE072F" w:rsidRPr="001A191B" w:rsidRDefault="00DE072F" w:rsidP="00DE072F">
      <w:pPr>
        <w:rPr>
          <w:rFonts w:ascii="Courier New" w:hAnsi="Courier New" w:cs="Courier New"/>
        </w:rPr>
      </w:pPr>
    </w:p>
    <w:p w14:paraId="5DAE5D7D" w14:textId="77777777" w:rsidR="00387884" w:rsidRPr="001A191B" w:rsidRDefault="0073032B">
      <w:pPr>
        <w:tabs>
          <w:tab w:val="left" w:pos="-1440"/>
        </w:tabs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Hickerson, Nancy Parrott.  </w:t>
      </w:r>
      <w:r w:rsidR="00387884" w:rsidRPr="001A191B">
        <w:rPr>
          <w:rFonts w:ascii="Courier New" w:hAnsi="Courier New" w:cs="Courier New"/>
        </w:rPr>
        <w:tab/>
        <w:t>The Institution of</w:t>
      </w:r>
    </w:p>
    <w:p w14:paraId="05456509" w14:textId="77777777" w:rsidR="00387884" w:rsidRPr="001A191B" w:rsidRDefault="0073032B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7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Slavery in Societies of North</w:t>
      </w:r>
      <w:r w:rsidR="00387884" w:rsidRPr="001A191B">
        <w:rPr>
          <w:rFonts w:ascii="Courier New" w:hAnsi="Courier New" w:cs="Courier New"/>
        </w:rPr>
        <w:noBreakHyphen/>
        <w:t>Western North America.</w:t>
      </w:r>
      <w:r w:rsidR="00387884" w:rsidRPr="001A191B">
        <w:rPr>
          <w:rFonts w:ascii="Courier New" w:hAnsi="Courier New" w:cs="Courier New"/>
        </w:rPr>
        <w:tab/>
        <w:t>(Driver and Herzog)</w:t>
      </w:r>
    </w:p>
    <w:p w14:paraId="5241B32E" w14:textId="77777777" w:rsidR="00387884" w:rsidRPr="001A191B" w:rsidRDefault="00387884">
      <w:pPr>
        <w:rPr>
          <w:rFonts w:ascii="Courier New" w:hAnsi="Courier New" w:cs="Courier New"/>
        </w:rPr>
      </w:pPr>
    </w:p>
    <w:p w14:paraId="3D83CC4B" w14:textId="77777777" w:rsidR="00CE1D95" w:rsidRPr="001A191B" w:rsidRDefault="0073032B" w:rsidP="0073032B">
      <w:pPr>
        <w:tabs>
          <w:tab w:val="left" w:pos="-1440"/>
        </w:tabs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 w:rsidR="00C609E4">
        <w:rPr>
          <w:rFonts w:ascii="Courier New" w:hAnsi="Courier New" w:cs="Courier New"/>
        </w:rPr>
        <w:tab/>
      </w:r>
      <w:r w:rsidR="00DE072F">
        <w:rPr>
          <w:rFonts w:ascii="Courier New" w:hAnsi="Courier New" w:cs="Courier New"/>
        </w:rPr>
        <w:t xml:space="preserve">Schutzel, Ann Ruth.  </w:t>
      </w:r>
      <w:r w:rsidR="00387884" w:rsidRPr="001A191B">
        <w:rPr>
          <w:rFonts w:ascii="Courier New" w:hAnsi="Courier New" w:cs="Courier New"/>
        </w:rPr>
        <w:t>A Comparative Analysis of</w:t>
      </w:r>
    </w:p>
    <w:p w14:paraId="04413842" w14:textId="77777777" w:rsidR="00387884" w:rsidRPr="001A191B" w:rsidRDefault="0073032B" w:rsidP="0073032B">
      <w:pPr>
        <w:tabs>
          <w:tab w:val="left" w:pos="-1440"/>
        </w:tabs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-8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 xml:space="preserve">Law Among the Cheyenne and Yurok. </w:t>
      </w:r>
      <w:r w:rsidR="00387884" w:rsidRPr="001A191B">
        <w:rPr>
          <w:rFonts w:ascii="Courier New" w:hAnsi="Courier New" w:cs="Courier New"/>
        </w:rPr>
        <w:tab/>
        <w:t>(Driver)</w:t>
      </w:r>
    </w:p>
    <w:p w14:paraId="5517FBBD" w14:textId="77777777" w:rsidR="00387884" w:rsidRPr="001A191B" w:rsidRDefault="00387884">
      <w:pPr>
        <w:rPr>
          <w:rFonts w:ascii="Courier New" w:hAnsi="Courier New" w:cs="Courier New"/>
        </w:rPr>
      </w:pPr>
    </w:p>
    <w:p w14:paraId="1421719B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Turner, Glen.  </w:t>
      </w:r>
      <w:r w:rsidRPr="001A191B">
        <w:rPr>
          <w:rFonts w:ascii="Courier New" w:hAnsi="Courier New" w:cs="Courier New"/>
        </w:rPr>
        <w:t>List of South American Indian Languages.</w:t>
      </w:r>
    </w:p>
    <w:p w14:paraId="62100905" w14:textId="77777777" w:rsidR="00387884" w:rsidRPr="001A191B" w:rsidRDefault="00DE072F" w:rsidP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9</w:t>
      </w:r>
      <w:r>
        <w:rPr>
          <w:rFonts w:ascii="Courier New" w:hAnsi="Courier New" w:cs="Courier New"/>
        </w:rPr>
        <w:tab/>
        <w:t>(</w:t>
      </w:r>
      <w:r w:rsidR="00387884" w:rsidRPr="001A191B">
        <w:rPr>
          <w:rFonts w:ascii="Courier New" w:hAnsi="Courier New" w:cs="Courier New"/>
        </w:rPr>
        <w:t>Voegelin)</w:t>
      </w:r>
    </w:p>
    <w:p w14:paraId="1C36EA1F" w14:textId="77777777" w:rsidR="00387884" w:rsidRPr="001A191B" w:rsidRDefault="00387884">
      <w:pPr>
        <w:rPr>
          <w:rFonts w:ascii="Courier New" w:hAnsi="Courier New" w:cs="Courier New"/>
        </w:rPr>
      </w:pPr>
    </w:p>
    <w:p w14:paraId="01C070E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Warren, Charles P.  </w:t>
      </w:r>
    </w:p>
    <w:p w14:paraId="4EB8B00D" w14:textId="77777777" w:rsidR="00DE072F" w:rsidRDefault="0073032B" w:rsidP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0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Cent</w:t>
      </w:r>
      <w:r w:rsidR="00DE072F">
        <w:rPr>
          <w:rFonts w:ascii="Courier New" w:hAnsi="Courier New" w:cs="Courier New"/>
        </w:rPr>
        <w:t xml:space="preserve">ral African Folktales. </w:t>
      </w:r>
      <w:r>
        <w:rPr>
          <w:rFonts w:ascii="Courier New" w:hAnsi="Courier New" w:cs="Courier New"/>
        </w:rPr>
        <w:t>(Herzog</w:t>
      </w:r>
      <w:r w:rsidR="00DE072F">
        <w:rPr>
          <w:rFonts w:ascii="Courier New" w:hAnsi="Courier New" w:cs="Courier New"/>
        </w:rPr>
        <w:t>)</w:t>
      </w:r>
    </w:p>
    <w:p w14:paraId="1E46C3E9" w14:textId="77777777" w:rsidR="00DE072F" w:rsidRDefault="00DE072F" w:rsidP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</w:p>
    <w:p w14:paraId="1BD67C51" w14:textId="77777777" w:rsidR="00387884" w:rsidRPr="001A191B" w:rsidRDefault="00387884" w:rsidP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1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>A #11-13</w:t>
      </w:r>
    </w:p>
    <w:p w14:paraId="0E6BEB86" w14:textId="77777777" w:rsidR="00387884" w:rsidRPr="001A191B" w:rsidRDefault="00387884">
      <w:pPr>
        <w:rPr>
          <w:rFonts w:ascii="Courier New" w:hAnsi="Courier New" w:cs="Courier New"/>
        </w:rPr>
      </w:pPr>
    </w:p>
    <w:p w14:paraId="5D371AB7" w14:textId="77777777" w:rsidR="00387884" w:rsidRPr="001A191B" w:rsidRDefault="003C5DFF">
      <w:pPr>
        <w:tabs>
          <w:tab w:val="left" w:pos="-1440"/>
        </w:tabs>
        <w:ind w:left="8640" w:hanging="86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    Hammond, Frances</w:t>
      </w:r>
      <w:r w:rsidR="00DE072F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 xml:space="preserve"> Turner</w:t>
      </w:r>
      <w:r w:rsidR="00DE072F">
        <w:rPr>
          <w:rFonts w:ascii="Courier New" w:hAnsi="Courier New" w:cs="Courier New"/>
        </w:rPr>
        <w:t xml:space="preserve"> </w:t>
      </w:r>
      <w:r w:rsidR="00387884" w:rsidRPr="001A191B">
        <w:rPr>
          <w:rFonts w:ascii="Courier New" w:hAnsi="Courier New" w:cs="Courier New"/>
        </w:rPr>
        <w:t xml:space="preserve">Girls' Puberty </w:t>
      </w:r>
      <w:r w:rsidR="00DE072F" w:rsidRPr="001A191B">
        <w:rPr>
          <w:rFonts w:ascii="Courier New" w:hAnsi="Courier New" w:cs="Courier New"/>
        </w:rPr>
        <w:t>Observances</w:t>
      </w:r>
    </w:p>
    <w:p w14:paraId="2608D0AC" w14:textId="77777777" w:rsidR="00387884" w:rsidRPr="001A191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1</w:t>
      </w:r>
      <w:r>
        <w:rPr>
          <w:rFonts w:ascii="Courier New" w:hAnsi="Courier New" w:cs="Courier New"/>
        </w:rPr>
        <w:tab/>
        <w:t>in South America.</w:t>
      </w:r>
      <w:r w:rsidR="00387884" w:rsidRPr="001A191B">
        <w:rPr>
          <w:rFonts w:ascii="Courier New" w:hAnsi="Courier New" w:cs="Courier New"/>
        </w:rPr>
        <w:t xml:space="preserve">(Driver) (June) </w:t>
      </w:r>
    </w:p>
    <w:p w14:paraId="3B3A296E" w14:textId="77777777" w:rsidR="00387884" w:rsidRPr="001A191B" w:rsidRDefault="00387884">
      <w:pPr>
        <w:rPr>
          <w:rFonts w:ascii="Courier New" w:hAnsi="Courier New" w:cs="Courier New"/>
        </w:rPr>
      </w:pPr>
    </w:p>
    <w:p w14:paraId="41543DB9" w14:textId="77777777" w:rsidR="00CE1D95" w:rsidRPr="001A191B" w:rsidRDefault="003C5DFF" w:rsidP="00DE072F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.A.    </w:t>
      </w:r>
      <w:r w:rsidR="00387884" w:rsidRPr="001A191B">
        <w:rPr>
          <w:rFonts w:ascii="Courier New" w:hAnsi="Courier New" w:cs="Courier New"/>
        </w:rPr>
        <w:t>Helmen, Vernon</w:t>
      </w:r>
      <w:r w:rsidR="00DE072F">
        <w:rPr>
          <w:rFonts w:ascii="Courier New" w:hAnsi="Courier New" w:cs="Courier New"/>
        </w:rPr>
        <w:t xml:space="preserve"> R. </w:t>
      </w:r>
      <w:r w:rsidR="00CE1D95" w:rsidRPr="001A191B">
        <w:rPr>
          <w:rFonts w:ascii="Courier New" w:hAnsi="Courier New" w:cs="Courier New"/>
        </w:rPr>
        <w:t xml:space="preserve">The Cultural Affiliations </w:t>
      </w:r>
      <w:r w:rsidR="00DE072F" w:rsidRPr="001A191B">
        <w:rPr>
          <w:rFonts w:ascii="Courier New" w:hAnsi="Courier New" w:cs="Courier New"/>
        </w:rPr>
        <w:t xml:space="preserve">and </w:t>
      </w:r>
    </w:p>
    <w:p w14:paraId="57D0B71A" w14:textId="77777777" w:rsidR="00387884" w:rsidRPr="001A191B" w:rsidRDefault="00DE072F" w:rsidP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A-12</w:t>
      </w:r>
      <w:r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 xml:space="preserve">Relationships </w:t>
      </w:r>
      <w:r w:rsidR="00387884" w:rsidRPr="001A191B">
        <w:rPr>
          <w:rFonts w:ascii="Courier New" w:hAnsi="Courier New" w:cs="Courier New"/>
        </w:rPr>
        <w:t>of the Oliver Farm S</w:t>
      </w:r>
      <w:r>
        <w:rPr>
          <w:rFonts w:ascii="Courier New" w:hAnsi="Courier New" w:cs="Courier New"/>
        </w:rPr>
        <w:t xml:space="preserve">ite, Marion County, Indiana.  </w:t>
      </w:r>
      <w:r w:rsidR="00387884" w:rsidRPr="001A191B">
        <w:rPr>
          <w:rFonts w:ascii="Courier New" w:hAnsi="Courier New" w:cs="Courier New"/>
        </w:rPr>
        <w:t>(Neumann)</w:t>
      </w:r>
    </w:p>
    <w:p w14:paraId="7D0D3290" w14:textId="77777777" w:rsidR="00387884" w:rsidRPr="001A191B" w:rsidRDefault="00387884">
      <w:pPr>
        <w:rPr>
          <w:rFonts w:ascii="Courier New" w:hAnsi="Courier New" w:cs="Courier New"/>
        </w:rPr>
      </w:pPr>
    </w:p>
    <w:p w14:paraId="7E59C18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</w:t>
      </w:r>
      <w:r w:rsidR="00DE072F">
        <w:rPr>
          <w:rFonts w:ascii="Courier New" w:hAnsi="Courier New" w:cs="Courier New"/>
        </w:rPr>
        <w:t>.</w:t>
      </w:r>
      <w:r w:rsidR="00DE072F">
        <w:rPr>
          <w:rFonts w:ascii="Courier New" w:hAnsi="Courier New" w:cs="Courier New"/>
        </w:rPr>
        <w:tab/>
      </w:r>
      <w:r w:rsidR="00DE072F">
        <w:rPr>
          <w:rFonts w:ascii="Courier New" w:hAnsi="Courier New" w:cs="Courier New"/>
        </w:rPr>
        <w:tab/>
        <w:t xml:space="preserve">Schweinsberger, Richard A.  </w:t>
      </w:r>
      <w:r w:rsidRPr="001A191B">
        <w:rPr>
          <w:rFonts w:ascii="Courier New" w:hAnsi="Courier New" w:cs="Courier New"/>
        </w:rPr>
        <w:t xml:space="preserve">Family Social Structure </w:t>
      </w:r>
    </w:p>
    <w:p w14:paraId="54619A8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13</w:t>
      </w:r>
      <w:r w:rsidRPr="001A191B">
        <w:rPr>
          <w:rFonts w:ascii="Courier New" w:hAnsi="Courier New" w:cs="Courier New"/>
        </w:rPr>
        <w:tab/>
        <w:t>and Functions of the Muskhogean Indians o</w:t>
      </w:r>
      <w:r w:rsidR="00DE072F">
        <w:rPr>
          <w:rFonts w:ascii="Courier New" w:hAnsi="Courier New" w:cs="Courier New"/>
        </w:rPr>
        <w:t xml:space="preserve">f Southeastern United States.  </w:t>
      </w:r>
      <w:r w:rsidRPr="001A191B">
        <w:rPr>
          <w:rFonts w:ascii="Courier New" w:hAnsi="Courier New" w:cs="Courier New"/>
        </w:rPr>
        <w:t>(Driver)</w:t>
      </w:r>
    </w:p>
    <w:p w14:paraId="3F720216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13C6E60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#14-15</w:t>
      </w:r>
    </w:p>
    <w:p w14:paraId="50745551" w14:textId="77777777" w:rsidR="00387884" w:rsidRPr="001A191B" w:rsidRDefault="00387884">
      <w:pPr>
        <w:rPr>
          <w:rFonts w:ascii="Courier New" w:hAnsi="Courier New" w:cs="Courier New"/>
        </w:rPr>
      </w:pPr>
    </w:p>
    <w:p w14:paraId="19F9E10A" w14:textId="77777777" w:rsidR="00DE072F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Kaufman, Howard Keva.  </w:t>
      </w:r>
      <w:r w:rsidR="00387884" w:rsidRPr="001A191B">
        <w:rPr>
          <w:rFonts w:ascii="Courier New" w:hAnsi="Courier New" w:cs="Courier New"/>
        </w:rPr>
        <w:t xml:space="preserve">Cheyenne Indian Music and </w:t>
      </w:r>
      <w:r>
        <w:rPr>
          <w:rFonts w:ascii="Courier New" w:hAnsi="Courier New" w:cs="Courier New"/>
        </w:rPr>
        <w:t>i</w:t>
      </w:r>
      <w:r w:rsidRPr="001A191B">
        <w:rPr>
          <w:rFonts w:ascii="Courier New" w:hAnsi="Courier New" w:cs="Courier New"/>
        </w:rPr>
        <w:t>ts</w:t>
      </w:r>
    </w:p>
    <w:p w14:paraId="223B0398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A-14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Cultural Background.</w:t>
      </w:r>
    </w:p>
    <w:p w14:paraId="4D059238" w14:textId="77777777" w:rsidR="00387884" w:rsidRPr="001A191B" w:rsidRDefault="00387884">
      <w:pPr>
        <w:rPr>
          <w:rFonts w:ascii="Courier New" w:hAnsi="Courier New" w:cs="Courier New"/>
        </w:rPr>
      </w:pPr>
    </w:p>
    <w:p w14:paraId="69C74A6E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Pierce, Joe E.  </w:t>
      </w:r>
      <w:r w:rsidR="00387884" w:rsidRPr="001A191B">
        <w:rPr>
          <w:rFonts w:ascii="Courier New" w:hAnsi="Courier New" w:cs="Courier New"/>
        </w:rPr>
        <w:t xml:space="preserve">Degree of Linguistic </w:t>
      </w:r>
      <w:r w:rsidRPr="001A191B">
        <w:rPr>
          <w:rFonts w:ascii="Courier New" w:hAnsi="Courier New" w:cs="Courier New"/>
        </w:rPr>
        <w:t>Relationships</w:t>
      </w:r>
    </w:p>
    <w:p w14:paraId="1D7F40DE" w14:textId="77777777" w:rsidR="00387884" w:rsidRPr="001A191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5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mong the Shawnee, Kickapoo</w:t>
      </w:r>
      <w:r>
        <w:rPr>
          <w:rFonts w:ascii="Courier New" w:hAnsi="Courier New" w:cs="Courier New"/>
        </w:rPr>
        <w:t>, Ojibwa, and Sauk</w:t>
      </w:r>
      <w:r>
        <w:rPr>
          <w:rFonts w:ascii="Courier New" w:hAnsi="Courier New" w:cs="Courier New"/>
        </w:rPr>
        <w:noBreakHyphen/>
        <w:t>and</w:t>
      </w:r>
      <w:r>
        <w:rPr>
          <w:rFonts w:ascii="Courier New" w:hAnsi="Courier New" w:cs="Courier New"/>
        </w:rPr>
        <w:noBreakHyphen/>
        <w:t xml:space="preserve">Fox.  </w:t>
      </w:r>
      <w:r w:rsidR="00387884" w:rsidRPr="001A191B">
        <w:rPr>
          <w:rFonts w:ascii="Courier New" w:hAnsi="Courier New" w:cs="Courier New"/>
        </w:rPr>
        <w:t>(Voegelin)</w:t>
      </w:r>
    </w:p>
    <w:p w14:paraId="35E8557F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2D24C29A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3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>A #16-21</w:t>
      </w:r>
    </w:p>
    <w:p w14:paraId="764A6323" w14:textId="77777777" w:rsidR="00387884" w:rsidRPr="001A191B" w:rsidRDefault="00387884">
      <w:pPr>
        <w:rPr>
          <w:rFonts w:ascii="Courier New" w:hAnsi="Courier New" w:cs="Courier New"/>
        </w:rPr>
      </w:pPr>
    </w:p>
    <w:p w14:paraId="1ECA23B6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Blasingham, Emily Jane.  </w:t>
      </w:r>
      <w:r w:rsidR="00387884" w:rsidRPr="001A191B">
        <w:rPr>
          <w:rFonts w:ascii="Courier New" w:hAnsi="Courier New" w:cs="Courier New"/>
        </w:rPr>
        <w:t xml:space="preserve">Temporal and Spatial </w:t>
      </w:r>
    </w:p>
    <w:p w14:paraId="4BC8C978" w14:textId="77777777" w:rsidR="00387884" w:rsidRPr="001A191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6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Distribution of the Yankeetown Cultural Manifestation.</w:t>
      </w:r>
    </w:p>
    <w:p w14:paraId="70E5DDF4" w14:textId="77777777" w:rsidR="00387884" w:rsidRPr="001A191B" w:rsidRDefault="00387884">
      <w:pPr>
        <w:rPr>
          <w:rFonts w:ascii="Courier New" w:hAnsi="Courier New" w:cs="Courier New"/>
        </w:rPr>
      </w:pPr>
    </w:p>
    <w:p w14:paraId="3D80BFEB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amp, Charles Macleod.  </w:t>
      </w:r>
      <w:r w:rsidR="00387884" w:rsidRPr="001A191B">
        <w:rPr>
          <w:rFonts w:ascii="Courier New" w:hAnsi="Courier New" w:cs="Courier New"/>
        </w:rPr>
        <w:t>The Musical Bow in</w:t>
      </w:r>
    </w:p>
    <w:p w14:paraId="0F4F71F7" w14:textId="77777777" w:rsidR="00387884" w:rsidRPr="001A191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7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Southern Africa.  (Driver)</w:t>
      </w:r>
    </w:p>
    <w:p w14:paraId="75D3D12A" w14:textId="77777777" w:rsidR="00387884" w:rsidRPr="001A191B" w:rsidRDefault="00387884">
      <w:pPr>
        <w:rPr>
          <w:rFonts w:ascii="Courier New" w:hAnsi="Courier New" w:cs="Courier New"/>
        </w:rPr>
      </w:pPr>
    </w:p>
    <w:p w14:paraId="5A0C408D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Harris, Barbara Dean.  </w:t>
      </w:r>
      <w:r w:rsidR="00387884" w:rsidRPr="001A191B">
        <w:rPr>
          <w:rFonts w:ascii="Courier New" w:hAnsi="Courier New" w:cs="Courier New"/>
        </w:rPr>
        <w:t xml:space="preserve">Comparative Social </w:t>
      </w:r>
    </w:p>
    <w:p w14:paraId="23154AA6" w14:textId="77777777" w:rsidR="00387884" w:rsidRPr="001A191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8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Organization of the Western Eskimo and Aleut.</w:t>
      </w:r>
    </w:p>
    <w:p w14:paraId="02DD8B97" w14:textId="77777777" w:rsidR="00387884" w:rsidRPr="001A191B" w:rsidRDefault="00387884">
      <w:pPr>
        <w:rPr>
          <w:rFonts w:ascii="Courier New" w:hAnsi="Courier New" w:cs="Courier New"/>
        </w:rPr>
      </w:pPr>
    </w:p>
    <w:p w14:paraId="0840C5B3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Kaschube, Dorothea V.  </w:t>
      </w:r>
      <w:r w:rsidR="00387884" w:rsidRPr="001A191B">
        <w:rPr>
          <w:rFonts w:ascii="Courier New" w:hAnsi="Courier New" w:cs="Courier New"/>
        </w:rPr>
        <w:t xml:space="preserve">Comparative Social </w:t>
      </w:r>
    </w:p>
    <w:p w14:paraId="37ED0D17" w14:textId="77777777" w:rsidR="00387884" w:rsidRPr="001A191B" w:rsidRDefault="00DE072F" w:rsidP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19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Structure of the Siberian Americanoids. (Voegelin) (June)</w:t>
      </w:r>
    </w:p>
    <w:p w14:paraId="1C1C0A82" w14:textId="77777777" w:rsidR="00387884" w:rsidRPr="001A191B" w:rsidRDefault="00387884">
      <w:pPr>
        <w:rPr>
          <w:rFonts w:ascii="Courier New" w:hAnsi="Courier New" w:cs="Courier New"/>
        </w:rPr>
      </w:pPr>
    </w:p>
    <w:p w14:paraId="7ACBDBA3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.A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Kellar, James H.  </w:t>
      </w:r>
      <w:r w:rsidR="00387884" w:rsidRPr="001A191B">
        <w:rPr>
          <w:rFonts w:ascii="Courier New" w:hAnsi="Courier New" w:cs="Courier New"/>
        </w:rPr>
        <w:t>The Atlatl in North America.</w:t>
      </w:r>
    </w:p>
    <w:p w14:paraId="79B6082D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0</w:t>
      </w:r>
    </w:p>
    <w:p w14:paraId="5764B23D" w14:textId="77777777" w:rsidR="00387884" w:rsidRPr="001A191B" w:rsidRDefault="00387884">
      <w:pPr>
        <w:rPr>
          <w:rFonts w:ascii="Courier New" w:hAnsi="Courier New" w:cs="Courier New"/>
        </w:rPr>
      </w:pPr>
    </w:p>
    <w:p w14:paraId="4D16ACCB" w14:textId="77777777" w:rsidR="00387884" w:rsidRPr="001A191B" w:rsidRDefault="00DE072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.D.</w:t>
      </w:r>
      <w:r>
        <w:rPr>
          <w:rFonts w:ascii="Courier New" w:hAnsi="Courier New" w:cs="Courier New"/>
        </w:rPr>
        <w:tab/>
        <w:t xml:space="preserve">Esch, Lynd J.  </w:t>
      </w:r>
      <w:r w:rsidR="00387884" w:rsidRPr="001A191B">
        <w:rPr>
          <w:rFonts w:ascii="Courier New" w:hAnsi="Courier New" w:cs="Courier New"/>
        </w:rPr>
        <w:t>A Study of theReliability of</w:t>
      </w:r>
    </w:p>
    <w:p w14:paraId="79EFD164" w14:textId="77777777" w:rsidR="0073032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21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Cultural Evidences for Archaeological</w:t>
      </w:r>
      <w:r w:rsidR="00387884" w:rsidRPr="001A191B">
        <w:rPr>
          <w:rFonts w:ascii="Courier New" w:hAnsi="Courier New" w:cs="Courier New"/>
        </w:rPr>
        <w:noBreakHyphen/>
        <w:t>Ethnological Cultural Continuities in</w:t>
      </w:r>
      <w:r>
        <w:rPr>
          <w:rFonts w:ascii="Courier New" w:hAnsi="Courier New" w:cs="Courier New"/>
        </w:rPr>
        <w:t xml:space="preserve"> the Eastern United States.  </w:t>
      </w:r>
    </w:p>
    <w:p w14:paraId="0040EDE1" w14:textId="77777777" w:rsidR="00DE072F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</w:p>
    <w:p w14:paraId="55F290A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4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ab/>
        <w:t>A #22-26</w:t>
      </w:r>
    </w:p>
    <w:p w14:paraId="55A42E2F" w14:textId="77777777" w:rsidR="00387884" w:rsidRPr="001A191B" w:rsidRDefault="00387884">
      <w:pPr>
        <w:rPr>
          <w:rFonts w:ascii="Courier New" w:hAnsi="Courier New" w:cs="Courier New"/>
        </w:rPr>
      </w:pPr>
    </w:p>
    <w:p w14:paraId="168CAF4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Huelsman, Benjamin R.</w:t>
      </w:r>
      <w:r w:rsidRPr="001A191B">
        <w:rPr>
          <w:rFonts w:ascii="Courier New" w:hAnsi="Courier New" w:cs="Courier New"/>
        </w:rPr>
        <w:tab/>
        <w:t xml:space="preserve">Racial Differentiation in </w:t>
      </w:r>
    </w:p>
    <w:p w14:paraId="2E2DB18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iberia and its Relationship to the Problem of Peopling of the New World.  </w:t>
      </w:r>
      <w:r w:rsidRPr="001A191B">
        <w:rPr>
          <w:rFonts w:ascii="Courier New" w:hAnsi="Courier New" w:cs="Courier New"/>
        </w:rPr>
        <w:tab/>
        <w:t>(Neumann)</w:t>
      </w:r>
    </w:p>
    <w:p w14:paraId="29FF72DD" w14:textId="77777777" w:rsidR="00387884" w:rsidRPr="001A191B" w:rsidRDefault="00387884">
      <w:pPr>
        <w:rPr>
          <w:rFonts w:ascii="Courier New" w:hAnsi="Courier New" w:cs="Courier New"/>
        </w:rPr>
      </w:pPr>
    </w:p>
    <w:p w14:paraId="47E6495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Hymes, Virginia Wolff.  </w:t>
      </w:r>
      <w:r w:rsidRPr="001A191B">
        <w:rPr>
          <w:rFonts w:ascii="Courier New" w:hAnsi="Courier New" w:cs="Courier New"/>
        </w:rPr>
        <w:tab/>
        <w:t xml:space="preserve">Athapaskan Numeral Systems. </w:t>
      </w:r>
    </w:p>
    <w:p w14:paraId="6897C21A" w14:textId="77777777" w:rsidR="00387884" w:rsidRPr="001A191B" w:rsidRDefault="00387884">
      <w:pPr>
        <w:tabs>
          <w:tab w:val="left" w:pos="-1440"/>
        </w:tabs>
        <w:ind w:left="6480" w:hanging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</w:t>
      </w:r>
    </w:p>
    <w:p w14:paraId="20FE4E31" w14:textId="77777777" w:rsidR="00387884" w:rsidRPr="001A191B" w:rsidRDefault="00387884">
      <w:pPr>
        <w:rPr>
          <w:rFonts w:ascii="Courier New" w:hAnsi="Courier New" w:cs="Courier New"/>
        </w:rPr>
      </w:pPr>
    </w:p>
    <w:p w14:paraId="570A731C" w14:textId="77777777" w:rsidR="00CE1D95" w:rsidRPr="001A191B" w:rsidRDefault="00387884" w:rsidP="00CE1D95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Longbons, John R. </w:t>
      </w:r>
      <w:r w:rsidR="00CE1D95" w:rsidRPr="001A191B">
        <w:rPr>
          <w:rFonts w:ascii="Courier New" w:hAnsi="Courier New" w:cs="Courier New"/>
        </w:rPr>
        <w:t xml:space="preserve"> </w:t>
      </w:r>
      <w:r w:rsidR="00CE1D95" w:rsidRPr="001A191B">
        <w:rPr>
          <w:rFonts w:ascii="Courier New" w:hAnsi="Courier New" w:cs="Courier New"/>
        </w:rPr>
        <w:tab/>
      </w:r>
      <w:r w:rsidR="00CE1D95" w:rsidRPr="001A191B">
        <w:rPr>
          <w:rFonts w:ascii="Courier New" w:hAnsi="Courier New" w:cs="Courier New"/>
        </w:rPr>
        <w:tab/>
        <w:t xml:space="preserve">Political Organization of </w:t>
      </w:r>
    </w:p>
    <w:p w14:paraId="46EED3AF" w14:textId="77777777" w:rsidR="00387884" w:rsidRPr="001A191B" w:rsidRDefault="00DE072F" w:rsidP="00DE072F">
      <w:pPr>
        <w:tabs>
          <w:tab w:val="left" w:pos="-1440"/>
        </w:tabs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-24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 xml:space="preserve">Central California Indians.  </w:t>
      </w:r>
      <w:r w:rsidR="00387884" w:rsidRPr="001A191B">
        <w:rPr>
          <w:rFonts w:ascii="Courier New" w:hAnsi="Courier New" w:cs="Courier New"/>
        </w:rPr>
        <w:tab/>
        <w:t>(Driver)</w:t>
      </w:r>
    </w:p>
    <w:p w14:paraId="533BCA99" w14:textId="77777777" w:rsidR="00387884" w:rsidRPr="001A191B" w:rsidRDefault="00387884">
      <w:pPr>
        <w:rPr>
          <w:rFonts w:ascii="Courier New" w:hAnsi="Courier New" w:cs="Courier New"/>
        </w:rPr>
      </w:pPr>
    </w:p>
    <w:p w14:paraId="37D82A3F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ickerson, Harold.  </w:t>
      </w:r>
      <w:r w:rsidRPr="001A191B">
        <w:rPr>
          <w:rFonts w:ascii="Courier New" w:hAnsi="Courier New" w:cs="Courier New"/>
        </w:rPr>
        <w:tab/>
        <w:t>Social and Economic</w:t>
      </w:r>
    </w:p>
    <w:p w14:paraId="7AD9847B" w14:textId="77777777" w:rsidR="00DE072F" w:rsidRDefault="00DE072F" w:rsidP="00DE072F">
      <w:pPr>
        <w:tabs>
          <w:tab w:val="left" w:pos="-1440"/>
        </w:tabs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-25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Orga</w:t>
      </w:r>
      <w:r>
        <w:rPr>
          <w:rFonts w:ascii="Courier New" w:hAnsi="Courier New" w:cs="Courier New"/>
        </w:rPr>
        <w:t xml:space="preserve">nization in a Guiana Village.  </w:t>
      </w:r>
      <w:r w:rsidR="00387884" w:rsidRPr="001A191B">
        <w:rPr>
          <w:rFonts w:ascii="Courier New" w:hAnsi="Courier New" w:cs="Courier New"/>
        </w:rPr>
        <w:t xml:space="preserve">(Driver and </w:t>
      </w:r>
    </w:p>
    <w:p w14:paraId="05BC5B79" w14:textId="77777777" w:rsidR="00387884" w:rsidRPr="001A191B" w:rsidRDefault="00DE072F" w:rsidP="00DE072F">
      <w:pPr>
        <w:tabs>
          <w:tab w:val="left" w:pos="-1440"/>
        </w:tabs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Herzog)</w:t>
      </w:r>
    </w:p>
    <w:p w14:paraId="260DDCF1" w14:textId="77777777" w:rsidR="00387884" w:rsidRPr="001A191B" w:rsidRDefault="00387884">
      <w:pPr>
        <w:rPr>
          <w:rFonts w:ascii="Courier New" w:hAnsi="Courier New" w:cs="Courier New"/>
        </w:rPr>
      </w:pPr>
    </w:p>
    <w:p w14:paraId="7CE1D4E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Voegelin, Florence M. (Robinett).  Hidatsa Grammar.      </w:t>
      </w:r>
      <w:r w:rsidRPr="001A191B">
        <w:rPr>
          <w:rFonts w:ascii="Courier New" w:hAnsi="Courier New" w:cs="Courier New"/>
        </w:rPr>
        <w:tab/>
        <w:t>A-2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Voegelin)</w:t>
      </w:r>
    </w:p>
    <w:p w14:paraId="7EB27DF5" w14:textId="77777777" w:rsidR="00387884" w:rsidRPr="001A191B" w:rsidRDefault="00387884">
      <w:pPr>
        <w:rPr>
          <w:rFonts w:ascii="Courier New" w:hAnsi="Courier New" w:cs="Courier New"/>
        </w:rPr>
      </w:pPr>
    </w:p>
    <w:p w14:paraId="20971592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5F23355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5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ab/>
        <w:t>A # 27-33</w:t>
      </w:r>
    </w:p>
    <w:p w14:paraId="64C31AE2" w14:textId="77777777" w:rsidR="00387884" w:rsidRPr="001A191B" w:rsidRDefault="00387884">
      <w:pPr>
        <w:rPr>
          <w:rFonts w:ascii="Courier New" w:hAnsi="Courier New" w:cs="Courier New"/>
        </w:rPr>
      </w:pPr>
    </w:p>
    <w:p w14:paraId="2BEB31B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arkotiv, Vladimir. </w:t>
      </w:r>
      <w:r w:rsidRPr="001A191B">
        <w:rPr>
          <w:rFonts w:ascii="Courier New" w:hAnsi="Courier New" w:cs="Courier New"/>
        </w:rPr>
        <w:tab/>
        <w:t xml:space="preserve">Glottochronology as the </w:t>
      </w:r>
    </w:p>
    <w:p w14:paraId="78DFC6C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ethod and the Slavic Languages.  </w:t>
      </w:r>
    </w:p>
    <w:p w14:paraId="3BD96CBA" w14:textId="77777777" w:rsidR="00387884" w:rsidRPr="001A191B" w:rsidRDefault="00387884">
      <w:pPr>
        <w:ind w:firstLine="64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Herzog) (June)</w:t>
      </w:r>
    </w:p>
    <w:p w14:paraId="1F2CEA79" w14:textId="77777777" w:rsidR="00387884" w:rsidRPr="001A191B" w:rsidRDefault="00387884">
      <w:pPr>
        <w:rPr>
          <w:rFonts w:ascii="Courier New" w:hAnsi="Courier New" w:cs="Courier New"/>
        </w:rPr>
      </w:pPr>
    </w:p>
    <w:p w14:paraId="192BE1B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unn, Nancy D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Religious Symbols in </w:t>
      </w:r>
    </w:p>
    <w:p w14:paraId="437E5D4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rimitive Cultures and their Significance for a Theory of Ar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Bidney) (September)</w:t>
      </w:r>
    </w:p>
    <w:p w14:paraId="61CD510C" w14:textId="77777777" w:rsidR="00387884" w:rsidRPr="001A191B" w:rsidRDefault="00387884">
      <w:pPr>
        <w:rPr>
          <w:rFonts w:ascii="Courier New" w:hAnsi="Courier New" w:cs="Courier New"/>
        </w:rPr>
      </w:pPr>
    </w:p>
    <w:p w14:paraId="1CAB148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Raibourn, Downe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Direction of Social </w:t>
      </w:r>
    </w:p>
    <w:p w14:paraId="6A401AD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2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hange in Central California. (Driver)(August)</w:t>
      </w:r>
    </w:p>
    <w:p w14:paraId="3853B8F3" w14:textId="77777777" w:rsidR="00387884" w:rsidRPr="001A191B" w:rsidRDefault="00387884">
      <w:pPr>
        <w:rPr>
          <w:rFonts w:ascii="Courier New" w:hAnsi="Courier New" w:cs="Courier New"/>
        </w:rPr>
      </w:pPr>
    </w:p>
    <w:p w14:paraId="7EEB173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Saran, Anirudha Behari.  Ethnography of</w:t>
      </w:r>
    </w:p>
    <w:p w14:paraId="1BE7A4FB" w14:textId="77777777" w:rsidR="00387884" w:rsidRPr="001A191B" w:rsidRDefault="00387884" w:rsidP="00DE072F">
      <w:pPr>
        <w:tabs>
          <w:tab w:val="left" w:pos="-1440"/>
        </w:tabs>
        <w:ind w:left="288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3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ehri</w:t>
      </w:r>
      <w:r w:rsidRPr="001A191B">
        <w:rPr>
          <w:rFonts w:ascii="Courier New" w:hAnsi="Courier New" w:cs="Courier New"/>
        </w:rPr>
        <w:noBreakHyphen/>
        <w:t>Garhwal (A Himalayan District in India). (June)</w:t>
      </w:r>
    </w:p>
    <w:p w14:paraId="20B0E39D" w14:textId="77777777" w:rsidR="00387884" w:rsidRPr="001A191B" w:rsidRDefault="00387884">
      <w:pPr>
        <w:rPr>
          <w:rFonts w:ascii="Courier New" w:hAnsi="Courier New" w:cs="Courier New"/>
        </w:rPr>
      </w:pPr>
    </w:p>
    <w:p w14:paraId="3D18BAE1" w14:textId="77777777" w:rsidR="00387884" w:rsidRPr="001A191B" w:rsidRDefault="00387884">
      <w:pPr>
        <w:tabs>
          <w:tab w:val="left" w:pos="-1440"/>
        </w:tabs>
        <w:ind w:left="8640" w:hanging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</w:t>
      </w:r>
      <w:r w:rsidR="00364796">
        <w:rPr>
          <w:rFonts w:ascii="Courier New" w:hAnsi="Courier New" w:cs="Courier New"/>
        </w:rPr>
        <w:t xml:space="preserve">A.      Sarbescu, Sam Walter.  </w:t>
      </w:r>
      <w:r w:rsidRPr="001A191B">
        <w:rPr>
          <w:rFonts w:ascii="Courier New" w:hAnsi="Courier New" w:cs="Courier New"/>
        </w:rPr>
        <w:t xml:space="preserve">The Northwest Coast and </w:t>
      </w:r>
      <w:r w:rsidRPr="001A191B">
        <w:rPr>
          <w:rFonts w:ascii="Courier New" w:hAnsi="Courier New" w:cs="Courier New"/>
        </w:rPr>
        <w:tab/>
      </w:r>
    </w:p>
    <w:p w14:paraId="78C6101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3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lateau Mortuary Complex and its Cultural Background. (Driver)</w:t>
      </w:r>
    </w:p>
    <w:p w14:paraId="6164580F" w14:textId="77777777" w:rsidR="00387884" w:rsidRPr="001A191B" w:rsidRDefault="00387884">
      <w:pPr>
        <w:rPr>
          <w:rFonts w:ascii="Courier New" w:hAnsi="Courier New" w:cs="Courier New"/>
        </w:rPr>
      </w:pPr>
    </w:p>
    <w:p w14:paraId="619334A7" w14:textId="77777777" w:rsidR="00387884" w:rsidRPr="001A191B" w:rsidRDefault="00364796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.A.      Wadia, Maneck S.  </w:t>
      </w:r>
      <w:r w:rsidR="00387884" w:rsidRPr="001A191B">
        <w:rPr>
          <w:rFonts w:ascii="Courier New" w:hAnsi="Courier New" w:cs="Courier New"/>
        </w:rPr>
        <w:t>Tesuque</w:t>
      </w:r>
      <w:r w:rsidR="00387884" w:rsidRPr="001A191B">
        <w:rPr>
          <w:rFonts w:ascii="Courier New" w:hAnsi="Courier New" w:cs="Courier New"/>
        </w:rPr>
        <w:noBreakHyphen/>
      </w:r>
      <w:r w:rsidR="00387884" w:rsidRPr="001A191B">
        <w:rPr>
          <w:rFonts w:ascii="Courier New" w:hAnsi="Courier New" w:cs="Courier New"/>
        </w:rPr>
        <w:noBreakHyphen/>
        <w:t>A Study in</w:t>
      </w:r>
      <w:r w:rsidR="00DE072F" w:rsidRPr="00DE072F">
        <w:rPr>
          <w:rFonts w:ascii="Courier New" w:hAnsi="Courier New" w:cs="Courier New"/>
        </w:rPr>
        <w:t xml:space="preserve"> </w:t>
      </w:r>
      <w:r w:rsidR="00DE072F">
        <w:rPr>
          <w:rFonts w:ascii="Courier New" w:hAnsi="Courier New" w:cs="Courier New"/>
        </w:rPr>
        <w:t>Acculturation.</w:t>
      </w:r>
    </w:p>
    <w:p w14:paraId="6757D883" w14:textId="77777777" w:rsidR="00387884" w:rsidRPr="001A191B" w:rsidRDefault="00DE072F" w:rsidP="00DE072F">
      <w:pPr>
        <w:tabs>
          <w:tab w:val="left" w:pos="-1440"/>
        </w:tabs>
        <w:ind w:left="2790" w:hanging="207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-32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Driver)</w:t>
      </w:r>
    </w:p>
    <w:p w14:paraId="3019FE5F" w14:textId="77777777" w:rsidR="00387884" w:rsidRPr="001A191B" w:rsidRDefault="00387884">
      <w:pPr>
        <w:rPr>
          <w:rFonts w:ascii="Courier New" w:hAnsi="Courier New" w:cs="Courier New"/>
        </w:rPr>
      </w:pPr>
    </w:p>
    <w:p w14:paraId="704041C0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</w:t>
      </w:r>
      <w:r w:rsidR="00DE072F">
        <w:rPr>
          <w:rFonts w:ascii="Courier New" w:hAnsi="Courier New" w:cs="Courier New"/>
        </w:rPr>
        <w:t xml:space="preserve">.D.     Kaufman, Howard Keva.  </w:t>
      </w:r>
      <w:r w:rsidRPr="001A191B">
        <w:rPr>
          <w:rFonts w:ascii="Courier New" w:hAnsi="Courier New" w:cs="Courier New"/>
        </w:rPr>
        <w:t>Bangkhuad</w:t>
      </w:r>
      <w:r w:rsidRPr="001A191B">
        <w:rPr>
          <w:rFonts w:ascii="Courier New" w:hAnsi="Courier New" w:cs="Courier New"/>
        </w:rPr>
        <w:noBreakHyphen/>
      </w:r>
      <w:r w:rsidRPr="001A191B">
        <w:rPr>
          <w:rFonts w:ascii="Courier New" w:hAnsi="Courier New" w:cs="Courier New"/>
        </w:rPr>
        <w:noBreakHyphen/>
        <w:t xml:space="preserve">A Community </w:t>
      </w:r>
      <w:r w:rsidR="00DE072F" w:rsidRPr="001A191B">
        <w:rPr>
          <w:rFonts w:ascii="Courier New" w:hAnsi="Courier New" w:cs="Courier New"/>
        </w:rPr>
        <w:t>Study in</w:t>
      </w:r>
    </w:p>
    <w:p w14:paraId="6C274847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-3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DE072F">
        <w:rPr>
          <w:rFonts w:ascii="Courier New" w:hAnsi="Courier New" w:cs="Courier New"/>
        </w:rPr>
        <w:t>Thailand.</w:t>
      </w:r>
    </w:p>
    <w:p w14:paraId="3A0CAA6E" w14:textId="77777777" w:rsidR="00387884" w:rsidRPr="001A191B" w:rsidRDefault="00387884">
      <w:pPr>
        <w:rPr>
          <w:rFonts w:ascii="Courier New" w:hAnsi="Courier New" w:cs="Courier New"/>
        </w:rPr>
      </w:pPr>
    </w:p>
    <w:p w14:paraId="12F30153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</w:t>
      </w:r>
      <w:r w:rsidRPr="001A191B">
        <w:rPr>
          <w:rFonts w:ascii="Courier New" w:hAnsi="Courier New" w:cs="Courier New"/>
          <w:b/>
          <w:bCs/>
          <w:u w:val="single"/>
        </w:rPr>
        <w:t>956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 xml:space="preserve">   B #1-3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( B’s: 1956 to 1961 )</w:t>
      </w:r>
    </w:p>
    <w:p w14:paraId="0F868BF2" w14:textId="77777777" w:rsidR="00387884" w:rsidRPr="001A191B" w:rsidRDefault="00387884">
      <w:pPr>
        <w:rPr>
          <w:rFonts w:ascii="Courier New" w:hAnsi="Courier New" w:cs="Courier New"/>
        </w:rPr>
      </w:pPr>
    </w:p>
    <w:p w14:paraId="37B37EA2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Newbern, Francis Robert.  The South China Boat People.</w:t>
      </w:r>
    </w:p>
    <w:p w14:paraId="7C0DDDC5" w14:textId="77777777" w:rsidR="00387884" w:rsidRDefault="00DE072F" w:rsidP="00CE1D95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-1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Driver)</w:t>
      </w:r>
      <w:r>
        <w:rPr>
          <w:rFonts w:ascii="Courier New" w:hAnsi="Courier New" w:cs="Courier New"/>
        </w:rPr>
        <w:t xml:space="preserve"> (Ju</w:t>
      </w:r>
      <w:r w:rsidRPr="001A191B">
        <w:rPr>
          <w:rFonts w:ascii="Courier New" w:hAnsi="Courier New" w:cs="Courier New"/>
        </w:rPr>
        <w:t>ne)</w:t>
      </w:r>
    </w:p>
    <w:p w14:paraId="3B01D55D" w14:textId="77777777" w:rsidR="00DE072F" w:rsidRPr="001A191B" w:rsidRDefault="00DE072F" w:rsidP="00CE1D95">
      <w:pPr>
        <w:ind w:firstLine="720"/>
        <w:rPr>
          <w:rFonts w:ascii="Courier New" w:hAnsi="Courier New" w:cs="Courier New"/>
        </w:rPr>
      </w:pPr>
    </w:p>
    <w:p w14:paraId="506321E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Blasingham, Emily Jane.  The Illinois Indians,</w:t>
      </w:r>
    </w:p>
    <w:p w14:paraId="06199CC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1634</w:t>
      </w:r>
      <w:r w:rsidRPr="001A191B">
        <w:rPr>
          <w:rFonts w:ascii="Courier New" w:hAnsi="Courier New" w:cs="Courier New"/>
        </w:rPr>
        <w:noBreakHyphen/>
        <w:t xml:space="preserve">1800, A Study in Depopulation.  </w:t>
      </w:r>
    </w:p>
    <w:p w14:paraId="1FA1292F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Gebhard)</w:t>
      </w:r>
    </w:p>
    <w:p w14:paraId="04B5B935" w14:textId="77777777" w:rsidR="00387884" w:rsidRPr="001A191B" w:rsidRDefault="00387884">
      <w:pPr>
        <w:rPr>
          <w:rFonts w:ascii="Courier New" w:hAnsi="Courier New" w:cs="Courier New"/>
        </w:rPr>
      </w:pPr>
    </w:p>
    <w:p w14:paraId="4A8EE485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ellar, James 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CE1D95" w:rsidRPr="001A191B">
        <w:rPr>
          <w:rFonts w:ascii="Courier New" w:hAnsi="Courier New" w:cs="Courier New"/>
        </w:rPr>
        <w:t>The C.L. Lewis Stone Mound and</w:t>
      </w:r>
    </w:p>
    <w:p w14:paraId="66E199FB" w14:textId="77777777" w:rsidR="00387884" w:rsidRPr="001A191B" w:rsidRDefault="00CE1D95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ab/>
      </w:r>
      <w:r w:rsidR="00387884" w:rsidRPr="001A191B">
        <w:rPr>
          <w:rFonts w:ascii="Courier New" w:hAnsi="Courier New" w:cs="Courier New"/>
        </w:rPr>
        <w:t>B-3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the Stone Mound Problem in Eastern United States Prehistory.</w:t>
      </w:r>
    </w:p>
    <w:p w14:paraId="77DD1FF3" w14:textId="77777777" w:rsidR="00387884" w:rsidRPr="001A191B" w:rsidRDefault="00387884">
      <w:pPr>
        <w:rPr>
          <w:rFonts w:ascii="Courier New" w:hAnsi="Courier New" w:cs="Courier New"/>
        </w:rPr>
      </w:pPr>
    </w:p>
    <w:p w14:paraId="791FB173" w14:textId="77777777" w:rsidR="00387884" w:rsidRPr="001A191B" w:rsidRDefault="00387884">
      <w:pPr>
        <w:ind w:firstLine="720"/>
        <w:rPr>
          <w:rFonts w:ascii="Courier New" w:hAnsi="Courier New" w:cs="Courier New"/>
        </w:rPr>
      </w:pPr>
    </w:p>
    <w:p w14:paraId="4FE77280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7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 xml:space="preserve">   B #4-9</w:t>
      </w:r>
    </w:p>
    <w:p w14:paraId="7D207DBA" w14:textId="77777777" w:rsidR="00387884" w:rsidRPr="001A191B" w:rsidRDefault="00387884">
      <w:pPr>
        <w:rPr>
          <w:rFonts w:ascii="Courier New" w:hAnsi="Courier New" w:cs="Courier New"/>
        </w:rPr>
      </w:pPr>
    </w:p>
    <w:p w14:paraId="6284319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Johnston, Richard B.  </w:t>
      </w:r>
      <w:r w:rsidRPr="001A191B">
        <w:rPr>
          <w:rFonts w:ascii="Courier New" w:hAnsi="Courier New" w:cs="Courier New"/>
        </w:rPr>
        <w:tab/>
        <w:t xml:space="preserve">The Physical Relationship of </w:t>
      </w:r>
    </w:p>
    <w:p w14:paraId="04706DB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ertain Middle Mississipp</w:t>
      </w:r>
      <w:r w:rsidR="00DE072F">
        <w:rPr>
          <w:rFonts w:ascii="Courier New" w:hAnsi="Courier New" w:cs="Courier New"/>
        </w:rPr>
        <w:t xml:space="preserve">i and Southeastern Groups.  </w:t>
      </w:r>
      <w:r w:rsidRPr="001A191B">
        <w:rPr>
          <w:rFonts w:ascii="Courier New" w:hAnsi="Courier New" w:cs="Courier New"/>
        </w:rPr>
        <w:t>(Gebhard)</w:t>
      </w:r>
    </w:p>
    <w:p w14:paraId="682DCDDC" w14:textId="77777777" w:rsidR="00387884" w:rsidRPr="001A191B" w:rsidRDefault="00387884">
      <w:pPr>
        <w:rPr>
          <w:rFonts w:ascii="Courier New" w:hAnsi="Courier New" w:cs="Courier New"/>
        </w:rPr>
      </w:pPr>
    </w:p>
    <w:p w14:paraId="403F5C9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Dragoo, Donald Wayne.  </w:t>
      </w:r>
      <w:r w:rsidRPr="001A191B">
        <w:rPr>
          <w:rFonts w:ascii="Courier New" w:hAnsi="Courier New" w:cs="Courier New"/>
        </w:rPr>
        <w:tab/>
        <w:t xml:space="preserve">Archaic Cultures of the Upper </w:t>
      </w:r>
      <w:r w:rsidRPr="001A191B">
        <w:rPr>
          <w:rFonts w:ascii="Courier New" w:hAnsi="Courier New" w:cs="Courier New"/>
        </w:rPr>
        <w:tab/>
        <w:t>B-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hio Valley.  </w:t>
      </w:r>
      <w:r w:rsidR="00DE072F">
        <w:rPr>
          <w:rFonts w:ascii="Courier New" w:hAnsi="Courier New" w:cs="Courier New"/>
        </w:rPr>
        <w:t>(Black)</w:t>
      </w:r>
    </w:p>
    <w:p w14:paraId="59D00DBB" w14:textId="77777777" w:rsidR="00387884" w:rsidRPr="001A191B" w:rsidRDefault="00387884">
      <w:pPr>
        <w:rPr>
          <w:rFonts w:ascii="Courier New" w:hAnsi="Courier New" w:cs="Courier New"/>
        </w:rPr>
      </w:pPr>
    </w:p>
    <w:p w14:paraId="1DABA8F6" w14:textId="77777777" w:rsidR="00387884" w:rsidRPr="001A191B" w:rsidRDefault="00387884">
      <w:pPr>
        <w:tabs>
          <w:tab w:val="left" w:pos="-1440"/>
        </w:tabs>
        <w:ind w:left="5760" w:hanging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Hickerson, Nancy Parrott.</w:t>
      </w:r>
      <w:r w:rsidRPr="001A191B">
        <w:rPr>
          <w:rFonts w:ascii="Courier New" w:hAnsi="Courier New" w:cs="Courier New"/>
        </w:rPr>
        <w:tab/>
        <w:t>An Acoustic Analysis of</w:t>
      </w:r>
    </w:p>
    <w:p w14:paraId="5D7D99AA" w14:textId="77777777" w:rsidR="00387884" w:rsidRPr="001A191B" w:rsidRDefault="00DE072F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-6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Shawnee Speech.  (Driver and Herzog)</w:t>
      </w:r>
    </w:p>
    <w:p w14:paraId="367D06B8" w14:textId="77777777" w:rsidR="00387884" w:rsidRPr="001A191B" w:rsidRDefault="00387884">
      <w:pPr>
        <w:rPr>
          <w:rFonts w:ascii="Courier New" w:hAnsi="Courier New" w:cs="Courier New"/>
        </w:rPr>
      </w:pPr>
    </w:p>
    <w:p w14:paraId="75779343" w14:textId="77777777" w:rsidR="00CE1D95" w:rsidRPr="001A191B" w:rsidRDefault="00364796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.D.     </w:t>
      </w:r>
      <w:r w:rsidR="00387884" w:rsidRPr="001A191B">
        <w:rPr>
          <w:rFonts w:ascii="Courier New" w:hAnsi="Courier New" w:cs="Courier New"/>
        </w:rPr>
        <w:t xml:space="preserve">Pierce, Joe E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A Statistical Study of</w:t>
      </w:r>
    </w:p>
    <w:p w14:paraId="07596A0E" w14:textId="77777777" w:rsidR="00387884" w:rsidRPr="001A191B" w:rsidRDefault="00364796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  <w:r w:rsidR="00387884" w:rsidRPr="001A191B">
        <w:rPr>
          <w:rFonts w:ascii="Courier New" w:hAnsi="Courier New" w:cs="Courier New"/>
        </w:rPr>
        <w:t>B-7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New World Languages.</w:t>
      </w:r>
      <w:r w:rsidR="00387884" w:rsidRPr="001A191B">
        <w:rPr>
          <w:rFonts w:ascii="Courier New" w:hAnsi="Courier New" w:cs="Courier New"/>
        </w:rPr>
        <w:tab/>
        <w:t>(Voegelin)</w:t>
      </w:r>
    </w:p>
    <w:p w14:paraId="0C46402E" w14:textId="77777777" w:rsidR="00387884" w:rsidRPr="001A191B" w:rsidRDefault="00387884">
      <w:pPr>
        <w:rPr>
          <w:rFonts w:ascii="Courier New" w:hAnsi="Courier New" w:cs="Courier New"/>
        </w:rPr>
      </w:pPr>
    </w:p>
    <w:p w14:paraId="7E18D4D0" w14:textId="77777777" w:rsidR="00CE1D95" w:rsidRPr="001A191B" w:rsidRDefault="00364796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.D. </w:t>
      </w:r>
      <w:r w:rsidR="00387884" w:rsidRPr="001A191B">
        <w:rPr>
          <w:rFonts w:ascii="Courier New" w:hAnsi="Courier New" w:cs="Courier New"/>
        </w:rPr>
        <w:t xml:space="preserve">Wadia, Maneck Sorabji.  </w:t>
      </w:r>
      <w:r w:rsidR="00CE1D95" w:rsidRPr="001A191B">
        <w:rPr>
          <w:rFonts w:ascii="Courier New" w:hAnsi="Courier New" w:cs="Courier New"/>
        </w:rPr>
        <w:tab/>
        <w:t>Tesuque</w:t>
      </w:r>
      <w:r w:rsidR="00CE1D95" w:rsidRPr="001A191B">
        <w:rPr>
          <w:rFonts w:ascii="Courier New" w:hAnsi="Courier New" w:cs="Courier New"/>
        </w:rPr>
        <w:noBreakHyphen/>
      </w:r>
      <w:r w:rsidR="00CE1D95" w:rsidRPr="001A191B">
        <w:rPr>
          <w:rFonts w:ascii="Courier New" w:hAnsi="Courier New" w:cs="Courier New"/>
        </w:rPr>
        <w:noBreakHyphen/>
        <w:t>A Community Study in</w:t>
      </w:r>
    </w:p>
    <w:p w14:paraId="19A920EF" w14:textId="77777777" w:rsidR="00387884" w:rsidRPr="001A191B" w:rsidRDefault="0068623E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-8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Acculturation.  </w:t>
      </w:r>
      <w:r w:rsidR="00387884" w:rsidRPr="001A191B">
        <w:rPr>
          <w:rFonts w:ascii="Courier New" w:hAnsi="Courier New" w:cs="Courier New"/>
        </w:rPr>
        <w:t>(Driver)</w:t>
      </w:r>
    </w:p>
    <w:p w14:paraId="08611D8F" w14:textId="77777777" w:rsidR="00387884" w:rsidRPr="001A191B" w:rsidRDefault="00387884">
      <w:pPr>
        <w:rPr>
          <w:rFonts w:ascii="Courier New" w:hAnsi="Courier New" w:cs="Courier New"/>
        </w:rPr>
      </w:pPr>
    </w:p>
    <w:p w14:paraId="10B7BB49" w14:textId="77777777" w:rsidR="00387884" w:rsidRPr="001A191B" w:rsidRDefault="00387884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</w:t>
      </w:r>
      <w:r w:rsidR="00364796">
        <w:rPr>
          <w:rFonts w:ascii="Courier New" w:hAnsi="Courier New" w:cs="Courier New"/>
        </w:rPr>
        <w:t xml:space="preserve">h.D.     Yegerlehner, John F.  </w:t>
      </w:r>
      <w:r w:rsidR="0068623E">
        <w:rPr>
          <w:rFonts w:ascii="Courier New" w:hAnsi="Courier New" w:cs="Courier New"/>
        </w:rPr>
        <w:t>Phonology and Morphology.</w:t>
      </w:r>
    </w:p>
    <w:p w14:paraId="7398AC2B" w14:textId="77777777" w:rsidR="00387884" w:rsidRPr="001A191B" w:rsidRDefault="0068623E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-9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Voegelin)</w:t>
      </w:r>
    </w:p>
    <w:p w14:paraId="4311E6DB" w14:textId="77777777" w:rsidR="00387884" w:rsidRPr="001A191B" w:rsidRDefault="00387884">
      <w:pPr>
        <w:rPr>
          <w:rFonts w:ascii="Courier New" w:hAnsi="Courier New" w:cs="Courier New"/>
        </w:rPr>
      </w:pPr>
    </w:p>
    <w:p w14:paraId="20D23581" w14:textId="77777777" w:rsidR="00387884" w:rsidRPr="001A191B" w:rsidRDefault="00387884">
      <w:pPr>
        <w:rPr>
          <w:rFonts w:ascii="Courier New" w:hAnsi="Courier New" w:cs="Courier New"/>
        </w:rPr>
      </w:pPr>
    </w:p>
    <w:p w14:paraId="3B5B567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8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  <w:t>B #10-12</w:t>
      </w:r>
    </w:p>
    <w:p w14:paraId="3A1069A5" w14:textId="77777777" w:rsidR="00387884" w:rsidRPr="001A191B" w:rsidRDefault="00387884">
      <w:pPr>
        <w:rPr>
          <w:rFonts w:ascii="Courier New" w:hAnsi="Courier New" w:cs="Courier New"/>
        </w:rPr>
      </w:pPr>
    </w:p>
    <w:p w14:paraId="22B1C00D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DePena, Joan J</w:t>
      </w:r>
      <w:r w:rsidR="00CE1D95" w:rsidRPr="001A191B">
        <w:rPr>
          <w:rFonts w:ascii="Courier New" w:hAnsi="Courier New" w:cs="Courier New"/>
        </w:rPr>
        <w:t xml:space="preserve">.  </w:t>
      </w:r>
      <w:r w:rsidR="00CE1D95" w:rsidRPr="001A191B">
        <w:rPr>
          <w:rFonts w:ascii="Courier New" w:hAnsi="Courier New" w:cs="Courier New"/>
        </w:rPr>
        <w:tab/>
      </w:r>
      <w:r w:rsidR="00CE1D95" w:rsidRPr="001A191B">
        <w:rPr>
          <w:rFonts w:ascii="Courier New" w:hAnsi="Courier New" w:cs="Courier New"/>
        </w:rPr>
        <w:tab/>
        <w:t xml:space="preserve">Standards of Growth and </w:t>
      </w:r>
      <w:r w:rsidR="00CE1D95" w:rsidRPr="001A191B">
        <w:rPr>
          <w:rFonts w:ascii="Courier New" w:hAnsi="Courier New" w:cs="Courier New"/>
        </w:rPr>
        <w:tab/>
      </w:r>
    </w:p>
    <w:p w14:paraId="182175C9" w14:textId="77777777" w:rsidR="00387884" w:rsidRPr="001A191B" w:rsidRDefault="0068623E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-10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Development for Puerto Rican Children.  </w:t>
      </w:r>
    </w:p>
    <w:p w14:paraId="56B0694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Neumann)</w:t>
      </w:r>
    </w:p>
    <w:p w14:paraId="48C47B2D" w14:textId="77777777" w:rsidR="00387884" w:rsidRPr="001A191B" w:rsidRDefault="00387884">
      <w:pPr>
        <w:rPr>
          <w:rFonts w:ascii="Courier New" w:hAnsi="Courier New" w:cs="Courier New"/>
        </w:rPr>
      </w:pPr>
    </w:p>
    <w:p w14:paraId="34B63CC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Pettay, Louann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Morphological Aspects of </w:t>
      </w:r>
    </w:p>
    <w:p w14:paraId="4E464016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Skull in Mongolism.  (Neumann)</w:t>
      </w:r>
    </w:p>
    <w:p w14:paraId="781562C2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45</w:t>
      </w:r>
    </w:p>
    <w:p w14:paraId="677A935A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Turner, Glen D.  </w:t>
      </w:r>
      <w:r w:rsidRPr="001A191B">
        <w:rPr>
          <w:rFonts w:ascii="Courier New" w:hAnsi="Courier New" w:cs="Courier New"/>
        </w:rPr>
        <w:tab/>
        <w:t>Jiv</w:t>
      </w:r>
      <w:r w:rsidR="0068623E">
        <w:rPr>
          <w:rFonts w:ascii="Courier New" w:hAnsi="Courier New" w:cs="Courier New"/>
        </w:rPr>
        <w:t xml:space="preserve">aro Phonology and Morphology.  </w:t>
      </w:r>
    </w:p>
    <w:p w14:paraId="6473CCAB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1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Voegelin)</w:t>
      </w:r>
    </w:p>
    <w:p w14:paraId="497FA851" w14:textId="77777777" w:rsidR="00387884" w:rsidRPr="001A191B" w:rsidRDefault="00387884">
      <w:pPr>
        <w:ind w:firstLine="720"/>
        <w:rPr>
          <w:rFonts w:ascii="Courier New" w:hAnsi="Courier New" w:cs="Courier New"/>
        </w:rPr>
      </w:pPr>
    </w:p>
    <w:p w14:paraId="4169105B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59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 xml:space="preserve">   B #13-22</w:t>
      </w:r>
    </w:p>
    <w:p w14:paraId="76A5403B" w14:textId="77777777" w:rsidR="00387884" w:rsidRPr="001A191B" w:rsidRDefault="00387884">
      <w:pPr>
        <w:rPr>
          <w:rFonts w:ascii="Courier New" w:hAnsi="Courier New" w:cs="Courier New"/>
        </w:rPr>
      </w:pPr>
    </w:p>
    <w:p w14:paraId="3C9E1B15" w14:textId="77777777" w:rsidR="00387884" w:rsidRPr="001A191B" w:rsidRDefault="00387884">
      <w:pPr>
        <w:tabs>
          <w:tab w:val="left" w:pos="-1440"/>
        </w:tabs>
        <w:ind w:left="144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Burnor, Duane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Comparative Enculturation</w:t>
      </w:r>
    </w:p>
    <w:p w14:paraId="1881D40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tudy of the Crow, Navajo, and Ojibwa. </w:t>
      </w:r>
      <w:r w:rsidRPr="001A191B">
        <w:rPr>
          <w:rFonts w:ascii="Courier New" w:hAnsi="Courier New" w:cs="Courier New"/>
        </w:rPr>
        <w:tab/>
      </w:r>
    </w:p>
    <w:p w14:paraId="47AF59B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Neumann)</w:t>
      </w:r>
      <w:r w:rsidRPr="001A191B">
        <w:rPr>
          <w:rFonts w:ascii="Courier New" w:hAnsi="Courier New" w:cs="Courier New"/>
        </w:rPr>
        <w:tab/>
        <w:t>(June)</w:t>
      </w:r>
    </w:p>
    <w:p w14:paraId="2D10DD01" w14:textId="77777777" w:rsidR="00387884" w:rsidRPr="001A191B" w:rsidRDefault="00387884">
      <w:pPr>
        <w:rPr>
          <w:rFonts w:ascii="Courier New" w:hAnsi="Courier New" w:cs="Courier New"/>
        </w:rPr>
      </w:pPr>
    </w:p>
    <w:p w14:paraId="7AFB32F2" w14:textId="77777777" w:rsidR="00387884" w:rsidRPr="001B024F" w:rsidRDefault="00387884">
      <w:pPr>
        <w:tabs>
          <w:tab w:val="left" w:pos="-1440"/>
        </w:tabs>
        <w:ind w:left="1440" w:hanging="1440"/>
        <w:rPr>
          <w:rFonts w:ascii="Courier New" w:hAnsi="Courier New" w:cs="Courier New"/>
          <w:lang w:val="es-MX"/>
        </w:rPr>
      </w:pPr>
      <w:r w:rsidRPr="001A191B">
        <w:rPr>
          <w:rFonts w:ascii="Courier New" w:hAnsi="Courier New" w:cs="Courier New"/>
        </w:rPr>
        <w:t>Ph.D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Grollig, Francis (S.J.)  </w:t>
      </w:r>
      <w:r w:rsidRPr="001B024F">
        <w:rPr>
          <w:rFonts w:ascii="Courier New" w:hAnsi="Courier New" w:cs="Courier New"/>
          <w:lang w:val="es-MX"/>
        </w:rPr>
        <w:t>San Miguel Acatan,</w:t>
      </w:r>
    </w:p>
    <w:p w14:paraId="11DE67FA" w14:textId="77777777" w:rsidR="00387884" w:rsidRPr="001B024F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lang w:val="es-MX"/>
        </w:rPr>
        <w:t>B-14</w:t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lang w:val="es-MX"/>
        </w:rPr>
        <w:tab/>
        <w:t xml:space="preserve">Huehuetenango, Guatemala:  A Modern Maya Village. </w:t>
      </w:r>
    </w:p>
    <w:p w14:paraId="1C479141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river) (June)</w:t>
      </w:r>
    </w:p>
    <w:p w14:paraId="009C1D45" w14:textId="77777777" w:rsidR="00387884" w:rsidRPr="001A191B" w:rsidRDefault="00387884">
      <w:pPr>
        <w:rPr>
          <w:rFonts w:ascii="Courier New" w:hAnsi="Courier New" w:cs="Courier New"/>
        </w:rPr>
      </w:pPr>
    </w:p>
    <w:p w14:paraId="001B8B74" w14:textId="77777777" w:rsidR="00CE1D95" w:rsidRPr="001B024F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  <w:lang w:val="es-MX"/>
        </w:rPr>
      </w:pPr>
      <w:r w:rsidRPr="001A191B">
        <w:rPr>
          <w:rFonts w:ascii="Courier New" w:hAnsi="Courier New" w:cs="Courier New"/>
        </w:rPr>
        <w:t xml:space="preserve">Ph.D.     Mickey, Barbara H.  </w:t>
      </w:r>
      <w:r w:rsidRPr="001A191B">
        <w:rPr>
          <w:rFonts w:ascii="Courier New" w:hAnsi="Courier New" w:cs="Courier New"/>
        </w:rPr>
        <w:tab/>
      </w:r>
      <w:r w:rsidR="00CE1D95" w:rsidRPr="001B024F">
        <w:rPr>
          <w:rFonts w:ascii="Courier New" w:hAnsi="Courier New" w:cs="Courier New"/>
          <w:lang w:val="es-MX"/>
        </w:rPr>
        <w:t>The Mazahua of Cabecera de los</w:t>
      </w:r>
    </w:p>
    <w:p w14:paraId="3BC19B23" w14:textId="77777777" w:rsidR="00387884" w:rsidRPr="001A191B" w:rsidRDefault="00CE1D95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B024F">
        <w:rPr>
          <w:rFonts w:ascii="Courier New" w:hAnsi="Courier New" w:cs="Courier New"/>
          <w:lang w:val="es-MX"/>
        </w:rPr>
        <w:tab/>
      </w:r>
      <w:r w:rsidR="00387884" w:rsidRPr="001A191B">
        <w:rPr>
          <w:rFonts w:ascii="Courier New" w:hAnsi="Courier New" w:cs="Courier New"/>
        </w:rPr>
        <w:t>B-15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 xml:space="preserve">Indigenes:  An Example of Nuclear Social Structure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Driver)</w:t>
      </w:r>
      <w:r w:rsidR="00387884" w:rsidRPr="001A191B">
        <w:rPr>
          <w:rFonts w:ascii="Courier New" w:hAnsi="Courier New" w:cs="Courier New"/>
        </w:rPr>
        <w:tab/>
        <w:t xml:space="preserve">(June)  </w:t>
      </w:r>
    </w:p>
    <w:p w14:paraId="0D696352" w14:textId="77777777" w:rsidR="00387884" w:rsidRPr="001A191B" w:rsidRDefault="00387884">
      <w:pPr>
        <w:rPr>
          <w:rFonts w:ascii="Courier New" w:hAnsi="Courier New" w:cs="Courier New"/>
        </w:rPr>
      </w:pPr>
    </w:p>
    <w:p w14:paraId="1F140773" w14:textId="77777777" w:rsidR="00387884" w:rsidRPr="001A191B" w:rsidRDefault="001A191B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Devereux, John D.  </w:t>
      </w:r>
      <w:r w:rsidR="00387884" w:rsidRPr="001A191B">
        <w:rPr>
          <w:rFonts w:ascii="Courier New" w:hAnsi="Courier New" w:cs="Courier New"/>
        </w:rPr>
        <w:t xml:space="preserve">Social Organization and Land </w:t>
      </w:r>
      <w:r w:rsidR="00387884" w:rsidRPr="001A191B">
        <w:rPr>
          <w:rFonts w:ascii="Courier New" w:hAnsi="Courier New" w:cs="Courier New"/>
        </w:rPr>
        <w:tab/>
      </w:r>
    </w:p>
    <w:p w14:paraId="5E6E854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enure among Canadian Indians.</w:t>
      </w:r>
    </w:p>
    <w:p w14:paraId="50FB6E46" w14:textId="77777777" w:rsidR="00387884" w:rsidRPr="001A191B" w:rsidRDefault="00387884">
      <w:pPr>
        <w:rPr>
          <w:rFonts w:ascii="Courier New" w:hAnsi="Courier New" w:cs="Courier New"/>
        </w:rPr>
      </w:pPr>
    </w:p>
    <w:p w14:paraId="58C254D6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50</w:t>
      </w:r>
    </w:p>
    <w:p w14:paraId="323D74A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aschube, Dorthea V.  </w:t>
      </w:r>
      <w:r w:rsidRPr="001A191B">
        <w:rPr>
          <w:rFonts w:ascii="Courier New" w:hAnsi="Courier New" w:cs="Courier New"/>
        </w:rPr>
        <w:tab/>
        <w:t xml:space="preserve">Structural Elements of Crow.  </w:t>
      </w:r>
      <w:r w:rsidRPr="001A191B">
        <w:rPr>
          <w:rFonts w:ascii="Courier New" w:hAnsi="Courier New" w:cs="Courier New"/>
        </w:rPr>
        <w:tab/>
        <w:t>B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Voegelin)</w:t>
      </w:r>
    </w:p>
    <w:p w14:paraId="7AB1F001" w14:textId="77777777" w:rsidR="00387884" w:rsidRPr="001A191B" w:rsidRDefault="00387884">
      <w:pPr>
        <w:rPr>
          <w:rFonts w:ascii="Courier New" w:hAnsi="Courier New" w:cs="Courier New"/>
        </w:rPr>
      </w:pPr>
    </w:p>
    <w:p w14:paraId="17514A6E" w14:textId="77777777" w:rsidR="00387884" w:rsidRPr="001A191B" w:rsidRDefault="00387884">
      <w:pPr>
        <w:rPr>
          <w:rFonts w:ascii="Courier New" w:hAnsi="Courier New" w:cs="Courier New"/>
        </w:rPr>
      </w:pPr>
    </w:p>
    <w:p w14:paraId="24A11F60" w14:textId="77777777" w:rsidR="00387884" w:rsidRPr="001A191B" w:rsidRDefault="00387884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</w:t>
      </w:r>
      <w:r w:rsidR="001A191B" w:rsidRPr="001A191B">
        <w:rPr>
          <w:rFonts w:ascii="Courier New" w:hAnsi="Courier New" w:cs="Courier New"/>
        </w:rPr>
        <w:t xml:space="preserve">h.D.     McMichael, Edward V.  </w:t>
      </w:r>
      <w:r w:rsidRPr="001A191B">
        <w:rPr>
          <w:rFonts w:ascii="Courier New" w:hAnsi="Courier New" w:cs="Courier New"/>
        </w:rPr>
        <w:t xml:space="preserve">The Anatomy of Tradition:  A </w:t>
      </w:r>
      <w:r w:rsidRPr="001A191B">
        <w:rPr>
          <w:rFonts w:ascii="Courier New" w:hAnsi="Courier New" w:cs="Courier New"/>
        </w:rPr>
        <w:tab/>
      </w:r>
    </w:p>
    <w:p w14:paraId="543D6F4E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tudy of Southeastern Stamped Pottery.  </w:t>
      </w:r>
    </w:p>
    <w:p w14:paraId="53E3DD79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Black)</w:t>
      </w:r>
    </w:p>
    <w:p w14:paraId="67B45880" w14:textId="77777777" w:rsidR="00387884" w:rsidRPr="001A191B" w:rsidRDefault="00387884">
      <w:pPr>
        <w:rPr>
          <w:rFonts w:ascii="Courier New" w:hAnsi="Courier New" w:cs="Courier New"/>
        </w:rPr>
      </w:pPr>
    </w:p>
    <w:p w14:paraId="0CB415C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Neumann, Holm W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Delimitation of the</w:t>
      </w:r>
    </w:p>
    <w:p w14:paraId="73B3F64A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1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Walcolid Variety of Men.  (Neumann)</w:t>
      </w:r>
    </w:p>
    <w:p w14:paraId="59FC58E9" w14:textId="77777777" w:rsidR="00387884" w:rsidRPr="001A191B" w:rsidRDefault="00387884">
      <w:pPr>
        <w:rPr>
          <w:rFonts w:ascii="Courier New" w:hAnsi="Courier New" w:cs="Courier New"/>
        </w:rPr>
      </w:pPr>
    </w:p>
    <w:p w14:paraId="40EBCF5E" w14:textId="77777777" w:rsidR="00387884" w:rsidRPr="001A191B" w:rsidRDefault="001A191B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Omoto, Constance.  </w:t>
      </w:r>
      <w:r w:rsidR="00387884" w:rsidRPr="001A191B">
        <w:rPr>
          <w:rFonts w:ascii="Courier New" w:hAnsi="Courier New" w:cs="Courier New"/>
        </w:rPr>
        <w:t xml:space="preserve">The Identification of a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</w:p>
    <w:p w14:paraId="317F122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rehistoric Indian Skeletal Series from Will County, Illinois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72E752AD" w14:textId="77777777" w:rsidR="00387884" w:rsidRPr="001A191B" w:rsidRDefault="00387884">
      <w:pPr>
        <w:rPr>
          <w:rFonts w:ascii="Courier New" w:hAnsi="Courier New" w:cs="Courier New"/>
        </w:rPr>
      </w:pPr>
    </w:p>
    <w:p w14:paraId="2F5BBD1F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est, LaMont Jr.  </w:t>
      </w:r>
      <w:r w:rsidRPr="001A191B">
        <w:rPr>
          <w:rFonts w:ascii="Courier New" w:hAnsi="Courier New" w:cs="Courier New"/>
        </w:rPr>
        <w:tab/>
        <w:t xml:space="preserve">    The Sign Language: An Analysis.</w:t>
      </w:r>
    </w:p>
    <w:p w14:paraId="6D7314EB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1</w:t>
      </w:r>
      <w:r w:rsidRPr="001A191B">
        <w:rPr>
          <w:rFonts w:ascii="Courier New" w:hAnsi="Courier New" w:cs="Courier New"/>
        </w:rPr>
        <w:tab/>
        <w:t>(in a box)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Voegelin)</w:t>
      </w:r>
    </w:p>
    <w:p w14:paraId="72F66039" w14:textId="77777777" w:rsidR="00387884" w:rsidRPr="001A191B" w:rsidRDefault="00387884">
      <w:pPr>
        <w:rPr>
          <w:rFonts w:ascii="Courier New" w:hAnsi="Courier New" w:cs="Courier New"/>
        </w:rPr>
      </w:pPr>
    </w:p>
    <w:p w14:paraId="70D6576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Young, Joseph W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Physical Affiliations of </w:t>
      </w:r>
    </w:p>
    <w:p w14:paraId="69E4E004" w14:textId="77777777" w:rsidR="00387884" w:rsidRPr="001B024F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  <w:lang w:val="es-MX"/>
        </w:rPr>
      </w:pPr>
      <w:r w:rsidRPr="001A191B">
        <w:rPr>
          <w:rFonts w:ascii="Courier New" w:hAnsi="Courier New" w:cs="Courier New"/>
        </w:rPr>
        <w:t>B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Durkam Stone Mound People.  </w:t>
      </w:r>
      <w:r w:rsidRPr="001B024F">
        <w:rPr>
          <w:rFonts w:ascii="Courier New" w:hAnsi="Courier New" w:cs="Courier New"/>
          <w:lang w:val="es-MX"/>
        </w:rPr>
        <w:t>(Neumann)</w:t>
      </w:r>
    </w:p>
    <w:p w14:paraId="0C72D731" w14:textId="77777777" w:rsidR="00CE1D95" w:rsidRPr="001B024F" w:rsidRDefault="00CE1D95">
      <w:pPr>
        <w:rPr>
          <w:rFonts w:ascii="Courier New" w:hAnsi="Courier New" w:cs="Courier New"/>
          <w:lang w:val="es-MX"/>
        </w:rPr>
      </w:pPr>
    </w:p>
    <w:p w14:paraId="2CB62F32" w14:textId="77777777" w:rsidR="00387884" w:rsidRPr="001B024F" w:rsidRDefault="00387884">
      <w:pPr>
        <w:ind w:firstLine="72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b/>
          <w:bCs/>
          <w:u w:val="single"/>
          <w:lang w:val="es-MX"/>
        </w:rPr>
        <w:t>1961</w:t>
      </w:r>
      <w:r w:rsidRPr="001B024F">
        <w:rPr>
          <w:rFonts w:ascii="Courier New" w:hAnsi="Courier New" w:cs="Courier New"/>
          <w:lang w:val="es-MX"/>
        </w:rPr>
        <w:t xml:space="preserve">     B #23-28</w:t>
      </w:r>
    </w:p>
    <w:p w14:paraId="643D5413" w14:textId="77777777" w:rsidR="00387884" w:rsidRPr="001B024F" w:rsidRDefault="00387884">
      <w:pPr>
        <w:ind w:firstLine="864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lang w:val="es-MX"/>
        </w:rPr>
        <w:t>#56</w:t>
      </w:r>
    </w:p>
    <w:p w14:paraId="1FCF3E9C" w14:textId="77777777" w:rsidR="00387884" w:rsidRPr="001A191B" w:rsidRDefault="00387884">
      <w:pPr>
        <w:rPr>
          <w:rFonts w:ascii="Courier New" w:hAnsi="Courier New" w:cs="Courier New"/>
        </w:rPr>
      </w:pPr>
      <w:r w:rsidRPr="001B024F">
        <w:rPr>
          <w:rFonts w:ascii="Courier New" w:hAnsi="Courier New" w:cs="Courier New"/>
          <w:lang w:val="es-MX"/>
        </w:rPr>
        <w:t>M.A.</w:t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lang w:val="es-MX"/>
        </w:rPr>
        <w:tab/>
        <w:t xml:space="preserve">da Cunha, Elizabeth Herrala.  </w:t>
      </w:r>
      <w:r w:rsidRPr="001B024F">
        <w:rPr>
          <w:rFonts w:ascii="Courier New" w:hAnsi="Courier New" w:cs="Courier New"/>
          <w:lang w:val="es-MX"/>
        </w:rPr>
        <w:tab/>
      </w:r>
      <w:r w:rsidRPr="001A191B">
        <w:rPr>
          <w:rFonts w:ascii="Courier New" w:hAnsi="Courier New" w:cs="Courier New"/>
        </w:rPr>
        <w:t xml:space="preserve">The Incidence of </w:t>
      </w:r>
    </w:p>
    <w:p w14:paraId="6CA1BB1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Dental Caries and Alveoloclasta in a Number of Prehistoric and Historic American Indian Groups of the Middle West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13943C94" w14:textId="77777777" w:rsidR="00387884" w:rsidRPr="001A191B" w:rsidRDefault="00387884">
      <w:pPr>
        <w:rPr>
          <w:rFonts w:ascii="Courier New" w:hAnsi="Courier New" w:cs="Courier New"/>
        </w:rPr>
      </w:pPr>
    </w:p>
    <w:p w14:paraId="38E4A2C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Faulkner, Charles H.</w:t>
      </w:r>
      <w:r w:rsidRPr="001A191B">
        <w:rPr>
          <w:rFonts w:ascii="Courier New" w:hAnsi="Courier New" w:cs="Courier New"/>
        </w:rPr>
        <w:tab/>
        <w:t>An Archaeological Survey</w:t>
      </w:r>
    </w:p>
    <w:p w14:paraId="3644874D" w14:textId="77777777" w:rsidR="00387884" w:rsidRPr="001A191B" w:rsidRDefault="00387884">
      <w:pPr>
        <w:tabs>
          <w:tab w:val="left" w:pos="-1440"/>
        </w:tabs>
        <w:ind w:left="144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f Marshall County, Indiana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Kellar)</w:t>
      </w:r>
    </w:p>
    <w:p w14:paraId="7E076FDB" w14:textId="77777777" w:rsidR="00DE072F" w:rsidRDefault="00DE072F">
      <w:pPr>
        <w:rPr>
          <w:rFonts w:ascii="Courier New" w:hAnsi="Courier New" w:cs="Courier New"/>
          <w:b/>
        </w:rPr>
      </w:pPr>
    </w:p>
    <w:p w14:paraId="7E5B316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</w:rPr>
        <w:t>1961 continued</w:t>
      </w:r>
      <w:r w:rsidRPr="001A191B">
        <w:rPr>
          <w:rFonts w:ascii="Courier New" w:hAnsi="Courier New" w:cs="Courier New"/>
        </w:rPr>
        <w:t>...</w:t>
      </w:r>
    </w:p>
    <w:p w14:paraId="0B83E8A9" w14:textId="77777777" w:rsidR="00387884" w:rsidRPr="001A191B" w:rsidRDefault="00387884">
      <w:pPr>
        <w:rPr>
          <w:rFonts w:ascii="Courier New" w:hAnsi="Courier New" w:cs="Courier New"/>
        </w:rPr>
      </w:pPr>
    </w:p>
    <w:p w14:paraId="5E81489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Layng, Anthony 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rospects for</w:t>
      </w:r>
    </w:p>
    <w:p w14:paraId="20CA1D8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cculturation of N.Y. City's Puerto Rican Population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</w:t>
      </w:r>
    </w:p>
    <w:p w14:paraId="04DC5E27" w14:textId="77777777" w:rsidR="00387884" w:rsidRPr="001A191B" w:rsidRDefault="00387884">
      <w:pPr>
        <w:rPr>
          <w:rFonts w:ascii="Courier New" w:hAnsi="Courier New" w:cs="Courier New"/>
        </w:rPr>
      </w:pPr>
    </w:p>
    <w:p w14:paraId="1514ACE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oore, Bruce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 Statistical </w:t>
      </w:r>
    </w:p>
    <w:p w14:paraId="553AC0C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Morpho</w:t>
      </w:r>
      <w:r w:rsidRPr="001A191B">
        <w:rPr>
          <w:rFonts w:ascii="Courier New" w:hAnsi="Courier New" w:cs="Courier New"/>
        </w:rPr>
        <w:noBreakHyphen/>
        <w:t>Syntactic Study of Colorado (Chibcha).</w:t>
      </w:r>
    </w:p>
    <w:p w14:paraId="4A01C950" w14:textId="77777777" w:rsidR="00387884" w:rsidRPr="001A191B" w:rsidRDefault="00387884">
      <w:pPr>
        <w:ind w:firstLine="5760"/>
        <w:rPr>
          <w:rFonts w:ascii="Courier New" w:hAnsi="Courier New" w:cs="Courier New"/>
        </w:rPr>
      </w:pPr>
    </w:p>
    <w:p w14:paraId="4194DF0C" w14:textId="77777777" w:rsidR="00387884" w:rsidRPr="001A191B" w:rsidRDefault="00387884">
      <w:pPr>
        <w:rPr>
          <w:rFonts w:ascii="Courier New" w:hAnsi="Courier New" w:cs="Courier New"/>
        </w:rPr>
      </w:pPr>
    </w:p>
    <w:p w14:paraId="073DB929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orris, Patrick G.  </w:t>
      </w:r>
      <w:r w:rsidRPr="001A191B">
        <w:rPr>
          <w:rFonts w:ascii="Courier New" w:hAnsi="Courier New" w:cs="Courier New"/>
        </w:rPr>
        <w:tab/>
        <w:t>The Deme and Its Varieties.</w:t>
      </w:r>
    </w:p>
    <w:p w14:paraId="65F51FA7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</w:t>
      </w:r>
    </w:p>
    <w:p w14:paraId="07CC27A2" w14:textId="77777777" w:rsidR="00387884" w:rsidRPr="001A191B" w:rsidRDefault="00387884">
      <w:pPr>
        <w:rPr>
          <w:rFonts w:ascii="Courier New" w:hAnsi="Courier New" w:cs="Courier New"/>
        </w:rPr>
      </w:pPr>
    </w:p>
    <w:p w14:paraId="3E191CC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Pyne, Charles 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voidance Customs:  A </w:t>
      </w:r>
    </w:p>
    <w:p w14:paraId="647227E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-2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ross</w:t>
      </w:r>
      <w:r w:rsidRPr="001A191B">
        <w:rPr>
          <w:rFonts w:ascii="Courier New" w:hAnsi="Courier New" w:cs="Courier New"/>
        </w:rPr>
        <w:noBreakHyphen/>
        <w:t>Cultural Study.</w:t>
      </w:r>
    </w:p>
    <w:p w14:paraId="0A72B84C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6E14DF1F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31C0AC36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62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 xml:space="preserve">   C #1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( C’s: 1962 to 1965 )</w:t>
      </w:r>
    </w:p>
    <w:p w14:paraId="479B6883" w14:textId="77777777" w:rsidR="00387884" w:rsidRPr="001A191B" w:rsidRDefault="00387884">
      <w:pPr>
        <w:rPr>
          <w:rFonts w:ascii="Courier New" w:hAnsi="Courier New" w:cs="Courier New"/>
        </w:rPr>
      </w:pPr>
    </w:p>
    <w:p w14:paraId="30053BB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Bhavichitra, Chamrieng.  Thai Marriage and Famil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 (June)</w:t>
      </w:r>
    </w:p>
    <w:p w14:paraId="53D091F4" w14:textId="77777777" w:rsidR="00387884" w:rsidRPr="001A191B" w:rsidRDefault="00387884">
      <w:pPr>
        <w:rPr>
          <w:rFonts w:ascii="Courier New" w:hAnsi="Courier New" w:cs="Courier New"/>
        </w:rPr>
      </w:pPr>
    </w:p>
    <w:p w14:paraId="037C198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Dhamabutra, Chalermiri.  The Anamistic Beliefs and </w:t>
      </w:r>
      <w:r w:rsidRPr="001A191B">
        <w:rPr>
          <w:rFonts w:ascii="Courier New" w:hAnsi="Courier New" w:cs="Courier New"/>
        </w:rPr>
        <w:tab/>
      </w:r>
    </w:p>
    <w:p w14:paraId="4AEB37D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ractices.</w:t>
      </w:r>
    </w:p>
    <w:p w14:paraId="3CCAF67F" w14:textId="77777777" w:rsidR="00387884" w:rsidRPr="001A191B" w:rsidRDefault="00387884">
      <w:pPr>
        <w:rPr>
          <w:rFonts w:ascii="Courier New" w:hAnsi="Courier New" w:cs="Courier New"/>
        </w:rPr>
      </w:pPr>
    </w:p>
    <w:p w14:paraId="515F3E7A" w14:textId="77777777" w:rsidR="00387884" w:rsidRPr="001A191B" w:rsidRDefault="001A191B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Faust, Richard D.  </w:t>
      </w:r>
      <w:r w:rsidR="00387884" w:rsidRPr="001A191B">
        <w:rPr>
          <w:rFonts w:ascii="Courier New" w:hAnsi="Courier New" w:cs="Courier New"/>
        </w:rPr>
        <w:t xml:space="preserve">The Physical and Cultural </w:t>
      </w:r>
      <w:r w:rsidR="00387884" w:rsidRPr="001A191B">
        <w:rPr>
          <w:rFonts w:ascii="Courier New" w:hAnsi="Courier New" w:cs="Courier New"/>
        </w:rPr>
        <w:tab/>
      </w:r>
    </w:p>
    <w:p w14:paraId="4DECAE1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Relationships of a Late Woodland Group of the Wabash Valley.</w:t>
      </w:r>
      <w:r w:rsidRPr="001A191B">
        <w:rPr>
          <w:rFonts w:ascii="Courier New" w:hAnsi="Courier New" w:cs="Courier New"/>
        </w:rPr>
        <w:tab/>
      </w:r>
    </w:p>
    <w:p w14:paraId="0BDF145A" w14:textId="77777777" w:rsidR="00387884" w:rsidRPr="001A191B" w:rsidRDefault="00387884">
      <w:pPr>
        <w:rPr>
          <w:rFonts w:ascii="Courier New" w:hAnsi="Courier New" w:cs="Courier New"/>
        </w:rPr>
      </w:pPr>
    </w:p>
    <w:p w14:paraId="081C876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Furlow, Richard H.  </w:t>
      </w:r>
      <w:r w:rsidRPr="001A191B">
        <w:rPr>
          <w:rFonts w:ascii="Courier New" w:hAnsi="Courier New" w:cs="Courier New"/>
        </w:rPr>
        <w:tab/>
        <w:t>The Diet and Nutrition of</w:t>
      </w:r>
    </w:p>
    <w:p w14:paraId="49844C6B" w14:textId="77777777" w:rsidR="00CE1D95" w:rsidRPr="001A191B" w:rsidRDefault="00364796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-4  </w:t>
      </w:r>
      <w:r w:rsidR="00387884" w:rsidRPr="001A191B">
        <w:rPr>
          <w:rFonts w:ascii="Courier New" w:hAnsi="Courier New" w:cs="Courier New"/>
        </w:rPr>
        <w:t>North American and</w:t>
      </w:r>
      <w:r w:rsidR="00CE1D95" w:rsidRPr="001A191B">
        <w:rPr>
          <w:rFonts w:ascii="Courier New" w:hAnsi="Courier New" w:cs="Courier New"/>
        </w:rPr>
        <w:t xml:space="preserve"> African Tribes:  A Comparative </w:t>
      </w:r>
    </w:p>
    <w:p w14:paraId="73748D51" w14:textId="77777777" w:rsidR="00387884" w:rsidRPr="001A191B" w:rsidRDefault="0068623E" w:rsidP="0068623E">
      <w:pPr>
        <w:tabs>
          <w:tab w:val="left" w:pos="-1440"/>
        </w:tabs>
        <w:ind w:left="144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</w:t>
      </w:r>
      <w:r w:rsidR="00387884" w:rsidRPr="001A191B">
        <w:rPr>
          <w:rFonts w:ascii="Courier New" w:hAnsi="Courier New" w:cs="Courier New"/>
        </w:rPr>
        <w:t>tudy.</w:t>
      </w:r>
      <w:r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 xml:space="preserve"> </w:t>
      </w:r>
      <w:r w:rsidR="00387884" w:rsidRPr="001A191B">
        <w:rPr>
          <w:rFonts w:ascii="Courier New" w:hAnsi="Courier New" w:cs="Courier New"/>
        </w:rPr>
        <w:t>(Driver)</w:t>
      </w:r>
    </w:p>
    <w:p w14:paraId="595E6492" w14:textId="77777777" w:rsidR="00387884" w:rsidRPr="001A191B" w:rsidRDefault="00387884">
      <w:pPr>
        <w:rPr>
          <w:rFonts w:ascii="Courier New" w:hAnsi="Courier New" w:cs="Courier New"/>
        </w:rPr>
      </w:pPr>
    </w:p>
    <w:p w14:paraId="1545108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Jaquith, James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Bibliography of </w:t>
      </w:r>
      <w:r w:rsidRPr="001A191B">
        <w:rPr>
          <w:rFonts w:ascii="Courier New" w:hAnsi="Courier New" w:cs="Courier New"/>
        </w:rPr>
        <w:tab/>
      </w:r>
    </w:p>
    <w:p w14:paraId="1597DC91" w14:textId="77777777" w:rsidR="00387884" w:rsidRPr="001A191B" w:rsidRDefault="0068623E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-5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nthropological Bi</w:t>
      </w:r>
      <w:r>
        <w:rPr>
          <w:rFonts w:ascii="Courier New" w:hAnsi="Courier New" w:cs="Courier New"/>
        </w:rPr>
        <w:t xml:space="preserve">bliographies of the Americas.  </w:t>
      </w:r>
      <w:r w:rsidR="00387884" w:rsidRPr="001A191B">
        <w:rPr>
          <w:rFonts w:ascii="Courier New" w:hAnsi="Courier New" w:cs="Courier New"/>
        </w:rPr>
        <w:t>(Driver)</w:t>
      </w:r>
    </w:p>
    <w:p w14:paraId="7DF57220" w14:textId="77777777" w:rsidR="00387884" w:rsidRPr="001A191B" w:rsidRDefault="00387884">
      <w:pPr>
        <w:ind w:firstLine="720"/>
        <w:rPr>
          <w:rFonts w:ascii="Courier New" w:hAnsi="Courier New" w:cs="Courier New"/>
        </w:rPr>
      </w:pPr>
    </w:p>
    <w:p w14:paraId="4C283275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Johnston, Richard B.  </w:t>
      </w:r>
      <w:r w:rsidRPr="001A191B">
        <w:rPr>
          <w:rFonts w:ascii="Courier New" w:hAnsi="Courier New" w:cs="Courier New"/>
        </w:rPr>
        <w:tab/>
        <w:t>Southern Ontario Point</w:t>
      </w:r>
    </w:p>
    <w:p w14:paraId="3D247DA8" w14:textId="77777777" w:rsidR="00387884" w:rsidRPr="001A191B" w:rsidRDefault="0068623E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-6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Peninsula Woodland in Northeastern Prehistory.</w:t>
      </w:r>
    </w:p>
    <w:p w14:paraId="3BF576FD" w14:textId="77777777" w:rsidR="00387884" w:rsidRPr="001A191B" w:rsidRDefault="00387884" w:rsidP="0068623E">
      <w:pPr>
        <w:ind w:firstLine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Gebhard)</w:t>
      </w:r>
    </w:p>
    <w:p w14:paraId="52E2A366" w14:textId="77777777" w:rsidR="00387884" w:rsidRPr="001A191B" w:rsidRDefault="00387884">
      <w:pPr>
        <w:rPr>
          <w:rFonts w:ascii="Courier New" w:hAnsi="Courier New" w:cs="Courier New"/>
        </w:rPr>
      </w:pPr>
    </w:p>
    <w:p w14:paraId="5BA35193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Maxwell, Thomas J</w:t>
      </w:r>
      <w:r w:rsidR="00CE1D95" w:rsidRPr="001A191B">
        <w:rPr>
          <w:rFonts w:ascii="Courier New" w:hAnsi="Courier New" w:cs="Courier New"/>
        </w:rPr>
        <w:t xml:space="preserve">.  </w:t>
      </w:r>
      <w:r w:rsidR="00CE1D95" w:rsidRPr="001A191B">
        <w:rPr>
          <w:rFonts w:ascii="Courier New" w:hAnsi="Courier New" w:cs="Courier New"/>
        </w:rPr>
        <w:tab/>
        <w:t xml:space="preserve">Las Poincianas:  A Puerto </w:t>
      </w:r>
    </w:p>
    <w:p w14:paraId="237D6638" w14:textId="77777777" w:rsidR="00387884" w:rsidRPr="001A191B" w:rsidRDefault="00387884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Rican Housing Project.  </w:t>
      </w:r>
      <w:r w:rsidRPr="001A191B">
        <w:rPr>
          <w:rFonts w:ascii="Courier New" w:hAnsi="Courier New" w:cs="Courier New"/>
        </w:rPr>
        <w:tab/>
        <w:t>(Driver) (June)</w:t>
      </w:r>
    </w:p>
    <w:p w14:paraId="1CC748D0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</w:p>
    <w:p w14:paraId="24411E9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Neumann, Holm W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American Negro:  His</w:t>
      </w:r>
    </w:p>
    <w:p w14:paraId="713E73B2" w14:textId="77777777" w:rsidR="00387884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rigins and His Present Status as a Hybrid or Secondary Rac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Neumann) (June)</w:t>
      </w:r>
    </w:p>
    <w:p w14:paraId="03E95766" w14:textId="77777777" w:rsidR="0068623E" w:rsidRPr="001A191B" w:rsidRDefault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</w:p>
    <w:p w14:paraId="29CA8E8A" w14:textId="77777777" w:rsidR="00387884" w:rsidRPr="001A191B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  <w:b/>
          <w:bCs/>
          <w:u w:val="single"/>
        </w:rPr>
        <w:t>1</w:t>
      </w:r>
      <w:r w:rsidR="00387884" w:rsidRPr="001A191B">
        <w:rPr>
          <w:rFonts w:ascii="Courier New" w:hAnsi="Courier New" w:cs="Courier New"/>
          <w:b/>
          <w:bCs/>
          <w:u w:val="single"/>
        </w:rPr>
        <w:t>963</w:t>
      </w:r>
      <w:r w:rsidR="00387884" w:rsidRPr="001A191B">
        <w:rPr>
          <w:rFonts w:ascii="Courier New" w:hAnsi="Courier New" w:cs="Courier New"/>
          <w:b/>
          <w:bCs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  <w:b/>
        </w:rPr>
        <w:t>C #9-13</w:t>
      </w:r>
    </w:p>
    <w:p w14:paraId="5ACB1D99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70</w:t>
      </w:r>
    </w:p>
    <w:p w14:paraId="3D3B4BC7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de Delgado, Hildegard Schmidt.  Aboriginal Guatamalan</w:t>
      </w:r>
    </w:p>
    <w:p w14:paraId="26D6D8ED" w14:textId="77777777" w:rsidR="00387884" w:rsidRPr="001A191B" w:rsidRDefault="00387884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Handweaving and Costume. (Driver) (January)</w:t>
      </w:r>
    </w:p>
    <w:p w14:paraId="1B4CC874" w14:textId="77777777" w:rsidR="00387884" w:rsidRPr="001A191B" w:rsidRDefault="00387884">
      <w:pPr>
        <w:rPr>
          <w:rFonts w:ascii="Courier New" w:hAnsi="Courier New" w:cs="Courier New"/>
        </w:rPr>
      </w:pPr>
    </w:p>
    <w:p w14:paraId="6BB2C12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Holden, John C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aleolithic Handprints.  </w:t>
      </w:r>
    </w:p>
    <w:p w14:paraId="43A841FE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Gebhard)</w:t>
      </w:r>
    </w:p>
    <w:p w14:paraId="28F884DE" w14:textId="77777777" w:rsidR="00387884" w:rsidRPr="001A191B" w:rsidRDefault="00387884">
      <w:pPr>
        <w:rPr>
          <w:rFonts w:ascii="Courier New" w:hAnsi="Courier New" w:cs="Courier New"/>
        </w:rPr>
      </w:pPr>
    </w:p>
    <w:p w14:paraId="610DF91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chwartz, Lola R.M.  </w:t>
      </w:r>
      <w:r w:rsidRPr="001A191B">
        <w:rPr>
          <w:rFonts w:ascii="Courier New" w:hAnsi="Courier New" w:cs="Courier New"/>
        </w:rPr>
        <w:tab/>
        <w:t xml:space="preserve">Morality Conflict and </w:t>
      </w:r>
    </w:p>
    <w:p w14:paraId="7019A2EC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Violence in a Mexican Mestizo Village    (Bidney)</w:t>
      </w:r>
      <w:r w:rsidRPr="001A191B">
        <w:rPr>
          <w:rFonts w:ascii="Courier New" w:hAnsi="Courier New" w:cs="Courier New"/>
        </w:rPr>
        <w:tab/>
      </w:r>
    </w:p>
    <w:p w14:paraId="228C2116" w14:textId="77777777" w:rsidR="00387884" w:rsidRPr="001A191B" w:rsidRDefault="00387884">
      <w:pPr>
        <w:rPr>
          <w:rFonts w:ascii="Courier New" w:hAnsi="Courier New" w:cs="Courier New"/>
        </w:rPr>
      </w:pPr>
    </w:p>
    <w:p w14:paraId="74DE0B7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zczesniak, Andrew L.  </w:t>
      </w:r>
      <w:r w:rsidRPr="001A191B">
        <w:rPr>
          <w:rFonts w:ascii="Courier New" w:hAnsi="Courier New" w:cs="Courier New"/>
        </w:rPr>
        <w:tab/>
        <w:t xml:space="preserve">A Brief Index of Peoples </w:t>
      </w:r>
      <w:r w:rsidRPr="001A191B">
        <w:rPr>
          <w:rFonts w:ascii="Courier New" w:hAnsi="Courier New" w:cs="Courier New"/>
        </w:rPr>
        <w:tab/>
      </w:r>
    </w:p>
    <w:p w14:paraId="056A3F6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nd Languages of Asiatic Russia.  </w:t>
      </w:r>
      <w:r w:rsidRPr="001A191B">
        <w:rPr>
          <w:rFonts w:ascii="Courier New" w:hAnsi="Courier New" w:cs="Courier New"/>
        </w:rPr>
        <w:tab/>
        <w:t>(Voegelin)</w:t>
      </w:r>
    </w:p>
    <w:p w14:paraId="580F1960" w14:textId="77777777" w:rsidR="00387884" w:rsidRPr="001A191B" w:rsidRDefault="00387884">
      <w:pPr>
        <w:rPr>
          <w:rFonts w:ascii="Courier New" w:hAnsi="Courier New" w:cs="Courier New"/>
        </w:rPr>
      </w:pPr>
    </w:p>
    <w:p w14:paraId="564D523D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erner, Oswald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Typological Comparison of</w:t>
      </w:r>
    </w:p>
    <w:p w14:paraId="6F58CA3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Four Trader Navaho Speakers.  </w:t>
      </w:r>
      <w:r w:rsidRPr="001A191B">
        <w:rPr>
          <w:rFonts w:ascii="Courier New" w:hAnsi="Courier New" w:cs="Courier New"/>
        </w:rPr>
        <w:tab/>
        <w:t>(Voegelin)</w:t>
      </w:r>
    </w:p>
    <w:p w14:paraId="3C53B5CB" w14:textId="77777777" w:rsidR="00387884" w:rsidRPr="001A191B" w:rsidRDefault="00387884">
      <w:pPr>
        <w:rPr>
          <w:rFonts w:ascii="Courier New" w:hAnsi="Courier New" w:cs="Courier New"/>
        </w:rPr>
      </w:pPr>
    </w:p>
    <w:p w14:paraId="7271FD97" w14:textId="77777777" w:rsidR="00387884" w:rsidRPr="001A191B" w:rsidRDefault="00387884">
      <w:pPr>
        <w:ind w:firstLine="720"/>
        <w:rPr>
          <w:rFonts w:ascii="Courier New" w:hAnsi="Courier New" w:cs="Courier New"/>
          <w:b/>
          <w:u w:val="single"/>
        </w:rPr>
      </w:pPr>
      <w:r w:rsidRPr="001A191B">
        <w:rPr>
          <w:rFonts w:ascii="Courier New" w:hAnsi="Courier New" w:cs="Courier New"/>
          <w:b/>
          <w:bCs/>
          <w:u w:val="single"/>
        </w:rPr>
        <w:t>196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</w:rPr>
        <w:t>C #14-22</w:t>
      </w:r>
    </w:p>
    <w:p w14:paraId="1A1A89B0" w14:textId="77777777" w:rsidR="00387884" w:rsidRPr="001A191B" w:rsidRDefault="00387884">
      <w:pPr>
        <w:ind w:left="79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75</w:t>
      </w:r>
    </w:p>
    <w:p w14:paraId="0720D3E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Chapman, Florence.  </w:t>
      </w:r>
      <w:r w:rsidRPr="001A191B">
        <w:rPr>
          <w:rFonts w:ascii="Courier New" w:hAnsi="Courier New" w:cs="Courier New"/>
        </w:rPr>
        <w:tab/>
        <w:t>The Incidence and Age</w:t>
      </w:r>
    </w:p>
    <w:p w14:paraId="116EB3F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Distribution Osteoparthritis in a Number of Prehistoric American Indian Populations. (Neumann)</w:t>
      </w:r>
    </w:p>
    <w:p w14:paraId="5EF9E8A9" w14:textId="77777777" w:rsidR="00387884" w:rsidRPr="001A191B" w:rsidRDefault="00387884">
      <w:pPr>
        <w:rPr>
          <w:rFonts w:ascii="Courier New" w:hAnsi="Courier New" w:cs="Courier New"/>
        </w:rPr>
      </w:pPr>
    </w:p>
    <w:p w14:paraId="345F798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Franke, Nick George.  </w:t>
      </w:r>
      <w:r w:rsidRPr="001A191B">
        <w:rPr>
          <w:rFonts w:ascii="Courier New" w:hAnsi="Courier New" w:cs="Courier New"/>
        </w:rPr>
        <w:tab/>
        <w:t>The Function of the Hilltop</w:t>
      </w:r>
    </w:p>
    <w:p w14:paraId="4DC5291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nclosures and Works of the Eastern United States.</w:t>
      </w:r>
    </w:p>
    <w:p w14:paraId="1FC678C1" w14:textId="77777777" w:rsidR="00387884" w:rsidRPr="001A191B" w:rsidRDefault="00387884">
      <w:pPr>
        <w:rPr>
          <w:rFonts w:ascii="Courier New" w:hAnsi="Courier New" w:cs="Courier New"/>
        </w:rPr>
      </w:pPr>
    </w:p>
    <w:p w14:paraId="1C134155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Frisch, Jack Aaron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ognatic Kinship Organization</w:t>
      </w:r>
    </w:p>
    <w:p w14:paraId="29BE1CB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mong the Northeast Algonkians. (Driver) (April)</w:t>
      </w:r>
    </w:p>
    <w:p w14:paraId="7D607337" w14:textId="77777777" w:rsidR="00387884" w:rsidRPr="001A191B" w:rsidRDefault="00387884">
      <w:pPr>
        <w:rPr>
          <w:rFonts w:ascii="Courier New" w:hAnsi="Courier New" w:cs="Courier New"/>
        </w:rPr>
      </w:pPr>
    </w:p>
    <w:p w14:paraId="783103E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Robbins, Louise Marie.  </w:t>
      </w:r>
      <w:r w:rsidRPr="001A191B">
        <w:rPr>
          <w:rFonts w:ascii="Courier New" w:hAnsi="Courier New" w:cs="Courier New"/>
        </w:rPr>
        <w:tab/>
        <w:t xml:space="preserve">Physical and Cultural </w:t>
      </w:r>
    </w:p>
    <w:p w14:paraId="0B6FD01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Relationships of the Late Archaic Red Ocher People of the Illinois Valley.  (Driver)</w:t>
      </w:r>
    </w:p>
    <w:p w14:paraId="5B8F0973" w14:textId="77777777" w:rsidR="00387884" w:rsidRPr="001A191B" w:rsidRDefault="00387884">
      <w:pPr>
        <w:rPr>
          <w:rFonts w:ascii="Courier New" w:hAnsi="Courier New" w:cs="Courier New"/>
        </w:rPr>
      </w:pPr>
    </w:p>
    <w:p w14:paraId="196A6DB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Tam, Chuian Kai.  </w:t>
      </w:r>
      <w:r w:rsidRPr="001A191B">
        <w:rPr>
          <w:rFonts w:ascii="Courier New" w:hAnsi="Courier New" w:cs="Courier New"/>
        </w:rPr>
        <w:tab/>
        <w:t xml:space="preserve">The Miao People of South China.  </w:t>
      </w:r>
      <w:r w:rsidRPr="001A191B">
        <w:rPr>
          <w:rFonts w:ascii="Courier New" w:hAnsi="Courier New" w:cs="Courier New"/>
        </w:rPr>
        <w:tab/>
      </w:r>
    </w:p>
    <w:p w14:paraId="23003018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 (May)</w:t>
      </w:r>
    </w:p>
    <w:p w14:paraId="5941D30C" w14:textId="77777777" w:rsidR="00387884" w:rsidRPr="001A191B" w:rsidRDefault="00387884">
      <w:pPr>
        <w:rPr>
          <w:rFonts w:ascii="Courier New" w:hAnsi="Courier New" w:cs="Courier New"/>
        </w:rPr>
      </w:pPr>
    </w:p>
    <w:p w14:paraId="4D4A5464" w14:textId="77777777" w:rsidR="00387884" w:rsidRPr="001A191B" w:rsidRDefault="00387884">
      <w:pPr>
        <w:tabs>
          <w:tab w:val="left" w:pos="-1440"/>
        </w:tabs>
        <w:ind w:left="4320" w:hanging="43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Dorwin, John.  </w:t>
      </w:r>
      <w:r w:rsidRPr="001A191B">
        <w:rPr>
          <w:rFonts w:ascii="Courier New" w:hAnsi="Courier New" w:cs="Courier New"/>
        </w:rPr>
        <w:tab/>
        <w:t>The Paleo</w:t>
      </w:r>
      <w:r w:rsidRPr="001A191B">
        <w:rPr>
          <w:rFonts w:ascii="Courier New" w:hAnsi="Courier New" w:cs="Courier New"/>
        </w:rPr>
        <w:noBreakHyphen/>
        <w:t>Indian Occupation of</w:t>
      </w:r>
    </w:p>
    <w:p w14:paraId="379462C9" w14:textId="77777777" w:rsidR="00387884" w:rsidRPr="001B024F" w:rsidRDefault="00387884">
      <w:pPr>
        <w:ind w:firstLine="72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lang w:val="es-MX"/>
        </w:rPr>
        <w:t>C-19</w:t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lang w:val="es-MX"/>
        </w:rPr>
        <w:tab/>
        <w:t xml:space="preserve">Indiana.  </w:t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lang w:val="es-MX"/>
        </w:rPr>
        <w:tab/>
        <w:t>(Kellar)  (June)</w:t>
      </w:r>
    </w:p>
    <w:p w14:paraId="529E866B" w14:textId="77777777" w:rsidR="00387884" w:rsidRPr="001B024F" w:rsidRDefault="00387884">
      <w:pPr>
        <w:rPr>
          <w:rFonts w:ascii="Courier New" w:hAnsi="Courier New" w:cs="Courier New"/>
          <w:lang w:val="es-MX"/>
        </w:rPr>
      </w:pPr>
    </w:p>
    <w:p w14:paraId="2697A910" w14:textId="77777777" w:rsidR="00387884" w:rsidRPr="001A191B" w:rsidRDefault="00387884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B024F">
        <w:rPr>
          <w:rFonts w:ascii="Courier New" w:hAnsi="Courier New" w:cs="Courier New"/>
          <w:lang w:val="es-MX"/>
        </w:rPr>
        <w:t xml:space="preserve">M.A.   </w:t>
      </w:r>
      <w:r w:rsidR="001A191B" w:rsidRPr="001B024F">
        <w:rPr>
          <w:rFonts w:ascii="Courier New" w:hAnsi="Courier New" w:cs="Courier New"/>
          <w:lang w:val="es-MX"/>
        </w:rPr>
        <w:t xml:space="preserve">   Litto, Inez Maria Fonseca.  </w:t>
      </w:r>
      <w:r w:rsidRPr="001A191B">
        <w:rPr>
          <w:rFonts w:ascii="Courier New" w:hAnsi="Courier New" w:cs="Courier New"/>
        </w:rPr>
        <w:t xml:space="preserve">A Comparison of Crania </w:t>
      </w:r>
      <w:r w:rsidRPr="001A191B">
        <w:rPr>
          <w:rFonts w:ascii="Courier New" w:hAnsi="Courier New" w:cs="Courier New"/>
        </w:rPr>
        <w:tab/>
      </w:r>
    </w:p>
    <w:p w14:paraId="233D9DC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from the Shell Heaps of Brazil with Those of the Archaic of Eastern United States.</w:t>
      </w:r>
      <w:r w:rsidRPr="001A191B">
        <w:rPr>
          <w:rFonts w:ascii="Courier New" w:hAnsi="Courier New" w:cs="Courier New"/>
        </w:rPr>
        <w:tab/>
      </w:r>
    </w:p>
    <w:p w14:paraId="0DD9F83E" w14:textId="77777777" w:rsidR="00387884" w:rsidRPr="001A191B" w:rsidRDefault="00387884">
      <w:pPr>
        <w:ind w:firstLine="720"/>
        <w:rPr>
          <w:rFonts w:ascii="Courier New" w:hAnsi="Courier New" w:cs="Courier New"/>
        </w:rPr>
      </w:pPr>
    </w:p>
    <w:p w14:paraId="7E15110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Banayan, Azizolah.  Status in the Middle East Village. </w:t>
      </w:r>
    </w:p>
    <w:p w14:paraId="093C1836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Bidney)</w:t>
      </w:r>
    </w:p>
    <w:p w14:paraId="61798617" w14:textId="77777777" w:rsidR="00387884" w:rsidRPr="001A191B" w:rsidRDefault="00387884">
      <w:pPr>
        <w:rPr>
          <w:rFonts w:ascii="Courier New" w:hAnsi="Courier New" w:cs="Courier New"/>
        </w:rPr>
      </w:pPr>
    </w:p>
    <w:p w14:paraId="0E19FC3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itchell, Claudia.  </w:t>
      </w:r>
      <w:r w:rsidRPr="001A191B">
        <w:rPr>
          <w:rFonts w:ascii="Courier New" w:hAnsi="Courier New" w:cs="Courier New"/>
        </w:rPr>
        <w:tab/>
        <w:t>Avoidance Customs in</w:t>
      </w:r>
    </w:p>
    <w:p w14:paraId="15EDBE5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boriginal California.  </w:t>
      </w:r>
      <w:r w:rsidRPr="001A191B">
        <w:rPr>
          <w:rFonts w:ascii="Courier New" w:hAnsi="Courier New" w:cs="Courier New"/>
        </w:rPr>
        <w:tab/>
        <w:t>(Driver)</w:t>
      </w:r>
    </w:p>
    <w:p w14:paraId="5CAC132E" w14:textId="77777777" w:rsidR="00387884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</w:p>
    <w:p w14:paraId="5068A40D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65</w:t>
      </w:r>
      <w:r w:rsidRPr="001A191B">
        <w:rPr>
          <w:rFonts w:ascii="Courier New" w:hAnsi="Courier New" w:cs="Courier New"/>
          <w:b/>
          <w:bCs/>
        </w:rPr>
        <w:t xml:space="preserve">    </w:t>
      </w:r>
      <w:r w:rsidRPr="001A191B">
        <w:rPr>
          <w:rFonts w:ascii="Courier New" w:hAnsi="Courier New" w:cs="Courier New"/>
          <w:b/>
        </w:rPr>
        <w:t>C #23-33</w:t>
      </w:r>
    </w:p>
    <w:p w14:paraId="596A667B" w14:textId="77777777" w:rsidR="00387884" w:rsidRPr="001A191B" w:rsidRDefault="00387884">
      <w:pPr>
        <w:rPr>
          <w:rFonts w:ascii="Courier New" w:hAnsi="Courier New" w:cs="Courier New"/>
        </w:rPr>
      </w:pPr>
    </w:p>
    <w:p w14:paraId="61EA5BC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Adams, Reni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Survey of Form in the</w:t>
      </w:r>
    </w:p>
    <w:p w14:paraId="76CF5B4C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Graphic Arts of the Pueblos.  </w:t>
      </w:r>
    </w:p>
    <w:p w14:paraId="0BEE5E6F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river) (September)</w:t>
      </w:r>
    </w:p>
    <w:p w14:paraId="52A98A7C" w14:textId="77777777" w:rsidR="00387884" w:rsidRPr="001A191B" w:rsidRDefault="00387884">
      <w:pPr>
        <w:rPr>
          <w:rFonts w:ascii="Courier New" w:hAnsi="Courier New" w:cs="Courier New"/>
        </w:rPr>
      </w:pPr>
    </w:p>
    <w:p w14:paraId="4D329FC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Barry, Jeremy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Zimbabwe and the Early</w:t>
      </w:r>
    </w:p>
    <w:p w14:paraId="2A292C6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ron Age in Rhodesi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0899365A" w14:textId="77777777" w:rsidR="00387884" w:rsidRPr="001A191B" w:rsidRDefault="00387884">
      <w:pPr>
        <w:rPr>
          <w:rFonts w:ascii="Courier New" w:hAnsi="Courier New" w:cs="Courier New"/>
        </w:rPr>
      </w:pPr>
    </w:p>
    <w:p w14:paraId="78C6C062" w14:textId="77777777" w:rsidR="00387884" w:rsidRPr="001A191B" w:rsidRDefault="00C609E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.D.     Black, Robert A.  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Analysis of 81 Hopi </w:t>
      </w:r>
      <w:r>
        <w:rPr>
          <w:rFonts w:ascii="Courier New" w:hAnsi="Courier New" w:cs="Courier New"/>
        </w:rPr>
        <w:t>Indian</w:t>
      </w:r>
    </w:p>
    <w:p w14:paraId="7BCF5773" w14:textId="77777777" w:rsidR="00387884" w:rsidRPr="001A191B" w:rsidRDefault="00C609E4" w:rsidP="00C609E4">
      <w:pPr>
        <w:tabs>
          <w:tab w:val="left" w:pos="-1440"/>
        </w:tabs>
        <w:ind w:left="2250" w:hanging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-25</w:t>
      </w:r>
      <w:r>
        <w:rPr>
          <w:rFonts w:ascii="Courier New" w:hAnsi="Courier New" w:cs="Courier New"/>
        </w:rPr>
        <w:tab/>
        <w:t xml:space="preserve">Chants.  </w:t>
      </w:r>
      <w:r w:rsidR="00387884" w:rsidRPr="001A191B">
        <w:rPr>
          <w:rFonts w:ascii="Courier New" w:hAnsi="Courier New" w:cs="Courier New"/>
        </w:rPr>
        <w:t>(Voegelin)</w:t>
      </w:r>
    </w:p>
    <w:p w14:paraId="5C5ACDB0" w14:textId="77777777" w:rsidR="00387884" w:rsidRPr="001A191B" w:rsidRDefault="00387884">
      <w:pPr>
        <w:rPr>
          <w:rFonts w:ascii="Courier New" w:hAnsi="Courier New" w:cs="Courier New"/>
        </w:rPr>
      </w:pPr>
    </w:p>
    <w:p w14:paraId="2291BCF8" w14:textId="77777777" w:rsidR="00387884" w:rsidRPr="001A191B" w:rsidRDefault="00387884" w:rsidP="00CE1D95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Bellis, Jame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patial Flatness in a Number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-2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of Varieties of the American Indian.  (Kellar)</w:t>
      </w:r>
    </w:p>
    <w:p w14:paraId="4C0B3C60" w14:textId="77777777" w:rsidR="00387884" w:rsidRPr="001A191B" w:rsidRDefault="00387884">
      <w:pPr>
        <w:rPr>
          <w:rFonts w:ascii="Courier New" w:hAnsi="Courier New" w:cs="Courier New"/>
        </w:rPr>
      </w:pPr>
    </w:p>
    <w:p w14:paraId="66181740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Jaquith, Rose Marie.  </w:t>
      </w:r>
      <w:r w:rsidRPr="001A191B">
        <w:rPr>
          <w:rFonts w:ascii="Courier New" w:hAnsi="Courier New" w:cs="Courier New"/>
        </w:rPr>
        <w:tab/>
        <w:t>Glossary of Kinship</w:t>
      </w:r>
    </w:p>
    <w:p w14:paraId="4540CD10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rganizatio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 (April)</w:t>
      </w:r>
    </w:p>
    <w:p w14:paraId="6207BE58" w14:textId="77777777" w:rsidR="00387884" w:rsidRPr="001A191B" w:rsidRDefault="00387884">
      <w:pPr>
        <w:rPr>
          <w:rFonts w:ascii="Courier New" w:hAnsi="Courier New" w:cs="Courier New"/>
        </w:rPr>
      </w:pPr>
    </w:p>
    <w:p w14:paraId="5E1E268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Jorgensen, Joseph Gilbert. The Ethnohistory and</w:t>
      </w:r>
    </w:p>
    <w:p w14:paraId="45B842A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cculturation of the Northern Ute. </w:t>
      </w:r>
    </w:p>
    <w:p w14:paraId="48E31E46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river) (June)</w:t>
      </w:r>
    </w:p>
    <w:p w14:paraId="4C0D3015" w14:textId="77777777" w:rsidR="00387884" w:rsidRPr="001A191B" w:rsidRDefault="00387884">
      <w:pPr>
        <w:rPr>
          <w:rFonts w:ascii="Courier New" w:hAnsi="Courier New" w:cs="Courier New"/>
        </w:rPr>
      </w:pPr>
    </w:p>
    <w:p w14:paraId="30FA688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Montgomery, Evelyn Ina.  Ethos and Ayllu in Coasa, Peru</w:t>
      </w:r>
    </w:p>
    <w:p w14:paraId="1187CC4C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2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river) (June)</w:t>
      </w:r>
    </w:p>
    <w:p w14:paraId="21B53243" w14:textId="77777777" w:rsidR="00387884" w:rsidRPr="001A191B" w:rsidRDefault="00387884">
      <w:pPr>
        <w:rPr>
          <w:rFonts w:ascii="Courier New" w:hAnsi="Courier New" w:cs="Courier New"/>
        </w:rPr>
      </w:pPr>
    </w:p>
    <w:p w14:paraId="3F560616" w14:textId="77777777" w:rsidR="00CE1D95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Ruff, Ray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Use of Infrared Radiation</w:t>
      </w:r>
    </w:p>
    <w:p w14:paraId="62345A59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  <w:t>C-3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in Archaeolog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Kellar)</w:t>
      </w:r>
    </w:p>
    <w:p w14:paraId="0D7AF8CE" w14:textId="77777777" w:rsidR="00387884" w:rsidRPr="001A191B" w:rsidRDefault="00387884">
      <w:pPr>
        <w:rPr>
          <w:rFonts w:ascii="Courier New" w:hAnsi="Courier New" w:cs="Courier New"/>
        </w:rPr>
      </w:pPr>
    </w:p>
    <w:p w14:paraId="41A79C9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egal, Edwin.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onflict in British West</w:t>
      </w:r>
    </w:p>
    <w:p w14:paraId="562F8866" w14:textId="77777777" w:rsidR="00387884" w:rsidRPr="001A191B" w:rsidRDefault="00387884" w:rsidP="00CE1D95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3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frica:  An Exploratory Study.   (Driver) (June)</w:t>
      </w:r>
    </w:p>
    <w:p w14:paraId="7890A3B1" w14:textId="77777777" w:rsidR="00387884" w:rsidRPr="001A191B" w:rsidRDefault="00387884">
      <w:pPr>
        <w:rPr>
          <w:rFonts w:ascii="Courier New" w:hAnsi="Courier New" w:cs="Courier New"/>
        </w:rPr>
      </w:pPr>
    </w:p>
    <w:p w14:paraId="5FE4BA0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komp, David.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Racial Continuity in the</w:t>
      </w:r>
    </w:p>
    <w:p w14:paraId="64C2958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3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merican Southwest:  An Examination of Carter Ranch Pueblo Physical Relationships.</w:t>
      </w:r>
      <w:r w:rsidRPr="001A191B">
        <w:rPr>
          <w:rFonts w:ascii="Courier New" w:hAnsi="Courier New" w:cs="Courier New"/>
        </w:rPr>
        <w:tab/>
      </w:r>
    </w:p>
    <w:p w14:paraId="17F06D10" w14:textId="77777777" w:rsidR="00387884" w:rsidRPr="001A191B" w:rsidRDefault="00387884">
      <w:pPr>
        <w:rPr>
          <w:rFonts w:ascii="Courier New" w:hAnsi="Courier New" w:cs="Courier New"/>
        </w:rPr>
      </w:pPr>
    </w:p>
    <w:p w14:paraId="7D94B7A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mail, Kennet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Use of Female Crania in</w:t>
      </w:r>
    </w:p>
    <w:p w14:paraId="4D57893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-3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Demonstrating Racial Relationships. (Neumann) </w:t>
      </w:r>
    </w:p>
    <w:p w14:paraId="3238F341" w14:textId="77777777" w:rsidR="00387884" w:rsidRPr="001A191B" w:rsidRDefault="00387884">
      <w:pPr>
        <w:ind w:firstLine="5760"/>
        <w:rPr>
          <w:rFonts w:ascii="Courier New" w:hAnsi="Courier New" w:cs="Courier New"/>
        </w:rPr>
      </w:pPr>
    </w:p>
    <w:p w14:paraId="4DD8D563" w14:textId="77777777" w:rsidR="00CE1D95" w:rsidRPr="001A191B" w:rsidRDefault="00CE1D95">
      <w:pPr>
        <w:ind w:firstLine="5760"/>
        <w:rPr>
          <w:rFonts w:ascii="Courier New" w:hAnsi="Courier New" w:cs="Courier New"/>
        </w:rPr>
      </w:pPr>
    </w:p>
    <w:p w14:paraId="127F0977" w14:textId="77777777" w:rsidR="001A191B" w:rsidRPr="001A191B" w:rsidRDefault="00387884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6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</w:rPr>
        <w:t>D #1-5.b.</w:t>
      </w:r>
      <w:r w:rsidR="001A191B" w:rsidRPr="001A191B">
        <w:rPr>
          <w:rFonts w:ascii="Courier New" w:hAnsi="Courier New" w:cs="Courier New"/>
        </w:rPr>
        <w:tab/>
      </w:r>
      <w:r w:rsidR="001A191B" w:rsidRPr="001A191B">
        <w:rPr>
          <w:rFonts w:ascii="Courier New" w:hAnsi="Courier New" w:cs="Courier New"/>
        </w:rPr>
        <w:tab/>
      </w:r>
    </w:p>
    <w:p w14:paraId="2E9ACD2F" w14:textId="77777777" w:rsidR="00387884" w:rsidRPr="001A191B" w:rsidRDefault="00387884">
      <w:pPr>
        <w:tabs>
          <w:tab w:val="left" w:pos="-1440"/>
        </w:tabs>
        <w:ind w:left="5760" w:hanging="5040"/>
        <w:rPr>
          <w:rFonts w:ascii="Courier New" w:hAnsi="Courier New" w:cs="Courier New"/>
          <w:b/>
          <w:bCs/>
        </w:rPr>
      </w:pPr>
      <w:r w:rsidRPr="001A191B">
        <w:rPr>
          <w:rFonts w:ascii="Courier New" w:hAnsi="Courier New" w:cs="Courier New"/>
          <w:b/>
          <w:bCs/>
        </w:rPr>
        <w:t>( D’s: 1966 to 1969 )</w:t>
      </w:r>
    </w:p>
    <w:p w14:paraId="03BE4B56" w14:textId="77777777" w:rsidR="00387884" w:rsidRPr="001A191B" w:rsidRDefault="00387884">
      <w:pPr>
        <w:rPr>
          <w:rFonts w:ascii="Courier New" w:hAnsi="Courier New" w:cs="Courier New"/>
        </w:rPr>
      </w:pPr>
    </w:p>
    <w:p w14:paraId="365CCBC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Abu</w:t>
      </w:r>
      <w:r w:rsidRPr="001A191B">
        <w:rPr>
          <w:rFonts w:ascii="Courier New" w:hAnsi="Courier New" w:cs="Courier New"/>
        </w:rPr>
        <w:noBreakHyphen/>
        <w:t xml:space="preserve">Hassan, Mohammed.  </w:t>
      </w:r>
      <w:r w:rsidRPr="001A191B">
        <w:rPr>
          <w:rFonts w:ascii="Courier New" w:hAnsi="Courier New" w:cs="Courier New"/>
        </w:rPr>
        <w:tab/>
        <w:t xml:space="preserve">The Jordan Legal System and </w:t>
      </w:r>
    </w:p>
    <w:p w14:paraId="210176B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Scientific Evidence. (Neumann) (May)</w:t>
      </w:r>
    </w:p>
    <w:p w14:paraId="50342EE2" w14:textId="77777777" w:rsidR="00387884" w:rsidRPr="001A191B" w:rsidRDefault="00387884">
      <w:pPr>
        <w:rPr>
          <w:rFonts w:ascii="Courier New" w:hAnsi="Courier New" w:cs="Courier New"/>
        </w:rPr>
      </w:pPr>
    </w:p>
    <w:p w14:paraId="7CF77D39" w14:textId="77777777" w:rsidR="00387884" w:rsidRPr="001A191B" w:rsidRDefault="001A191B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Bieder, Walter.  </w:t>
      </w:r>
      <w:r w:rsidR="00387884" w:rsidRPr="001A191B">
        <w:rPr>
          <w:rFonts w:ascii="Courier New" w:hAnsi="Courier New" w:cs="Courier New"/>
        </w:rPr>
        <w:t xml:space="preserve">A Quantitative Approach to </w:t>
      </w:r>
      <w:r w:rsidR="00387884" w:rsidRPr="001A191B">
        <w:rPr>
          <w:rFonts w:ascii="Courier New" w:hAnsi="Courier New" w:cs="Courier New"/>
        </w:rPr>
        <w:tab/>
      </w:r>
    </w:p>
    <w:p w14:paraId="3D8BEDD7" w14:textId="77777777" w:rsidR="00387884" w:rsidRPr="001A191B" w:rsidRDefault="00C609E4" w:rsidP="00C609E4">
      <w:pPr>
        <w:tabs>
          <w:tab w:val="left" w:pos="-1440"/>
        </w:tabs>
        <w:ind w:left="2880" w:hanging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-2</w:t>
      </w:r>
      <w:r>
        <w:rPr>
          <w:rFonts w:ascii="Courier New" w:hAnsi="Courier New" w:cs="Courier New"/>
        </w:rPr>
        <w:tab/>
        <w:t xml:space="preserve">Eskimo Folklore.  </w:t>
      </w:r>
      <w:r w:rsidR="00387884" w:rsidRPr="001A191B">
        <w:rPr>
          <w:rFonts w:ascii="Courier New" w:hAnsi="Courier New" w:cs="Courier New"/>
        </w:rPr>
        <w:t>(Driver) (August)</w:t>
      </w:r>
    </w:p>
    <w:p w14:paraId="3C302DF1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97</w:t>
      </w:r>
    </w:p>
    <w:p w14:paraId="1F5F526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Edwards, Charles Roy.  </w:t>
      </w:r>
      <w:r w:rsidRPr="001A191B">
        <w:rPr>
          <w:rFonts w:ascii="Courier New" w:hAnsi="Courier New" w:cs="Courier New"/>
        </w:rPr>
        <w:tab/>
        <w:t>Origin of the Kinship System</w:t>
      </w:r>
    </w:p>
    <w:p w14:paraId="26E97A8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of the Surinam Bush Negro.  (Merriam) (August)</w:t>
      </w:r>
    </w:p>
    <w:p w14:paraId="660DAA6F" w14:textId="77777777" w:rsidR="00C609E4" w:rsidRDefault="00C609E4">
      <w:pPr>
        <w:rPr>
          <w:rFonts w:ascii="Courier New" w:hAnsi="Courier New" w:cs="Courier New"/>
          <w:b/>
          <w:bCs/>
        </w:rPr>
      </w:pPr>
    </w:p>
    <w:p w14:paraId="35506307" w14:textId="77777777" w:rsidR="00CE1D95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66 continued</w:t>
      </w:r>
      <w:r w:rsidRPr="001A191B">
        <w:rPr>
          <w:rFonts w:ascii="Courier New" w:hAnsi="Courier New" w:cs="Courier New"/>
        </w:rPr>
        <w:t>...</w:t>
      </w:r>
    </w:p>
    <w:p w14:paraId="67F3E34D" w14:textId="77777777" w:rsidR="00387884" w:rsidRPr="001A191B" w:rsidRDefault="00387884">
      <w:pPr>
        <w:rPr>
          <w:rFonts w:ascii="Courier New" w:hAnsi="Courier New" w:cs="Courier New"/>
        </w:rPr>
      </w:pPr>
    </w:p>
    <w:p w14:paraId="1263E00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arshall, Lind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Medicinal Plant Ecology of</w:t>
      </w:r>
    </w:p>
    <w:p w14:paraId="1C97662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Central Algonquians.  (Driver) (August)</w:t>
      </w:r>
    </w:p>
    <w:p w14:paraId="7737DE88" w14:textId="77777777" w:rsidR="00387884" w:rsidRPr="001A191B" w:rsidRDefault="00387884">
      <w:pPr>
        <w:rPr>
          <w:rFonts w:ascii="Courier New" w:hAnsi="Courier New" w:cs="Courier New"/>
        </w:rPr>
      </w:pPr>
    </w:p>
    <w:p w14:paraId="3560EFD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 xml:space="preserve">Ph.D.     Sapaula, Crispina.  </w:t>
      </w:r>
      <w:r w:rsidRPr="001A191B">
        <w:rPr>
          <w:rFonts w:ascii="Courier New" w:hAnsi="Courier New" w:cs="Courier New"/>
        </w:rPr>
        <w:tab/>
        <w:t xml:space="preserve">The Prestige Variable in </w:t>
      </w:r>
    </w:p>
    <w:p w14:paraId="62DE867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5.a.</w:t>
      </w:r>
      <w:r w:rsidRPr="001A191B">
        <w:rPr>
          <w:rFonts w:ascii="Courier New" w:hAnsi="Courier New" w:cs="Courier New"/>
        </w:rPr>
        <w:tab/>
        <w:t xml:space="preserve">Sociocultural Change in the Philippines:  1565 to 1898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ugust) (Neumann)</w:t>
      </w:r>
    </w:p>
    <w:p w14:paraId="0DDA52C3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100</w:t>
      </w:r>
    </w:p>
    <w:p w14:paraId="0BA5C528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Hannerz, Ulf.  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dentity and Network in</w:t>
      </w:r>
    </w:p>
    <w:p w14:paraId="7189397D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5.b.</w:t>
      </w:r>
      <w:r w:rsidRPr="001A191B">
        <w:rPr>
          <w:rFonts w:ascii="Courier New" w:hAnsi="Courier New" w:cs="Courier New"/>
        </w:rPr>
        <w:tab/>
        <w:t xml:space="preserve">Acculturation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September) (Merriam)</w:t>
      </w:r>
    </w:p>
    <w:p w14:paraId="386F65D3" w14:textId="77777777" w:rsidR="00CE1D95" w:rsidRPr="001A191B" w:rsidRDefault="00CE1D95">
      <w:pPr>
        <w:rPr>
          <w:rFonts w:ascii="Courier New" w:hAnsi="Courier New" w:cs="Courier New"/>
        </w:rPr>
      </w:pPr>
    </w:p>
    <w:p w14:paraId="24A21B68" w14:textId="77777777" w:rsidR="00387884" w:rsidRPr="001B024F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b/>
          <w:bCs/>
          <w:u w:val="single"/>
          <w:lang w:val="es-MX"/>
        </w:rPr>
        <w:t>1967</w:t>
      </w:r>
      <w:r w:rsidRPr="001B024F">
        <w:rPr>
          <w:rFonts w:ascii="Courier New" w:hAnsi="Courier New" w:cs="Courier New"/>
          <w:b/>
          <w:bCs/>
          <w:lang w:val="es-MX"/>
        </w:rPr>
        <w:t xml:space="preserve"> </w:t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b/>
          <w:lang w:val="es-MX"/>
        </w:rPr>
        <w:t>D #6-10</w:t>
      </w:r>
    </w:p>
    <w:p w14:paraId="7A0230C1" w14:textId="77777777" w:rsidR="00387884" w:rsidRPr="001B024F" w:rsidRDefault="00387884">
      <w:pPr>
        <w:ind w:firstLine="864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lang w:val="es-MX"/>
        </w:rPr>
        <w:t>#101</w:t>
      </w:r>
    </w:p>
    <w:p w14:paraId="4115635C" w14:textId="77777777" w:rsidR="00387884" w:rsidRPr="001A191B" w:rsidRDefault="00387884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B024F">
        <w:rPr>
          <w:rFonts w:ascii="Courier New" w:hAnsi="Courier New" w:cs="Courier New"/>
          <w:lang w:val="es-MX"/>
        </w:rPr>
        <w:t xml:space="preserve">M.A.      Olorunsola, Carol Bradley.   </w:t>
      </w:r>
      <w:r w:rsidRPr="001A191B">
        <w:rPr>
          <w:rFonts w:ascii="Courier New" w:hAnsi="Courier New" w:cs="Courier New"/>
        </w:rPr>
        <w:t xml:space="preserve">Racial Stratification in </w:t>
      </w:r>
      <w:r w:rsidRPr="001A191B">
        <w:rPr>
          <w:rFonts w:ascii="Courier New" w:hAnsi="Courier New" w:cs="Courier New"/>
        </w:rPr>
        <w:tab/>
      </w:r>
    </w:p>
    <w:p w14:paraId="6C919503" w14:textId="77777777" w:rsidR="00CE1D95" w:rsidRPr="001A191B" w:rsidRDefault="00387884" w:rsidP="00CE1D95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Jamaica and the Southern United States.  </w:t>
      </w:r>
    </w:p>
    <w:p w14:paraId="280E9711" w14:textId="77777777" w:rsidR="00387884" w:rsidRPr="001A191B" w:rsidRDefault="00387884" w:rsidP="00CE1D95">
      <w:pPr>
        <w:ind w:left="5040"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Messenger)</w:t>
      </w:r>
    </w:p>
    <w:p w14:paraId="52C62E22" w14:textId="77777777" w:rsidR="00387884" w:rsidRPr="001A191B" w:rsidRDefault="00387884">
      <w:pPr>
        <w:rPr>
          <w:rFonts w:ascii="Courier New" w:hAnsi="Courier New" w:cs="Courier New"/>
        </w:rPr>
      </w:pPr>
    </w:p>
    <w:p w14:paraId="17E4A8B8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Maring, Joel.  </w:t>
      </w:r>
      <w:r w:rsidRPr="001A191B">
        <w:rPr>
          <w:rFonts w:ascii="Courier New" w:hAnsi="Courier New" w:cs="Courier New"/>
        </w:rPr>
        <w:tab/>
        <w:t xml:space="preserve">Grammar of Acoma Keresan. </w:t>
      </w:r>
    </w:p>
    <w:p w14:paraId="3A295091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Voegelin)</w:t>
      </w:r>
    </w:p>
    <w:p w14:paraId="5E04AD94" w14:textId="77777777" w:rsidR="00387884" w:rsidRPr="001A191B" w:rsidRDefault="00387884">
      <w:pPr>
        <w:rPr>
          <w:rFonts w:ascii="Courier New" w:hAnsi="Courier New" w:cs="Courier New"/>
        </w:rPr>
      </w:pPr>
    </w:p>
    <w:p w14:paraId="7483FDF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Fulmer, Gretchen Brook.  An Ethnohistory Study of the </w:t>
      </w:r>
    </w:p>
    <w:p w14:paraId="06B3394A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Kansa Indians From the Time of First European Contact Until the Present.    (Driver/Kellar)</w:t>
      </w:r>
    </w:p>
    <w:p w14:paraId="24A97ADD" w14:textId="77777777" w:rsidR="00387884" w:rsidRPr="001A191B" w:rsidRDefault="00387884">
      <w:pPr>
        <w:rPr>
          <w:rFonts w:ascii="Courier New" w:hAnsi="Courier New" w:cs="Courier New"/>
        </w:rPr>
      </w:pPr>
    </w:p>
    <w:p w14:paraId="14DB45D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Waldman, Cheryl Gruber.  Stature and Its Reconstruction</w:t>
      </w:r>
    </w:p>
    <w:p w14:paraId="3B13A6AB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 Prehistorical American Indian Material, with special Reference to a Middle Mississippi Series.</w:t>
      </w:r>
    </w:p>
    <w:p w14:paraId="7BEDCC3A" w14:textId="77777777" w:rsidR="00387884" w:rsidRPr="001A191B" w:rsidRDefault="00CE1D95">
      <w:pPr>
        <w:ind w:firstLine="43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Neumann)</w:t>
      </w:r>
    </w:p>
    <w:p w14:paraId="6CC0D2AA" w14:textId="77777777" w:rsidR="00387884" w:rsidRPr="001A191B" w:rsidRDefault="00387884">
      <w:pPr>
        <w:rPr>
          <w:rFonts w:ascii="Courier New" w:hAnsi="Courier New" w:cs="Courier New"/>
        </w:rPr>
      </w:pPr>
    </w:p>
    <w:p w14:paraId="3C5EBED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aksena, Sudh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Morphological Assessment</w:t>
      </w:r>
    </w:p>
    <w:p w14:paraId="19CD0EE9" w14:textId="77777777" w:rsidR="00CE1D95" w:rsidRPr="001A191B" w:rsidRDefault="00387884" w:rsidP="00CE1D95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f Hybridization in the U.S. Negro.  </w:t>
      </w:r>
    </w:p>
    <w:p w14:paraId="6AC1C653" w14:textId="77777777" w:rsidR="00387884" w:rsidRPr="001A191B" w:rsidRDefault="00CE1D95" w:rsidP="001155B6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October) (Neumann)</w:t>
      </w:r>
    </w:p>
    <w:p w14:paraId="26E25B82" w14:textId="77777777" w:rsidR="001155B6" w:rsidRPr="001A191B" w:rsidRDefault="001155B6" w:rsidP="001155B6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</w:p>
    <w:p w14:paraId="54DD5FA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68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D #11-19</w:t>
      </w:r>
    </w:p>
    <w:p w14:paraId="4BAB197A" w14:textId="77777777" w:rsidR="00387884" w:rsidRPr="001A191B" w:rsidRDefault="00387884">
      <w:pPr>
        <w:rPr>
          <w:rFonts w:ascii="Courier New" w:hAnsi="Courier New" w:cs="Courier New"/>
        </w:rPr>
      </w:pPr>
    </w:p>
    <w:p w14:paraId="7DFD43A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hapman, Florence E.  </w:t>
      </w:r>
      <w:r w:rsidRPr="001A191B">
        <w:rPr>
          <w:rFonts w:ascii="Courier New" w:hAnsi="Courier New" w:cs="Courier New"/>
        </w:rPr>
        <w:tab/>
        <w:t>Osteophytosis in the Vertebral</w:t>
      </w:r>
    </w:p>
    <w:p w14:paraId="7819FBF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lumn in a Number of Aboriginal American Indian Population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ly) (Neumann)</w:t>
      </w:r>
    </w:p>
    <w:p w14:paraId="17E434E2" w14:textId="77777777" w:rsidR="00387884" w:rsidRPr="001A191B" w:rsidRDefault="00387884">
      <w:pPr>
        <w:rPr>
          <w:rFonts w:ascii="Courier New" w:hAnsi="Courier New" w:cs="Courier New"/>
        </w:rPr>
      </w:pPr>
    </w:p>
    <w:p w14:paraId="28CD893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onenschein, David W.  </w:t>
      </w:r>
      <w:r w:rsidRPr="001A191B">
        <w:rPr>
          <w:rFonts w:ascii="Courier New" w:hAnsi="Courier New" w:cs="Courier New"/>
        </w:rPr>
        <w:tab/>
        <w:t>Patterns of Homosexual</w:t>
      </w:r>
    </w:p>
    <w:p w14:paraId="70159E8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Friendship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ugust) (Bidney)</w:t>
      </w:r>
    </w:p>
    <w:p w14:paraId="0870816F" w14:textId="77777777" w:rsidR="00387884" w:rsidRPr="001A191B" w:rsidRDefault="00387884">
      <w:pPr>
        <w:rPr>
          <w:rFonts w:ascii="Courier New" w:hAnsi="Courier New" w:cs="Courier New"/>
        </w:rPr>
      </w:pPr>
    </w:p>
    <w:p w14:paraId="5F223CB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Thayer, James 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Chad Republic, The</w:t>
      </w:r>
    </w:p>
    <w:p w14:paraId="3F7F231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ara and Related Tribes.  (August) (Vaughan)</w:t>
      </w:r>
    </w:p>
    <w:p w14:paraId="0B716267" w14:textId="77777777" w:rsidR="00387884" w:rsidRPr="001A191B" w:rsidRDefault="00387884">
      <w:pPr>
        <w:rPr>
          <w:rFonts w:ascii="Courier New" w:hAnsi="Courier New" w:cs="Courier New"/>
        </w:rPr>
      </w:pPr>
    </w:p>
    <w:p w14:paraId="17D8BC5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taffa, Susan Jane.  </w:t>
      </w:r>
      <w:r w:rsidRPr="001A191B">
        <w:rPr>
          <w:rFonts w:ascii="Courier New" w:hAnsi="Courier New" w:cs="Courier New"/>
        </w:rPr>
        <w:tab/>
        <w:t>Medieval Cairo:  A</w:t>
      </w:r>
    </w:p>
    <w:p w14:paraId="70BF4FC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ocio</w:t>
      </w:r>
      <w:r w:rsidRPr="001A191B">
        <w:rPr>
          <w:rFonts w:ascii="Courier New" w:hAnsi="Courier New" w:cs="Courier New"/>
        </w:rPr>
        <w:noBreakHyphen/>
        <w:t xml:space="preserve">Cultural Study of an Historic Urban Center of the Near Eas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y) (Bidney)</w:t>
      </w:r>
    </w:p>
    <w:p w14:paraId="76640870" w14:textId="77777777" w:rsidR="00387884" w:rsidRDefault="00387884">
      <w:pPr>
        <w:rPr>
          <w:rFonts w:ascii="Courier New" w:hAnsi="Courier New" w:cs="Courier New"/>
        </w:rPr>
      </w:pPr>
    </w:p>
    <w:p w14:paraId="76A4A2C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68 continued...</w:t>
      </w:r>
      <w:r w:rsidRPr="001A191B">
        <w:rPr>
          <w:rFonts w:ascii="Courier New" w:hAnsi="Courier New" w:cs="Courier New"/>
        </w:rPr>
        <w:t xml:space="preserve">  </w:t>
      </w:r>
    </w:p>
    <w:p w14:paraId="250684E4" w14:textId="77777777" w:rsidR="00387884" w:rsidRPr="001A191B" w:rsidRDefault="00387884">
      <w:pPr>
        <w:rPr>
          <w:rFonts w:ascii="Courier New" w:hAnsi="Courier New" w:cs="Courier New"/>
        </w:rPr>
      </w:pPr>
    </w:p>
    <w:p w14:paraId="0624E06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Alexander, Ralp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Racial Affiliations of the</w:t>
      </w:r>
    </w:p>
    <w:p w14:paraId="4FC133B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>D-1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utelo, An Eastern Siouan Tribe.  (September)</w:t>
      </w:r>
      <w:r w:rsidRPr="001A191B">
        <w:rPr>
          <w:rFonts w:ascii="Courier New" w:hAnsi="Courier New" w:cs="Courier New"/>
        </w:rPr>
        <w:tab/>
      </w:r>
    </w:p>
    <w:p w14:paraId="41E90590" w14:textId="77777777" w:rsidR="00387884" w:rsidRPr="001A191B" w:rsidRDefault="00387884">
      <w:pPr>
        <w:rPr>
          <w:rFonts w:ascii="Courier New" w:hAnsi="Courier New" w:cs="Courier New"/>
        </w:rPr>
      </w:pPr>
    </w:p>
    <w:p w14:paraId="23872D3F" w14:textId="77777777" w:rsidR="00387884" w:rsidRPr="001A191B" w:rsidRDefault="001A191B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Robbins, Louise M.  </w:t>
      </w:r>
      <w:r w:rsidR="00387884" w:rsidRPr="001A191B">
        <w:rPr>
          <w:rFonts w:ascii="Courier New" w:hAnsi="Courier New" w:cs="Courier New"/>
        </w:rPr>
        <w:t xml:space="preserve">The Identification of the </w:t>
      </w:r>
      <w:r w:rsidR="00387884" w:rsidRPr="001A191B">
        <w:rPr>
          <w:rFonts w:ascii="Courier New" w:hAnsi="Courier New" w:cs="Courier New"/>
        </w:rPr>
        <w:tab/>
      </w:r>
    </w:p>
    <w:p w14:paraId="13DF8BC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rehistoric Shawnee Indians</w:t>
      </w:r>
      <w:r w:rsidRPr="001A191B">
        <w:rPr>
          <w:rFonts w:ascii="Courier New" w:hAnsi="Courier New" w:cs="Courier New"/>
        </w:rPr>
        <w:noBreakHyphen/>
      </w:r>
      <w:r w:rsidRPr="001A191B">
        <w:rPr>
          <w:rFonts w:ascii="Courier New" w:hAnsi="Courier New" w:cs="Courier New"/>
        </w:rPr>
        <w:noBreakHyphen/>
        <w:t xml:space="preserve">A Description of the Fort Ancient Aspect.  </w:t>
      </w:r>
      <w:r w:rsidRPr="001A191B">
        <w:rPr>
          <w:rFonts w:ascii="Courier New" w:hAnsi="Courier New" w:cs="Courier New"/>
        </w:rPr>
        <w:tab/>
        <w:t>(October) (Driver)</w:t>
      </w:r>
    </w:p>
    <w:p w14:paraId="020111A1" w14:textId="77777777" w:rsidR="00387884" w:rsidRPr="001A191B" w:rsidRDefault="00387884">
      <w:pPr>
        <w:rPr>
          <w:rFonts w:ascii="Courier New" w:hAnsi="Courier New" w:cs="Courier New"/>
        </w:rPr>
      </w:pPr>
    </w:p>
    <w:p w14:paraId="7E0E0EE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Obermeyer, Gerald J.  </w:t>
      </w:r>
      <w:r w:rsidRPr="001A191B">
        <w:rPr>
          <w:rFonts w:ascii="Courier New" w:hAnsi="Courier New" w:cs="Courier New"/>
        </w:rPr>
        <w:tab/>
        <w:t>Structure and Authority in</w:t>
      </w:r>
    </w:p>
    <w:p w14:paraId="7C5E7D5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 Bedouin Tribe:  The 'Aishaibat of the Western Desert of Egyp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November) (Bidney)</w:t>
      </w:r>
    </w:p>
    <w:p w14:paraId="4FFBB08C" w14:textId="77777777" w:rsidR="00387884" w:rsidRPr="001A191B" w:rsidRDefault="00387884">
      <w:pPr>
        <w:rPr>
          <w:rFonts w:ascii="Courier New" w:hAnsi="Courier New" w:cs="Courier New"/>
        </w:rPr>
      </w:pPr>
    </w:p>
    <w:p w14:paraId="05B0D66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Variakojis, Danguole Jurate.  Concepts of Secular and</w:t>
      </w:r>
    </w:p>
    <w:p w14:paraId="6C1D3A2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acred Among the White Mountain Apache as Illustrated by Musical Practice.  </w:t>
      </w:r>
    </w:p>
    <w:p w14:paraId="384DC29D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ember) (Merriam)</w:t>
      </w:r>
    </w:p>
    <w:p w14:paraId="1A2FDB07" w14:textId="77777777" w:rsidR="00387884" w:rsidRPr="001A191B" w:rsidRDefault="00387884">
      <w:pPr>
        <w:rPr>
          <w:rFonts w:ascii="Courier New" w:hAnsi="Courier New" w:cs="Courier New"/>
        </w:rPr>
      </w:pPr>
    </w:p>
    <w:p w14:paraId="38F254C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Frohn, Donald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ocial Patterning of Mental</w:t>
      </w:r>
    </w:p>
    <w:p w14:paraId="43AB9A8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1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llness:  A Cross</w:t>
      </w:r>
      <w:r w:rsidRPr="001A191B">
        <w:rPr>
          <w:rFonts w:ascii="Courier New" w:hAnsi="Courier New" w:cs="Courier New"/>
        </w:rPr>
        <w:noBreakHyphen/>
        <w:t xml:space="preserve">Cultural Comparison.  </w:t>
      </w:r>
    </w:p>
    <w:p w14:paraId="2954226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erriam)</w:t>
      </w:r>
    </w:p>
    <w:p w14:paraId="1BB7CE50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75729C31" w14:textId="77777777" w:rsidR="00387884" w:rsidRPr="001A191B" w:rsidRDefault="00387884">
      <w:pPr>
        <w:tabs>
          <w:tab w:val="left" w:pos="-1440"/>
        </w:tabs>
        <w:ind w:left="144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69</w:t>
      </w:r>
      <w:r w:rsidRPr="001A191B">
        <w:rPr>
          <w:rFonts w:ascii="Courier New" w:hAnsi="Courier New" w:cs="Courier New"/>
        </w:rPr>
        <w:tab/>
        <w:t xml:space="preserve">   </w:t>
      </w:r>
      <w:r w:rsidRPr="001A191B">
        <w:rPr>
          <w:rFonts w:ascii="Courier New" w:hAnsi="Courier New" w:cs="Courier New"/>
          <w:b/>
          <w:bCs/>
        </w:rPr>
        <w:t>D #20-25</w:t>
      </w:r>
    </w:p>
    <w:p w14:paraId="48DEE86E" w14:textId="77777777" w:rsidR="00387884" w:rsidRPr="001A191B" w:rsidRDefault="00387884">
      <w:pPr>
        <w:rPr>
          <w:rFonts w:ascii="Courier New" w:hAnsi="Courier New" w:cs="Courier New"/>
        </w:rPr>
      </w:pPr>
    </w:p>
    <w:p w14:paraId="2A879BB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Jaquith, James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lphabet and Speech:  A Study</w:t>
      </w:r>
    </w:p>
    <w:p w14:paraId="2F6D16C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f the Relations Between Graphic and Phonological Symbolism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pril) (Driver)</w:t>
      </w:r>
    </w:p>
    <w:p w14:paraId="070F36E5" w14:textId="77777777" w:rsidR="00387884" w:rsidRPr="001A191B" w:rsidRDefault="00387884">
      <w:pPr>
        <w:rPr>
          <w:rFonts w:ascii="Courier New" w:hAnsi="Courier New" w:cs="Courier New"/>
        </w:rPr>
      </w:pPr>
    </w:p>
    <w:p w14:paraId="6DB9B2ED" w14:textId="77777777" w:rsidR="00387884" w:rsidRPr="001A191B" w:rsidRDefault="00387884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</w:t>
      </w:r>
      <w:r w:rsidR="001A191B" w:rsidRPr="001A191B">
        <w:rPr>
          <w:rFonts w:ascii="Courier New" w:hAnsi="Courier New" w:cs="Courier New"/>
        </w:rPr>
        <w:t xml:space="preserve">.A.      Cartwright, Phyllis.  </w:t>
      </w:r>
      <w:r w:rsidRPr="001A191B">
        <w:rPr>
          <w:rFonts w:ascii="Courier New" w:hAnsi="Courier New" w:cs="Courier New"/>
        </w:rPr>
        <w:t xml:space="preserve">The Diminution of Authority </w:t>
      </w:r>
      <w:r w:rsidRPr="001A191B">
        <w:rPr>
          <w:rFonts w:ascii="Courier New" w:hAnsi="Courier New" w:cs="Courier New"/>
        </w:rPr>
        <w:tab/>
      </w:r>
    </w:p>
    <w:p w14:paraId="08120FBC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2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nd Status Among the Arawaks of Guyana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37F2467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Neumann)</w:t>
      </w:r>
    </w:p>
    <w:p w14:paraId="6486DCCF" w14:textId="77777777" w:rsidR="00387884" w:rsidRPr="001A191B" w:rsidRDefault="00387884">
      <w:pPr>
        <w:rPr>
          <w:rFonts w:ascii="Courier New" w:hAnsi="Courier New" w:cs="Courier New"/>
        </w:rPr>
      </w:pPr>
    </w:p>
    <w:p w14:paraId="24D1E24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iefer, Thomas M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ausug Armed Conflict: </w:t>
      </w:r>
    </w:p>
    <w:p w14:paraId="22E2283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Social Organization of Military Activity in a Philippine Moslem Society.  </w:t>
      </w:r>
      <w:r w:rsidRPr="001A191B">
        <w:rPr>
          <w:rFonts w:ascii="Courier New" w:hAnsi="Courier New" w:cs="Courier New"/>
        </w:rPr>
        <w:tab/>
        <w:t>(June) (Vaughan)</w:t>
      </w:r>
    </w:p>
    <w:p w14:paraId="592D93D4" w14:textId="77777777" w:rsidR="00387884" w:rsidRPr="001A191B" w:rsidRDefault="00387884">
      <w:pPr>
        <w:rPr>
          <w:rFonts w:ascii="Courier New" w:hAnsi="Courier New" w:cs="Courier New"/>
        </w:rPr>
      </w:pPr>
    </w:p>
    <w:p w14:paraId="448D21A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Maring, Ester G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Religio</w:t>
      </w:r>
      <w:r w:rsidRPr="001A191B">
        <w:rPr>
          <w:rFonts w:ascii="Courier New" w:hAnsi="Courier New" w:cs="Courier New"/>
        </w:rPr>
        <w:noBreakHyphen/>
        <w:t>Political</w:t>
      </w:r>
    </w:p>
    <w:p w14:paraId="7550E43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2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Organization, Customary Law and Values of the Acoma (Keresan) Pueblo Indians:  A Study in Acculturation and Social Control.</w:t>
      </w:r>
    </w:p>
    <w:p w14:paraId="3B514A4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ugust) (Bidney)</w:t>
      </w:r>
    </w:p>
    <w:p w14:paraId="389AAC1B" w14:textId="77777777" w:rsidR="00387884" w:rsidRPr="001A191B" w:rsidRDefault="00387884">
      <w:pPr>
        <w:rPr>
          <w:rFonts w:ascii="Courier New" w:hAnsi="Courier New" w:cs="Courier New"/>
        </w:rPr>
      </w:pPr>
    </w:p>
    <w:p w14:paraId="20C9516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Grindal, Bruce 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ducation and Culture Change</w:t>
      </w:r>
    </w:p>
    <w:p w14:paraId="66442B0A" w14:textId="77777777" w:rsidR="00387884" w:rsidRPr="001A191B" w:rsidRDefault="00387884">
      <w:pPr>
        <w:tabs>
          <w:tab w:val="left" w:pos="-1440"/>
        </w:tabs>
        <w:ind w:left="288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D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mong the Sisala of Northern Ghana.</w:t>
      </w:r>
    </w:p>
    <w:p w14:paraId="603403EF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 (Merriam)</w:t>
      </w:r>
    </w:p>
    <w:p w14:paraId="4687D7D8" w14:textId="77777777" w:rsidR="00387884" w:rsidRPr="001A191B" w:rsidRDefault="00387884">
      <w:pPr>
        <w:rPr>
          <w:rFonts w:ascii="Courier New" w:hAnsi="Courier New" w:cs="Courier New"/>
        </w:rPr>
      </w:pPr>
    </w:p>
    <w:p w14:paraId="64704226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A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chmidt, Elizabeth B.</w:t>
      </w:r>
      <w:r w:rsidRPr="001A191B">
        <w:rPr>
          <w:rFonts w:ascii="Courier New" w:hAnsi="Courier New" w:cs="Courier New"/>
        </w:rPr>
        <w:tab/>
        <w:t>Education for Change: methods,</w:t>
      </w:r>
    </w:p>
    <w:p w14:paraId="41A68CFD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 xml:space="preserve"> </w:t>
      </w:r>
      <w:r w:rsidRPr="001A191B">
        <w:rPr>
          <w:rFonts w:ascii="Courier New" w:hAnsi="Courier New" w:cs="Courier New"/>
        </w:rPr>
        <w:tab/>
        <w:t>D-2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roblems and Results.</w:t>
      </w:r>
      <w:r w:rsidRPr="001A191B">
        <w:rPr>
          <w:rFonts w:ascii="Courier New" w:hAnsi="Courier New" w:cs="Courier New"/>
        </w:rPr>
        <w:tab/>
        <w:t>(September) (Vaughan)</w:t>
      </w:r>
    </w:p>
    <w:p w14:paraId="2D7B8FF1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784DD5B5" w14:textId="77777777" w:rsidR="00387884" w:rsidRPr="001B024F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  <w:lang w:val="es-MX"/>
        </w:rPr>
      </w:pPr>
      <w:r w:rsidRPr="001B024F">
        <w:rPr>
          <w:rFonts w:ascii="Courier New" w:hAnsi="Courier New" w:cs="Courier New"/>
          <w:b/>
          <w:bCs/>
          <w:u w:val="single"/>
          <w:lang w:val="es-MX"/>
        </w:rPr>
        <w:t>1970</w:t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lang w:val="es-MX"/>
        </w:rPr>
        <w:tab/>
      </w:r>
      <w:r w:rsidRPr="001B024F">
        <w:rPr>
          <w:rFonts w:ascii="Courier New" w:hAnsi="Courier New" w:cs="Courier New"/>
          <w:b/>
          <w:bCs/>
          <w:lang w:val="es-MX"/>
        </w:rPr>
        <w:t>E #1-13</w:t>
      </w:r>
      <w:r w:rsidRPr="001B024F">
        <w:rPr>
          <w:rFonts w:ascii="Courier New" w:hAnsi="Courier New" w:cs="Courier New"/>
          <w:lang w:val="es-MX"/>
        </w:rPr>
        <w:tab/>
        <w:t xml:space="preserve"> </w:t>
      </w:r>
      <w:r w:rsidRPr="001B024F">
        <w:rPr>
          <w:rFonts w:ascii="Courier New" w:hAnsi="Courier New" w:cs="Courier New"/>
          <w:b/>
          <w:bCs/>
          <w:lang w:val="es-MX"/>
        </w:rPr>
        <w:t xml:space="preserve">( E’s:  </w:t>
      </w:r>
      <w:r w:rsidRPr="001B024F">
        <w:rPr>
          <w:rFonts w:ascii="Courier New" w:hAnsi="Courier New" w:cs="Courier New"/>
          <w:lang w:val="es-MX"/>
        </w:rPr>
        <w:t xml:space="preserve">purple </w:t>
      </w:r>
      <w:r w:rsidRPr="001B024F">
        <w:rPr>
          <w:rFonts w:ascii="Courier New" w:hAnsi="Courier New" w:cs="Courier New"/>
          <w:b/>
          <w:bCs/>
          <w:lang w:val="es-MX"/>
        </w:rPr>
        <w:t>1970 - 1971</w:t>
      </w:r>
      <w:r w:rsidRPr="001B024F">
        <w:rPr>
          <w:rFonts w:ascii="Courier New" w:hAnsi="Courier New" w:cs="Courier New"/>
          <w:lang w:val="es-MX"/>
        </w:rPr>
        <w:t xml:space="preserve"> )</w:t>
      </w:r>
    </w:p>
    <w:p w14:paraId="5D0C73B1" w14:textId="77777777" w:rsidR="00387884" w:rsidRPr="001B024F" w:rsidRDefault="00387884">
      <w:pPr>
        <w:ind w:firstLine="720"/>
        <w:rPr>
          <w:rFonts w:ascii="Courier New" w:hAnsi="Courier New" w:cs="Courier New"/>
          <w:lang w:val="es-MX"/>
        </w:rPr>
      </w:pPr>
    </w:p>
    <w:p w14:paraId="41BF3FB7" w14:textId="77777777" w:rsidR="00387884" w:rsidRPr="001A191B" w:rsidRDefault="00387884">
      <w:pPr>
        <w:rPr>
          <w:rFonts w:ascii="Courier New" w:hAnsi="Courier New" w:cs="Courier New"/>
        </w:rPr>
      </w:pPr>
      <w:r w:rsidRPr="001B024F">
        <w:rPr>
          <w:rFonts w:ascii="Courier New" w:hAnsi="Courier New" w:cs="Courier New"/>
          <w:lang w:val="es-MX"/>
        </w:rPr>
        <w:t xml:space="preserve">M.A.      </w:t>
      </w:r>
      <w:r w:rsidRPr="001A191B">
        <w:rPr>
          <w:rFonts w:ascii="Courier New" w:hAnsi="Courier New" w:cs="Courier New"/>
        </w:rPr>
        <w:t xml:space="preserve">Jwaideh, Igbal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History and Functional</w:t>
      </w:r>
    </w:p>
    <w:p w14:paraId="60FC375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Development of Patrilateral Parallel Cousin Marriage in the Middle East.  (March) (Antoun)</w:t>
      </w:r>
    </w:p>
    <w:p w14:paraId="46E38847" w14:textId="77777777" w:rsidR="00387884" w:rsidRPr="001A191B" w:rsidRDefault="00387884">
      <w:pPr>
        <w:rPr>
          <w:rFonts w:ascii="Courier New" w:hAnsi="Courier New" w:cs="Courier New"/>
        </w:rPr>
      </w:pPr>
    </w:p>
    <w:p w14:paraId="21EFE1D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Roper, Donna C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tatistical Analysis of New</w:t>
      </w:r>
    </w:p>
    <w:p w14:paraId="0AB6B01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York State Projectile Points. (March) (Driver)</w:t>
      </w:r>
    </w:p>
    <w:p w14:paraId="1D8F5AA6" w14:textId="77777777" w:rsidR="00387884" w:rsidRPr="001A191B" w:rsidRDefault="00387884">
      <w:pPr>
        <w:rPr>
          <w:rFonts w:ascii="Courier New" w:hAnsi="Courier New" w:cs="Courier New"/>
        </w:rPr>
      </w:pPr>
    </w:p>
    <w:p w14:paraId="1F954D6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aster, Warren.  </w:t>
      </w:r>
      <w:r w:rsidRPr="001A191B">
        <w:rPr>
          <w:rFonts w:ascii="Courier New" w:hAnsi="Courier New" w:cs="Courier New"/>
        </w:rPr>
        <w:tab/>
        <w:t>Peasant Communities in Semiarid</w:t>
      </w:r>
    </w:p>
    <w:p w14:paraId="3DC80E2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urkey:  Traditional Values in a Changing Ecosystem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pril) (Antoun)</w:t>
      </w:r>
    </w:p>
    <w:p w14:paraId="3ED32FC1" w14:textId="77777777" w:rsidR="00387884" w:rsidRPr="001A191B" w:rsidRDefault="00387884">
      <w:pPr>
        <w:rPr>
          <w:rFonts w:ascii="Courier New" w:hAnsi="Courier New" w:cs="Courier New"/>
        </w:rPr>
      </w:pPr>
    </w:p>
    <w:p w14:paraId="46DBCD3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Dorwin, John 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Bowen Site:  An</w:t>
      </w:r>
    </w:p>
    <w:p w14:paraId="795B8E9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rchaeological Study of Culture Process in the Late Prehistory of Central Indiana. (May) (Kellar)</w:t>
      </w:r>
    </w:p>
    <w:p w14:paraId="487B179E" w14:textId="77777777" w:rsidR="00387884" w:rsidRPr="001A191B" w:rsidRDefault="00387884">
      <w:pPr>
        <w:rPr>
          <w:rFonts w:ascii="Courier New" w:hAnsi="Courier New" w:cs="Courier New"/>
        </w:rPr>
      </w:pPr>
    </w:p>
    <w:p w14:paraId="3545E88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Clark, Evelyn Kiatipoff.  Agrarian Reform and</w:t>
      </w:r>
    </w:p>
    <w:p w14:paraId="55F684F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Developmental Change in Parotani, Bolivia.  </w:t>
      </w:r>
    </w:p>
    <w:p w14:paraId="6D57F695" w14:textId="77777777" w:rsidR="00387884" w:rsidRPr="001A191B" w:rsidRDefault="00387884">
      <w:pPr>
        <w:ind w:firstLine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   (June)(Doughty and Bidney)</w:t>
      </w:r>
    </w:p>
    <w:p w14:paraId="629B9FD2" w14:textId="77777777" w:rsidR="00387884" w:rsidRPr="001A191B" w:rsidRDefault="00387884">
      <w:pPr>
        <w:rPr>
          <w:rFonts w:ascii="Courier New" w:hAnsi="Courier New" w:cs="Courier New"/>
        </w:rPr>
      </w:pPr>
    </w:p>
    <w:p w14:paraId="074F387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Frisch, Jack Aaron.  </w:t>
      </w:r>
      <w:r w:rsidRPr="001A191B">
        <w:rPr>
          <w:rFonts w:ascii="Courier New" w:hAnsi="Courier New" w:cs="Courier New"/>
        </w:rPr>
        <w:tab/>
        <w:t>Revitalization, Nativism, and</w:t>
      </w:r>
    </w:p>
    <w:p w14:paraId="0537279F" w14:textId="77777777" w:rsidR="00387884" w:rsidRPr="001A191B" w:rsidRDefault="00387884">
      <w:pPr>
        <w:tabs>
          <w:tab w:val="left" w:pos="-1440"/>
        </w:tabs>
        <w:ind w:left="144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ribalism Among the St. Regis Mohawks.</w:t>
      </w:r>
    </w:p>
    <w:p w14:paraId="2FF7BD2E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Driver)</w:t>
      </w:r>
    </w:p>
    <w:p w14:paraId="4E214CF3" w14:textId="77777777" w:rsidR="00387884" w:rsidRPr="001A191B" w:rsidRDefault="00387884">
      <w:pPr>
        <w:rPr>
          <w:rFonts w:ascii="Courier New" w:hAnsi="Courier New" w:cs="Courier New"/>
        </w:rPr>
      </w:pPr>
    </w:p>
    <w:p w14:paraId="6E91EBC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Hollis, Sara Jane.  </w:t>
      </w:r>
      <w:r w:rsidRPr="001A191B">
        <w:rPr>
          <w:rFonts w:ascii="Courier New" w:hAnsi="Courier New" w:cs="Courier New"/>
        </w:rPr>
        <w:tab/>
        <w:t>Idah</w:t>
      </w:r>
      <w:r w:rsidRPr="001A191B">
        <w:rPr>
          <w:rFonts w:ascii="Courier New" w:hAnsi="Courier New" w:cs="Courier New"/>
        </w:rPr>
        <w:noBreakHyphen/>
      </w:r>
      <w:r w:rsidRPr="001A191B">
        <w:rPr>
          <w:rFonts w:ascii="Courier New" w:hAnsi="Courier New" w:cs="Courier New"/>
        </w:rPr>
        <w:noBreakHyphen/>
        <w:t>Sculptor of Benin: Court</w:t>
      </w:r>
    </w:p>
    <w:p w14:paraId="6F101C6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rt and Personal Style.  (June) (Messenger)</w:t>
      </w:r>
    </w:p>
    <w:p w14:paraId="581E3185" w14:textId="77777777" w:rsidR="00387884" w:rsidRPr="001A191B" w:rsidRDefault="00387884">
      <w:pPr>
        <w:rPr>
          <w:rFonts w:ascii="Courier New" w:hAnsi="Courier New" w:cs="Courier New"/>
        </w:rPr>
      </w:pPr>
    </w:p>
    <w:p w14:paraId="195EABA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egal, Edwin 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Cultural Background of</w:t>
      </w:r>
    </w:p>
    <w:p w14:paraId="5FEB4A6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ast African Urban Migration.  (June) (Driver)</w:t>
      </w:r>
    </w:p>
    <w:p w14:paraId="6092487A" w14:textId="77777777" w:rsidR="00387884" w:rsidRPr="001A191B" w:rsidRDefault="00387884">
      <w:pPr>
        <w:rPr>
          <w:rFonts w:ascii="Courier New" w:hAnsi="Courier New" w:cs="Courier New"/>
        </w:rPr>
      </w:pPr>
    </w:p>
    <w:p w14:paraId="66F3623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Faulkner, Charles H.  </w:t>
      </w:r>
      <w:r w:rsidRPr="001A191B">
        <w:rPr>
          <w:rFonts w:ascii="Courier New" w:hAnsi="Courier New" w:cs="Courier New"/>
        </w:rPr>
        <w:tab/>
        <w:t xml:space="preserve">The Late Prehistoric </w:t>
      </w:r>
    </w:p>
    <w:p w14:paraId="220B8F0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ccupation of Northwestern Indiana:  A Study of the Upper Mississippi Cultures of the Kankakee Valle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Kellar)</w:t>
      </w:r>
    </w:p>
    <w:p w14:paraId="307BD2F8" w14:textId="77777777" w:rsidR="00387884" w:rsidRPr="001A191B" w:rsidRDefault="00387884">
      <w:pPr>
        <w:rPr>
          <w:rFonts w:ascii="Courier New" w:hAnsi="Courier New" w:cs="Courier New"/>
        </w:rPr>
      </w:pPr>
    </w:p>
    <w:p w14:paraId="1959477E" w14:textId="77777777" w:rsidR="00387884" w:rsidRPr="001A191B" w:rsidRDefault="001A191B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Tomak, Curtis H.  </w:t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Aboriginal Occupations in the </w:t>
      </w:r>
    </w:p>
    <w:p w14:paraId="1118669F" w14:textId="77777777" w:rsidR="00387884" w:rsidRPr="001A191B" w:rsidRDefault="00387884" w:rsidP="001155B6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Vicinity of Greene County, Indiana (June) (Kellar)</w:t>
      </w:r>
    </w:p>
    <w:p w14:paraId="70259DED" w14:textId="77777777" w:rsidR="00387884" w:rsidRPr="001A191B" w:rsidRDefault="00387884">
      <w:pPr>
        <w:rPr>
          <w:rFonts w:ascii="Courier New" w:hAnsi="Courier New" w:cs="Courier New"/>
        </w:rPr>
      </w:pPr>
    </w:p>
    <w:p w14:paraId="6E2887D4" w14:textId="77777777" w:rsidR="00387884" w:rsidRPr="001A191B" w:rsidRDefault="001A191B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Huenemann, Lynn.  </w:t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An Historical Survey of the</w:t>
      </w:r>
    </w:p>
    <w:p w14:paraId="23EFBE3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usic of the Winnebago Tribe of Nebraska </w:t>
      </w:r>
    </w:p>
    <w:p w14:paraId="3F61E521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ly) (Driver)</w:t>
      </w:r>
    </w:p>
    <w:p w14:paraId="299FFAF5" w14:textId="77777777" w:rsidR="00387884" w:rsidRPr="001A191B" w:rsidRDefault="00387884">
      <w:pPr>
        <w:rPr>
          <w:rFonts w:ascii="Courier New" w:hAnsi="Courier New" w:cs="Courier New"/>
        </w:rPr>
      </w:pPr>
    </w:p>
    <w:p w14:paraId="796B45E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 xml:space="preserve">M.A.      Fields, Brian Allan.  </w:t>
      </w:r>
      <w:r w:rsidRPr="001A191B">
        <w:rPr>
          <w:rFonts w:ascii="Courier New" w:hAnsi="Courier New" w:cs="Courier New"/>
        </w:rPr>
        <w:tab/>
        <w:t>The Phylogeny and Tasonomic</w:t>
      </w:r>
    </w:p>
    <w:p w14:paraId="23663C10" w14:textId="77777777" w:rsidR="00387884" w:rsidRPr="001A191B" w:rsidRDefault="00387884">
      <w:pPr>
        <w:ind w:left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lassification of Paranthropus. </w:t>
      </w:r>
    </w:p>
    <w:p w14:paraId="241AF6A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(Meier)</w:t>
      </w:r>
    </w:p>
    <w:p w14:paraId="3975FB8D" w14:textId="77777777" w:rsidR="00387884" w:rsidRPr="001A191B" w:rsidRDefault="00387884">
      <w:pPr>
        <w:rPr>
          <w:rFonts w:ascii="Courier New" w:hAnsi="Courier New" w:cs="Courier New"/>
        </w:rPr>
      </w:pPr>
    </w:p>
    <w:p w14:paraId="7E402C9B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Walstrom, Nancy Elizabeth.  Cousin Marriage in</w:t>
      </w:r>
    </w:p>
    <w:p w14:paraId="7EFC3515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Middle Eas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November)</w:t>
      </w:r>
    </w:p>
    <w:p w14:paraId="2C8D73B8" w14:textId="77777777" w:rsidR="00DE072F" w:rsidRDefault="00DE072F">
      <w:pPr>
        <w:tabs>
          <w:tab w:val="left" w:pos="-1440"/>
        </w:tabs>
        <w:ind w:left="2160" w:hanging="1440"/>
        <w:rPr>
          <w:rFonts w:ascii="Courier New" w:hAnsi="Courier New" w:cs="Courier New"/>
          <w:b/>
          <w:bCs/>
          <w:u w:val="single"/>
        </w:rPr>
      </w:pPr>
    </w:p>
    <w:p w14:paraId="499D34E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E #14-29</w:t>
      </w:r>
    </w:p>
    <w:p w14:paraId="2F02902E" w14:textId="77777777" w:rsidR="00387884" w:rsidRPr="001A191B" w:rsidRDefault="00387884">
      <w:pPr>
        <w:rPr>
          <w:rFonts w:ascii="Courier New" w:hAnsi="Courier New" w:cs="Courier New"/>
        </w:rPr>
      </w:pPr>
    </w:p>
    <w:p w14:paraId="1061F28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afer, Raymond F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People Up the Hill: </w:t>
      </w:r>
    </w:p>
    <w:p w14:paraId="18A1F94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dividual Progress Without Village Participation in Pariamarca, Cajamarca, Peru.</w:t>
      </w:r>
    </w:p>
    <w:p w14:paraId="18E45F7A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(Doughty)</w:t>
      </w:r>
    </w:p>
    <w:p w14:paraId="0C2F8086" w14:textId="77777777" w:rsidR="00387884" w:rsidRPr="001A191B" w:rsidRDefault="00387884">
      <w:pPr>
        <w:rPr>
          <w:rFonts w:ascii="Courier New" w:hAnsi="Courier New" w:cs="Courier New"/>
        </w:rPr>
      </w:pPr>
    </w:p>
    <w:p w14:paraId="156246C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Glenn, Elizabeth J. </w:t>
      </w:r>
      <w:r w:rsidRPr="001A191B">
        <w:rPr>
          <w:rFonts w:ascii="Courier New" w:hAnsi="Courier New" w:cs="Courier New"/>
        </w:rPr>
        <w:tab/>
        <w:t>The Physical Affiliations of</w:t>
      </w:r>
    </w:p>
    <w:p w14:paraId="76433A87" w14:textId="77777777" w:rsidR="00387884" w:rsidRPr="001A191B" w:rsidRDefault="001A191B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Oneota Peoples.  </w:t>
      </w:r>
      <w:r w:rsidR="00387884" w:rsidRPr="001A191B">
        <w:rPr>
          <w:rFonts w:ascii="Courier New" w:hAnsi="Courier New" w:cs="Courier New"/>
        </w:rPr>
        <w:t>(April) (Neumann/Meier)</w:t>
      </w:r>
    </w:p>
    <w:p w14:paraId="0C294A40" w14:textId="77777777" w:rsidR="00387884" w:rsidRPr="001A191B" w:rsidRDefault="00387884">
      <w:pPr>
        <w:rPr>
          <w:rFonts w:ascii="Courier New" w:hAnsi="Courier New" w:cs="Courier New"/>
        </w:rPr>
      </w:pPr>
    </w:p>
    <w:p w14:paraId="271240C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andstrom, Alan R.  </w:t>
      </w:r>
      <w:r w:rsidRPr="001A191B">
        <w:rPr>
          <w:rFonts w:ascii="Courier New" w:hAnsi="Courier New" w:cs="Courier New"/>
        </w:rPr>
        <w:tab/>
        <w:t>An Anthropological</w:t>
      </w:r>
    </w:p>
    <w:p w14:paraId="024D0A96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nalysis of the Concept of the Authoritarian Personalit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Messenger)</w:t>
      </w:r>
    </w:p>
    <w:p w14:paraId="609BD79C" w14:textId="77777777" w:rsidR="00387884" w:rsidRPr="001A191B" w:rsidRDefault="00387884">
      <w:pPr>
        <w:rPr>
          <w:rFonts w:ascii="Courier New" w:hAnsi="Courier New" w:cs="Courier New"/>
        </w:rPr>
      </w:pPr>
    </w:p>
    <w:p w14:paraId="55AB619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Leahy, Elizabeth Ann.  </w:t>
      </w:r>
      <w:r w:rsidRPr="001A191B">
        <w:rPr>
          <w:rFonts w:ascii="Courier New" w:hAnsi="Courier New" w:cs="Courier New"/>
        </w:rPr>
        <w:tab/>
        <w:t>Community Study of a Census</w:t>
      </w:r>
    </w:p>
    <w:p w14:paraId="2ACB367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ract in the Inner City of Chicago.</w:t>
      </w:r>
    </w:p>
    <w:p w14:paraId="50F4786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Driver)</w:t>
      </w:r>
    </w:p>
    <w:p w14:paraId="4DBCAC3D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Kenny, James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Proposed Schedule for the</w:t>
      </w:r>
    </w:p>
    <w:p w14:paraId="5A28744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ross</w:t>
      </w:r>
      <w:r w:rsidRPr="001A191B">
        <w:rPr>
          <w:rFonts w:ascii="Courier New" w:hAnsi="Courier New" w:cs="Courier New"/>
        </w:rPr>
        <w:noBreakHyphen/>
        <w:t xml:space="preserve">Cultural Measurement of Infants.  </w:t>
      </w:r>
    </w:p>
    <w:p w14:paraId="5D02AD80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Trott)</w:t>
      </w:r>
    </w:p>
    <w:p w14:paraId="4AC6E72F" w14:textId="77777777" w:rsidR="00387884" w:rsidRPr="001A191B" w:rsidRDefault="00387884">
      <w:pPr>
        <w:rPr>
          <w:rFonts w:ascii="Courier New" w:hAnsi="Courier New" w:cs="Courier New"/>
        </w:rPr>
      </w:pPr>
    </w:p>
    <w:p w14:paraId="4B9FCE3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haney, Richard Paul.  </w:t>
      </w:r>
      <w:r w:rsidRPr="001A191B">
        <w:rPr>
          <w:rFonts w:ascii="Courier New" w:hAnsi="Courier New" w:cs="Courier New"/>
        </w:rPr>
        <w:tab/>
        <w:t>On the Intertwined Problems of</w:t>
      </w:r>
    </w:p>
    <w:p w14:paraId="4CB5F8A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1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ampling, Data Patterning and Conceptual Organization in Cross</w:t>
      </w:r>
      <w:r w:rsidRPr="001A191B">
        <w:rPr>
          <w:rFonts w:ascii="Courier New" w:hAnsi="Courier New" w:cs="Courier New"/>
        </w:rPr>
        <w:noBreakHyphen/>
        <w:t>Cultural Research.</w:t>
      </w:r>
    </w:p>
    <w:p w14:paraId="7C110A1D" w14:textId="77777777" w:rsidR="00387884" w:rsidRPr="001A191B" w:rsidRDefault="00387884">
      <w:pPr>
        <w:ind w:firstLine="360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Driver)</w:t>
      </w:r>
    </w:p>
    <w:p w14:paraId="34BDE682" w14:textId="77777777" w:rsidR="00387884" w:rsidRPr="001A191B" w:rsidRDefault="00387884">
      <w:pPr>
        <w:rPr>
          <w:rFonts w:ascii="Courier New" w:hAnsi="Courier New" w:cs="Courier New"/>
        </w:rPr>
      </w:pPr>
    </w:p>
    <w:p w14:paraId="7440D95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pirek, Dennis G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Validity of Sampling Data </w:t>
      </w:r>
    </w:p>
    <w:p w14:paraId="76DE25A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n Stature and Weight of Military Acceptable Personnel in Four Indiana Counties. </w:t>
      </w:r>
    </w:p>
    <w:p w14:paraId="43579C6F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Trott)</w:t>
      </w:r>
    </w:p>
    <w:p w14:paraId="131938A7" w14:textId="77777777" w:rsidR="00387884" w:rsidRPr="001A191B" w:rsidRDefault="00387884">
      <w:pPr>
        <w:rPr>
          <w:rFonts w:ascii="Courier New" w:hAnsi="Courier New" w:cs="Courier New"/>
        </w:rPr>
      </w:pPr>
    </w:p>
    <w:p w14:paraId="499F087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Davis, Gordon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ome Ethiopian Names, A Study</w:t>
      </w:r>
    </w:p>
    <w:p w14:paraId="751517CB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 Anthroponymy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September) (Hodge)</w:t>
      </w:r>
    </w:p>
    <w:p w14:paraId="453EC107" w14:textId="77777777" w:rsidR="00387884" w:rsidRPr="001A191B" w:rsidRDefault="00387884">
      <w:pPr>
        <w:rPr>
          <w:rFonts w:ascii="Courier New" w:hAnsi="Courier New" w:cs="Courier New"/>
        </w:rPr>
      </w:pPr>
    </w:p>
    <w:p w14:paraId="1380142B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Ben</w:t>
      </w:r>
      <w:r w:rsidRPr="001A191B">
        <w:rPr>
          <w:rFonts w:ascii="Courier New" w:hAnsi="Courier New" w:cs="Courier New"/>
        </w:rPr>
        <w:noBreakHyphen/>
        <w:t xml:space="preserve">Amos, Paul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ocial Change in the</w:t>
      </w:r>
    </w:p>
    <w:p w14:paraId="33927B4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rganization of Wood Carving in Benin City, Nigeri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y) (Messenger)</w:t>
      </w:r>
    </w:p>
    <w:p w14:paraId="15913655" w14:textId="77777777" w:rsidR="00387884" w:rsidRPr="001A191B" w:rsidRDefault="00387884">
      <w:pPr>
        <w:rPr>
          <w:rFonts w:ascii="Courier New" w:hAnsi="Courier New" w:cs="Courier New"/>
        </w:rPr>
      </w:pPr>
    </w:p>
    <w:p w14:paraId="7EDE09EE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mith, Margo L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stitutionalized Servitude:</w:t>
      </w:r>
    </w:p>
    <w:p w14:paraId="272FF25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 </w:t>
      </w:r>
      <w:r w:rsidRPr="001A191B">
        <w:rPr>
          <w:rFonts w:ascii="Courier New" w:hAnsi="Courier New" w:cs="Courier New"/>
        </w:rPr>
        <w:tab/>
        <w:t>E-2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Female Domestic Servant in Lima, Peru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ugust) (Doughty)</w:t>
      </w:r>
    </w:p>
    <w:p w14:paraId="757199D9" w14:textId="77777777" w:rsidR="00387884" w:rsidRPr="001A191B" w:rsidRDefault="00387884">
      <w:pPr>
        <w:rPr>
          <w:rFonts w:ascii="Courier New" w:hAnsi="Courier New" w:cs="Courier New"/>
        </w:rPr>
      </w:pPr>
    </w:p>
    <w:p w14:paraId="2227FF49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 xml:space="preserve">M.A.      Eskildsen, Gustavo A.  </w:t>
      </w:r>
      <w:r w:rsidRPr="001A191B">
        <w:rPr>
          <w:rFonts w:ascii="Courier New" w:hAnsi="Courier New" w:cs="Courier New"/>
        </w:rPr>
        <w:tab/>
        <w:t>The Origin and Persistence of</w:t>
      </w:r>
    </w:p>
    <w:p w14:paraId="73796B42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  <w:t>E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Incest Taboo and Its Relation to the Genesis and Evolution of Human Society:  A Critique of Existing Theories and a New Hypothesis. </w:t>
      </w:r>
    </w:p>
    <w:p w14:paraId="1414B7B8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Driver)</w:t>
      </w:r>
    </w:p>
    <w:p w14:paraId="79D8C151" w14:textId="77777777" w:rsidR="00387884" w:rsidRPr="001A191B" w:rsidRDefault="00387884">
      <w:pPr>
        <w:rPr>
          <w:rFonts w:ascii="Courier New" w:hAnsi="Courier New" w:cs="Courier New"/>
        </w:rPr>
      </w:pPr>
    </w:p>
    <w:p w14:paraId="0B7D387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Ishkan, Roger G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ystems Anthropology:</w:t>
      </w:r>
    </w:p>
    <w:p w14:paraId="5DEBE06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mmunity Study in the Prefigurative Culture.  </w:t>
      </w:r>
    </w:p>
    <w:p w14:paraId="3D0CD1F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Doughty)</w:t>
      </w:r>
    </w:p>
    <w:p w14:paraId="2FDEF46D" w14:textId="77777777" w:rsidR="00387884" w:rsidRDefault="00387884">
      <w:pPr>
        <w:rPr>
          <w:rFonts w:ascii="Courier New" w:hAnsi="Courier New" w:cs="Courier New"/>
        </w:rPr>
      </w:pPr>
    </w:p>
    <w:p w14:paraId="1753C65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1 continued...</w:t>
      </w:r>
    </w:p>
    <w:p w14:paraId="03EC37FF" w14:textId="77777777" w:rsidR="00387884" w:rsidRPr="001A191B" w:rsidRDefault="00387884">
      <w:pPr>
        <w:rPr>
          <w:rFonts w:ascii="Courier New" w:hAnsi="Courier New" w:cs="Courier New"/>
        </w:rPr>
      </w:pPr>
    </w:p>
    <w:p w14:paraId="182CDCF3" w14:textId="77777777" w:rsidR="00387884" w:rsidRPr="001A191B" w:rsidRDefault="00387884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Alexander, Ralph W., Jr.   The Hybrid Origin of the </w:t>
      </w:r>
      <w:r w:rsidRPr="001A191B">
        <w:rPr>
          <w:rFonts w:ascii="Courier New" w:hAnsi="Courier New" w:cs="Courier New"/>
        </w:rPr>
        <w:tab/>
      </w:r>
    </w:p>
    <w:p w14:paraId="0C25094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rikara Indians of the Great Plains.  </w:t>
      </w:r>
    </w:p>
    <w:p w14:paraId="03E2C391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ugust) (Meier)</w:t>
      </w:r>
    </w:p>
    <w:p w14:paraId="2D753711" w14:textId="77777777" w:rsidR="00387884" w:rsidRPr="001A191B" w:rsidRDefault="00387884">
      <w:pPr>
        <w:rPr>
          <w:rFonts w:ascii="Courier New" w:hAnsi="Courier New" w:cs="Courier New"/>
        </w:rPr>
      </w:pPr>
    </w:p>
    <w:p w14:paraId="04CE532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Metress, James F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n Osteobiography of the </w:t>
      </w:r>
    </w:p>
    <w:p w14:paraId="7A58E00C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Buffalo Site, Fulton County, West Virginia. </w:t>
      </w:r>
    </w:p>
    <w:p w14:paraId="3E98273E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Meier)</w:t>
      </w:r>
    </w:p>
    <w:p w14:paraId="6E264B2A" w14:textId="77777777" w:rsidR="00387884" w:rsidRPr="001A191B" w:rsidRDefault="00387884">
      <w:pPr>
        <w:rPr>
          <w:rFonts w:ascii="Courier New" w:hAnsi="Courier New" w:cs="Courier New"/>
        </w:rPr>
      </w:pPr>
    </w:p>
    <w:p w14:paraId="4E1E7BB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Perzigian, Anthony J.  </w:t>
      </w:r>
      <w:r w:rsidRPr="001A191B">
        <w:rPr>
          <w:rFonts w:ascii="Courier New" w:hAnsi="Courier New" w:cs="Courier New"/>
        </w:rPr>
        <w:tab/>
        <w:t>Prehistoric Indian</w:t>
      </w:r>
    </w:p>
    <w:p w14:paraId="027C5C2C" w14:textId="77777777" w:rsidR="00387884" w:rsidRPr="001A191B" w:rsidRDefault="00387884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opulations.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September) (Meier)</w:t>
      </w:r>
    </w:p>
    <w:p w14:paraId="77E8A4CD" w14:textId="77777777" w:rsidR="00387884" w:rsidRPr="001A191B" w:rsidRDefault="00387884">
      <w:pPr>
        <w:rPr>
          <w:rFonts w:ascii="Courier New" w:hAnsi="Courier New" w:cs="Courier New"/>
        </w:rPr>
      </w:pPr>
    </w:p>
    <w:p w14:paraId="33073BB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Duncan, Ronald J.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ulture, Individuals, and</w:t>
      </w:r>
    </w:p>
    <w:p w14:paraId="378BCEC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-2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hange in an Urban Mill Village Context. </w:t>
      </w:r>
    </w:p>
    <w:p w14:paraId="098776B7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November) (Bidney)</w:t>
      </w:r>
    </w:p>
    <w:p w14:paraId="2CE21197" w14:textId="77777777" w:rsidR="00387884" w:rsidRPr="001A191B" w:rsidRDefault="00387884">
      <w:pPr>
        <w:rPr>
          <w:rFonts w:ascii="Courier New" w:hAnsi="Courier New" w:cs="Courier New"/>
        </w:rPr>
      </w:pPr>
    </w:p>
    <w:p w14:paraId="77C98FCA" w14:textId="77777777" w:rsidR="00387884" w:rsidRPr="001A191B" w:rsidRDefault="00387884">
      <w:pPr>
        <w:tabs>
          <w:tab w:val="left" w:pos="-1440"/>
        </w:tabs>
        <w:ind w:left="3600" w:hanging="28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2</w:t>
      </w:r>
      <w:r w:rsidRPr="001A191B">
        <w:rPr>
          <w:rFonts w:ascii="Courier New" w:hAnsi="Courier New" w:cs="Courier New"/>
          <w:b/>
          <w:bCs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F #1-6</w:t>
      </w:r>
      <w:r w:rsidRPr="001A191B">
        <w:rPr>
          <w:rFonts w:ascii="Courier New" w:hAnsi="Courier New" w:cs="Courier New"/>
        </w:rPr>
        <w:tab/>
        <w:t xml:space="preserve">( F is Green: </w:t>
      </w:r>
      <w:r w:rsidRPr="001A191B">
        <w:rPr>
          <w:rFonts w:ascii="Courier New" w:hAnsi="Courier New" w:cs="Courier New"/>
          <w:b/>
          <w:bCs/>
        </w:rPr>
        <w:t>1972 - 1974</w:t>
      </w:r>
      <w:r w:rsidRPr="001A191B">
        <w:rPr>
          <w:rFonts w:ascii="Courier New" w:hAnsi="Courier New" w:cs="Courier New"/>
        </w:rPr>
        <w:t xml:space="preserve"> )</w:t>
      </w:r>
    </w:p>
    <w:p w14:paraId="0A9E3298" w14:textId="77777777" w:rsidR="00387884" w:rsidRPr="001A191B" w:rsidRDefault="00387884">
      <w:pPr>
        <w:rPr>
          <w:rFonts w:ascii="Courier New" w:hAnsi="Courier New" w:cs="Courier New"/>
        </w:rPr>
      </w:pPr>
    </w:p>
    <w:p w14:paraId="7207AE9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Thayer, James Steel.  </w:t>
      </w:r>
      <w:r w:rsidRPr="001A191B">
        <w:rPr>
          <w:rFonts w:ascii="Courier New" w:hAnsi="Courier New" w:cs="Courier New"/>
        </w:rPr>
        <w:tab/>
        <w:t xml:space="preserve">The Theory of Myth in Modern </w:t>
      </w:r>
    </w:p>
    <w:p w14:paraId="2BC18144" w14:textId="77777777" w:rsidR="00387884" w:rsidRPr="001A191B" w:rsidRDefault="00387884">
      <w:pPr>
        <w:tabs>
          <w:tab w:val="left" w:pos="-1440"/>
        </w:tabs>
        <w:ind w:left="144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Ethnological Thought. </w:t>
      </w:r>
      <w:r w:rsidRPr="001A191B">
        <w:rPr>
          <w:rFonts w:ascii="Courier New" w:hAnsi="Courier New" w:cs="Courier New"/>
        </w:rPr>
        <w:tab/>
        <w:t>(January) (Bidney)</w:t>
      </w:r>
    </w:p>
    <w:p w14:paraId="3988E05A" w14:textId="77777777" w:rsidR="00387884" w:rsidRPr="001A191B" w:rsidRDefault="00387884">
      <w:pPr>
        <w:rPr>
          <w:rFonts w:ascii="Courier New" w:hAnsi="Courier New" w:cs="Courier New"/>
        </w:rPr>
      </w:pPr>
    </w:p>
    <w:p w14:paraId="53139D95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ozlowski, Edwin L.  </w:t>
      </w:r>
      <w:r w:rsidRPr="001A191B">
        <w:rPr>
          <w:rFonts w:ascii="Courier New" w:hAnsi="Courier New" w:cs="Courier New"/>
        </w:rPr>
        <w:tab/>
        <w:t xml:space="preserve">Havasupai Simple Sentences.  </w:t>
      </w:r>
      <w:r w:rsidRPr="001A191B">
        <w:rPr>
          <w:rFonts w:ascii="Courier New" w:hAnsi="Courier New" w:cs="Courier New"/>
        </w:rPr>
        <w:tab/>
      </w:r>
    </w:p>
    <w:p w14:paraId="32914282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rch) (Voegelin)</w:t>
      </w:r>
    </w:p>
    <w:p w14:paraId="09B145DA" w14:textId="77777777" w:rsidR="00387884" w:rsidRPr="001A191B" w:rsidRDefault="00387884">
      <w:pPr>
        <w:rPr>
          <w:rFonts w:ascii="Courier New" w:hAnsi="Courier New" w:cs="Courier New"/>
        </w:rPr>
      </w:pPr>
    </w:p>
    <w:p w14:paraId="70D180C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chutz, Jr., Noel W.  </w:t>
      </w:r>
      <w:r w:rsidRPr="001A191B">
        <w:rPr>
          <w:rFonts w:ascii="Courier New" w:hAnsi="Courier New" w:cs="Courier New"/>
        </w:rPr>
        <w:tab/>
        <w:t>Tai and Austronesian:  A Study</w:t>
      </w:r>
    </w:p>
    <w:p w14:paraId="30454DAC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in Remote Linguistic Classification. </w:t>
      </w:r>
    </w:p>
    <w:p w14:paraId="6DC18624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Veogelin)</w:t>
      </w:r>
    </w:p>
    <w:p w14:paraId="3443F7EF" w14:textId="77777777" w:rsidR="00387884" w:rsidRPr="001A191B" w:rsidRDefault="00387884">
      <w:pPr>
        <w:rPr>
          <w:rFonts w:ascii="Courier New" w:hAnsi="Courier New" w:cs="Courier New"/>
        </w:rPr>
      </w:pPr>
    </w:p>
    <w:p w14:paraId="2E8B522F" w14:textId="77777777" w:rsidR="00387884" w:rsidRPr="001A191B" w:rsidRDefault="00387884">
      <w:pPr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Estafen, Nancy Andres.  </w:t>
      </w:r>
      <w:r w:rsidRPr="001A191B">
        <w:rPr>
          <w:rFonts w:ascii="Courier New" w:hAnsi="Courier New" w:cs="Courier New"/>
        </w:rPr>
        <w:tab/>
        <w:t xml:space="preserve">The Social Sphere of Race. </w:t>
      </w:r>
      <w:r w:rsidRPr="001A191B">
        <w:rPr>
          <w:rFonts w:ascii="Courier New" w:hAnsi="Courier New" w:cs="Courier New"/>
        </w:rPr>
        <w:tab/>
      </w:r>
    </w:p>
    <w:p w14:paraId="31DC9E0E" w14:textId="77777777" w:rsidR="00387884" w:rsidRPr="001A191B" w:rsidRDefault="00387884">
      <w:pPr>
        <w:tabs>
          <w:tab w:val="left" w:pos="-1440"/>
        </w:tabs>
        <w:ind w:left="5040" w:hanging="43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ugust) (Driver &amp; Meier)</w:t>
      </w:r>
    </w:p>
    <w:p w14:paraId="77A855C6" w14:textId="77777777" w:rsidR="00387884" w:rsidRPr="001A191B" w:rsidRDefault="00387884">
      <w:pPr>
        <w:rPr>
          <w:rFonts w:ascii="Courier New" w:hAnsi="Courier New" w:cs="Courier New"/>
        </w:rPr>
      </w:pPr>
    </w:p>
    <w:p w14:paraId="0FEF933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endall, Martha B.  </w:t>
      </w:r>
      <w:r w:rsidRPr="001A191B">
        <w:rPr>
          <w:rFonts w:ascii="Courier New" w:hAnsi="Courier New" w:cs="Courier New"/>
        </w:rPr>
        <w:tab/>
        <w:t>Selected Problems in Yavapai</w:t>
      </w:r>
    </w:p>
    <w:p w14:paraId="74EEF88C" w14:textId="77777777" w:rsidR="00387884" w:rsidRPr="001A191B" w:rsidRDefault="00387884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 Syntax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November) (Voegelin)</w:t>
      </w:r>
    </w:p>
    <w:p w14:paraId="0EC1F7B7" w14:textId="77777777" w:rsidR="00387884" w:rsidRPr="001A191B" w:rsidRDefault="00387884">
      <w:pPr>
        <w:rPr>
          <w:rFonts w:ascii="Courier New" w:hAnsi="Courier New" w:cs="Courier New"/>
        </w:rPr>
      </w:pPr>
    </w:p>
    <w:p w14:paraId="4248EDD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Bellis, James Oren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rcheology and the Culture </w:t>
      </w:r>
    </w:p>
    <w:p w14:paraId="02D91A1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History of the Akan of Ghana, A Case Study.</w:t>
      </w:r>
    </w:p>
    <w:p w14:paraId="5DCA94AF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November) (Kellar)</w:t>
      </w:r>
    </w:p>
    <w:p w14:paraId="3FB6DD7C" w14:textId="77777777" w:rsidR="00387884" w:rsidRPr="001A191B" w:rsidRDefault="00387884">
      <w:pPr>
        <w:rPr>
          <w:rFonts w:ascii="Courier New" w:hAnsi="Courier New" w:cs="Courier New"/>
        </w:rPr>
      </w:pPr>
    </w:p>
    <w:p w14:paraId="655BBBB5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3</w:t>
      </w:r>
      <w:r w:rsidRPr="001A191B">
        <w:rPr>
          <w:rFonts w:ascii="Courier New" w:hAnsi="Courier New" w:cs="Courier New"/>
        </w:rPr>
        <w:t xml:space="preserve">    </w:t>
      </w:r>
      <w:r w:rsidRPr="001A191B">
        <w:rPr>
          <w:rFonts w:ascii="Courier New" w:hAnsi="Courier New" w:cs="Courier New"/>
          <w:b/>
          <w:bCs/>
        </w:rPr>
        <w:t>F #7-16</w:t>
      </w:r>
    </w:p>
    <w:p w14:paraId="0B3CEA8B" w14:textId="77777777" w:rsidR="00387884" w:rsidRPr="001A191B" w:rsidRDefault="00387884">
      <w:pPr>
        <w:rPr>
          <w:rFonts w:ascii="Courier New" w:hAnsi="Courier New" w:cs="Courier New"/>
        </w:rPr>
      </w:pPr>
    </w:p>
    <w:p w14:paraId="3AFE9D8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rown, Oral Carl, Jr.  </w:t>
      </w:r>
      <w:r w:rsidRPr="001A191B">
        <w:rPr>
          <w:rFonts w:ascii="Courier New" w:hAnsi="Courier New" w:cs="Courier New"/>
        </w:rPr>
        <w:tab/>
        <w:t>Haitian Vodoo in Relation to</w:t>
      </w:r>
    </w:p>
    <w:p w14:paraId="54EE256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Negritude and Christianity:  A Study in Acculturation and Applied Anthropology.  </w:t>
      </w:r>
    </w:p>
    <w:p w14:paraId="4F1CABD7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anuary) (Bidney)</w:t>
      </w:r>
    </w:p>
    <w:p w14:paraId="19F93A63" w14:textId="77777777" w:rsidR="00387884" w:rsidRPr="001A191B" w:rsidRDefault="00387884">
      <w:pPr>
        <w:rPr>
          <w:rFonts w:ascii="Courier New" w:hAnsi="Courier New" w:cs="Courier New"/>
        </w:rPr>
      </w:pPr>
    </w:p>
    <w:p w14:paraId="0941B54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Nakhleh, Khalil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hifting Patterns of </w:t>
      </w:r>
    </w:p>
    <w:p w14:paraId="38D4C31B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nflict in Selected Arab Villages in Israel.  </w:t>
      </w:r>
    </w:p>
    <w:p w14:paraId="554DB9E0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(Antoun)</w:t>
      </w:r>
    </w:p>
    <w:p w14:paraId="21E0A2C4" w14:textId="77777777" w:rsidR="00387884" w:rsidRPr="001A191B" w:rsidRDefault="00387884">
      <w:pPr>
        <w:rPr>
          <w:rFonts w:ascii="Courier New" w:hAnsi="Courier New" w:cs="Courier New"/>
        </w:rPr>
      </w:pPr>
    </w:p>
    <w:p w14:paraId="41D0EB4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ustred, Harry Glynn, Jr.  Symbols and Control in a </w:t>
      </w:r>
    </w:p>
    <w:p w14:paraId="06DE035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High Altitude Andean Community.  (March) (Doughty)</w:t>
      </w:r>
    </w:p>
    <w:p w14:paraId="0E32FB92" w14:textId="77777777" w:rsidR="0068623E" w:rsidRDefault="0068623E">
      <w:pPr>
        <w:rPr>
          <w:rFonts w:ascii="Courier New" w:hAnsi="Courier New" w:cs="Courier New"/>
          <w:b/>
          <w:bCs/>
        </w:rPr>
      </w:pPr>
    </w:p>
    <w:p w14:paraId="54E9D72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3 continued</w:t>
      </w:r>
      <w:r w:rsidRPr="001A191B">
        <w:rPr>
          <w:rFonts w:ascii="Courier New" w:hAnsi="Courier New" w:cs="Courier New"/>
        </w:rPr>
        <w:t>... ( F is green )</w:t>
      </w:r>
    </w:p>
    <w:p w14:paraId="29EF8EBE" w14:textId="77777777" w:rsidR="00387884" w:rsidRPr="001A191B" w:rsidRDefault="00387884">
      <w:pPr>
        <w:rPr>
          <w:rFonts w:ascii="Courier New" w:hAnsi="Courier New" w:cs="Courier New"/>
        </w:rPr>
      </w:pPr>
    </w:p>
    <w:p w14:paraId="6643E2D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Gold, Peter Howard.  </w:t>
      </w:r>
      <w:r w:rsidRPr="001A191B">
        <w:rPr>
          <w:rFonts w:ascii="Courier New" w:hAnsi="Courier New" w:cs="Courier New"/>
        </w:rPr>
        <w:tab/>
        <w:t xml:space="preserve">Performance and the </w:t>
      </w:r>
    </w:p>
    <w:p w14:paraId="5563424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mmunication of Innovation.  </w:t>
      </w:r>
    </w:p>
    <w:p w14:paraId="5BF37424" w14:textId="77777777" w:rsidR="00387884" w:rsidRPr="001A191B" w:rsidRDefault="00387884">
      <w:pPr>
        <w:ind w:firstLine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pril) (Merriam and Chiao)</w:t>
      </w:r>
    </w:p>
    <w:p w14:paraId="25BB5FB2" w14:textId="77777777" w:rsidR="00387884" w:rsidRPr="001A191B" w:rsidRDefault="00387884">
      <w:pPr>
        <w:rPr>
          <w:rFonts w:ascii="Courier New" w:hAnsi="Courier New" w:cs="Courier New"/>
        </w:rPr>
      </w:pPr>
    </w:p>
    <w:p w14:paraId="2053089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ill, Donald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"England I Want To Go":  The</w:t>
      </w:r>
    </w:p>
    <w:p w14:paraId="2C7DED17" w14:textId="77777777" w:rsidR="00387884" w:rsidRPr="001A191B" w:rsidRDefault="00387884">
      <w:pPr>
        <w:tabs>
          <w:tab w:val="left" w:pos="-1440"/>
        </w:tabs>
        <w:ind w:left="288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mpact of Migration on a Caribbean Community</w:t>
      </w:r>
    </w:p>
    <w:p w14:paraId="75FD4978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pril) (Doughty)</w:t>
      </w:r>
    </w:p>
    <w:p w14:paraId="10F870B1" w14:textId="77777777" w:rsidR="00387884" w:rsidRPr="001A191B" w:rsidRDefault="00387884">
      <w:pPr>
        <w:rPr>
          <w:rFonts w:ascii="Courier New" w:hAnsi="Courier New" w:cs="Courier New"/>
        </w:rPr>
      </w:pPr>
    </w:p>
    <w:p w14:paraId="2607DF9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lakely, Rober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Biological Variation Among and</w:t>
      </w:r>
    </w:p>
    <w:p w14:paraId="17195A8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Between Two Prehistoric Indian Populations at Dickson Mound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ugust) (Meier)</w:t>
      </w:r>
    </w:p>
    <w:p w14:paraId="42B3C3FD" w14:textId="77777777" w:rsidR="00387884" w:rsidRPr="001A191B" w:rsidRDefault="00387884">
      <w:pPr>
        <w:rPr>
          <w:rFonts w:ascii="Courier New" w:hAnsi="Courier New" w:cs="Courier New"/>
        </w:rPr>
      </w:pPr>
    </w:p>
    <w:p w14:paraId="0572A8EA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offin, James L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Statistical Analysis of</w:t>
      </w:r>
    </w:p>
    <w:p w14:paraId="1AC6D0FB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Driver's and Massey's 1957 Monograph, </w:t>
      </w:r>
      <w:r w:rsidRPr="001A191B">
        <w:rPr>
          <w:rFonts w:ascii="Courier New" w:hAnsi="Courier New" w:cs="Courier New"/>
          <w:u w:val="single"/>
        </w:rPr>
        <w:t>Comparative Studies of North American Indians</w:t>
      </w:r>
      <w:r w:rsidRPr="001A191B">
        <w:rPr>
          <w:rFonts w:ascii="Courier New" w:hAnsi="Courier New" w:cs="Courier New"/>
        </w:rPr>
        <w:t xml:space="preserve">.  </w:t>
      </w:r>
      <w:r w:rsidRPr="001A191B">
        <w:rPr>
          <w:rFonts w:ascii="Courier New" w:hAnsi="Courier New" w:cs="Courier New"/>
        </w:rPr>
        <w:tab/>
      </w:r>
    </w:p>
    <w:p w14:paraId="584BFAF5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ugust) (Driver)</w:t>
      </w:r>
    </w:p>
    <w:p w14:paraId="75E777AC" w14:textId="77777777" w:rsidR="00387884" w:rsidRPr="001A191B" w:rsidRDefault="00387884">
      <w:pPr>
        <w:rPr>
          <w:rFonts w:ascii="Courier New" w:hAnsi="Courier New" w:cs="Courier New"/>
        </w:rPr>
      </w:pPr>
    </w:p>
    <w:p w14:paraId="4BE6E63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Lehmann, Arthur Campbell.  </w:t>
      </w:r>
      <w:r w:rsidRPr="001A191B">
        <w:rPr>
          <w:rFonts w:ascii="Courier New" w:hAnsi="Courier New" w:cs="Courier New"/>
        </w:rPr>
        <w:tab/>
      </w:r>
    </w:p>
    <w:p w14:paraId="74199E12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Anthropology of Architecture.</w:t>
      </w:r>
    </w:p>
    <w:p w14:paraId="15D20231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Merriam)</w:t>
      </w:r>
    </w:p>
    <w:p w14:paraId="34AAC9C6" w14:textId="77777777" w:rsidR="00387884" w:rsidRPr="001A191B" w:rsidRDefault="00387884">
      <w:pPr>
        <w:rPr>
          <w:rFonts w:ascii="Courier New" w:hAnsi="Courier New" w:cs="Courier New"/>
        </w:rPr>
      </w:pPr>
    </w:p>
    <w:p w14:paraId="170B7EB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utchinson, William B.  </w:t>
      </w:r>
      <w:r w:rsidRPr="001A191B">
        <w:rPr>
          <w:rFonts w:ascii="Courier New" w:hAnsi="Courier New" w:cs="Courier New"/>
        </w:rPr>
        <w:tab/>
        <w:t>Sociocultural Change in the</w:t>
      </w:r>
    </w:p>
    <w:p w14:paraId="2F08AE1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antaro Valley Region of Peru:  Acolla, A Case </w:t>
      </w:r>
      <w:r w:rsidRPr="001A191B">
        <w:rPr>
          <w:rFonts w:ascii="Courier New" w:hAnsi="Courier New" w:cs="Courier New"/>
        </w:rPr>
        <w:tab/>
        <w:t xml:space="preserve">Stud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September) (Doughty)</w:t>
      </w:r>
    </w:p>
    <w:p w14:paraId="7B0A5A26" w14:textId="77777777" w:rsidR="00387884" w:rsidRPr="001A191B" w:rsidRDefault="00387884">
      <w:pPr>
        <w:rPr>
          <w:rFonts w:ascii="Courier New" w:hAnsi="Courier New" w:cs="Courier New"/>
        </w:rPr>
      </w:pPr>
    </w:p>
    <w:p w14:paraId="573168C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Oliver</w:t>
      </w:r>
      <w:r w:rsidRPr="001A191B">
        <w:rPr>
          <w:rFonts w:ascii="Courier New" w:hAnsi="Courier New" w:cs="Courier New"/>
        </w:rPr>
        <w:noBreakHyphen/>
        <w:t xml:space="preserve">Smith, Anthony R.  Yungay Norte:  Disaster </w:t>
      </w:r>
    </w:p>
    <w:p w14:paraId="1D8E6A3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>F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nd Social Change in the Peruvian Highlands.  </w:t>
      </w:r>
    </w:p>
    <w:p w14:paraId="7B8CE550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October) (Doughty)</w:t>
      </w:r>
    </w:p>
    <w:p w14:paraId="67463681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0BA5EA3A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4</w:t>
      </w:r>
      <w:r w:rsidRPr="001A191B">
        <w:rPr>
          <w:rFonts w:ascii="Courier New" w:hAnsi="Courier New" w:cs="Courier New"/>
          <w:b/>
          <w:bCs/>
        </w:rPr>
        <w:t xml:space="preserve">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F #17-26</w:t>
      </w:r>
    </w:p>
    <w:p w14:paraId="7717741B" w14:textId="77777777" w:rsidR="00387884" w:rsidRPr="001A191B" w:rsidRDefault="00387884">
      <w:pPr>
        <w:rPr>
          <w:rFonts w:ascii="Courier New" w:hAnsi="Courier New" w:cs="Courier New"/>
        </w:rPr>
      </w:pPr>
    </w:p>
    <w:p w14:paraId="59CE231F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hank, Floyd A.  </w:t>
      </w:r>
      <w:r w:rsidRPr="001A191B">
        <w:rPr>
          <w:rFonts w:ascii="Courier New" w:hAnsi="Courier New" w:cs="Courier New"/>
        </w:rPr>
        <w:tab/>
        <w:t>Nzabi Kinship, A Cognitive</w:t>
      </w:r>
    </w:p>
    <w:p w14:paraId="54264B1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 Approach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anuary) (Driver)</w:t>
      </w:r>
    </w:p>
    <w:p w14:paraId="5C1B30E8" w14:textId="77777777" w:rsidR="00387884" w:rsidRPr="001A191B" w:rsidRDefault="00387884">
      <w:pPr>
        <w:rPr>
          <w:rFonts w:ascii="Courier New" w:hAnsi="Courier New" w:cs="Courier New"/>
        </w:rPr>
      </w:pPr>
    </w:p>
    <w:p w14:paraId="1A300AA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Yamamoto, Akir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mmunication in Culture </w:t>
      </w:r>
    </w:p>
    <w:p w14:paraId="401652E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paces:  A Study of the Buraku. </w:t>
      </w:r>
    </w:p>
    <w:p w14:paraId="33767F3F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 (Voegelin)</w:t>
      </w:r>
    </w:p>
    <w:p w14:paraId="63FC50E0" w14:textId="77777777" w:rsidR="00387884" w:rsidRPr="001A191B" w:rsidRDefault="00387884">
      <w:pPr>
        <w:rPr>
          <w:rFonts w:ascii="Courier New" w:hAnsi="Courier New" w:cs="Courier New"/>
        </w:rPr>
      </w:pPr>
    </w:p>
    <w:p w14:paraId="61B79C08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enny, James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 Numerical Taxonomy of Ethnic </w:t>
      </w:r>
    </w:p>
    <w:p w14:paraId="5BE9C60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1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Units Using Murdock's 1967 World Sample.  </w:t>
      </w:r>
    </w:p>
    <w:p w14:paraId="325E122B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Driver)</w:t>
      </w:r>
    </w:p>
    <w:p w14:paraId="5DEBD47C" w14:textId="77777777" w:rsidR="00387884" w:rsidRPr="001A191B" w:rsidRDefault="00387884">
      <w:pPr>
        <w:rPr>
          <w:rFonts w:ascii="Courier New" w:hAnsi="Courier New" w:cs="Courier New"/>
        </w:rPr>
      </w:pPr>
    </w:p>
    <w:p w14:paraId="3B438339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chell, Catherine L.  </w:t>
      </w:r>
      <w:r w:rsidRPr="001A191B">
        <w:rPr>
          <w:rFonts w:ascii="Courier New" w:hAnsi="Courier New" w:cs="Courier New"/>
        </w:rPr>
        <w:tab/>
        <w:t>Adjustment Problems:  Chinese</w:t>
      </w:r>
    </w:p>
    <w:p w14:paraId="280DE3F2" w14:textId="77777777" w:rsidR="00387884" w:rsidRPr="001A191B" w:rsidRDefault="00387884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Foreign Students in the United States.  </w:t>
      </w:r>
      <w:r w:rsidRPr="001A191B">
        <w:rPr>
          <w:rFonts w:ascii="Courier New" w:hAnsi="Courier New" w:cs="Courier New"/>
        </w:rPr>
        <w:tab/>
      </w:r>
    </w:p>
    <w:p w14:paraId="37EE8445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Vaughan &amp; Trott)</w:t>
      </w:r>
    </w:p>
    <w:p w14:paraId="54551E3C" w14:textId="77777777" w:rsidR="00387884" w:rsidRPr="001A191B" w:rsidRDefault="00387884">
      <w:pPr>
        <w:rPr>
          <w:rFonts w:ascii="Courier New" w:hAnsi="Courier New" w:cs="Courier New"/>
        </w:rPr>
      </w:pPr>
    </w:p>
    <w:p w14:paraId="6075D576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Plew, Mark G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Fremont Culture:  A</w:t>
      </w:r>
    </w:p>
    <w:p w14:paraId="238AFEC3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Reevaluatio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 (Hurt)</w:t>
      </w:r>
    </w:p>
    <w:p w14:paraId="265C5216" w14:textId="77777777" w:rsidR="00387884" w:rsidRPr="001A191B" w:rsidRDefault="00387884">
      <w:pPr>
        <w:rPr>
          <w:rFonts w:ascii="Courier New" w:hAnsi="Courier New" w:cs="Courier New"/>
        </w:rPr>
      </w:pPr>
    </w:p>
    <w:p w14:paraId="3EC5E84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4 continued</w:t>
      </w:r>
      <w:r w:rsidRPr="001A191B">
        <w:rPr>
          <w:rFonts w:ascii="Courier New" w:hAnsi="Courier New" w:cs="Courier New"/>
        </w:rPr>
        <w:t>... ( F is green )</w:t>
      </w:r>
    </w:p>
    <w:p w14:paraId="496C3D1D" w14:textId="77777777" w:rsidR="00387884" w:rsidRPr="001A191B" w:rsidRDefault="00387884">
      <w:pPr>
        <w:rPr>
          <w:rFonts w:ascii="Courier New" w:hAnsi="Courier New" w:cs="Courier New"/>
        </w:rPr>
      </w:pPr>
    </w:p>
    <w:p w14:paraId="5871552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Winder, Su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Multidisciplinary Approach to</w:t>
      </w:r>
    </w:p>
    <w:p w14:paraId="0EDCAE4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Origin and Evolutionary Development of the Hominida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Meier &amp; Jamison)</w:t>
      </w:r>
    </w:p>
    <w:p w14:paraId="4316D653" w14:textId="77777777" w:rsidR="00387884" w:rsidRPr="001A191B" w:rsidRDefault="00387884">
      <w:pPr>
        <w:rPr>
          <w:rFonts w:ascii="Courier New" w:hAnsi="Courier New" w:cs="Courier New"/>
        </w:rPr>
      </w:pPr>
    </w:p>
    <w:p w14:paraId="5E2903A5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Nimtz, Maxine L.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Decision</w:t>
      </w:r>
      <w:r w:rsidRPr="001A191B">
        <w:rPr>
          <w:rFonts w:ascii="Courier New" w:hAnsi="Courier New" w:cs="Courier New"/>
        </w:rPr>
        <w:noBreakHyphen/>
        <w:t>Making in the Fishing</w:t>
      </w:r>
    </w:p>
    <w:p w14:paraId="667DB472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  <w:t>F-2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dustry in Bagamoyo, Tanzania.  (June) (Merriam)</w:t>
      </w:r>
    </w:p>
    <w:p w14:paraId="7F805BA4" w14:textId="77777777" w:rsidR="00387884" w:rsidRPr="001A191B" w:rsidRDefault="00387884">
      <w:pPr>
        <w:rPr>
          <w:rFonts w:ascii="Courier New" w:hAnsi="Courier New" w:cs="Courier New"/>
        </w:rPr>
      </w:pPr>
    </w:p>
    <w:p w14:paraId="7A48A7C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Adams, Charles R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thnography of Basotho</w:t>
      </w:r>
    </w:p>
    <w:p w14:paraId="505A3BD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valuative Expr</w:t>
      </w:r>
      <w:r w:rsidR="001155B6" w:rsidRPr="001A191B">
        <w:rPr>
          <w:rFonts w:ascii="Courier New" w:hAnsi="Courier New" w:cs="Courier New"/>
        </w:rPr>
        <w:t xml:space="preserve">ession in the Cognitive Domain </w:t>
      </w:r>
      <w:r w:rsidRPr="001A191B">
        <w:rPr>
          <w:rFonts w:ascii="Courier New" w:hAnsi="Courier New" w:cs="Courier New"/>
        </w:rPr>
        <w:t xml:space="preserve">Lipapali (Games)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September) (Merriam)</w:t>
      </w:r>
    </w:p>
    <w:p w14:paraId="30B57A66" w14:textId="77777777" w:rsidR="00387884" w:rsidRPr="001A191B" w:rsidRDefault="00387884">
      <w:pPr>
        <w:rPr>
          <w:rFonts w:ascii="Courier New" w:hAnsi="Courier New" w:cs="Courier New"/>
        </w:rPr>
      </w:pPr>
    </w:p>
    <w:p w14:paraId="3D255AB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Edson, Paul Douglas.  </w:t>
      </w:r>
      <w:r w:rsidRPr="001A191B">
        <w:rPr>
          <w:rFonts w:ascii="Courier New" w:hAnsi="Courier New" w:cs="Courier New"/>
        </w:rPr>
        <w:tab/>
        <w:t xml:space="preserve">Folk Music Styles in East </w:t>
      </w:r>
    </w:p>
    <w:p w14:paraId="5D1713FF" w14:textId="77777777" w:rsidR="00387884" w:rsidRPr="001A191B" w:rsidRDefault="00387884">
      <w:pPr>
        <w:ind w:left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entral Europ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ecember) (Merriam)</w:t>
      </w:r>
    </w:p>
    <w:p w14:paraId="596709D5" w14:textId="77777777" w:rsidR="00387884" w:rsidRPr="001A191B" w:rsidRDefault="00387884">
      <w:pPr>
        <w:rPr>
          <w:rFonts w:ascii="Courier New" w:hAnsi="Courier New" w:cs="Courier New"/>
        </w:rPr>
      </w:pPr>
    </w:p>
    <w:p w14:paraId="60F1154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arren, Demi Michael  </w:t>
      </w:r>
    </w:p>
    <w:p w14:paraId="1BCB44E1" w14:textId="77777777" w:rsidR="00387884" w:rsidRPr="001A191B" w:rsidRDefault="00387884" w:rsidP="001155B6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F-26</w:t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Vaughan)</w:t>
      </w:r>
    </w:p>
    <w:p w14:paraId="601E22A9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7F248CB3" w14:textId="77777777" w:rsidR="00387884" w:rsidRPr="001A191B" w:rsidRDefault="00387884">
      <w:pPr>
        <w:tabs>
          <w:tab w:val="left" w:pos="-1440"/>
        </w:tabs>
        <w:ind w:left="3600" w:hanging="28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5</w:t>
      </w:r>
      <w:r w:rsidRPr="001A191B">
        <w:rPr>
          <w:rFonts w:ascii="Courier New" w:hAnsi="Courier New" w:cs="Courier New"/>
        </w:rPr>
        <w:tab/>
        <w:t xml:space="preserve"> </w:t>
      </w:r>
      <w:r w:rsidRPr="001A191B">
        <w:rPr>
          <w:rFonts w:ascii="Courier New" w:hAnsi="Courier New" w:cs="Courier New"/>
          <w:b/>
          <w:bCs/>
        </w:rPr>
        <w:t>G #1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( G is pink: </w:t>
      </w:r>
      <w:r w:rsidRPr="001A191B">
        <w:rPr>
          <w:rFonts w:ascii="Courier New" w:hAnsi="Courier New" w:cs="Courier New"/>
          <w:b/>
          <w:bCs/>
        </w:rPr>
        <w:t>1975 - 1976</w:t>
      </w:r>
      <w:r w:rsidRPr="001A191B">
        <w:rPr>
          <w:rFonts w:ascii="Courier New" w:hAnsi="Courier New" w:cs="Courier New"/>
        </w:rPr>
        <w:t>)</w:t>
      </w:r>
    </w:p>
    <w:p w14:paraId="3836B107" w14:textId="77777777" w:rsidR="00387884" w:rsidRPr="001A191B" w:rsidRDefault="00387884">
      <w:pPr>
        <w:rPr>
          <w:rFonts w:ascii="Courier New" w:hAnsi="Courier New" w:cs="Courier New"/>
        </w:rPr>
      </w:pPr>
    </w:p>
    <w:p w14:paraId="2532391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ild, Steve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Walbiri Music and Dance in</w:t>
      </w:r>
    </w:p>
    <w:p w14:paraId="12C47E7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ir Social and Cultural Nexus.  </w:t>
      </w:r>
    </w:p>
    <w:p w14:paraId="1733AE83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anuary) (Merriam)</w:t>
      </w:r>
    </w:p>
    <w:p w14:paraId="34BA9BED" w14:textId="77777777" w:rsidR="00387884" w:rsidRPr="001A191B" w:rsidRDefault="00387884">
      <w:pPr>
        <w:rPr>
          <w:rFonts w:ascii="Courier New" w:hAnsi="Courier New" w:cs="Courier New"/>
        </w:rPr>
      </w:pPr>
    </w:p>
    <w:p w14:paraId="75FC9FBF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onerkamp, Marjory W.  </w:t>
      </w:r>
      <w:r w:rsidRPr="001A191B">
        <w:rPr>
          <w:rFonts w:ascii="Courier New" w:hAnsi="Courier New" w:cs="Courier New"/>
        </w:rPr>
        <w:tab/>
        <w:t>The Angel Phase:  Analysis of</w:t>
      </w:r>
    </w:p>
    <w:p w14:paraId="77895B9E" w14:textId="77777777" w:rsidR="00387884" w:rsidRPr="001A191B" w:rsidRDefault="00387884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 Middle Mississippian Occupation in Southwestern Indian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February) (Kellar)</w:t>
      </w:r>
    </w:p>
    <w:p w14:paraId="6B8CB8B4" w14:textId="77777777" w:rsidR="00387884" w:rsidRPr="001A191B" w:rsidRDefault="00387884">
      <w:pPr>
        <w:rPr>
          <w:rFonts w:ascii="Courier New" w:hAnsi="Courier New" w:cs="Courier New"/>
        </w:rPr>
      </w:pPr>
    </w:p>
    <w:p w14:paraId="1096B86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allace, James M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chooling in Highland Peru:</w:t>
      </w:r>
    </w:p>
    <w:p w14:paraId="012DB16C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Impact of Formal Education on a Peasant Communit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rch) (Trott)</w:t>
      </w:r>
    </w:p>
    <w:p w14:paraId="50FC39D3" w14:textId="77777777" w:rsidR="00387884" w:rsidRPr="001A191B" w:rsidRDefault="00387884">
      <w:pPr>
        <w:rPr>
          <w:rFonts w:ascii="Courier New" w:hAnsi="Courier New" w:cs="Courier New"/>
        </w:rPr>
      </w:pPr>
    </w:p>
    <w:p w14:paraId="7743395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oleman, William L.  </w:t>
      </w:r>
      <w:r w:rsidRPr="001A191B">
        <w:rPr>
          <w:rFonts w:ascii="Courier New" w:hAnsi="Courier New" w:cs="Courier New"/>
        </w:rPr>
        <w:tab/>
        <w:t>Multiple Modals in Southern</w:t>
      </w:r>
    </w:p>
    <w:p w14:paraId="68FB4379" w14:textId="77777777" w:rsidR="00387884" w:rsidRPr="001A191B" w:rsidRDefault="00387884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tates Englis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y) (Voegelin)</w:t>
      </w:r>
    </w:p>
    <w:p w14:paraId="0A5871D2" w14:textId="77777777" w:rsidR="00387884" w:rsidRPr="001A191B" w:rsidRDefault="00387884">
      <w:pPr>
        <w:rPr>
          <w:rFonts w:ascii="Courier New" w:hAnsi="Courier New" w:cs="Courier New"/>
        </w:rPr>
      </w:pPr>
    </w:p>
    <w:p w14:paraId="7E13383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Murad, Turhon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North Alaskan Eskimo</w:t>
      </w:r>
    </w:p>
    <w:p w14:paraId="426169C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tra</w:t>
      </w:r>
      <w:r w:rsidRPr="001A191B">
        <w:rPr>
          <w:rFonts w:ascii="Courier New" w:hAnsi="Courier New" w:cs="Courier New"/>
        </w:rPr>
        <w:noBreakHyphen/>
        <w:t xml:space="preserve">Population Variation for Palmar Dermatoglyphic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pril) (Meier)</w:t>
      </w:r>
    </w:p>
    <w:p w14:paraId="2E23ED9B" w14:textId="77777777" w:rsidR="00387884" w:rsidRPr="001A191B" w:rsidRDefault="00387884">
      <w:pPr>
        <w:rPr>
          <w:rFonts w:ascii="Courier New" w:hAnsi="Courier New" w:cs="Courier New"/>
        </w:rPr>
      </w:pPr>
    </w:p>
    <w:p w14:paraId="335F25E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Provost, Paul Jean.  </w:t>
      </w:r>
      <w:r w:rsidRPr="001A191B">
        <w:rPr>
          <w:rFonts w:ascii="Courier New" w:hAnsi="Courier New" w:cs="Courier New"/>
        </w:rPr>
        <w:tab/>
        <w:t>Culture and Anti</w:t>
      </w:r>
      <w:r w:rsidRPr="001A191B">
        <w:rPr>
          <w:rFonts w:ascii="Courier New" w:hAnsi="Courier New" w:cs="Courier New"/>
        </w:rPr>
        <w:noBreakHyphen/>
        <w:t>Culture Among</w:t>
      </w:r>
    </w:p>
    <w:p w14:paraId="643D090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Eastern Nahua of Northern Veracruz, Mexico.</w:t>
      </w:r>
      <w:r w:rsidRPr="001A191B">
        <w:rPr>
          <w:rFonts w:ascii="Courier New" w:hAnsi="Courier New" w:cs="Courier New"/>
        </w:rPr>
        <w:tab/>
      </w:r>
    </w:p>
    <w:p w14:paraId="148FEE5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Hansen)</w:t>
      </w:r>
    </w:p>
    <w:p w14:paraId="70B669AC" w14:textId="77777777" w:rsidR="00387884" w:rsidRPr="001A191B" w:rsidRDefault="00387884">
      <w:pPr>
        <w:rPr>
          <w:rFonts w:ascii="Courier New" w:hAnsi="Courier New" w:cs="Courier New"/>
        </w:rPr>
      </w:pPr>
    </w:p>
    <w:p w14:paraId="2100D9E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chutz, Noel W., Jr.  </w:t>
      </w:r>
      <w:r w:rsidRPr="001A191B">
        <w:rPr>
          <w:rFonts w:ascii="Courier New" w:hAnsi="Courier New" w:cs="Courier New"/>
        </w:rPr>
        <w:tab/>
        <w:t>The Study of Shawnee Myth in</w:t>
      </w:r>
    </w:p>
    <w:p w14:paraId="38B54F69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n Ethnographic and Ethnohistorical Perspectiv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y) (Voegelin)</w:t>
      </w:r>
    </w:p>
    <w:p w14:paraId="1EB441B8" w14:textId="77777777" w:rsidR="00387884" w:rsidRPr="001A191B" w:rsidRDefault="00387884">
      <w:pPr>
        <w:rPr>
          <w:rFonts w:ascii="Courier New" w:hAnsi="Courier New" w:cs="Courier New"/>
        </w:rPr>
      </w:pPr>
    </w:p>
    <w:p w14:paraId="0449E9C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ampbell, Ena Keith.  </w:t>
      </w:r>
      <w:r w:rsidRPr="001A191B">
        <w:rPr>
          <w:rFonts w:ascii="Courier New" w:hAnsi="Courier New" w:cs="Courier New"/>
        </w:rPr>
        <w:tab/>
        <w:t>Urban Minorities and Cultural</w:t>
      </w:r>
    </w:p>
    <w:p w14:paraId="2299C75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luralism:  The Perimeters of Program Planning.  </w:t>
      </w:r>
      <w:r w:rsidRPr="001A191B">
        <w:rPr>
          <w:rFonts w:ascii="Courier New" w:hAnsi="Courier New" w:cs="Courier New"/>
        </w:rPr>
        <w:tab/>
      </w:r>
    </w:p>
    <w:p w14:paraId="008124D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Vaughan)</w:t>
      </w:r>
    </w:p>
    <w:p w14:paraId="756FADA3" w14:textId="77777777" w:rsidR="0068623E" w:rsidRDefault="0068623E">
      <w:pPr>
        <w:rPr>
          <w:rFonts w:ascii="Courier New" w:hAnsi="Courier New" w:cs="Courier New"/>
          <w:b/>
          <w:bCs/>
        </w:rPr>
      </w:pPr>
    </w:p>
    <w:p w14:paraId="58653C6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5 continued</w:t>
      </w:r>
      <w:r w:rsidRPr="001A191B">
        <w:rPr>
          <w:rFonts w:ascii="Courier New" w:hAnsi="Courier New" w:cs="Courier New"/>
        </w:rPr>
        <w:t>...( G is pink )</w:t>
      </w:r>
    </w:p>
    <w:p w14:paraId="3ECA257D" w14:textId="77777777" w:rsidR="00387884" w:rsidRPr="001A191B" w:rsidRDefault="00387884">
      <w:pPr>
        <w:rPr>
          <w:rFonts w:ascii="Courier New" w:hAnsi="Courier New" w:cs="Courier New"/>
        </w:rPr>
      </w:pPr>
    </w:p>
    <w:p w14:paraId="6C0CF47D" w14:textId="77777777" w:rsidR="00387884" w:rsidRPr="001A191B" w:rsidRDefault="00387884">
      <w:pPr>
        <w:rPr>
          <w:rFonts w:ascii="Courier New" w:hAnsi="Courier New" w:cs="Courier New"/>
        </w:rPr>
      </w:pPr>
    </w:p>
    <w:p w14:paraId="480C559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agner, Jo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Haran:  Charisma and </w:t>
      </w:r>
    </w:p>
    <w:p w14:paraId="1C3BAD1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Ideology in a Contemporary American Commune. </w:t>
      </w:r>
    </w:p>
    <w:p w14:paraId="386CFAAA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Bidney)</w:t>
      </w:r>
    </w:p>
    <w:p w14:paraId="47D93063" w14:textId="77777777" w:rsidR="00387884" w:rsidRPr="001A191B" w:rsidRDefault="00387884">
      <w:pPr>
        <w:rPr>
          <w:rFonts w:ascii="Courier New" w:hAnsi="Courier New" w:cs="Courier New"/>
        </w:rPr>
      </w:pPr>
    </w:p>
    <w:p w14:paraId="72221DA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aemmer, John 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Dynamics of a Changing</w:t>
      </w:r>
    </w:p>
    <w:p w14:paraId="21D7974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usic System in Rural Rhodesia.  </w:t>
      </w:r>
    </w:p>
    <w:p w14:paraId="66D29CD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ember) (Merriam)</w:t>
      </w:r>
    </w:p>
    <w:p w14:paraId="38D8949D" w14:textId="77777777" w:rsidR="00387884" w:rsidRPr="001A191B" w:rsidRDefault="00387884">
      <w:pPr>
        <w:rPr>
          <w:rFonts w:ascii="Courier New" w:hAnsi="Courier New" w:cs="Courier New"/>
        </w:rPr>
      </w:pPr>
    </w:p>
    <w:p w14:paraId="67CA2C1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achs, Nahom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Music and Meaning:  Musical</w:t>
      </w:r>
    </w:p>
    <w:p w14:paraId="52096AA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ymbolism in a Macedonian Village.  </w:t>
      </w:r>
    </w:p>
    <w:p w14:paraId="4E4C9640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ember) (Merriam)</w:t>
      </w:r>
    </w:p>
    <w:p w14:paraId="6B2D0770" w14:textId="77777777" w:rsidR="00387884" w:rsidRPr="001A191B" w:rsidRDefault="00387884">
      <w:pPr>
        <w:rPr>
          <w:rFonts w:ascii="Courier New" w:hAnsi="Courier New" w:cs="Courier New"/>
        </w:rPr>
      </w:pPr>
    </w:p>
    <w:p w14:paraId="39834CFF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Nadim, Nawal El Messiri.</w:t>
      </w:r>
      <w:r w:rsidRPr="001A191B">
        <w:rPr>
          <w:rFonts w:ascii="Courier New" w:hAnsi="Courier New" w:cs="Courier New"/>
        </w:rPr>
        <w:tab/>
        <w:t>The Relationships Between the</w:t>
      </w:r>
    </w:p>
    <w:p w14:paraId="7D2DAF7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exes in a Harah of Cairo. (November) (Vaughan)</w:t>
      </w:r>
    </w:p>
    <w:p w14:paraId="5CB190D1" w14:textId="77777777" w:rsidR="00387884" w:rsidRPr="001A191B" w:rsidRDefault="00387884">
      <w:pPr>
        <w:rPr>
          <w:rFonts w:ascii="Courier New" w:hAnsi="Courier New" w:cs="Courier New"/>
        </w:rPr>
      </w:pPr>
    </w:p>
    <w:p w14:paraId="230D9671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andstrom, Alan R.   </w:t>
      </w:r>
      <w:r w:rsidRPr="001A191B">
        <w:rPr>
          <w:rFonts w:ascii="Courier New" w:hAnsi="Courier New" w:cs="Courier New"/>
        </w:rPr>
        <w:tab/>
        <w:t>Ecology, Economy and the Realm</w:t>
      </w:r>
    </w:p>
    <w:p w14:paraId="5B5131D5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  <w:t>G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of the Sacred; an Interpretation of Ritual in a Nahua Community of the Southern Huasteca, Mexico.</w:t>
      </w:r>
    </w:p>
    <w:p w14:paraId="54F1AED7" w14:textId="77777777" w:rsidR="00387884" w:rsidRPr="001A191B" w:rsidRDefault="00387884">
      <w:pPr>
        <w:rPr>
          <w:rFonts w:ascii="Courier New" w:hAnsi="Courier New" w:cs="Courier New"/>
        </w:rPr>
      </w:pPr>
    </w:p>
    <w:p w14:paraId="56CD4E9D" w14:textId="77777777" w:rsidR="00387884" w:rsidRPr="001A191B" w:rsidRDefault="00387884">
      <w:pPr>
        <w:rPr>
          <w:rFonts w:ascii="Courier New" w:hAnsi="Courier New" w:cs="Courier New"/>
          <w:u w:val="single"/>
        </w:rPr>
      </w:pPr>
    </w:p>
    <w:p w14:paraId="1D4DB51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G #14-26</w:t>
      </w:r>
    </w:p>
    <w:p w14:paraId="49288427" w14:textId="77777777" w:rsidR="00387884" w:rsidRPr="001A191B" w:rsidRDefault="00387884">
      <w:pPr>
        <w:rPr>
          <w:rFonts w:ascii="Courier New" w:hAnsi="Courier New" w:cs="Courier New"/>
        </w:rPr>
      </w:pPr>
    </w:p>
    <w:p w14:paraId="3262956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ealiinohomoku, Joann Marie Wheeler.  </w:t>
      </w:r>
      <w:r w:rsidRPr="001A191B">
        <w:rPr>
          <w:rFonts w:ascii="Courier New" w:hAnsi="Courier New" w:cs="Courier New"/>
        </w:rPr>
        <w:tab/>
        <w:t xml:space="preserve">Theory and </w:t>
      </w:r>
    </w:p>
    <w:p w14:paraId="0B09491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Methods for an Anthropological Study of Dance.</w:t>
      </w:r>
      <w:r w:rsidRPr="001A191B">
        <w:rPr>
          <w:rFonts w:ascii="Courier New" w:hAnsi="Courier New" w:cs="Courier New"/>
        </w:rPr>
        <w:tab/>
      </w:r>
    </w:p>
    <w:p w14:paraId="7E468AB7" w14:textId="77777777" w:rsidR="00387884" w:rsidRPr="001A191B" w:rsidRDefault="00387884">
      <w:pPr>
        <w:ind w:firstLine="64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anuary) (Merriam)</w:t>
      </w:r>
    </w:p>
    <w:p w14:paraId="73447C9F" w14:textId="77777777" w:rsidR="00387884" w:rsidRPr="001A191B" w:rsidRDefault="00387884">
      <w:pPr>
        <w:rPr>
          <w:rFonts w:ascii="Courier New" w:hAnsi="Courier New" w:cs="Courier New"/>
        </w:rPr>
      </w:pPr>
    </w:p>
    <w:p w14:paraId="256DE09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otvedt, Mary Eleanor.  </w:t>
      </w:r>
      <w:r w:rsidRPr="001A191B">
        <w:rPr>
          <w:rFonts w:ascii="Courier New" w:hAnsi="Courier New" w:cs="Courier New"/>
        </w:rPr>
        <w:tab/>
        <w:t>Family Planning Among Mexican</w:t>
      </w:r>
    </w:p>
    <w:p w14:paraId="034CD772" w14:textId="77777777" w:rsidR="00387884" w:rsidRPr="001A191B" w:rsidRDefault="00387884">
      <w:pPr>
        <w:tabs>
          <w:tab w:val="left" w:pos="-1440"/>
        </w:tabs>
        <w:ind w:left="6480" w:hanging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5-a</w:t>
      </w:r>
      <w:r w:rsidRPr="001A191B">
        <w:rPr>
          <w:rFonts w:ascii="Courier New" w:hAnsi="Courier New" w:cs="Courier New"/>
        </w:rPr>
        <w:tab/>
        <w:t xml:space="preserve">Americans of South Texas.  </w:t>
      </w:r>
      <w:r w:rsidRPr="001A191B">
        <w:rPr>
          <w:rFonts w:ascii="Courier New" w:hAnsi="Courier New" w:cs="Courier New"/>
        </w:rPr>
        <w:tab/>
        <w:t>(January) (Doughty)</w:t>
      </w:r>
    </w:p>
    <w:p w14:paraId="35F1EFCE" w14:textId="77777777" w:rsidR="00387884" w:rsidRPr="001A191B" w:rsidRDefault="00387884">
      <w:pPr>
        <w:rPr>
          <w:rFonts w:ascii="Courier New" w:hAnsi="Courier New" w:cs="Courier New"/>
        </w:rPr>
      </w:pPr>
    </w:p>
    <w:p w14:paraId="1D897EF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</w:t>
      </w:r>
      <w:r w:rsidRPr="001A191B">
        <w:rPr>
          <w:rFonts w:ascii="Courier New" w:hAnsi="Courier New" w:cs="Courier New"/>
        </w:rPr>
        <w:tab/>
        <w:t>Wallace, James M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chooling in Highland Peru:</w:t>
      </w:r>
    </w:p>
    <w:p w14:paraId="3ED7AA8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5-b</w:t>
      </w:r>
      <w:r w:rsidRPr="001A191B">
        <w:rPr>
          <w:rFonts w:ascii="Courier New" w:hAnsi="Courier New" w:cs="Courier New"/>
        </w:rPr>
        <w:tab/>
        <w:t>The Impact of Forma/Education on a Peasant Community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*This entry added to list 1996)</w:t>
      </w:r>
    </w:p>
    <w:p w14:paraId="72B51796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       ) (        )</w:t>
      </w:r>
    </w:p>
    <w:p w14:paraId="2856D7F2" w14:textId="77777777" w:rsidR="00387884" w:rsidRPr="001A191B" w:rsidRDefault="00387884">
      <w:pPr>
        <w:rPr>
          <w:rFonts w:ascii="Courier New" w:hAnsi="Courier New" w:cs="Courier New"/>
        </w:rPr>
      </w:pPr>
    </w:p>
    <w:p w14:paraId="26A71B8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Quam, Michael Dwight.  </w:t>
      </w:r>
      <w:r w:rsidRPr="001A191B">
        <w:rPr>
          <w:rFonts w:ascii="Courier New" w:hAnsi="Courier New" w:cs="Courier New"/>
        </w:rPr>
        <w:tab/>
        <w:t>Pastoral Economy and Cattle</w:t>
      </w:r>
    </w:p>
    <w:p w14:paraId="73D8083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arketing in Karamoja, Uganda.  </w:t>
      </w:r>
    </w:p>
    <w:p w14:paraId="41C0480D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(Schneider)</w:t>
      </w:r>
    </w:p>
    <w:p w14:paraId="0898F05F" w14:textId="77777777" w:rsidR="00387884" w:rsidRPr="001A191B" w:rsidRDefault="00387884">
      <w:pPr>
        <w:rPr>
          <w:rFonts w:ascii="Courier New" w:hAnsi="Courier New" w:cs="Courier New"/>
        </w:rPr>
      </w:pPr>
    </w:p>
    <w:p w14:paraId="6E4A113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Umiker</w:t>
      </w:r>
      <w:r w:rsidRPr="001A191B">
        <w:rPr>
          <w:rFonts w:ascii="Courier New" w:hAnsi="Courier New" w:cs="Courier New"/>
        </w:rPr>
        <w:noBreakHyphen/>
        <w:t xml:space="preserve">Sebeok, Donna Jean.  </w:t>
      </w:r>
      <w:r w:rsidRPr="001A191B">
        <w:rPr>
          <w:rFonts w:ascii="Courier New" w:hAnsi="Courier New" w:cs="Courier New"/>
        </w:rPr>
        <w:tab/>
      </w:r>
    </w:p>
    <w:p w14:paraId="2A83B81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Conversational Skills of Preschool Children.  </w:t>
      </w:r>
    </w:p>
    <w:p w14:paraId="1A38F723" w14:textId="77777777" w:rsidR="00387884" w:rsidRPr="001A191B" w:rsidRDefault="00387884" w:rsidP="001155B6">
      <w:pPr>
        <w:ind w:left="720"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Voegelin)</w:t>
      </w:r>
    </w:p>
    <w:p w14:paraId="166DAB78" w14:textId="77777777" w:rsidR="00387884" w:rsidRPr="001A191B" w:rsidRDefault="00387884">
      <w:pPr>
        <w:rPr>
          <w:rFonts w:ascii="Courier New" w:hAnsi="Courier New" w:cs="Courier New"/>
        </w:rPr>
      </w:pPr>
    </w:p>
    <w:p w14:paraId="0857E57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Gavrielides, Nicolas E.  A Study in the Cultural</w:t>
      </w:r>
    </w:p>
    <w:p w14:paraId="2F0A31D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cology f an Olive</w:t>
      </w:r>
      <w:r w:rsidRPr="001A191B">
        <w:rPr>
          <w:rFonts w:ascii="Courier New" w:hAnsi="Courier New" w:cs="Courier New"/>
        </w:rPr>
        <w:noBreakHyphen/>
        <w:t xml:space="preserve">Growing Community:  The Southern Argolid, Greece.  </w:t>
      </w:r>
      <w:r w:rsidR="001155B6"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(May) (Vaughan)</w:t>
      </w:r>
    </w:p>
    <w:p w14:paraId="3527B0E5" w14:textId="77777777" w:rsidR="00387884" w:rsidRPr="001A191B" w:rsidRDefault="00387884">
      <w:pPr>
        <w:rPr>
          <w:rFonts w:ascii="Courier New" w:hAnsi="Courier New" w:cs="Courier New"/>
        </w:rPr>
      </w:pPr>
    </w:p>
    <w:p w14:paraId="4EBA113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Gillespie, Elle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n Examination of the </w:t>
      </w:r>
    </w:p>
    <w:p w14:paraId="5333448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1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novativeness of a Contemporary U.S. Subculture.</w:t>
      </w:r>
      <w:r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="001155B6"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(May) (Vaughan)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70D87E7A" w14:textId="77777777" w:rsidR="0068623E" w:rsidRDefault="0068623E">
      <w:pPr>
        <w:rPr>
          <w:rFonts w:ascii="Courier New" w:hAnsi="Courier New" w:cs="Courier New"/>
          <w:b/>
          <w:bCs/>
        </w:rPr>
      </w:pPr>
    </w:p>
    <w:p w14:paraId="3C78F83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6 continued</w:t>
      </w:r>
      <w:r w:rsidRPr="001A191B">
        <w:rPr>
          <w:rFonts w:ascii="Courier New" w:hAnsi="Courier New" w:cs="Courier New"/>
        </w:rPr>
        <w:t>...</w:t>
      </w:r>
      <w:r w:rsidRPr="001A191B">
        <w:rPr>
          <w:rFonts w:ascii="Courier New" w:hAnsi="Courier New" w:cs="Courier New"/>
        </w:rPr>
        <w:tab/>
        <w:t>( G is pink )</w:t>
      </w:r>
    </w:p>
    <w:p w14:paraId="07D662F8" w14:textId="77777777" w:rsidR="00387884" w:rsidRPr="001A191B" w:rsidRDefault="00387884">
      <w:pPr>
        <w:rPr>
          <w:rFonts w:ascii="Courier New" w:hAnsi="Courier New" w:cs="Courier New"/>
        </w:rPr>
      </w:pPr>
    </w:p>
    <w:p w14:paraId="469F7E8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Eminov, Mumunali M.  </w:t>
      </w:r>
      <w:r w:rsidRPr="001A191B">
        <w:rPr>
          <w:rFonts w:ascii="Courier New" w:hAnsi="Courier New" w:cs="Courier New"/>
        </w:rPr>
        <w:tab/>
        <w:t>The Development of Soviet</w:t>
      </w:r>
    </w:p>
    <w:p w14:paraId="6FC641A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Nationality Policy and Current Soviet Perspectives on Ethnicit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Vaughan)</w:t>
      </w:r>
    </w:p>
    <w:p w14:paraId="23D2B057" w14:textId="77777777" w:rsidR="00387884" w:rsidRPr="001A191B" w:rsidRDefault="00387884">
      <w:pPr>
        <w:rPr>
          <w:rFonts w:ascii="Courier New" w:hAnsi="Courier New" w:cs="Courier New"/>
        </w:rPr>
      </w:pPr>
    </w:p>
    <w:p w14:paraId="64C3C475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lapham, Stephe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Navarra:  From Medieval </w:t>
      </w:r>
      <w:r w:rsidRPr="001A191B">
        <w:rPr>
          <w:rFonts w:ascii="Courier New" w:hAnsi="Courier New" w:cs="Courier New"/>
        </w:rPr>
        <w:lastRenderedPageBreak/>
        <w:t>to</w:t>
      </w:r>
    </w:p>
    <w:p w14:paraId="4554A7F3" w14:textId="77777777" w:rsidR="00387884" w:rsidRPr="001A191B" w:rsidRDefault="001155B6" w:rsidP="001155B6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Modern.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June) (Vaughan)</w:t>
      </w:r>
    </w:p>
    <w:p w14:paraId="5BBC013F" w14:textId="77777777" w:rsidR="00387884" w:rsidRPr="001A191B" w:rsidRDefault="00387884">
      <w:pPr>
        <w:rPr>
          <w:rFonts w:ascii="Courier New" w:hAnsi="Courier New" w:cs="Courier New"/>
        </w:rPr>
      </w:pPr>
    </w:p>
    <w:p w14:paraId="5688C446" w14:textId="77777777" w:rsidR="00387884" w:rsidRPr="001A191B" w:rsidRDefault="002F4DD1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.D.     Studstill, John D.  </w:t>
      </w:r>
      <w:r w:rsidR="00387884" w:rsidRPr="001A191B">
        <w:rPr>
          <w:rFonts w:ascii="Courier New" w:hAnsi="Courier New" w:cs="Courier New"/>
        </w:rPr>
        <w:t xml:space="preserve">Student Attrition in Zaire: </w:t>
      </w:r>
      <w:r w:rsidR="00387884" w:rsidRPr="001A191B">
        <w:rPr>
          <w:rFonts w:ascii="Courier New" w:hAnsi="Courier New" w:cs="Courier New"/>
        </w:rPr>
        <w:tab/>
      </w:r>
    </w:p>
    <w:p w14:paraId="57DE8AF8" w14:textId="77777777" w:rsidR="00387884" w:rsidRPr="001A191B" w:rsidRDefault="001155B6" w:rsidP="001155B6">
      <w:pPr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The System and the Game in the Secondary Schools of MasoSmo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August) (Merriam)</w:t>
      </w:r>
    </w:p>
    <w:p w14:paraId="0F862842" w14:textId="77777777" w:rsidR="00387884" w:rsidRPr="001A191B" w:rsidRDefault="00387884">
      <w:pPr>
        <w:rPr>
          <w:rFonts w:ascii="Courier New" w:hAnsi="Courier New" w:cs="Courier New"/>
        </w:rPr>
      </w:pPr>
    </w:p>
    <w:p w14:paraId="28C32F7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Vickery, Kent D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n Approach to Inferring</w:t>
      </w:r>
    </w:p>
    <w:p w14:paraId="63019B23" w14:textId="77777777" w:rsidR="00387884" w:rsidRPr="001A191B" w:rsidRDefault="001155B6" w:rsidP="001155B6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3</w:t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Archaeological Site Variability.  </w:t>
      </w:r>
    </w:p>
    <w:p w14:paraId="4FA9678E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ugust) (Kellar)</w:t>
      </w:r>
    </w:p>
    <w:p w14:paraId="30F68442" w14:textId="77777777" w:rsidR="00387884" w:rsidRPr="001A191B" w:rsidRDefault="00387884">
      <w:pPr>
        <w:rPr>
          <w:rFonts w:ascii="Courier New" w:hAnsi="Courier New" w:cs="Courier New"/>
        </w:rPr>
      </w:pPr>
    </w:p>
    <w:p w14:paraId="7C3CB15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Teski, Mare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Reality Structure and Social</w:t>
      </w:r>
    </w:p>
    <w:p w14:paraId="3F6D3160" w14:textId="77777777" w:rsidR="00387884" w:rsidRPr="001A191B" w:rsidRDefault="001155B6" w:rsidP="001155B6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Interaction in a Retirement Hotel.  </w:t>
      </w:r>
    </w:p>
    <w:p w14:paraId="5B0BFBA0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(September) (Royce) </w:t>
      </w:r>
    </w:p>
    <w:p w14:paraId="75C11B76" w14:textId="77777777" w:rsidR="00387884" w:rsidRPr="001A191B" w:rsidRDefault="00387884">
      <w:pPr>
        <w:rPr>
          <w:rFonts w:ascii="Courier New" w:hAnsi="Courier New" w:cs="Courier New"/>
        </w:rPr>
      </w:pPr>
    </w:p>
    <w:p w14:paraId="0C47851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urchard, Roderick. </w:t>
      </w:r>
      <w:r w:rsidRPr="001A191B">
        <w:rPr>
          <w:rFonts w:ascii="Courier New" w:hAnsi="Courier New" w:cs="Courier New"/>
        </w:rPr>
        <w:tab/>
        <w:t xml:space="preserve">Myths of the Sacred Leaf:  </w:t>
      </w:r>
    </w:p>
    <w:p w14:paraId="2ECA7E21" w14:textId="77777777" w:rsidR="00387884" w:rsidRPr="001A191B" w:rsidRDefault="001155B6" w:rsidP="001155B6">
      <w:pPr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Ecological Perspectives on Coca and Peasant Biocultural Adaptation in Peru. </w:t>
      </w:r>
    </w:p>
    <w:p w14:paraId="2955949A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Doughty)</w:t>
      </w:r>
    </w:p>
    <w:p w14:paraId="53329EE7" w14:textId="77777777" w:rsidR="00387884" w:rsidRPr="001A191B" w:rsidRDefault="00387884">
      <w:pPr>
        <w:rPr>
          <w:rFonts w:ascii="Courier New" w:hAnsi="Courier New" w:cs="Courier New"/>
        </w:rPr>
      </w:pPr>
    </w:p>
    <w:p w14:paraId="5806DE4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Reidhead, Van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Optimization and Food </w:t>
      </w:r>
    </w:p>
    <w:p w14:paraId="1A8A4C3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G-2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rocurement at the Prehistoric Leonard Haag Site, Southeastern Indiana:  A Linear Programming Approac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ecember) (Kellar)</w:t>
      </w:r>
    </w:p>
    <w:p w14:paraId="469BC96E" w14:textId="77777777" w:rsidR="00387884" w:rsidRPr="001A191B" w:rsidRDefault="00387884">
      <w:pPr>
        <w:rPr>
          <w:rFonts w:ascii="Courier New" w:hAnsi="Courier New" w:cs="Courier New"/>
        </w:rPr>
      </w:pPr>
    </w:p>
    <w:p w14:paraId="618B51CF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38CE4BAA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7</w:t>
      </w: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b/>
          <w:bCs/>
        </w:rPr>
        <w:t>H #1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( H is Red: </w:t>
      </w:r>
      <w:r w:rsidRPr="001A191B">
        <w:rPr>
          <w:rFonts w:ascii="Courier New" w:hAnsi="Courier New" w:cs="Courier New"/>
          <w:b/>
          <w:bCs/>
        </w:rPr>
        <w:t>1977 - 1979</w:t>
      </w:r>
      <w:r w:rsidRPr="001A191B">
        <w:rPr>
          <w:rFonts w:ascii="Courier New" w:hAnsi="Courier New" w:cs="Courier New"/>
        </w:rPr>
        <w:t xml:space="preserve"> )</w:t>
      </w:r>
    </w:p>
    <w:p w14:paraId="5D398DF3" w14:textId="77777777" w:rsidR="00387884" w:rsidRPr="001A191B" w:rsidRDefault="00387884">
      <w:pPr>
        <w:rPr>
          <w:rFonts w:ascii="Courier New" w:hAnsi="Courier New" w:cs="Courier New"/>
        </w:rPr>
      </w:pPr>
    </w:p>
    <w:p w14:paraId="0407914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Ben</w:t>
      </w:r>
      <w:r w:rsidRPr="001A191B">
        <w:rPr>
          <w:rFonts w:ascii="Courier New" w:hAnsi="Courier New" w:cs="Courier New"/>
        </w:rPr>
        <w:noBreakHyphen/>
        <w:t xml:space="preserve">Hamza, Kacem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Cave</w:t>
      </w:r>
      <w:r w:rsidRPr="001A191B">
        <w:rPr>
          <w:rFonts w:ascii="Courier New" w:hAnsi="Courier New" w:cs="Courier New"/>
        </w:rPr>
        <w:noBreakHyphen/>
        <w:t>Dwellers of Matmata</w:t>
      </w:r>
    </w:p>
    <w:p w14:paraId="315CF6C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Ritual and Economic Decision</w:t>
      </w:r>
      <w:r w:rsidRPr="001A191B">
        <w:rPr>
          <w:rFonts w:ascii="Courier New" w:hAnsi="Courier New" w:cs="Courier New"/>
        </w:rPr>
        <w:noBreakHyphen/>
        <w:t xml:space="preserve">Making in a Changing Communit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February) (Schneider)</w:t>
      </w:r>
    </w:p>
    <w:p w14:paraId="56743404" w14:textId="77777777" w:rsidR="00387884" w:rsidRPr="001A191B" w:rsidRDefault="00387884">
      <w:pPr>
        <w:rPr>
          <w:rFonts w:ascii="Courier New" w:hAnsi="Courier New" w:cs="Courier New"/>
        </w:rPr>
      </w:pPr>
    </w:p>
    <w:p w14:paraId="42FC63B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Dembicki, Dian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 Study on the Sexual </w:t>
      </w:r>
    </w:p>
    <w:p w14:paraId="678AD473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Dimorphism of the Pelvic Gluteal Lines in a Prehistoric Amerindian Population. </w:t>
      </w:r>
      <w:r w:rsidRPr="001A191B">
        <w:rPr>
          <w:rFonts w:ascii="Courier New" w:hAnsi="Courier New" w:cs="Courier New"/>
        </w:rPr>
        <w:tab/>
      </w:r>
    </w:p>
    <w:p w14:paraId="54051F9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.) (Cook &amp; Jamison)</w:t>
      </w:r>
    </w:p>
    <w:p w14:paraId="639A89B9" w14:textId="77777777" w:rsidR="00387884" w:rsidRPr="001A191B" w:rsidRDefault="00387884">
      <w:pPr>
        <w:rPr>
          <w:rFonts w:ascii="Courier New" w:hAnsi="Courier New" w:cs="Courier New"/>
        </w:rPr>
      </w:pPr>
    </w:p>
    <w:p w14:paraId="3AA2672F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eeman, Mark F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Hopewell Interaction</w:t>
      </w:r>
    </w:p>
    <w:p w14:paraId="035D3BE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phere:  The Evidence for Inter</w:t>
      </w:r>
      <w:r w:rsidRPr="001A191B">
        <w:rPr>
          <w:rFonts w:ascii="Courier New" w:hAnsi="Courier New" w:cs="Courier New"/>
        </w:rPr>
        <w:noBreakHyphen/>
        <w:t xml:space="preserve">Regional Trade and Structural Complexity.  </w:t>
      </w:r>
      <w:r w:rsidRPr="001A191B">
        <w:rPr>
          <w:rFonts w:ascii="Courier New" w:hAnsi="Courier New" w:cs="Courier New"/>
        </w:rPr>
        <w:tab/>
        <w:t>(April) (Kellar)</w:t>
      </w:r>
    </w:p>
    <w:p w14:paraId="2AD01836" w14:textId="77777777" w:rsidR="00387884" w:rsidRPr="001A191B" w:rsidRDefault="00387884">
      <w:pPr>
        <w:rPr>
          <w:rFonts w:ascii="Courier New" w:hAnsi="Courier New" w:cs="Courier New"/>
        </w:rPr>
      </w:pPr>
    </w:p>
    <w:p w14:paraId="0C3D9CC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Cloar, Sarah Jean Feldt.</w:t>
      </w:r>
      <w:r w:rsidRPr="001A191B">
        <w:rPr>
          <w:rFonts w:ascii="Courier New" w:hAnsi="Courier New" w:cs="Courier New"/>
        </w:rPr>
        <w:tab/>
        <w:t xml:space="preserve">Visitor and Exhibit </w:t>
      </w:r>
    </w:p>
    <w:p w14:paraId="32B4F508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Research in the Anthropology Museum  </w:t>
      </w:r>
    </w:p>
    <w:p w14:paraId="63291337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pril) (Hurt)</w:t>
      </w:r>
    </w:p>
    <w:p w14:paraId="39D3009E" w14:textId="77777777" w:rsidR="0068623E" w:rsidRDefault="0068623E">
      <w:pPr>
        <w:tabs>
          <w:tab w:val="left" w:pos="-1440"/>
        </w:tabs>
        <w:ind w:left="2880" w:hanging="2880"/>
        <w:rPr>
          <w:rFonts w:ascii="Courier New" w:hAnsi="Courier New" w:cs="Courier New"/>
          <w:b/>
          <w:bCs/>
        </w:rPr>
      </w:pPr>
    </w:p>
    <w:p w14:paraId="6ECB8CDB" w14:textId="77777777" w:rsidR="00387884" w:rsidRPr="001A191B" w:rsidRDefault="00387884">
      <w:pPr>
        <w:tabs>
          <w:tab w:val="left" w:pos="-1440"/>
        </w:tabs>
        <w:ind w:left="2880" w:hanging="28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7 continued</w:t>
      </w:r>
      <w:r w:rsidRPr="001A191B">
        <w:rPr>
          <w:rFonts w:ascii="Courier New" w:hAnsi="Courier New" w:cs="Courier New"/>
        </w:rPr>
        <w:t>...</w:t>
      </w:r>
      <w:r w:rsidRPr="001A191B">
        <w:rPr>
          <w:rFonts w:ascii="Courier New" w:hAnsi="Courier New" w:cs="Courier New"/>
        </w:rPr>
        <w:tab/>
        <w:t>( H is red )</w:t>
      </w:r>
    </w:p>
    <w:p w14:paraId="11E79723" w14:textId="77777777" w:rsidR="00387884" w:rsidRPr="001A191B" w:rsidRDefault="00387884">
      <w:pPr>
        <w:rPr>
          <w:rFonts w:ascii="Courier New" w:hAnsi="Courier New" w:cs="Courier New"/>
        </w:rPr>
      </w:pPr>
    </w:p>
    <w:p w14:paraId="7C9DCAA4" w14:textId="77777777" w:rsidR="00387884" w:rsidRPr="001A191B" w:rsidRDefault="00387884">
      <w:pPr>
        <w:rPr>
          <w:rFonts w:ascii="Courier New" w:hAnsi="Courier New" w:cs="Courier New"/>
        </w:rPr>
      </w:pPr>
      <w:r w:rsidRPr="001B024F">
        <w:rPr>
          <w:rFonts w:ascii="Courier New" w:hAnsi="Courier New" w:cs="Courier New"/>
          <w:lang w:val="es-MX"/>
        </w:rPr>
        <w:lastRenderedPageBreak/>
        <w:t xml:space="preserve">M.A.      Murray, Priscilla M.  </w:t>
      </w:r>
      <w:r w:rsidRPr="001B024F">
        <w:rPr>
          <w:rFonts w:ascii="Courier New" w:hAnsi="Courier New" w:cs="Courier New"/>
          <w:lang w:val="es-MX"/>
        </w:rPr>
        <w:tab/>
      </w:r>
      <w:r w:rsidRPr="001A191B">
        <w:rPr>
          <w:rFonts w:ascii="Courier New" w:hAnsi="Courier New" w:cs="Courier New"/>
        </w:rPr>
        <w:t xml:space="preserve">Discard Behavior:  The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4C73E6D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Ethnographic Data.  </w:t>
      </w:r>
      <w:r w:rsidRPr="001A191B">
        <w:rPr>
          <w:rFonts w:ascii="Courier New" w:hAnsi="Courier New" w:cs="Courier New"/>
        </w:rPr>
        <w:tab/>
        <w:t>(May) (Thomas Cook)</w:t>
      </w:r>
    </w:p>
    <w:p w14:paraId="156CC511" w14:textId="77777777" w:rsidR="00387884" w:rsidRPr="001A191B" w:rsidRDefault="00387884">
      <w:pPr>
        <w:rPr>
          <w:rFonts w:ascii="Courier New" w:hAnsi="Courier New" w:cs="Courier New"/>
        </w:rPr>
      </w:pPr>
    </w:p>
    <w:p w14:paraId="08D0DEA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Lindborg, Kristina.  </w:t>
      </w:r>
      <w:r w:rsidRPr="001A191B">
        <w:rPr>
          <w:rFonts w:ascii="Courier New" w:hAnsi="Courier New" w:cs="Courier New"/>
        </w:rPr>
        <w:tab/>
        <w:t>Perspectives on Mexican</w:t>
      </w:r>
      <w:r w:rsidRPr="001A191B">
        <w:rPr>
          <w:rFonts w:ascii="Courier New" w:hAnsi="Courier New" w:cs="Courier New"/>
        </w:rPr>
        <w:noBreakHyphen/>
        <w:t xml:space="preserve"> </w:t>
      </w:r>
    </w:p>
    <w:p w14:paraId="4FFAF028" w14:textId="77777777" w:rsidR="00387884" w:rsidRPr="001A191B" w:rsidRDefault="00387884">
      <w:pPr>
        <w:tabs>
          <w:tab w:val="left" w:pos="-1440"/>
        </w:tabs>
        <w:ind w:left="288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merican Womanhood Through the Lives of Five Women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June) (Royce)</w:t>
      </w:r>
    </w:p>
    <w:p w14:paraId="68DC048C" w14:textId="77777777" w:rsidR="00387884" w:rsidRPr="001A191B" w:rsidRDefault="00387884">
      <w:pPr>
        <w:rPr>
          <w:rFonts w:ascii="Courier New" w:hAnsi="Courier New" w:cs="Courier New"/>
        </w:rPr>
      </w:pPr>
    </w:p>
    <w:p w14:paraId="5BA75CC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DeCarbo, Jr., Edward A.  Artistry Among Kasem </w:t>
      </w:r>
    </w:p>
    <w:p w14:paraId="3E9F2A0A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peaking Peoples of Northern Ghana.  </w:t>
      </w:r>
    </w:p>
    <w:p w14:paraId="7B1CA31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ugust) (Hansen)</w:t>
      </w:r>
    </w:p>
    <w:p w14:paraId="14AA7571" w14:textId="77777777" w:rsidR="00387884" w:rsidRPr="001A191B" w:rsidRDefault="00387884">
      <w:pPr>
        <w:rPr>
          <w:rFonts w:ascii="Courier New" w:hAnsi="Courier New" w:cs="Courier New"/>
        </w:rPr>
      </w:pPr>
    </w:p>
    <w:p w14:paraId="6A6824B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Lavenda, Robert H.  </w:t>
      </w:r>
      <w:r w:rsidRPr="001A191B">
        <w:rPr>
          <w:rFonts w:ascii="Courier New" w:hAnsi="Courier New" w:cs="Courier New"/>
        </w:rPr>
        <w:tab/>
        <w:t xml:space="preserve">The First Modernizing </w:t>
      </w:r>
    </w:p>
    <w:p w14:paraId="3855C1A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ttempt:  Modernization and Ch</w:t>
      </w:r>
      <w:r w:rsidR="0068623E">
        <w:rPr>
          <w:rFonts w:ascii="Courier New" w:hAnsi="Courier New" w:cs="Courier New"/>
        </w:rPr>
        <w:t>ange in Caracas, 1870</w:t>
      </w:r>
      <w:r w:rsidR="0068623E">
        <w:rPr>
          <w:rFonts w:ascii="Courier New" w:hAnsi="Courier New" w:cs="Courier New"/>
        </w:rPr>
        <w:noBreakHyphen/>
        <w:t xml:space="preserve">1908.  </w:t>
      </w:r>
      <w:r w:rsidRPr="001A191B">
        <w:rPr>
          <w:rFonts w:ascii="Courier New" w:hAnsi="Courier New" w:cs="Courier New"/>
        </w:rPr>
        <w:t>(September) (Royce)</w:t>
      </w:r>
    </w:p>
    <w:p w14:paraId="4CF2BB1F" w14:textId="77777777" w:rsidR="00387884" w:rsidRPr="001A191B" w:rsidRDefault="00387884">
      <w:pPr>
        <w:rPr>
          <w:rFonts w:ascii="Courier New" w:hAnsi="Courier New" w:cs="Courier New"/>
        </w:rPr>
      </w:pPr>
    </w:p>
    <w:p w14:paraId="1701687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roskrity, Paul V.  </w:t>
      </w:r>
      <w:r w:rsidRPr="001A191B">
        <w:rPr>
          <w:rFonts w:ascii="Courier New" w:hAnsi="Courier New" w:cs="Courier New"/>
        </w:rPr>
        <w:tab/>
        <w:t xml:space="preserve">Aspects of Arizona Tewa </w:t>
      </w:r>
    </w:p>
    <w:p w14:paraId="2C1216D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Language Structure and Language Use.  </w:t>
      </w:r>
    </w:p>
    <w:p w14:paraId="4D022B7D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September) (Voegelin)</w:t>
      </w:r>
    </w:p>
    <w:p w14:paraId="674B32E6" w14:textId="77777777" w:rsidR="00387884" w:rsidRPr="001A191B" w:rsidRDefault="00387884">
      <w:pPr>
        <w:rPr>
          <w:rFonts w:ascii="Courier New" w:hAnsi="Courier New" w:cs="Courier New"/>
        </w:rPr>
      </w:pPr>
    </w:p>
    <w:p w14:paraId="4AEC8F4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tafford, Philip B.  </w:t>
      </w:r>
      <w:r w:rsidRPr="001A191B">
        <w:rPr>
          <w:rFonts w:ascii="Courier New" w:hAnsi="Courier New" w:cs="Courier New"/>
        </w:rPr>
        <w:tab/>
        <w:t>The Semiotics of Old Age in a</w:t>
      </w:r>
    </w:p>
    <w:p w14:paraId="7040611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mall Midwestern Town:  An Interactionist Approach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October) (Sebeok)</w:t>
      </w:r>
    </w:p>
    <w:p w14:paraId="70D99D33" w14:textId="77777777" w:rsidR="00387884" w:rsidRPr="001A191B" w:rsidRDefault="00387884">
      <w:pPr>
        <w:rPr>
          <w:rFonts w:ascii="Courier New" w:hAnsi="Courier New" w:cs="Courier New"/>
        </w:rPr>
      </w:pPr>
    </w:p>
    <w:p w14:paraId="6770927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Green, Thomas J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Economic Relationships </w:t>
      </w:r>
    </w:p>
    <w:p w14:paraId="64AF5FC1" w14:textId="77777777" w:rsidR="00387884" w:rsidRPr="001A191B" w:rsidRDefault="00387884" w:rsidP="002F4DD1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Underlying Mississippian Settlement Patterns in Southwestern Indiana and North</w:t>
      </w:r>
      <w:r w:rsidRPr="001A191B">
        <w:rPr>
          <w:rFonts w:ascii="Courier New" w:hAnsi="Courier New" w:cs="Courier New"/>
        </w:rPr>
        <w:noBreakHyphen/>
        <w:t xml:space="preserve">Central Kentucky.  </w:t>
      </w:r>
      <w:r w:rsidR="002F4DD1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(October) (Kellar)</w:t>
      </w:r>
    </w:p>
    <w:p w14:paraId="36F9535E" w14:textId="77777777" w:rsidR="00387884" w:rsidRPr="001A191B" w:rsidRDefault="00387884">
      <w:pPr>
        <w:rPr>
          <w:rFonts w:ascii="Courier New" w:hAnsi="Courier New" w:cs="Courier New"/>
        </w:rPr>
      </w:pPr>
    </w:p>
    <w:p w14:paraId="1600185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Massing, Andrea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Economic Developments in the   </w:t>
      </w:r>
    </w:p>
    <w:p w14:paraId="1CB27742" w14:textId="77777777" w:rsidR="00387884" w:rsidRPr="001A191B" w:rsidRDefault="002F4DD1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-12</w:t>
      </w:r>
      <w:r>
        <w:rPr>
          <w:rFonts w:ascii="Courier New" w:hAnsi="Courier New" w:cs="Courier New"/>
        </w:rPr>
        <w:tab/>
        <w:t xml:space="preserve">Kru Culture Area.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December)</w:t>
      </w:r>
      <w:r w:rsidR="00387884" w:rsidRPr="001A191B">
        <w:rPr>
          <w:rFonts w:ascii="Courier New" w:hAnsi="Courier New" w:cs="Courier New"/>
        </w:rPr>
        <w:t>(Schneider)</w:t>
      </w:r>
    </w:p>
    <w:p w14:paraId="0595D48E" w14:textId="77777777" w:rsidR="00387884" w:rsidRPr="001A191B" w:rsidRDefault="00387884">
      <w:pPr>
        <w:rPr>
          <w:rFonts w:ascii="Courier New" w:hAnsi="Courier New" w:cs="Courier New"/>
        </w:rPr>
      </w:pPr>
    </w:p>
    <w:p w14:paraId="6007FA31" w14:textId="77777777" w:rsidR="00387884" w:rsidRPr="001A191B" w:rsidRDefault="002F4DD1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.A.      Hunter, Sara.  Northern Arapahoe </w:t>
      </w:r>
      <w:r w:rsidR="00387884" w:rsidRPr="001A191B">
        <w:rPr>
          <w:rFonts w:ascii="Courier New" w:hAnsi="Courier New" w:cs="Courier New"/>
        </w:rPr>
        <w:tab/>
      </w:r>
    </w:p>
    <w:p w14:paraId="2D1602E4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Grandparents:  Traditional Concepts and Contemporary Socio</w:t>
      </w:r>
      <w:r w:rsidRPr="001A191B">
        <w:rPr>
          <w:rFonts w:ascii="Courier New" w:hAnsi="Courier New" w:cs="Courier New"/>
        </w:rPr>
        <w:noBreakHyphen/>
        <w:t xml:space="preserve">Economic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4079BD8B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.) (DeMallie &amp; Meier)</w:t>
      </w:r>
    </w:p>
    <w:p w14:paraId="196959BC" w14:textId="77777777" w:rsidR="00387884" w:rsidRPr="001A191B" w:rsidRDefault="00387884">
      <w:pPr>
        <w:rPr>
          <w:rFonts w:ascii="Courier New" w:hAnsi="Courier New" w:cs="Courier New"/>
        </w:rPr>
      </w:pPr>
    </w:p>
    <w:p w14:paraId="79A44BC6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O'Connor, Norma J.  </w:t>
      </w:r>
      <w:r w:rsidRPr="001A191B">
        <w:rPr>
          <w:rFonts w:ascii="Courier New" w:hAnsi="Courier New" w:cs="Courier New"/>
        </w:rPr>
        <w:tab/>
        <w:t>A Methodological Study of the</w:t>
      </w:r>
    </w:p>
    <w:p w14:paraId="2EFBD9E6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aleodemography of Various Late Archaic Populations from Eastern North America. </w:t>
      </w:r>
    </w:p>
    <w:p w14:paraId="0EE326D9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.) (Cook &amp; Jamison)</w:t>
      </w:r>
    </w:p>
    <w:p w14:paraId="3B560197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6D87BE84" w14:textId="77777777" w:rsidR="00387884" w:rsidRPr="001A191B" w:rsidRDefault="00387884" w:rsidP="002F4DD1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8</w:t>
      </w:r>
      <w:r w:rsidRPr="001A191B">
        <w:rPr>
          <w:rFonts w:ascii="Courier New" w:hAnsi="Courier New" w:cs="Courier New"/>
        </w:rPr>
        <w:t xml:space="preserve">   H #15-20</w:t>
      </w:r>
      <w:r w:rsidR="002F4DD1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  <w:r w:rsidR="002F4DD1" w:rsidRPr="001A191B">
        <w:rPr>
          <w:rFonts w:ascii="Courier New" w:hAnsi="Courier New" w:cs="Courier New"/>
        </w:rPr>
        <w:t>( H is red )</w:t>
      </w:r>
    </w:p>
    <w:p w14:paraId="0BA4C4CB" w14:textId="77777777" w:rsidR="00387884" w:rsidRPr="001A191B" w:rsidRDefault="00387884">
      <w:pPr>
        <w:rPr>
          <w:rFonts w:ascii="Courier New" w:hAnsi="Courier New" w:cs="Courier New"/>
        </w:rPr>
      </w:pPr>
    </w:p>
    <w:p w14:paraId="4B1E568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Hoffnagel, Judith Chambliss.</w:t>
      </w:r>
      <w:r w:rsidRPr="001A191B">
        <w:rPr>
          <w:rFonts w:ascii="Courier New" w:hAnsi="Courier New" w:cs="Courier New"/>
        </w:rPr>
        <w:tab/>
        <w:t xml:space="preserve">The Believers: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</w:p>
    <w:p w14:paraId="65E9FDB0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entecostalism in a Brazilian City.  </w:t>
      </w:r>
    </w:p>
    <w:p w14:paraId="5CB62CD1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(Hansen)</w:t>
      </w:r>
    </w:p>
    <w:p w14:paraId="53E22CA2" w14:textId="77777777" w:rsidR="002F4DD1" w:rsidRPr="001A191B" w:rsidRDefault="002F4DD1" w:rsidP="002F4DD1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78 continued...</w:t>
      </w:r>
      <w:r w:rsidRPr="001A191B">
        <w:rPr>
          <w:rFonts w:ascii="Courier New" w:hAnsi="Courier New" w:cs="Courier New"/>
        </w:rPr>
        <w:t xml:space="preserve">  </w:t>
      </w:r>
    </w:p>
    <w:p w14:paraId="26D73378" w14:textId="77777777" w:rsidR="00387884" w:rsidRPr="001A191B" w:rsidRDefault="00387884">
      <w:pPr>
        <w:rPr>
          <w:rFonts w:ascii="Courier New" w:hAnsi="Courier New" w:cs="Courier New"/>
        </w:rPr>
      </w:pPr>
    </w:p>
    <w:p w14:paraId="28DE5CA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erry, James J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rikara Middlemen:  The</w:t>
      </w:r>
    </w:p>
    <w:p w14:paraId="75957F9B" w14:textId="77777777" w:rsidR="00387884" w:rsidRPr="001A191B" w:rsidRDefault="00387884" w:rsidP="002F4DD1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Effects of Trade on an Upper Missouri </w:t>
      </w:r>
      <w:r w:rsidRPr="001A191B">
        <w:rPr>
          <w:rFonts w:ascii="Courier New" w:hAnsi="Courier New" w:cs="Courier New"/>
        </w:rPr>
        <w:lastRenderedPageBreak/>
        <w:t xml:space="preserve">Society.  </w:t>
      </w:r>
      <w:r w:rsidRPr="001A191B">
        <w:rPr>
          <w:rFonts w:ascii="Courier New" w:hAnsi="Courier New" w:cs="Courier New"/>
        </w:rPr>
        <w:tab/>
        <w:t>(April) (Schneider)</w:t>
      </w:r>
    </w:p>
    <w:p w14:paraId="034D50B4" w14:textId="77777777" w:rsidR="00387884" w:rsidRPr="001A191B" w:rsidRDefault="00387884">
      <w:pPr>
        <w:rPr>
          <w:rFonts w:ascii="Courier New" w:hAnsi="Courier New" w:cs="Courier New"/>
        </w:rPr>
      </w:pPr>
    </w:p>
    <w:p w14:paraId="481DB26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ybee, Dorothy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Muslim Peasant Women of the</w:t>
      </w:r>
    </w:p>
    <w:p w14:paraId="3650F46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iddle East:  Their Sources and Uses of Power </w:t>
      </w:r>
    </w:p>
    <w:p w14:paraId="5ABDEB7D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Hansen)</w:t>
      </w:r>
    </w:p>
    <w:p w14:paraId="42FFF7D9" w14:textId="77777777" w:rsidR="00387884" w:rsidRPr="001A191B" w:rsidRDefault="00387884">
      <w:pPr>
        <w:rPr>
          <w:rFonts w:ascii="Courier New" w:hAnsi="Courier New" w:cs="Courier New"/>
        </w:rPr>
      </w:pPr>
    </w:p>
    <w:p w14:paraId="70D406B6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Saunders, Margaret Overholt.</w:t>
      </w:r>
      <w:r w:rsidRPr="001A191B">
        <w:rPr>
          <w:rFonts w:ascii="Courier New" w:hAnsi="Courier New" w:cs="Courier New"/>
        </w:rPr>
        <w:tab/>
        <w:t>Marriage and Divorce in a</w:t>
      </w:r>
    </w:p>
    <w:p w14:paraId="11126DE1" w14:textId="77777777" w:rsidR="00387884" w:rsidRPr="001A191B" w:rsidRDefault="00387884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1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uslim Hausa Town (Mirria, Niger Republic).  </w:t>
      </w:r>
    </w:p>
    <w:p w14:paraId="0B0E0AA9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Vaughan)</w:t>
      </w:r>
    </w:p>
    <w:p w14:paraId="34BBB888" w14:textId="77777777" w:rsidR="00387884" w:rsidRPr="001A191B" w:rsidRDefault="00387884">
      <w:pPr>
        <w:rPr>
          <w:rFonts w:ascii="Courier New" w:hAnsi="Courier New" w:cs="Courier New"/>
        </w:rPr>
      </w:pPr>
    </w:p>
    <w:p w14:paraId="20A309A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oover, Sandra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ocial Stratification in Toro:</w:t>
      </w:r>
    </w:p>
    <w:p w14:paraId="29B63A1D" w14:textId="77777777" w:rsidR="00387884" w:rsidRPr="001A191B" w:rsidRDefault="002F4DD1">
      <w:pPr>
        <w:tabs>
          <w:tab w:val="left" w:pos="-1440"/>
        </w:tabs>
        <w:ind w:left="6480" w:hanging="57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H-19A     Study in Social Change.   </w:t>
      </w:r>
      <w:r w:rsidR="00387884" w:rsidRPr="001A191B">
        <w:rPr>
          <w:rFonts w:ascii="Courier New" w:hAnsi="Courier New" w:cs="Courier New"/>
        </w:rPr>
        <w:t xml:space="preserve">(July) (Vaughan) </w:t>
      </w:r>
    </w:p>
    <w:p w14:paraId="4EE03A55" w14:textId="77777777" w:rsidR="00387884" w:rsidRPr="001A191B" w:rsidRDefault="00387884">
      <w:pPr>
        <w:rPr>
          <w:rFonts w:ascii="Courier New" w:hAnsi="Courier New" w:cs="Courier New"/>
        </w:rPr>
      </w:pPr>
    </w:p>
    <w:p w14:paraId="0B2AB9E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Votaw, Claire</w:t>
      </w:r>
      <w:r w:rsidRPr="001A191B">
        <w:rPr>
          <w:rFonts w:ascii="Courier New" w:hAnsi="Courier New" w:cs="Courier New"/>
        </w:rPr>
        <w:noBreakHyphen/>
        <w:t xml:space="preserve">Lousie.  </w:t>
      </w:r>
      <w:r w:rsidRPr="001A191B">
        <w:rPr>
          <w:rFonts w:ascii="Courier New" w:hAnsi="Courier New" w:cs="Courier New"/>
        </w:rPr>
        <w:tab/>
        <w:t>The Failure of Success as a</w:t>
      </w:r>
    </w:p>
    <w:p w14:paraId="0129AEE7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2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ncept in African Migration Studies.  </w:t>
      </w:r>
    </w:p>
    <w:p w14:paraId="3727964E" w14:textId="77777777" w:rsidR="00387884" w:rsidRPr="002F4DD1" w:rsidRDefault="00387884" w:rsidP="002F4DD1">
      <w:pPr>
        <w:ind w:firstLine="43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August)  (Karp/John Myers/Vaughan)</w:t>
      </w:r>
    </w:p>
    <w:p w14:paraId="04BE05A2" w14:textId="77777777" w:rsidR="00387884" w:rsidRPr="001A191B" w:rsidRDefault="00387884">
      <w:pPr>
        <w:rPr>
          <w:rFonts w:ascii="Courier New" w:hAnsi="Courier New" w:cs="Courier New"/>
          <w:b/>
          <w:bCs/>
          <w:u w:val="single"/>
        </w:rPr>
      </w:pPr>
    </w:p>
    <w:p w14:paraId="08EAC7E2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7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H #21-33</w:t>
      </w:r>
    </w:p>
    <w:p w14:paraId="3202ED23" w14:textId="77777777" w:rsidR="00387884" w:rsidRPr="001A191B" w:rsidRDefault="00387884">
      <w:pPr>
        <w:rPr>
          <w:rFonts w:ascii="Courier New" w:hAnsi="Courier New" w:cs="Courier New"/>
        </w:rPr>
      </w:pPr>
    </w:p>
    <w:p w14:paraId="35502ED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onteh, J. Sorie.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Diamond Mining and Kono </w:t>
      </w:r>
    </w:p>
    <w:p w14:paraId="60226AE9" w14:textId="77777777" w:rsidR="00387884" w:rsidRPr="001A191B" w:rsidRDefault="002F4DD1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-21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Religious Institutions:  A Study in Social Change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April) (Schneider)</w:t>
      </w:r>
    </w:p>
    <w:p w14:paraId="236C674E" w14:textId="77777777" w:rsidR="00387884" w:rsidRPr="001A191B" w:rsidRDefault="00387884">
      <w:pPr>
        <w:rPr>
          <w:rFonts w:ascii="Courier New" w:hAnsi="Courier New" w:cs="Courier New"/>
        </w:rPr>
      </w:pPr>
    </w:p>
    <w:p w14:paraId="10C3DC1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ano, Mamman Zakari. </w:t>
      </w:r>
      <w:r w:rsidRPr="001A191B">
        <w:rPr>
          <w:rFonts w:ascii="Courier New" w:hAnsi="Courier New" w:cs="Courier New"/>
        </w:rPr>
        <w:tab/>
        <w:t xml:space="preserve">Social Structure and </w:t>
      </w:r>
    </w:p>
    <w:p w14:paraId="44DE9C58" w14:textId="77777777" w:rsidR="00387884" w:rsidRPr="001A191B" w:rsidRDefault="00387884" w:rsidP="002F4DD1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2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Leadership:  A Study in Rival Political Structures in Mubi, Gongola State, Nigeria, 1809</w:t>
      </w:r>
      <w:r w:rsidRPr="001A191B">
        <w:rPr>
          <w:rFonts w:ascii="Courier New" w:hAnsi="Courier New" w:cs="Courier New"/>
        </w:rPr>
        <w:noBreakHyphen/>
        <w:t xml:space="preserve">1976.  </w:t>
      </w:r>
      <w:r w:rsidRPr="001A191B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(April) (Vaughan)</w:t>
      </w:r>
    </w:p>
    <w:p w14:paraId="2B20B4D6" w14:textId="77777777" w:rsidR="00387884" w:rsidRPr="001A191B" w:rsidRDefault="00387884">
      <w:pPr>
        <w:rPr>
          <w:rFonts w:ascii="Courier New" w:hAnsi="Courier New" w:cs="Courier New"/>
        </w:rPr>
      </w:pPr>
    </w:p>
    <w:p w14:paraId="20C6398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udson, Herschel C.  </w:t>
      </w:r>
      <w:r w:rsidRPr="001A191B">
        <w:rPr>
          <w:rFonts w:ascii="Courier New" w:hAnsi="Courier New" w:cs="Courier New"/>
        </w:rPr>
        <w:tab/>
        <w:t xml:space="preserve">Cultural and Social </w:t>
      </w:r>
    </w:p>
    <w:p w14:paraId="6F9ABED2" w14:textId="77777777" w:rsidR="00387884" w:rsidRPr="001A191B" w:rsidRDefault="002F4DD1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-23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Dimensions of North American Indians.  </w:t>
      </w:r>
    </w:p>
    <w:p w14:paraId="1E976E0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DeMallie)(2 vols.)</w:t>
      </w:r>
    </w:p>
    <w:p w14:paraId="326415F9" w14:textId="77777777" w:rsidR="00387884" w:rsidRPr="001A191B" w:rsidRDefault="00387884">
      <w:pPr>
        <w:rPr>
          <w:rFonts w:ascii="Courier New" w:hAnsi="Courier New" w:cs="Courier New"/>
        </w:rPr>
      </w:pPr>
    </w:p>
    <w:p w14:paraId="44ABC3BA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Fields, Brian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 Biological Dimension of </w:t>
      </w:r>
    </w:p>
    <w:p w14:paraId="0C80A15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2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ultural Change:  Dental Microevolution in a Prehistoric Amerindian Context.  </w:t>
      </w:r>
      <w:r w:rsidRPr="001A191B">
        <w:rPr>
          <w:rFonts w:ascii="Courier New" w:hAnsi="Courier New" w:cs="Courier New"/>
        </w:rPr>
        <w:tab/>
      </w:r>
    </w:p>
    <w:p w14:paraId="3DBA8097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Vaughan)</w:t>
      </w:r>
    </w:p>
    <w:p w14:paraId="36E3EF9B" w14:textId="77777777" w:rsidR="00387884" w:rsidRPr="001A191B" w:rsidRDefault="00387884">
      <w:pPr>
        <w:rPr>
          <w:rFonts w:ascii="Courier New" w:hAnsi="Courier New" w:cs="Courier New"/>
        </w:rPr>
      </w:pPr>
    </w:p>
    <w:p w14:paraId="616BE37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hepard, Joh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Letting the Stones Speak: </w:t>
      </w:r>
    </w:p>
    <w:p w14:paraId="030294D1" w14:textId="77777777" w:rsidR="00387884" w:rsidRPr="001A191B" w:rsidRDefault="002F4DD1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</w:t>
      </w:r>
      <w:r w:rsidR="00387884" w:rsidRPr="001A191B">
        <w:rPr>
          <w:rFonts w:ascii="Courier New" w:hAnsi="Courier New" w:cs="Courier New"/>
        </w:rPr>
        <w:t>H-25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 xml:space="preserve">Epistemology and Social Theory.  </w:t>
      </w:r>
    </w:p>
    <w:p w14:paraId="1513D31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 (DeMallie &amp; Karp)</w:t>
      </w:r>
    </w:p>
    <w:p w14:paraId="34951569" w14:textId="77777777" w:rsidR="00387884" w:rsidRPr="001A191B" w:rsidRDefault="00387884">
      <w:pPr>
        <w:rPr>
          <w:rFonts w:ascii="Courier New" w:hAnsi="Courier New" w:cs="Courier New"/>
        </w:rPr>
      </w:pPr>
    </w:p>
    <w:p w14:paraId="56632CA4" w14:textId="77777777" w:rsidR="00387884" w:rsidRPr="001A191B" w:rsidRDefault="00387884">
      <w:pPr>
        <w:tabs>
          <w:tab w:val="left" w:pos="-1440"/>
        </w:tabs>
        <w:ind w:left="8640" w:hanging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</w:t>
      </w:r>
      <w:r w:rsidR="005013EE">
        <w:rPr>
          <w:rFonts w:ascii="Courier New" w:hAnsi="Courier New" w:cs="Courier New"/>
        </w:rPr>
        <w:t xml:space="preserve">h.D.     Droessler, Judith B.  </w:t>
      </w:r>
      <w:r w:rsidRPr="001A191B">
        <w:rPr>
          <w:rFonts w:ascii="Courier New" w:hAnsi="Courier New" w:cs="Courier New"/>
        </w:rPr>
        <w:t xml:space="preserve">Change and Continuity: </w:t>
      </w:r>
      <w:r w:rsidRPr="001A191B">
        <w:rPr>
          <w:rFonts w:ascii="Courier New" w:hAnsi="Courier New" w:cs="Courier New"/>
        </w:rPr>
        <w:tab/>
      </w:r>
    </w:p>
    <w:p w14:paraId="35B4851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2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Biocultural Interaction at the Late Woodland</w:t>
      </w:r>
      <w:r w:rsidRPr="001A191B">
        <w:rPr>
          <w:rFonts w:ascii="Courier New" w:hAnsi="Courier New" w:cs="Courier New"/>
        </w:rPr>
        <w:noBreakHyphen/>
        <w:t xml:space="preserve">Mississippian Interface. </w:t>
      </w:r>
    </w:p>
    <w:p w14:paraId="6961AFD2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(June) (Cook)  </w:t>
      </w:r>
    </w:p>
    <w:p w14:paraId="63A2F28A" w14:textId="77777777" w:rsidR="00387884" w:rsidRPr="001A191B" w:rsidRDefault="00387884">
      <w:pPr>
        <w:rPr>
          <w:rFonts w:ascii="Courier New" w:hAnsi="Courier New" w:cs="Courier New"/>
        </w:rPr>
      </w:pPr>
    </w:p>
    <w:p w14:paraId="7D3F7D82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Park, Michael Alan.  </w:t>
      </w:r>
      <w:r w:rsidRPr="001A191B">
        <w:rPr>
          <w:rFonts w:ascii="Courier New" w:hAnsi="Courier New" w:cs="Courier New"/>
        </w:rPr>
        <w:tab/>
        <w:t>Dermatoglyphics as a Tool for</w:t>
      </w:r>
    </w:p>
    <w:p w14:paraId="07BEDB37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  <w:t>H-2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opulation Studies:  An Example. </w:t>
      </w:r>
    </w:p>
    <w:p w14:paraId="3FEC918A" w14:textId="77777777" w:rsidR="00387884" w:rsidRPr="001A191B" w:rsidRDefault="00387884">
      <w:pPr>
        <w:rPr>
          <w:rFonts w:ascii="Courier New" w:hAnsi="Courier New" w:cs="Courier New"/>
        </w:rPr>
      </w:pPr>
    </w:p>
    <w:p w14:paraId="71983CB0" w14:textId="77777777" w:rsidR="001155B6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Makreas, Mary Ellen.  </w:t>
      </w:r>
      <w:r w:rsidRPr="001A191B">
        <w:rPr>
          <w:rFonts w:ascii="Courier New" w:hAnsi="Courier New" w:cs="Courier New"/>
        </w:rPr>
        <w:tab/>
        <w:t>Cretan Dance:  The Meaning of</w:t>
      </w:r>
    </w:p>
    <w:p w14:paraId="785D18CE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 xml:space="preserve"> </w:t>
      </w:r>
      <w:r w:rsidRPr="001A191B">
        <w:rPr>
          <w:rFonts w:ascii="Courier New" w:hAnsi="Courier New" w:cs="Courier New"/>
        </w:rPr>
        <w:tab/>
        <w:t>H-28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  <w:u w:val="single"/>
        </w:rPr>
        <w:t>Kefi</w:t>
      </w:r>
      <w:r w:rsidRPr="001A191B">
        <w:rPr>
          <w:rFonts w:ascii="Courier New" w:hAnsi="Courier New" w:cs="Courier New"/>
        </w:rPr>
        <w:t xml:space="preserve"> and </w:t>
      </w:r>
      <w:r w:rsidRPr="001A191B">
        <w:rPr>
          <w:rFonts w:ascii="Courier New" w:hAnsi="Courier New" w:cs="Courier New"/>
          <w:u w:val="single"/>
        </w:rPr>
        <w:t>Figoures</w:t>
      </w:r>
      <w:r w:rsidRPr="001A191B">
        <w:rPr>
          <w:rFonts w:ascii="Courier New" w:hAnsi="Courier New" w:cs="Courier New"/>
        </w:rPr>
        <w:t xml:space="preserve">.  </w:t>
      </w:r>
      <w:r w:rsidRPr="001A191B">
        <w:rPr>
          <w:rFonts w:ascii="Courier New" w:hAnsi="Courier New" w:cs="Courier New"/>
        </w:rPr>
        <w:tab/>
        <w:t>(July) (Royce)</w:t>
      </w:r>
    </w:p>
    <w:p w14:paraId="268D9431" w14:textId="77777777" w:rsidR="00387884" w:rsidRPr="001A191B" w:rsidRDefault="00387884">
      <w:pPr>
        <w:rPr>
          <w:rFonts w:ascii="Courier New" w:hAnsi="Courier New" w:cs="Courier New"/>
        </w:rPr>
      </w:pPr>
    </w:p>
    <w:p w14:paraId="207AF14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Ellovich, Risa 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Adaptations to the Urban </w:t>
      </w:r>
    </w:p>
    <w:p w14:paraId="2787ADC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2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Setting:  Dioula Women in Gagnoa, Ivory Coast.</w:t>
      </w:r>
    </w:p>
    <w:p w14:paraId="1B2180FC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(September) (Schneider)  </w:t>
      </w:r>
    </w:p>
    <w:p w14:paraId="6F5DFC0A" w14:textId="77777777" w:rsidR="00387884" w:rsidRPr="001A191B" w:rsidRDefault="00387884">
      <w:pPr>
        <w:rPr>
          <w:rFonts w:ascii="Courier New" w:hAnsi="Courier New" w:cs="Courier New"/>
        </w:rPr>
      </w:pPr>
    </w:p>
    <w:p w14:paraId="039B0A31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unte, Pamela Ann.  </w:t>
      </w:r>
      <w:r w:rsidRPr="001A191B">
        <w:rPr>
          <w:rFonts w:ascii="Courier New" w:hAnsi="Courier New" w:cs="Courier New"/>
        </w:rPr>
        <w:tab/>
        <w:t xml:space="preserve">Problems in Southern Paiute </w:t>
      </w:r>
    </w:p>
    <w:p w14:paraId="6DE2A55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30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yntax and Semantics. </w:t>
      </w:r>
      <w:r w:rsidRPr="001A191B">
        <w:rPr>
          <w:rFonts w:ascii="Courier New" w:hAnsi="Courier New" w:cs="Courier New"/>
        </w:rPr>
        <w:tab/>
        <w:t>(September) (Kendall)</w:t>
      </w:r>
    </w:p>
    <w:p w14:paraId="2AED9C2D" w14:textId="77777777" w:rsidR="00387884" w:rsidRPr="001A191B" w:rsidRDefault="00387884">
      <w:pPr>
        <w:rPr>
          <w:rFonts w:ascii="Courier New" w:hAnsi="Courier New" w:cs="Courier New"/>
        </w:rPr>
      </w:pPr>
    </w:p>
    <w:p w14:paraId="788D2C3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Feld, Steve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Sound and Sentiment:  Birds, </w:t>
      </w:r>
    </w:p>
    <w:p w14:paraId="5AE5E07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3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Weeping, Poetics, and Song in Kaluli Expression.</w:t>
      </w:r>
    </w:p>
    <w:p w14:paraId="3FE229B3" w14:textId="77777777" w:rsidR="00387884" w:rsidRPr="001A191B" w:rsidRDefault="00387884">
      <w:pPr>
        <w:ind w:left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November) (Kendall)</w:t>
      </w:r>
    </w:p>
    <w:p w14:paraId="62668F64" w14:textId="77777777" w:rsidR="00387884" w:rsidRPr="001A191B" w:rsidRDefault="00387884">
      <w:pPr>
        <w:rPr>
          <w:rFonts w:ascii="Courier New" w:hAnsi="Courier New" w:cs="Courier New"/>
        </w:rPr>
      </w:pPr>
    </w:p>
    <w:p w14:paraId="1397E79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Harwell, Henry O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Maricopa Origins:  An </w:t>
      </w:r>
    </w:p>
    <w:p w14:paraId="459C53C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3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Ethnohistorical Approach to a Riverine Yuman Community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ecember) (DeMallie)</w:t>
      </w:r>
    </w:p>
    <w:p w14:paraId="19472E3F" w14:textId="77777777" w:rsidR="00387884" w:rsidRPr="001A191B" w:rsidRDefault="00387884">
      <w:pPr>
        <w:rPr>
          <w:rFonts w:ascii="Courier New" w:hAnsi="Courier New" w:cs="Courier New"/>
        </w:rPr>
      </w:pPr>
    </w:p>
    <w:p w14:paraId="5AC5F3C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chultz, Emily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thnic Identity and Cultural</w:t>
      </w:r>
    </w:p>
    <w:p w14:paraId="7725679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H-3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ommitment:  A Study of the Process of Fulbeization in Guider, Northern Cameroon.  </w:t>
      </w:r>
    </w:p>
    <w:p w14:paraId="7104E1D3" w14:textId="77777777" w:rsidR="00387884" w:rsidRPr="001A191B" w:rsidRDefault="00387884" w:rsidP="002F4DD1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ember) (Vaughan)</w:t>
      </w:r>
    </w:p>
    <w:p w14:paraId="63585C27" w14:textId="77777777" w:rsidR="00387884" w:rsidRPr="001A191B" w:rsidRDefault="00387884">
      <w:pPr>
        <w:rPr>
          <w:rFonts w:ascii="Courier New" w:hAnsi="Courier New" w:cs="Courier New"/>
        </w:rPr>
      </w:pPr>
    </w:p>
    <w:p w14:paraId="4FD431CA" w14:textId="77777777" w:rsidR="005013EE" w:rsidRDefault="00387884">
      <w:pPr>
        <w:tabs>
          <w:tab w:val="left" w:pos="-1440"/>
        </w:tabs>
        <w:ind w:left="3600" w:hanging="28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80</w:t>
      </w:r>
      <w:r w:rsidR="002F4DD1">
        <w:rPr>
          <w:rFonts w:ascii="Courier New" w:hAnsi="Courier New" w:cs="Courier New"/>
        </w:rPr>
        <w:tab/>
      </w:r>
      <w:r w:rsidR="002F4DD1">
        <w:rPr>
          <w:rFonts w:ascii="Courier New" w:hAnsi="Courier New" w:cs="Courier New"/>
        </w:rPr>
        <w:tab/>
      </w:r>
    </w:p>
    <w:p w14:paraId="1A86E242" w14:textId="77777777" w:rsidR="00387884" w:rsidRPr="001A191B" w:rsidRDefault="00387884">
      <w:pPr>
        <w:tabs>
          <w:tab w:val="left" w:pos="-1440"/>
        </w:tabs>
        <w:ind w:left="3600" w:hanging="28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( I is Black: </w:t>
      </w:r>
      <w:r w:rsidRPr="001A191B">
        <w:rPr>
          <w:rFonts w:ascii="Courier New" w:hAnsi="Courier New" w:cs="Courier New"/>
          <w:b/>
          <w:bCs/>
        </w:rPr>
        <w:t>1980 - 1983</w:t>
      </w:r>
      <w:r w:rsidRPr="001A191B">
        <w:rPr>
          <w:rFonts w:ascii="Courier New" w:hAnsi="Courier New" w:cs="Courier New"/>
        </w:rPr>
        <w:t xml:space="preserve"> )</w:t>
      </w:r>
    </w:p>
    <w:p w14:paraId="43A2C994" w14:textId="77777777" w:rsidR="00387884" w:rsidRPr="001A191B" w:rsidRDefault="00387884">
      <w:pPr>
        <w:rPr>
          <w:rFonts w:ascii="Courier New" w:hAnsi="Courier New" w:cs="Courier New"/>
        </w:rPr>
      </w:pPr>
    </w:p>
    <w:p w14:paraId="571C172B" w14:textId="77777777" w:rsidR="00387884" w:rsidRPr="001A191B" w:rsidRDefault="00387884">
      <w:pPr>
        <w:rPr>
          <w:rFonts w:ascii="Courier New" w:hAnsi="Courier New" w:cs="Courier New"/>
        </w:rPr>
      </w:pPr>
    </w:p>
    <w:p w14:paraId="6BB1B5B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hite, Max 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n Ethnoarchaeological</w:t>
      </w:r>
    </w:p>
    <w:p w14:paraId="1B963429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pproach to Cherokee Subsistence and Settlement Patte</w:t>
      </w:r>
      <w:r w:rsidR="002F4DD1">
        <w:rPr>
          <w:rFonts w:ascii="Courier New" w:hAnsi="Courier New" w:cs="Courier New"/>
        </w:rPr>
        <w:t>rns.</w:t>
      </w:r>
      <w:r w:rsidRPr="001A191B">
        <w:rPr>
          <w:rFonts w:ascii="Courier New" w:hAnsi="Courier New" w:cs="Courier New"/>
        </w:rPr>
        <w:tab/>
        <w:t>(May) (DeMallie)</w:t>
      </w:r>
    </w:p>
    <w:p w14:paraId="6C5BBF5D" w14:textId="77777777" w:rsidR="00387884" w:rsidRPr="001A191B" w:rsidRDefault="00387884">
      <w:pPr>
        <w:rPr>
          <w:rFonts w:ascii="Courier New" w:hAnsi="Courier New" w:cs="Courier New"/>
        </w:rPr>
      </w:pPr>
    </w:p>
    <w:p w14:paraId="16C9550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Brink, James 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Organizing Satirical Comedy in</w:t>
      </w:r>
    </w:p>
    <w:p w14:paraId="44CF223D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Kote</w:t>
      </w:r>
      <w:r w:rsidRPr="001A191B">
        <w:rPr>
          <w:rFonts w:ascii="Courier New" w:hAnsi="Courier New" w:cs="Courier New"/>
        </w:rPr>
        <w:noBreakHyphen/>
        <w:t>Tlon:  Drama as a Communication Strategy Among the Bamana of Mali (May) (Merriam)</w:t>
      </w:r>
    </w:p>
    <w:p w14:paraId="5961694E" w14:textId="77777777" w:rsidR="00387884" w:rsidRPr="001A191B" w:rsidRDefault="00387884">
      <w:pPr>
        <w:rPr>
          <w:rFonts w:ascii="Courier New" w:hAnsi="Courier New" w:cs="Courier New"/>
        </w:rPr>
      </w:pPr>
    </w:p>
    <w:p w14:paraId="0911CBC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Johnson, Steven L.  </w:t>
      </w:r>
      <w:r w:rsidRPr="001A191B">
        <w:rPr>
          <w:rFonts w:ascii="Courier New" w:hAnsi="Courier New" w:cs="Courier New"/>
        </w:rPr>
        <w:tab/>
        <w:t xml:space="preserve">Production, Exchange, and </w:t>
      </w:r>
    </w:p>
    <w:p w14:paraId="0AC4319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3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conomic Development Among the Luo</w:t>
      </w:r>
      <w:r w:rsidRPr="001A191B">
        <w:rPr>
          <w:rFonts w:ascii="Courier New" w:hAnsi="Courier New" w:cs="Courier New"/>
        </w:rPr>
        <w:noBreakHyphen/>
        <w:t xml:space="preserve">Abasuba of Southwestern Kenya.  </w:t>
      </w:r>
      <w:r w:rsidRPr="001A191B">
        <w:rPr>
          <w:rFonts w:ascii="Courier New" w:hAnsi="Courier New" w:cs="Courier New"/>
        </w:rPr>
        <w:tab/>
        <w:t>(September) (Schneider)</w:t>
      </w:r>
    </w:p>
    <w:p w14:paraId="23B05271" w14:textId="77777777" w:rsidR="00387884" w:rsidRPr="001A191B" w:rsidRDefault="00387884">
      <w:pPr>
        <w:rPr>
          <w:rFonts w:ascii="Courier New" w:hAnsi="Courier New" w:cs="Courier New"/>
        </w:rPr>
      </w:pPr>
    </w:p>
    <w:p w14:paraId="3E577CF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Coplan, David B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Urbanization of African</w:t>
      </w:r>
    </w:p>
    <w:p w14:paraId="3D60CC65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4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erforming Arts in South Africa.  </w:t>
      </w:r>
    </w:p>
    <w:p w14:paraId="458E03ED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October) (Royce)</w:t>
      </w:r>
    </w:p>
    <w:p w14:paraId="74396EA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        </w:t>
      </w:r>
    </w:p>
    <w:p w14:paraId="5A5677B9" w14:textId="77777777" w:rsidR="002F4DD1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</w:t>
      </w:r>
      <w:r w:rsidR="002F4DD1">
        <w:rPr>
          <w:rFonts w:ascii="Courier New" w:hAnsi="Courier New" w:cs="Courier New"/>
        </w:rPr>
        <w:t xml:space="preserve">    Coddington, Iqbal Jwaideh. </w:t>
      </w:r>
    </w:p>
    <w:p w14:paraId="423BCEA5" w14:textId="77777777" w:rsidR="00387884" w:rsidRPr="001A191B" w:rsidRDefault="002F4DD1" w:rsidP="002F4DD1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-5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A Study in Arab Polygyny.  </w:t>
      </w:r>
    </w:p>
    <w:p w14:paraId="0B737300" w14:textId="77777777" w:rsidR="00387884" w:rsidRPr="001A191B" w:rsidRDefault="002F4DD1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November) (DeMallie)</w:t>
      </w:r>
    </w:p>
    <w:p w14:paraId="670F7F6B" w14:textId="77777777" w:rsidR="00387884" w:rsidRPr="001A191B" w:rsidRDefault="00387884">
      <w:pPr>
        <w:rPr>
          <w:rFonts w:ascii="Courier New" w:hAnsi="Courier New" w:cs="Courier New"/>
        </w:rPr>
      </w:pPr>
    </w:p>
    <w:p w14:paraId="58982375" w14:textId="77777777" w:rsidR="002F4DD1" w:rsidRPr="001A191B" w:rsidRDefault="002F4DD1" w:rsidP="002F4DD1">
      <w:pPr>
        <w:rPr>
          <w:rFonts w:ascii="Courier New" w:hAnsi="Courier New" w:cs="Courier New"/>
        </w:rPr>
      </w:pPr>
    </w:p>
    <w:p w14:paraId="5F951572" w14:textId="77777777" w:rsidR="002F4DD1" w:rsidRPr="001A191B" w:rsidRDefault="002F4DD1" w:rsidP="002F4DD1">
      <w:pPr>
        <w:tabs>
          <w:tab w:val="left" w:pos="-1440"/>
        </w:tabs>
        <w:ind w:left="2880" w:hanging="288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lastRenderedPageBreak/>
        <w:t>1980 continued</w:t>
      </w:r>
      <w:r w:rsidRPr="001A191B">
        <w:rPr>
          <w:rFonts w:ascii="Courier New" w:hAnsi="Courier New" w:cs="Courier New"/>
        </w:rPr>
        <w:t>...</w:t>
      </w:r>
      <w:r w:rsidRPr="001A191B">
        <w:rPr>
          <w:rFonts w:ascii="Courier New" w:hAnsi="Courier New" w:cs="Courier New"/>
        </w:rPr>
        <w:tab/>
        <w:t>( I is black )</w:t>
      </w:r>
    </w:p>
    <w:p w14:paraId="75649D5D" w14:textId="77777777" w:rsidR="002F4DD1" w:rsidRDefault="002F4DD1">
      <w:pPr>
        <w:rPr>
          <w:rFonts w:ascii="Courier New" w:hAnsi="Courier New" w:cs="Courier New"/>
        </w:rPr>
      </w:pPr>
    </w:p>
    <w:p w14:paraId="2FF5E8A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Wedel, Janin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Relationship Between</w:t>
      </w:r>
    </w:p>
    <w:p w14:paraId="07EB2FDB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6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ntra</w:t>
      </w:r>
      <w:r w:rsidRPr="001A191B">
        <w:rPr>
          <w:rFonts w:ascii="Courier New" w:hAnsi="Courier New" w:cs="Courier New"/>
        </w:rPr>
        <w:noBreakHyphen/>
        <w:t xml:space="preserve"> and Inter</w:t>
      </w:r>
      <w:r w:rsidRPr="001A191B">
        <w:rPr>
          <w:rFonts w:ascii="Courier New" w:hAnsi="Courier New" w:cs="Courier New"/>
        </w:rPr>
        <w:noBreakHyphen/>
        <w:t xml:space="preserve">group Conflict.  </w:t>
      </w:r>
    </w:p>
    <w:p w14:paraId="64978839" w14:textId="77777777" w:rsidR="00387884" w:rsidRDefault="00387884" w:rsidP="0068623E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November)(Karp/Herzfeld)</w:t>
      </w:r>
    </w:p>
    <w:p w14:paraId="2451DE3B" w14:textId="77777777" w:rsidR="0068623E" w:rsidRPr="001A191B" w:rsidRDefault="0068623E" w:rsidP="0068623E">
      <w:pPr>
        <w:ind w:firstLine="5760"/>
        <w:rPr>
          <w:rFonts w:ascii="Courier New" w:hAnsi="Courier New" w:cs="Courier New"/>
        </w:rPr>
      </w:pPr>
    </w:p>
    <w:p w14:paraId="73C74A02" w14:textId="77777777" w:rsidR="00387884" w:rsidRPr="001A191B" w:rsidRDefault="00387884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M.A.      Krouse, Susan Applegate.</w:t>
      </w:r>
      <w:r w:rsidRPr="001A191B">
        <w:rPr>
          <w:rFonts w:ascii="Courier New" w:hAnsi="Courier New" w:cs="Courier New"/>
        </w:rPr>
        <w:tab/>
        <w:t xml:space="preserve">Capturing the Vanishing Race: </w:t>
      </w:r>
    </w:p>
    <w:p w14:paraId="3F6F20FE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Photographs of Dr. Joseph K. Dixon. </w:t>
      </w:r>
    </w:p>
    <w:p w14:paraId="25518A44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December)(Hurt/DeMallie)</w:t>
      </w:r>
    </w:p>
    <w:p w14:paraId="44320BF3" w14:textId="77777777" w:rsidR="00387884" w:rsidRPr="001A191B" w:rsidRDefault="00387884">
      <w:pPr>
        <w:rPr>
          <w:rFonts w:ascii="Courier New" w:hAnsi="Courier New" w:cs="Courier New"/>
        </w:rPr>
      </w:pPr>
    </w:p>
    <w:p w14:paraId="4F013A6D" w14:textId="77777777" w:rsidR="00387884" w:rsidRPr="001A191B" w:rsidRDefault="005013EE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.D.     Boling, Jerry A.  </w:t>
      </w:r>
      <w:r w:rsidR="00387884" w:rsidRPr="001A191B">
        <w:rPr>
          <w:rFonts w:ascii="Courier New" w:hAnsi="Courier New" w:cs="Courier New"/>
        </w:rPr>
        <w:tab/>
      </w:r>
    </w:p>
    <w:p w14:paraId="7D2B3692" w14:textId="77777777" w:rsidR="00387884" w:rsidRPr="001A191B" w:rsidRDefault="002F4DD1" w:rsidP="002F4DD1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-8             </w:t>
      </w:r>
      <w:r w:rsidRPr="001A191B">
        <w:rPr>
          <w:rFonts w:ascii="Courier New" w:hAnsi="Courier New" w:cs="Courier New"/>
        </w:rPr>
        <w:t>Selected Problems in Shawnee</w:t>
      </w:r>
      <w:r>
        <w:rPr>
          <w:rFonts w:ascii="Courier New" w:hAnsi="Courier New" w:cs="Courier New"/>
        </w:rPr>
        <w:t xml:space="preserve"> Syntax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December) (Kendall)</w:t>
      </w:r>
    </w:p>
    <w:p w14:paraId="7DD96A1C" w14:textId="77777777" w:rsidR="00387884" w:rsidRPr="001A191B" w:rsidRDefault="00387884">
      <w:pPr>
        <w:rPr>
          <w:rFonts w:ascii="Courier New" w:hAnsi="Courier New" w:cs="Courier New"/>
        </w:rPr>
      </w:pPr>
    </w:p>
    <w:p w14:paraId="18C8A3BE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</w:rPr>
        <w:t>1981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 #9-21</w:t>
      </w:r>
    </w:p>
    <w:p w14:paraId="643E7555" w14:textId="77777777" w:rsidR="00387884" w:rsidRPr="001A191B" w:rsidRDefault="00387884">
      <w:pPr>
        <w:rPr>
          <w:rFonts w:ascii="Courier New" w:hAnsi="Courier New" w:cs="Courier New"/>
        </w:rPr>
      </w:pPr>
    </w:p>
    <w:p w14:paraId="4B281864" w14:textId="77777777" w:rsidR="00387884" w:rsidRPr="001A191B" w:rsidRDefault="001A191B">
      <w:pPr>
        <w:tabs>
          <w:tab w:val="left" w:pos="-1440"/>
        </w:tabs>
        <w:ind w:left="9360" w:hanging="9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.D.     Boyd, Alan W.  </w:t>
      </w:r>
      <w:r w:rsidR="00387884" w:rsidRPr="001A191B">
        <w:rPr>
          <w:rFonts w:ascii="Courier New" w:hAnsi="Courier New" w:cs="Courier New"/>
        </w:rPr>
        <w:t xml:space="preserve">To Praise the Prophet:  A </w:t>
      </w:r>
      <w:r w:rsidR="00387884" w:rsidRPr="001A191B">
        <w:rPr>
          <w:rFonts w:ascii="Courier New" w:hAnsi="Courier New" w:cs="Courier New"/>
        </w:rPr>
        <w:tab/>
      </w:r>
    </w:p>
    <w:p w14:paraId="5C3C9E5A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9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Processual Symbolic Analysis of </w:t>
      </w:r>
      <w:r w:rsidRPr="001A191B">
        <w:rPr>
          <w:rFonts w:ascii="Courier New" w:hAnsi="Courier New" w:cs="Courier New"/>
          <w:u w:val="single"/>
        </w:rPr>
        <w:t>Maulidi</w:t>
      </w:r>
      <w:r w:rsidRPr="001A191B">
        <w:rPr>
          <w:rFonts w:ascii="Courier New" w:hAnsi="Courier New" w:cs="Courier New"/>
        </w:rPr>
        <w:t xml:space="preserve">, A Muslim Ritual in Lamu, Kenya.  </w:t>
      </w:r>
      <w:r w:rsidRPr="001A191B">
        <w:rPr>
          <w:rFonts w:ascii="Courier New" w:hAnsi="Courier New" w:cs="Courier New"/>
        </w:rPr>
        <w:tab/>
      </w:r>
    </w:p>
    <w:p w14:paraId="1C93BD5C" w14:textId="77777777" w:rsidR="00387884" w:rsidRPr="001A191B" w:rsidRDefault="00387884">
      <w:pPr>
        <w:ind w:firstLine="43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(Vaughan for Merriam)</w:t>
      </w:r>
    </w:p>
    <w:p w14:paraId="6AD44404" w14:textId="77777777" w:rsidR="00387884" w:rsidRPr="001A191B" w:rsidRDefault="00387884">
      <w:pPr>
        <w:rPr>
          <w:rFonts w:ascii="Courier New" w:hAnsi="Courier New" w:cs="Courier New"/>
        </w:rPr>
      </w:pPr>
    </w:p>
    <w:p w14:paraId="6C42463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issel, David L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he Passions of Oberammergau: </w:t>
      </w:r>
    </w:p>
    <w:p w14:paraId="458D6482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 Diachronic Study of a Case of Institutionalized Political Factionalism in a Bavarian Village.</w:t>
      </w:r>
      <w:r w:rsidRPr="001A191B">
        <w:rPr>
          <w:rFonts w:ascii="Courier New" w:hAnsi="Courier New" w:cs="Courier New"/>
        </w:rPr>
        <w:tab/>
      </w:r>
    </w:p>
    <w:p w14:paraId="5C559AAE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(Vaughan)</w:t>
      </w:r>
    </w:p>
    <w:p w14:paraId="5B1BDBAD" w14:textId="77777777" w:rsidR="00387884" w:rsidRPr="001A191B" w:rsidRDefault="00387884">
      <w:pPr>
        <w:rPr>
          <w:rFonts w:ascii="Courier New" w:hAnsi="Courier New" w:cs="Courier New"/>
        </w:rPr>
      </w:pPr>
    </w:p>
    <w:p w14:paraId="56C76D37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Goldberg, Alan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Commercial Folklore and Voodoo</w:t>
      </w:r>
    </w:p>
    <w:p w14:paraId="3BB5AA00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in Haiti:  International Tourism and the Sale of Cultur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May) (Royce)</w:t>
      </w:r>
    </w:p>
    <w:p w14:paraId="4347A5BB" w14:textId="77777777" w:rsidR="00387884" w:rsidRPr="001A191B" w:rsidRDefault="00387884">
      <w:pPr>
        <w:rPr>
          <w:rFonts w:ascii="Courier New" w:hAnsi="Courier New" w:cs="Courier New"/>
        </w:rPr>
      </w:pPr>
    </w:p>
    <w:p w14:paraId="2EADC7B5" w14:textId="77777777" w:rsidR="00387884" w:rsidRPr="001A191B" w:rsidRDefault="00387884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Kuter, Lois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B</w:t>
      </w:r>
      <w:r w:rsidR="001155B6" w:rsidRPr="001A191B">
        <w:rPr>
          <w:rFonts w:ascii="Courier New" w:hAnsi="Courier New" w:cs="Courier New"/>
        </w:rPr>
        <w:t xml:space="preserve">reton Identity:  Musical and </w:t>
      </w:r>
      <w:r w:rsidRPr="001A191B">
        <w:rPr>
          <w:rFonts w:ascii="Courier New" w:hAnsi="Courier New" w:cs="Courier New"/>
        </w:rPr>
        <w:t xml:space="preserve">Linguistic Expression in Brittiany, France.  </w:t>
      </w:r>
    </w:p>
    <w:p w14:paraId="5BD33D40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) (Royce)</w:t>
      </w:r>
    </w:p>
    <w:p w14:paraId="51E19990" w14:textId="77777777" w:rsidR="00387884" w:rsidRPr="001A191B" w:rsidRDefault="00387884">
      <w:pPr>
        <w:rPr>
          <w:rFonts w:ascii="Courier New" w:hAnsi="Courier New" w:cs="Courier New"/>
        </w:rPr>
      </w:pPr>
    </w:p>
    <w:p w14:paraId="56CD16EE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Hirai, Tomoko. </w:t>
      </w:r>
      <w:r w:rsidRPr="001A191B">
        <w:rPr>
          <w:rFonts w:ascii="Courier New" w:hAnsi="Courier New" w:cs="Courier New"/>
        </w:rPr>
        <w:tab/>
        <w:t xml:space="preserve"> </w:t>
      </w:r>
      <w:r w:rsidRPr="001A191B">
        <w:rPr>
          <w:rFonts w:ascii="Courier New" w:hAnsi="Courier New" w:cs="Courier New"/>
        </w:rPr>
        <w:tab/>
        <w:t>Kinaalda:  Navajo Girl's</w:t>
      </w:r>
    </w:p>
    <w:p w14:paraId="14F59EB3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uberty Ceremony. </w:t>
      </w:r>
      <w:r w:rsidRPr="001A191B">
        <w:rPr>
          <w:rFonts w:ascii="Courier New" w:hAnsi="Courier New" w:cs="Courier New"/>
        </w:rPr>
        <w:tab/>
      </w:r>
    </w:p>
    <w:p w14:paraId="2DD604A2" w14:textId="77777777" w:rsidR="00387884" w:rsidRPr="001A191B" w:rsidRDefault="00387884">
      <w:pPr>
        <w:ind w:firstLine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June)(DeMallie/Kendall/Mintz)</w:t>
      </w:r>
    </w:p>
    <w:p w14:paraId="067C78E5" w14:textId="77777777" w:rsidR="00387884" w:rsidRPr="001A191B" w:rsidRDefault="00387884">
      <w:pPr>
        <w:rPr>
          <w:rFonts w:ascii="Courier New" w:hAnsi="Courier New" w:cs="Courier New"/>
        </w:rPr>
      </w:pPr>
    </w:p>
    <w:p w14:paraId="7036ABF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Maynard, Kent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Christianity and  Religion: </w:t>
      </w:r>
    </w:p>
    <w:p w14:paraId="7C6F8368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Evangelical Identity and Sociocultural Organization in Urban Ecuador.  </w:t>
      </w:r>
    </w:p>
    <w:p w14:paraId="5D112FFB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(June) (Vaughan) </w:t>
      </w:r>
    </w:p>
    <w:p w14:paraId="776A8C1E" w14:textId="77777777" w:rsidR="00387884" w:rsidRPr="001A191B" w:rsidRDefault="00387884">
      <w:pPr>
        <w:rPr>
          <w:rFonts w:ascii="Courier New" w:hAnsi="Courier New" w:cs="Courier New"/>
        </w:rPr>
      </w:pPr>
    </w:p>
    <w:p w14:paraId="4D8E563B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Develioglou, Dialekti.  </w:t>
      </w:r>
      <w:r w:rsidRPr="001A191B">
        <w:rPr>
          <w:rFonts w:ascii="Courier New" w:hAnsi="Courier New" w:cs="Courier New"/>
        </w:rPr>
        <w:tab/>
        <w:t>Interpersonal Relationships</w:t>
      </w:r>
    </w:p>
    <w:p w14:paraId="688EEEAC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Between Low</w:t>
      </w:r>
      <w:r w:rsidRPr="001A191B">
        <w:rPr>
          <w:rFonts w:ascii="Courier New" w:hAnsi="Courier New" w:cs="Courier New"/>
        </w:rPr>
        <w:noBreakHyphen/>
        <w:t>income Urban Afro</w:t>
      </w:r>
      <w:r w:rsidRPr="001A191B">
        <w:rPr>
          <w:rFonts w:ascii="Courier New" w:hAnsi="Courier New" w:cs="Courier New"/>
        </w:rPr>
        <w:noBreakHyphen/>
        <w:t>American Men and Women.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August)(Mintz/Meier/Royce)</w:t>
      </w:r>
    </w:p>
    <w:p w14:paraId="4E672323" w14:textId="77777777" w:rsidR="00387884" w:rsidRPr="001A191B" w:rsidRDefault="00387884">
      <w:pPr>
        <w:rPr>
          <w:rFonts w:ascii="Courier New" w:hAnsi="Courier New" w:cs="Courier New"/>
        </w:rPr>
      </w:pPr>
    </w:p>
    <w:p w14:paraId="65BBC9B5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Pearlman, Cynthia L.  </w:t>
      </w:r>
      <w:r w:rsidRPr="001A191B">
        <w:rPr>
          <w:rFonts w:ascii="Courier New" w:hAnsi="Courier New" w:cs="Courier New"/>
        </w:rPr>
        <w:tab/>
        <w:t xml:space="preserve">Women and Men in Transition: </w:t>
      </w:r>
    </w:p>
    <w:p w14:paraId="70361658" w14:textId="77777777" w:rsidR="00387884" w:rsidRPr="001A191B" w:rsidRDefault="0068623E" w:rsidP="0068623E">
      <w:pPr>
        <w:tabs>
          <w:tab w:val="left" w:pos="-1440"/>
        </w:tabs>
        <w:ind w:left="144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="00387884" w:rsidRPr="001A191B">
        <w:rPr>
          <w:rFonts w:ascii="Courier New" w:hAnsi="Courier New" w:cs="Courier New"/>
        </w:rPr>
        <w:t>-16</w:t>
      </w:r>
      <w:r w:rsidR="00387884" w:rsidRPr="001A191B">
        <w:rPr>
          <w:rFonts w:ascii="Courier New" w:hAnsi="Courier New" w:cs="Courier New"/>
        </w:rPr>
        <w:tab/>
        <w:t xml:space="preserve">Gender and Change in the Mazatec Sierra, </w:t>
      </w:r>
      <w:r>
        <w:rPr>
          <w:rFonts w:ascii="Courier New" w:hAnsi="Courier New" w:cs="Courier New"/>
        </w:rPr>
        <w:t>Oax</w:t>
      </w:r>
      <w:r w:rsidR="00387884" w:rsidRPr="001A191B">
        <w:rPr>
          <w:rFonts w:ascii="Courier New" w:hAnsi="Courier New" w:cs="Courier New"/>
        </w:rPr>
        <w:t>aca, Mexico.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August) (Royce)</w:t>
      </w:r>
    </w:p>
    <w:p w14:paraId="660415E4" w14:textId="77777777" w:rsidR="00387884" w:rsidRPr="001A191B" w:rsidRDefault="00387884">
      <w:pPr>
        <w:rPr>
          <w:rFonts w:ascii="Courier New" w:hAnsi="Courier New" w:cs="Courier New"/>
        </w:rPr>
      </w:pPr>
    </w:p>
    <w:p w14:paraId="45C8C9A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Young, Gloria A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Powwow Power:  Perspectives on</w:t>
      </w:r>
    </w:p>
    <w:p w14:paraId="42EC24B7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Historic and Contemporary Intertribalism. </w:t>
      </w:r>
    </w:p>
    <w:p w14:paraId="78496AA7" w14:textId="77777777" w:rsidR="00387884" w:rsidRPr="001A191B" w:rsidRDefault="00387884" w:rsidP="002F4DD1">
      <w:pPr>
        <w:tabs>
          <w:tab w:val="left" w:pos="-1440"/>
        </w:tabs>
        <w:ind w:left="4320" w:hanging="360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17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 </w:t>
      </w:r>
      <w:r w:rsidRPr="001A191B">
        <w:rPr>
          <w:rFonts w:ascii="Courier New" w:hAnsi="Courier New" w:cs="Courier New"/>
        </w:rPr>
        <w:tab/>
      </w:r>
    </w:p>
    <w:p w14:paraId="338D7145" w14:textId="77777777" w:rsidR="00387884" w:rsidRPr="001A191B" w:rsidRDefault="00387884">
      <w:pPr>
        <w:rPr>
          <w:rFonts w:ascii="Courier New" w:hAnsi="Courier New" w:cs="Courier New"/>
        </w:rPr>
      </w:pPr>
    </w:p>
    <w:p w14:paraId="543F2D6C" w14:textId="77777777" w:rsidR="00387884" w:rsidRPr="001A191B" w:rsidRDefault="00387884">
      <w:pPr>
        <w:ind w:firstLine="86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#251</w:t>
      </w:r>
    </w:p>
    <w:p w14:paraId="16BE5B68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semanda, John M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The Process and Techniques of</w:t>
      </w:r>
    </w:p>
    <w:p w14:paraId="1FC57016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Confronting Illness Among the Baganda.</w:t>
      </w:r>
    </w:p>
    <w:p w14:paraId="7469C485" w14:textId="77777777" w:rsidR="00387884" w:rsidRPr="001A191B" w:rsidRDefault="00387884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18-a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October) (Kendall/Karp/Royce)</w:t>
      </w:r>
    </w:p>
    <w:p w14:paraId="18A51BEE" w14:textId="77777777" w:rsidR="00387884" w:rsidRPr="001A191B" w:rsidRDefault="00387884">
      <w:pPr>
        <w:rPr>
          <w:rFonts w:ascii="Courier New" w:hAnsi="Courier New" w:cs="Courier New"/>
        </w:rPr>
      </w:pPr>
    </w:p>
    <w:p w14:paraId="112D2572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D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Kater, Lois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Breton Identity:  Musical and</w:t>
      </w:r>
    </w:p>
    <w:p w14:paraId="0C0251CC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Linguistic Expression in Brittany France </w:t>
      </w:r>
    </w:p>
    <w:p w14:paraId="5008A83F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I-18-b </w:t>
      </w:r>
      <w:r w:rsidRPr="001A191B">
        <w:rPr>
          <w:rFonts w:ascii="Courier New" w:hAnsi="Courier New" w:cs="Courier New"/>
        </w:rPr>
        <w:tab/>
        <w:t>(Kater added to list 1996)</w:t>
      </w:r>
      <w:r w:rsidRPr="001A191B">
        <w:rPr>
          <w:rFonts w:ascii="Courier New" w:hAnsi="Courier New" w:cs="Courier New"/>
        </w:rPr>
        <w:tab/>
        <w:t>(May) (Royce)</w:t>
      </w:r>
    </w:p>
    <w:p w14:paraId="772B4802" w14:textId="77777777" w:rsidR="00387884" w:rsidRPr="001A191B" w:rsidRDefault="00387884">
      <w:pPr>
        <w:rPr>
          <w:rFonts w:ascii="Courier New" w:hAnsi="Courier New" w:cs="Courier New"/>
        </w:rPr>
      </w:pPr>
    </w:p>
    <w:p w14:paraId="52766DBC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Tsukada, Kenichi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Toward a Sociological </w:t>
      </w:r>
    </w:p>
    <w:p w14:paraId="245CACA0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Exploration in Semantic Anthropology.  </w:t>
      </w:r>
    </w:p>
    <w:p w14:paraId="12573C1C" w14:textId="77777777" w:rsidR="00387884" w:rsidRPr="001A191B" w:rsidRDefault="002F4DD1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-19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(October)  (Karp/Kendall/Herzfeld)</w:t>
      </w:r>
    </w:p>
    <w:p w14:paraId="37A9CAA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</w:p>
    <w:p w14:paraId="07D113C9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Hunt, Karen A. Bunch.  </w:t>
      </w:r>
      <w:r w:rsidRPr="001A191B">
        <w:rPr>
          <w:rFonts w:ascii="Courier New" w:hAnsi="Courier New" w:cs="Courier New"/>
        </w:rPr>
        <w:tab/>
        <w:t>Cultural Influences on the</w:t>
      </w:r>
    </w:p>
    <w:p w14:paraId="7AF0BDB0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Early Farmsteads in the Salt River Valley in</w:t>
      </w:r>
    </w:p>
    <w:p w14:paraId="00AA0792" w14:textId="77777777" w:rsidR="00387884" w:rsidRPr="001A191B" w:rsidRDefault="002F4DD1" w:rsidP="002F4DD1">
      <w:pPr>
        <w:tabs>
          <w:tab w:val="left" w:pos="-1440"/>
        </w:tabs>
        <w:ind w:left="576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-20      Missouri.     </w:t>
      </w:r>
      <w:r w:rsidR="00387884" w:rsidRPr="001A191B">
        <w:rPr>
          <w:rFonts w:ascii="Courier New" w:hAnsi="Courier New" w:cs="Courier New"/>
        </w:rPr>
        <w:t>(November)</w:t>
      </w:r>
      <w:r>
        <w:rPr>
          <w:rFonts w:ascii="Courier New" w:hAnsi="Courier New" w:cs="Courier New"/>
        </w:rPr>
        <w:t xml:space="preserve"> </w:t>
      </w:r>
      <w:r w:rsidR="00387884" w:rsidRPr="001A191B">
        <w:rPr>
          <w:rFonts w:ascii="Courier New" w:hAnsi="Courier New" w:cs="Courier New"/>
        </w:rPr>
        <w:t>(DeMallie/Hurt/Roberts)</w:t>
      </w:r>
    </w:p>
    <w:p w14:paraId="15F11E9E" w14:textId="77777777" w:rsidR="00387884" w:rsidRPr="001A191B" w:rsidRDefault="00387884">
      <w:pPr>
        <w:rPr>
          <w:rFonts w:ascii="Courier New" w:hAnsi="Courier New" w:cs="Courier New"/>
        </w:rPr>
      </w:pPr>
    </w:p>
    <w:p w14:paraId="5E305E2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Winder, Sue Carolyn Snyder.  </w:t>
      </w:r>
      <w:r w:rsidRPr="001A191B">
        <w:rPr>
          <w:rFonts w:ascii="Courier New" w:hAnsi="Courier New" w:cs="Courier New"/>
        </w:rPr>
        <w:tab/>
        <w:t>Infracranial Nonmetric</w:t>
      </w:r>
    </w:p>
    <w:p w14:paraId="0099D455" w14:textId="77777777" w:rsidR="00387884" w:rsidRPr="001A191B" w:rsidRDefault="00387884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Variation:  An Assessment of its Value</w:t>
      </w:r>
    </w:p>
    <w:p w14:paraId="287372EF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I-21a&amp;b</w:t>
      </w:r>
      <w:r w:rsidRPr="001A191B">
        <w:rPr>
          <w:rFonts w:ascii="Courier New" w:hAnsi="Courier New" w:cs="Courier New"/>
        </w:rPr>
        <w:tab/>
        <w:t xml:space="preserve">for Biological Distance Analysis.  </w:t>
      </w:r>
    </w:p>
    <w:p w14:paraId="700CFB30" w14:textId="77777777" w:rsidR="00387884" w:rsidRPr="001A191B" w:rsidRDefault="00387884">
      <w:pPr>
        <w:ind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2 volumes)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December) (Meier)</w:t>
      </w:r>
    </w:p>
    <w:p w14:paraId="3D0D46E7" w14:textId="77777777" w:rsidR="005013EE" w:rsidRPr="001A191B" w:rsidRDefault="005013EE">
      <w:pPr>
        <w:rPr>
          <w:rFonts w:ascii="Courier New" w:hAnsi="Courier New" w:cs="Courier New"/>
        </w:rPr>
      </w:pPr>
    </w:p>
    <w:p w14:paraId="4165E1B6" w14:textId="77777777" w:rsidR="00387884" w:rsidRPr="001A191B" w:rsidRDefault="00387884">
      <w:pPr>
        <w:rPr>
          <w:rFonts w:ascii="Courier New" w:hAnsi="Courier New" w:cs="Courier New"/>
        </w:rPr>
      </w:pPr>
    </w:p>
    <w:p w14:paraId="7C90DC21" w14:textId="77777777" w:rsidR="00387884" w:rsidRPr="001A191B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  <w:b/>
          <w:bCs/>
          <w:u w:val="single"/>
        </w:rPr>
        <w:t>1982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I #22-26</w:t>
      </w:r>
    </w:p>
    <w:p w14:paraId="5C59D619" w14:textId="77777777" w:rsidR="00387884" w:rsidRPr="001A191B" w:rsidRDefault="00387884">
      <w:pPr>
        <w:rPr>
          <w:rFonts w:ascii="Courier New" w:hAnsi="Courier New" w:cs="Courier New"/>
        </w:rPr>
      </w:pPr>
    </w:p>
    <w:p w14:paraId="7D775D83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.D.     Saul, M</w:t>
      </w:r>
      <w:r w:rsidR="0068623E">
        <w:rPr>
          <w:rFonts w:ascii="Courier New" w:hAnsi="Courier New" w:cs="Courier New"/>
        </w:rPr>
        <w:t xml:space="preserve">ahir.  </w:t>
      </w:r>
      <w:r w:rsidR="0068623E">
        <w:rPr>
          <w:rFonts w:ascii="Courier New" w:hAnsi="Courier New" w:cs="Courier New"/>
        </w:rPr>
        <w:tab/>
      </w:r>
      <w:r w:rsidR="0068623E">
        <w:rPr>
          <w:rFonts w:ascii="Courier New" w:hAnsi="Courier New" w:cs="Courier New"/>
        </w:rPr>
        <w:tab/>
      </w:r>
      <w:r w:rsidR="0068623E">
        <w:rPr>
          <w:rFonts w:ascii="Courier New" w:hAnsi="Courier New" w:cs="Courier New"/>
        </w:rPr>
        <w:tab/>
        <w:t xml:space="preserve">Stratification and </w:t>
      </w:r>
      <w:r w:rsidRPr="001A191B">
        <w:rPr>
          <w:rFonts w:ascii="Courier New" w:hAnsi="Courier New" w:cs="Courier New"/>
        </w:rPr>
        <w:t>Leveling</w:t>
      </w:r>
    </w:p>
    <w:p w14:paraId="674B6206" w14:textId="77777777" w:rsidR="00387884" w:rsidRPr="001A191B" w:rsidRDefault="0068623E" w:rsidP="0068623E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-22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>in the Farming Economy of a Voltaic Village.</w:t>
      </w:r>
    </w:p>
    <w:p w14:paraId="51FC6EB3" w14:textId="77777777" w:rsidR="00387884" w:rsidRPr="001A191B" w:rsidRDefault="00387884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February) (Schneider)</w:t>
      </w:r>
    </w:p>
    <w:p w14:paraId="5C2F9FCB" w14:textId="77777777" w:rsidR="00387884" w:rsidRPr="001A191B" w:rsidRDefault="00387884">
      <w:pPr>
        <w:rPr>
          <w:rFonts w:ascii="Courier New" w:hAnsi="Courier New" w:cs="Courier New"/>
        </w:rPr>
      </w:pPr>
    </w:p>
    <w:p w14:paraId="2A1215A0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Goodson, Cheryl S.  </w:t>
      </w:r>
      <w:r w:rsidRPr="001A191B">
        <w:rPr>
          <w:rFonts w:ascii="Courier New" w:hAnsi="Courier New" w:cs="Courier New"/>
        </w:rPr>
        <w:tab/>
        <w:t xml:space="preserve">Child Abuse and Birth Defects: </w:t>
      </w:r>
    </w:p>
    <w:p w14:paraId="12D45DAA" w14:textId="77777777" w:rsidR="00387884" w:rsidRPr="001A191B" w:rsidRDefault="0068623E" w:rsidP="0068623E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-23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A Sociobiological Perspective.  </w:t>
      </w:r>
    </w:p>
    <w:p w14:paraId="781A019F" w14:textId="77777777" w:rsidR="00387884" w:rsidRPr="001A191B" w:rsidRDefault="002F4DD1" w:rsidP="002F4DD1">
      <w:pPr>
        <w:tabs>
          <w:tab w:val="left" w:pos="-1440"/>
        </w:tabs>
        <w:ind w:left="5760" w:hanging="360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 </w:t>
      </w:r>
      <w:r w:rsidR="00387884" w:rsidRPr="001A191B">
        <w:rPr>
          <w:rFonts w:ascii="Courier New" w:hAnsi="Courier New" w:cs="Courier New"/>
        </w:rPr>
        <w:t>(June)(Meier/Jamison/Kaser)</w:t>
      </w:r>
    </w:p>
    <w:p w14:paraId="18BD19D0" w14:textId="77777777" w:rsidR="00387884" w:rsidRPr="001A191B" w:rsidRDefault="00387884">
      <w:pPr>
        <w:rPr>
          <w:rFonts w:ascii="Courier New" w:hAnsi="Courier New" w:cs="Courier New"/>
        </w:rPr>
      </w:pPr>
    </w:p>
    <w:p w14:paraId="29940D84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Arlinghaus, Bruce E.  </w:t>
      </w:r>
      <w:r w:rsidRPr="001A191B">
        <w:rPr>
          <w:rFonts w:ascii="Courier New" w:hAnsi="Courier New" w:cs="Courier New"/>
        </w:rPr>
        <w:tab/>
        <w:t>The West Fork Jaycees: Social</w:t>
      </w:r>
    </w:p>
    <w:p w14:paraId="2FD74956" w14:textId="77777777" w:rsidR="00387884" w:rsidRPr="001A191B" w:rsidRDefault="0068623E" w:rsidP="0068623E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-24</w:t>
      </w:r>
      <w:r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Exchange and Social Mobility in a Rural Voluntary Association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August) (Schneider)</w:t>
      </w:r>
    </w:p>
    <w:p w14:paraId="71252D8C" w14:textId="77777777" w:rsidR="00387884" w:rsidRPr="001A191B" w:rsidRDefault="00387884">
      <w:pPr>
        <w:rPr>
          <w:rFonts w:ascii="Courier New" w:hAnsi="Courier New" w:cs="Courier New"/>
        </w:rPr>
      </w:pPr>
    </w:p>
    <w:p w14:paraId="3A5154BD" w14:textId="77777777" w:rsidR="00387884" w:rsidRPr="001A191B" w:rsidRDefault="00387884">
      <w:pPr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Ph.D.     Song, Sunhee. 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Kinship and Lineage in Korean</w:t>
      </w:r>
    </w:p>
    <w:p w14:paraId="5D2C9A52" w14:textId="77777777" w:rsidR="00387884" w:rsidRPr="001A191B" w:rsidRDefault="001155B6" w:rsidP="001155B6">
      <w:pPr>
        <w:tabs>
          <w:tab w:val="left" w:pos="-1440"/>
        </w:tabs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ab/>
        <w:t>I-25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Village Society. 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December) (Vaughan)</w:t>
      </w:r>
    </w:p>
    <w:p w14:paraId="13291675" w14:textId="77777777" w:rsidR="00387884" w:rsidRPr="001A191B" w:rsidRDefault="00387884">
      <w:pPr>
        <w:rPr>
          <w:rFonts w:ascii="Courier New" w:hAnsi="Courier New" w:cs="Courier New"/>
        </w:rPr>
      </w:pPr>
    </w:p>
    <w:p w14:paraId="2A4F31BD" w14:textId="77777777" w:rsidR="001155B6" w:rsidRPr="001A191B" w:rsidRDefault="00387884" w:rsidP="001155B6">
      <w:pPr>
        <w:tabs>
          <w:tab w:val="left" w:pos="-1440"/>
        </w:tabs>
        <w:ind w:left="2160" w:hanging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M.A.      Seibold, Katharine.  </w:t>
      </w:r>
      <w:r w:rsidRPr="001A191B">
        <w:rPr>
          <w:rFonts w:ascii="Courier New" w:hAnsi="Courier New" w:cs="Courier New"/>
        </w:rPr>
        <w:tab/>
        <w:t>Ind</w:t>
      </w:r>
      <w:r w:rsidR="001155B6" w:rsidRPr="001A191B">
        <w:rPr>
          <w:rFonts w:ascii="Courier New" w:hAnsi="Courier New" w:cs="Courier New"/>
        </w:rPr>
        <w:t xml:space="preserve">igenous Textile Production: </w:t>
      </w:r>
    </w:p>
    <w:p w14:paraId="3B33F215" w14:textId="77777777" w:rsidR="00387884" w:rsidRPr="001A191B" w:rsidRDefault="001155B6" w:rsidP="0068623E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I-26 </w:t>
      </w:r>
      <w:r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 xml:space="preserve">Oaxaca, Mexico. </w:t>
      </w:r>
      <w:r w:rsidR="00387884" w:rsidRPr="001A191B">
        <w:rPr>
          <w:rFonts w:ascii="Courier New" w:hAnsi="Courier New" w:cs="Courier New"/>
        </w:rPr>
        <w:tab/>
      </w:r>
      <w:r w:rsidR="00387884" w:rsidRPr="001A191B">
        <w:rPr>
          <w:rFonts w:ascii="Courier New" w:hAnsi="Courier New" w:cs="Courier New"/>
        </w:rPr>
        <w:tab/>
        <w:t>(December)</w:t>
      </w:r>
    </w:p>
    <w:p w14:paraId="52DAE1F9" w14:textId="77777777" w:rsidR="00387884" w:rsidRDefault="00387884" w:rsidP="001A191B">
      <w:pPr>
        <w:ind w:firstLine="57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lastRenderedPageBreak/>
        <w:t>(Royce/Gebhard/Lombardi)</w:t>
      </w:r>
    </w:p>
    <w:p w14:paraId="321BFF33" w14:textId="77777777" w:rsidR="005013EE" w:rsidRDefault="005013EE" w:rsidP="001A191B">
      <w:pPr>
        <w:ind w:firstLine="5760"/>
        <w:rPr>
          <w:rFonts w:ascii="Courier New" w:hAnsi="Courier New" w:cs="Courier New"/>
        </w:rPr>
      </w:pPr>
    </w:p>
    <w:p w14:paraId="771A1706" w14:textId="77777777" w:rsidR="00387884" w:rsidRDefault="00387884" w:rsidP="001A191B">
      <w:pPr>
        <w:tabs>
          <w:tab w:val="left" w:pos="-1440"/>
        </w:tabs>
      </w:pPr>
      <w:r>
        <w:rPr>
          <w:b/>
          <w:bCs/>
          <w:u w:val="single"/>
        </w:rPr>
        <w:t>1983</w:t>
      </w:r>
      <w:r>
        <w:tab/>
      </w:r>
      <w:r>
        <w:tab/>
        <w:t>I #27-32</w:t>
      </w:r>
    </w:p>
    <w:p w14:paraId="3EF236AB" w14:textId="77777777" w:rsidR="00387884" w:rsidRDefault="00387884"/>
    <w:p w14:paraId="6D2810C4" w14:textId="77777777" w:rsidR="00387884" w:rsidRDefault="00387884">
      <w:r>
        <w:t xml:space="preserve">Ph.D.     Hill, Jonathan David.  </w:t>
      </w:r>
      <w:r>
        <w:tab/>
        <w:t xml:space="preserve">Wakuenai Society:  A </w:t>
      </w:r>
    </w:p>
    <w:p w14:paraId="35181675" w14:textId="77777777" w:rsidR="00387884" w:rsidRDefault="00387884">
      <w:pPr>
        <w:tabs>
          <w:tab w:val="left" w:pos="-1440"/>
        </w:tabs>
        <w:ind w:left="2160" w:hanging="1440"/>
      </w:pPr>
      <w:r>
        <w:t>I-27</w:t>
      </w:r>
      <w:r>
        <w:tab/>
      </w:r>
      <w:r>
        <w:tab/>
        <w:t>Processual</w:t>
      </w:r>
      <w:r>
        <w:noBreakHyphen/>
        <w:t xml:space="preserve">Structural Analysis of Indigenous Cultural Life in the Upper Rio Negro Region of Venezuela. </w:t>
      </w:r>
      <w:r>
        <w:tab/>
      </w:r>
      <w:r>
        <w:tab/>
      </w:r>
      <w:r>
        <w:tab/>
        <w:t>(January) (Moran)</w:t>
      </w:r>
    </w:p>
    <w:p w14:paraId="782245AA" w14:textId="77777777" w:rsidR="00387884" w:rsidRDefault="00387884"/>
    <w:p w14:paraId="55D78FAE" w14:textId="77777777" w:rsidR="00387884" w:rsidRDefault="00387884">
      <w:r>
        <w:t>Ph.D.     Frankowski</w:t>
      </w:r>
      <w:r>
        <w:noBreakHyphen/>
        <w:t>Braganza, Ann Christine.  Host/Guest</w:t>
      </w:r>
    </w:p>
    <w:p w14:paraId="49AFE90B" w14:textId="77777777" w:rsidR="00387884" w:rsidRDefault="00387884" w:rsidP="002F4DD1">
      <w:pPr>
        <w:tabs>
          <w:tab w:val="left" w:pos="-1440"/>
        </w:tabs>
        <w:ind w:left="2880" w:hanging="2160"/>
      </w:pPr>
      <w:r>
        <w:t>I-28</w:t>
      </w:r>
      <w:r>
        <w:tab/>
      </w:r>
      <w:r>
        <w:tab/>
        <w:t>Interaction and its Impact on Social Identity.</w:t>
      </w:r>
      <w:r w:rsidR="002F4DD1">
        <w:tab/>
      </w:r>
      <w:r w:rsidR="002F4DD1">
        <w:tab/>
      </w:r>
      <w:r w:rsidR="002F4DD1">
        <w:tab/>
      </w:r>
      <w:r>
        <w:t>(April) (Royce)</w:t>
      </w:r>
    </w:p>
    <w:p w14:paraId="7C8C14DF" w14:textId="77777777" w:rsidR="00387884" w:rsidRDefault="00387884"/>
    <w:p w14:paraId="2509B2F6" w14:textId="77777777" w:rsidR="00387884" w:rsidRDefault="00387884">
      <w:r>
        <w:t xml:space="preserve">Ph.D.     Lewis, David M.  </w:t>
      </w:r>
      <w:r>
        <w:tab/>
      </w:r>
      <w:r>
        <w:tab/>
        <w:t>The Formal</w:t>
      </w:r>
      <w:r>
        <w:noBreakHyphen/>
        <w:t xml:space="preserve">Substantive </w:t>
      </w:r>
    </w:p>
    <w:p w14:paraId="00235C44" w14:textId="77777777" w:rsidR="00387884" w:rsidRDefault="00387884">
      <w:pPr>
        <w:tabs>
          <w:tab w:val="left" w:pos="-1440"/>
        </w:tabs>
        <w:ind w:left="2160" w:hanging="1440"/>
      </w:pPr>
      <w:r>
        <w:t>I-29</w:t>
      </w:r>
      <w:r>
        <w:tab/>
      </w:r>
      <w:r>
        <w:tab/>
        <w:t xml:space="preserve">Controversy:  A Critical Analysis.  </w:t>
      </w:r>
    </w:p>
    <w:p w14:paraId="67974876" w14:textId="77777777" w:rsidR="00387884" w:rsidRDefault="00387884">
      <w:pPr>
        <w:ind w:firstLine="5760"/>
      </w:pPr>
      <w:r>
        <w:t>(March) (Schneider)</w:t>
      </w:r>
    </w:p>
    <w:p w14:paraId="31C3B3B5" w14:textId="77777777" w:rsidR="00387884" w:rsidRDefault="00387884"/>
    <w:p w14:paraId="3BD1EAA4" w14:textId="77777777" w:rsidR="00387884" w:rsidRDefault="00387884">
      <w:r>
        <w:t xml:space="preserve">Ph.D.     Little, Peter Deal. </w:t>
      </w:r>
      <w:r>
        <w:tab/>
        <w:t xml:space="preserve">From Household to Region: </w:t>
      </w:r>
    </w:p>
    <w:p w14:paraId="7F235EC8" w14:textId="77777777" w:rsidR="00387884" w:rsidRDefault="00387884">
      <w:pPr>
        <w:tabs>
          <w:tab w:val="left" w:pos="-1440"/>
        </w:tabs>
        <w:ind w:left="2160" w:hanging="1440"/>
      </w:pPr>
      <w:r>
        <w:t>I-30</w:t>
      </w:r>
      <w:r>
        <w:tab/>
      </w:r>
      <w:r>
        <w:tab/>
        <w:t>Te Marketing/Production Interface Among the Il Chamus of Northern Kenya</w:t>
      </w:r>
      <w:r>
        <w:tab/>
        <w:t>(August) (Schneider)</w:t>
      </w:r>
    </w:p>
    <w:p w14:paraId="0AF80A42" w14:textId="77777777" w:rsidR="00387884" w:rsidRDefault="00387884"/>
    <w:p w14:paraId="68AE3328" w14:textId="77777777" w:rsidR="00387884" w:rsidRDefault="00387884">
      <w:r>
        <w:t xml:space="preserve">Ph.D.     Limp, Fredrick W.   </w:t>
      </w:r>
      <w:r>
        <w:tab/>
        <w:t xml:space="preserve">Rational Location Choice </w:t>
      </w:r>
      <w:r>
        <w:tab/>
      </w:r>
    </w:p>
    <w:p w14:paraId="7DED73AC" w14:textId="77777777" w:rsidR="00387884" w:rsidRDefault="00387884">
      <w:pPr>
        <w:tabs>
          <w:tab w:val="left" w:pos="-1440"/>
        </w:tabs>
        <w:ind w:left="2160" w:hanging="1440"/>
      </w:pPr>
      <w:r>
        <w:t>I-31</w:t>
      </w:r>
      <w:r>
        <w:tab/>
      </w:r>
      <w:r>
        <w:tab/>
        <w:t xml:space="preserve">and Prehistoric Settlement Analysis. </w:t>
      </w:r>
    </w:p>
    <w:p w14:paraId="197B8E24" w14:textId="77777777" w:rsidR="00387884" w:rsidRDefault="00387884">
      <w:pPr>
        <w:ind w:firstLine="5760"/>
      </w:pPr>
      <w:r>
        <w:t>(August) (Munson)</w:t>
      </w:r>
    </w:p>
    <w:p w14:paraId="3408A9E9" w14:textId="77777777" w:rsidR="00387884" w:rsidRDefault="00387884"/>
    <w:p w14:paraId="4B6B1747" w14:textId="77777777" w:rsidR="00387884" w:rsidRDefault="002F4DD1">
      <w:pPr>
        <w:tabs>
          <w:tab w:val="left" w:pos="-1440"/>
        </w:tabs>
        <w:ind w:left="5040" w:hanging="5040"/>
      </w:pPr>
      <w:r>
        <w:t>Ph.D.     Denbow, James R.</w:t>
      </w:r>
      <w:r>
        <w:tab/>
        <w:t xml:space="preserve"> </w:t>
      </w:r>
      <w:r w:rsidR="00387884">
        <w:t>Iron Age Economics:  Herding,</w:t>
      </w:r>
    </w:p>
    <w:p w14:paraId="6668CB25" w14:textId="77777777" w:rsidR="00387884" w:rsidRDefault="00387884">
      <w:pPr>
        <w:tabs>
          <w:tab w:val="left" w:pos="-1440"/>
        </w:tabs>
        <w:ind w:left="2160" w:hanging="1440"/>
      </w:pPr>
      <w:r>
        <w:t>I-32</w:t>
      </w:r>
      <w:r>
        <w:tab/>
      </w:r>
      <w:r>
        <w:tab/>
        <w:t xml:space="preserve">Wealth, and Politics along the Fringes of the Kalahari Desert during the Early Iron Age.  </w:t>
      </w:r>
      <w:r>
        <w:tab/>
      </w:r>
      <w:r>
        <w:tab/>
      </w:r>
    </w:p>
    <w:p w14:paraId="5D4627CD" w14:textId="77777777" w:rsidR="00387884" w:rsidRDefault="00387884">
      <w:pPr>
        <w:ind w:firstLine="5760"/>
      </w:pPr>
      <w:r>
        <w:t>(September) (Munson)</w:t>
      </w:r>
    </w:p>
    <w:p w14:paraId="6771C9BF" w14:textId="77777777" w:rsidR="00387884" w:rsidRDefault="00387884"/>
    <w:p w14:paraId="1355A245" w14:textId="77777777" w:rsidR="00387884" w:rsidRDefault="00387884">
      <w:pPr>
        <w:tabs>
          <w:tab w:val="left" w:pos="-1440"/>
        </w:tabs>
        <w:ind w:left="3600" w:hanging="2880"/>
      </w:pPr>
      <w:r>
        <w:rPr>
          <w:b/>
          <w:bCs/>
          <w:u w:val="single"/>
        </w:rPr>
        <w:t>1984</w:t>
      </w:r>
      <w:r w:rsidR="005013EE">
        <w:tab/>
      </w:r>
      <w:r w:rsidRPr="00134838">
        <w:rPr>
          <w:b/>
        </w:rPr>
        <w:t>J #1-9</w:t>
      </w:r>
      <w:r>
        <w:tab/>
        <w:t xml:space="preserve">( J is Green: </w:t>
      </w:r>
      <w:r>
        <w:rPr>
          <w:b/>
          <w:bCs/>
        </w:rPr>
        <w:t>1984 to 1987</w:t>
      </w:r>
      <w:r>
        <w:t xml:space="preserve"> )</w:t>
      </w:r>
    </w:p>
    <w:p w14:paraId="573EEA89" w14:textId="77777777" w:rsidR="00387884" w:rsidRDefault="00387884"/>
    <w:p w14:paraId="23B86FD3" w14:textId="77777777" w:rsidR="00387884" w:rsidRDefault="00387884">
      <w:r>
        <w:t>M.A.      Lu, Hwei</w:t>
      </w:r>
      <w:r>
        <w:noBreakHyphen/>
        <w:t xml:space="preserve">Syin.  </w:t>
      </w:r>
      <w:r>
        <w:tab/>
      </w:r>
      <w:r>
        <w:tab/>
        <w:t xml:space="preserve">Gender Complementarity in </w:t>
      </w:r>
    </w:p>
    <w:p w14:paraId="75A6B443" w14:textId="77777777" w:rsidR="00387884" w:rsidRDefault="00387884">
      <w:pPr>
        <w:tabs>
          <w:tab w:val="left" w:pos="-1440"/>
        </w:tabs>
        <w:ind w:left="2160" w:hanging="1440"/>
      </w:pPr>
      <w:r>
        <w:t>J-1</w:t>
      </w:r>
      <w:r>
        <w:tab/>
      </w:r>
      <w:r>
        <w:tab/>
        <w:t xml:space="preserve">Family Instituions in Taiwan Chinese Society </w:t>
      </w:r>
    </w:p>
    <w:p w14:paraId="175E5A8A" w14:textId="77777777" w:rsidR="00387884" w:rsidRDefault="00387884">
      <w:pPr>
        <w:ind w:firstLine="4320"/>
      </w:pPr>
      <w:r>
        <w:t>(May) (Herzfeld, Seeger, Sung)</w:t>
      </w:r>
    </w:p>
    <w:p w14:paraId="19C41EB3" w14:textId="77777777" w:rsidR="00387884" w:rsidRDefault="00387884"/>
    <w:p w14:paraId="13DA8635" w14:textId="77777777" w:rsidR="00387884" w:rsidRDefault="00387884">
      <w:r>
        <w:t xml:space="preserve">Ph.D.     Bims, Hamilton J.   </w:t>
      </w:r>
      <w:r>
        <w:tab/>
        <w:t>Small Farm Economizing:  A</w:t>
      </w:r>
    </w:p>
    <w:p w14:paraId="415B562D" w14:textId="77777777" w:rsidR="00387884" w:rsidRDefault="00387884">
      <w:pPr>
        <w:ind w:left="2160"/>
      </w:pPr>
      <w:r>
        <w:t>Symbolic View of Jamaica (July) (Moran)</w:t>
      </w:r>
    </w:p>
    <w:p w14:paraId="6805DBA8" w14:textId="77777777" w:rsidR="00387884" w:rsidRDefault="00387884"/>
    <w:p w14:paraId="43C897AB" w14:textId="77777777" w:rsidR="00387884" w:rsidRPr="001B024F" w:rsidRDefault="00387884">
      <w:pPr>
        <w:rPr>
          <w:lang w:val="es-MX"/>
        </w:rPr>
      </w:pPr>
      <w:r w:rsidRPr="001B024F">
        <w:rPr>
          <w:lang w:val="es-MX"/>
        </w:rPr>
        <w:t xml:space="preserve">M.A.      Edgar, Alacia   </w:t>
      </w:r>
      <w:r w:rsidRPr="001B024F">
        <w:rPr>
          <w:lang w:val="es-MX"/>
        </w:rPr>
        <w:tab/>
      </w:r>
      <w:r w:rsidRPr="001B024F">
        <w:rPr>
          <w:lang w:val="es-MX"/>
        </w:rPr>
        <w:tab/>
        <w:t xml:space="preserve">Diabetes Mellitus Among </w:t>
      </w:r>
    </w:p>
    <w:p w14:paraId="016F5A95" w14:textId="77777777" w:rsidR="00387884" w:rsidRDefault="00387884">
      <w:pPr>
        <w:ind w:left="2160"/>
      </w:pPr>
      <w:r>
        <w:t xml:space="preserve">North American Native Populations:  A research prospectus utilizing current research findings </w:t>
      </w:r>
    </w:p>
    <w:p w14:paraId="27F2C957" w14:textId="77777777" w:rsidR="00387884" w:rsidRDefault="00387884">
      <w:pPr>
        <w:ind w:firstLine="5760"/>
      </w:pPr>
      <w:r>
        <w:t>(July) (Jamison)</w:t>
      </w:r>
    </w:p>
    <w:p w14:paraId="2822E5D3" w14:textId="77777777" w:rsidR="00387884" w:rsidRDefault="00387884"/>
    <w:p w14:paraId="5DD79F1D" w14:textId="77777777" w:rsidR="00387884" w:rsidRDefault="00387884">
      <w:r>
        <w:t>Ph.D.     Franklin, Robert J., Jr. The Role of Structure, Agency,</w:t>
      </w:r>
    </w:p>
    <w:p w14:paraId="33FFFA5C" w14:textId="77777777" w:rsidR="00387884" w:rsidRDefault="00387884">
      <w:pPr>
        <w:ind w:left="2160"/>
      </w:pPr>
      <w:r>
        <w:t xml:space="preserve">and Communication in the Development of Federal Policy toward the San Juan Southern Paiute Tribe </w:t>
      </w:r>
      <w:r>
        <w:tab/>
      </w:r>
    </w:p>
    <w:p w14:paraId="7E345CE8" w14:textId="77777777" w:rsidR="00387884" w:rsidRDefault="00387884">
      <w:pPr>
        <w:ind w:firstLine="5760"/>
      </w:pPr>
      <w:r>
        <w:t>(September) (Kendall)</w:t>
      </w:r>
    </w:p>
    <w:p w14:paraId="39DD270B" w14:textId="77777777" w:rsidR="00387884" w:rsidRDefault="00387884"/>
    <w:p w14:paraId="742FA716" w14:textId="77777777" w:rsidR="00387884" w:rsidRDefault="00387884">
      <w:r>
        <w:t xml:space="preserve">Ph.D.     Reafsnyder, Charles. </w:t>
      </w:r>
      <w:r>
        <w:tab/>
        <w:t xml:space="preserve">Emergent Ethnic Identity </w:t>
      </w:r>
    </w:p>
    <w:p w14:paraId="6329EBE1" w14:textId="77777777" w:rsidR="00387884" w:rsidRDefault="00134838" w:rsidP="00134838">
      <w:pPr>
        <w:ind w:left="2160" w:hanging="1440"/>
      </w:pPr>
      <w:r>
        <w:lastRenderedPageBreak/>
        <w:t>J-5</w:t>
      </w:r>
      <w:r>
        <w:tab/>
      </w:r>
      <w:r>
        <w:tab/>
      </w:r>
      <w:r w:rsidR="00387884">
        <w:t xml:space="preserve">in a Migrant Atoll Population in Truk State, Federated States of Micronesia </w:t>
      </w:r>
      <w:r w:rsidR="00387884">
        <w:tab/>
      </w:r>
      <w:r w:rsidR="00387884">
        <w:tab/>
      </w:r>
      <w:r w:rsidR="00387884">
        <w:tab/>
      </w:r>
      <w:r w:rsidR="00387884">
        <w:tab/>
      </w:r>
    </w:p>
    <w:p w14:paraId="5A4AFE5D" w14:textId="77777777" w:rsidR="00387884" w:rsidRDefault="002F4DD1">
      <w:pPr>
        <w:ind w:firstLine="5760"/>
      </w:pPr>
      <w:r>
        <w:t>(September)</w:t>
      </w:r>
      <w:r w:rsidR="00387884">
        <w:t>(Kendall)</w:t>
      </w:r>
    </w:p>
    <w:p w14:paraId="0A0D17A5" w14:textId="77777777" w:rsidR="00387884" w:rsidRDefault="00387884"/>
    <w:p w14:paraId="3350D0F6" w14:textId="77777777" w:rsidR="00387884" w:rsidRDefault="00387884">
      <w:pPr>
        <w:tabs>
          <w:tab w:val="left" w:pos="-1440"/>
        </w:tabs>
        <w:ind w:left="2880" w:hanging="2880"/>
      </w:pPr>
      <w:r>
        <w:rPr>
          <w:b/>
          <w:bCs/>
        </w:rPr>
        <w:t>1984 continued</w:t>
      </w:r>
      <w:r>
        <w:t>...</w:t>
      </w:r>
      <w:r>
        <w:tab/>
        <w:t>( J is Green)</w:t>
      </w:r>
    </w:p>
    <w:p w14:paraId="3E6D33CD" w14:textId="77777777" w:rsidR="00387884" w:rsidRDefault="00387884">
      <w:pPr>
        <w:ind w:firstLine="7920"/>
      </w:pPr>
      <w:r>
        <w:t>#272</w:t>
      </w:r>
    </w:p>
    <w:p w14:paraId="7E690F6B" w14:textId="77777777" w:rsidR="00387884" w:rsidRDefault="00387884">
      <w:pPr>
        <w:tabs>
          <w:tab w:val="left" w:pos="-1440"/>
        </w:tabs>
        <w:ind w:left="9360" w:hanging="9360"/>
      </w:pPr>
      <w:r>
        <w:t>M.</w:t>
      </w:r>
      <w:r w:rsidR="001A191B">
        <w:t xml:space="preserve">A.      Eberhart, Frederick.   </w:t>
      </w:r>
      <w:r>
        <w:t xml:space="preserve">Equitable Distribution in </w:t>
      </w:r>
      <w:r>
        <w:tab/>
      </w:r>
    </w:p>
    <w:p w14:paraId="1F8174CF" w14:textId="77777777" w:rsidR="00387884" w:rsidRDefault="00134838" w:rsidP="00134838">
      <w:pPr>
        <w:ind w:left="2160" w:hanging="1440"/>
      </w:pPr>
      <w:r>
        <w:t>J-6</w:t>
      </w:r>
      <w:r>
        <w:tab/>
      </w:r>
      <w:r>
        <w:tab/>
      </w:r>
      <w:r w:rsidR="00387884">
        <w:t>Small</w:t>
      </w:r>
      <w:r w:rsidR="00387884">
        <w:noBreakHyphen/>
        <w:t>Scale Agriculture Projects in the Niger Republic:  Trade</w:t>
      </w:r>
      <w:r w:rsidR="00387884">
        <w:noBreakHyphen/>
        <w:t>Offs in Reaching the Poor</w:t>
      </w:r>
    </w:p>
    <w:p w14:paraId="446AE345" w14:textId="77777777" w:rsidR="00387884" w:rsidRDefault="00387884">
      <w:pPr>
        <w:ind w:firstLine="5760"/>
      </w:pPr>
      <w:r>
        <w:t xml:space="preserve">(September)  </w:t>
      </w:r>
    </w:p>
    <w:p w14:paraId="539D9F23" w14:textId="77777777" w:rsidR="00387884" w:rsidRDefault="00387884">
      <w:pPr>
        <w:ind w:firstLine="5040"/>
      </w:pPr>
      <w:r>
        <w:t xml:space="preserve"> (Vaughan, Schneider, O'Meara)</w:t>
      </w:r>
    </w:p>
    <w:p w14:paraId="60EEF015" w14:textId="77777777" w:rsidR="00387884" w:rsidRDefault="00387884"/>
    <w:p w14:paraId="497D44D2" w14:textId="77777777" w:rsidR="00387884" w:rsidRDefault="00387884">
      <w:r>
        <w:t xml:space="preserve">M.A.      Ross, Georganne.   </w:t>
      </w:r>
      <w:r>
        <w:tab/>
      </w:r>
      <w:r>
        <w:tab/>
        <w:t>Maternal Employment and the</w:t>
      </w:r>
    </w:p>
    <w:p w14:paraId="65C61B68" w14:textId="77777777" w:rsidR="00387884" w:rsidRDefault="00387884">
      <w:pPr>
        <w:ind w:left="2880" w:hanging="720"/>
      </w:pPr>
      <w:r>
        <w:t>Resurgence of Breastfeeding in the United States</w:t>
      </w:r>
    </w:p>
    <w:p w14:paraId="7C164CEE" w14:textId="77777777" w:rsidR="00387884" w:rsidRDefault="00387884">
      <w:pPr>
        <w:ind w:firstLine="5040"/>
      </w:pPr>
      <w:r>
        <w:t xml:space="preserve"> </w:t>
      </w:r>
      <w:r>
        <w:tab/>
        <w:t xml:space="preserve">(November)  </w:t>
      </w:r>
    </w:p>
    <w:p w14:paraId="7E9232BB" w14:textId="77777777" w:rsidR="00387884" w:rsidRDefault="00387884">
      <w:pPr>
        <w:ind w:firstLine="5040"/>
      </w:pPr>
      <w:r>
        <w:t xml:space="preserve">  (Vaughan, Karp, Carmichael)</w:t>
      </w:r>
    </w:p>
    <w:p w14:paraId="49B11BE8" w14:textId="77777777" w:rsidR="00387884" w:rsidRDefault="00387884"/>
    <w:p w14:paraId="2A886362" w14:textId="77777777" w:rsidR="00387884" w:rsidRDefault="00387884">
      <w:r>
        <w:t xml:space="preserve">Ph.D.     Kingsbury, Henry.   </w:t>
      </w:r>
      <w:r>
        <w:tab/>
        <w:t xml:space="preserve">Music as a Cultural System: </w:t>
      </w:r>
    </w:p>
    <w:p w14:paraId="4D5960BF" w14:textId="77777777" w:rsidR="00387884" w:rsidRDefault="00387884">
      <w:pPr>
        <w:ind w:left="2160"/>
      </w:pPr>
      <w:r>
        <w:t xml:space="preserve">Structure and Process in an American Conservatory </w:t>
      </w:r>
    </w:p>
    <w:p w14:paraId="78E1576D" w14:textId="77777777" w:rsidR="00387884" w:rsidRDefault="00387884">
      <w:pPr>
        <w:ind w:firstLine="5760"/>
      </w:pPr>
      <w:r>
        <w:t>(November)(Seeger)</w:t>
      </w:r>
    </w:p>
    <w:p w14:paraId="77E3DAD8" w14:textId="77777777" w:rsidR="00387884" w:rsidRDefault="00387884"/>
    <w:p w14:paraId="7B4F802F" w14:textId="77777777" w:rsidR="00387884" w:rsidRDefault="00387884">
      <w:r>
        <w:t xml:space="preserve">M.A.      Justice, Noel D.   </w:t>
      </w:r>
      <w:r>
        <w:tab/>
      </w:r>
      <w:r>
        <w:tab/>
        <w:t>Diagnostic Projectile Points</w:t>
      </w:r>
    </w:p>
    <w:p w14:paraId="33F584AF" w14:textId="77777777" w:rsidR="00387884" w:rsidRDefault="00387884">
      <w:pPr>
        <w:ind w:left="2160"/>
      </w:pPr>
      <w:r>
        <w:t xml:space="preserve">of Eastern United States Archaeology </w:t>
      </w:r>
    </w:p>
    <w:p w14:paraId="6CEFFFEB" w14:textId="77777777" w:rsidR="00387884" w:rsidRDefault="00387884">
      <w:pPr>
        <w:ind w:firstLine="5760"/>
      </w:pPr>
      <w:r>
        <w:t xml:space="preserve">(December)  </w:t>
      </w:r>
    </w:p>
    <w:p w14:paraId="4E39CC1D" w14:textId="77777777" w:rsidR="00387884" w:rsidRDefault="00387884">
      <w:pPr>
        <w:ind w:firstLine="5040"/>
      </w:pPr>
      <w:r>
        <w:t>(Munson, Kellar, Conrad, Hurt)</w:t>
      </w:r>
    </w:p>
    <w:p w14:paraId="1A584430" w14:textId="77777777" w:rsidR="00387884" w:rsidRDefault="00387884">
      <w:pPr>
        <w:rPr>
          <w:b/>
          <w:bCs/>
          <w:u w:val="single"/>
        </w:rPr>
      </w:pPr>
    </w:p>
    <w:p w14:paraId="473C9C23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85</w:t>
      </w:r>
      <w:r>
        <w:tab/>
      </w:r>
      <w:r>
        <w:tab/>
      </w:r>
      <w:r w:rsidRPr="00134838">
        <w:rPr>
          <w:b/>
        </w:rPr>
        <w:t>J #10-19</w:t>
      </w:r>
    </w:p>
    <w:p w14:paraId="7B3EB51E" w14:textId="77777777" w:rsidR="00387884" w:rsidRDefault="00387884"/>
    <w:p w14:paraId="2FB727E6" w14:textId="77777777" w:rsidR="00387884" w:rsidRDefault="00387884">
      <w:r>
        <w:t xml:space="preserve">Ph.D.     Mark Plew  </w:t>
      </w:r>
      <w:r>
        <w:tab/>
      </w:r>
      <w:r>
        <w:tab/>
      </w:r>
      <w:r>
        <w:tab/>
        <w:t>A Prehistoric Settlement</w:t>
      </w:r>
    </w:p>
    <w:p w14:paraId="208280E4" w14:textId="77777777" w:rsidR="00387884" w:rsidRDefault="00134838" w:rsidP="00134838">
      <w:pPr>
        <w:ind w:firstLine="720"/>
      </w:pPr>
      <w:r>
        <w:t>J-10</w:t>
      </w:r>
      <w:r>
        <w:tab/>
      </w:r>
      <w:r>
        <w:tab/>
      </w:r>
      <w:r w:rsidR="00387884">
        <w:t>Pattern for the Southcentral Owyhee Uplands, Idaho</w:t>
      </w:r>
    </w:p>
    <w:p w14:paraId="4997789A" w14:textId="77777777" w:rsidR="00387884" w:rsidRDefault="00387884">
      <w:pPr>
        <w:ind w:firstLine="5760"/>
      </w:pPr>
      <w:r>
        <w:t>(April) (Hurt)</w:t>
      </w:r>
    </w:p>
    <w:p w14:paraId="52FA9A9D" w14:textId="77777777" w:rsidR="00387884" w:rsidRDefault="00387884"/>
    <w:p w14:paraId="730A5DBC" w14:textId="77777777" w:rsidR="00387884" w:rsidRDefault="00387884">
      <w:r>
        <w:t xml:space="preserve">Ph.D.     Daniel J. Pullen   </w:t>
      </w:r>
      <w:r>
        <w:tab/>
      </w:r>
      <w:r>
        <w:tab/>
        <w:t xml:space="preserve">Social Organization in Early </w:t>
      </w:r>
    </w:p>
    <w:p w14:paraId="6FBAFA4B" w14:textId="77777777" w:rsidR="00387884" w:rsidRDefault="00387884">
      <w:pPr>
        <w:ind w:left="2160"/>
      </w:pPr>
      <w:r>
        <w:t>Bronze Age Greece:  A Multi</w:t>
      </w:r>
      <w:r>
        <w:noBreakHyphen/>
        <w:t xml:space="preserve">Dimensional Approach  </w:t>
      </w:r>
    </w:p>
    <w:p w14:paraId="7320F8F8" w14:textId="77777777" w:rsidR="00387884" w:rsidRDefault="00387884">
      <w:pPr>
        <w:ind w:left="2880"/>
      </w:pPr>
      <w:r>
        <w:t xml:space="preserve">(Double Ph.D. </w:t>
      </w:r>
      <w:r>
        <w:noBreakHyphen/>
        <w:t xml:space="preserve"> Co</w:t>
      </w:r>
      <w:r>
        <w:noBreakHyphen/>
        <w:t>chairmen:  Jacobsen, Classical Archaeology and Munson, Anthropology)  (May)</w:t>
      </w:r>
    </w:p>
    <w:p w14:paraId="52FC2752" w14:textId="77777777" w:rsidR="00387884" w:rsidRDefault="00387884"/>
    <w:p w14:paraId="2E7D5DEA" w14:textId="77777777" w:rsidR="00387884" w:rsidRDefault="00387884">
      <w:r>
        <w:t xml:space="preserve">M.A.      Barbara M. Santos   </w:t>
      </w:r>
      <w:r>
        <w:tab/>
        <w:t>The Effects of Employment and</w:t>
      </w:r>
    </w:p>
    <w:p w14:paraId="1A88ADC8" w14:textId="77777777" w:rsidR="00387884" w:rsidRDefault="00387884">
      <w:pPr>
        <w:ind w:left="2160"/>
      </w:pPr>
      <w:r>
        <w:t xml:space="preserve">Residence Choice on Community Formation in a Transamazonian Agrovila </w:t>
      </w:r>
      <w:r>
        <w:tab/>
        <w:t xml:space="preserve">(June) </w:t>
      </w:r>
    </w:p>
    <w:p w14:paraId="087F87FC" w14:textId="77777777" w:rsidR="00387884" w:rsidRDefault="00387884">
      <w:pPr>
        <w:ind w:firstLine="5760"/>
      </w:pPr>
      <w:r>
        <w:t>(Moran, Seeger, Sadlier)</w:t>
      </w:r>
    </w:p>
    <w:p w14:paraId="1F90761C" w14:textId="77777777" w:rsidR="00387884" w:rsidRDefault="00387884"/>
    <w:p w14:paraId="040FE66B" w14:textId="77777777" w:rsidR="00387884" w:rsidRDefault="00387884">
      <w:r>
        <w:t xml:space="preserve">Ph.D.     Katherine A. Dettwyler </w:t>
      </w:r>
      <w:r>
        <w:tab/>
        <w:t>Breastfeeding, Weaning, and</w:t>
      </w:r>
    </w:p>
    <w:p w14:paraId="71074CF7" w14:textId="77777777" w:rsidR="00387884" w:rsidRDefault="00387884">
      <w:pPr>
        <w:ind w:left="2160"/>
      </w:pPr>
      <w:r>
        <w:t xml:space="preserve">Other Infant Feeding Practices in Mali and Their Effects on Growth and Development </w:t>
      </w:r>
    </w:p>
    <w:p w14:paraId="4020A57A" w14:textId="77777777" w:rsidR="00387884" w:rsidRDefault="00387884">
      <w:pPr>
        <w:ind w:firstLine="5760"/>
      </w:pPr>
      <w:r>
        <w:t>(August) (Jamison)</w:t>
      </w:r>
    </w:p>
    <w:p w14:paraId="3F791C00" w14:textId="77777777" w:rsidR="00387884" w:rsidRDefault="00387884"/>
    <w:p w14:paraId="24340E4F" w14:textId="77777777" w:rsidR="00387884" w:rsidRDefault="00387884">
      <w:r>
        <w:t xml:space="preserve">Ph.D.     Steven P. Dettwyler </w:t>
      </w:r>
      <w:r>
        <w:tab/>
        <w:t xml:space="preserve">Senoufo Migrants in Bamako: </w:t>
      </w:r>
    </w:p>
    <w:p w14:paraId="7C15AC29" w14:textId="77777777" w:rsidR="00387884" w:rsidRDefault="00387884">
      <w:pPr>
        <w:ind w:left="2160"/>
      </w:pPr>
      <w:r>
        <w:t xml:space="preserve">Changing Agricultural Production Strategies and </w:t>
      </w:r>
      <w:r>
        <w:lastRenderedPageBreak/>
        <w:t>Household Organization in an Urban Environment</w:t>
      </w:r>
    </w:p>
    <w:p w14:paraId="667A9B53" w14:textId="77777777" w:rsidR="00387884" w:rsidRDefault="00387884">
      <w:pPr>
        <w:ind w:firstLine="5760"/>
      </w:pPr>
      <w:r>
        <w:t>(August) (Moran)</w:t>
      </w:r>
    </w:p>
    <w:p w14:paraId="08A5B7DE" w14:textId="77777777" w:rsidR="00387884" w:rsidRDefault="00387884"/>
    <w:p w14:paraId="588B64A9" w14:textId="77777777" w:rsidR="00387884" w:rsidRDefault="00387884">
      <w:r>
        <w:t xml:space="preserve">Ph.D.     Martha Levittan Balshem </w:t>
      </w:r>
      <w:r>
        <w:tab/>
        <w:t>Job Stress and Health Among</w:t>
      </w:r>
    </w:p>
    <w:p w14:paraId="76A19D41" w14:textId="77777777" w:rsidR="00387884" w:rsidRDefault="00387884">
      <w:pPr>
        <w:tabs>
          <w:tab w:val="left" w:pos="-1440"/>
        </w:tabs>
        <w:ind w:left="2160" w:hanging="2160"/>
      </w:pPr>
      <w:r>
        <w:t xml:space="preserve">     J-15</w:t>
      </w:r>
      <w:r>
        <w:tab/>
      </w:r>
      <w:r>
        <w:tab/>
        <w:t xml:space="preserve">Women Clerical Workers </w:t>
      </w:r>
      <w:r>
        <w:tab/>
        <w:t>(August) (Jamison)</w:t>
      </w:r>
    </w:p>
    <w:p w14:paraId="311ABC1A" w14:textId="77777777" w:rsidR="00387884" w:rsidRDefault="00387884">
      <w:pPr>
        <w:ind w:firstLine="2160"/>
      </w:pPr>
    </w:p>
    <w:p w14:paraId="69AF0417" w14:textId="77777777" w:rsidR="00387884" w:rsidRDefault="00387884">
      <w:pPr>
        <w:tabs>
          <w:tab w:val="left" w:pos="-1440"/>
        </w:tabs>
        <w:ind w:left="1440" w:hanging="1440"/>
      </w:pPr>
      <w:r>
        <w:t>Ph.D.</w:t>
      </w:r>
      <w:r>
        <w:tab/>
        <w:t xml:space="preserve">Norma Hackleman Wolff   </w:t>
      </w:r>
      <w:r>
        <w:tab/>
        <w:t xml:space="preserve">Adugbologe's Children: </w:t>
      </w:r>
    </w:p>
    <w:p w14:paraId="7A3CCD9A" w14:textId="77777777" w:rsidR="00387884" w:rsidRDefault="00387884">
      <w:pPr>
        <w:tabs>
          <w:tab w:val="left" w:pos="-1440"/>
        </w:tabs>
        <w:ind w:left="2160" w:hanging="2160"/>
      </w:pPr>
      <w:r>
        <w:t xml:space="preserve"> </w:t>
      </w:r>
      <w:r>
        <w:tab/>
      </w:r>
      <w:r w:rsidR="00134838">
        <w:t>J-16</w:t>
      </w:r>
      <w:r>
        <w:tab/>
      </w:r>
      <w:r>
        <w:tab/>
        <w:t>Continuity and Change in a</w:t>
      </w:r>
      <w:r w:rsidR="002F4DD1">
        <w:t xml:space="preserve"> Yoruba Woodcarving Industry</w:t>
      </w:r>
      <w:r>
        <w:tab/>
        <w:t>(August) (Schneider)</w:t>
      </w:r>
    </w:p>
    <w:p w14:paraId="09A898B1" w14:textId="77777777" w:rsidR="00387884" w:rsidRDefault="00387884"/>
    <w:p w14:paraId="23F668A3" w14:textId="77777777" w:rsidR="00387884" w:rsidRDefault="00387884">
      <w:r>
        <w:t xml:space="preserve">Ph.D.     L. Alden Almquist   </w:t>
      </w:r>
      <w:r>
        <w:tab/>
        <w:t>Symbolic Consensus in Ritual</w:t>
      </w:r>
    </w:p>
    <w:p w14:paraId="3F1900BE" w14:textId="77777777" w:rsidR="00387884" w:rsidRDefault="00387884">
      <w:pPr>
        <w:ind w:left="2160"/>
      </w:pPr>
      <w:r>
        <w:t>Practice:  An Ethnography of Differentiation in Pagibeti Rites of Passage (October) (Kendall)</w:t>
      </w:r>
    </w:p>
    <w:p w14:paraId="3D3E5676" w14:textId="77777777" w:rsidR="00387884" w:rsidRDefault="00387884"/>
    <w:p w14:paraId="1B87B3C0" w14:textId="77777777" w:rsidR="00387884" w:rsidRDefault="00387884">
      <w:r>
        <w:t xml:space="preserve">M.A.      Sally Weaver Glick   </w:t>
      </w:r>
      <w:r>
        <w:tab/>
        <w:t>Multiple Resource Management:</w:t>
      </w:r>
    </w:p>
    <w:p w14:paraId="4007A025" w14:textId="77777777" w:rsidR="00387884" w:rsidRDefault="00387884">
      <w:pPr>
        <w:ind w:left="2160"/>
      </w:pPr>
      <w:r>
        <w:t>A Strategy for Colonists in the Bolivian Oriente</w:t>
      </w:r>
    </w:p>
    <w:p w14:paraId="7F978BA5" w14:textId="77777777" w:rsidR="00387884" w:rsidRDefault="00387884" w:rsidP="002F4DD1">
      <w:pPr>
        <w:ind w:left="3600" w:firstLine="720"/>
      </w:pPr>
      <w:r>
        <w:t>(December)(Moran, Seeger, Lombardi)</w:t>
      </w:r>
    </w:p>
    <w:p w14:paraId="73D541D5" w14:textId="77777777" w:rsidR="00387884" w:rsidRDefault="00387884"/>
    <w:p w14:paraId="574B832F" w14:textId="77777777" w:rsidR="00387884" w:rsidRDefault="00387884">
      <w:r>
        <w:t xml:space="preserve">Ph.D.     Greg M. Mahnke   </w:t>
      </w:r>
      <w:r>
        <w:tab/>
      </w:r>
      <w:r>
        <w:tab/>
        <w:t xml:space="preserve">The Infant Doe Controversy: </w:t>
      </w:r>
    </w:p>
    <w:p w14:paraId="06F49731" w14:textId="77777777" w:rsidR="00387884" w:rsidRDefault="00387884" w:rsidP="002F4DD1">
      <w:pPr>
        <w:ind w:left="2160"/>
      </w:pPr>
      <w:r>
        <w:t>An Ethnographic Account of American Moral Discourse</w:t>
      </w:r>
      <w:r>
        <w:tab/>
      </w:r>
      <w:r>
        <w:tab/>
      </w:r>
      <w:r>
        <w:tab/>
      </w:r>
      <w:r>
        <w:tab/>
        <w:t xml:space="preserve">(December) (Herzfeld) </w:t>
      </w:r>
    </w:p>
    <w:p w14:paraId="7058E29A" w14:textId="77777777" w:rsidR="002F4DD1" w:rsidRPr="002F4DD1" w:rsidRDefault="002F4DD1" w:rsidP="002F4DD1">
      <w:pPr>
        <w:ind w:left="2160"/>
      </w:pPr>
    </w:p>
    <w:p w14:paraId="1CFA29CE" w14:textId="77777777" w:rsidR="00387884" w:rsidRDefault="00387884">
      <w:pPr>
        <w:rPr>
          <w:b/>
          <w:bCs/>
          <w:u w:val="single"/>
        </w:rPr>
      </w:pPr>
    </w:p>
    <w:p w14:paraId="4422810D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86</w:t>
      </w:r>
      <w:r>
        <w:tab/>
      </w:r>
      <w:r>
        <w:tab/>
        <w:t>J #20-27</w:t>
      </w:r>
    </w:p>
    <w:p w14:paraId="7ABDB8EB" w14:textId="77777777" w:rsidR="00387884" w:rsidRDefault="00387884"/>
    <w:p w14:paraId="5B6C1079" w14:textId="77777777" w:rsidR="00387884" w:rsidRDefault="00387884">
      <w:r>
        <w:t xml:space="preserve">Ph.D.     Susan J. Rasmussen   </w:t>
      </w:r>
      <w:r>
        <w:tab/>
        <w:t>Gender and Curing in Ritual</w:t>
      </w:r>
    </w:p>
    <w:p w14:paraId="5BC0CA99" w14:textId="77777777" w:rsidR="00387884" w:rsidRDefault="00387884">
      <w:pPr>
        <w:ind w:left="2160"/>
      </w:pPr>
      <w:r>
        <w:t xml:space="preserve">and Symbol:  Women, Spirit Possession, and Aging Among the Kel Ewey Tuareg </w:t>
      </w:r>
      <w:r>
        <w:tab/>
      </w:r>
    </w:p>
    <w:p w14:paraId="0E2924DB" w14:textId="77777777" w:rsidR="00387884" w:rsidRDefault="00387884">
      <w:pPr>
        <w:ind w:firstLine="5760"/>
      </w:pPr>
      <w:r>
        <w:t>(May) (Karp/Herzfeld)</w:t>
      </w:r>
    </w:p>
    <w:p w14:paraId="5B778DCB" w14:textId="77777777" w:rsidR="00387884" w:rsidRDefault="00387884"/>
    <w:p w14:paraId="14879358" w14:textId="77777777" w:rsidR="00387884" w:rsidRDefault="00387884">
      <w:r>
        <w:t xml:space="preserve">Ph.D.     Stanley G. Knick  </w:t>
      </w:r>
      <w:r>
        <w:tab/>
      </w:r>
      <w:r>
        <w:tab/>
        <w:t>Growing Up Down Home: Health</w:t>
      </w:r>
    </w:p>
    <w:p w14:paraId="302C4E58" w14:textId="77777777" w:rsidR="00387884" w:rsidRDefault="00387884">
      <w:pPr>
        <w:ind w:left="2160"/>
      </w:pPr>
      <w:r>
        <w:t xml:space="preserve">and Growth in the Lumbee Nation </w:t>
      </w:r>
      <w:r>
        <w:tab/>
      </w:r>
    </w:p>
    <w:p w14:paraId="2EC6425D" w14:textId="77777777" w:rsidR="00387884" w:rsidRDefault="00387884">
      <w:pPr>
        <w:ind w:firstLine="5760"/>
      </w:pPr>
      <w:r>
        <w:t>(May) (Meier)</w:t>
      </w:r>
    </w:p>
    <w:p w14:paraId="06ECACB3" w14:textId="77777777" w:rsidR="00387884" w:rsidRDefault="00387884"/>
    <w:p w14:paraId="40AA0A5F" w14:textId="77777777" w:rsidR="00387884" w:rsidRDefault="00387884">
      <w:r>
        <w:t xml:space="preserve">Ph.D.     Jay Szklut   </w:t>
      </w:r>
      <w:r>
        <w:tab/>
      </w:r>
      <w:r>
        <w:tab/>
      </w:r>
      <w:r>
        <w:tab/>
        <w:t>From Rural to Urban: Economic</w:t>
      </w:r>
    </w:p>
    <w:p w14:paraId="565CB2F4" w14:textId="77777777" w:rsidR="00387884" w:rsidRDefault="00387884">
      <w:pPr>
        <w:ind w:left="2160"/>
      </w:pPr>
      <w:r>
        <w:t xml:space="preserve">Change, Social Relations and Community.  The Transformation of an American Town.  </w:t>
      </w:r>
    </w:p>
    <w:p w14:paraId="3D4A2FAE" w14:textId="77777777" w:rsidR="00387884" w:rsidRDefault="00387884">
      <w:pPr>
        <w:ind w:firstLine="5760"/>
      </w:pPr>
      <w:r>
        <w:t>(September) (Schneider)</w:t>
      </w:r>
    </w:p>
    <w:p w14:paraId="6213F569" w14:textId="77777777" w:rsidR="00387884" w:rsidRDefault="00387884"/>
    <w:p w14:paraId="32BA96C3" w14:textId="77777777" w:rsidR="00387884" w:rsidRDefault="001A191B">
      <w:pPr>
        <w:tabs>
          <w:tab w:val="left" w:pos="-1440"/>
        </w:tabs>
        <w:ind w:left="9360" w:hanging="9360"/>
      </w:pPr>
      <w:r>
        <w:t xml:space="preserve">Ph.D.     Ronald Engard   </w:t>
      </w:r>
      <w:r w:rsidR="00387884">
        <w:t xml:space="preserve">Bringing The Outside In:  </w:t>
      </w:r>
      <w:r w:rsidR="00387884">
        <w:tab/>
      </w:r>
    </w:p>
    <w:p w14:paraId="3B36739B" w14:textId="77777777" w:rsidR="00387884" w:rsidRDefault="00387884">
      <w:pPr>
        <w:ind w:left="2160"/>
      </w:pPr>
      <w:r>
        <w:t xml:space="preserve">Commensality and Incorporation in Bafut Myth, Ritual, Art, and Social Organization.  </w:t>
      </w:r>
    </w:p>
    <w:p w14:paraId="32FDE710" w14:textId="77777777" w:rsidR="00387884" w:rsidRDefault="00387884">
      <w:pPr>
        <w:ind w:firstLine="5760"/>
      </w:pPr>
      <w:r>
        <w:t>(August) (Seeger)</w:t>
      </w:r>
    </w:p>
    <w:p w14:paraId="51961DEA" w14:textId="77777777" w:rsidR="00387884" w:rsidRDefault="00387884"/>
    <w:p w14:paraId="07067054" w14:textId="77777777" w:rsidR="00387884" w:rsidRDefault="00387884">
      <w:r>
        <w:t xml:space="preserve">Ph.D.     Douglas P. Fry   </w:t>
      </w:r>
      <w:r>
        <w:tab/>
      </w:r>
      <w:r>
        <w:tab/>
        <w:t xml:space="preserve">An Ethological Study of </w:t>
      </w:r>
    </w:p>
    <w:p w14:paraId="1D100396" w14:textId="77777777" w:rsidR="00387884" w:rsidRDefault="00387884">
      <w:pPr>
        <w:ind w:left="2160"/>
      </w:pPr>
      <w:r>
        <w:t xml:space="preserve">Aggression and Aggression Scoialization among Zapotec Children of Oaxaca, Mexico.  </w:t>
      </w:r>
    </w:p>
    <w:p w14:paraId="0A664665" w14:textId="77777777" w:rsidR="00387884" w:rsidRDefault="00387884">
      <w:pPr>
        <w:ind w:firstLine="5760"/>
      </w:pPr>
      <w:r>
        <w:t>(May) (Jamison)</w:t>
      </w:r>
    </w:p>
    <w:p w14:paraId="10A74D50" w14:textId="77777777" w:rsidR="00387884" w:rsidRDefault="00387884"/>
    <w:p w14:paraId="7D4DA783" w14:textId="77777777" w:rsidR="00387884" w:rsidRDefault="00387884">
      <w:r>
        <w:t xml:space="preserve">M.A.      Marion Glanville   </w:t>
      </w:r>
      <w:r>
        <w:tab/>
      </w:r>
      <w:r>
        <w:tab/>
        <w:t xml:space="preserve">Explaining Styles of </w:t>
      </w:r>
    </w:p>
    <w:p w14:paraId="2720484C" w14:textId="77777777" w:rsidR="00387884" w:rsidRDefault="00387884">
      <w:pPr>
        <w:tabs>
          <w:tab w:val="left" w:pos="-1440"/>
        </w:tabs>
        <w:ind w:left="2160" w:hanging="1440"/>
      </w:pPr>
      <w:r>
        <w:lastRenderedPageBreak/>
        <w:t>J-25</w:t>
      </w:r>
      <w:r>
        <w:tab/>
      </w:r>
      <w:r>
        <w:tab/>
        <w:t>Native American Drinking:  Witchcraft and Religion</w:t>
      </w:r>
      <w:r>
        <w:noBreakHyphen/>
      </w:r>
      <w:r>
        <w:noBreakHyphen/>
        <w:t xml:space="preserve">or Ecological Adaptation?  </w:t>
      </w:r>
    </w:p>
    <w:p w14:paraId="1C826141" w14:textId="77777777" w:rsidR="00387884" w:rsidRDefault="00387884">
      <w:pPr>
        <w:ind w:firstLine="3600"/>
      </w:pPr>
      <w:r>
        <w:t>(November) (Meier, Cook &amp; Engs)</w:t>
      </w:r>
    </w:p>
    <w:p w14:paraId="50D9C5B1" w14:textId="77777777" w:rsidR="00387884" w:rsidRDefault="00387884"/>
    <w:p w14:paraId="4D81F14A" w14:textId="77777777" w:rsidR="00387884" w:rsidRDefault="00387884">
      <w:r>
        <w:t xml:space="preserve">Ph.D.     Nyaga Mwaniki   </w:t>
      </w:r>
      <w:r>
        <w:tab/>
      </w:r>
      <w:r>
        <w:tab/>
        <w:t>Social and Economic Effects of</w:t>
      </w:r>
    </w:p>
    <w:p w14:paraId="0D12837F" w14:textId="77777777" w:rsidR="00387884" w:rsidRDefault="00387884">
      <w:pPr>
        <w:tabs>
          <w:tab w:val="left" w:pos="-1440"/>
        </w:tabs>
        <w:ind w:left="2160" w:hanging="1440"/>
      </w:pPr>
      <w:r>
        <w:t>J-26</w:t>
      </w:r>
      <w:r>
        <w:tab/>
      </w:r>
      <w:r>
        <w:tab/>
        <w:t>Tenuree Reform in Mbeere.  (December) (Schneider)</w:t>
      </w:r>
    </w:p>
    <w:p w14:paraId="1A4B49EC" w14:textId="77777777" w:rsidR="00387884" w:rsidRDefault="00387884"/>
    <w:p w14:paraId="555FB1B5" w14:textId="77777777" w:rsidR="00387884" w:rsidRDefault="00387884">
      <w:r>
        <w:t xml:space="preserve">Ph.D.     Alice Tratebas   </w:t>
      </w:r>
      <w:r>
        <w:tab/>
      </w:r>
      <w:r>
        <w:tab/>
        <w:t xml:space="preserve">Black Hills Settlement </w:t>
      </w:r>
    </w:p>
    <w:p w14:paraId="533157D3" w14:textId="77777777" w:rsidR="00387884" w:rsidRDefault="00387884">
      <w:pPr>
        <w:tabs>
          <w:tab w:val="left" w:pos="-1440"/>
        </w:tabs>
        <w:ind w:left="2160" w:hanging="1440"/>
      </w:pPr>
      <w:r>
        <w:t>J-27</w:t>
      </w:r>
      <w:r>
        <w:tab/>
      </w:r>
      <w:r>
        <w:tab/>
        <w:t xml:space="preserve">Patterns:  Based on a Functional Approach </w:t>
      </w:r>
    </w:p>
    <w:p w14:paraId="27032926" w14:textId="77777777" w:rsidR="00387884" w:rsidRPr="009C4BBD" w:rsidRDefault="00387884" w:rsidP="009C4BBD">
      <w:pPr>
        <w:ind w:firstLine="5760"/>
      </w:pPr>
      <w:r>
        <w:t>(December) (Hurt)</w:t>
      </w:r>
    </w:p>
    <w:p w14:paraId="3F4E5512" w14:textId="77777777" w:rsidR="00387884" w:rsidRDefault="00387884">
      <w:pPr>
        <w:rPr>
          <w:b/>
          <w:bCs/>
          <w:u w:val="single"/>
        </w:rPr>
      </w:pPr>
    </w:p>
    <w:p w14:paraId="3B226B35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87</w:t>
      </w:r>
      <w:r>
        <w:tab/>
      </w:r>
      <w:r>
        <w:tab/>
        <w:t>J #28-36</w:t>
      </w:r>
    </w:p>
    <w:p w14:paraId="327797A9" w14:textId="77777777" w:rsidR="00387884" w:rsidRDefault="00387884"/>
    <w:p w14:paraId="31020C35" w14:textId="77777777" w:rsidR="00387884" w:rsidRDefault="00387884">
      <w:r>
        <w:t xml:space="preserve">Ph.D.     David Reed Miller   </w:t>
      </w:r>
      <w:r>
        <w:tab/>
        <w:t xml:space="preserve">Montana Assiniboine Identity: </w:t>
      </w:r>
    </w:p>
    <w:p w14:paraId="369B109E" w14:textId="77777777" w:rsidR="00387884" w:rsidRDefault="00387884" w:rsidP="009C4BBD">
      <w:pPr>
        <w:tabs>
          <w:tab w:val="left" w:pos="-1440"/>
        </w:tabs>
        <w:ind w:left="2160" w:hanging="1440"/>
      </w:pPr>
      <w:r>
        <w:t>J-28</w:t>
      </w:r>
      <w:r>
        <w:tab/>
      </w:r>
      <w:r>
        <w:tab/>
        <w:t xml:space="preserve">A Cultural Account of An American Indian Ethnicity </w:t>
      </w:r>
      <w:r w:rsidR="009C4BBD">
        <w:t xml:space="preserve">               </w:t>
      </w:r>
      <w:r>
        <w:t>(January) (DeMallie)</w:t>
      </w:r>
    </w:p>
    <w:p w14:paraId="75D93C2F" w14:textId="77777777" w:rsidR="00387884" w:rsidRDefault="00387884"/>
    <w:p w14:paraId="29E6DF85" w14:textId="77777777" w:rsidR="00387884" w:rsidRDefault="00387884">
      <w:r>
        <w:t xml:space="preserve">Ph.D.     Kris L. Hardin   </w:t>
      </w:r>
      <w:r>
        <w:tab/>
      </w:r>
      <w:r>
        <w:tab/>
        <w:t xml:space="preserve">The Aesthestics of Action: </w:t>
      </w:r>
    </w:p>
    <w:p w14:paraId="1919C251" w14:textId="77777777" w:rsidR="00387884" w:rsidRDefault="00387884">
      <w:pPr>
        <w:tabs>
          <w:tab w:val="left" w:pos="-1440"/>
        </w:tabs>
        <w:ind w:left="2160" w:hanging="1440"/>
      </w:pPr>
      <w:r>
        <w:t>J-29</w:t>
      </w:r>
      <w:r>
        <w:tab/>
      </w:r>
      <w:r>
        <w:tab/>
        <w:t>Producation and Re</w:t>
      </w:r>
      <w:r>
        <w:noBreakHyphen/>
        <w:t>Produ</w:t>
      </w:r>
      <w:r w:rsidR="009C4BBD">
        <w:t xml:space="preserve">ction in a West African Town </w:t>
      </w:r>
      <w:r w:rsidR="009C4BBD">
        <w:tab/>
      </w:r>
      <w:r w:rsidR="009C4BBD">
        <w:tab/>
      </w:r>
      <w:r>
        <w:t>(February) (Karp &amp; Ben</w:t>
      </w:r>
      <w:r>
        <w:noBreakHyphen/>
        <w:t>Amos)</w:t>
      </w:r>
    </w:p>
    <w:p w14:paraId="0C405E78" w14:textId="77777777" w:rsidR="00387884" w:rsidRDefault="00387884"/>
    <w:p w14:paraId="1C74C82F" w14:textId="77777777" w:rsidR="00387884" w:rsidRDefault="00387884">
      <w:r>
        <w:t xml:space="preserve">MA        Zina Munla    </w:t>
      </w:r>
      <w:r>
        <w:tab/>
      </w:r>
      <w:r>
        <w:tab/>
      </w:r>
      <w:r>
        <w:tab/>
        <w:t xml:space="preserve">Linguistic and Cultural </w:t>
      </w:r>
    </w:p>
    <w:p w14:paraId="47307B74" w14:textId="77777777" w:rsidR="00387884" w:rsidRDefault="00387884">
      <w:pPr>
        <w:tabs>
          <w:tab w:val="left" w:pos="-1440"/>
        </w:tabs>
        <w:ind w:left="2160" w:hanging="1440"/>
      </w:pPr>
      <w:r>
        <w:t>J-30</w:t>
      </w:r>
      <w:r>
        <w:tab/>
      </w:r>
      <w:r>
        <w:tab/>
        <w:t>Capital</w:t>
      </w:r>
      <w:r>
        <w:noBreakHyphen/>
      </w:r>
      <w:r>
        <w:noBreakHyphen/>
        <w:t>A Study of Language an</w:t>
      </w:r>
      <w:r w:rsidR="009C4BBD">
        <w:t xml:space="preserve">d Code Switching in Lebanon </w:t>
      </w:r>
      <w:r w:rsidR="009C4BBD">
        <w:tab/>
      </w:r>
      <w:r>
        <w:t>(February) (Kendall)</w:t>
      </w:r>
    </w:p>
    <w:p w14:paraId="29FCFCD0" w14:textId="77777777" w:rsidR="00387884" w:rsidRDefault="00387884"/>
    <w:p w14:paraId="697B9213" w14:textId="77777777" w:rsidR="00387884" w:rsidRDefault="00387884">
      <w:r>
        <w:t xml:space="preserve">MA        William Ndama    </w:t>
      </w:r>
      <w:r>
        <w:tab/>
      </w:r>
      <w:r>
        <w:tab/>
        <w:t xml:space="preserve">Neither African Nor American: </w:t>
      </w:r>
    </w:p>
    <w:p w14:paraId="449FCCED" w14:textId="77777777" w:rsidR="00387884" w:rsidRDefault="00387884">
      <w:pPr>
        <w:tabs>
          <w:tab w:val="left" w:pos="-1440"/>
        </w:tabs>
        <w:ind w:left="2160" w:hanging="1440"/>
      </w:pPr>
      <w:r>
        <w:t>J-31</w:t>
      </w:r>
      <w:r>
        <w:tab/>
      </w:r>
      <w:r>
        <w:tab/>
        <w:t>An Analysis of Americo</w:t>
      </w:r>
      <w:r>
        <w:noBreakHyphen/>
        <w:t>Liberian Attitudes Towards the In</w:t>
      </w:r>
      <w:r w:rsidR="009C4BBD">
        <w:t xml:space="preserve">digenous Africans in Liberia </w:t>
      </w:r>
      <w:r w:rsidR="009C4BBD">
        <w:tab/>
      </w:r>
      <w:r w:rsidR="009C4BBD">
        <w:tab/>
      </w:r>
    </w:p>
    <w:p w14:paraId="41857AC3" w14:textId="77777777" w:rsidR="00387884" w:rsidRDefault="009C4BBD">
      <w:pPr>
        <w:ind w:firstLine="5760"/>
      </w:pPr>
      <w:r>
        <w:t xml:space="preserve">      </w:t>
      </w:r>
      <w:r w:rsidR="00387884">
        <w:t>(May) (Royce)</w:t>
      </w:r>
    </w:p>
    <w:p w14:paraId="38C35C70" w14:textId="77777777" w:rsidR="00387884" w:rsidRDefault="00387884"/>
    <w:p w14:paraId="39BE071C" w14:textId="77777777" w:rsidR="00387884" w:rsidRDefault="00387884">
      <w:r>
        <w:t xml:space="preserve">Ph.D.     Cathy Winkler    </w:t>
      </w:r>
      <w:r>
        <w:tab/>
      </w:r>
      <w:r>
        <w:tab/>
        <w:t>Changing Power and Authority</w:t>
      </w:r>
    </w:p>
    <w:p w14:paraId="4A238F85" w14:textId="77777777" w:rsidR="00387884" w:rsidRDefault="00387884">
      <w:pPr>
        <w:tabs>
          <w:tab w:val="left" w:pos="-1440"/>
        </w:tabs>
        <w:ind w:left="2160" w:hanging="1440"/>
      </w:pPr>
      <w:r>
        <w:t>J-32</w:t>
      </w:r>
      <w:r>
        <w:tab/>
      </w:r>
      <w:r>
        <w:tab/>
        <w:t>in Gender Roles:  Women in Authority i</w:t>
      </w:r>
      <w:r w:rsidR="009C4BBD">
        <w:t xml:space="preserve">n a Mexican Artisan Community      </w:t>
      </w:r>
      <w:r>
        <w:t>(July) (Royce)</w:t>
      </w:r>
      <w:r>
        <w:tab/>
      </w:r>
    </w:p>
    <w:p w14:paraId="5145ACB2" w14:textId="77777777" w:rsidR="00387884" w:rsidRDefault="00387884"/>
    <w:p w14:paraId="78FEF829" w14:textId="77777777" w:rsidR="00387884" w:rsidRDefault="00387884">
      <w:r>
        <w:t>Ph.D      Cheryl Sorenson Jamison</w:t>
      </w:r>
      <w:r>
        <w:tab/>
        <w:t xml:space="preserve">Palmar Dermatoglyphics of </w:t>
      </w:r>
    </w:p>
    <w:p w14:paraId="68833261" w14:textId="77777777" w:rsidR="00387884" w:rsidRDefault="00387884" w:rsidP="009C4BBD">
      <w:pPr>
        <w:tabs>
          <w:tab w:val="left" w:pos="-1440"/>
        </w:tabs>
        <w:ind w:left="2160" w:hanging="1440"/>
      </w:pPr>
      <w:r>
        <w:t>J-33</w:t>
      </w:r>
      <w:r>
        <w:tab/>
      </w:r>
      <w:r>
        <w:tab/>
        <w:t>Dyslexia:  A Test of the Geschwind Hypothesis.</w:t>
      </w:r>
      <w:r w:rsidR="009C4BBD">
        <w:t xml:space="preserve">                    </w:t>
      </w:r>
      <w:r>
        <w:t>(June) (Meier)</w:t>
      </w:r>
    </w:p>
    <w:p w14:paraId="0C30AC40" w14:textId="77777777" w:rsidR="00387884" w:rsidRDefault="00387884"/>
    <w:p w14:paraId="424CD423" w14:textId="77777777" w:rsidR="00387884" w:rsidRDefault="00387884">
      <w:r>
        <w:t xml:space="preserve">Ph.D.     Susan Diduk    </w:t>
      </w:r>
      <w:r>
        <w:tab/>
      </w:r>
      <w:r>
        <w:tab/>
        <w:t xml:space="preserve">The Paradox of Secrets:  </w:t>
      </w:r>
      <w:r>
        <w:tab/>
      </w:r>
    </w:p>
    <w:p w14:paraId="18732818" w14:textId="77777777" w:rsidR="00387884" w:rsidRDefault="00387884">
      <w:pPr>
        <w:tabs>
          <w:tab w:val="left" w:pos="-1440"/>
        </w:tabs>
        <w:ind w:left="2160" w:hanging="1440"/>
      </w:pPr>
      <w:r>
        <w:t>J-34</w:t>
      </w:r>
      <w:r>
        <w:tab/>
      </w:r>
      <w:r>
        <w:tab/>
        <w:t xml:space="preserve">Power and Ideology in Kedjom Society  </w:t>
      </w:r>
    </w:p>
    <w:p w14:paraId="14D5F158" w14:textId="77777777" w:rsidR="00387884" w:rsidRDefault="00387884">
      <w:pPr>
        <w:ind w:firstLine="5760"/>
      </w:pPr>
      <w:r>
        <w:t>(September) (Karp)</w:t>
      </w:r>
    </w:p>
    <w:p w14:paraId="6E988187" w14:textId="77777777" w:rsidR="00387884" w:rsidRDefault="00387884"/>
    <w:p w14:paraId="6BADF999" w14:textId="77777777" w:rsidR="00387884" w:rsidRDefault="00387884">
      <w:r>
        <w:t>Ph.D.</w:t>
      </w:r>
      <w:r>
        <w:tab/>
        <w:t>Bates, Ann M.</w:t>
      </w:r>
      <w:r>
        <w:tab/>
      </w:r>
      <w:r>
        <w:tab/>
      </w:r>
      <w:r>
        <w:tab/>
        <w:t xml:space="preserve">Affiliation and </w:t>
      </w:r>
    </w:p>
    <w:p w14:paraId="0C4D4F9B" w14:textId="77777777" w:rsidR="00387884" w:rsidRDefault="00387884">
      <w:pPr>
        <w:tabs>
          <w:tab w:val="left" w:pos="-1440"/>
        </w:tabs>
        <w:ind w:left="2160" w:hanging="1440"/>
      </w:pPr>
      <w:r>
        <w:t>J-35</w:t>
      </w:r>
      <w:r>
        <w:tab/>
      </w:r>
      <w:r>
        <w:tab/>
        <w:t xml:space="preserve">Differentiation:  Intertribal Interactions Among the Makah and Ditidaht Indians   </w:t>
      </w:r>
    </w:p>
    <w:p w14:paraId="0CF3ABE1" w14:textId="77777777" w:rsidR="00387884" w:rsidRDefault="00387884">
      <w:pPr>
        <w:ind w:firstLine="5760"/>
      </w:pPr>
      <w:r>
        <w:t>(October) (DeMallie)</w:t>
      </w:r>
    </w:p>
    <w:p w14:paraId="7B157D8C" w14:textId="77777777" w:rsidR="00387884" w:rsidRDefault="00387884"/>
    <w:p w14:paraId="027E6783" w14:textId="77777777" w:rsidR="00387884" w:rsidRDefault="00387884">
      <w:r>
        <w:t xml:space="preserve">MA        Nancy L. Evans </w:t>
      </w:r>
      <w:r>
        <w:tab/>
      </w:r>
      <w:r>
        <w:tab/>
        <w:t xml:space="preserve">Frederick Starr:  Missionary </w:t>
      </w:r>
    </w:p>
    <w:p w14:paraId="4655C59C" w14:textId="77777777" w:rsidR="009C4BBD" w:rsidRDefault="009C4BBD" w:rsidP="009C4BBD">
      <w:pPr>
        <w:tabs>
          <w:tab w:val="left" w:pos="-1440"/>
        </w:tabs>
      </w:pPr>
    </w:p>
    <w:p w14:paraId="638AD447" w14:textId="77777777" w:rsidR="009C4BBD" w:rsidRDefault="009C4BBD" w:rsidP="009C4BBD">
      <w:pPr>
        <w:tabs>
          <w:tab w:val="left" w:pos="-1440"/>
        </w:tabs>
      </w:pPr>
    </w:p>
    <w:p w14:paraId="5FFE9A22" w14:textId="77777777" w:rsidR="009C4BBD" w:rsidRDefault="009C4BBD" w:rsidP="009C4BBD">
      <w:pPr>
        <w:tabs>
          <w:tab w:val="left" w:pos="-1440"/>
        </w:tabs>
      </w:pPr>
    </w:p>
    <w:p w14:paraId="456BEB3C" w14:textId="77777777" w:rsidR="009C4BBD" w:rsidRDefault="009C4BBD" w:rsidP="009C4BBD">
      <w:pPr>
        <w:tabs>
          <w:tab w:val="left" w:pos="-1440"/>
        </w:tabs>
      </w:pPr>
    </w:p>
    <w:p w14:paraId="582C3151" w14:textId="77777777" w:rsidR="00387884" w:rsidRDefault="00387884" w:rsidP="009C4BBD">
      <w:pPr>
        <w:tabs>
          <w:tab w:val="left" w:pos="-1440"/>
        </w:tabs>
      </w:pPr>
      <w:r>
        <w:rPr>
          <w:b/>
          <w:bCs/>
          <w:u w:val="single"/>
        </w:rPr>
        <w:t>1988</w:t>
      </w:r>
      <w:r>
        <w:tab/>
      </w:r>
      <w:r>
        <w:tab/>
        <w:t xml:space="preserve">K #1-13      ( K’s are purple: </w:t>
      </w:r>
      <w:r>
        <w:rPr>
          <w:b/>
          <w:bCs/>
        </w:rPr>
        <w:t>1988 to 1990</w:t>
      </w:r>
      <w:r>
        <w:t xml:space="preserve"> )</w:t>
      </w:r>
    </w:p>
    <w:p w14:paraId="326CC612" w14:textId="77777777" w:rsidR="00387884" w:rsidRDefault="00387884">
      <w:pPr>
        <w:ind w:firstLine="7920"/>
      </w:pPr>
    </w:p>
    <w:p w14:paraId="11F76B9F" w14:textId="77777777" w:rsidR="00387884" w:rsidRPr="001B024F" w:rsidRDefault="00387884">
      <w:pPr>
        <w:rPr>
          <w:lang w:val="es-MX"/>
        </w:rPr>
      </w:pPr>
      <w:r w:rsidRPr="001B024F">
        <w:rPr>
          <w:lang w:val="es-MX"/>
        </w:rPr>
        <w:t xml:space="preserve">MA        Catherine Greene    </w:t>
      </w:r>
      <w:r w:rsidRPr="001B024F">
        <w:rPr>
          <w:lang w:val="es-MX"/>
        </w:rPr>
        <w:tab/>
      </w:r>
      <w:r w:rsidRPr="001B024F">
        <w:rPr>
          <w:u w:val="single"/>
          <w:lang w:val="es-MX"/>
        </w:rPr>
        <w:t>Parteras, Partos</w:t>
      </w:r>
      <w:r w:rsidRPr="001B024F">
        <w:rPr>
          <w:lang w:val="es-MX"/>
        </w:rPr>
        <w:t xml:space="preserve">, Y </w:t>
      </w:r>
      <w:r w:rsidRPr="001B024F">
        <w:rPr>
          <w:u w:val="single"/>
          <w:lang w:val="es-MX"/>
        </w:rPr>
        <w:t>Plantas</w:t>
      </w:r>
      <w:r w:rsidRPr="001B024F">
        <w:rPr>
          <w:lang w:val="es-MX"/>
        </w:rPr>
        <w:t xml:space="preserve">: </w:t>
      </w:r>
    </w:p>
    <w:p w14:paraId="5BE86663" w14:textId="77777777" w:rsidR="00387884" w:rsidRDefault="00387884">
      <w:pPr>
        <w:tabs>
          <w:tab w:val="left" w:pos="-1440"/>
        </w:tabs>
        <w:ind w:left="2160" w:hanging="1440"/>
      </w:pPr>
      <w:r>
        <w:t>K-1</w:t>
      </w:r>
      <w:r>
        <w:tab/>
      </w:r>
      <w:r>
        <w:tab/>
        <w:t xml:space="preserve">Isthmus Zapotec Childbirth, Ethnobotany and Perinatal Traditions </w:t>
      </w:r>
      <w:r>
        <w:tab/>
        <w:t>(Royce) (February)</w:t>
      </w:r>
    </w:p>
    <w:p w14:paraId="7DACC392" w14:textId="77777777" w:rsidR="00387884" w:rsidRDefault="00387884"/>
    <w:p w14:paraId="67D7AF8C" w14:textId="77777777" w:rsidR="00387884" w:rsidRDefault="00387884">
      <w:pPr>
        <w:tabs>
          <w:tab w:val="left" w:pos="-1440"/>
        </w:tabs>
        <w:ind w:left="1440" w:hanging="1440"/>
      </w:pPr>
      <w:r>
        <w:t xml:space="preserve">MA       </w:t>
      </w:r>
      <w:r>
        <w:tab/>
        <w:t xml:space="preserve">Ayla Akin         </w:t>
      </w:r>
      <w:r>
        <w:tab/>
      </w:r>
      <w:r>
        <w:tab/>
        <w:t>Pottery Production in a   #314</w:t>
      </w:r>
    </w:p>
    <w:p w14:paraId="58768345" w14:textId="77777777" w:rsidR="00387884" w:rsidRDefault="00387884">
      <w:pPr>
        <w:tabs>
          <w:tab w:val="left" w:pos="-1440"/>
        </w:tabs>
        <w:ind w:left="2160" w:hanging="1440"/>
      </w:pPr>
      <w:r>
        <w:t>K-2</w:t>
      </w:r>
      <w:r>
        <w:tab/>
      </w:r>
      <w:r>
        <w:tab/>
        <w:t xml:space="preserve">Transhumant Agricultural Community:  Dont (Esenkoy), Turkey   </w:t>
      </w:r>
      <w:r>
        <w:tab/>
        <w:t xml:space="preserve">(Vitelli) (May) </w:t>
      </w:r>
    </w:p>
    <w:p w14:paraId="5596E01B" w14:textId="77777777" w:rsidR="00387884" w:rsidRDefault="00387884"/>
    <w:p w14:paraId="1820572F" w14:textId="77777777" w:rsidR="00451AB4" w:rsidRDefault="00387884">
      <w:pPr>
        <w:tabs>
          <w:tab w:val="left" w:pos="-1440"/>
        </w:tabs>
        <w:ind w:left="1440" w:hanging="1440"/>
      </w:pPr>
      <w:r>
        <w:t>Ph.D.     William Graves III   The Sociocultural Const</w:t>
      </w:r>
      <w:r w:rsidR="00451AB4">
        <w:t>ruction of</w:t>
      </w:r>
    </w:p>
    <w:p w14:paraId="2BBD64B7" w14:textId="77777777" w:rsidR="00387884" w:rsidRDefault="009C4BBD">
      <w:pPr>
        <w:tabs>
          <w:tab w:val="left" w:pos="-1440"/>
        </w:tabs>
        <w:ind w:left="1440" w:hanging="1440"/>
      </w:pPr>
      <w:r>
        <w:t xml:space="preserve">     </w:t>
      </w:r>
      <w:r w:rsidR="00387884">
        <w:t>K-3</w:t>
      </w:r>
      <w:r w:rsidR="00387884">
        <w:tab/>
      </w:r>
      <w:r w:rsidR="00387884">
        <w:tab/>
        <w:t>Grammar: A Metalinguistic Case</w:t>
      </w:r>
      <w:r w:rsidR="00387884">
        <w:noBreakHyphen/>
        <w:t>study(Kendall)(May)</w:t>
      </w:r>
    </w:p>
    <w:p w14:paraId="1BCD94A1" w14:textId="77777777" w:rsidR="00387884" w:rsidRDefault="00387884">
      <w:pPr>
        <w:ind w:firstLine="8640"/>
      </w:pPr>
    </w:p>
    <w:p w14:paraId="38CB974A" w14:textId="77777777" w:rsidR="00387884" w:rsidRDefault="00387884">
      <w:pPr>
        <w:tabs>
          <w:tab w:val="left" w:pos="-1440"/>
        </w:tabs>
        <w:ind w:left="1440" w:hanging="1440"/>
      </w:pPr>
      <w:r>
        <w:t xml:space="preserve">MA </w:t>
      </w:r>
      <w:r>
        <w:tab/>
      </w:r>
      <w:r>
        <w:tab/>
        <w:t>Young</w:t>
      </w:r>
      <w:r>
        <w:noBreakHyphen/>
        <w:t>Hoon Kim     The Future of Native Anthropology</w:t>
      </w:r>
    </w:p>
    <w:p w14:paraId="7577D190" w14:textId="77777777" w:rsidR="00387884" w:rsidRDefault="009C4BBD">
      <w:pPr>
        <w:tabs>
          <w:tab w:val="left" w:pos="-1440"/>
        </w:tabs>
        <w:ind w:left="5760" w:hanging="5040"/>
      </w:pPr>
      <w:r>
        <w:t>K-4</w:t>
      </w:r>
      <w:r>
        <w:tab/>
      </w:r>
      <w:r w:rsidR="00387884">
        <w:t xml:space="preserve">(Seeger) (May)     </w:t>
      </w:r>
    </w:p>
    <w:p w14:paraId="10AF7FCB" w14:textId="77777777" w:rsidR="00387884" w:rsidRDefault="00387884"/>
    <w:p w14:paraId="37C6599A" w14:textId="77777777" w:rsidR="00387884" w:rsidRDefault="00387884">
      <w:pPr>
        <w:tabs>
          <w:tab w:val="left" w:pos="-1440"/>
        </w:tabs>
        <w:ind w:left="1440" w:hanging="1440"/>
      </w:pPr>
      <w:r>
        <w:t xml:space="preserve">MA       </w:t>
      </w:r>
      <w:r>
        <w:tab/>
        <w:t xml:space="preserve">Joyce L. Ogburn </w:t>
      </w:r>
      <w:r>
        <w:tab/>
      </w:r>
      <w:r>
        <w:tab/>
        <w:t>The Reception of Theories of</w:t>
      </w:r>
    </w:p>
    <w:p w14:paraId="4F682E07" w14:textId="77777777" w:rsidR="00387884" w:rsidRDefault="00387884">
      <w:pPr>
        <w:tabs>
          <w:tab w:val="left" w:pos="-1440"/>
        </w:tabs>
        <w:ind w:left="2160" w:hanging="1440"/>
      </w:pPr>
      <w:r>
        <w:t>K-5</w:t>
      </w:r>
      <w:r>
        <w:tab/>
      </w:r>
      <w:r>
        <w:tab/>
        <w:t>Biological Evolution Among American Anthropologists in the Late Nineteenth Century</w:t>
      </w:r>
      <w:r>
        <w:tab/>
      </w:r>
    </w:p>
    <w:p w14:paraId="6ABAAE83" w14:textId="77777777" w:rsidR="00387884" w:rsidRDefault="00387884">
      <w:pPr>
        <w:ind w:firstLine="5760"/>
      </w:pPr>
      <w:r>
        <w:t>(Cook) (June)</w:t>
      </w:r>
    </w:p>
    <w:p w14:paraId="16C5CDFB" w14:textId="77777777" w:rsidR="00387884" w:rsidRDefault="00387884"/>
    <w:p w14:paraId="3D7BC95C" w14:textId="77777777" w:rsidR="00387884" w:rsidRDefault="00387884">
      <w:r>
        <w:t xml:space="preserve">Ph.D.     Barbara Warren Cashion </w:t>
      </w:r>
      <w:r>
        <w:tab/>
        <w:t>Creation of a Local Growth</w:t>
      </w:r>
    </w:p>
    <w:p w14:paraId="50E8AA95" w14:textId="77777777" w:rsidR="00387884" w:rsidRDefault="00387884">
      <w:pPr>
        <w:tabs>
          <w:tab w:val="left" w:pos="-1440"/>
        </w:tabs>
        <w:ind w:left="2160" w:hanging="1440"/>
      </w:pPr>
      <w:r>
        <w:t>K-6</w:t>
      </w:r>
      <w:r>
        <w:tab/>
      </w:r>
      <w:r>
        <w:tab/>
        <w:t>Standard Based on Well</w:t>
      </w:r>
      <w:r>
        <w:noBreakHyphen/>
        <w:t>Nourished Malian Children, and its Application to a Village Sample of Unknown Age</w:t>
      </w:r>
      <w:r>
        <w:tab/>
      </w:r>
      <w:r w:rsidR="009C4BBD">
        <w:tab/>
      </w:r>
      <w:r w:rsidR="009C4BBD">
        <w:tab/>
      </w:r>
      <w:r w:rsidR="009C4BBD">
        <w:tab/>
      </w:r>
      <w:r>
        <w:t xml:space="preserve">(Jamison) (August)  </w:t>
      </w:r>
    </w:p>
    <w:p w14:paraId="08E50002" w14:textId="77777777" w:rsidR="00387884" w:rsidRDefault="00387884"/>
    <w:p w14:paraId="543DF317" w14:textId="77777777" w:rsidR="00451AB4" w:rsidRDefault="00387884">
      <w:pPr>
        <w:tabs>
          <w:tab w:val="left" w:pos="-1440"/>
        </w:tabs>
        <w:ind w:left="2160" w:hanging="2160"/>
      </w:pPr>
      <w:r>
        <w:t>MA        Jacqueline Steltz</w:t>
      </w:r>
      <w:r>
        <w:noBreakHyphen/>
        <w:t>Lenars</w:t>
      </w:r>
      <w:r w:rsidR="00451AB4">
        <w:t>ky  School</w:t>
      </w:r>
      <w:r w:rsidR="00451AB4">
        <w:noBreakHyphen/>
        <w:t xml:space="preserve">Age Pregnancy and </w:t>
      </w:r>
    </w:p>
    <w:p w14:paraId="67A39331" w14:textId="77777777" w:rsidR="00387884" w:rsidRDefault="009C4BBD">
      <w:pPr>
        <w:tabs>
          <w:tab w:val="left" w:pos="-1440"/>
        </w:tabs>
        <w:ind w:left="2160" w:hanging="2160"/>
      </w:pPr>
      <w:r>
        <w:t xml:space="preserve">      K-7</w:t>
      </w:r>
      <w:r>
        <w:tab/>
      </w:r>
      <w:r w:rsidR="00387884">
        <w:t>Childbearing in Monroe County, Indiana: Biosocial Study of Strategy and Support (Meier) (May)</w:t>
      </w:r>
    </w:p>
    <w:p w14:paraId="0952B6D7" w14:textId="77777777" w:rsidR="00387884" w:rsidRDefault="00387884">
      <w:pPr>
        <w:ind w:firstLine="5760"/>
      </w:pPr>
    </w:p>
    <w:p w14:paraId="453D0922" w14:textId="77777777" w:rsidR="00387884" w:rsidRDefault="00387884">
      <w:r>
        <w:t xml:space="preserve">MA        Delia Patricia Mathews </w:t>
      </w:r>
      <w:r>
        <w:tab/>
        <w:t>The Future of the Comunidad</w:t>
      </w:r>
    </w:p>
    <w:p w14:paraId="51942B93" w14:textId="77777777" w:rsidR="00387884" w:rsidRDefault="00387884">
      <w:pPr>
        <w:tabs>
          <w:tab w:val="left" w:pos="-1440"/>
        </w:tabs>
        <w:ind w:left="2160" w:hanging="1440"/>
      </w:pPr>
      <w:r>
        <w:t>K-8</w:t>
      </w:r>
      <w:r w:rsidR="009C4BBD">
        <w:tab/>
      </w:r>
      <w:r>
        <w:t xml:space="preserve">Campesina in the Andes of Peru (Royce) (August) </w:t>
      </w:r>
    </w:p>
    <w:p w14:paraId="3C589885" w14:textId="77777777" w:rsidR="00387884" w:rsidRDefault="00387884"/>
    <w:p w14:paraId="2DDFF24C" w14:textId="77777777" w:rsidR="00387884" w:rsidRDefault="00387884">
      <w:r>
        <w:t>PhD       Jane Cowan               Embodiments:  The Social</w:t>
      </w:r>
    </w:p>
    <w:p w14:paraId="035F0822" w14:textId="77777777" w:rsidR="00387884" w:rsidRDefault="00387884">
      <w:pPr>
        <w:tabs>
          <w:tab w:val="left" w:pos="-1440"/>
        </w:tabs>
        <w:ind w:left="2160" w:hanging="1440"/>
      </w:pPr>
      <w:r>
        <w:t>K-9</w:t>
      </w:r>
      <w:r>
        <w:tab/>
      </w:r>
      <w:r>
        <w:tab/>
        <w:t>Construction of Gender in Dance</w:t>
      </w:r>
      <w:r>
        <w:noBreakHyphen/>
        <w:t xml:space="preserve">Events in A Northern Greek Town </w:t>
      </w:r>
      <w:r>
        <w:tab/>
        <w:t>(Herzfeld) (June)</w:t>
      </w:r>
    </w:p>
    <w:p w14:paraId="6FC7AE81" w14:textId="77777777" w:rsidR="00387884" w:rsidRDefault="00387884"/>
    <w:p w14:paraId="5A7E86DE" w14:textId="77777777" w:rsidR="00387884" w:rsidRDefault="00387884">
      <w:r>
        <w:t xml:space="preserve">MA        Tanya Price        </w:t>
      </w:r>
      <w:r>
        <w:tab/>
      </w:r>
      <w:r>
        <w:tab/>
        <w:t xml:space="preserve">Social Institutions and </w:t>
      </w:r>
    </w:p>
    <w:p w14:paraId="4308E42A" w14:textId="77777777" w:rsidR="00387884" w:rsidRDefault="00387884">
      <w:pPr>
        <w:tabs>
          <w:tab w:val="left" w:pos="-1440"/>
        </w:tabs>
        <w:ind w:left="2880" w:hanging="2160"/>
      </w:pPr>
      <w:r>
        <w:t>K-10</w:t>
      </w:r>
      <w:r>
        <w:tab/>
      </w:r>
      <w:r>
        <w:tab/>
        <w:t>Political</w:t>
      </w:r>
      <w:r w:rsidR="009C4BBD">
        <w:t xml:space="preserve"> Structure in a Black Communit</w:t>
      </w:r>
      <w:r>
        <w:tab/>
      </w:r>
    </w:p>
    <w:p w14:paraId="47260037" w14:textId="77777777" w:rsidR="00387884" w:rsidRDefault="00387884">
      <w:pPr>
        <w:ind w:firstLine="5760"/>
      </w:pPr>
      <w:r>
        <w:t xml:space="preserve">(August) (Royce) </w:t>
      </w:r>
    </w:p>
    <w:p w14:paraId="17E31978" w14:textId="77777777" w:rsidR="00387884" w:rsidRDefault="00387884"/>
    <w:p w14:paraId="7E54E21D" w14:textId="77777777" w:rsidR="00387884" w:rsidRDefault="00387884">
      <w:r>
        <w:t xml:space="preserve">MA        Karen Estelle Baehr      The Making of a Reggae Band in </w:t>
      </w:r>
      <w:r>
        <w:tab/>
        <w:t>K-11</w:t>
      </w:r>
      <w:r>
        <w:tab/>
      </w:r>
      <w:r>
        <w:tab/>
        <w:t>Babylon:  Membership and Style in Chicago</w:t>
      </w:r>
      <w:r w:rsidR="00451AB4">
        <w:t xml:space="preserve"> Raggae. </w:t>
      </w:r>
    </w:p>
    <w:p w14:paraId="1973645B" w14:textId="77777777" w:rsidR="00387884" w:rsidRDefault="00387884">
      <w:pPr>
        <w:ind w:firstLine="5760"/>
      </w:pPr>
      <w:r>
        <w:t xml:space="preserve">(Seeger) (October)    </w:t>
      </w:r>
    </w:p>
    <w:p w14:paraId="7ADDA73C" w14:textId="77777777" w:rsidR="00387884" w:rsidRDefault="00387884"/>
    <w:p w14:paraId="2465A122" w14:textId="77777777" w:rsidR="00387884" w:rsidRDefault="00387884">
      <w:r>
        <w:t xml:space="preserve">MA        Kathy Sanborn         </w:t>
      </w:r>
      <w:r>
        <w:tab/>
        <w:t>Museum Exhibits as a Medium of</w:t>
      </w:r>
    </w:p>
    <w:p w14:paraId="69E36466" w14:textId="77777777" w:rsidR="00387884" w:rsidRDefault="009C4BBD">
      <w:pPr>
        <w:tabs>
          <w:tab w:val="left" w:pos="-1440"/>
        </w:tabs>
        <w:ind w:left="2160" w:hanging="1440"/>
      </w:pPr>
      <w:r>
        <w:lastRenderedPageBreak/>
        <w:t>K-12</w:t>
      </w:r>
      <w:r>
        <w:tab/>
      </w:r>
      <w:r w:rsidR="00387884">
        <w:t>Communication:  A Historical Look at Anthropological Exhibits in American Museums</w:t>
      </w:r>
    </w:p>
    <w:p w14:paraId="538F8F18" w14:textId="77777777" w:rsidR="00387884" w:rsidRDefault="00387884">
      <w:pPr>
        <w:ind w:firstLine="5760"/>
      </w:pPr>
      <w:r>
        <w:t>(Ben</w:t>
      </w:r>
      <w:r>
        <w:noBreakHyphen/>
        <w:t xml:space="preserve">Amos) (December) </w:t>
      </w:r>
    </w:p>
    <w:p w14:paraId="45717717" w14:textId="77777777" w:rsidR="00387884" w:rsidRDefault="00387884"/>
    <w:p w14:paraId="2CF2925C" w14:textId="77777777" w:rsidR="00387884" w:rsidRDefault="00387884">
      <w:r>
        <w:t>PhD       Lydie Carmen Brissonnet   The Structuration of</w:t>
      </w:r>
    </w:p>
    <w:p w14:paraId="70E5A790" w14:textId="77777777" w:rsidR="00387884" w:rsidRDefault="00387884">
      <w:pPr>
        <w:tabs>
          <w:tab w:val="left" w:pos="-1440"/>
        </w:tabs>
        <w:ind w:left="2160" w:hanging="1440"/>
      </w:pPr>
      <w:r>
        <w:t>K-13</w:t>
      </w:r>
      <w:r>
        <w:tab/>
      </w:r>
      <w:r>
        <w:tab/>
        <w:t xml:space="preserve">Communitas in the Carnaval of Salvador, Bahia (Northeastern Brazil) </w:t>
      </w:r>
      <w:r>
        <w:tab/>
        <w:t xml:space="preserve">(Seeger) (October) </w:t>
      </w:r>
    </w:p>
    <w:p w14:paraId="355A3ED7" w14:textId="77777777" w:rsidR="0068623E" w:rsidRDefault="0068623E">
      <w:pPr>
        <w:tabs>
          <w:tab w:val="left" w:pos="-1440"/>
        </w:tabs>
        <w:ind w:left="3600" w:hanging="2880"/>
        <w:rPr>
          <w:b/>
          <w:bCs/>
          <w:u w:val="single"/>
        </w:rPr>
      </w:pPr>
    </w:p>
    <w:p w14:paraId="62299DF0" w14:textId="77777777" w:rsidR="00387884" w:rsidRDefault="00387884">
      <w:pPr>
        <w:tabs>
          <w:tab w:val="left" w:pos="-1440"/>
        </w:tabs>
        <w:ind w:left="3600" w:hanging="2880"/>
      </w:pPr>
      <w:r>
        <w:rPr>
          <w:b/>
          <w:bCs/>
          <w:u w:val="single"/>
        </w:rPr>
        <w:t>1989</w:t>
      </w:r>
      <w:r>
        <w:tab/>
      </w:r>
      <w:r>
        <w:tab/>
        <w:t>K #14-25</w:t>
      </w:r>
      <w:r>
        <w:tab/>
        <w:t>( K is Purple)</w:t>
      </w:r>
    </w:p>
    <w:p w14:paraId="719CE63D" w14:textId="77777777" w:rsidR="00387884" w:rsidRDefault="00387884"/>
    <w:p w14:paraId="2B399B23" w14:textId="77777777" w:rsidR="00387884" w:rsidRDefault="00387884">
      <w:r>
        <w:t xml:space="preserve">MA        Karen R. Lind            Disease, Witchcraft      </w:t>
      </w:r>
    </w:p>
    <w:p w14:paraId="5C01539F" w14:textId="77777777" w:rsidR="00387884" w:rsidRDefault="00387884">
      <w:pPr>
        <w:tabs>
          <w:tab w:val="left" w:pos="-1440"/>
        </w:tabs>
        <w:ind w:left="2160" w:hanging="1440"/>
      </w:pPr>
      <w:r>
        <w:t>K-14</w:t>
      </w:r>
      <w:r>
        <w:tab/>
      </w:r>
      <w:r>
        <w:tab/>
        <w:t>Accusations, and the Rise of the Shawnee Prophet</w:t>
      </w:r>
    </w:p>
    <w:p w14:paraId="39F1E6A9" w14:textId="77777777" w:rsidR="00387884" w:rsidRDefault="00387884">
      <w:pPr>
        <w:ind w:firstLine="5760"/>
      </w:pPr>
      <w:r>
        <w:t>(February) (DeMallie)</w:t>
      </w:r>
    </w:p>
    <w:p w14:paraId="102AAA74" w14:textId="77777777" w:rsidR="00387884" w:rsidRDefault="00387884"/>
    <w:p w14:paraId="4FD9DB70" w14:textId="77777777" w:rsidR="00387884" w:rsidRDefault="00387884">
      <w:r>
        <w:t xml:space="preserve">PhD       Robert Roy Reed          Managing the Revolution:    </w:t>
      </w:r>
    </w:p>
    <w:p w14:paraId="73C43379" w14:textId="77777777" w:rsidR="00387884" w:rsidRDefault="00387884">
      <w:pPr>
        <w:tabs>
          <w:tab w:val="left" w:pos="-1440"/>
        </w:tabs>
        <w:ind w:left="2160" w:hanging="1440"/>
      </w:pPr>
      <w:r>
        <w:t>K-15</w:t>
      </w:r>
      <w:r>
        <w:tab/>
      </w:r>
      <w:r>
        <w:tab/>
        <w:t xml:space="preserve">Revolutionary Promise and Political Reality in Rural Portugal </w:t>
      </w:r>
      <w:r>
        <w:tab/>
      </w:r>
      <w:r>
        <w:tab/>
        <w:t>(Mintz) (March)</w:t>
      </w:r>
    </w:p>
    <w:p w14:paraId="48F7965A" w14:textId="77777777" w:rsidR="00387884" w:rsidRDefault="00387884"/>
    <w:p w14:paraId="5D4FDC07" w14:textId="77777777" w:rsidR="00387884" w:rsidRDefault="00387884">
      <w:r>
        <w:t xml:space="preserve">PhD       James Richard Jones III  </w:t>
      </w:r>
    </w:p>
    <w:p w14:paraId="5BB8D082" w14:textId="77777777" w:rsidR="00387884" w:rsidRDefault="00387884">
      <w:pPr>
        <w:tabs>
          <w:tab w:val="left" w:pos="-1440"/>
        </w:tabs>
        <w:ind w:left="2160" w:hanging="1440"/>
      </w:pPr>
      <w:r>
        <w:t>K-16</w:t>
      </w:r>
      <w:r>
        <w:tab/>
      </w:r>
      <w:r>
        <w:tab/>
        <w:t xml:space="preserve">Degrees of Accultration at Two 18th Century Aboriginal Villages Near Lafayette, Tippecanoe County, Indiana:  Ethnohistoric and Archaeological Perspectives </w:t>
      </w:r>
      <w:r>
        <w:tab/>
      </w:r>
      <w:r>
        <w:tab/>
      </w:r>
      <w:r>
        <w:tab/>
        <w:t>(DeMallie) (April)</w:t>
      </w:r>
    </w:p>
    <w:p w14:paraId="5C23EE81" w14:textId="77777777" w:rsidR="00387884" w:rsidRDefault="00387884"/>
    <w:p w14:paraId="6981BE8D" w14:textId="77777777" w:rsidR="00387884" w:rsidRDefault="00387884">
      <w:pPr>
        <w:tabs>
          <w:tab w:val="left" w:pos="-1440"/>
        </w:tabs>
        <w:ind w:left="9360" w:hanging="9360"/>
      </w:pPr>
      <w:r>
        <w:t xml:space="preserve">MA        Kathy Marie Fry          Women's Status and Their   </w:t>
      </w:r>
      <w:r>
        <w:tab/>
      </w:r>
    </w:p>
    <w:p w14:paraId="31781272" w14:textId="77777777" w:rsidR="00387884" w:rsidRDefault="00387884">
      <w:pPr>
        <w:tabs>
          <w:tab w:val="left" w:pos="-1440"/>
        </w:tabs>
        <w:ind w:left="2160" w:hanging="1440"/>
      </w:pPr>
      <w:r>
        <w:t>K-17</w:t>
      </w:r>
      <w:r>
        <w:tab/>
      </w:r>
      <w:r>
        <w:tab/>
        <w:t>Contribution to the Household Economy:  A Study of Two Zapotec Communities</w:t>
      </w:r>
      <w:r>
        <w:tab/>
        <w:t>(Royce) (May)</w:t>
      </w:r>
    </w:p>
    <w:p w14:paraId="6668767B" w14:textId="77777777" w:rsidR="00387884" w:rsidRDefault="00387884"/>
    <w:p w14:paraId="50962912" w14:textId="77777777" w:rsidR="00387884" w:rsidRDefault="00387884">
      <w:pPr>
        <w:tabs>
          <w:tab w:val="left" w:pos="-1440"/>
        </w:tabs>
        <w:ind w:left="9360" w:hanging="9360"/>
      </w:pPr>
      <w:r>
        <w:t xml:space="preserve">PhD       Mark Richard Schurr      The Relationship Between   </w:t>
      </w:r>
      <w:r>
        <w:tab/>
      </w:r>
    </w:p>
    <w:p w14:paraId="2BB26FF5" w14:textId="77777777" w:rsidR="00387884" w:rsidRDefault="00387884">
      <w:pPr>
        <w:tabs>
          <w:tab w:val="left" w:pos="-1440"/>
        </w:tabs>
        <w:ind w:left="2880" w:hanging="2160"/>
      </w:pPr>
      <w:r>
        <w:t>K-18</w:t>
      </w:r>
      <w:r>
        <w:tab/>
      </w:r>
      <w:r>
        <w:tab/>
        <w:t xml:space="preserve">Mortuary Treatment and Diet at the Angel Site   </w:t>
      </w:r>
    </w:p>
    <w:p w14:paraId="777DCA5D" w14:textId="77777777" w:rsidR="00387884" w:rsidRDefault="00387884">
      <w:pPr>
        <w:ind w:firstLine="5760"/>
      </w:pPr>
      <w:r>
        <w:t>(Peebles) (May)</w:t>
      </w:r>
    </w:p>
    <w:p w14:paraId="2FC9531D" w14:textId="77777777" w:rsidR="00387884" w:rsidRDefault="00387884"/>
    <w:p w14:paraId="598646CA" w14:textId="77777777" w:rsidR="00387884" w:rsidRDefault="00387884">
      <w:pPr>
        <w:tabs>
          <w:tab w:val="left" w:pos="-1440"/>
        </w:tabs>
        <w:ind w:left="9360" w:hanging="9360"/>
      </w:pPr>
      <w:r>
        <w:t xml:space="preserve">PhD       Kenneth B. Tankersley    Late Pleistocene Lithic    </w:t>
      </w:r>
      <w:r>
        <w:tab/>
      </w:r>
    </w:p>
    <w:p w14:paraId="0F56A99F" w14:textId="77777777" w:rsidR="00387884" w:rsidRDefault="00387884">
      <w:pPr>
        <w:tabs>
          <w:tab w:val="left" w:pos="-1440"/>
        </w:tabs>
        <w:ind w:left="2160" w:hanging="1440"/>
      </w:pPr>
      <w:r>
        <w:t>K-19</w:t>
      </w:r>
      <w:r>
        <w:tab/>
      </w:r>
      <w:r>
        <w:tab/>
        <w:t>Exploration and Human Settlement in The Midwestern</w:t>
      </w:r>
    </w:p>
    <w:p w14:paraId="0AB6045E" w14:textId="77777777" w:rsidR="00387884" w:rsidRDefault="00387884">
      <w:r>
        <w:t xml:space="preserve">               United States </w:t>
      </w:r>
      <w:r>
        <w:tab/>
      </w:r>
      <w:r>
        <w:tab/>
      </w:r>
      <w:r>
        <w:tab/>
        <w:t>(Munson) (April)</w:t>
      </w:r>
    </w:p>
    <w:p w14:paraId="03D24831" w14:textId="77777777" w:rsidR="00387884" w:rsidRDefault="00387884"/>
    <w:p w14:paraId="35284290" w14:textId="77777777" w:rsidR="00387884" w:rsidRDefault="00387884">
      <w:r>
        <w:t>PhD       James Wafer              The Taste of Blood Interaction</w:t>
      </w:r>
    </w:p>
    <w:p w14:paraId="648E6215" w14:textId="77777777" w:rsidR="00387884" w:rsidRDefault="00387884">
      <w:pPr>
        <w:tabs>
          <w:tab w:val="left" w:pos="-1440"/>
        </w:tabs>
        <w:ind w:left="2160" w:hanging="1440"/>
      </w:pPr>
      <w:r>
        <w:t>K-20</w:t>
      </w:r>
      <w:r>
        <w:tab/>
      </w:r>
      <w:r>
        <w:tab/>
        <w:t xml:space="preserve">Between People and Spirits in Candomble of Bahia          </w:t>
      </w:r>
      <w:r>
        <w:tab/>
      </w:r>
      <w:r>
        <w:tab/>
      </w:r>
      <w:r>
        <w:tab/>
      </w:r>
      <w:r>
        <w:tab/>
        <w:t>(September) (Kendall)</w:t>
      </w:r>
    </w:p>
    <w:p w14:paraId="45559C51" w14:textId="77777777" w:rsidR="00387884" w:rsidRDefault="00387884"/>
    <w:p w14:paraId="005A9D5B" w14:textId="77777777" w:rsidR="00387884" w:rsidRDefault="00387884">
      <w:r>
        <w:t>PhD       Maria De Lourdes Villar     From Sojourners to</w:t>
      </w:r>
    </w:p>
    <w:p w14:paraId="2F535BF0" w14:textId="77777777" w:rsidR="00387884" w:rsidRDefault="00387884">
      <w:pPr>
        <w:tabs>
          <w:tab w:val="left" w:pos="-1440"/>
        </w:tabs>
        <w:ind w:left="2160" w:hanging="1440"/>
      </w:pPr>
      <w:r>
        <w:t>K-21</w:t>
      </w:r>
      <w:r>
        <w:tab/>
      </w:r>
      <w:r>
        <w:tab/>
        <w:t xml:space="preserve">Settlers:  The Experience of Mexican Undocumented Migrants in Chicago </w:t>
      </w:r>
      <w:r>
        <w:tab/>
        <w:t>(August) (Moran)</w:t>
      </w:r>
    </w:p>
    <w:p w14:paraId="2BFAE2A7" w14:textId="77777777" w:rsidR="00387884" w:rsidRDefault="00387884"/>
    <w:p w14:paraId="52D5E813" w14:textId="77777777" w:rsidR="00387884" w:rsidRDefault="00387884">
      <w:pPr>
        <w:tabs>
          <w:tab w:val="left" w:pos="-1440"/>
        </w:tabs>
        <w:ind w:left="9360" w:hanging="9360"/>
      </w:pPr>
      <w:r>
        <w:t xml:space="preserve">PhD       Bradley Stoner           Health Care Delivery and   </w:t>
      </w:r>
      <w:r>
        <w:tab/>
      </w:r>
    </w:p>
    <w:p w14:paraId="7334FEB6" w14:textId="77777777" w:rsidR="00387884" w:rsidRDefault="00387884">
      <w:pPr>
        <w:tabs>
          <w:tab w:val="left" w:pos="-1440"/>
        </w:tabs>
        <w:ind w:left="2160" w:hanging="1440"/>
      </w:pPr>
      <w:r>
        <w:lastRenderedPageBreak/>
        <w:t>K-22</w:t>
      </w:r>
      <w:r>
        <w:tab/>
      </w:r>
      <w:r>
        <w:tab/>
        <w:t xml:space="preserve">Health Resource Utilization in a Highland Andean   Community of Southern Peru  </w:t>
      </w:r>
      <w:r>
        <w:tab/>
        <w:t>(Meier) (October)</w:t>
      </w:r>
    </w:p>
    <w:p w14:paraId="531C75D7" w14:textId="77777777" w:rsidR="00387884" w:rsidRDefault="00387884"/>
    <w:p w14:paraId="05E19E56" w14:textId="77777777" w:rsidR="00387884" w:rsidRDefault="00387884">
      <w:pPr>
        <w:tabs>
          <w:tab w:val="left" w:pos="-1440"/>
        </w:tabs>
        <w:ind w:left="9360" w:hanging="9360"/>
      </w:pPr>
      <w:r>
        <w:t xml:space="preserve">PhD      Carlos </w:t>
      </w:r>
      <w:r w:rsidR="009C4BBD">
        <w:t xml:space="preserve">Coimbra           </w:t>
      </w:r>
      <w:r>
        <w:t xml:space="preserve">From Shifting Cultivation </w:t>
      </w:r>
      <w:r>
        <w:tab/>
      </w:r>
    </w:p>
    <w:p w14:paraId="3B840BEE" w14:textId="77777777" w:rsidR="00387884" w:rsidRDefault="009C4BBD">
      <w:pPr>
        <w:tabs>
          <w:tab w:val="left" w:pos="-1440"/>
        </w:tabs>
        <w:ind w:left="2160" w:hanging="1440"/>
      </w:pPr>
      <w:r>
        <w:t>K-23</w:t>
      </w:r>
      <w:r>
        <w:tab/>
      </w:r>
      <w:r w:rsidR="00387884">
        <w:t xml:space="preserve">to Coffee Farming:  The Impact of Change on the     Health and Ecology of the Surui Indians in the      Brazillan Amazon </w:t>
      </w:r>
      <w:r w:rsidR="00387884">
        <w:tab/>
      </w:r>
      <w:r w:rsidR="00387884">
        <w:tab/>
        <w:t>(August) (Moran)</w:t>
      </w:r>
    </w:p>
    <w:p w14:paraId="53CA7643" w14:textId="77777777" w:rsidR="00387884" w:rsidRDefault="00387884"/>
    <w:p w14:paraId="1927C926" w14:textId="77777777" w:rsidR="00387884" w:rsidRDefault="009C4BBD">
      <w:pPr>
        <w:tabs>
          <w:tab w:val="left" w:pos="-1440"/>
        </w:tabs>
        <w:ind w:left="9360" w:hanging="9360"/>
      </w:pPr>
      <w:r>
        <w:t xml:space="preserve">PhD Marie Elaine Danforth      </w:t>
      </w:r>
      <w:r w:rsidR="00387884">
        <w:t xml:space="preserve">A Comparison of Childhood  </w:t>
      </w:r>
      <w:r w:rsidR="00387884">
        <w:tab/>
      </w:r>
    </w:p>
    <w:p w14:paraId="265C845B" w14:textId="77777777" w:rsidR="00387884" w:rsidRDefault="00387884">
      <w:pPr>
        <w:tabs>
          <w:tab w:val="left" w:pos="-1440"/>
        </w:tabs>
        <w:ind w:left="2160" w:hanging="1440"/>
      </w:pPr>
      <w:r>
        <w:t>K-2</w:t>
      </w:r>
      <w:r w:rsidR="009C4BBD">
        <w:t>4</w:t>
      </w:r>
      <w:r w:rsidR="009C4BBD">
        <w:tab/>
      </w:r>
      <w:r>
        <w:t>Health Patterns in t</w:t>
      </w:r>
      <w:r w:rsidR="009C4BBD">
        <w:t xml:space="preserve">he Late Classic and Colonial </w:t>
      </w:r>
      <w:r>
        <w:t>Maya Using Enamel Microdefects  (Cook) (October)</w:t>
      </w:r>
    </w:p>
    <w:p w14:paraId="464E70D3" w14:textId="77777777" w:rsidR="00387884" w:rsidRDefault="00387884"/>
    <w:p w14:paraId="4A4B195B" w14:textId="77777777" w:rsidR="00387884" w:rsidRDefault="009C4BBD">
      <w:pPr>
        <w:tabs>
          <w:tab w:val="left" w:pos="-1440"/>
        </w:tabs>
        <w:ind w:left="9360" w:hanging="9360"/>
      </w:pPr>
      <w:r>
        <w:t xml:space="preserve">PhD Victor Fuks             </w:t>
      </w:r>
      <w:r w:rsidR="00387884">
        <w:t xml:space="preserve">Demonstration of Multiple  </w:t>
      </w:r>
      <w:r w:rsidR="00387884">
        <w:tab/>
      </w:r>
    </w:p>
    <w:p w14:paraId="3E189592" w14:textId="77777777" w:rsidR="00387884" w:rsidRDefault="00387884">
      <w:pPr>
        <w:tabs>
          <w:tab w:val="left" w:pos="-1440"/>
        </w:tabs>
        <w:ind w:left="2160" w:hanging="1440"/>
      </w:pPr>
      <w:r>
        <w:t>K-25a</w:t>
      </w:r>
      <w:r>
        <w:tab/>
        <w:t>Relationships Between Music and Culture of the</w:t>
      </w:r>
    </w:p>
    <w:p w14:paraId="502ECFE4" w14:textId="77777777" w:rsidR="00387884" w:rsidRDefault="00387884">
      <w:pPr>
        <w:tabs>
          <w:tab w:val="left" w:pos="-1440"/>
        </w:tabs>
        <w:ind w:left="2160" w:hanging="1440"/>
      </w:pPr>
      <w:r>
        <w:t>K-25b</w:t>
      </w:r>
      <w:r>
        <w:tab/>
        <w:t xml:space="preserve">Waiapi Indians of Brazil (October) (Seeger) </w:t>
      </w:r>
    </w:p>
    <w:p w14:paraId="2EEA2D1B" w14:textId="77777777" w:rsidR="00387884" w:rsidRDefault="00387884">
      <w:pPr>
        <w:ind w:firstLine="720"/>
      </w:pPr>
      <w:r>
        <w:t>(Two copies)</w:t>
      </w:r>
    </w:p>
    <w:p w14:paraId="68D11F07" w14:textId="77777777" w:rsidR="00387884" w:rsidRDefault="00387884"/>
    <w:p w14:paraId="39A02E8E" w14:textId="77777777" w:rsidR="00387884" w:rsidRDefault="00387884">
      <w:pPr>
        <w:tabs>
          <w:tab w:val="left" w:pos="-1440"/>
        </w:tabs>
        <w:ind w:left="3600" w:hanging="2880"/>
      </w:pPr>
      <w:r>
        <w:rPr>
          <w:b/>
          <w:bCs/>
          <w:u w:val="single"/>
        </w:rPr>
        <w:t>1990</w:t>
      </w:r>
      <w:r>
        <w:tab/>
      </w:r>
      <w:r>
        <w:tab/>
        <w:t>K #26-29</w:t>
      </w:r>
      <w:r>
        <w:tab/>
        <w:t>( K is purple)</w:t>
      </w:r>
    </w:p>
    <w:p w14:paraId="5126BD59" w14:textId="77777777" w:rsidR="00387884" w:rsidRDefault="00387884">
      <w:pPr>
        <w:ind w:firstLine="8640"/>
      </w:pPr>
      <w:r>
        <w:t>#330</w:t>
      </w:r>
    </w:p>
    <w:p w14:paraId="563AEF46" w14:textId="77777777" w:rsidR="00387884" w:rsidRDefault="00387884">
      <w:pPr>
        <w:tabs>
          <w:tab w:val="left" w:pos="-1440"/>
        </w:tabs>
        <w:ind w:left="9360" w:hanging="9360"/>
      </w:pPr>
      <w:r>
        <w:t xml:space="preserve">PhD       Brian Redmond            The Yankeetown Phase:      </w:t>
      </w:r>
      <w:r>
        <w:tab/>
      </w:r>
    </w:p>
    <w:p w14:paraId="2DFA3882" w14:textId="77777777" w:rsidR="00387884" w:rsidRDefault="00387884">
      <w:pPr>
        <w:tabs>
          <w:tab w:val="left" w:pos="-1440"/>
        </w:tabs>
        <w:ind w:left="2160" w:hanging="1440"/>
      </w:pPr>
      <w:r>
        <w:t>K-26</w:t>
      </w:r>
      <w:r>
        <w:tab/>
      </w:r>
      <w:r>
        <w:tab/>
        <w:t xml:space="preserve">Emergent Mississippian Cultural Adaptation in the   Lower Ohio River Valley </w:t>
      </w:r>
      <w:r>
        <w:tab/>
        <w:t>(Peebles) (July)</w:t>
      </w:r>
    </w:p>
    <w:p w14:paraId="7356922A" w14:textId="77777777" w:rsidR="00387884" w:rsidRDefault="00387884"/>
    <w:p w14:paraId="5B324546" w14:textId="77777777" w:rsidR="00451AB4" w:rsidRDefault="009C4BBD">
      <w:pPr>
        <w:tabs>
          <w:tab w:val="left" w:pos="-1440"/>
        </w:tabs>
        <w:ind w:left="2160" w:hanging="2160"/>
      </w:pPr>
      <w:r>
        <w:t xml:space="preserve">PhD       </w:t>
      </w:r>
      <w:r w:rsidR="00387884">
        <w:t>Katherine Seibold</w:t>
      </w:r>
      <w:r w:rsidR="00387884">
        <w:tab/>
      </w:r>
      <w:r w:rsidR="00387884">
        <w:tab/>
        <w:t>Social Change as Reflect</w:t>
      </w:r>
      <w:r w:rsidR="00451AB4">
        <w:t>ed in</w:t>
      </w:r>
    </w:p>
    <w:p w14:paraId="32987D8D" w14:textId="77777777" w:rsidR="00387884" w:rsidRDefault="009C4BBD">
      <w:pPr>
        <w:tabs>
          <w:tab w:val="left" w:pos="-1440"/>
        </w:tabs>
        <w:ind w:left="2160" w:hanging="2160"/>
      </w:pPr>
      <w:r>
        <w:t xml:space="preserve">     </w:t>
      </w:r>
      <w:r w:rsidR="00387884">
        <w:t>K-27</w:t>
      </w:r>
      <w:r w:rsidR="00387884">
        <w:tab/>
      </w:r>
      <w:r w:rsidR="00387884">
        <w:tab/>
        <w:t>the Textiles of Choquecancha, Cuzco, Peru</w:t>
      </w:r>
    </w:p>
    <w:p w14:paraId="1F154C03" w14:textId="77777777" w:rsidR="00387884" w:rsidRDefault="00387884">
      <w:pPr>
        <w:ind w:firstLine="5760"/>
      </w:pPr>
      <w:r>
        <w:t>(Royce) (August)</w:t>
      </w:r>
    </w:p>
    <w:p w14:paraId="0F11D500" w14:textId="77777777" w:rsidR="00387884" w:rsidRDefault="00387884"/>
    <w:p w14:paraId="3A252689" w14:textId="77777777" w:rsidR="00387884" w:rsidRDefault="00387884">
      <w:r>
        <w:t>PhD</w:t>
      </w:r>
      <w:r>
        <w:tab/>
      </w:r>
      <w:r>
        <w:tab/>
        <w:t>Brenda M. Farnell</w:t>
      </w:r>
      <w:r>
        <w:tab/>
      </w:r>
      <w:r>
        <w:tab/>
        <w:t xml:space="preserve">Plains Indian Sign-talk: </w:t>
      </w:r>
    </w:p>
    <w:p w14:paraId="3E441ED3" w14:textId="77777777" w:rsidR="00387884" w:rsidRDefault="009C4BBD">
      <w:pPr>
        <w:tabs>
          <w:tab w:val="left" w:pos="-1440"/>
        </w:tabs>
        <w:ind w:left="2160" w:hanging="2160"/>
      </w:pPr>
      <w:r>
        <w:t xml:space="preserve">     </w:t>
      </w:r>
      <w:r w:rsidR="00387884">
        <w:t>K-28</w:t>
      </w:r>
      <w:r w:rsidR="00387884">
        <w:tab/>
      </w:r>
      <w:r w:rsidR="00387884">
        <w:tab/>
        <w:t>Action and Discourse Among the Nakota (Assiniboine) People of Montana</w:t>
      </w:r>
      <w:r w:rsidR="00387884">
        <w:tab/>
        <w:t xml:space="preserve"> </w:t>
      </w:r>
    </w:p>
    <w:p w14:paraId="565F6250" w14:textId="77777777" w:rsidR="00387884" w:rsidRDefault="00387884">
      <w:pPr>
        <w:ind w:firstLine="5760"/>
      </w:pPr>
      <w:r>
        <w:t>(DeMallie) (September)</w:t>
      </w:r>
    </w:p>
    <w:p w14:paraId="244B72DA" w14:textId="77777777" w:rsidR="00387884" w:rsidRDefault="00387884"/>
    <w:p w14:paraId="7D81DC39" w14:textId="77777777" w:rsidR="00387884" w:rsidRDefault="00387884">
      <w:r>
        <w:t>PhD</w:t>
      </w:r>
      <w:r>
        <w:tab/>
      </w:r>
      <w:r>
        <w:tab/>
        <w:t>John Gbor</w:t>
      </w:r>
      <w:r>
        <w:tab/>
      </w:r>
      <w:r>
        <w:tab/>
      </w:r>
      <w:r>
        <w:tab/>
      </w:r>
      <w:r>
        <w:tab/>
        <w:t xml:space="preserve">The Impact of Oil Wealth on </w:t>
      </w:r>
      <w:r>
        <w:tab/>
      </w:r>
      <w:r>
        <w:tab/>
        <w:t>K-29</w:t>
      </w:r>
      <w:r>
        <w:tab/>
      </w:r>
      <w:r>
        <w:tab/>
        <w:t xml:space="preserve">Nigerian Agricultural Production   </w:t>
      </w:r>
    </w:p>
    <w:p w14:paraId="79EA7E66" w14:textId="77777777" w:rsidR="00387884" w:rsidRDefault="00387884">
      <w:pPr>
        <w:ind w:firstLine="5760"/>
      </w:pPr>
      <w:r>
        <w:t>(Kendall) (December)</w:t>
      </w:r>
    </w:p>
    <w:p w14:paraId="34000D76" w14:textId="77777777" w:rsidR="00387884" w:rsidRDefault="00387884">
      <w:pPr>
        <w:ind w:firstLine="720"/>
      </w:pPr>
    </w:p>
    <w:p w14:paraId="01112BD5" w14:textId="77777777" w:rsidR="00387884" w:rsidRDefault="00387884"/>
    <w:p w14:paraId="0ACB3431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91</w:t>
      </w:r>
      <w:r>
        <w:tab/>
      </w:r>
      <w:r>
        <w:tab/>
        <w:t xml:space="preserve">L #1-13 (#330) (L  = pink: </w:t>
      </w:r>
      <w:r>
        <w:rPr>
          <w:b/>
          <w:bCs/>
        </w:rPr>
        <w:t>1991 to 1993</w:t>
      </w:r>
      <w:r>
        <w:t>)</w:t>
      </w:r>
    </w:p>
    <w:p w14:paraId="309DFCEA" w14:textId="77777777" w:rsidR="00387884" w:rsidRDefault="00387884"/>
    <w:p w14:paraId="37FC7C6E" w14:textId="77777777" w:rsidR="00387884" w:rsidRDefault="00387884">
      <w:pPr>
        <w:ind w:left="720" w:hanging="720"/>
      </w:pPr>
      <w:r>
        <w:t>PhD</w:t>
      </w:r>
      <w:r>
        <w:tab/>
      </w:r>
      <w:r>
        <w:tab/>
        <w:t>Alexandra M. Jaffee</w:t>
      </w:r>
      <w:r>
        <w:tab/>
      </w:r>
      <w:r>
        <w:tab/>
        <w:t xml:space="preserve">Language, Identity and </w:t>
      </w:r>
      <w:r>
        <w:tab/>
      </w:r>
      <w:r>
        <w:tab/>
      </w:r>
    </w:p>
    <w:p w14:paraId="6C3E5ADE" w14:textId="77777777" w:rsidR="00387884" w:rsidRDefault="009C4BBD">
      <w:pPr>
        <w:tabs>
          <w:tab w:val="left" w:pos="-1440"/>
        </w:tabs>
        <w:ind w:left="5760" w:hanging="5040"/>
      </w:pPr>
      <w:r>
        <w:t xml:space="preserve">L-1       </w:t>
      </w:r>
      <w:r w:rsidR="00387884">
        <w:t>Resistance on Corsica</w:t>
      </w:r>
      <w:r w:rsidR="00387884">
        <w:tab/>
        <w:t>(Kendall) (November)</w:t>
      </w:r>
    </w:p>
    <w:p w14:paraId="2F30E325" w14:textId="77777777" w:rsidR="00387884" w:rsidRDefault="00387884"/>
    <w:p w14:paraId="0186DCE2" w14:textId="77777777" w:rsidR="00387884" w:rsidRDefault="00387884">
      <w:r>
        <w:t>PhD</w:t>
      </w:r>
      <w:r>
        <w:tab/>
      </w:r>
      <w:r>
        <w:tab/>
        <w:t>Suze Mathieu</w:t>
      </w:r>
      <w:r>
        <w:tab/>
      </w:r>
      <w:r>
        <w:tab/>
      </w:r>
      <w:r>
        <w:tab/>
        <w:t xml:space="preserve">The Transformation of the </w:t>
      </w:r>
      <w:r>
        <w:tab/>
      </w:r>
    </w:p>
    <w:p w14:paraId="2DD486CB" w14:textId="77777777" w:rsidR="00387884" w:rsidRDefault="009C4BBD">
      <w:pPr>
        <w:tabs>
          <w:tab w:val="left" w:pos="-1440"/>
        </w:tabs>
        <w:ind w:left="5760" w:hanging="5040"/>
      </w:pPr>
      <w:r>
        <w:t xml:space="preserve">L-2       </w:t>
      </w:r>
      <w:r w:rsidR="00387884">
        <w:t>Catholic Church in Haiti</w:t>
      </w:r>
      <w:r w:rsidR="00387884">
        <w:tab/>
        <w:t>(Royce) (January)</w:t>
      </w:r>
    </w:p>
    <w:p w14:paraId="4D43F888" w14:textId="77777777" w:rsidR="00387884" w:rsidRDefault="00387884"/>
    <w:p w14:paraId="43A25621" w14:textId="77777777" w:rsidR="00387884" w:rsidRDefault="00387884">
      <w:r>
        <w:t>MA        Pat Abplanap             The Aged and the Ideology of</w:t>
      </w:r>
    </w:p>
    <w:p w14:paraId="45CF148B" w14:textId="77777777" w:rsidR="00387884" w:rsidRDefault="00387884">
      <w:pPr>
        <w:tabs>
          <w:tab w:val="left" w:pos="-1440"/>
        </w:tabs>
        <w:ind w:left="2160" w:hanging="1440"/>
      </w:pPr>
      <w:r>
        <w:t>L-3</w:t>
      </w:r>
      <w:r>
        <w:tab/>
      </w:r>
      <w:r>
        <w:tab/>
        <w:t xml:space="preserve">Health Care in United States:  A Study of Aged Individuals' Views Regarding Social </w:t>
      </w:r>
      <w:r>
        <w:lastRenderedPageBreak/>
        <w:t xml:space="preserve">Responsibility, Personal Responsibility, and the Role of Government in Health Care </w:t>
      </w:r>
      <w:r>
        <w:tab/>
        <w:t>(Cook) (March)</w:t>
      </w:r>
    </w:p>
    <w:p w14:paraId="3453E932" w14:textId="77777777" w:rsidR="00387884" w:rsidRDefault="00387884"/>
    <w:p w14:paraId="1225EEB2" w14:textId="77777777" w:rsidR="00387884" w:rsidRDefault="00387884">
      <w:r>
        <w:t>PhD       Donatella Schmidt        Do you have an Opy?  Politics</w:t>
      </w:r>
    </w:p>
    <w:p w14:paraId="5442D9BC" w14:textId="77777777" w:rsidR="00387884" w:rsidRDefault="00387884">
      <w:pPr>
        <w:tabs>
          <w:tab w:val="left" w:pos="-1440"/>
        </w:tabs>
        <w:ind w:left="2160" w:hanging="1440"/>
      </w:pPr>
      <w:r>
        <w:t>L-4</w:t>
      </w:r>
      <w:r>
        <w:tab/>
      </w:r>
      <w:r>
        <w:tab/>
        <w:t>and Identity Among the Mbya</w:t>
      </w:r>
      <w:r>
        <w:noBreakHyphen/>
        <w:t xml:space="preserve">Guarani of Argentina and Easter Paraguay  </w:t>
      </w:r>
      <w:r>
        <w:tab/>
        <w:t xml:space="preserve">(April) (Royce)     </w:t>
      </w:r>
    </w:p>
    <w:p w14:paraId="23A7EE8B" w14:textId="77777777" w:rsidR="00387884" w:rsidRDefault="00387884"/>
    <w:p w14:paraId="7C771DE3" w14:textId="77777777" w:rsidR="00387884" w:rsidRDefault="00387884">
      <w:r>
        <w:t>PhD       Edward E. Smith, Jr.     Paleo</w:t>
      </w:r>
      <w:r>
        <w:noBreakHyphen/>
        <w:t>Indian Settlement and</w:t>
      </w:r>
    </w:p>
    <w:p w14:paraId="00C2940A" w14:textId="77777777" w:rsidR="00387884" w:rsidRDefault="00387884">
      <w:pPr>
        <w:tabs>
          <w:tab w:val="left" w:pos="-1440"/>
        </w:tabs>
        <w:ind w:left="2160" w:hanging="1440"/>
      </w:pPr>
      <w:r>
        <w:t>L-5</w:t>
      </w:r>
      <w:r>
        <w:tab/>
      </w:r>
      <w:r>
        <w:tab/>
        <w:t xml:space="preserve">Lithic Procurement Patterns in the Karstic Region of Southcentral Indiana </w:t>
      </w:r>
      <w:r>
        <w:tab/>
        <w:t>(May) (Munson)</w:t>
      </w:r>
    </w:p>
    <w:p w14:paraId="43B5FFCD" w14:textId="77777777" w:rsidR="00387884" w:rsidRDefault="00387884"/>
    <w:p w14:paraId="38232FD8" w14:textId="77777777" w:rsidR="00387884" w:rsidRDefault="00387884">
      <w:r>
        <w:t xml:space="preserve">PhD </w:t>
      </w:r>
      <w:r>
        <w:tab/>
      </w:r>
      <w:r>
        <w:tab/>
        <w:t>Mary Elizabeth Neal      Devil's Instrument, National</w:t>
      </w:r>
    </w:p>
    <w:p w14:paraId="38EF44A4" w14:textId="77777777" w:rsidR="00387884" w:rsidRDefault="00387884">
      <w:pPr>
        <w:tabs>
          <w:tab w:val="left" w:pos="-1440"/>
        </w:tabs>
        <w:ind w:left="2160" w:hanging="1440"/>
      </w:pPr>
      <w:r>
        <w:t>L-6</w:t>
      </w:r>
      <w:r>
        <w:tab/>
      </w:r>
      <w:r>
        <w:tab/>
        <w:t xml:space="preserve">Instrument:  The Hardanger Fiddle as Metaphor of Experience in the Creation and Negotiation of Cultural Identity in Norway </w:t>
      </w:r>
      <w:r>
        <w:tab/>
        <w:t>(May) (Royce)</w:t>
      </w:r>
    </w:p>
    <w:p w14:paraId="4E2912E1" w14:textId="77777777" w:rsidR="00387884" w:rsidRDefault="00387884"/>
    <w:p w14:paraId="18C630A3" w14:textId="77777777" w:rsidR="00387884" w:rsidRDefault="00387884">
      <w:r>
        <w:t xml:space="preserve">PhD </w:t>
      </w:r>
      <w:r>
        <w:tab/>
      </w:r>
      <w:r>
        <w:tab/>
        <w:t xml:space="preserve">Pamela J. Dorn          </w:t>
      </w:r>
      <w:r>
        <w:tab/>
        <w:t xml:space="preserve">Change and Ideology:  The </w:t>
      </w:r>
    </w:p>
    <w:p w14:paraId="06448A1A" w14:textId="77777777" w:rsidR="00387884" w:rsidRDefault="00387884" w:rsidP="009C4BBD">
      <w:pPr>
        <w:tabs>
          <w:tab w:val="left" w:pos="-1440"/>
        </w:tabs>
        <w:ind w:left="2160" w:hanging="1440"/>
      </w:pPr>
      <w:r>
        <w:t>L-7</w:t>
      </w:r>
      <w:r>
        <w:tab/>
      </w:r>
      <w:r>
        <w:tab/>
        <w:t xml:space="preserve">Ethnomusicology of Turkish Jewry </w:t>
      </w:r>
      <w:r>
        <w:tab/>
        <w:t>(May) (Royce)</w:t>
      </w:r>
    </w:p>
    <w:p w14:paraId="0E72B35B" w14:textId="77777777" w:rsidR="0068623E" w:rsidRDefault="0068623E">
      <w:pPr>
        <w:tabs>
          <w:tab w:val="left" w:pos="-1440"/>
        </w:tabs>
        <w:ind w:left="2880" w:hanging="2880"/>
        <w:rPr>
          <w:b/>
          <w:bCs/>
        </w:rPr>
      </w:pPr>
    </w:p>
    <w:p w14:paraId="61576E77" w14:textId="77777777" w:rsidR="00387884" w:rsidRDefault="00387884">
      <w:pPr>
        <w:tabs>
          <w:tab w:val="left" w:pos="-1440"/>
        </w:tabs>
        <w:ind w:left="2880" w:hanging="2880"/>
      </w:pPr>
      <w:r>
        <w:rPr>
          <w:b/>
          <w:bCs/>
        </w:rPr>
        <w:t>1991 continued..</w:t>
      </w:r>
      <w:r>
        <w:rPr>
          <w:b/>
          <w:bCs/>
        </w:rPr>
        <w:tab/>
      </w:r>
      <w:r>
        <w:t>( L is pink)</w:t>
      </w:r>
    </w:p>
    <w:p w14:paraId="7235C536" w14:textId="77777777" w:rsidR="00387884" w:rsidRDefault="00387884">
      <w:r>
        <w:t xml:space="preserve"> </w:t>
      </w:r>
    </w:p>
    <w:p w14:paraId="13DB9DBC" w14:textId="77777777" w:rsidR="00387884" w:rsidRDefault="00387884">
      <w:r>
        <w:t xml:space="preserve">PhD       Cathy Lebo     </w:t>
      </w:r>
      <w:r>
        <w:tab/>
      </w:r>
      <w:r>
        <w:tab/>
        <w:t>Anasazi Harvests: Agroclimate,</w:t>
      </w:r>
    </w:p>
    <w:p w14:paraId="6B3EE52C" w14:textId="77777777" w:rsidR="00387884" w:rsidRDefault="00387884" w:rsidP="009C4BBD">
      <w:pPr>
        <w:tabs>
          <w:tab w:val="left" w:pos="-1440"/>
        </w:tabs>
        <w:ind w:left="2160" w:hanging="1440"/>
      </w:pPr>
      <w:r>
        <w:t>L-8</w:t>
      </w:r>
      <w:r>
        <w:tab/>
      </w:r>
      <w:r>
        <w:tab/>
        <w:t xml:space="preserve">Harvest Variability, and Agricultural Strategies on Prehistoric Black Mesa, Northeastern Arizona </w:t>
      </w:r>
      <w:r>
        <w:tab/>
      </w:r>
      <w:r w:rsidR="009C4BBD">
        <w:t xml:space="preserve">           </w:t>
      </w:r>
      <w:r w:rsidR="009C4BBD">
        <w:tab/>
        <w:t xml:space="preserve">(Conrad) </w:t>
      </w:r>
      <w:r>
        <w:t>(July)</w:t>
      </w:r>
    </w:p>
    <w:p w14:paraId="66EACBCF" w14:textId="77777777" w:rsidR="00387884" w:rsidRDefault="00387884"/>
    <w:p w14:paraId="5899A3BB" w14:textId="77777777" w:rsidR="00387884" w:rsidRDefault="00387884">
      <w:r>
        <w:t xml:space="preserve">MA        Ayse Taskiran            The Palaeolithic Cultures </w:t>
      </w:r>
    </w:p>
    <w:p w14:paraId="192B2D7B" w14:textId="77777777" w:rsidR="00387884" w:rsidRDefault="00387884">
      <w:pPr>
        <w:tabs>
          <w:tab w:val="left" w:pos="-1440"/>
        </w:tabs>
        <w:ind w:left="2160" w:hanging="1440"/>
      </w:pPr>
      <w:r>
        <w:t>L-9</w:t>
      </w:r>
      <w:r>
        <w:tab/>
      </w:r>
      <w:r>
        <w:tab/>
        <w:t xml:space="preserve">of Turkey with particular Reference to Lithic Studies </w:t>
      </w:r>
      <w:r>
        <w:tab/>
      </w:r>
      <w:r>
        <w:tab/>
      </w:r>
      <w:r>
        <w:tab/>
      </w:r>
      <w:r>
        <w:tab/>
        <w:t>(Vitelli) (July)</w:t>
      </w:r>
    </w:p>
    <w:p w14:paraId="287C746B" w14:textId="77777777" w:rsidR="00387884" w:rsidRDefault="00387884"/>
    <w:p w14:paraId="498AF135" w14:textId="77777777" w:rsidR="00387884" w:rsidRDefault="009C4BBD">
      <w:pPr>
        <w:tabs>
          <w:tab w:val="left" w:pos="-1440"/>
        </w:tabs>
        <w:ind w:left="5040" w:hanging="5040"/>
      </w:pPr>
      <w:r>
        <w:t xml:space="preserve">PhD       </w:t>
      </w:r>
      <w:r w:rsidR="00387884">
        <w:t>Ricardo Ventura Santos</w:t>
      </w:r>
      <w:r w:rsidR="00387884">
        <w:tab/>
        <w:t>Coping With Change in Native</w:t>
      </w:r>
    </w:p>
    <w:p w14:paraId="72544AE7" w14:textId="77777777" w:rsidR="00387884" w:rsidRDefault="00387884">
      <w:pPr>
        <w:tabs>
          <w:tab w:val="left" w:pos="-1440"/>
        </w:tabs>
        <w:ind w:left="2160" w:hanging="1440"/>
      </w:pPr>
      <w:r>
        <w:t>L-10</w:t>
      </w:r>
      <w:r>
        <w:tab/>
      </w:r>
      <w:r>
        <w:tab/>
        <w:t>Amazonia: A Bioanthropological Study of the Gaviao, Surui, and Zoro, Tupi-Monde Speaking Societites From Brazil</w:t>
      </w:r>
      <w:r>
        <w:tab/>
        <w:t>(Jamison) (October)</w:t>
      </w:r>
    </w:p>
    <w:p w14:paraId="26CA7927" w14:textId="77777777" w:rsidR="00387884" w:rsidRDefault="00387884"/>
    <w:p w14:paraId="4096A31C" w14:textId="77777777" w:rsidR="00387884" w:rsidRDefault="009C4BBD">
      <w:pPr>
        <w:tabs>
          <w:tab w:val="left" w:pos="-1440"/>
        </w:tabs>
        <w:ind w:left="5040" w:hanging="5040"/>
      </w:pPr>
      <w:r>
        <w:t>PhD       Robert S. Leopold</w:t>
      </w:r>
      <w:r>
        <w:tab/>
      </w:r>
      <w:r w:rsidR="00387884">
        <w:t>Prescriptive Alliance and</w:t>
      </w:r>
    </w:p>
    <w:p w14:paraId="6DFC501F" w14:textId="77777777" w:rsidR="00387884" w:rsidRDefault="009C4BBD">
      <w:pPr>
        <w:tabs>
          <w:tab w:val="left" w:pos="-1440"/>
        </w:tabs>
        <w:ind w:left="2160" w:hanging="1440"/>
      </w:pPr>
      <w:r>
        <w:t>L-11</w:t>
      </w:r>
      <w:r>
        <w:tab/>
      </w:r>
      <w:r w:rsidR="00387884">
        <w:t>Ritual Collaboration in Loma (Ivan Karp) (October)</w:t>
      </w:r>
    </w:p>
    <w:p w14:paraId="039AA522" w14:textId="77777777" w:rsidR="00387884" w:rsidRDefault="00387884"/>
    <w:p w14:paraId="5EBDC42B" w14:textId="77777777" w:rsidR="00387884" w:rsidRDefault="009C4BBD">
      <w:pPr>
        <w:tabs>
          <w:tab w:val="left" w:pos="-1440"/>
        </w:tabs>
        <w:ind w:left="5040" w:hanging="5040"/>
      </w:pPr>
      <w:r>
        <w:t xml:space="preserve">MA        </w:t>
      </w:r>
      <w:r w:rsidR="00387884">
        <w:t>Deborah Golodetz</w:t>
      </w:r>
      <w:r w:rsidR="00387884">
        <w:tab/>
      </w:r>
      <w:r w:rsidR="00387884">
        <w:tab/>
        <w:t>The Story Never Ends:</w:t>
      </w:r>
    </w:p>
    <w:p w14:paraId="311B9604" w14:textId="77777777" w:rsidR="00387884" w:rsidRDefault="00387884">
      <w:pPr>
        <w:tabs>
          <w:tab w:val="left" w:pos="-1440"/>
        </w:tabs>
        <w:ind w:left="2160" w:hanging="1440"/>
      </w:pPr>
      <w:r>
        <w:t>L-12</w:t>
      </w:r>
      <w:r>
        <w:tab/>
      </w:r>
      <w:r>
        <w:tab/>
        <w:t>Contemporary Native American Autobiographies</w:t>
      </w:r>
    </w:p>
    <w:p w14:paraId="0A56DC9E" w14:textId="77777777" w:rsidR="00387884" w:rsidRDefault="00387884">
      <w:pPr>
        <w:ind w:firstLine="5760"/>
      </w:pPr>
      <w:r>
        <w:t>(Kendall) (December)</w:t>
      </w:r>
    </w:p>
    <w:p w14:paraId="415A3F9D" w14:textId="77777777" w:rsidR="00387884" w:rsidRDefault="00387884">
      <w:pPr>
        <w:ind w:firstLine="5760"/>
      </w:pPr>
    </w:p>
    <w:p w14:paraId="3E4735F0" w14:textId="77777777" w:rsidR="00387884" w:rsidRDefault="00387884">
      <w:r>
        <w:t>PhD</w:t>
      </w:r>
      <w:r>
        <w:tab/>
      </w:r>
      <w:r>
        <w:tab/>
        <w:t>E. Neni K. Panourgia</w:t>
      </w:r>
      <w:r>
        <w:tab/>
        <w:t xml:space="preserve">A View Not From Afar Illnes </w:t>
      </w:r>
    </w:p>
    <w:p w14:paraId="4CED121A" w14:textId="77777777" w:rsidR="00387884" w:rsidRDefault="00387884">
      <w:pPr>
        <w:tabs>
          <w:tab w:val="left" w:pos="-1440"/>
        </w:tabs>
        <w:ind w:left="2160" w:hanging="1440"/>
      </w:pPr>
      <w:r>
        <w:t>L-13</w:t>
      </w:r>
      <w:r>
        <w:tab/>
      </w:r>
      <w:r>
        <w:tab/>
        <w:t>and Death Points of Knowledge and All Sorts of Heterological Homologies</w:t>
      </w:r>
    </w:p>
    <w:p w14:paraId="3DDC4816" w14:textId="77777777" w:rsidR="00387884" w:rsidRDefault="00387884">
      <w:pPr>
        <w:ind w:left="4320"/>
      </w:pPr>
      <w:r>
        <w:t>(Herzfeld) (degree list May 1992)</w:t>
      </w:r>
    </w:p>
    <w:p w14:paraId="46C64943" w14:textId="77777777" w:rsidR="00387884" w:rsidRDefault="00387884">
      <w:pPr>
        <w:rPr>
          <w:u w:val="single"/>
        </w:rPr>
      </w:pPr>
    </w:p>
    <w:p w14:paraId="3FF55DF1" w14:textId="77777777" w:rsidR="009C4BBD" w:rsidRDefault="009C4BBD">
      <w:pPr>
        <w:rPr>
          <w:u w:val="single"/>
        </w:rPr>
      </w:pPr>
    </w:p>
    <w:p w14:paraId="4321AEC8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92</w:t>
      </w:r>
      <w:r>
        <w:rPr>
          <w:b/>
          <w:bCs/>
        </w:rPr>
        <w:tab/>
      </w:r>
      <w:r>
        <w:rPr>
          <w:b/>
          <w:bCs/>
        </w:rPr>
        <w:tab/>
      </w:r>
      <w:r>
        <w:t>L #14-23      (L is Pink)</w:t>
      </w:r>
    </w:p>
    <w:p w14:paraId="7E3B0C63" w14:textId="77777777" w:rsidR="00387884" w:rsidRDefault="00387884"/>
    <w:p w14:paraId="3A573B16" w14:textId="77777777" w:rsidR="00451AB4" w:rsidRDefault="009C4BBD">
      <w:pPr>
        <w:tabs>
          <w:tab w:val="left" w:pos="-1440"/>
        </w:tabs>
        <w:ind w:left="2160" w:hanging="2160"/>
      </w:pPr>
      <w:r>
        <w:t xml:space="preserve">MA         </w:t>
      </w:r>
      <w:r w:rsidR="00387884">
        <w:t>Megan C. Christ</w:t>
      </w:r>
      <w:r w:rsidR="00451AB4">
        <w:t>oph</w:t>
      </w:r>
      <w:r w:rsidR="00451AB4">
        <w:tab/>
      </w:r>
      <w:r w:rsidR="00451AB4">
        <w:tab/>
        <w:t xml:space="preserve">Power and Transformation </w:t>
      </w:r>
    </w:p>
    <w:p w14:paraId="3F827E0E" w14:textId="77777777" w:rsidR="00387884" w:rsidRDefault="009C4BBD">
      <w:pPr>
        <w:tabs>
          <w:tab w:val="left" w:pos="-1440"/>
        </w:tabs>
        <w:ind w:left="2160" w:hanging="2160"/>
      </w:pPr>
      <w:r>
        <w:t xml:space="preserve">     L-14</w:t>
      </w:r>
      <w:r>
        <w:tab/>
      </w:r>
      <w:r w:rsidR="00387884">
        <w:t>Within Women's Spirituality</w:t>
      </w:r>
      <w:r w:rsidR="00387884">
        <w:tab/>
        <w:t>(Kendall)</w:t>
      </w:r>
      <w:r w:rsidR="00387884">
        <w:tab/>
        <w:t>(January)</w:t>
      </w:r>
    </w:p>
    <w:p w14:paraId="0C2AA85F" w14:textId="77777777" w:rsidR="00387884" w:rsidRDefault="00387884"/>
    <w:p w14:paraId="5B89EA59" w14:textId="77777777" w:rsidR="00451AB4" w:rsidRDefault="009C4BBD">
      <w:pPr>
        <w:tabs>
          <w:tab w:val="left" w:pos="-1440"/>
        </w:tabs>
        <w:ind w:left="2160" w:hanging="2160"/>
      </w:pPr>
      <w:r>
        <w:t xml:space="preserve">PhD       </w:t>
      </w:r>
      <w:r w:rsidR="00387884">
        <w:t>Sherri L. Hilgeman</w:t>
      </w:r>
      <w:r w:rsidR="00387884">
        <w:tab/>
      </w:r>
      <w:r w:rsidR="00451AB4">
        <w:tab/>
        <w:t>Pottery and Chronology of the</w:t>
      </w:r>
    </w:p>
    <w:p w14:paraId="54F04E1E" w14:textId="77777777" w:rsidR="00387884" w:rsidRDefault="009C4BBD">
      <w:pPr>
        <w:tabs>
          <w:tab w:val="left" w:pos="-1440"/>
        </w:tabs>
        <w:ind w:left="2160" w:hanging="2160"/>
      </w:pPr>
      <w:r>
        <w:t xml:space="preserve">     </w:t>
      </w:r>
      <w:r w:rsidR="00387884">
        <w:t>L-15</w:t>
      </w:r>
      <w:r w:rsidR="00387884">
        <w:tab/>
      </w:r>
      <w:r w:rsidR="00387884">
        <w:tab/>
        <w:t xml:space="preserve">Angel Site, a Middle Mississippian Center in the Lower Ohio Valley </w:t>
      </w:r>
      <w:r w:rsidR="00387884">
        <w:tab/>
      </w:r>
      <w:r w:rsidR="00387884">
        <w:tab/>
        <w:t>(Peebles) (May)</w:t>
      </w:r>
    </w:p>
    <w:p w14:paraId="21F1C36B" w14:textId="77777777" w:rsidR="00387884" w:rsidRDefault="00387884"/>
    <w:p w14:paraId="52E2B6A3" w14:textId="77777777" w:rsidR="00387884" w:rsidRDefault="009C4BBD">
      <w:pPr>
        <w:tabs>
          <w:tab w:val="left" w:pos="-1440"/>
        </w:tabs>
        <w:ind w:left="5760" w:hanging="5760"/>
      </w:pPr>
      <w:r>
        <w:t xml:space="preserve">PhD       Ellen Sieber            </w:t>
      </w:r>
      <w:r w:rsidR="00387884">
        <w:t>Iron Age Archaeology in Kano</w:t>
      </w:r>
    </w:p>
    <w:p w14:paraId="5E857217" w14:textId="77777777" w:rsidR="00387884" w:rsidRDefault="009C4BBD">
      <w:pPr>
        <w:tabs>
          <w:tab w:val="left" w:pos="-1440"/>
        </w:tabs>
        <w:ind w:left="5760" w:hanging="5040"/>
      </w:pPr>
      <w:r>
        <w:t>L-16           State, Nigeria</w:t>
      </w:r>
      <w:r>
        <w:tab/>
      </w:r>
      <w:r w:rsidR="00387884">
        <w:t>(Munson)(May)(red cover)</w:t>
      </w:r>
    </w:p>
    <w:p w14:paraId="4076C541" w14:textId="77777777" w:rsidR="00387884" w:rsidRDefault="00387884"/>
    <w:p w14:paraId="277A33D8" w14:textId="77777777" w:rsidR="00387884" w:rsidRDefault="00387884">
      <w:r>
        <w:t>MA</w:t>
      </w:r>
      <w:r>
        <w:tab/>
      </w:r>
      <w:r>
        <w:tab/>
        <w:t>Sibanyama Mudenda</w:t>
      </w:r>
      <w:r>
        <w:tab/>
      </w:r>
      <w:r>
        <w:tab/>
        <w:t>Changing Patterns in</w:t>
      </w:r>
    </w:p>
    <w:p w14:paraId="1623A828" w14:textId="77777777" w:rsidR="00387884" w:rsidRDefault="00387884">
      <w:pPr>
        <w:tabs>
          <w:tab w:val="left" w:pos="-1440"/>
        </w:tabs>
        <w:ind w:left="2160" w:hanging="1440"/>
      </w:pPr>
      <w:r>
        <w:t>L-17</w:t>
      </w:r>
      <w:r>
        <w:tab/>
      </w:r>
      <w:r>
        <w:tab/>
        <w:t>Prehistoric Economy:  Towards a Critical Review of the Late Stone Sequence in Zambia</w:t>
      </w:r>
    </w:p>
    <w:p w14:paraId="70F6D355" w14:textId="77777777" w:rsidR="00387884" w:rsidRDefault="00387884">
      <w:pPr>
        <w:ind w:firstLine="5760"/>
      </w:pPr>
      <w:r>
        <w:t>(Sept) (December)</w:t>
      </w:r>
    </w:p>
    <w:p w14:paraId="481644B0" w14:textId="77777777" w:rsidR="00387884" w:rsidRDefault="00387884"/>
    <w:p w14:paraId="1955E17E" w14:textId="77777777" w:rsidR="00387884" w:rsidRDefault="00387884">
      <w:r>
        <w:t>PhD</w:t>
      </w:r>
      <w:r>
        <w:tab/>
      </w:r>
      <w:r>
        <w:tab/>
        <w:t>Angela Impey</w:t>
      </w:r>
      <w:r>
        <w:tab/>
      </w:r>
      <w:r>
        <w:tab/>
      </w:r>
      <w:r>
        <w:tab/>
        <w:t xml:space="preserve">They Want Us With Salt and </w:t>
      </w:r>
    </w:p>
    <w:p w14:paraId="0EB8522D" w14:textId="77777777" w:rsidR="00387884" w:rsidRDefault="00387884" w:rsidP="009C4BBD">
      <w:pPr>
        <w:tabs>
          <w:tab w:val="left" w:pos="-1440"/>
        </w:tabs>
        <w:ind w:left="2160" w:hanging="1440"/>
      </w:pPr>
      <w:r>
        <w:t>L-18</w:t>
      </w:r>
      <w:r>
        <w:tab/>
      </w:r>
      <w:r>
        <w:tab/>
        <w:t>Onions:  Women in the Zimbabwan Music Industry</w:t>
      </w:r>
      <w:r w:rsidR="009C4BBD">
        <w:t xml:space="preserve">                 </w:t>
      </w:r>
      <w:r>
        <w:t xml:space="preserve">(Girshick) (August)  </w:t>
      </w:r>
    </w:p>
    <w:p w14:paraId="5035530D" w14:textId="77777777" w:rsidR="00451AB4" w:rsidRDefault="00451AB4"/>
    <w:p w14:paraId="28BFF73C" w14:textId="77777777" w:rsidR="00451AB4" w:rsidRDefault="00451AB4" w:rsidP="00451AB4">
      <w:r>
        <w:rPr>
          <w:b/>
          <w:bCs/>
        </w:rPr>
        <w:t>1992 continued</w:t>
      </w:r>
      <w:r>
        <w:t xml:space="preserve"> ...(L is pink)</w:t>
      </w:r>
    </w:p>
    <w:p w14:paraId="677C86A5" w14:textId="77777777" w:rsidR="00451AB4" w:rsidRDefault="00451AB4">
      <w:pPr>
        <w:tabs>
          <w:tab w:val="left" w:pos="-1440"/>
        </w:tabs>
        <w:ind w:left="5040" w:hanging="5040"/>
      </w:pPr>
    </w:p>
    <w:p w14:paraId="2F465D95" w14:textId="77777777" w:rsidR="00387884" w:rsidRDefault="009C4BBD">
      <w:pPr>
        <w:tabs>
          <w:tab w:val="left" w:pos="-1440"/>
        </w:tabs>
        <w:ind w:left="5040" w:hanging="5040"/>
      </w:pPr>
      <w:r>
        <w:t xml:space="preserve">MA         Jill Smith         </w:t>
      </w:r>
      <w:r w:rsidR="00387884">
        <w:t>History, Culture, and Racism</w:t>
      </w:r>
    </w:p>
    <w:p w14:paraId="3980D759" w14:textId="77777777" w:rsidR="00451AB4" w:rsidRDefault="00387884" w:rsidP="00451AB4">
      <w:pPr>
        <w:tabs>
          <w:tab w:val="left" w:pos="-1440"/>
        </w:tabs>
        <w:ind w:left="2160" w:hanging="1440"/>
      </w:pPr>
      <w:r>
        <w:t>L-19</w:t>
      </w:r>
      <w:r>
        <w:tab/>
      </w:r>
      <w:r>
        <w:tab/>
        <w:t>in Anthropology and Film</w:t>
      </w:r>
      <w:r w:rsidR="009C4BBD">
        <w:t xml:space="preserve"> </w:t>
      </w:r>
      <w:r w:rsidR="00451AB4">
        <w:t xml:space="preserve"> (Kendall) (October)</w:t>
      </w:r>
    </w:p>
    <w:p w14:paraId="1ED25058" w14:textId="77777777" w:rsidR="00387884" w:rsidRDefault="00387884">
      <w:pPr>
        <w:ind w:firstLine="5760"/>
        <w:sectPr w:rsidR="00387884">
          <w:footerReference w:type="default" r:id="rId8"/>
          <w:type w:val="continuous"/>
          <w:pgSz w:w="12240" w:h="15840"/>
          <w:pgMar w:top="990" w:right="1350" w:bottom="720" w:left="1440" w:header="990" w:footer="720" w:gutter="0"/>
          <w:cols w:space="720"/>
          <w:noEndnote/>
        </w:sectPr>
      </w:pPr>
    </w:p>
    <w:p w14:paraId="0560FFBD" w14:textId="77777777" w:rsidR="00387884" w:rsidRDefault="00387884"/>
    <w:p w14:paraId="753F98E0" w14:textId="77777777" w:rsidR="00387884" w:rsidRDefault="00387884">
      <w:r>
        <w:t>PhD</w:t>
      </w:r>
      <w:r>
        <w:tab/>
      </w:r>
      <w:r>
        <w:tab/>
        <w:t>Margaret Davee</w:t>
      </w:r>
      <w:r>
        <w:tab/>
      </w:r>
      <w:r>
        <w:tab/>
      </w:r>
      <w:r>
        <w:tab/>
        <w:t>A Study of Within-pair</w:t>
      </w:r>
    </w:p>
    <w:p w14:paraId="23D8B174" w14:textId="77777777" w:rsidR="00387884" w:rsidRDefault="00387884">
      <w:pPr>
        <w:tabs>
          <w:tab w:val="left" w:pos="-1440"/>
        </w:tabs>
        <w:ind w:left="2160" w:hanging="1440"/>
      </w:pPr>
      <w:r>
        <w:t>L-20</w:t>
      </w:r>
      <w:r>
        <w:tab/>
      </w:r>
      <w:r>
        <w:tab/>
        <w:t>Variability in the Dermatoglyphic Features of Monozygotic Twin Pairs Analyzed by Placental Type</w:t>
      </w:r>
    </w:p>
    <w:p w14:paraId="4B1C6E28" w14:textId="77777777" w:rsidR="00387884" w:rsidRDefault="00387884">
      <w:pPr>
        <w:ind w:firstLine="5760"/>
      </w:pPr>
      <w:r>
        <w:t>(Meier)(May/November)</w:t>
      </w:r>
    </w:p>
    <w:p w14:paraId="1CBAC528" w14:textId="77777777" w:rsidR="00387884" w:rsidRDefault="00387884"/>
    <w:p w14:paraId="442A5417" w14:textId="77777777" w:rsidR="00451AB4" w:rsidRDefault="009C4BBD">
      <w:pPr>
        <w:tabs>
          <w:tab w:val="left" w:pos="-1440"/>
        </w:tabs>
        <w:ind w:left="2160" w:hanging="2160"/>
      </w:pPr>
      <w:r>
        <w:t xml:space="preserve">PhD        </w:t>
      </w:r>
      <w:r w:rsidR="00387884">
        <w:t>John C. McCall</w:t>
      </w:r>
      <w:r w:rsidR="00387884">
        <w:tab/>
      </w:r>
      <w:r w:rsidR="00387884">
        <w:tab/>
      </w:r>
      <w:r w:rsidR="00451AB4">
        <w:t>The Ohafia War Dance as Lived</w:t>
      </w:r>
    </w:p>
    <w:p w14:paraId="26E8D7EA" w14:textId="77777777" w:rsidR="00387884" w:rsidRDefault="009C4BBD">
      <w:pPr>
        <w:tabs>
          <w:tab w:val="left" w:pos="-1440"/>
        </w:tabs>
        <w:ind w:left="2160" w:hanging="2160"/>
      </w:pPr>
      <w:r>
        <w:t xml:space="preserve">     </w:t>
      </w:r>
      <w:r w:rsidR="00387884">
        <w:t>L-21</w:t>
      </w:r>
      <w:r w:rsidR="00387884">
        <w:tab/>
      </w:r>
      <w:r w:rsidR="00387884">
        <w:tab/>
        <w:t>Experience:  History and Iden</w:t>
      </w:r>
      <w:r>
        <w:t>tity in a Nigerian Community</w:t>
      </w:r>
      <w:r>
        <w:tab/>
      </w:r>
      <w:r>
        <w:tab/>
      </w:r>
      <w:r w:rsidR="00387884">
        <w:t>(Girshick)(September)</w:t>
      </w:r>
    </w:p>
    <w:p w14:paraId="4DAFF284" w14:textId="77777777" w:rsidR="00387884" w:rsidRDefault="00387884"/>
    <w:p w14:paraId="71F788DE" w14:textId="77777777" w:rsidR="00387884" w:rsidRDefault="009C4BBD">
      <w:pPr>
        <w:tabs>
          <w:tab w:val="left" w:pos="-1440"/>
        </w:tabs>
        <w:ind w:left="5040" w:hanging="5040"/>
      </w:pPr>
      <w:r>
        <w:t>MA         Julie K. Walters</w:t>
      </w:r>
      <w:r>
        <w:tab/>
      </w:r>
      <w:r w:rsidR="00387884">
        <w:t>Anthropology Museums in the</w:t>
      </w:r>
    </w:p>
    <w:p w14:paraId="404AA176" w14:textId="77777777" w:rsidR="00387884" w:rsidRDefault="00387884">
      <w:pPr>
        <w:tabs>
          <w:tab w:val="left" w:pos="-1440"/>
        </w:tabs>
        <w:ind w:left="2160" w:hanging="1440"/>
      </w:pPr>
      <w:r>
        <w:t>L-22</w:t>
      </w:r>
      <w:r>
        <w:tab/>
      </w:r>
      <w:r>
        <w:tab/>
        <w:t xml:space="preserve">1990's: A guide to the Administration of the Native American Graves Protection and Repatriation Act.  </w:t>
      </w:r>
      <w:r>
        <w:tab/>
      </w:r>
      <w:r>
        <w:tab/>
        <w:t>(Conrad) (December 1992/ Jan.’93)</w:t>
      </w:r>
      <w:r>
        <w:tab/>
      </w:r>
    </w:p>
    <w:p w14:paraId="0A210C9A" w14:textId="77777777" w:rsidR="00387884" w:rsidRDefault="00387884"/>
    <w:p w14:paraId="30ED3687" w14:textId="77777777" w:rsidR="00387884" w:rsidRDefault="00387884">
      <w:r>
        <w:t>PhD</w:t>
      </w:r>
      <w:r>
        <w:tab/>
      </w:r>
      <w:r>
        <w:tab/>
        <w:t>Janice S. Bruckner</w:t>
      </w:r>
      <w:r>
        <w:tab/>
      </w:r>
      <w:r>
        <w:tab/>
        <w:t xml:space="preserve">The Human Subtalar Joint:  A </w:t>
      </w:r>
      <w:r>
        <w:tab/>
      </w:r>
    </w:p>
    <w:p w14:paraId="1751B6EE" w14:textId="77777777" w:rsidR="00387884" w:rsidRDefault="009C4BBD">
      <w:pPr>
        <w:tabs>
          <w:tab w:val="left" w:pos="-1440"/>
        </w:tabs>
        <w:ind w:left="5760" w:hanging="5040"/>
      </w:pPr>
      <w:r>
        <w:t>L-23            Theme on Variation</w:t>
      </w:r>
      <w:r>
        <w:tab/>
      </w:r>
      <w:r w:rsidR="00387884">
        <w:t>(Meier)(December 1992)</w:t>
      </w:r>
    </w:p>
    <w:p w14:paraId="34E392CA" w14:textId="77777777" w:rsidR="00451AB4" w:rsidRDefault="00451AB4"/>
    <w:p w14:paraId="1983306B" w14:textId="77777777" w:rsidR="00387884" w:rsidRDefault="00387884">
      <w:r>
        <w:t xml:space="preserve">(There </w:t>
      </w:r>
      <w:r w:rsidR="00451AB4">
        <w:t>is no #L-24. I</w:t>
      </w:r>
      <w:r>
        <w:t>t has been deleted because it was a repeated entry)</w:t>
      </w:r>
    </w:p>
    <w:p w14:paraId="58E534F6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93</w:t>
      </w:r>
      <w:r>
        <w:tab/>
      </w:r>
      <w:r>
        <w:tab/>
        <w:t xml:space="preserve">L #25-30  </w:t>
      </w:r>
    </w:p>
    <w:p w14:paraId="6C2DB521" w14:textId="77777777" w:rsidR="00387884" w:rsidRDefault="00387884"/>
    <w:p w14:paraId="308AA52E" w14:textId="77777777" w:rsidR="00387884" w:rsidRDefault="009C4BBD">
      <w:pPr>
        <w:tabs>
          <w:tab w:val="left" w:pos="-1440"/>
        </w:tabs>
        <w:ind w:left="5040" w:hanging="5040"/>
      </w:pPr>
      <w:r>
        <w:t>PhD      Barbara Santos</w:t>
      </w:r>
      <w:r>
        <w:tab/>
      </w:r>
      <w:r w:rsidR="00387884">
        <w:t>Liberation Theology at the</w:t>
      </w:r>
    </w:p>
    <w:p w14:paraId="51EFA8A8" w14:textId="77777777" w:rsidR="00387884" w:rsidRDefault="00387884" w:rsidP="009C4BBD">
      <w:pPr>
        <w:tabs>
          <w:tab w:val="left" w:pos="-1440"/>
        </w:tabs>
        <w:ind w:left="2160" w:hanging="1440"/>
      </w:pPr>
      <w:r>
        <w:t>L-25</w:t>
      </w:r>
      <w:r>
        <w:tab/>
      </w:r>
      <w:r>
        <w:tab/>
        <w:t>Grassroots:  Community Leaders in Rural Brazil</w:t>
      </w:r>
      <w:r>
        <w:tab/>
      </w:r>
      <w:r w:rsidR="009C4BBD">
        <w:t xml:space="preserve">                   </w:t>
      </w:r>
      <w:r>
        <w:t>(Royce) (May)</w:t>
      </w:r>
    </w:p>
    <w:p w14:paraId="722611CA" w14:textId="77777777" w:rsidR="00387884" w:rsidRDefault="00387884"/>
    <w:p w14:paraId="39856DA4" w14:textId="77777777" w:rsidR="00387884" w:rsidRDefault="009C4BBD">
      <w:pPr>
        <w:tabs>
          <w:tab w:val="left" w:pos="-1440"/>
        </w:tabs>
        <w:ind w:left="9360" w:hanging="9360"/>
      </w:pPr>
      <w:r>
        <w:t xml:space="preserve">PhD       </w:t>
      </w:r>
      <w:r w:rsidR="0022370D">
        <w:t>C</w:t>
      </w:r>
      <w:r w:rsidR="00387884">
        <w:t>hristopher Lane Borstel</w:t>
      </w:r>
      <w:r>
        <w:t xml:space="preserve">      </w:t>
      </w:r>
      <w:r w:rsidR="00387884">
        <w:t xml:space="preserve">Constructing Prehistory </w:t>
      </w:r>
      <w:r w:rsidR="00387884">
        <w:tab/>
      </w:r>
    </w:p>
    <w:p w14:paraId="4ECBFEC6" w14:textId="77777777" w:rsidR="00387884" w:rsidRDefault="00387884">
      <w:pPr>
        <w:tabs>
          <w:tab w:val="left" w:pos="-1440"/>
        </w:tabs>
        <w:ind w:left="2160" w:hanging="1440"/>
      </w:pPr>
      <w:r>
        <w:t>L-26</w:t>
      </w:r>
      <w:r>
        <w:tab/>
      </w:r>
      <w:r>
        <w:tab/>
        <w:t>in the People's Republic of China:  An Ethnography of State, Society, and Archaeology</w:t>
      </w:r>
    </w:p>
    <w:p w14:paraId="02F9D5BD" w14:textId="77777777" w:rsidR="00387884" w:rsidRDefault="00387884">
      <w:pPr>
        <w:ind w:firstLine="5760"/>
      </w:pPr>
      <w:r>
        <w:t>(Conrad) (June)</w:t>
      </w:r>
    </w:p>
    <w:p w14:paraId="4589650A" w14:textId="77777777" w:rsidR="00387884" w:rsidRDefault="00387884"/>
    <w:p w14:paraId="42F5FF03" w14:textId="77777777" w:rsidR="00387884" w:rsidRDefault="0022370D">
      <w:pPr>
        <w:tabs>
          <w:tab w:val="left" w:pos="-1440"/>
        </w:tabs>
        <w:ind w:left="5040" w:hanging="5040"/>
      </w:pPr>
      <w:r>
        <w:t>PhD      Michael Cahill</w:t>
      </w:r>
      <w:r>
        <w:tab/>
      </w:r>
      <w:r w:rsidR="00387884">
        <w:t xml:space="preserve">Becoming an Abused Child: </w:t>
      </w:r>
    </w:p>
    <w:p w14:paraId="7244E06A" w14:textId="77777777" w:rsidR="00387884" w:rsidRDefault="00387884" w:rsidP="0022370D">
      <w:pPr>
        <w:tabs>
          <w:tab w:val="left" w:pos="-1440"/>
        </w:tabs>
        <w:ind w:left="2160" w:hanging="1440"/>
      </w:pPr>
      <w:r>
        <w:t>L-27</w:t>
      </w:r>
      <w:r>
        <w:tab/>
      </w:r>
      <w:r>
        <w:tab/>
        <w:t>Anthropological and Symbolic Interactionist Perspectives on a Self-Concept</w:t>
      </w:r>
      <w:r w:rsidR="0022370D">
        <w:t xml:space="preserve">  (DeMallie</w:t>
      </w:r>
      <w:r>
        <w:t>) (April)</w:t>
      </w:r>
    </w:p>
    <w:p w14:paraId="576249E7" w14:textId="77777777" w:rsidR="00387884" w:rsidRDefault="00387884"/>
    <w:p w14:paraId="70BA0572" w14:textId="77777777" w:rsidR="00387884" w:rsidRDefault="0022370D">
      <w:pPr>
        <w:tabs>
          <w:tab w:val="left" w:pos="-1440"/>
        </w:tabs>
        <w:ind w:left="5040" w:hanging="5040"/>
      </w:pPr>
      <w:r>
        <w:t>PhD      Vassos Argyrou</w:t>
      </w:r>
      <w:r>
        <w:tab/>
      </w:r>
      <w:r w:rsidR="00387884">
        <w:t xml:space="preserve">From Here to Modernity: </w:t>
      </w:r>
    </w:p>
    <w:p w14:paraId="2B6FE126" w14:textId="77777777" w:rsidR="00387884" w:rsidRDefault="00387884">
      <w:pPr>
        <w:tabs>
          <w:tab w:val="left" w:pos="-1440"/>
        </w:tabs>
        <w:ind w:left="2160" w:hanging="1440"/>
      </w:pPr>
      <w:r>
        <w:t>L-28</w:t>
      </w:r>
      <w:r>
        <w:tab/>
      </w:r>
      <w:r>
        <w:tab/>
        <w:t>Change and Differentiation in Greek Cypriot Wedding Celebrations</w:t>
      </w:r>
      <w:r>
        <w:tab/>
        <w:t>(Herzfeld) (September)</w:t>
      </w:r>
    </w:p>
    <w:p w14:paraId="7E1D36A8" w14:textId="77777777" w:rsidR="00387884" w:rsidRDefault="00387884"/>
    <w:p w14:paraId="41C6D2A7" w14:textId="77777777" w:rsidR="00387884" w:rsidRDefault="0022370D">
      <w:pPr>
        <w:tabs>
          <w:tab w:val="left" w:pos="-1440"/>
        </w:tabs>
        <w:ind w:left="5040" w:hanging="5040"/>
      </w:pPr>
      <w:r>
        <w:t>PhD      Linda D'Amico</w:t>
      </w:r>
      <w:r>
        <w:tab/>
      </w:r>
      <w:r w:rsidR="00387884">
        <w:t>Expressivity, Ethnicity and</w:t>
      </w:r>
    </w:p>
    <w:p w14:paraId="038C21D2" w14:textId="77777777" w:rsidR="00387884" w:rsidRDefault="0022370D">
      <w:pPr>
        <w:tabs>
          <w:tab w:val="left" w:pos="-1440"/>
        </w:tabs>
        <w:ind w:left="5760" w:hanging="5040"/>
      </w:pPr>
      <w:r>
        <w:t xml:space="preserve">L-29           Renaissance in Otavalo </w:t>
      </w:r>
      <w:r w:rsidR="00387884">
        <w:t>(Royce) (December)</w:t>
      </w:r>
    </w:p>
    <w:p w14:paraId="31FA1DE7" w14:textId="77777777" w:rsidR="00387884" w:rsidRDefault="00387884"/>
    <w:p w14:paraId="6359EBA0" w14:textId="77777777" w:rsidR="00387884" w:rsidRDefault="0022370D">
      <w:pPr>
        <w:tabs>
          <w:tab w:val="left" w:pos="-1440"/>
        </w:tabs>
        <w:ind w:left="5040" w:hanging="5040"/>
      </w:pPr>
      <w:r>
        <w:t>PhD      Tanya Y. Price</w:t>
      </w:r>
      <w:r>
        <w:tab/>
      </w:r>
      <w:r w:rsidR="00387884">
        <w:t>The Real Democrats:  The</w:t>
      </w:r>
    </w:p>
    <w:p w14:paraId="0BB1489F" w14:textId="77777777" w:rsidR="00387884" w:rsidRDefault="00387884">
      <w:pPr>
        <w:tabs>
          <w:tab w:val="left" w:pos="-1440"/>
        </w:tabs>
        <w:ind w:left="2160" w:hanging="1440"/>
      </w:pPr>
      <w:r>
        <w:t>L-30</w:t>
      </w:r>
      <w:r>
        <w:tab/>
      </w:r>
      <w:r>
        <w:tab/>
        <w:t xml:space="preserve">Congressional Black Caucus and the Struggle for Power on Capitol Hill </w:t>
      </w:r>
      <w:r>
        <w:tab/>
        <w:t>(Royce)</w:t>
      </w:r>
    </w:p>
    <w:p w14:paraId="2B3BBA07" w14:textId="77777777" w:rsidR="00387884" w:rsidRDefault="00387884">
      <w:pPr>
        <w:ind w:firstLine="4320"/>
      </w:pPr>
      <w:r>
        <w:t>(December'93/received April'94)</w:t>
      </w:r>
    </w:p>
    <w:p w14:paraId="2D5C7636" w14:textId="77777777" w:rsidR="0068623E" w:rsidRDefault="0068623E">
      <w:pPr>
        <w:tabs>
          <w:tab w:val="left" w:pos="-1440"/>
        </w:tabs>
        <w:ind w:left="5040" w:hanging="4320"/>
        <w:rPr>
          <w:b/>
          <w:bCs/>
          <w:u w:val="single"/>
        </w:rPr>
      </w:pPr>
    </w:p>
    <w:p w14:paraId="4F2FBD06" w14:textId="77777777" w:rsidR="00387884" w:rsidRDefault="00387884">
      <w:pPr>
        <w:tabs>
          <w:tab w:val="left" w:pos="-1440"/>
        </w:tabs>
        <w:ind w:left="5040" w:hanging="4320"/>
      </w:pPr>
      <w:r>
        <w:rPr>
          <w:b/>
          <w:bCs/>
          <w:u w:val="single"/>
        </w:rPr>
        <w:t>1994</w:t>
      </w:r>
      <w:r w:rsidR="0022370D">
        <w:rPr>
          <w:b/>
          <w:bCs/>
        </w:rPr>
        <w:t xml:space="preserve">    </w:t>
      </w:r>
      <w:r w:rsidR="0022370D">
        <w:t xml:space="preserve">M #1-6  </w:t>
      </w:r>
      <w:r>
        <w:t xml:space="preserve">( </w:t>
      </w:r>
      <w:r>
        <w:rPr>
          <w:b/>
          <w:bCs/>
        </w:rPr>
        <w:t>M</w:t>
      </w:r>
      <w:r>
        <w:t xml:space="preserve"> is black: </w:t>
      </w:r>
      <w:r>
        <w:rPr>
          <w:b/>
          <w:bCs/>
        </w:rPr>
        <w:t>1994 to 1997</w:t>
      </w:r>
      <w:r>
        <w:t xml:space="preserve"> )</w:t>
      </w:r>
    </w:p>
    <w:p w14:paraId="75736CFD" w14:textId="77777777" w:rsidR="00387884" w:rsidRDefault="00387884"/>
    <w:p w14:paraId="68290FA2" w14:textId="77777777" w:rsidR="00387884" w:rsidRDefault="0022370D">
      <w:pPr>
        <w:tabs>
          <w:tab w:val="left" w:pos="-1440"/>
        </w:tabs>
        <w:ind w:left="5040" w:hanging="5040"/>
      </w:pPr>
      <w:r>
        <w:t>PhD       Cheryl Fay Smith</w:t>
      </w:r>
      <w:r>
        <w:tab/>
      </w:r>
      <w:r w:rsidR="00387884">
        <w:t>The Effects of Hypoxia and</w:t>
      </w:r>
    </w:p>
    <w:p w14:paraId="0A499F15" w14:textId="77777777" w:rsidR="00387884" w:rsidRDefault="00387884">
      <w:pPr>
        <w:tabs>
          <w:tab w:val="left" w:pos="-1440"/>
        </w:tabs>
        <w:ind w:left="2160" w:hanging="1440"/>
      </w:pPr>
      <w:r>
        <w:lastRenderedPageBreak/>
        <w:t>M-1</w:t>
      </w:r>
      <w:r>
        <w:tab/>
      </w:r>
      <w:r>
        <w:tab/>
        <w:t>Nutrition on Premenopausal Sherpa Women Living at High and Low Altitude in Nepal</w:t>
      </w:r>
    </w:p>
    <w:p w14:paraId="4568AB51" w14:textId="77777777" w:rsidR="00387884" w:rsidRDefault="00387884">
      <w:pPr>
        <w:ind w:firstLine="5760"/>
      </w:pPr>
      <w:r>
        <w:t>(Meier) (July)</w:t>
      </w:r>
      <w:r>
        <w:tab/>
      </w:r>
      <w:r>
        <w:tab/>
        <w:t>#370</w:t>
      </w:r>
    </w:p>
    <w:p w14:paraId="5B810F3A" w14:textId="77777777" w:rsidR="00387884" w:rsidRDefault="00387884"/>
    <w:p w14:paraId="013204E2" w14:textId="77777777" w:rsidR="00387884" w:rsidRDefault="0022370D">
      <w:pPr>
        <w:tabs>
          <w:tab w:val="left" w:pos="-1440"/>
        </w:tabs>
        <w:ind w:left="5040" w:hanging="5040"/>
      </w:pPr>
      <w:r>
        <w:t>PhD      Ravina Aggarwal</w:t>
      </w:r>
      <w:r>
        <w:tab/>
      </w:r>
      <w:r w:rsidR="00387884">
        <w:t>From Mixed Strains of Barley</w:t>
      </w:r>
    </w:p>
    <w:p w14:paraId="76F1F949" w14:textId="77777777" w:rsidR="00387884" w:rsidRDefault="00387884">
      <w:pPr>
        <w:tabs>
          <w:tab w:val="left" w:pos="-1440"/>
        </w:tabs>
        <w:ind w:left="2160" w:hanging="1440"/>
      </w:pPr>
      <w:r>
        <w:t>M-2</w:t>
      </w:r>
      <w:r>
        <w:tab/>
      </w:r>
      <w:r>
        <w:tab/>
        <w:t>Grain:  Person and Place in a Ladakhi Village</w:t>
      </w:r>
    </w:p>
    <w:p w14:paraId="3BF565A6" w14:textId="77777777" w:rsidR="00387884" w:rsidRDefault="00387884">
      <w:pPr>
        <w:ind w:firstLine="5040"/>
      </w:pPr>
      <w:r>
        <w:t xml:space="preserve">  (Herzfeld &amp; Jackson) (July)</w:t>
      </w:r>
    </w:p>
    <w:p w14:paraId="5049678C" w14:textId="77777777" w:rsidR="00387884" w:rsidRDefault="00387884"/>
    <w:p w14:paraId="2B164253" w14:textId="77777777" w:rsidR="00387884" w:rsidRDefault="0022370D">
      <w:pPr>
        <w:tabs>
          <w:tab w:val="left" w:pos="-1440"/>
        </w:tabs>
        <w:ind w:left="5040" w:hanging="5040"/>
      </w:pPr>
      <w:r>
        <w:t>PhD      Loretta M. Barfield</w:t>
      </w:r>
      <w:r>
        <w:tab/>
      </w:r>
      <w:r w:rsidR="00387884">
        <w:t>Family Influence on Fertility,</w:t>
      </w:r>
    </w:p>
    <w:p w14:paraId="0FFB232D" w14:textId="77777777" w:rsidR="00387884" w:rsidRDefault="00387884">
      <w:pPr>
        <w:tabs>
          <w:tab w:val="left" w:pos="-1440"/>
        </w:tabs>
        <w:ind w:left="2160" w:hanging="1440"/>
      </w:pPr>
      <w:r>
        <w:t>M-3</w:t>
      </w:r>
      <w:r>
        <w:tab/>
      </w:r>
      <w:r>
        <w:tab/>
        <w:t>Migration and Aging:  Coping and Adaption in the Blue Ridge Provice of Appal</w:t>
      </w:r>
      <w:r w:rsidR="0022370D">
        <w:t xml:space="preserve">achia:  Floyd County, Virginia </w:t>
      </w:r>
      <w:r>
        <w:tab/>
      </w:r>
      <w:r>
        <w:tab/>
      </w:r>
      <w:r>
        <w:tab/>
        <w:t>(Moran) (August)</w:t>
      </w:r>
    </w:p>
    <w:p w14:paraId="30813197" w14:textId="77777777" w:rsidR="00387884" w:rsidRDefault="00387884"/>
    <w:p w14:paraId="67584931" w14:textId="77777777" w:rsidR="00387884" w:rsidRDefault="0022370D">
      <w:pPr>
        <w:tabs>
          <w:tab w:val="left" w:pos="-1440"/>
        </w:tabs>
        <w:ind w:left="5040" w:hanging="5040"/>
      </w:pPr>
      <w:r>
        <w:t>PhD      Jeffrey H. Cohen</w:t>
      </w:r>
      <w:r>
        <w:tab/>
      </w:r>
      <w:r w:rsidR="00387884">
        <w:t xml:space="preserve">Cooperation and Community: </w:t>
      </w:r>
    </w:p>
    <w:p w14:paraId="40FCC6C0" w14:textId="77777777" w:rsidR="00387884" w:rsidRDefault="00387884">
      <w:pPr>
        <w:tabs>
          <w:tab w:val="left" w:pos="-1440"/>
        </w:tabs>
        <w:ind w:left="2160" w:hanging="1440"/>
      </w:pPr>
      <w:r>
        <w:t>M-4</w:t>
      </w:r>
      <w:r>
        <w:tab/>
      </w:r>
      <w:r>
        <w:tab/>
        <w:t>Economic Change in Southern Mexico</w:t>
      </w:r>
    </w:p>
    <w:p w14:paraId="3C618772" w14:textId="77777777" w:rsidR="00387884" w:rsidRDefault="00387884">
      <w:pPr>
        <w:ind w:firstLine="5760"/>
      </w:pPr>
      <w:r>
        <w:t>(Wilk) (September)</w:t>
      </w:r>
    </w:p>
    <w:p w14:paraId="0495F623" w14:textId="77777777" w:rsidR="00387884" w:rsidRDefault="00387884"/>
    <w:p w14:paraId="08104867" w14:textId="77777777" w:rsidR="00387884" w:rsidRDefault="00387884">
      <w:r>
        <w:t>PhD</w:t>
      </w:r>
      <w:r>
        <w:tab/>
      </w:r>
      <w:r>
        <w:tab/>
        <w:t>Bruce L. Hardy</w:t>
      </w:r>
      <w:r>
        <w:tab/>
      </w:r>
      <w:r>
        <w:tab/>
      </w:r>
      <w:r>
        <w:tab/>
        <w:t xml:space="preserve">Investigations of Stone Tool </w:t>
      </w:r>
    </w:p>
    <w:p w14:paraId="73B646EB" w14:textId="77777777" w:rsidR="00387884" w:rsidRDefault="00387884">
      <w:pPr>
        <w:tabs>
          <w:tab w:val="left" w:pos="-1440"/>
        </w:tabs>
        <w:ind w:left="2160" w:hanging="1440"/>
      </w:pPr>
      <w:r>
        <w:t>M-5</w:t>
      </w:r>
      <w:r>
        <w:tab/>
      </w:r>
      <w:r>
        <w:tab/>
        <w:t xml:space="preserve">Function Through Use-Wear, Residue, and DNA Analyses at the Middle Paleolithic site of </w:t>
      </w:r>
    </w:p>
    <w:p w14:paraId="32CBABB8" w14:textId="77777777" w:rsidR="00387884" w:rsidRDefault="00387884">
      <w:pPr>
        <w:tabs>
          <w:tab w:val="left" w:pos="-1440"/>
        </w:tabs>
        <w:ind w:left="5760" w:hanging="3600"/>
      </w:pPr>
      <w:r>
        <w:t xml:space="preserve">La Quina, France </w:t>
      </w:r>
      <w:r>
        <w:tab/>
      </w:r>
      <w:r>
        <w:tab/>
        <w:t>(Toth) (December)</w:t>
      </w:r>
    </w:p>
    <w:p w14:paraId="4A877F8B" w14:textId="77777777" w:rsidR="00387884" w:rsidRDefault="00387884"/>
    <w:p w14:paraId="4B34DF32" w14:textId="77777777" w:rsidR="00387884" w:rsidRDefault="00387884">
      <w:r>
        <w:t>PhD</w:t>
      </w:r>
      <w:r>
        <w:tab/>
      </w:r>
      <w:r>
        <w:tab/>
        <w:t>Robert L. Thompson</w:t>
      </w:r>
      <w:r>
        <w:tab/>
      </w:r>
      <w:r>
        <w:tab/>
        <w:t>Calloused Hands and a</w:t>
      </w:r>
    </w:p>
    <w:p w14:paraId="466369FD" w14:textId="77777777" w:rsidR="00387884" w:rsidRDefault="00387884">
      <w:pPr>
        <w:tabs>
          <w:tab w:val="left" w:pos="-1440"/>
        </w:tabs>
        <w:ind w:left="2160" w:hanging="1440"/>
      </w:pPr>
      <w:r>
        <w:t>M-6</w:t>
      </w:r>
      <w:r>
        <w:tab/>
      </w:r>
      <w:r>
        <w:tab/>
        <w:t>Drummer's Toolkit.  Mandinka Drumming in the Gambia</w:t>
      </w:r>
      <w:r>
        <w:tab/>
      </w:r>
      <w:r>
        <w:tab/>
      </w:r>
      <w:r>
        <w:tab/>
      </w:r>
      <w:r>
        <w:tab/>
        <w:t>(Kendall)</w:t>
      </w:r>
      <w:r>
        <w:tab/>
        <w:t>(December)</w:t>
      </w:r>
    </w:p>
    <w:p w14:paraId="6EE5ED2B" w14:textId="77777777" w:rsidR="00387884" w:rsidRDefault="00387884" w:rsidP="00451AB4">
      <w:pPr>
        <w:ind w:firstLine="8640"/>
      </w:pPr>
      <w:r>
        <w:t>#375</w:t>
      </w:r>
    </w:p>
    <w:p w14:paraId="05C877CC" w14:textId="77777777" w:rsidR="00387884" w:rsidRDefault="00387884">
      <w:pPr>
        <w:ind w:firstLine="720"/>
      </w:pPr>
      <w:r>
        <w:rPr>
          <w:b/>
          <w:bCs/>
          <w:u w:val="single"/>
        </w:rPr>
        <w:t>1995</w:t>
      </w:r>
      <w:r>
        <w:tab/>
      </w:r>
      <w:r>
        <w:tab/>
        <w:t>M #7-14</w:t>
      </w:r>
    </w:p>
    <w:p w14:paraId="76A8733F" w14:textId="77777777" w:rsidR="00387884" w:rsidRDefault="00387884"/>
    <w:p w14:paraId="375A232F" w14:textId="77777777" w:rsidR="00451AB4" w:rsidRDefault="0022370D">
      <w:pPr>
        <w:tabs>
          <w:tab w:val="left" w:pos="-1440"/>
        </w:tabs>
        <w:ind w:left="2160" w:hanging="2160"/>
      </w:pPr>
      <w:r>
        <w:t xml:space="preserve">PhD      </w:t>
      </w:r>
      <w:r w:rsidR="00387884">
        <w:t>Frank A. Hall</w:t>
      </w:r>
      <w:r w:rsidR="00387884">
        <w:tab/>
      </w:r>
      <w:r w:rsidR="00387884">
        <w:tab/>
      </w:r>
      <w:r w:rsidR="00451AB4">
        <w:tab/>
        <w:t>Irish Dancing:  Discipline as</w:t>
      </w:r>
    </w:p>
    <w:p w14:paraId="1804A01D" w14:textId="77777777" w:rsidR="00387884" w:rsidRDefault="00451AB4">
      <w:pPr>
        <w:tabs>
          <w:tab w:val="left" w:pos="-1440"/>
        </w:tabs>
        <w:ind w:left="2160" w:hanging="2160"/>
      </w:pPr>
      <w:r>
        <w:tab/>
      </w:r>
      <w:r w:rsidR="00387884">
        <w:t>M-7</w:t>
      </w:r>
      <w:r w:rsidR="00387884">
        <w:tab/>
      </w:r>
      <w:r w:rsidR="00387884">
        <w:tab/>
        <w:t>Art, Sport, and Duty</w:t>
      </w:r>
      <w:r w:rsidR="00387884">
        <w:tab/>
        <w:t xml:space="preserve">(Royce) (June) </w:t>
      </w:r>
    </w:p>
    <w:p w14:paraId="047F2A71" w14:textId="77777777" w:rsidR="00387884" w:rsidRDefault="00387884"/>
    <w:p w14:paraId="1D8BE37B" w14:textId="77777777" w:rsidR="00387884" w:rsidRDefault="00387884">
      <w:r>
        <w:t>PhD</w:t>
      </w:r>
      <w:r>
        <w:tab/>
      </w:r>
      <w:r>
        <w:tab/>
        <w:t>Valerie L. Dean</w:t>
      </w:r>
      <w:r>
        <w:tab/>
      </w:r>
      <w:r>
        <w:tab/>
        <w:t xml:space="preserve">Effects of Cultural Cranial </w:t>
      </w:r>
    </w:p>
    <w:p w14:paraId="1AA2A287" w14:textId="77777777" w:rsidR="00387884" w:rsidRDefault="00387884">
      <w:pPr>
        <w:tabs>
          <w:tab w:val="left" w:pos="-1440"/>
        </w:tabs>
        <w:ind w:left="2160" w:hanging="1440"/>
      </w:pPr>
      <w:r>
        <w:t>M-8</w:t>
      </w:r>
      <w:r>
        <w:tab/>
      </w:r>
      <w:r>
        <w:tab/>
        <w:t>Deformation and Craniosynostosis on Cranial Venous Sinus and Middle Meningeal Vessel Pattern Expression</w:t>
      </w:r>
      <w:r>
        <w:tab/>
      </w:r>
      <w:r>
        <w:tab/>
      </w:r>
      <w:r>
        <w:tab/>
        <w:t>(Cook) (June)</w:t>
      </w:r>
    </w:p>
    <w:p w14:paraId="6C41DB66" w14:textId="77777777" w:rsidR="00387884" w:rsidRDefault="00387884"/>
    <w:p w14:paraId="358AC766" w14:textId="77777777" w:rsidR="00387884" w:rsidRDefault="00387884">
      <w:r>
        <w:t>PhD</w:t>
      </w:r>
      <w:r>
        <w:tab/>
      </w:r>
      <w:r>
        <w:tab/>
        <w:t>Rhonda M. Gillett</w:t>
      </w:r>
      <w:r>
        <w:tab/>
      </w:r>
      <w:r>
        <w:tab/>
        <w:t xml:space="preserve">Growth and Physical Status: </w:t>
      </w:r>
    </w:p>
    <w:p w14:paraId="28106AE6" w14:textId="77777777" w:rsidR="00387884" w:rsidRDefault="00387884">
      <w:pPr>
        <w:tabs>
          <w:tab w:val="left" w:pos="-1440"/>
        </w:tabs>
        <w:ind w:left="2160" w:hanging="2160"/>
      </w:pPr>
      <w:r>
        <w:t xml:space="preserve"> </w:t>
      </w:r>
      <w:r>
        <w:tab/>
        <w:t>M-9</w:t>
      </w:r>
      <w:r>
        <w:tab/>
      </w:r>
      <w:r>
        <w:tab/>
        <w:t>Biocultural Measures of Long-Term Underdevelopment Among the Gwembe Tonga of Zambia</w:t>
      </w:r>
    </w:p>
    <w:p w14:paraId="18E1C10A" w14:textId="77777777" w:rsidR="00387884" w:rsidRDefault="00387884">
      <w:pPr>
        <w:ind w:firstLine="5760"/>
      </w:pPr>
      <w:r>
        <w:t>(Jamison)</w:t>
      </w:r>
      <w:r>
        <w:tab/>
        <w:t>(June)</w:t>
      </w:r>
    </w:p>
    <w:p w14:paraId="27B75B0D" w14:textId="77777777" w:rsidR="00387884" w:rsidRDefault="00387884"/>
    <w:p w14:paraId="402CC0F6" w14:textId="77777777" w:rsidR="00387884" w:rsidRDefault="00387884">
      <w:r>
        <w:t>PhD</w:t>
      </w:r>
      <w:r>
        <w:tab/>
      </w:r>
      <w:r>
        <w:tab/>
        <w:t>Kathryn B. Propst</w:t>
      </w:r>
      <w:r>
        <w:tab/>
      </w:r>
      <w:r>
        <w:tab/>
        <w:t>Enamel Microstructure,</w:t>
      </w:r>
    </w:p>
    <w:p w14:paraId="0FF382E6" w14:textId="77777777" w:rsidR="00387884" w:rsidRDefault="00387884">
      <w:pPr>
        <w:tabs>
          <w:tab w:val="left" w:pos="-1440"/>
        </w:tabs>
        <w:ind w:left="2160" w:hanging="1440"/>
      </w:pPr>
      <w:r>
        <w:t>M-10</w:t>
      </w:r>
      <w:r>
        <w:tab/>
      </w:r>
      <w:r>
        <w:tab/>
        <w:t>Function, and Phylogeny in Marmosets and Tamarins (Callitricidae, Primates)</w:t>
      </w:r>
    </w:p>
    <w:p w14:paraId="0BF169C1" w14:textId="77777777" w:rsidR="0022370D" w:rsidRDefault="0022370D"/>
    <w:p w14:paraId="4772CD6E" w14:textId="77777777" w:rsidR="00387884" w:rsidRDefault="00387884">
      <w:r>
        <w:rPr>
          <w:b/>
          <w:bCs/>
        </w:rPr>
        <w:t>1995 continued...</w:t>
      </w:r>
      <w:r>
        <w:t xml:space="preserve"> ( “M” )</w:t>
      </w:r>
    </w:p>
    <w:p w14:paraId="1A3FD745" w14:textId="77777777" w:rsidR="00387884" w:rsidRDefault="00387884"/>
    <w:p w14:paraId="1E323188" w14:textId="77777777" w:rsidR="00D50640" w:rsidRDefault="0022370D">
      <w:pPr>
        <w:tabs>
          <w:tab w:val="left" w:pos="-1440"/>
        </w:tabs>
        <w:ind w:left="2160" w:hanging="2160"/>
      </w:pPr>
      <w:r>
        <w:t xml:space="preserve">MA      </w:t>
      </w:r>
      <w:r w:rsidR="00387884">
        <w:t xml:space="preserve">Benedetta Mariotti   </w:t>
      </w:r>
      <w:r w:rsidR="00387884">
        <w:tab/>
        <w:t>Plains Indians of the Dakotas</w:t>
      </w:r>
      <w:r w:rsidR="00D50640">
        <w:t>:</w:t>
      </w:r>
    </w:p>
    <w:p w14:paraId="06A3027B" w14:textId="77777777" w:rsidR="00387884" w:rsidRDefault="00D50640">
      <w:pPr>
        <w:tabs>
          <w:tab w:val="left" w:pos="-1440"/>
        </w:tabs>
        <w:ind w:left="2160" w:hanging="2160"/>
      </w:pPr>
      <w:r>
        <w:tab/>
      </w:r>
      <w:r w:rsidR="00387884">
        <w:t>M-11</w:t>
      </w:r>
      <w:r w:rsidR="00387884">
        <w:tab/>
      </w:r>
      <w:r w:rsidR="00387884">
        <w:tab/>
        <w:t xml:space="preserve">A Bio-Anthropological Study of a Collection of Crania Dental Wear, Interproximal </w:t>
      </w:r>
      <w:r w:rsidR="00387884">
        <w:lastRenderedPageBreak/>
        <w:t xml:space="preserve">Grooves, Inter-radicular Incisions, Suture Closure, and Traumatic Lesions </w:t>
      </w:r>
      <w:r w:rsidR="00387884">
        <w:tab/>
      </w:r>
      <w:r w:rsidR="00387884">
        <w:tab/>
      </w:r>
      <w:r w:rsidR="00387884">
        <w:tab/>
      </w:r>
      <w:r w:rsidR="00387884">
        <w:tab/>
        <w:t>(Cook)(September)</w:t>
      </w:r>
    </w:p>
    <w:p w14:paraId="36A2D484" w14:textId="77777777" w:rsidR="00387884" w:rsidRDefault="00387884"/>
    <w:p w14:paraId="1FBFAFC3" w14:textId="77777777" w:rsidR="00387884" w:rsidRDefault="0022370D">
      <w:pPr>
        <w:tabs>
          <w:tab w:val="left" w:pos="-1440"/>
        </w:tabs>
        <w:ind w:left="9360" w:hanging="9360"/>
      </w:pPr>
      <w:r>
        <w:t xml:space="preserve">MA      Eileen Cooper         </w:t>
      </w:r>
      <w:r w:rsidR="00387884">
        <w:t xml:space="preserve">Exhibiting Reality:  The Use </w:t>
      </w:r>
      <w:r w:rsidR="00387884">
        <w:tab/>
      </w:r>
    </w:p>
    <w:p w14:paraId="17C67D38" w14:textId="77777777" w:rsidR="00387884" w:rsidRDefault="00387884">
      <w:pPr>
        <w:tabs>
          <w:tab w:val="left" w:pos="-1440"/>
        </w:tabs>
        <w:ind w:left="2160" w:hanging="1440"/>
      </w:pPr>
      <w:r>
        <w:t>M-12</w:t>
      </w:r>
      <w:r>
        <w:tab/>
      </w:r>
      <w:r>
        <w:tab/>
        <w:t>of the Museum Context as a Means to Teach Archaeology to a Non-Scholarly Public</w:t>
      </w:r>
    </w:p>
    <w:p w14:paraId="34BE9BB8" w14:textId="77777777" w:rsidR="00387884" w:rsidRDefault="00387884">
      <w:pPr>
        <w:ind w:firstLine="5760"/>
      </w:pPr>
      <w:r>
        <w:t>(Conrad) (September)</w:t>
      </w:r>
    </w:p>
    <w:p w14:paraId="0F68BB89" w14:textId="77777777" w:rsidR="00387884" w:rsidRDefault="00387884"/>
    <w:p w14:paraId="3FEF3A81" w14:textId="77777777" w:rsidR="00387884" w:rsidRDefault="0022370D">
      <w:pPr>
        <w:tabs>
          <w:tab w:val="left" w:pos="-1440"/>
        </w:tabs>
        <w:ind w:left="8640" w:hanging="8640"/>
      </w:pPr>
      <w:r>
        <w:t xml:space="preserve">PhD     Eleftheria P. Deltsou      </w:t>
      </w:r>
      <w:r w:rsidR="00387884">
        <w:t xml:space="preserve">Praxes of Tradition and </w:t>
      </w:r>
      <w:r w:rsidR="00387884">
        <w:tab/>
      </w:r>
    </w:p>
    <w:p w14:paraId="57A4487E" w14:textId="77777777" w:rsidR="00387884" w:rsidRDefault="00387884">
      <w:pPr>
        <w:tabs>
          <w:tab w:val="left" w:pos="-1440"/>
        </w:tabs>
        <w:ind w:left="2160" w:hanging="1440"/>
      </w:pPr>
      <w:r>
        <w:t>M-13</w:t>
      </w:r>
      <w:r>
        <w:tab/>
      </w:r>
      <w:r>
        <w:tab/>
        <w:t>Modernity in a Village in Northern Greece</w:t>
      </w:r>
    </w:p>
    <w:p w14:paraId="547DFD9D" w14:textId="77777777" w:rsidR="00387884" w:rsidRDefault="00387884">
      <w:pPr>
        <w:ind w:firstLine="5040"/>
      </w:pPr>
      <w:r>
        <w:t>(Herzfeld &amp; Wilk) (September)</w:t>
      </w:r>
    </w:p>
    <w:p w14:paraId="007742D6" w14:textId="77777777" w:rsidR="00387884" w:rsidRDefault="00387884"/>
    <w:p w14:paraId="7A4BB433" w14:textId="77777777" w:rsidR="00387884" w:rsidRDefault="00387884">
      <w:r>
        <w:t>PhD</w:t>
      </w:r>
      <w:r>
        <w:tab/>
      </w:r>
      <w:r>
        <w:tab/>
        <w:t>Janette Rawlings</w:t>
      </w:r>
      <w:r>
        <w:tab/>
      </w:r>
      <w:r>
        <w:tab/>
        <w:t xml:space="preserve">Marketing Systems and National </w:t>
      </w:r>
      <w:r>
        <w:tab/>
        <w:t>M-14</w:t>
      </w:r>
      <w:r>
        <w:tab/>
      </w:r>
      <w:r>
        <w:tab/>
        <w:t>Development The Sucre Region of Bolivia</w:t>
      </w:r>
    </w:p>
    <w:p w14:paraId="454D0C07" w14:textId="77777777" w:rsidR="00387884" w:rsidRDefault="00387884">
      <w:pPr>
        <w:ind w:firstLine="5760"/>
      </w:pPr>
      <w:r>
        <w:t>(Moran)  (January)</w:t>
      </w:r>
    </w:p>
    <w:p w14:paraId="37D34588" w14:textId="77777777" w:rsidR="00387884" w:rsidRDefault="00387884"/>
    <w:p w14:paraId="3F1F35D8" w14:textId="77777777" w:rsidR="00387884" w:rsidRDefault="00387884">
      <w:pPr>
        <w:tabs>
          <w:tab w:val="left" w:pos="-1440"/>
        </w:tabs>
        <w:ind w:left="2160" w:hanging="1440"/>
      </w:pPr>
      <w:r>
        <w:rPr>
          <w:b/>
          <w:bCs/>
          <w:u w:val="single"/>
        </w:rPr>
        <w:t>1996</w:t>
      </w:r>
      <w:r>
        <w:tab/>
      </w:r>
      <w:r>
        <w:tab/>
        <w:t>M #15-24</w:t>
      </w:r>
    </w:p>
    <w:p w14:paraId="2B61653B" w14:textId="77777777" w:rsidR="00387884" w:rsidRDefault="00387884"/>
    <w:p w14:paraId="52754008" w14:textId="77777777" w:rsidR="00387884" w:rsidRDefault="00387884">
      <w:r>
        <w:t>PhD</w:t>
      </w:r>
      <w:r>
        <w:tab/>
      </w:r>
      <w:r>
        <w:tab/>
        <w:t>Catherine A. Jones</w:t>
      </w:r>
      <w:r>
        <w:tab/>
      </w:r>
      <w:r>
        <w:tab/>
        <w:t xml:space="preserve">Privacy and Agency:  Narrating </w:t>
      </w:r>
      <w:r>
        <w:tab/>
        <w:t>M-15</w:t>
      </w:r>
      <w:r>
        <w:tab/>
      </w:r>
      <w:r>
        <w:tab/>
        <w:t>Life with HIV</w:t>
      </w:r>
      <w:r>
        <w:tab/>
      </w:r>
      <w:r>
        <w:tab/>
      </w:r>
      <w:r>
        <w:tab/>
        <w:t>(Greenhouse)</w:t>
      </w:r>
    </w:p>
    <w:p w14:paraId="77264433" w14:textId="77777777" w:rsidR="00387884" w:rsidRDefault="00387884"/>
    <w:p w14:paraId="12135BCE" w14:textId="77777777" w:rsidR="00D50640" w:rsidRDefault="0022370D">
      <w:pPr>
        <w:tabs>
          <w:tab w:val="left" w:pos="-1440"/>
        </w:tabs>
        <w:ind w:left="2160" w:hanging="2160"/>
      </w:pPr>
      <w:r>
        <w:t xml:space="preserve">PhD       </w:t>
      </w:r>
      <w:r w:rsidR="00387884">
        <w:t>Mohamed Sahnouni</w:t>
      </w:r>
      <w:r w:rsidR="00387884">
        <w:tab/>
      </w:r>
      <w:r w:rsidR="00387884">
        <w:tab/>
        <w:t>Archaeological Investigat</w:t>
      </w:r>
      <w:r w:rsidR="00D50640">
        <w:t>ions</w:t>
      </w:r>
    </w:p>
    <w:p w14:paraId="0BB5AA4E" w14:textId="77777777" w:rsidR="00387884" w:rsidRDefault="0022370D">
      <w:pPr>
        <w:tabs>
          <w:tab w:val="left" w:pos="-1440"/>
        </w:tabs>
        <w:ind w:left="2160" w:hanging="2160"/>
      </w:pPr>
      <w:r>
        <w:t xml:space="preserve">     </w:t>
      </w:r>
      <w:r w:rsidR="00387884">
        <w:t>M-16</w:t>
      </w:r>
      <w:r w:rsidR="00387884">
        <w:tab/>
      </w:r>
      <w:r w:rsidR="00387884">
        <w:tab/>
        <w:t>at the Lower Palaeolithic Site of Ain Hanech, Algeria, and Their Behavioral Implications</w:t>
      </w:r>
    </w:p>
    <w:p w14:paraId="53533C37" w14:textId="77777777" w:rsidR="00387884" w:rsidRDefault="00387884">
      <w:pPr>
        <w:ind w:firstLine="5760"/>
      </w:pPr>
      <w:r>
        <w:t>(Toth) (May)</w:t>
      </w:r>
    </w:p>
    <w:p w14:paraId="3B39E791" w14:textId="77777777" w:rsidR="00387884" w:rsidRDefault="00387884"/>
    <w:p w14:paraId="37757A7F" w14:textId="77777777" w:rsidR="00387884" w:rsidRDefault="00387884">
      <w:r>
        <w:t>PhD</w:t>
      </w:r>
      <w:r>
        <w:tab/>
      </w:r>
      <w:r>
        <w:tab/>
        <w:t>Julianne E. Short</w:t>
      </w:r>
      <w:r>
        <w:tab/>
      </w:r>
      <w:r>
        <w:tab/>
        <w:t xml:space="preserve">Musokorobaya:  Practice, </w:t>
      </w:r>
    </w:p>
    <w:p w14:paraId="30E9254B" w14:textId="77777777" w:rsidR="00387884" w:rsidRDefault="00387884">
      <w:pPr>
        <w:tabs>
          <w:tab w:val="left" w:pos="-1440"/>
        </w:tabs>
        <w:ind w:left="2160" w:hanging="1440"/>
      </w:pPr>
      <w:r>
        <w:t>M-17</w:t>
      </w:r>
      <w:r>
        <w:tab/>
      </w:r>
      <w:r>
        <w:tab/>
        <w:t>Embodiment, Transition, and Agency in the Lives of Senior Bamana Women of Mali</w:t>
      </w:r>
    </w:p>
    <w:p w14:paraId="7B4868D6" w14:textId="77777777" w:rsidR="00387884" w:rsidRDefault="00387884">
      <w:pPr>
        <w:ind w:firstLine="5760"/>
      </w:pPr>
      <w:r>
        <w:t>(Jackson &amp; Kendall)</w:t>
      </w:r>
      <w:r>
        <w:tab/>
        <w:t>(May)</w:t>
      </w:r>
    </w:p>
    <w:p w14:paraId="23EADB98" w14:textId="77777777" w:rsidR="00387884" w:rsidRDefault="00387884"/>
    <w:p w14:paraId="03F727D2" w14:textId="77777777" w:rsidR="00387884" w:rsidRDefault="00387884">
      <w:r>
        <w:t>MA</w:t>
      </w:r>
      <w:r>
        <w:tab/>
      </w:r>
      <w:r>
        <w:tab/>
        <w:t>Aixa Ansorena-Montero</w:t>
      </w:r>
      <w:r>
        <w:tab/>
        <w:t xml:space="preserve">Illegal Abortion in Costa </w:t>
      </w:r>
    </w:p>
    <w:p w14:paraId="3BBF4F59" w14:textId="77777777" w:rsidR="00387884" w:rsidRDefault="00387884">
      <w:pPr>
        <w:tabs>
          <w:tab w:val="left" w:pos="-1440"/>
        </w:tabs>
        <w:ind w:left="2160" w:hanging="1440"/>
      </w:pPr>
      <w:r>
        <w:t>M-18</w:t>
      </w:r>
      <w:r>
        <w:tab/>
      </w:r>
      <w:r>
        <w:tab/>
        <w:t>Rica:  Choice and Women's Identities</w:t>
      </w:r>
    </w:p>
    <w:p w14:paraId="3553DBAE" w14:textId="77777777" w:rsidR="00387884" w:rsidRDefault="00387884">
      <w:pPr>
        <w:ind w:firstLine="3600"/>
      </w:pPr>
      <w:r>
        <w:t>(Wilk, Greenhouse, &amp; Jackson)</w:t>
      </w:r>
      <w:r>
        <w:tab/>
        <w:t>(April)</w:t>
      </w:r>
    </w:p>
    <w:p w14:paraId="6D1F6D96" w14:textId="77777777" w:rsidR="00387884" w:rsidRDefault="00387884"/>
    <w:p w14:paraId="69BC095A" w14:textId="77777777" w:rsidR="00387884" w:rsidRDefault="00387884">
      <w:r>
        <w:t>PhD</w:t>
      </w:r>
      <w:r>
        <w:tab/>
      </w:r>
      <w:r>
        <w:tab/>
        <w:t>Zhuan Dong</w:t>
      </w:r>
      <w:r>
        <w:tab/>
      </w:r>
      <w:r>
        <w:tab/>
      </w:r>
      <w:r>
        <w:tab/>
        <w:t xml:space="preserve">Looking into Peking Man's </w:t>
      </w:r>
    </w:p>
    <w:p w14:paraId="6DBFB741" w14:textId="77777777" w:rsidR="00387884" w:rsidRDefault="00387884">
      <w:pPr>
        <w:tabs>
          <w:tab w:val="left" w:pos="-1440"/>
        </w:tabs>
        <w:ind w:left="2160" w:hanging="1440"/>
      </w:pPr>
      <w:r>
        <w:t>M-19</w:t>
      </w:r>
      <w:r>
        <w:tab/>
      </w:r>
      <w:r>
        <w:tab/>
        <w:t xml:space="preserve">Subsistence -- A Taphonomic Analysis of the Middle Pleistocene </w:t>
      </w:r>
      <w:r>
        <w:rPr>
          <w:u w:val="single"/>
        </w:rPr>
        <w:t>HOMO erectus</w:t>
      </w:r>
      <w:r>
        <w:t xml:space="preserve"> Site in China</w:t>
      </w:r>
    </w:p>
    <w:p w14:paraId="6EE63897" w14:textId="77777777" w:rsidR="00387884" w:rsidRDefault="00387884">
      <w:pPr>
        <w:ind w:firstLine="5760"/>
      </w:pPr>
      <w:r>
        <w:t>(Toth) (May)</w:t>
      </w:r>
    </w:p>
    <w:p w14:paraId="1115DBFD" w14:textId="77777777" w:rsidR="00387884" w:rsidRDefault="00387884"/>
    <w:p w14:paraId="0EA53861" w14:textId="77777777" w:rsidR="00D50640" w:rsidRDefault="0022370D">
      <w:pPr>
        <w:tabs>
          <w:tab w:val="left" w:pos="-1440"/>
        </w:tabs>
        <w:ind w:left="2160" w:hanging="2160"/>
      </w:pPr>
      <w:r>
        <w:t xml:space="preserve">MA        </w:t>
      </w:r>
      <w:r w:rsidR="00387884">
        <w:t>Joseph C. Harmon</w:t>
      </w:r>
      <w:r w:rsidR="00387884">
        <w:tab/>
      </w:r>
      <w:r w:rsidR="00387884">
        <w:tab/>
      </w:r>
      <w:r w:rsidR="00D50640">
        <w:t>The Cultural Basis of American</w:t>
      </w:r>
    </w:p>
    <w:p w14:paraId="73708EF1" w14:textId="77777777" w:rsidR="00D50640" w:rsidRDefault="00D50640" w:rsidP="00D50640">
      <w:pPr>
        <w:tabs>
          <w:tab w:val="left" w:pos="-1440"/>
        </w:tabs>
      </w:pPr>
      <w:r>
        <w:tab/>
      </w:r>
      <w:r w:rsidR="00387884">
        <w:t>M-20</w:t>
      </w:r>
      <w:r w:rsidR="00387884">
        <w:tab/>
      </w:r>
      <w:r w:rsidR="00387884">
        <w:tab/>
        <w:t>Fund Raising:  Its Implications for Native</w:t>
      </w:r>
    </w:p>
    <w:p w14:paraId="4028AC1C" w14:textId="77777777" w:rsidR="00387884" w:rsidRDefault="00D50640" w:rsidP="00D50640">
      <w:pPr>
        <w:tabs>
          <w:tab w:val="left" w:pos="-1440"/>
        </w:tabs>
      </w:pPr>
      <w:r>
        <w:tab/>
      </w:r>
      <w:r>
        <w:tab/>
      </w:r>
      <w:r>
        <w:tab/>
      </w:r>
      <w:r w:rsidR="00387884">
        <w:t>American Communities</w:t>
      </w:r>
      <w:r w:rsidR="00387884">
        <w:tab/>
        <w:t>(DeMallie &amp; Royce) (July)</w:t>
      </w:r>
    </w:p>
    <w:p w14:paraId="735F920C" w14:textId="77777777" w:rsidR="00387884" w:rsidRDefault="00387884"/>
    <w:p w14:paraId="3472DB6F" w14:textId="77777777" w:rsidR="00387884" w:rsidRDefault="00387884">
      <w:r>
        <w:t>MA</w:t>
      </w:r>
      <w:r>
        <w:tab/>
      </w:r>
      <w:r>
        <w:tab/>
        <w:t>Sivia Forni</w:t>
      </w:r>
      <w:r>
        <w:tab/>
      </w:r>
      <w:r>
        <w:tab/>
      </w:r>
      <w:r>
        <w:tab/>
        <w:t xml:space="preserve">Tourist Art in Africa:  </w:t>
      </w:r>
      <w:r>
        <w:tab/>
      </w:r>
      <w:r>
        <w:tab/>
      </w:r>
      <w:r>
        <w:tab/>
        <w:t>M-21</w:t>
      </w:r>
      <w:r>
        <w:tab/>
      </w:r>
      <w:r>
        <w:tab/>
        <w:t>Examples and Debates</w:t>
      </w:r>
      <w:r>
        <w:tab/>
        <w:t>(Girshick) (September)</w:t>
      </w:r>
    </w:p>
    <w:p w14:paraId="3558FB94" w14:textId="77777777" w:rsidR="00387884" w:rsidRDefault="00387884">
      <w:pPr>
        <w:ind w:firstLine="8640"/>
      </w:pPr>
    </w:p>
    <w:p w14:paraId="31B836D5" w14:textId="77777777" w:rsidR="0022370D" w:rsidRDefault="0022370D">
      <w:pPr>
        <w:ind w:firstLine="8640"/>
        <w:sectPr w:rsidR="0022370D">
          <w:pgSz w:w="12240" w:h="15840"/>
          <w:pgMar w:top="990" w:right="1350" w:bottom="720" w:left="1440" w:header="990" w:footer="720" w:gutter="0"/>
          <w:cols w:space="720"/>
          <w:noEndnote/>
        </w:sectPr>
      </w:pPr>
    </w:p>
    <w:p w14:paraId="031C4999" w14:textId="77777777" w:rsidR="00387884" w:rsidRDefault="00387884">
      <w:r>
        <w:rPr>
          <w:b/>
          <w:bCs/>
        </w:rPr>
        <w:lastRenderedPageBreak/>
        <w:t>1996 continued...</w:t>
      </w:r>
      <w:r>
        <w:t xml:space="preserve"> ( M )</w:t>
      </w:r>
    </w:p>
    <w:p w14:paraId="6F40193E" w14:textId="77777777" w:rsidR="00387884" w:rsidRDefault="00387884">
      <w:pPr>
        <w:ind w:firstLine="8640"/>
      </w:pPr>
      <w:r>
        <w:t>#391</w:t>
      </w:r>
    </w:p>
    <w:p w14:paraId="0915553E" w14:textId="77777777" w:rsidR="00387884" w:rsidRDefault="00387884">
      <w:r>
        <w:t>MA</w:t>
      </w:r>
      <w:r>
        <w:tab/>
      </w:r>
      <w:r>
        <w:tab/>
        <w:t>Maximilian D. Martin</w:t>
      </w:r>
      <w:r>
        <w:tab/>
        <w:t xml:space="preserve">Discourses on Joint Ventures </w:t>
      </w:r>
      <w:r>
        <w:tab/>
      </w:r>
    </w:p>
    <w:p w14:paraId="1273DD5B" w14:textId="77777777" w:rsidR="00387884" w:rsidRDefault="0022370D">
      <w:pPr>
        <w:tabs>
          <w:tab w:val="left" w:pos="-1440"/>
        </w:tabs>
        <w:ind w:left="2160" w:hanging="1440"/>
      </w:pPr>
      <w:r>
        <w:t>M-22</w:t>
      </w:r>
      <w:r>
        <w:tab/>
      </w:r>
      <w:r>
        <w:tab/>
        <w:t>and Development</w:t>
      </w:r>
      <w:r w:rsidR="00387884">
        <w:tab/>
        <w:t>(Clark &amp; Wilk) (October)</w:t>
      </w:r>
    </w:p>
    <w:p w14:paraId="01FF9785" w14:textId="77777777" w:rsidR="00387884" w:rsidRDefault="00387884"/>
    <w:p w14:paraId="45648A47" w14:textId="77777777" w:rsidR="00C0089A" w:rsidRDefault="00C0089A"/>
    <w:p w14:paraId="3D19B224" w14:textId="77777777" w:rsidR="00387884" w:rsidRDefault="0022370D">
      <w:pPr>
        <w:tabs>
          <w:tab w:val="left" w:pos="-1440"/>
        </w:tabs>
        <w:ind w:left="5040" w:hanging="5040"/>
      </w:pPr>
      <w:r>
        <w:t>PhD       Kimmarie Murphy</w:t>
      </w:r>
      <w:r>
        <w:tab/>
      </w:r>
      <w:r w:rsidR="00387884">
        <w:t>The Skeletal Elements of the</w:t>
      </w:r>
    </w:p>
    <w:p w14:paraId="1DD3F296" w14:textId="77777777" w:rsidR="00387884" w:rsidRDefault="00387884">
      <w:pPr>
        <w:tabs>
          <w:tab w:val="left" w:pos="-1440"/>
        </w:tabs>
        <w:ind w:left="2160" w:hanging="1440"/>
      </w:pPr>
      <w:r>
        <w:t>M-23</w:t>
      </w:r>
      <w:r>
        <w:tab/>
      </w:r>
      <w:r>
        <w:tab/>
        <w:t>Iron Age in Central and Southern Africa:  A Bioarchaeological Approach to the Reconstruction of Prehistoric Subsistence   (Cook) (December)</w:t>
      </w:r>
    </w:p>
    <w:p w14:paraId="670E205C" w14:textId="77777777" w:rsidR="00387884" w:rsidRDefault="00387884"/>
    <w:p w14:paraId="23FC4848" w14:textId="77777777" w:rsidR="00387884" w:rsidRDefault="00387884">
      <w:pPr>
        <w:ind w:left="720" w:hanging="720"/>
      </w:pPr>
      <w:r>
        <w:t>PhD</w:t>
      </w:r>
      <w:r>
        <w:tab/>
      </w:r>
      <w:r>
        <w:tab/>
        <w:t>Keith Jacobi</w:t>
      </w:r>
      <w:r>
        <w:tab/>
      </w:r>
      <w:r>
        <w:tab/>
      </w:r>
      <w:r>
        <w:tab/>
        <w:t>An Analysis of Genetic</w:t>
      </w:r>
    </w:p>
    <w:p w14:paraId="206DCA59" w14:textId="77777777" w:rsidR="00387884" w:rsidRDefault="003F3391">
      <w:pPr>
        <w:tabs>
          <w:tab w:val="left" w:pos="-1440"/>
        </w:tabs>
        <w:ind w:left="2160" w:hanging="1440"/>
      </w:pPr>
      <w:r>
        <w:t>M-</w:t>
      </w:r>
      <w:r w:rsidR="00387884">
        <w:t>24</w:t>
      </w:r>
      <w:r w:rsidR="00387884">
        <w:tab/>
      </w:r>
      <w:r w:rsidR="00387884">
        <w:tab/>
        <w:t>Structuring in a Colonia Maya Cemetery, Tipu, Belize, Using Dental Morphology and Metrics</w:t>
      </w:r>
    </w:p>
    <w:p w14:paraId="2EF88A28" w14:textId="77777777" w:rsidR="00C0089A" w:rsidRDefault="00387884" w:rsidP="0022370D">
      <w:pPr>
        <w:ind w:firstLine="5760"/>
      </w:pPr>
      <w:r>
        <w:t>(Cook) (November)</w:t>
      </w:r>
    </w:p>
    <w:p w14:paraId="0FD8E17F" w14:textId="77777777" w:rsidR="00387884" w:rsidRDefault="00387884">
      <w:pPr>
        <w:ind w:firstLine="720"/>
      </w:pPr>
      <w:r>
        <w:rPr>
          <w:b/>
          <w:bCs/>
          <w:u w:val="single"/>
        </w:rPr>
        <w:t>1997</w:t>
      </w:r>
      <w:r>
        <w:rPr>
          <w:b/>
          <w:bCs/>
        </w:rPr>
        <w:tab/>
      </w:r>
      <w:r>
        <w:tab/>
        <w:t>M #25-32</w:t>
      </w:r>
    </w:p>
    <w:p w14:paraId="0E4F8B20" w14:textId="77777777" w:rsidR="00387884" w:rsidRDefault="00387884">
      <w:pPr>
        <w:ind w:firstLine="8640"/>
      </w:pPr>
      <w:r>
        <w:t>#394</w:t>
      </w:r>
    </w:p>
    <w:p w14:paraId="1C98F0C4" w14:textId="77777777" w:rsidR="0022370D" w:rsidRDefault="0022370D">
      <w:pPr>
        <w:tabs>
          <w:tab w:val="left" w:pos="-1440"/>
        </w:tabs>
        <w:ind w:left="2160" w:hanging="2160"/>
      </w:pPr>
      <w:r>
        <w:t xml:space="preserve">PhD       </w:t>
      </w:r>
      <w:r w:rsidR="00387884">
        <w:t>Kassime K</w:t>
      </w:r>
      <w:r>
        <w:t>one</w:t>
      </w:r>
      <w:r>
        <w:tab/>
      </w:r>
      <w:r>
        <w:tab/>
      </w:r>
      <w:r>
        <w:tab/>
        <w:t xml:space="preserve">Bamana Verbal Art:  An </w:t>
      </w:r>
      <w:r>
        <w:tab/>
      </w:r>
    </w:p>
    <w:p w14:paraId="32595423" w14:textId="77777777" w:rsidR="0022370D" w:rsidRDefault="0022370D">
      <w:pPr>
        <w:tabs>
          <w:tab w:val="left" w:pos="-1440"/>
        </w:tabs>
        <w:ind w:left="2160" w:hanging="2160"/>
      </w:pPr>
      <w:r>
        <w:t xml:space="preserve">     </w:t>
      </w:r>
      <w:r w:rsidR="00387884">
        <w:t>M-25</w:t>
      </w:r>
      <w:r w:rsidR="00387884">
        <w:tab/>
      </w:r>
      <w:r w:rsidR="00387884">
        <w:tab/>
        <w:t xml:space="preserve">Ethnographic Study of Proverbs </w:t>
      </w:r>
    </w:p>
    <w:p w14:paraId="27FDA0C0" w14:textId="77777777" w:rsidR="00387884" w:rsidRDefault="0022370D">
      <w:pPr>
        <w:tabs>
          <w:tab w:val="left" w:pos="-1440"/>
        </w:tabs>
        <w:ind w:left="2160" w:hanging="21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387884">
        <w:t>(Jackson) (January)</w:t>
      </w:r>
    </w:p>
    <w:p w14:paraId="480CBE04" w14:textId="77777777" w:rsidR="00387884" w:rsidRDefault="00387884">
      <w:pPr>
        <w:ind w:firstLine="5760"/>
      </w:pPr>
    </w:p>
    <w:p w14:paraId="2BE2783F" w14:textId="77777777" w:rsidR="00387884" w:rsidRDefault="00387884">
      <w:r>
        <w:t>PhD</w:t>
      </w:r>
      <w:r>
        <w:tab/>
      </w:r>
      <w:r>
        <w:tab/>
        <w:t>Anna Stroulia</w:t>
      </w:r>
      <w:r>
        <w:tab/>
      </w:r>
      <w:r>
        <w:tab/>
      </w:r>
      <w:r>
        <w:tab/>
        <w:t xml:space="preserve">Unthinking Museums:  Aspects </w:t>
      </w:r>
    </w:p>
    <w:p w14:paraId="2A2BC5BB" w14:textId="77777777" w:rsidR="00387884" w:rsidRDefault="00387884">
      <w:pPr>
        <w:tabs>
          <w:tab w:val="left" w:pos="-1440"/>
        </w:tabs>
        <w:ind w:left="2160" w:hanging="1440"/>
      </w:pPr>
      <w:r>
        <w:t>M-26</w:t>
      </w:r>
      <w:r>
        <w:tab/>
      </w:r>
      <w:r>
        <w:tab/>
        <w:t>of Power in the Theory and Practice of Greek Folklore Museums</w:t>
      </w:r>
      <w:r>
        <w:tab/>
      </w:r>
      <w:r>
        <w:tab/>
        <w:t>(Vitelli)</w:t>
      </w:r>
      <w:r>
        <w:tab/>
        <w:t>(March)</w:t>
      </w:r>
    </w:p>
    <w:p w14:paraId="6C4D5D4A" w14:textId="77777777" w:rsidR="00387884" w:rsidRDefault="00387884"/>
    <w:p w14:paraId="6F00CF39" w14:textId="77777777" w:rsidR="00387884" w:rsidRDefault="0022370D">
      <w:pPr>
        <w:tabs>
          <w:tab w:val="left" w:pos="-1440"/>
        </w:tabs>
        <w:ind w:left="1440" w:hanging="1440"/>
      </w:pPr>
      <w:r>
        <w:t>PhD</w:t>
      </w:r>
      <w:r>
        <w:tab/>
      </w:r>
      <w:r w:rsidR="00387884">
        <w:t>Carolyn R. Anderson</w:t>
      </w:r>
      <w:r w:rsidR="00387884">
        <w:tab/>
      </w:r>
      <w:r w:rsidR="00387884">
        <w:tab/>
        <w:t>Dakota Identity in Minnesota,</w:t>
      </w:r>
    </w:p>
    <w:p w14:paraId="0D1ABAEA" w14:textId="77777777" w:rsidR="00387884" w:rsidRDefault="0022370D">
      <w:pPr>
        <w:tabs>
          <w:tab w:val="left" w:pos="-1440"/>
        </w:tabs>
        <w:ind w:left="5760" w:hanging="5040"/>
      </w:pPr>
      <w:r>
        <w:t>M-27           1820 - 1995</w:t>
      </w:r>
      <w:r>
        <w:tab/>
      </w:r>
      <w:r w:rsidR="00387884">
        <w:tab/>
        <w:t>(DeMallie) (May)</w:t>
      </w:r>
    </w:p>
    <w:p w14:paraId="55816A90" w14:textId="77777777" w:rsidR="00387884" w:rsidRDefault="00387884">
      <w:pPr>
        <w:ind w:firstLine="5760"/>
      </w:pPr>
    </w:p>
    <w:p w14:paraId="60E2020F" w14:textId="77777777" w:rsidR="00387884" w:rsidRDefault="0022370D">
      <w:pPr>
        <w:tabs>
          <w:tab w:val="left" w:pos="-1440"/>
        </w:tabs>
        <w:ind w:left="5040" w:hanging="5040"/>
      </w:pPr>
      <w:r>
        <w:t>PhD       Mary M. Doi</w:t>
      </w:r>
      <w:r>
        <w:tab/>
      </w:r>
      <w:r w:rsidR="00387884">
        <w:t>From the Heart: Marginality</w:t>
      </w:r>
    </w:p>
    <w:p w14:paraId="5975DAEE" w14:textId="77777777" w:rsidR="00387884" w:rsidRDefault="00387884">
      <w:pPr>
        <w:tabs>
          <w:tab w:val="left" w:pos="-1440"/>
        </w:tabs>
        <w:ind w:left="2160" w:hanging="1440"/>
      </w:pPr>
      <w:r>
        <w:t>M-28</w:t>
      </w:r>
      <w:r>
        <w:tab/>
      </w:r>
      <w:r>
        <w:tab/>
        <w:t>and Transformation in the Lives of Uzbek National Dancers 1929-1994</w:t>
      </w:r>
      <w:r>
        <w:tab/>
      </w:r>
      <w:r>
        <w:tab/>
        <w:t>(Royce) (June)</w:t>
      </w:r>
    </w:p>
    <w:p w14:paraId="195CC25E" w14:textId="77777777" w:rsidR="00387884" w:rsidRDefault="00387884"/>
    <w:p w14:paraId="169944D3" w14:textId="77777777" w:rsidR="00D50640" w:rsidRDefault="0022370D">
      <w:pPr>
        <w:tabs>
          <w:tab w:val="left" w:pos="-1440"/>
        </w:tabs>
        <w:ind w:left="2160" w:hanging="2160"/>
      </w:pPr>
      <w:r>
        <w:t xml:space="preserve">PhD       </w:t>
      </w:r>
      <w:r w:rsidR="00387884">
        <w:t>Lisa Cliggett</w:t>
      </w:r>
      <w:r w:rsidR="00387884">
        <w:tab/>
      </w:r>
      <w:r w:rsidR="00387884">
        <w:tab/>
      </w:r>
      <w:r w:rsidR="00D50640">
        <w:tab/>
        <w:t>My Mother’s Keeper:  Changing</w:t>
      </w:r>
    </w:p>
    <w:p w14:paraId="10F220BB" w14:textId="77777777" w:rsidR="00387884" w:rsidRDefault="0022370D">
      <w:pPr>
        <w:tabs>
          <w:tab w:val="left" w:pos="-1440"/>
        </w:tabs>
        <w:ind w:left="2160" w:hanging="2160"/>
      </w:pPr>
      <w:r>
        <w:t xml:space="preserve">     </w:t>
      </w:r>
      <w:r w:rsidR="00387884">
        <w:t>M-29</w:t>
      </w:r>
      <w:r w:rsidR="00387884">
        <w:tab/>
      </w:r>
      <w:r w:rsidR="00387884">
        <w:tab/>
        <w:t>Family Support Systems for the Elderly in the Gwembe Valley, Zambia</w:t>
      </w:r>
      <w:r w:rsidR="00387884">
        <w:tab/>
        <w:t>(Wilk) (August)</w:t>
      </w:r>
    </w:p>
    <w:p w14:paraId="33DE63C0" w14:textId="77777777" w:rsidR="00387884" w:rsidRDefault="00387884"/>
    <w:p w14:paraId="75A590F7" w14:textId="77777777" w:rsidR="00387884" w:rsidRDefault="0022370D">
      <w:pPr>
        <w:tabs>
          <w:tab w:val="left" w:pos="-1440"/>
        </w:tabs>
        <w:ind w:left="9360" w:hanging="9360"/>
      </w:pPr>
      <w:r>
        <w:t xml:space="preserve">PhD       Cynthia A. Werner        </w:t>
      </w:r>
      <w:r w:rsidR="00387884">
        <w:t>Household Networks, Ritual</w:t>
      </w:r>
      <w:r w:rsidR="00387884">
        <w:tab/>
      </w:r>
    </w:p>
    <w:p w14:paraId="6BB75A39" w14:textId="77777777" w:rsidR="00387884" w:rsidRDefault="00387884">
      <w:pPr>
        <w:tabs>
          <w:tab w:val="left" w:pos="-1440"/>
        </w:tabs>
        <w:ind w:left="2160" w:hanging="1440"/>
      </w:pPr>
      <w:r>
        <w:t xml:space="preserve">M-30 </w:t>
      </w:r>
      <w:r>
        <w:tab/>
        <w:t>Exchange and Economic Change in Rural Kazikstan</w:t>
      </w:r>
      <w:r>
        <w:tab/>
      </w:r>
    </w:p>
    <w:p w14:paraId="740D3EB4" w14:textId="77777777" w:rsidR="00387884" w:rsidRDefault="00387884">
      <w:pPr>
        <w:tabs>
          <w:tab w:val="left" w:pos="-1440"/>
        </w:tabs>
        <w:ind w:left="8640" w:hanging="2880"/>
      </w:pPr>
      <w:r>
        <w:t>(Shahrani) (August)</w:t>
      </w:r>
      <w:r>
        <w:tab/>
      </w:r>
    </w:p>
    <w:p w14:paraId="3B2B854A" w14:textId="77777777" w:rsidR="00387884" w:rsidRDefault="00387884"/>
    <w:p w14:paraId="0FA53224" w14:textId="77777777" w:rsidR="00387884" w:rsidRDefault="006E60AC">
      <w:pPr>
        <w:tabs>
          <w:tab w:val="left" w:pos="-1440"/>
        </w:tabs>
        <w:ind w:left="5040" w:hanging="5040"/>
      </w:pPr>
      <w:r>
        <w:t xml:space="preserve">PhD  Emiko Otake </w:t>
      </w:r>
      <w:r>
        <w:tab/>
      </w:r>
      <w:r w:rsidR="00387884">
        <w:t xml:space="preserve">Ayabe Life: Its Dimensions of </w:t>
      </w:r>
    </w:p>
    <w:p w14:paraId="4F8142C7" w14:textId="77777777" w:rsidR="00387884" w:rsidRDefault="006E60AC">
      <w:pPr>
        <w:tabs>
          <w:tab w:val="left" w:pos="-1440"/>
        </w:tabs>
        <w:ind w:left="5760" w:hanging="5040"/>
      </w:pPr>
      <w:r>
        <w:t>M-31</w:t>
      </w:r>
      <w:r w:rsidR="0022370D">
        <w:t xml:space="preserve">     </w:t>
      </w:r>
      <w:r w:rsidR="00387884">
        <w:rPr>
          <w:u w:val="single"/>
        </w:rPr>
        <w:t>Buraku</w:t>
      </w:r>
      <w:r w:rsidR="00387884">
        <w:t xml:space="preserve"> and </w:t>
      </w:r>
      <w:r w:rsidR="00387884">
        <w:rPr>
          <w:u w:val="single"/>
        </w:rPr>
        <w:t>Buraku-Min</w:t>
      </w:r>
      <w:r w:rsidR="00387884">
        <w:tab/>
        <w:t>(Bahloul (September) #400</w:t>
      </w:r>
    </w:p>
    <w:p w14:paraId="2CEBB2DF" w14:textId="77777777" w:rsidR="00387884" w:rsidRDefault="00387884"/>
    <w:p w14:paraId="6939E209" w14:textId="77777777" w:rsidR="00387884" w:rsidRDefault="006E60AC">
      <w:pPr>
        <w:tabs>
          <w:tab w:val="left" w:pos="-1440"/>
        </w:tabs>
        <w:ind w:left="5040" w:hanging="5040"/>
      </w:pPr>
      <w:r>
        <w:t xml:space="preserve">PhD Francisco D. Gurri </w:t>
      </w:r>
      <w:r>
        <w:tab/>
      </w:r>
      <w:r w:rsidR="00387884">
        <w:t>Regional Integration and Its</w:t>
      </w:r>
    </w:p>
    <w:p w14:paraId="6CA168FB" w14:textId="77777777" w:rsidR="00387884" w:rsidRDefault="00387884">
      <w:pPr>
        <w:tabs>
          <w:tab w:val="left" w:pos="-1440"/>
        </w:tabs>
        <w:ind w:left="2160" w:hanging="1440"/>
      </w:pPr>
      <w:r>
        <w:t>M-32</w:t>
      </w:r>
      <w:r>
        <w:tab/>
      </w:r>
      <w:r>
        <w:tab/>
        <w:t>Effect on the Adaptability and Environment of Rural Maya Populations in Yucatan, Mexico</w:t>
      </w:r>
    </w:p>
    <w:p w14:paraId="07454CBD" w14:textId="77777777" w:rsidR="00387884" w:rsidRDefault="00387884">
      <w:pPr>
        <w:ind w:firstLine="5040"/>
      </w:pPr>
      <w:r>
        <w:t>(Meier &amp; Jamison) (September)</w:t>
      </w:r>
    </w:p>
    <w:p w14:paraId="089DA357" w14:textId="77777777" w:rsidR="00C0089A" w:rsidRDefault="00C0089A">
      <w:pPr>
        <w:ind w:firstLine="5040"/>
      </w:pPr>
    </w:p>
    <w:p w14:paraId="228FE852" w14:textId="77777777" w:rsidR="009B7273" w:rsidRDefault="009B7273" w:rsidP="009B7273">
      <w:pPr>
        <w:widowControl/>
        <w:ind w:left="1440" w:hanging="1440"/>
        <w:rPr>
          <w:rFonts w:ascii="Courier New" w:hAnsi="Courier New" w:cs="Courier New"/>
        </w:rPr>
      </w:pPr>
    </w:p>
    <w:p w14:paraId="05D04F9C" w14:textId="77777777" w:rsidR="009B7273" w:rsidRDefault="009B7273" w:rsidP="009B7273">
      <w:pPr>
        <w:widowControl/>
        <w:ind w:left="1440" w:hanging="1440"/>
        <w:rPr>
          <w:rFonts w:ascii="Courier New" w:hAnsi="Courier New" w:cs="Courier New"/>
        </w:rPr>
      </w:pPr>
    </w:p>
    <w:p w14:paraId="238AC188" w14:textId="77777777" w:rsidR="009B7273" w:rsidRDefault="009B7273" w:rsidP="009B7273">
      <w:pPr>
        <w:widowControl/>
        <w:ind w:left="1440" w:hanging="1440"/>
        <w:rPr>
          <w:rFonts w:ascii="Courier New" w:hAnsi="Courier New" w:cs="Courier New"/>
        </w:rPr>
      </w:pPr>
    </w:p>
    <w:p w14:paraId="1D2F382E" w14:textId="77777777" w:rsidR="009B7273" w:rsidRDefault="0022370D" w:rsidP="009B7273">
      <w:pPr>
        <w:widowControl/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387884" w:rsidRPr="009B7273">
        <w:rPr>
          <w:rFonts w:ascii="Courier New" w:hAnsi="Courier New" w:cs="Courier New"/>
        </w:rPr>
        <w:t>Jane Jensen (Randolph</w:t>
      </w:r>
      <w:r w:rsidR="00B06553" w:rsidRPr="009B7273">
        <w:rPr>
          <w:rFonts w:ascii="Courier New" w:hAnsi="Courier New" w:cs="Courier New"/>
        </w:rPr>
        <w:t>)</w:t>
      </w:r>
      <w:r w:rsidR="00B06553" w:rsidRPr="009B7273">
        <w:rPr>
          <w:rFonts w:ascii="Courier New" w:hAnsi="Courier New" w:cs="Courier New"/>
        </w:rPr>
        <w:tab/>
        <w:t>Self-Improvement in a Cape</w:t>
      </w:r>
    </w:p>
    <w:p w14:paraId="378AF1E9" w14:textId="77777777" w:rsidR="00B06553" w:rsidRPr="009B7273" w:rsidRDefault="00B06553" w:rsidP="009B7273">
      <w:pPr>
        <w:widowControl/>
        <w:ind w:left="2160"/>
        <w:rPr>
          <w:rFonts w:ascii="Courier New" w:hAnsi="Courier New" w:cs="Courier New"/>
        </w:rPr>
      </w:pPr>
      <w:r w:rsidRPr="009B7273">
        <w:rPr>
          <w:rFonts w:ascii="Courier New" w:hAnsi="Courier New" w:cs="Courier New"/>
        </w:rPr>
        <w:t>Breton Coal</w:t>
      </w:r>
      <w:r w:rsidR="009B7273">
        <w:rPr>
          <w:rFonts w:ascii="Courier New" w:hAnsi="Courier New" w:cs="Courier New"/>
        </w:rPr>
        <w:t xml:space="preserve"> </w:t>
      </w:r>
      <w:r w:rsidRPr="009B7273">
        <w:rPr>
          <w:rFonts w:ascii="Courier New" w:hAnsi="Courier New" w:cs="Courier New"/>
        </w:rPr>
        <w:t>Town: An Ethnographic Study of Education and Development</w:t>
      </w:r>
    </w:p>
    <w:p w14:paraId="686F5022" w14:textId="77777777" w:rsidR="00B06553" w:rsidRPr="009B7273" w:rsidRDefault="00B06553" w:rsidP="009B7273">
      <w:pPr>
        <w:widowControl/>
        <w:ind w:left="3600"/>
        <w:rPr>
          <w:rFonts w:ascii="Courier New" w:hAnsi="Courier New" w:cs="Courier New"/>
        </w:rPr>
      </w:pPr>
      <w:r w:rsidRPr="009B7273">
        <w:rPr>
          <w:rFonts w:ascii="Courier New" w:hAnsi="Courier New" w:cs="Courier New"/>
        </w:rPr>
        <w:t>(Greenhouse) (Ph.D. Anthropology and Higher Education, October, 1997)</w:t>
      </w:r>
    </w:p>
    <w:p w14:paraId="1162160D" w14:textId="77777777" w:rsidR="00B06553" w:rsidRPr="009B7273" w:rsidRDefault="00B06553" w:rsidP="00B06553">
      <w:pPr>
        <w:tabs>
          <w:tab w:val="left" w:pos="-1440"/>
        </w:tabs>
        <w:rPr>
          <w:rFonts w:ascii="Courier New" w:hAnsi="Courier New" w:cs="Courier New"/>
          <w:i/>
          <w:sz w:val="20"/>
          <w:szCs w:val="20"/>
        </w:rPr>
      </w:pPr>
      <w:r w:rsidRPr="009B7273">
        <w:rPr>
          <w:rFonts w:ascii="Courier New" w:hAnsi="Courier New" w:cs="Courier New"/>
          <w:i/>
          <w:sz w:val="20"/>
          <w:szCs w:val="20"/>
        </w:rPr>
        <w:t>Department copy of Jane’s dissertation was not</w:t>
      </w:r>
      <w:r w:rsidR="00387884" w:rsidRPr="009B7273">
        <w:rPr>
          <w:rFonts w:ascii="Courier New" w:hAnsi="Courier New" w:cs="Courier New"/>
          <w:i/>
          <w:sz w:val="20"/>
          <w:szCs w:val="20"/>
        </w:rPr>
        <w:t xml:space="preserve"> received.  Graduate School (new PhD recorder) may have granted degree in October without having received the required department copy or she could have mai</w:t>
      </w:r>
      <w:r w:rsidRPr="009B7273">
        <w:rPr>
          <w:rFonts w:ascii="Courier New" w:hAnsi="Courier New" w:cs="Courier New"/>
          <w:i/>
          <w:sz w:val="20"/>
          <w:szCs w:val="20"/>
        </w:rPr>
        <w:t xml:space="preserve">led it to the wrong department </w:t>
      </w:r>
      <w:r w:rsidR="00387884" w:rsidRPr="009B7273">
        <w:rPr>
          <w:rFonts w:ascii="Courier New" w:hAnsi="Courier New" w:cs="Courier New"/>
          <w:i/>
          <w:sz w:val="20"/>
          <w:szCs w:val="20"/>
        </w:rPr>
        <w:t>-degree should not have been granted without the required dept. copy.</w:t>
      </w:r>
      <w:r w:rsidR="00387884" w:rsidRPr="009B7273">
        <w:rPr>
          <w:rFonts w:ascii="Courier New" w:hAnsi="Courier New" w:cs="Courier New"/>
          <w:sz w:val="20"/>
          <w:szCs w:val="20"/>
        </w:rPr>
        <w:t xml:space="preserve">  </w:t>
      </w:r>
    </w:p>
    <w:p w14:paraId="7AF4A133" w14:textId="77777777" w:rsidR="00387884" w:rsidRDefault="00387884">
      <w:pPr>
        <w:rPr>
          <w:rFonts w:cs="Courier"/>
        </w:rPr>
      </w:pPr>
    </w:p>
    <w:p w14:paraId="15D90F60" w14:textId="77777777" w:rsidR="00387884" w:rsidRDefault="00387884">
      <w:pPr>
        <w:tabs>
          <w:tab w:val="left" w:pos="-1440"/>
        </w:tabs>
        <w:ind w:left="3600" w:hanging="2880"/>
        <w:rPr>
          <w:rFonts w:cs="Courier"/>
          <w:b/>
          <w:bCs/>
        </w:rPr>
      </w:pPr>
      <w:r>
        <w:rPr>
          <w:rFonts w:cs="Courier"/>
          <w:b/>
          <w:bCs/>
        </w:rPr>
        <w:t>1997 continued ...</w:t>
      </w:r>
      <w:r>
        <w:rPr>
          <w:rFonts w:cs="Courier"/>
          <w:b/>
          <w:bCs/>
        </w:rPr>
        <w:tab/>
      </w:r>
    </w:p>
    <w:p w14:paraId="432F9471" w14:textId="77777777" w:rsidR="00387884" w:rsidRDefault="00387884">
      <w:pPr>
        <w:rPr>
          <w:rFonts w:cs="Courier"/>
        </w:rPr>
      </w:pPr>
    </w:p>
    <w:p w14:paraId="135E803B" w14:textId="77777777" w:rsidR="00387884" w:rsidRDefault="0022370D">
      <w:pPr>
        <w:tabs>
          <w:tab w:val="left" w:pos="-1440"/>
        </w:tabs>
        <w:ind w:left="5760" w:hanging="5760"/>
        <w:rPr>
          <w:rFonts w:cs="Courier"/>
        </w:rPr>
      </w:pPr>
      <w:r>
        <w:rPr>
          <w:rFonts w:cs="Courier"/>
        </w:rPr>
        <w:t xml:space="preserve">PhD     </w:t>
      </w:r>
      <w:r w:rsidR="00387884">
        <w:rPr>
          <w:rFonts w:cs="Courier"/>
        </w:rPr>
        <w:t>Andrea Dalledone Siqueira</w:t>
      </w:r>
      <w:r w:rsidR="00387884">
        <w:rPr>
          <w:rFonts w:cs="Courier"/>
        </w:rPr>
        <w:tab/>
        <w:t>The Ecology of Food and</w:t>
      </w:r>
    </w:p>
    <w:p w14:paraId="2B6A0E5C" w14:textId="77777777" w:rsidR="00387884" w:rsidRDefault="00C36051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M-33</w:t>
      </w:r>
      <w:r>
        <w:rPr>
          <w:rFonts w:cs="Courier"/>
        </w:rPr>
        <w:tab/>
      </w:r>
      <w:r w:rsidR="00387884">
        <w:rPr>
          <w:rFonts w:cs="Courier"/>
        </w:rPr>
        <w:t>Nutrition: Patterns of Land Use and Nutritional Status among Caboclo Populations On Marajo Island, Para, Brazil</w:t>
      </w:r>
      <w:r w:rsidR="00387884">
        <w:rPr>
          <w:rFonts w:cs="Courier"/>
        </w:rPr>
        <w:tab/>
      </w:r>
      <w:r w:rsidR="00387884">
        <w:rPr>
          <w:rFonts w:cs="Courier"/>
        </w:rPr>
        <w:tab/>
      </w:r>
      <w:r w:rsidR="00387884">
        <w:rPr>
          <w:rFonts w:cs="Courier"/>
        </w:rPr>
        <w:tab/>
        <w:t>(Moran) (October 1997)</w:t>
      </w:r>
    </w:p>
    <w:p w14:paraId="1EB5985F" w14:textId="77777777" w:rsidR="003F3391" w:rsidRDefault="003F3391">
      <w:pPr>
        <w:rPr>
          <w:rFonts w:cs="Courier"/>
        </w:rPr>
      </w:pPr>
    </w:p>
    <w:p w14:paraId="37A329C9" w14:textId="77777777" w:rsidR="00387884" w:rsidRDefault="00387884">
      <w:pPr>
        <w:tabs>
          <w:tab w:val="left" w:pos="-1440"/>
        </w:tabs>
        <w:ind w:left="6480" w:hanging="5760"/>
        <w:rPr>
          <w:rFonts w:cs="Courier"/>
        </w:rPr>
      </w:pPr>
      <w:r>
        <w:rPr>
          <w:rFonts w:cs="Courier"/>
          <w:b/>
          <w:bCs/>
          <w:u w:val="single"/>
        </w:rPr>
        <w:t>1998</w:t>
      </w:r>
      <w:r>
        <w:rPr>
          <w:rFonts w:cs="Courier"/>
        </w:rPr>
        <w:t xml:space="preserve">   </w:t>
      </w:r>
      <w:r>
        <w:rPr>
          <w:rFonts w:cs="Courier"/>
          <w:b/>
          <w:bCs/>
        </w:rPr>
        <w:t>N</w:t>
      </w:r>
      <w:r w:rsidR="0022370D">
        <w:rPr>
          <w:rFonts w:cs="Courier"/>
        </w:rPr>
        <w:t xml:space="preserve"> #1- 12</w:t>
      </w:r>
      <w:r>
        <w:rPr>
          <w:rFonts w:cs="Courier"/>
        </w:rPr>
        <w:t xml:space="preserve">( </w:t>
      </w:r>
      <w:r>
        <w:rPr>
          <w:rFonts w:cs="Courier"/>
          <w:b/>
          <w:bCs/>
        </w:rPr>
        <w:t>N</w:t>
      </w:r>
      <w:r>
        <w:rPr>
          <w:rFonts w:cs="Courier"/>
        </w:rPr>
        <w:t xml:space="preserve"> is red: </w:t>
      </w:r>
      <w:r>
        <w:rPr>
          <w:rFonts w:cs="Courier"/>
          <w:b/>
          <w:bCs/>
        </w:rPr>
        <w:tab/>
        <w:t>1998 to</w:t>
      </w:r>
      <w:r>
        <w:rPr>
          <w:rFonts w:cs="Courier"/>
        </w:rPr>
        <w:t xml:space="preserve"> </w:t>
      </w:r>
      <w:r>
        <w:rPr>
          <w:rFonts w:cs="Courier"/>
          <w:b/>
          <w:bCs/>
        </w:rPr>
        <w:t>1999</w:t>
      </w:r>
      <w:r>
        <w:rPr>
          <w:rFonts w:cs="Courier"/>
        </w:rPr>
        <w:t xml:space="preserve"> )</w:t>
      </w:r>
    </w:p>
    <w:p w14:paraId="0986E37B" w14:textId="77777777" w:rsidR="00387884" w:rsidRDefault="00387884">
      <w:pPr>
        <w:rPr>
          <w:rFonts w:cs="Courier"/>
        </w:rPr>
      </w:pPr>
    </w:p>
    <w:p w14:paraId="16D1A8E6" w14:textId="77777777" w:rsidR="00387884" w:rsidRDefault="00387884" w:rsidP="0022370D">
      <w:pPr>
        <w:jc w:val="right"/>
        <w:rPr>
          <w:rFonts w:cs="Courier"/>
        </w:rPr>
      </w:pPr>
      <w:r>
        <w:rPr>
          <w:rFonts w:cs="Courier"/>
        </w:rPr>
        <w:t>#402</w:t>
      </w:r>
    </w:p>
    <w:p w14:paraId="04493069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Karen Leigh Kessel</w:t>
      </w:r>
      <w:r>
        <w:rPr>
          <w:rFonts w:cs="Courier"/>
        </w:rPr>
        <w:tab/>
      </w:r>
      <w:r w:rsidR="00387884">
        <w:rPr>
          <w:rFonts w:cs="Courier"/>
        </w:rPr>
        <w:t xml:space="preserve">Urban Planner and Rural Women: </w:t>
      </w:r>
    </w:p>
    <w:p w14:paraId="06D2F01C" w14:textId="77777777" w:rsidR="00387884" w:rsidRDefault="0022370D">
      <w:pPr>
        <w:tabs>
          <w:tab w:val="left" w:pos="-1440"/>
        </w:tabs>
        <w:ind w:left="2160" w:hanging="2160"/>
        <w:rPr>
          <w:rFonts w:cs="Courier"/>
        </w:rPr>
      </w:pPr>
      <w:r>
        <w:rPr>
          <w:rFonts w:cs="Courier"/>
        </w:rPr>
        <w:t xml:space="preserve">     </w:t>
      </w:r>
      <w:r w:rsidR="00387884">
        <w:rPr>
          <w:rFonts w:cs="Courier"/>
        </w:rPr>
        <w:t>N-1</w:t>
      </w:r>
      <w:r w:rsidR="00387884">
        <w:rPr>
          <w:rFonts w:cs="Courier"/>
        </w:rPr>
        <w:tab/>
        <w:t>The Culture of Development on the West Indian Island of Dominica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(Wilk) (January)</w:t>
      </w:r>
    </w:p>
    <w:p w14:paraId="65520BFB" w14:textId="77777777" w:rsidR="00387884" w:rsidRDefault="00387884">
      <w:pPr>
        <w:rPr>
          <w:rFonts w:cs="Courier"/>
        </w:rPr>
      </w:pPr>
    </w:p>
    <w:p w14:paraId="17A283AA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 xml:space="preserve">PhD     Bret R. Ruby </w:t>
      </w:r>
      <w:r>
        <w:rPr>
          <w:rFonts w:cs="Courier"/>
        </w:rPr>
        <w:tab/>
      </w:r>
      <w:r w:rsidR="00387884">
        <w:rPr>
          <w:rFonts w:cs="Courier"/>
        </w:rPr>
        <w:t>The Mann Phase: Hopewellian</w:t>
      </w:r>
    </w:p>
    <w:p w14:paraId="50A1BE50" w14:textId="77777777" w:rsidR="00387884" w:rsidRDefault="00C36051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2a</w:t>
      </w:r>
      <w:r>
        <w:rPr>
          <w:rFonts w:cs="Courier"/>
        </w:rPr>
        <w:tab/>
      </w:r>
      <w:r w:rsidR="00387884">
        <w:rPr>
          <w:rFonts w:cs="Courier"/>
        </w:rPr>
        <w:t>Subsistence and Settlement Adaptations in the</w:t>
      </w:r>
    </w:p>
    <w:p w14:paraId="680EEDAF" w14:textId="77777777" w:rsidR="00387884" w:rsidRDefault="00387884">
      <w:pPr>
        <w:ind w:firstLine="720"/>
        <w:rPr>
          <w:rFonts w:cs="Courier"/>
        </w:rPr>
      </w:pPr>
      <w:r>
        <w:rPr>
          <w:rFonts w:cs="Courier"/>
        </w:rPr>
        <w:t>N-2b</w:t>
      </w:r>
      <w:r>
        <w:rPr>
          <w:rFonts w:cs="Courier"/>
        </w:rPr>
        <w:tab/>
      </w:r>
      <w:r>
        <w:rPr>
          <w:rFonts w:cs="Courier"/>
        </w:rPr>
        <w:tab/>
        <w:t>Wabash Lowland of Southwestern Indiana</w:t>
      </w:r>
    </w:p>
    <w:p w14:paraId="1FC13EA0" w14:textId="77777777" w:rsidR="00387884" w:rsidRDefault="00387884">
      <w:pPr>
        <w:tabs>
          <w:tab w:val="left" w:pos="-1440"/>
        </w:tabs>
        <w:ind w:left="5760" w:hanging="2160"/>
        <w:rPr>
          <w:rFonts w:cs="Courier"/>
        </w:rPr>
      </w:pPr>
      <w:r>
        <w:rPr>
          <w:rFonts w:cs="Courier"/>
        </w:rPr>
        <w:t xml:space="preserve">(2 volumes) </w:t>
      </w:r>
      <w:r>
        <w:rPr>
          <w:rFonts w:cs="Courier"/>
        </w:rPr>
        <w:tab/>
        <w:t>(Munson) (January)</w:t>
      </w:r>
    </w:p>
    <w:p w14:paraId="538C30C1" w14:textId="77777777" w:rsidR="00387884" w:rsidRDefault="00387884">
      <w:pPr>
        <w:rPr>
          <w:rFonts w:cs="Courier"/>
        </w:rPr>
      </w:pPr>
    </w:p>
    <w:p w14:paraId="44373188" w14:textId="77777777" w:rsidR="00387884" w:rsidRDefault="00387884">
      <w:pPr>
        <w:tabs>
          <w:tab w:val="left" w:pos="-1440"/>
        </w:tabs>
        <w:ind w:left="1440" w:hanging="1440"/>
        <w:rPr>
          <w:rFonts w:cs="Courier"/>
        </w:rPr>
      </w:pPr>
      <w:r>
        <w:rPr>
          <w:rFonts w:cs="Courier"/>
        </w:rPr>
        <w:t xml:space="preserve">PhD   </w:t>
      </w:r>
      <w:r>
        <w:rPr>
          <w:rFonts w:cs="Courier"/>
        </w:rPr>
        <w:tab/>
        <w:t xml:space="preserve">Paula L. Wagoner </w:t>
      </w:r>
      <w:r>
        <w:rPr>
          <w:rFonts w:cs="Courier"/>
        </w:rPr>
        <w:tab/>
      </w:r>
      <w:r>
        <w:rPr>
          <w:rFonts w:cs="Courier"/>
        </w:rPr>
        <w:tab/>
        <w:t>Ambivalent Identities: Land,</w:t>
      </w:r>
    </w:p>
    <w:p w14:paraId="14740AF2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3</w:t>
      </w:r>
      <w:r>
        <w:rPr>
          <w:rFonts w:cs="Courier"/>
        </w:rPr>
        <w:tab/>
        <w:t>Blood, and U.S. Federal Policy in Bennett County, S</w:t>
      </w:r>
      <w:r w:rsidR="0022370D">
        <w:rPr>
          <w:rFonts w:cs="Courier"/>
        </w:rPr>
        <w:t>outh Dakota</w:t>
      </w:r>
      <w:r w:rsidR="0022370D">
        <w:rPr>
          <w:rFonts w:cs="Courier"/>
        </w:rPr>
        <w:tab/>
      </w:r>
      <w:r>
        <w:rPr>
          <w:rFonts w:cs="Courier"/>
        </w:rPr>
        <w:tab/>
        <w:t>(DeMallie) (January)</w:t>
      </w:r>
    </w:p>
    <w:p w14:paraId="42D4A5E7" w14:textId="77777777" w:rsidR="00387884" w:rsidRDefault="00387884">
      <w:pPr>
        <w:rPr>
          <w:rFonts w:cs="Courier"/>
        </w:rPr>
      </w:pPr>
    </w:p>
    <w:p w14:paraId="72ED6D66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Wei Du</w:t>
      </w:r>
      <w:r>
        <w:rPr>
          <w:rFonts w:cs="Courier"/>
        </w:rPr>
        <w:tab/>
      </w:r>
      <w:r w:rsidR="00387884">
        <w:rPr>
          <w:rFonts w:cs="Courier"/>
        </w:rPr>
        <w:t>Life Matters: Childbirth,</w:t>
      </w:r>
    </w:p>
    <w:p w14:paraId="198AE422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4</w:t>
      </w:r>
      <w:r>
        <w:rPr>
          <w:rFonts w:cs="Courier"/>
        </w:rPr>
        <w:tab/>
        <w:t>Embodiment and Selfhood of Ch</w:t>
      </w:r>
      <w:r w:rsidR="0022370D">
        <w:rPr>
          <w:rFonts w:cs="Courier"/>
        </w:rPr>
        <w:t>inese Women in San Francisco</w:t>
      </w:r>
      <w:r w:rsidR="0022370D">
        <w:rPr>
          <w:rFonts w:cs="Courier"/>
        </w:rPr>
        <w:tab/>
      </w:r>
      <w:r w:rsidR="0022370D">
        <w:rPr>
          <w:rFonts w:cs="Courier"/>
        </w:rPr>
        <w:tab/>
      </w:r>
      <w:r w:rsidR="0022370D">
        <w:rPr>
          <w:rFonts w:cs="Courier"/>
        </w:rPr>
        <w:tab/>
      </w:r>
      <w:r>
        <w:rPr>
          <w:rFonts w:cs="Courier"/>
        </w:rPr>
        <w:t>(Greenhouse) (January)</w:t>
      </w:r>
    </w:p>
    <w:p w14:paraId="005EAC6B" w14:textId="77777777" w:rsidR="00387884" w:rsidRDefault="00387884">
      <w:pPr>
        <w:rPr>
          <w:rFonts w:cs="Courier"/>
        </w:rPr>
      </w:pPr>
    </w:p>
    <w:p w14:paraId="4B0943F6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 xml:space="preserve">PhD       </w:t>
      </w:r>
      <w:r w:rsidR="00387884">
        <w:rPr>
          <w:rFonts w:cs="Courier"/>
        </w:rPr>
        <w:t>Jason Baird Jackson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Yuchi Ritual: Meaning and</w:t>
      </w:r>
    </w:p>
    <w:p w14:paraId="3D810BF6" w14:textId="77777777" w:rsidR="00387884" w:rsidRDefault="00387884" w:rsidP="0022370D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5</w:t>
      </w:r>
      <w:r>
        <w:rPr>
          <w:rFonts w:cs="Courier"/>
        </w:rPr>
        <w:tab/>
        <w:t>Tradition in Contemporary Ceremonial Ground Life</w:t>
      </w:r>
      <w:r w:rsidR="0022370D">
        <w:rPr>
          <w:rFonts w:cs="Courier"/>
        </w:rPr>
        <w:t xml:space="preserve">                      </w:t>
      </w:r>
      <w:r>
        <w:rPr>
          <w:rFonts w:cs="Courier"/>
        </w:rPr>
        <w:t>(DeMallie) (January)</w:t>
      </w:r>
    </w:p>
    <w:p w14:paraId="1AB4AB32" w14:textId="77777777" w:rsidR="00387884" w:rsidRDefault="00387884">
      <w:pPr>
        <w:rPr>
          <w:rFonts w:cs="Courier"/>
        </w:rPr>
      </w:pPr>
    </w:p>
    <w:p w14:paraId="201853F0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David Abramson</w:t>
      </w:r>
      <w:r>
        <w:rPr>
          <w:rFonts w:cs="Courier"/>
        </w:rPr>
        <w:tab/>
      </w:r>
      <w:r w:rsidR="00387884">
        <w:rPr>
          <w:rFonts w:cs="Courier"/>
        </w:rPr>
        <w:t xml:space="preserve">From Soviet to </w:t>
      </w:r>
      <w:r w:rsidR="00387884">
        <w:rPr>
          <w:rFonts w:cs="Courier"/>
          <w:u w:val="single"/>
        </w:rPr>
        <w:t>Mahalla</w:t>
      </w:r>
      <w:r w:rsidR="00387884">
        <w:rPr>
          <w:rFonts w:cs="Courier"/>
        </w:rPr>
        <w:t>:</w:t>
      </w:r>
    </w:p>
    <w:p w14:paraId="6058EF8F" w14:textId="77777777" w:rsidR="00387884" w:rsidRDefault="00387884" w:rsidP="0022370D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6</w:t>
      </w:r>
      <w:r>
        <w:rPr>
          <w:rFonts w:cs="Courier"/>
        </w:rPr>
        <w:tab/>
        <w:t>Community and Transition in Post-Soviet Uzbekistan</w:t>
      </w:r>
      <w:r w:rsidR="0022370D">
        <w:rPr>
          <w:rFonts w:cs="Courier"/>
        </w:rPr>
        <w:t xml:space="preserve">                </w:t>
      </w:r>
      <w:r>
        <w:rPr>
          <w:rFonts w:cs="Courier"/>
        </w:rPr>
        <w:t>(Shahrani) (May)</w:t>
      </w:r>
    </w:p>
    <w:p w14:paraId="4EEB24D4" w14:textId="77777777" w:rsidR="00387884" w:rsidRDefault="00387884">
      <w:pPr>
        <w:rPr>
          <w:rFonts w:cs="Courier"/>
        </w:rPr>
      </w:pPr>
    </w:p>
    <w:p w14:paraId="2DF0B7BA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Nora Haenn</w:t>
      </w:r>
      <w:r>
        <w:rPr>
          <w:rFonts w:cs="Courier"/>
        </w:rPr>
        <w:tab/>
      </w:r>
      <w:r w:rsidR="00387884">
        <w:rPr>
          <w:rFonts w:cs="Courier"/>
        </w:rPr>
        <w:t>“The Government Gave us the</w:t>
      </w:r>
    </w:p>
    <w:p w14:paraId="06C524D4" w14:textId="77777777" w:rsidR="00387884" w:rsidRDefault="00387884">
      <w:pPr>
        <w:tabs>
          <w:tab w:val="left" w:pos="-1440"/>
        </w:tabs>
        <w:ind w:left="2160" w:hanging="1440"/>
        <w:rPr>
          <w:rFonts w:ascii="Shruti" w:cs="Shruti"/>
          <w:b/>
          <w:bCs/>
          <w:sz w:val="20"/>
          <w:szCs w:val="20"/>
        </w:rPr>
      </w:pPr>
      <w:r>
        <w:rPr>
          <w:rFonts w:cs="Courier"/>
        </w:rPr>
        <w:t>N-7</w:t>
      </w:r>
      <w:r>
        <w:rPr>
          <w:rFonts w:cs="Courier"/>
        </w:rPr>
        <w:tab/>
        <w:t>Land”: Political Ecology and Regional Culture in Campeche, Mexico</w:t>
      </w:r>
      <w:r>
        <w:rPr>
          <w:rFonts w:cs="Courier"/>
        </w:rPr>
        <w:tab/>
      </w:r>
      <w:r>
        <w:rPr>
          <w:rFonts w:cs="Courier"/>
        </w:rPr>
        <w:tab/>
        <w:t xml:space="preserve">(Wilk) (July </w:t>
      </w:r>
      <w:r>
        <w:rPr>
          <w:rFonts w:ascii="Shruti" w:cs="Shruti"/>
          <w:sz w:val="20"/>
          <w:szCs w:val="20"/>
        </w:rPr>
        <w:t>1998)</w:t>
      </w:r>
    </w:p>
    <w:p w14:paraId="54228CB7" w14:textId="77777777" w:rsidR="00387884" w:rsidRDefault="00387884">
      <w:pPr>
        <w:rPr>
          <w:rFonts w:cs="Courier"/>
        </w:rPr>
      </w:pPr>
    </w:p>
    <w:p w14:paraId="4C7D2F0F" w14:textId="77777777" w:rsidR="00387884" w:rsidRDefault="0022370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lastRenderedPageBreak/>
        <w:t>PhD       Eric Worch</w:t>
      </w:r>
      <w:r>
        <w:rPr>
          <w:rFonts w:cs="Courier"/>
        </w:rPr>
        <w:tab/>
      </w:r>
      <w:r w:rsidR="00387884">
        <w:rPr>
          <w:rFonts w:cs="Courier"/>
        </w:rPr>
        <w:t>Play in Four Species of East</w:t>
      </w:r>
    </w:p>
    <w:p w14:paraId="79831F79" w14:textId="77777777" w:rsidR="00387884" w:rsidRDefault="00C36051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8</w:t>
      </w:r>
      <w:r>
        <w:rPr>
          <w:rFonts w:cs="Courier"/>
        </w:rPr>
        <w:tab/>
      </w:r>
      <w:r w:rsidR="00387884">
        <w:rPr>
          <w:rFonts w:cs="Courier"/>
        </w:rPr>
        <w:t>African Monkeys: Implications for Early Childhood and Elementary Education</w:t>
      </w:r>
      <w:r w:rsidR="00387884">
        <w:rPr>
          <w:rFonts w:cs="Courier"/>
        </w:rPr>
        <w:tab/>
        <w:t>(Hunt) (August)</w:t>
      </w:r>
    </w:p>
    <w:p w14:paraId="365B5AAC" w14:textId="77777777" w:rsidR="00C91A2E" w:rsidRPr="00C91A2E" w:rsidRDefault="00C91A2E" w:rsidP="00C91A2E">
      <w:pPr>
        <w:rPr>
          <w:rFonts w:cs="Courier"/>
          <w:b/>
          <w:bCs/>
        </w:rPr>
      </w:pPr>
    </w:p>
    <w:p w14:paraId="69B239BF" w14:textId="77777777" w:rsidR="00387884" w:rsidRDefault="0022370D">
      <w:pPr>
        <w:tabs>
          <w:tab w:val="left" w:pos="-1440"/>
        </w:tabs>
        <w:ind w:left="5760" w:hanging="5760"/>
        <w:rPr>
          <w:rFonts w:cs="Courier"/>
        </w:rPr>
      </w:pPr>
      <w:r>
        <w:rPr>
          <w:rFonts w:cs="Courier"/>
        </w:rPr>
        <w:t xml:space="preserve">PhD       Susan Kirkpatrick Smith     </w:t>
      </w:r>
      <w:r w:rsidR="00387884">
        <w:rPr>
          <w:rFonts w:cs="Courier"/>
        </w:rPr>
        <w:t>A Biocultural Analysis of</w:t>
      </w:r>
    </w:p>
    <w:p w14:paraId="755E363D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9</w:t>
      </w:r>
      <w:r>
        <w:rPr>
          <w:rFonts w:cs="Courier"/>
        </w:rPr>
        <w:tab/>
        <w:t>Social Status in Mycenaean (Late Bronze Age) Athens, Greece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Cook) (August)</w:t>
      </w:r>
    </w:p>
    <w:p w14:paraId="3A53CAE8" w14:textId="77777777" w:rsidR="00387884" w:rsidRDefault="00387884">
      <w:pPr>
        <w:ind w:firstLine="8640"/>
        <w:rPr>
          <w:rFonts w:cs="Courier"/>
        </w:rPr>
      </w:pPr>
      <w:r>
        <w:rPr>
          <w:rFonts w:cs="Courier"/>
        </w:rPr>
        <w:t>#411</w:t>
      </w:r>
    </w:p>
    <w:p w14:paraId="3B9BECCA" w14:textId="77777777" w:rsidR="00387884" w:rsidRDefault="0022370D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       Geoff Childs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87884">
        <w:rPr>
          <w:rFonts w:ascii="Courier New" w:hAnsi="Courier New" w:cs="Courier New"/>
        </w:rPr>
        <w:t>A</w:t>
      </w:r>
      <w:r w:rsidR="00387884">
        <w:rPr>
          <w:rFonts w:ascii="Courier New" w:hAnsi="Courier New" w:cs="Courier New"/>
          <w:sz w:val="16"/>
          <w:szCs w:val="16"/>
        </w:rPr>
        <w:t xml:space="preserve"> </w:t>
      </w:r>
      <w:r w:rsidR="00387884">
        <w:rPr>
          <w:rFonts w:ascii="Courier New" w:hAnsi="Courier New" w:cs="Courier New"/>
        </w:rPr>
        <w:t>Cultural and Historical</w:t>
      </w:r>
    </w:p>
    <w:p w14:paraId="67D7D84C" w14:textId="77777777" w:rsidR="00387884" w:rsidRDefault="00387884">
      <w:pPr>
        <w:tabs>
          <w:tab w:val="left" w:pos="-1440"/>
        </w:tabs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-10</w:t>
      </w:r>
      <w:r>
        <w:rPr>
          <w:rFonts w:ascii="Courier New" w:hAnsi="Courier New" w:cs="Courier New"/>
        </w:rPr>
        <w:tab/>
        <w:t>Analysis of Demographic Trends and Family Management Strategies Among the Tibetans of Nubri, Nepal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Moran and Beckwith) (September)</w:t>
      </w:r>
    </w:p>
    <w:p w14:paraId="5E91D06C" w14:textId="77777777" w:rsidR="00C36051" w:rsidRDefault="00C36051" w:rsidP="00D50640">
      <w:pPr>
        <w:rPr>
          <w:rFonts w:cs="Courier"/>
          <w:b/>
          <w:bCs/>
        </w:rPr>
      </w:pPr>
    </w:p>
    <w:p w14:paraId="1AF59FE5" w14:textId="77777777" w:rsidR="00D50640" w:rsidRDefault="00C36051" w:rsidP="00D50640">
      <w:pPr>
        <w:rPr>
          <w:rFonts w:cs="Courier"/>
        </w:rPr>
      </w:pPr>
      <w:r>
        <w:rPr>
          <w:rFonts w:cs="Courier"/>
          <w:b/>
          <w:bCs/>
        </w:rPr>
        <w:t>1</w:t>
      </w:r>
      <w:r w:rsidR="00D50640">
        <w:rPr>
          <w:rFonts w:cs="Courier"/>
          <w:b/>
          <w:bCs/>
        </w:rPr>
        <w:t>998 continued ...</w:t>
      </w:r>
      <w:r w:rsidR="00D50640">
        <w:rPr>
          <w:rFonts w:cs="Courier"/>
        </w:rPr>
        <w:tab/>
        <w:t>( N )</w:t>
      </w:r>
    </w:p>
    <w:p w14:paraId="5C03D3CE" w14:textId="77777777" w:rsidR="00387884" w:rsidRDefault="00387884" w:rsidP="00C91A2E">
      <w:pPr>
        <w:tabs>
          <w:tab w:val="left" w:pos="-1440"/>
        </w:tabs>
        <w:rPr>
          <w:rFonts w:cs="Courier"/>
        </w:rPr>
      </w:pPr>
    </w:p>
    <w:p w14:paraId="19E167D8" w14:textId="77777777" w:rsidR="00387884" w:rsidRDefault="009D233D" w:rsidP="009D233D">
      <w:pPr>
        <w:tabs>
          <w:tab w:val="left" w:pos="-1440"/>
          <w:tab w:val="left" w:pos="2100"/>
        </w:tabs>
        <w:ind w:left="1440" w:hanging="144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Elizabeth Sue McGhehey Moore</w:t>
      </w:r>
    </w:p>
    <w:p w14:paraId="7759936C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1</w:t>
      </w:r>
      <w:r>
        <w:rPr>
          <w:rFonts w:cs="Courier"/>
        </w:rPr>
        <w:tab/>
      </w:r>
      <w:r>
        <w:rPr>
          <w:rFonts w:cs="Courier"/>
        </w:rPr>
        <w:tab/>
        <w:t>The Face and Form in Fetal Alcohol Syndrome: Use of Anthropometry to Assess Growth and Objectify the Diagnosis</w:t>
      </w:r>
      <w:r>
        <w:rPr>
          <w:rFonts w:cs="Courier"/>
        </w:rPr>
        <w:tab/>
        <w:t>(Jamison &amp; Ward)) (December)</w:t>
      </w:r>
    </w:p>
    <w:p w14:paraId="42797ACA" w14:textId="77777777" w:rsidR="00387884" w:rsidRDefault="00387884">
      <w:pPr>
        <w:rPr>
          <w:rFonts w:cs="Courier"/>
        </w:rPr>
      </w:pPr>
    </w:p>
    <w:p w14:paraId="4968683B" w14:textId="77777777" w:rsidR="00387884" w:rsidRDefault="009D233D">
      <w:pPr>
        <w:tabs>
          <w:tab w:val="left" w:pos="-1440"/>
        </w:tabs>
        <w:ind w:left="5040" w:hanging="5040"/>
        <w:rPr>
          <w:rFonts w:ascii="Courier New" w:hAnsi="Courier New" w:cs="Courier New"/>
        </w:rPr>
      </w:pPr>
      <w:r>
        <w:rPr>
          <w:rFonts w:cs="Courier"/>
        </w:rPr>
        <w:t>MA        Suzanne K. Kudlaty</w:t>
      </w:r>
      <w:r>
        <w:rPr>
          <w:rFonts w:cs="Courier"/>
        </w:rPr>
        <w:tab/>
      </w:r>
      <w:r w:rsidR="00387884">
        <w:rPr>
          <w:rFonts w:ascii="Courier New" w:hAnsi="Courier New" w:cs="Courier New"/>
        </w:rPr>
        <w:t>Forgotten History: Community</w:t>
      </w:r>
    </w:p>
    <w:p w14:paraId="457378E6" w14:textId="77777777" w:rsidR="00387884" w:rsidRDefault="00387884" w:rsidP="009D233D">
      <w:pPr>
        <w:tabs>
          <w:tab w:val="left" w:pos="-1440"/>
        </w:tabs>
        <w:ind w:left="2160" w:hanging="1440"/>
        <w:rPr>
          <w:rFonts w:ascii="Shruti" w:cs="Shruti"/>
        </w:rPr>
      </w:pPr>
      <w:r>
        <w:rPr>
          <w:rFonts w:ascii="Courier New" w:hAnsi="Courier New" w:cs="Courier New"/>
        </w:rPr>
        <w:t>N-12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Heritage through Public Archa</w:t>
      </w:r>
      <w:r w:rsidR="009D233D">
        <w:rPr>
          <w:rFonts w:ascii="Courier New" w:hAnsi="Courier New" w:cs="Courier New"/>
        </w:rPr>
        <w:t>eology in Indiana Count Museums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Vitelli) (December)</w:t>
      </w:r>
    </w:p>
    <w:p w14:paraId="79F1E4BF" w14:textId="77777777" w:rsidR="00387884" w:rsidRDefault="00387884" w:rsidP="00C91A2E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  <w:b/>
          <w:bCs/>
          <w:u w:val="single"/>
        </w:rPr>
        <w:t>1999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  <w:b/>
          <w:bCs/>
        </w:rPr>
        <w:t>N</w:t>
      </w:r>
      <w:r>
        <w:rPr>
          <w:rFonts w:cs="Courier"/>
        </w:rPr>
        <w:t xml:space="preserve"> #13 - 19</w:t>
      </w:r>
    </w:p>
    <w:p w14:paraId="4FE16161" w14:textId="77777777" w:rsidR="00387884" w:rsidRDefault="00387884" w:rsidP="00C91A2E">
      <w:pPr>
        <w:ind w:left="7920" w:firstLine="720"/>
        <w:rPr>
          <w:rFonts w:cs="Courier"/>
        </w:rPr>
      </w:pPr>
      <w:r>
        <w:rPr>
          <w:rFonts w:cs="Courier"/>
        </w:rPr>
        <w:t>#414</w:t>
      </w:r>
    </w:p>
    <w:p w14:paraId="1461B8F5" w14:textId="77777777" w:rsidR="00387884" w:rsidRDefault="009D233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Nicholas Shorr</w:t>
      </w:r>
      <w:r>
        <w:rPr>
          <w:rFonts w:cs="Courier"/>
        </w:rPr>
        <w:tab/>
      </w:r>
      <w:r w:rsidR="00387884">
        <w:rPr>
          <w:rFonts w:cs="Courier"/>
        </w:rPr>
        <w:t>Agricultural Intensification</w:t>
      </w:r>
    </w:p>
    <w:p w14:paraId="04014601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3</w:t>
      </w:r>
      <w:r>
        <w:rPr>
          <w:rFonts w:cs="Courier"/>
        </w:rPr>
        <w:tab/>
      </w:r>
      <w:r>
        <w:rPr>
          <w:rFonts w:cs="Courier"/>
        </w:rPr>
        <w:tab/>
        <w:t>in a Large Tikuna Community on the Floodplain of the Upper Brazilian Amazon (Moran) (February 1999)</w:t>
      </w:r>
    </w:p>
    <w:p w14:paraId="3FE75447" w14:textId="77777777" w:rsidR="00387884" w:rsidRDefault="00387884">
      <w:pPr>
        <w:rPr>
          <w:rFonts w:cs="Courier"/>
        </w:rPr>
      </w:pPr>
    </w:p>
    <w:p w14:paraId="2898FF50" w14:textId="77777777" w:rsidR="00387884" w:rsidRDefault="009D233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Lisa Pawloski</w:t>
      </w:r>
      <w:r>
        <w:rPr>
          <w:rFonts w:cs="Courier"/>
        </w:rPr>
        <w:tab/>
      </w:r>
      <w:r w:rsidR="00387884">
        <w:rPr>
          <w:rFonts w:cs="Courier"/>
        </w:rPr>
        <w:t>The Growth, Developement, and</w:t>
      </w:r>
    </w:p>
    <w:p w14:paraId="10875989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4</w:t>
      </w:r>
      <w:r>
        <w:rPr>
          <w:rFonts w:cs="Courier"/>
        </w:rPr>
        <w:tab/>
      </w:r>
      <w:r>
        <w:rPr>
          <w:rFonts w:cs="Courier"/>
        </w:rPr>
        <w:tab/>
        <w:t>Nutritional Status of Adolescent Girls from the Segou Region of Mali (West Africa): A BioCultural Approach to the Analysis of Health</w:t>
      </w:r>
    </w:p>
    <w:p w14:paraId="33829C76" w14:textId="77777777" w:rsidR="00387884" w:rsidRDefault="00387884">
      <w:pPr>
        <w:ind w:firstLine="5760"/>
        <w:rPr>
          <w:rFonts w:cs="Courier"/>
        </w:rPr>
      </w:pPr>
      <w:r>
        <w:rPr>
          <w:rFonts w:cs="Courier"/>
        </w:rPr>
        <w:t>(Jamison) (May)</w:t>
      </w:r>
    </w:p>
    <w:p w14:paraId="34B91D7B" w14:textId="77777777" w:rsidR="00387884" w:rsidRDefault="00387884">
      <w:pPr>
        <w:rPr>
          <w:rFonts w:cs="Courier"/>
        </w:rPr>
      </w:pPr>
    </w:p>
    <w:p w14:paraId="3CACBD84" w14:textId="77777777" w:rsidR="00387884" w:rsidRDefault="009D233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 Bradley Reed Howard</w:t>
      </w:r>
      <w:r>
        <w:rPr>
          <w:rFonts w:cs="Courier"/>
        </w:rPr>
        <w:tab/>
      </w:r>
      <w:r w:rsidR="00387884">
        <w:rPr>
          <w:rFonts w:cs="Courier"/>
        </w:rPr>
        <w:t>Indigenous Peoples and the</w:t>
      </w:r>
    </w:p>
    <w:p w14:paraId="49EF55E2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5</w:t>
      </w:r>
      <w:r>
        <w:rPr>
          <w:rFonts w:cs="Courier"/>
        </w:rPr>
        <w:tab/>
      </w:r>
      <w:r>
        <w:rPr>
          <w:rFonts w:cs="Courier"/>
        </w:rPr>
        <w:tab/>
        <w:t>State: An Anthropological analysis of an Evolving Political Relationship</w:t>
      </w:r>
      <w:r>
        <w:rPr>
          <w:rFonts w:cs="Courier"/>
        </w:rPr>
        <w:tab/>
        <w:t>(DeMallie) (May)</w:t>
      </w:r>
    </w:p>
    <w:p w14:paraId="7DBE8C46" w14:textId="77777777" w:rsidR="00387884" w:rsidRDefault="00387884">
      <w:pPr>
        <w:rPr>
          <w:rFonts w:cs="Courier"/>
        </w:rPr>
      </w:pPr>
    </w:p>
    <w:p w14:paraId="12185D15" w14:textId="77777777" w:rsidR="00387884" w:rsidRDefault="009D233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PhD        Sonia Silva</w:t>
      </w:r>
      <w:r>
        <w:rPr>
          <w:rFonts w:cs="Courier"/>
        </w:rPr>
        <w:tab/>
      </w:r>
      <w:r w:rsidR="00387884">
        <w:rPr>
          <w:rFonts w:cs="Courier"/>
        </w:rPr>
        <w:t>Vicarious Selves: Divination</w:t>
      </w:r>
    </w:p>
    <w:p w14:paraId="4BB7A7A6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6</w:t>
      </w:r>
      <w:r>
        <w:rPr>
          <w:rFonts w:cs="Courier"/>
        </w:rPr>
        <w:tab/>
      </w:r>
      <w:r>
        <w:rPr>
          <w:rFonts w:cs="Courier"/>
        </w:rPr>
        <w:tab/>
        <w:t>Baskets and Angolan Refugees in Zambia</w:t>
      </w:r>
    </w:p>
    <w:p w14:paraId="5FA76DE9" w14:textId="77777777" w:rsidR="00387884" w:rsidRDefault="00387884">
      <w:pPr>
        <w:ind w:firstLine="5760"/>
        <w:rPr>
          <w:rFonts w:cs="Courier"/>
        </w:rPr>
      </w:pPr>
      <w:r>
        <w:rPr>
          <w:rFonts w:cs="Courier"/>
        </w:rPr>
        <w:t>(Girshick) (June)</w:t>
      </w:r>
    </w:p>
    <w:p w14:paraId="35305EFC" w14:textId="77777777" w:rsidR="00387884" w:rsidRDefault="00387884">
      <w:pPr>
        <w:rPr>
          <w:rFonts w:cs="Courier"/>
        </w:rPr>
      </w:pPr>
    </w:p>
    <w:p w14:paraId="1BB8AD22" w14:textId="77777777" w:rsidR="00387884" w:rsidRDefault="009D233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 xml:space="preserve">PhD        </w:t>
      </w:r>
      <w:r w:rsidR="00387884">
        <w:rPr>
          <w:rFonts w:cs="Courier"/>
        </w:rPr>
        <w:t>Diane Ballinger</w:t>
      </w:r>
      <w:r>
        <w:rPr>
          <w:rFonts w:cs="Courier"/>
        </w:rPr>
        <w:tab/>
      </w:r>
      <w:r w:rsidR="00387884">
        <w:rPr>
          <w:rFonts w:cs="Courier"/>
        </w:rPr>
        <w:t>Sexual Dimorphism in Cortical</w:t>
      </w:r>
    </w:p>
    <w:p w14:paraId="16D6C50D" w14:textId="77777777" w:rsidR="00387884" w:rsidRDefault="00387884" w:rsidP="009D233D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7</w:t>
      </w:r>
      <w:r>
        <w:rPr>
          <w:rFonts w:cs="Courier"/>
        </w:rPr>
        <w:tab/>
      </w:r>
      <w:r>
        <w:rPr>
          <w:rFonts w:cs="Courier"/>
        </w:rPr>
        <w:tab/>
        <w:t>Bone Geometry in Two Maya Populations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9D233D">
        <w:rPr>
          <w:rFonts w:cs="Courier"/>
        </w:rPr>
        <w:t>(red cover)</w:t>
      </w:r>
      <w:r w:rsidR="009D233D">
        <w:rPr>
          <w:rFonts w:cs="Courier"/>
        </w:rPr>
        <w:tab/>
      </w:r>
      <w:r w:rsidR="009D233D">
        <w:rPr>
          <w:rFonts w:cs="Courier"/>
        </w:rPr>
        <w:tab/>
      </w:r>
      <w:r w:rsidR="009D233D">
        <w:rPr>
          <w:rFonts w:cs="Courier"/>
        </w:rPr>
        <w:tab/>
      </w:r>
      <w:r>
        <w:rPr>
          <w:rFonts w:cs="Courier"/>
        </w:rPr>
        <w:t>(Cook) (October)</w:t>
      </w:r>
    </w:p>
    <w:p w14:paraId="48523314" w14:textId="77777777" w:rsidR="00387884" w:rsidRDefault="00387884">
      <w:pPr>
        <w:rPr>
          <w:rFonts w:cs="Courier"/>
        </w:rPr>
      </w:pPr>
    </w:p>
    <w:p w14:paraId="147E5851" w14:textId="77777777" w:rsidR="00387884" w:rsidRDefault="009D233D">
      <w:pPr>
        <w:tabs>
          <w:tab w:val="left" w:pos="-1440"/>
        </w:tabs>
        <w:ind w:left="5040" w:hanging="5040"/>
        <w:rPr>
          <w:rFonts w:cs="Courier"/>
        </w:rPr>
      </w:pPr>
      <w:r>
        <w:rPr>
          <w:rFonts w:cs="Courier"/>
        </w:rPr>
        <w:t>MA        Karen Abney Korn</w:t>
      </w:r>
      <w:r>
        <w:rPr>
          <w:rFonts w:cs="Courier"/>
        </w:rPr>
        <w:tab/>
      </w:r>
      <w:r w:rsidR="00387884">
        <w:rPr>
          <w:rFonts w:cs="Courier"/>
        </w:rPr>
        <w:t>Collecting African Art: The</w:t>
      </w:r>
    </w:p>
    <w:p w14:paraId="4E0ECAEE" w14:textId="77777777" w:rsidR="00387884" w:rsidRDefault="000A5823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8</w:t>
      </w:r>
      <w:r>
        <w:rPr>
          <w:rFonts w:cs="Courier"/>
        </w:rPr>
        <w:tab/>
      </w:r>
      <w:r>
        <w:rPr>
          <w:rFonts w:cs="Courier"/>
        </w:rPr>
        <w:tab/>
        <w:t>Perspe</w:t>
      </w:r>
      <w:r w:rsidR="00387884">
        <w:rPr>
          <w:rFonts w:cs="Courier"/>
        </w:rPr>
        <w:t>ctive of an Ohio Community</w:t>
      </w:r>
    </w:p>
    <w:p w14:paraId="288BEC72" w14:textId="77777777" w:rsidR="00387884" w:rsidRDefault="00387884" w:rsidP="00C91A2E">
      <w:pPr>
        <w:ind w:firstLine="5760"/>
        <w:rPr>
          <w:rFonts w:cs="Courier"/>
        </w:rPr>
      </w:pPr>
      <w:r>
        <w:rPr>
          <w:rFonts w:cs="Courier"/>
        </w:rPr>
        <w:lastRenderedPageBreak/>
        <w:t>(Girshick) (December)</w:t>
      </w:r>
    </w:p>
    <w:p w14:paraId="1AFA9F0B" w14:textId="77777777" w:rsidR="00387884" w:rsidRDefault="00387884">
      <w:pPr>
        <w:ind w:firstLine="8640"/>
        <w:rPr>
          <w:rFonts w:cs="Courier"/>
        </w:rPr>
      </w:pPr>
      <w:r>
        <w:rPr>
          <w:rFonts w:cs="Courier"/>
        </w:rPr>
        <w:t>#420</w:t>
      </w:r>
    </w:p>
    <w:p w14:paraId="1BB4235E" w14:textId="77777777" w:rsidR="00387884" w:rsidRDefault="00387884" w:rsidP="00C91A2E">
      <w:pPr>
        <w:tabs>
          <w:tab w:val="left" w:pos="-1440"/>
        </w:tabs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Elizabeth Anne Faier</w:t>
      </w:r>
      <w:r>
        <w:rPr>
          <w:rFonts w:cs="Courier"/>
        </w:rPr>
        <w:tab/>
        <w:t xml:space="preserve">Improvising Modernity:    </w:t>
      </w:r>
    </w:p>
    <w:p w14:paraId="68BD93BB" w14:textId="77777777" w:rsidR="009D233D" w:rsidRDefault="00C36051" w:rsidP="009D233D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19</w:t>
      </w:r>
      <w:r>
        <w:rPr>
          <w:rFonts w:cs="Courier"/>
        </w:rPr>
        <w:tab/>
      </w:r>
      <w:r w:rsidR="00387884">
        <w:rPr>
          <w:rFonts w:cs="Courier"/>
        </w:rPr>
        <w:t>Organizations, Gender, and the Culture of Palestinian Activism in Haifa, Israel</w:t>
      </w:r>
    </w:p>
    <w:p w14:paraId="4BD94AD1" w14:textId="77777777" w:rsidR="009D233D" w:rsidRDefault="009D233D" w:rsidP="009D233D">
      <w:pPr>
        <w:tabs>
          <w:tab w:val="left" w:pos="-1440"/>
        </w:tabs>
        <w:ind w:left="2160" w:hanging="1440"/>
        <w:rPr>
          <w:rFonts w:cs="Courier"/>
        </w:rPr>
      </w:pPr>
    </w:p>
    <w:p w14:paraId="6A18249E" w14:textId="77777777" w:rsidR="00387884" w:rsidRDefault="00387884" w:rsidP="009D233D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  <w:b/>
          <w:bCs/>
          <w:u w:val="single"/>
        </w:rPr>
        <w:t>2000</w:t>
      </w:r>
      <w:r>
        <w:rPr>
          <w:rFonts w:cs="Courier"/>
        </w:rPr>
        <w:tab/>
      </w:r>
      <w:r>
        <w:rPr>
          <w:rFonts w:cs="Courier"/>
          <w:b/>
          <w:bCs/>
        </w:rPr>
        <w:tab/>
        <w:t>N</w:t>
      </w:r>
      <w:r>
        <w:rPr>
          <w:rFonts w:cs="Courier"/>
        </w:rPr>
        <w:t xml:space="preserve"> #20-24</w:t>
      </w:r>
    </w:p>
    <w:p w14:paraId="3B41A26E" w14:textId="77777777" w:rsidR="00451AB4" w:rsidRDefault="00451AB4" w:rsidP="00C91A2E">
      <w:pPr>
        <w:rPr>
          <w:rFonts w:cs="Courier"/>
        </w:rPr>
      </w:pPr>
    </w:p>
    <w:p w14:paraId="6001386A" w14:textId="77777777" w:rsidR="00C36051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64796">
        <w:rPr>
          <w:rFonts w:cs="Courier"/>
        </w:rPr>
        <w:t xml:space="preserve">Takyiwaa Manuh      </w:t>
      </w:r>
      <w:r w:rsidR="00387884">
        <w:rPr>
          <w:rFonts w:cs="Courier"/>
        </w:rPr>
        <w:t>Migrants and Citizens</w:t>
      </w:r>
      <w:r w:rsidR="00364796">
        <w:rPr>
          <w:rFonts w:cs="Courier"/>
        </w:rPr>
        <w:t xml:space="preserve">:  Economic Crisis </w:t>
      </w:r>
      <w:r>
        <w:rPr>
          <w:rFonts w:cs="Courier"/>
        </w:rPr>
        <w:t>N-20</w:t>
      </w:r>
      <w:r>
        <w:rPr>
          <w:rFonts w:cs="Courier"/>
        </w:rPr>
        <w:tab/>
      </w:r>
      <w:r>
        <w:rPr>
          <w:rFonts w:cs="Courier"/>
        </w:rPr>
        <w:tab/>
      </w:r>
      <w:r w:rsidR="00387884">
        <w:rPr>
          <w:rFonts w:cs="Courier"/>
        </w:rPr>
        <w:t>in Ghana</w:t>
      </w:r>
      <w:r>
        <w:rPr>
          <w:rFonts w:cs="Courier"/>
        </w:rPr>
        <w:t xml:space="preserve"> and the Search for Opportunity in Toronto,</w:t>
      </w:r>
    </w:p>
    <w:p w14:paraId="29DE2E46" w14:textId="77777777" w:rsidR="00387884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Canada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 xml:space="preserve"> </w:t>
      </w:r>
      <w:r w:rsidR="00387884">
        <w:rPr>
          <w:rFonts w:cs="Courier"/>
        </w:rPr>
        <w:t>(Greenhouse) (Feb. 2000)</w:t>
      </w:r>
    </w:p>
    <w:p w14:paraId="4BA1FF42" w14:textId="77777777" w:rsidR="00387884" w:rsidRDefault="00387884">
      <w:pPr>
        <w:rPr>
          <w:rFonts w:cs="Courier"/>
        </w:rPr>
      </w:pPr>
    </w:p>
    <w:p w14:paraId="20CA59ED" w14:textId="77777777" w:rsidR="00387884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Stephen Ball</w:t>
      </w:r>
      <w:r w:rsidR="00387884">
        <w:rPr>
          <w:rFonts w:cs="Courier"/>
        </w:rPr>
        <w:tab/>
      </w:r>
      <w:r w:rsidR="00387884">
        <w:rPr>
          <w:rFonts w:cs="Courier"/>
        </w:rPr>
        <w:tab/>
      </w:r>
      <w:r w:rsidR="00387884">
        <w:rPr>
          <w:rFonts w:cs="Courier"/>
        </w:rPr>
        <w:tab/>
        <w:t>The Practical Application of</w:t>
      </w:r>
    </w:p>
    <w:p w14:paraId="0DE88F80" w14:textId="77777777" w:rsidR="00387884" w:rsidRDefault="00C36051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21</w:t>
      </w:r>
      <w:r>
        <w:rPr>
          <w:rFonts w:cs="Courier"/>
        </w:rPr>
        <w:tab/>
      </w:r>
      <w:r w:rsidR="00387884">
        <w:rPr>
          <w:rFonts w:cs="Courier"/>
        </w:rPr>
        <w:t>Geophysical Surveys to Prehistoric Sites in Eastern North America</w:t>
      </w:r>
      <w:r w:rsidR="00387884">
        <w:rPr>
          <w:rFonts w:cs="Courier"/>
        </w:rPr>
        <w:tab/>
      </w:r>
      <w:r w:rsidR="003F3391">
        <w:rPr>
          <w:rFonts w:cs="Courier"/>
        </w:rPr>
        <w:tab/>
      </w:r>
      <w:r w:rsidR="003F3391">
        <w:rPr>
          <w:rFonts w:cs="Courier"/>
        </w:rPr>
        <w:tab/>
      </w:r>
      <w:r w:rsidR="00387884">
        <w:rPr>
          <w:rFonts w:cs="Courier"/>
        </w:rPr>
        <w:t>(Peebles) (March)</w:t>
      </w:r>
    </w:p>
    <w:p w14:paraId="2DD5D008" w14:textId="77777777" w:rsidR="00387884" w:rsidRDefault="00387884">
      <w:pPr>
        <w:rPr>
          <w:rFonts w:cs="Courier"/>
        </w:rPr>
      </w:pPr>
    </w:p>
    <w:p w14:paraId="7E9A9506" w14:textId="77777777" w:rsidR="00387884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Bridget L. Edwards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Making the Floor Talk: Irish</w:t>
      </w:r>
    </w:p>
    <w:p w14:paraId="0B540A62" w14:textId="77777777" w:rsidR="00387884" w:rsidRDefault="00387884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22</w:t>
      </w:r>
      <w:r>
        <w:rPr>
          <w:rFonts w:cs="Courier"/>
        </w:rPr>
        <w:tab/>
        <w:t>Social Dance as Cultural Juncture</w:t>
      </w:r>
    </w:p>
    <w:p w14:paraId="321F072D" w14:textId="77777777" w:rsidR="00387884" w:rsidRDefault="00387884">
      <w:pPr>
        <w:ind w:firstLine="5760"/>
        <w:rPr>
          <w:rFonts w:cs="Courier"/>
        </w:rPr>
      </w:pPr>
      <w:r>
        <w:rPr>
          <w:rFonts w:cs="Courier"/>
        </w:rPr>
        <w:t>(Royce) (March)</w:t>
      </w:r>
      <w:r>
        <w:rPr>
          <w:rFonts w:cs="Courier"/>
        </w:rPr>
        <w:tab/>
      </w:r>
    </w:p>
    <w:p w14:paraId="6B631E50" w14:textId="77777777" w:rsidR="00387884" w:rsidRDefault="00387884">
      <w:pPr>
        <w:rPr>
          <w:rFonts w:cs="Courier"/>
        </w:rPr>
      </w:pPr>
    </w:p>
    <w:p w14:paraId="548EE284" w14:textId="77777777" w:rsidR="00387884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Eduardo Goes Neves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Paths in Dark Waters:</w:t>
      </w:r>
    </w:p>
    <w:p w14:paraId="0894BABF" w14:textId="77777777" w:rsidR="00387884" w:rsidRDefault="00C36051" w:rsidP="00C36051">
      <w:pPr>
        <w:tabs>
          <w:tab w:val="left" w:pos="-1440"/>
          <w:tab w:val="left" w:pos="720"/>
        </w:tabs>
        <w:ind w:left="2160" w:hanging="2160"/>
        <w:rPr>
          <w:rFonts w:cs="Courier"/>
        </w:rPr>
      </w:pPr>
      <w:r>
        <w:rPr>
          <w:rFonts w:cs="Courier"/>
        </w:rPr>
        <w:tab/>
        <w:t>N-23</w:t>
      </w:r>
      <w:r>
        <w:rPr>
          <w:rFonts w:cs="Courier"/>
        </w:rPr>
        <w:tab/>
      </w:r>
      <w:r w:rsidR="00387884">
        <w:rPr>
          <w:rFonts w:cs="Courier"/>
        </w:rPr>
        <w:t>Archaeology as Indigenous History in the Upper Rio Negro Basin, Northwest Amazon</w:t>
      </w:r>
      <w:r w:rsidR="00387884">
        <w:rPr>
          <w:rFonts w:cs="Courier"/>
        </w:rPr>
        <w:tab/>
        <w:t>(Conrad) (May)</w:t>
      </w:r>
    </w:p>
    <w:p w14:paraId="4CCCEE3A" w14:textId="77777777" w:rsidR="00387884" w:rsidRDefault="00387884">
      <w:pPr>
        <w:ind w:firstLine="6480"/>
        <w:rPr>
          <w:rFonts w:cs="Courier"/>
        </w:rPr>
      </w:pPr>
    </w:p>
    <w:p w14:paraId="6CDC13CA" w14:textId="77777777" w:rsidR="00387884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 w:rsidR="00387884">
        <w:rPr>
          <w:rFonts w:cs="Courier"/>
        </w:rPr>
        <w:t>Patricia Pitaluga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Cultural Marketing and</w:t>
      </w:r>
    </w:p>
    <w:p w14:paraId="51F01BBA" w14:textId="77777777" w:rsidR="00387884" w:rsidRDefault="00C36051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24</w:t>
      </w:r>
      <w:r>
        <w:rPr>
          <w:rFonts w:cs="Courier"/>
        </w:rPr>
        <w:tab/>
      </w:r>
      <w:r w:rsidR="00387884">
        <w:rPr>
          <w:rFonts w:cs="Courier"/>
        </w:rPr>
        <w:t>Archaeology” A Good Deal for Communities in Brazil</w:t>
      </w:r>
    </w:p>
    <w:p w14:paraId="0364856B" w14:textId="77777777" w:rsidR="00387884" w:rsidRDefault="00387884">
      <w:pPr>
        <w:ind w:firstLine="6480"/>
        <w:rPr>
          <w:rFonts w:cs="Courier"/>
        </w:rPr>
      </w:pPr>
      <w:r>
        <w:rPr>
          <w:rFonts w:cs="Courier"/>
        </w:rPr>
        <w:t>(Vitelli)(December)</w:t>
      </w:r>
    </w:p>
    <w:p w14:paraId="425EFAFD" w14:textId="77777777" w:rsidR="00387884" w:rsidRDefault="00387884">
      <w:pPr>
        <w:rPr>
          <w:rFonts w:cs="Courier"/>
        </w:rPr>
      </w:pPr>
    </w:p>
    <w:p w14:paraId="50CFA0B0" w14:textId="77777777" w:rsidR="00387884" w:rsidRDefault="00387884">
      <w:pPr>
        <w:rPr>
          <w:rFonts w:cs="Courier"/>
        </w:rPr>
      </w:pPr>
    </w:p>
    <w:p w14:paraId="4854658A" w14:textId="77777777" w:rsidR="00387884" w:rsidRDefault="00387884" w:rsidP="00451AB4">
      <w:pPr>
        <w:numPr>
          <w:ilvl w:val="0"/>
          <w:numId w:val="1"/>
        </w:numPr>
        <w:tabs>
          <w:tab w:val="left" w:pos="-1440"/>
        </w:tabs>
        <w:rPr>
          <w:rFonts w:cs="Courier"/>
        </w:rPr>
      </w:pPr>
      <w:r>
        <w:rPr>
          <w:rFonts w:cs="Courier"/>
          <w:b/>
          <w:bCs/>
        </w:rPr>
        <w:t>N</w:t>
      </w:r>
      <w:r>
        <w:rPr>
          <w:rFonts w:cs="Courier"/>
        </w:rPr>
        <w:t xml:space="preserve"> #25 - 28</w:t>
      </w:r>
    </w:p>
    <w:p w14:paraId="68C844A9" w14:textId="77777777" w:rsidR="00451AB4" w:rsidRDefault="00451AB4" w:rsidP="00451AB4">
      <w:pPr>
        <w:tabs>
          <w:tab w:val="left" w:pos="-1440"/>
        </w:tabs>
        <w:rPr>
          <w:rFonts w:cs="Courier"/>
        </w:rPr>
      </w:pPr>
    </w:p>
    <w:p w14:paraId="65FEE5F4" w14:textId="77777777" w:rsidR="00387884" w:rsidRDefault="00387884">
      <w:pPr>
        <w:ind w:firstLine="1440"/>
        <w:rPr>
          <w:rFonts w:cs="Courier"/>
        </w:rPr>
      </w:pPr>
    </w:p>
    <w:p w14:paraId="7EC8A451" w14:textId="77777777" w:rsidR="00387884" w:rsidRDefault="00C36051" w:rsidP="00C36051">
      <w:pPr>
        <w:tabs>
          <w:tab w:val="left" w:pos="-1440"/>
        </w:tabs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Kazuko Yamazaki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Nihon Buyo: Classical Dance of</w:t>
      </w:r>
    </w:p>
    <w:p w14:paraId="7254C018" w14:textId="77777777" w:rsidR="00387884" w:rsidRDefault="00387884" w:rsidP="00C36051">
      <w:pPr>
        <w:tabs>
          <w:tab w:val="left" w:pos="-1440"/>
        </w:tabs>
        <w:ind w:left="2160" w:hanging="1440"/>
        <w:rPr>
          <w:rFonts w:cs="Courier"/>
        </w:rPr>
      </w:pPr>
      <w:r>
        <w:rPr>
          <w:rFonts w:cs="Courier"/>
        </w:rPr>
        <w:t>N-25</w:t>
      </w:r>
      <w:r w:rsidR="00C36051">
        <w:rPr>
          <w:rFonts w:cs="Courier"/>
        </w:rPr>
        <w:tab/>
        <w:t>Modern Japan</w:t>
      </w:r>
      <w:r>
        <w:rPr>
          <w:rFonts w:cs="Courier"/>
        </w:rPr>
        <w:tab/>
        <w:t>(Royce) (May)</w:t>
      </w:r>
    </w:p>
    <w:p w14:paraId="385A3E8C" w14:textId="77777777" w:rsidR="00387884" w:rsidRDefault="00387884">
      <w:pPr>
        <w:rPr>
          <w:rFonts w:cs="Courier"/>
        </w:rPr>
      </w:pPr>
    </w:p>
    <w:p w14:paraId="791E5500" w14:textId="77777777" w:rsidR="00387884" w:rsidRDefault="00C36051" w:rsidP="00C36051">
      <w:pPr>
        <w:tabs>
          <w:tab w:val="left" w:pos="-1440"/>
        </w:tabs>
        <w:ind w:left="720" w:hanging="81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Olga Kalentzidou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Historically Informed</w:t>
      </w:r>
    </w:p>
    <w:p w14:paraId="1BAFE088" w14:textId="77777777" w:rsidR="00387884" w:rsidRDefault="00387884">
      <w:pPr>
        <w:ind w:firstLine="720"/>
        <w:rPr>
          <w:rFonts w:cs="Courier"/>
        </w:rPr>
      </w:pPr>
      <w:r>
        <w:rPr>
          <w:rFonts w:cs="Courier"/>
        </w:rPr>
        <w:t>N-26</w:t>
      </w:r>
      <w:r>
        <w:rPr>
          <w:rFonts w:cs="Courier"/>
        </w:rPr>
        <w:tab/>
      </w:r>
      <w:r>
        <w:rPr>
          <w:rFonts w:cs="Courier"/>
        </w:rPr>
        <w:tab/>
        <w:t>Ethnorchaeology: Production and Distribution of</w:t>
      </w:r>
    </w:p>
    <w:p w14:paraId="45457AE0" w14:textId="77777777" w:rsidR="00387884" w:rsidRDefault="00387884">
      <w:pPr>
        <w:ind w:left="2160"/>
        <w:rPr>
          <w:rFonts w:cs="Courier"/>
        </w:rPr>
      </w:pPr>
      <w:r>
        <w:rPr>
          <w:rFonts w:cs="Courier"/>
        </w:rPr>
        <w:t>Ceramics in the Late 19</w:t>
      </w:r>
      <w:r>
        <w:rPr>
          <w:rFonts w:cs="Courier"/>
          <w:vertAlign w:val="superscript"/>
        </w:rPr>
        <w:t>th</w:t>
      </w:r>
      <w:r>
        <w:rPr>
          <w:rFonts w:cs="Courier"/>
        </w:rPr>
        <w:t xml:space="preserve"> and 20</w:t>
      </w:r>
      <w:r>
        <w:rPr>
          <w:rFonts w:cs="Courier"/>
          <w:vertAlign w:val="superscript"/>
        </w:rPr>
        <w:t>th</w:t>
      </w:r>
      <w:r>
        <w:rPr>
          <w:rFonts w:cs="Courier"/>
        </w:rPr>
        <w:t xml:space="preserve"> Centuries, Evros in Greece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 xml:space="preserve">(Vitelli) (July)      </w:t>
      </w:r>
    </w:p>
    <w:p w14:paraId="1587C96E" w14:textId="77777777" w:rsidR="00C36051" w:rsidRDefault="00C36051">
      <w:pPr>
        <w:ind w:left="2160"/>
        <w:rPr>
          <w:rFonts w:cs="Courier"/>
        </w:rPr>
      </w:pPr>
    </w:p>
    <w:p w14:paraId="15474393" w14:textId="77777777" w:rsidR="00387884" w:rsidRDefault="00C36051" w:rsidP="00C36051">
      <w:pPr>
        <w:tabs>
          <w:tab w:val="left" w:pos="-1440"/>
        </w:tabs>
        <w:ind w:left="720" w:right="-9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Van Buskirk, Serena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Reunion and recollection on</w:t>
      </w:r>
    </w:p>
    <w:p w14:paraId="69F8243C" w14:textId="77777777" w:rsidR="00387884" w:rsidRDefault="00C36051" w:rsidP="00C36051">
      <w:pPr>
        <w:tabs>
          <w:tab w:val="left" w:pos="-1440"/>
        </w:tabs>
        <w:ind w:left="810" w:right="-90" w:hanging="90"/>
        <w:rPr>
          <w:rFonts w:cs="Courier"/>
        </w:rPr>
      </w:pPr>
      <w:r>
        <w:rPr>
          <w:rFonts w:cs="Courier"/>
        </w:rPr>
        <w:t>N-27</w:t>
      </w:r>
      <w:r w:rsidR="00387884">
        <w:rPr>
          <w:rFonts w:cs="Courier"/>
        </w:rPr>
        <w:tab/>
      </w:r>
      <w:r>
        <w:rPr>
          <w:rFonts w:cs="Courier"/>
        </w:rPr>
        <w:tab/>
      </w:r>
      <w:r w:rsidR="00387884">
        <w:rPr>
          <w:rFonts w:cs="Courier"/>
        </w:rPr>
        <w:t>the May Crosses of Granada</w:t>
      </w:r>
      <w:r w:rsidR="00387884">
        <w:rPr>
          <w:rFonts w:cs="Courier"/>
        </w:rPr>
        <w:tab/>
        <w:t>(Girshick) (October)</w:t>
      </w:r>
    </w:p>
    <w:p w14:paraId="6F92F6B9" w14:textId="77777777" w:rsidR="00387884" w:rsidRDefault="00387884">
      <w:pPr>
        <w:ind w:right="-90"/>
        <w:rPr>
          <w:rFonts w:cs="Courier"/>
        </w:rPr>
      </w:pPr>
    </w:p>
    <w:p w14:paraId="74100ABE" w14:textId="77777777" w:rsidR="00387884" w:rsidRDefault="00C36051" w:rsidP="00C36051">
      <w:pPr>
        <w:tabs>
          <w:tab w:val="left" w:pos="-1440"/>
        </w:tabs>
        <w:ind w:left="720" w:right="-9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Morgan, Mindy J.</w:t>
      </w:r>
      <w:r w:rsidR="00387884">
        <w:rPr>
          <w:rFonts w:cs="Courier"/>
        </w:rPr>
        <w:tab/>
      </w:r>
      <w:r w:rsidR="00387884">
        <w:rPr>
          <w:rFonts w:cs="Courier"/>
        </w:rPr>
        <w:tab/>
        <w:t>Alternating Literacies: An</w:t>
      </w:r>
    </w:p>
    <w:p w14:paraId="26791ED3" w14:textId="77777777" w:rsidR="00387884" w:rsidRDefault="00C36051">
      <w:pPr>
        <w:tabs>
          <w:tab w:val="left" w:pos="-1440"/>
        </w:tabs>
        <w:ind w:left="2160" w:right="-90" w:hanging="1440"/>
        <w:rPr>
          <w:rFonts w:cs="Courier"/>
        </w:rPr>
      </w:pPr>
      <w:r>
        <w:rPr>
          <w:rFonts w:cs="Courier"/>
        </w:rPr>
        <w:t>N-28</w:t>
      </w:r>
      <w:r>
        <w:rPr>
          <w:rFonts w:cs="Courier"/>
        </w:rPr>
        <w:tab/>
      </w:r>
      <w:r w:rsidR="00387884">
        <w:rPr>
          <w:rFonts w:cs="Courier"/>
        </w:rPr>
        <w:t>Ethnohistorical Examination of Literacy Ideologies on the Fort Belknap Indian Reservation, Montana</w:t>
      </w:r>
    </w:p>
    <w:p w14:paraId="0FA04B9D" w14:textId="77777777" w:rsidR="00387884" w:rsidRDefault="00387884">
      <w:pPr>
        <w:ind w:right="-90" w:firstLine="6480"/>
        <w:rPr>
          <w:rFonts w:cs="Courier"/>
        </w:rPr>
      </w:pPr>
      <w:r>
        <w:rPr>
          <w:rFonts w:cs="Courier"/>
        </w:rPr>
        <w:t>(DeMallie) (December)</w:t>
      </w:r>
    </w:p>
    <w:p w14:paraId="13817A0A" w14:textId="77777777" w:rsidR="00387884" w:rsidRDefault="00387884">
      <w:pPr>
        <w:ind w:right="-90"/>
        <w:rPr>
          <w:rFonts w:cs="Courier"/>
        </w:rPr>
      </w:pPr>
    </w:p>
    <w:p w14:paraId="6933875B" w14:textId="77777777" w:rsidR="00387884" w:rsidRDefault="00387884">
      <w:pPr>
        <w:tabs>
          <w:tab w:val="left" w:pos="-1440"/>
        </w:tabs>
        <w:ind w:left="2160" w:right="-90" w:hanging="1440"/>
        <w:rPr>
          <w:rFonts w:cs="Courier"/>
        </w:rPr>
      </w:pPr>
      <w:r>
        <w:rPr>
          <w:rFonts w:cs="Courier"/>
          <w:b/>
          <w:bCs/>
          <w:u w:val="single"/>
        </w:rPr>
        <w:t>2002</w:t>
      </w:r>
      <w:r>
        <w:rPr>
          <w:rFonts w:cs="Courier"/>
          <w:b/>
          <w:bCs/>
        </w:rPr>
        <w:tab/>
      </w:r>
      <w:r>
        <w:rPr>
          <w:rFonts w:cs="Courier"/>
          <w:b/>
          <w:bCs/>
        </w:rPr>
        <w:tab/>
        <w:t>N</w:t>
      </w:r>
      <w:r w:rsidR="006A40E0">
        <w:rPr>
          <w:rFonts w:cs="Courier"/>
        </w:rPr>
        <w:t xml:space="preserve"> #29 </w:t>
      </w:r>
      <w:r>
        <w:rPr>
          <w:rFonts w:cs="Courier"/>
        </w:rPr>
        <w:t>-</w:t>
      </w:r>
      <w:r w:rsidR="006A40E0">
        <w:rPr>
          <w:rFonts w:cs="Courier"/>
        </w:rPr>
        <w:t xml:space="preserve"> 36</w:t>
      </w:r>
    </w:p>
    <w:p w14:paraId="78DC90F6" w14:textId="77777777" w:rsidR="00387884" w:rsidRDefault="00387884">
      <w:pPr>
        <w:ind w:right="-90"/>
        <w:rPr>
          <w:rFonts w:cs="Courier"/>
        </w:rPr>
      </w:pPr>
    </w:p>
    <w:p w14:paraId="40B22494" w14:textId="77777777" w:rsidR="00387884" w:rsidRDefault="00C36051" w:rsidP="00C36051">
      <w:pPr>
        <w:tabs>
          <w:tab w:val="left" w:pos="-1440"/>
        </w:tabs>
        <w:ind w:left="720" w:right="-90" w:hanging="720"/>
        <w:rPr>
          <w:rFonts w:cs="Courier"/>
        </w:rPr>
      </w:pPr>
      <w:r>
        <w:rPr>
          <w:rFonts w:cs="Courier"/>
        </w:rPr>
        <w:lastRenderedPageBreak/>
        <w:t>PhD</w:t>
      </w:r>
      <w:r>
        <w:rPr>
          <w:rFonts w:cs="Courier"/>
        </w:rPr>
        <w:tab/>
      </w:r>
      <w:r w:rsidR="0092198B">
        <w:rPr>
          <w:rFonts w:cs="Courier"/>
        </w:rPr>
        <w:t>Bush, Leslie L.</w:t>
      </w:r>
      <w:r w:rsidR="0092198B">
        <w:rPr>
          <w:rFonts w:cs="Courier"/>
        </w:rPr>
        <w:tab/>
      </w:r>
      <w:r w:rsidR="0092198B">
        <w:rPr>
          <w:rFonts w:cs="Courier"/>
        </w:rPr>
        <w:tab/>
      </w:r>
      <w:r w:rsidR="00387884">
        <w:rPr>
          <w:rFonts w:cs="Courier"/>
        </w:rPr>
        <w:t>Boundary Conditions: Botanical</w:t>
      </w:r>
    </w:p>
    <w:p w14:paraId="0D321B4F" w14:textId="77777777" w:rsidR="00387884" w:rsidRDefault="00C36051">
      <w:pPr>
        <w:tabs>
          <w:tab w:val="left" w:pos="-1440"/>
        </w:tabs>
        <w:ind w:left="2160" w:right="-90" w:hanging="1440"/>
        <w:rPr>
          <w:rFonts w:cs="Courier"/>
        </w:rPr>
      </w:pPr>
      <w:r>
        <w:rPr>
          <w:rFonts w:cs="Courier"/>
        </w:rPr>
        <w:t>N-29</w:t>
      </w:r>
      <w:r>
        <w:rPr>
          <w:rFonts w:cs="Courier"/>
        </w:rPr>
        <w:tab/>
      </w:r>
      <w:r w:rsidR="00387884">
        <w:rPr>
          <w:rFonts w:cs="Courier"/>
        </w:rPr>
        <w:t>Remains of the Oliver Phase, Centr</w:t>
      </w:r>
      <w:r w:rsidR="0092198B">
        <w:rPr>
          <w:rFonts w:cs="Courier"/>
        </w:rPr>
        <w:t>a</w:t>
      </w:r>
      <w:r w:rsidR="00387884">
        <w:rPr>
          <w:rFonts w:cs="Courier"/>
        </w:rPr>
        <w:t>l Indiana. A.D. 1200-1450</w:t>
      </w:r>
      <w:r w:rsidR="00387884">
        <w:rPr>
          <w:rFonts w:cs="Courier"/>
        </w:rPr>
        <w:tab/>
      </w:r>
      <w:r w:rsidR="00387884">
        <w:rPr>
          <w:rFonts w:cs="Courier"/>
        </w:rPr>
        <w:tab/>
      </w:r>
      <w:r w:rsidR="00387884">
        <w:rPr>
          <w:rFonts w:cs="Courier"/>
        </w:rPr>
        <w:tab/>
      </w:r>
      <w:r w:rsidR="00387884">
        <w:rPr>
          <w:rFonts w:cs="Courier"/>
        </w:rPr>
        <w:tab/>
      </w:r>
      <w:r w:rsidR="00387884">
        <w:rPr>
          <w:rFonts w:cs="Courier"/>
        </w:rPr>
        <w:tab/>
        <w:t>(Peebles) (January)</w:t>
      </w:r>
    </w:p>
    <w:p w14:paraId="564E5B7F" w14:textId="77777777" w:rsidR="00387884" w:rsidRDefault="00387884">
      <w:pPr>
        <w:ind w:right="-90"/>
        <w:rPr>
          <w:rFonts w:cs="Courier"/>
        </w:rPr>
      </w:pPr>
    </w:p>
    <w:p w14:paraId="17190103" w14:textId="77777777" w:rsidR="00387884" w:rsidRDefault="00C36051" w:rsidP="00C36051">
      <w:pPr>
        <w:tabs>
          <w:tab w:val="left" w:pos="-1440"/>
        </w:tabs>
        <w:ind w:left="720" w:right="-9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387884">
        <w:rPr>
          <w:rFonts w:cs="Courier"/>
        </w:rPr>
        <w:t>Havill, Lorena Mylinda</w:t>
      </w:r>
      <w:r w:rsidR="00387884">
        <w:rPr>
          <w:rFonts w:cs="Courier"/>
        </w:rPr>
        <w:tab/>
        <w:t>Osteon Remodeling Dynamics in</w:t>
      </w:r>
    </w:p>
    <w:p w14:paraId="35489CD1" w14:textId="77777777" w:rsidR="00387884" w:rsidRDefault="00387884">
      <w:pPr>
        <w:tabs>
          <w:tab w:val="left" w:pos="-1440"/>
        </w:tabs>
        <w:ind w:left="2160" w:right="-90" w:hanging="1440"/>
        <w:rPr>
          <w:rFonts w:cs="Courier"/>
        </w:rPr>
      </w:pPr>
      <w:r>
        <w:rPr>
          <w:rFonts w:cs="Courier"/>
        </w:rPr>
        <w:t>N-30</w:t>
      </w:r>
      <w:r>
        <w:rPr>
          <w:rFonts w:cs="Courier"/>
        </w:rPr>
        <w:tab/>
        <w:t>the Rhesus Macaque: Normal Variation and the Genetic Contribution</w:t>
      </w:r>
      <w:r>
        <w:rPr>
          <w:rFonts w:cs="Courier"/>
        </w:rPr>
        <w:tab/>
      </w:r>
      <w:r>
        <w:rPr>
          <w:rFonts w:cs="Courier"/>
        </w:rPr>
        <w:tab/>
        <w:t>(CooK)  (January)</w:t>
      </w:r>
    </w:p>
    <w:p w14:paraId="3DB4D7C4" w14:textId="77777777" w:rsidR="00197A91" w:rsidRDefault="00197A91">
      <w:pPr>
        <w:ind w:right="-90"/>
        <w:rPr>
          <w:rFonts w:cs="Courier"/>
        </w:rPr>
      </w:pPr>
    </w:p>
    <w:p w14:paraId="5DC64BE0" w14:textId="77777777" w:rsidR="00197A91" w:rsidRDefault="00197A91" w:rsidP="00197A91">
      <w:pPr>
        <w:ind w:right="-90"/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Seib, Daniel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The Analysis of Faunal</w:t>
      </w:r>
    </w:p>
    <w:p w14:paraId="1B59A9C4" w14:textId="77777777" w:rsidR="00387884" w:rsidRDefault="00197A91" w:rsidP="00197A91">
      <w:pPr>
        <w:ind w:left="2160" w:right="-90" w:hanging="1440"/>
        <w:rPr>
          <w:rFonts w:cs="Courier"/>
        </w:rPr>
      </w:pPr>
      <w:r>
        <w:rPr>
          <w:rFonts w:cs="Courier"/>
        </w:rPr>
        <w:t>N-31</w:t>
      </w:r>
      <w:r>
        <w:rPr>
          <w:rFonts w:cs="Courier"/>
        </w:rPr>
        <w:tab/>
        <w:t>Remains From the Pottersville Site (120W 431) and It’s Significance to Other Oliver Phase Sites</w:t>
      </w:r>
    </w:p>
    <w:p w14:paraId="59D2926D" w14:textId="77777777" w:rsidR="00197A91" w:rsidRDefault="00197A91" w:rsidP="00197A91">
      <w:pPr>
        <w:ind w:left="2160" w:right="-90" w:hanging="144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Conrad) (May)</w:t>
      </w:r>
    </w:p>
    <w:p w14:paraId="7E4851B6" w14:textId="77777777" w:rsidR="00197A91" w:rsidRDefault="00197A91" w:rsidP="00197A91">
      <w:pPr>
        <w:ind w:left="2160" w:right="-90" w:hanging="1440"/>
        <w:rPr>
          <w:rFonts w:cs="Courier"/>
        </w:rPr>
      </w:pPr>
    </w:p>
    <w:p w14:paraId="3773A575" w14:textId="77777777" w:rsidR="00197A91" w:rsidRDefault="00197A91" w:rsidP="00197A91">
      <w:pPr>
        <w:ind w:right="-9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Katchka, Kinsey A.</w:t>
      </w:r>
      <w:r>
        <w:rPr>
          <w:rFonts w:cs="Courier"/>
        </w:rPr>
        <w:tab/>
      </w:r>
      <w:r>
        <w:rPr>
          <w:rFonts w:cs="Courier"/>
        </w:rPr>
        <w:tab/>
        <w:t xml:space="preserve">Putting Art in Place:  </w:t>
      </w:r>
    </w:p>
    <w:p w14:paraId="6A9F5A89" w14:textId="77777777" w:rsidR="00197A91" w:rsidRDefault="00197A91" w:rsidP="00197A91">
      <w:pPr>
        <w:ind w:right="-90" w:firstLine="720"/>
        <w:rPr>
          <w:rFonts w:cs="Courier"/>
        </w:rPr>
      </w:pPr>
      <w:r>
        <w:rPr>
          <w:rFonts w:cs="Courier"/>
        </w:rPr>
        <w:t>N-32</w:t>
      </w:r>
      <w:r>
        <w:rPr>
          <w:rFonts w:cs="Courier"/>
        </w:rPr>
        <w:tab/>
      </w:r>
      <w:r>
        <w:rPr>
          <w:rFonts w:cs="Courier"/>
        </w:rPr>
        <w:tab/>
        <w:t>Exhibiting Commumunity and Cultural Policy in 20</w:t>
      </w:r>
      <w:r w:rsidRPr="00197A91">
        <w:rPr>
          <w:rFonts w:cs="Courier"/>
          <w:vertAlign w:val="superscript"/>
        </w:rPr>
        <w:t>th</w:t>
      </w:r>
      <w:r>
        <w:rPr>
          <w:rFonts w:cs="Courier"/>
        </w:rPr>
        <w:t xml:space="preserve"> </w:t>
      </w:r>
    </w:p>
    <w:p w14:paraId="7E611C39" w14:textId="77777777" w:rsidR="00197A91" w:rsidRDefault="00197A91" w:rsidP="00197A91">
      <w:pPr>
        <w:ind w:right="-90" w:firstLine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  <w:t>Centur</w:t>
      </w:r>
      <w:r w:rsidR="006A2388">
        <w:rPr>
          <w:rFonts w:cs="Courier"/>
        </w:rPr>
        <w:t>y Senegal</w:t>
      </w:r>
      <w:r w:rsidR="006A2388">
        <w:rPr>
          <w:rFonts w:cs="Courier"/>
        </w:rPr>
        <w:tab/>
      </w:r>
      <w:r w:rsidR="006A2388">
        <w:rPr>
          <w:rFonts w:cs="Courier"/>
        </w:rPr>
        <w:tab/>
        <w:t>(Girshick) (June</w:t>
      </w:r>
      <w:r>
        <w:rPr>
          <w:rFonts w:cs="Courier"/>
        </w:rPr>
        <w:t>)</w:t>
      </w:r>
    </w:p>
    <w:p w14:paraId="6E84AA78" w14:textId="77777777" w:rsidR="006A2388" w:rsidRDefault="006A2388" w:rsidP="00197A91">
      <w:pPr>
        <w:ind w:right="-90" w:firstLine="720"/>
        <w:rPr>
          <w:rFonts w:cs="Courier"/>
        </w:rPr>
      </w:pPr>
    </w:p>
    <w:p w14:paraId="728CAFDB" w14:textId="77777777" w:rsidR="006A2388" w:rsidRDefault="006A2388" w:rsidP="006A2388">
      <w:pPr>
        <w:ind w:left="720" w:right="-90" w:hanging="720"/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Meier, Kristen Harley</w:t>
      </w:r>
      <w:r>
        <w:rPr>
          <w:rFonts w:cs="Courier"/>
        </w:rPr>
        <w:tab/>
        <w:t xml:space="preserve">The Ballcourt at Chau IIX:  </w:t>
      </w:r>
    </w:p>
    <w:p w14:paraId="1A4364EA" w14:textId="77777777" w:rsidR="006A2388" w:rsidRDefault="006A2388" w:rsidP="006A2388">
      <w:pPr>
        <w:ind w:left="2160" w:right="-90" w:hanging="1440"/>
        <w:rPr>
          <w:rFonts w:cs="Courier"/>
        </w:rPr>
      </w:pPr>
      <w:r>
        <w:rPr>
          <w:rFonts w:cs="Courier"/>
        </w:rPr>
        <w:t>N-33</w:t>
      </w:r>
      <w:r>
        <w:rPr>
          <w:rFonts w:cs="Courier"/>
        </w:rPr>
        <w:tab/>
        <w:t>Architectural Insight into Changing Patterns of Political Dominance</w:t>
      </w:r>
      <w:r>
        <w:rPr>
          <w:rFonts w:cs="Courier"/>
        </w:rPr>
        <w:tab/>
      </w:r>
      <w:r>
        <w:rPr>
          <w:rFonts w:cs="Courier"/>
        </w:rPr>
        <w:tab/>
        <w:t>(Pyburn)  (September)</w:t>
      </w:r>
    </w:p>
    <w:p w14:paraId="26831E54" w14:textId="77777777" w:rsidR="006A2388" w:rsidRDefault="006A2388" w:rsidP="006A2388">
      <w:pPr>
        <w:ind w:right="-90"/>
        <w:rPr>
          <w:rFonts w:cs="Courier"/>
        </w:rPr>
      </w:pPr>
    </w:p>
    <w:p w14:paraId="0F2F54A2" w14:textId="77777777" w:rsidR="006A2388" w:rsidRDefault="006A2388" w:rsidP="006A2388">
      <w:pPr>
        <w:ind w:right="-9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Carlson, Kristian J.</w:t>
      </w:r>
      <w:r>
        <w:rPr>
          <w:rFonts w:cs="Courier"/>
        </w:rPr>
        <w:tab/>
        <w:t xml:space="preserve">Shape and Material Properties </w:t>
      </w:r>
    </w:p>
    <w:p w14:paraId="25CE95B5" w14:textId="77777777" w:rsidR="006A2388" w:rsidRDefault="00C36051" w:rsidP="006A2388">
      <w:pPr>
        <w:ind w:left="2160" w:right="-90" w:hanging="1440"/>
        <w:rPr>
          <w:rFonts w:cs="Courier"/>
        </w:rPr>
      </w:pPr>
      <w:r>
        <w:rPr>
          <w:rFonts w:cs="Courier"/>
        </w:rPr>
        <w:t>N-34</w:t>
      </w:r>
      <w:r>
        <w:rPr>
          <w:rFonts w:cs="Courier"/>
        </w:rPr>
        <w:tab/>
      </w:r>
      <w:r w:rsidR="006A2388">
        <w:rPr>
          <w:rFonts w:cs="Courier"/>
        </w:rPr>
        <w:t>of African Pongid Femora and Humeri:  Their Relationship to Observed Positional Behaviors</w:t>
      </w:r>
    </w:p>
    <w:p w14:paraId="015205D8" w14:textId="77777777" w:rsidR="00CC7A30" w:rsidRDefault="00CC7A30" w:rsidP="00CC7A30">
      <w:pPr>
        <w:ind w:right="-9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Hunt)</w:t>
      </w:r>
      <w:r>
        <w:rPr>
          <w:rFonts w:cs="Courier"/>
        </w:rPr>
        <w:tab/>
        <w:t>(September)</w:t>
      </w:r>
    </w:p>
    <w:p w14:paraId="42B6CEB7" w14:textId="77777777" w:rsidR="00CC7A30" w:rsidRDefault="00CC7A30" w:rsidP="00CC7A30">
      <w:pPr>
        <w:ind w:right="-90"/>
        <w:rPr>
          <w:rFonts w:cs="Courier"/>
        </w:rPr>
      </w:pPr>
    </w:p>
    <w:p w14:paraId="7A251280" w14:textId="77777777" w:rsidR="00CC7A30" w:rsidRDefault="00CC7A30" w:rsidP="00CC7A30">
      <w:pPr>
        <w:ind w:left="720" w:right="-9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Margaret Dorsey</w:t>
      </w:r>
      <w:r>
        <w:rPr>
          <w:rFonts w:cs="Courier"/>
        </w:rPr>
        <w:tab/>
      </w:r>
      <w:r>
        <w:rPr>
          <w:rFonts w:cs="Courier"/>
        </w:rPr>
        <w:tab/>
        <w:t>Borderlands Music, United</w:t>
      </w:r>
    </w:p>
    <w:p w14:paraId="7B43C3DD" w14:textId="77777777" w:rsidR="00CC7A30" w:rsidRDefault="00C36051" w:rsidP="00CC7A30">
      <w:pPr>
        <w:ind w:left="720" w:right="-90"/>
        <w:rPr>
          <w:rFonts w:cs="Courier"/>
        </w:rPr>
      </w:pPr>
      <w:r>
        <w:rPr>
          <w:rFonts w:cs="Courier"/>
        </w:rPr>
        <w:t>N-35</w:t>
      </w:r>
      <w:r>
        <w:rPr>
          <w:rFonts w:cs="Courier"/>
        </w:rPr>
        <w:tab/>
      </w:r>
      <w:r>
        <w:rPr>
          <w:rFonts w:cs="Courier"/>
        </w:rPr>
        <w:tab/>
      </w:r>
      <w:r w:rsidR="00CC7A30">
        <w:rPr>
          <w:rFonts w:cs="Courier"/>
        </w:rPr>
        <w:t>States Politics, and Transnational Marketing</w:t>
      </w:r>
    </w:p>
    <w:p w14:paraId="71BDEFCA" w14:textId="77777777" w:rsidR="00CC7A30" w:rsidRDefault="00CC7A30" w:rsidP="00CC7A30">
      <w:pPr>
        <w:ind w:left="720" w:right="-9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7B7B0C">
        <w:rPr>
          <w:rFonts w:cs="Courier"/>
        </w:rPr>
        <w:t>(Greenhouse</w:t>
      </w:r>
      <w:r>
        <w:rPr>
          <w:rFonts w:cs="Courier"/>
        </w:rPr>
        <w:t>)</w:t>
      </w:r>
      <w:r w:rsidR="007B7B0C">
        <w:rPr>
          <w:rFonts w:cs="Courier"/>
        </w:rPr>
        <w:t xml:space="preserve">  (November)</w:t>
      </w:r>
    </w:p>
    <w:p w14:paraId="1EA517FD" w14:textId="77777777" w:rsidR="00CC7A30" w:rsidRDefault="00CC7A30" w:rsidP="00CC7A30">
      <w:pPr>
        <w:ind w:right="-90"/>
        <w:rPr>
          <w:rFonts w:cs="Courier"/>
        </w:rPr>
      </w:pPr>
    </w:p>
    <w:p w14:paraId="3E960546" w14:textId="77777777" w:rsidR="00CC7A30" w:rsidRDefault="00CC7A30" w:rsidP="00CC7A30">
      <w:pPr>
        <w:ind w:right="-9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Irani, Laurie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 xml:space="preserve">Maneuvering in Narrow Spaces: </w:t>
      </w:r>
    </w:p>
    <w:p w14:paraId="1C552965" w14:textId="77777777" w:rsidR="00CC7A30" w:rsidRDefault="00CC7A30" w:rsidP="00CC7A30">
      <w:pPr>
        <w:ind w:right="-90" w:firstLine="720"/>
        <w:rPr>
          <w:rFonts w:cs="Courier"/>
        </w:rPr>
      </w:pPr>
      <w:r>
        <w:rPr>
          <w:rFonts w:cs="Courier"/>
        </w:rPr>
        <w:t xml:space="preserve">N-36a </w:t>
      </w:r>
      <w:r>
        <w:rPr>
          <w:rFonts w:cs="Courier"/>
        </w:rPr>
        <w:tab/>
      </w:r>
      <w:r w:rsidR="00B21572">
        <w:rPr>
          <w:rFonts w:cs="Courier"/>
        </w:rPr>
        <w:t>An Analysis of Emergent Identit</w:t>
      </w:r>
      <w:r>
        <w:rPr>
          <w:rFonts w:cs="Courier"/>
        </w:rPr>
        <w:t xml:space="preserve">y, Subjectivity, </w:t>
      </w:r>
    </w:p>
    <w:p w14:paraId="0A21CECD" w14:textId="77777777" w:rsidR="00CC7A30" w:rsidRDefault="00B21572" w:rsidP="00CC7A30">
      <w:pPr>
        <w:ind w:right="-90" w:firstLine="720"/>
        <w:rPr>
          <w:rFonts w:cs="Courier"/>
        </w:rPr>
      </w:pPr>
      <w:r>
        <w:rPr>
          <w:rFonts w:cs="Courier"/>
        </w:rPr>
        <w:t>N-36b</w:t>
      </w:r>
      <w:r>
        <w:rPr>
          <w:rFonts w:cs="Courier"/>
        </w:rPr>
        <w:tab/>
        <w:t>Political Institutions a</w:t>
      </w:r>
      <w:r w:rsidR="00CC7A30">
        <w:rPr>
          <w:rFonts w:cs="Courier"/>
        </w:rPr>
        <w:t xml:space="preserve">mong Palestinian </w:t>
      </w:r>
    </w:p>
    <w:p w14:paraId="4E075069" w14:textId="77777777" w:rsidR="00CC7A30" w:rsidRDefault="00CC7A30" w:rsidP="00CC7A30">
      <w:pPr>
        <w:ind w:right="-90" w:firstLine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  <w:t>Citizens in Israel</w:t>
      </w:r>
    </w:p>
    <w:p w14:paraId="09A49FFE" w14:textId="77777777" w:rsidR="00CC7A30" w:rsidRDefault="00CC7A30" w:rsidP="00CC7A30">
      <w:pPr>
        <w:ind w:right="-90" w:firstLine="720"/>
        <w:rPr>
          <w:rFonts w:cs="Courier"/>
        </w:rPr>
      </w:pPr>
      <w:r>
        <w:rPr>
          <w:rFonts w:cs="Courier"/>
        </w:rPr>
        <w:tab/>
      </w:r>
      <w:r w:rsidR="00B21572">
        <w:rPr>
          <w:rFonts w:cs="Courier"/>
        </w:rPr>
        <w:tab/>
        <w:t>Two Volumes</w:t>
      </w:r>
      <w:r w:rsidR="00B21572">
        <w:rPr>
          <w:rFonts w:cs="Courier"/>
        </w:rPr>
        <w:tab/>
        <w:t xml:space="preserve"> (Herzfeld and </w:t>
      </w:r>
      <w:r w:rsidR="00C922D6">
        <w:rPr>
          <w:rFonts w:cs="Courier"/>
        </w:rPr>
        <w:t xml:space="preserve">Bahloul)  </w:t>
      </w:r>
      <w:r w:rsidR="00631069">
        <w:rPr>
          <w:rFonts w:cs="Courier"/>
        </w:rPr>
        <w:t>(</w:t>
      </w:r>
      <w:r w:rsidR="00B21572">
        <w:rPr>
          <w:rFonts w:cs="Courier"/>
        </w:rPr>
        <w:t>December</w:t>
      </w:r>
      <w:r>
        <w:rPr>
          <w:rFonts w:cs="Courier"/>
        </w:rPr>
        <w:t>)</w:t>
      </w:r>
    </w:p>
    <w:p w14:paraId="0B9A9091" w14:textId="77777777" w:rsidR="00CC7A30" w:rsidRDefault="00CC7A30" w:rsidP="00CC7A30">
      <w:pPr>
        <w:ind w:right="-90"/>
        <w:rPr>
          <w:rFonts w:cs="Courier"/>
          <w:b/>
          <w:u w:val="single"/>
        </w:rPr>
      </w:pPr>
    </w:p>
    <w:p w14:paraId="43A8D47B" w14:textId="77777777" w:rsidR="00451AB4" w:rsidRDefault="00451AB4" w:rsidP="00CC7A30">
      <w:pPr>
        <w:ind w:right="-90"/>
        <w:rPr>
          <w:rFonts w:cs="Courier"/>
          <w:b/>
          <w:u w:val="single"/>
        </w:rPr>
      </w:pPr>
    </w:p>
    <w:p w14:paraId="3EEC494D" w14:textId="77777777" w:rsidR="00CC7A30" w:rsidRPr="006A40E0" w:rsidRDefault="00CC7A30" w:rsidP="00C91A2E">
      <w:pPr>
        <w:ind w:right="-90" w:firstLine="720"/>
        <w:rPr>
          <w:rFonts w:cs="Courier"/>
        </w:rPr>
      </w:pPr>
      <w:r>
        <w:rPr>
          <w:rFonts w:cs="Courier"/>
          <w:b/>
          <w:u w:val="single"/>
        </w:rPr>
        <w:t>2003</w:t>
      </w:r>
      <w:r w:rsidR="006A40E0">
        <w:rPr>
          <w:rFonts w:cs="Courier"/>
          <w:b/>
        </w:rPr>
        <w:tab/>
      </w:r>
      <w:r w:rsidR="00C91A2E">
        <w:rPr>
          <w:rFonts w:cs="Courier"/>
          <w:b/>
        </w:rPr>
        <w:tab/>
      </w:r>
      <w:r w:rsidR="006A40E0">
        <w:rPr>
          <w:rFonts w:cs="Courier"/>
          <w:b/>
        </w:rPr>
        <w:t xml:space="preserve">N </w:t>
      </w:r>
      <w:r w:rsidR="00C91A2E">
        <w:rPr>
          <w:rFonts w:cs="Courier"/>
          <w:b/>
        </w:rPr>
        <w:tab/>
      </w:r>
      <w:r w:rsidR="006A40E0">
        <w:rPr>
          <w:rFonts w:cs="Courier"/>
        </w:rPr>
        <w:t>37-48</w:t>
      </w:r>
    </w:p>
    <w:p w14:paraId="09C4E7EB" w14:textId="77777777" w:rsidR="00CC7A30" w:rsidRDefault="00CC7A30" w:rsidP="00CC7A30">
      <w:pPr>
        <w:ind w:right="-90"/>
        <w:rPr>
          <w:rFonts w:cs="Courier"/>
          <w:b/>
          <w:u w:val="single"/>
        </w:rPr>
      </w:pPr>
    </w:p>
    <w:p w14:paraId="6201C6C9" w14:textId="77777777" w:rsidR="00451AB4" w:rsidRDefault="00451AB4" w:rsidP="00CC7A30">
      <w:pPr>
        <w:ind w:right="-90"/>
        <w:rPr>
          <w:rFonts w:cs="Courier"/>
          <w:b/>
          <w:u w:val="single"/>
        </w:rPr>
      </w:pPr>
    </w:p>
    <w:p w14:paraId="7933F17F" w14:textId="77777777" w:rsidR="00CC7A30" w:rsidRDefault="00CC7A30" w:rsidP="00CC7A30">
      <w:pPr>
        <w:ind w:right="-90"/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Beeker, Charles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  <w:u w:val="single"/>
        </w:rPr>
        <w:t>San Felipe</w:t>
      </w:r>
      <w:r>
        <w:rPr>
          <w:rFonts w:cs="Courier"/>
        </w:rPr>
        <w:t xml:space="preserve"> 1733 Spanish</w:t>
      </w:r>
    </w:p>
    <w:p w14:paraId="58C4853A" w14:textId="77777777" w:rsidR="00CC7A30" w:rsidRDefault="00CC7A30" w:rsidP="00CC7A30">
      <w:pPr>
        <w:ind w:right="-90" w:firstLine="720"/>
        <w:rPr>
          <w:rFonts w:cs="Courier"/>
        </w:rPr>
      </w:pPr>
      <w:r>
        <w:rPr>
          <w:rFonts w:cs="Courier"/>
        </w:rPr>
        <w:t>N-37</w:t>
      </w:r>
      <w:r>
        <w:rPr>
          <w:rFonts w:cs="Courier"/>
        </w:rPr>
        <w:tab/>
      </w:r>
      <w:r>
        <w:rPr>
          <w:rFonts w:cs="Courier"/>
        </w:rPr>
        <w:tab/>
        <w:t xml:space="preserve">Shipwreck:  A Call to Preserve a Unique Submerged </w:t>
      </w:r>
    </w:p>
    <w:p w14:paraId="0637F816" w14:textId="77777777" w:rsidR="00CC7A30" w:rsidRDefault="00CC7A30" w:rsidP="00CC7A30">
      <w:pPr>
        <w:ind w:right="-90" w:firstLine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  <w:t>Cultural and Biological Resource</w:t>
      </w:r>
    </w:p>
    <w:p w14:paraId="2C351AB1" w14:textId="77777777" w:rsidR="00C45E9D" w:rsidRDefault="00CC7A30" w:rsidP="00C45E9D">
      <w:pPr>
        <w:ind w:right="-90" w:firstLine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Conrad)</w:t>
      </w:r>
      <w:r>
        <w:rPr>
          <w:rFonts w:cs="Courier"/>
        </w:rPr>
        <w:tab/>
      </w:r>
      <w:r w:rsidR="00C45E9D">
        <w:rPr>
          <w:rFonts w:cs="Courier"/>
        </w:rPr>
        <w:t>(February 2003)</w:t>
      </w:r>
    </w:p>
    <w:p w14:paraId="0C4DC2B5" w14:textId="77777777" w:rsidR="00C45E9D" w:rsidRDefault="00C45E9D" w:rsidP="00C45E9D">
      <w:pPr>
        <w:ind w:right="-90"/>
        <w:rPr>
          <w:rFonts w:cs="Courier"/>
        </w:rPr>
      </w:pPr>
    </w:p>
    <w:p w14:paraId="1E335B65" w14:textId="77777777" w:rsidR="00C45E9D" w:rsidRDefault="00C45E9D" w:rsidP="00C45E9D">
      <w:pPr>
        <w:ind w:left="720" w:right="-9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Moore, Patrick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 xml:space="preserve">Point of View:  In Kaska </w:t>
      </w:r>
    </w:p>
    <w:p w14:paraId="3345E9AA" w14:textId="77777777" w:rsidR="00C45E9D" w:rsidRDefault="00C45E9D" w:rsidP="00C45E9D">
      <w:pPr>
        <w:ind w:left="720" w:right="-90"/>
        <w:rPr>
          <w:rFonts w:cs="Courier"/>
        </w:rPr>
      </w:pPr>
      <w:r>
        <w:rPr>
          <w:rFonts w:cs="Courier"/>
        </w:rPr>
        <w:t>N-38a</w:t>
      </w:r>
      <w:r>
        <w:rPr>
          <w:rFonts w:cs="Courier"/>
        </w:rPr>
        <w:tab/>
        <w:t>Historical Narratives, volumes I and 2</w:t>
      </w:r>
    </w:p>
    <w:p w14:paraId="1C21EC89" w14:textId="77777777" w:rsidR="00C45E9D" w:rsidRDefault="00C45E9D" w:rsidP="00C45E9D">
      <w:pPr>
        <w:ind w:left="720" w:right="-90"/>
        <w:rPr>
          <w:rFonts w:cs="Courier"/>
        </w:rPr>
      </w:pPr>
      <w:r>
        <w:rPr>
          <w:rFonts w:cs="Courier"/>
        </w:rPr>
        <w:t>N-38b</w:t>
      </w:r>
      <w:r w:rsidR="00631069">
        <w:rPr>
          <w:rFonts w:cs="Courier"/>
        </w:rPr>
        <w:tab/>
      </w:r>
      <w:r w:rsidR="00631069">
        <w:rPr>
          <w:rFonts w:cs="Courier"/>
        </w:rPr>
        <w:tab/>
      </w:r>
      <w:r w:rsidR="00631069">
        <w:rPr>
          <w:rFonts w:cs="Courier"/>
        </w:rPr>
        <w:tab/>
      </w:r>
      <w:r w:rsidR="00631069">
        <w:rPr>
          <w:rFonts w:cs="Courier"/>
        </w:rPr>
        <w:tab/>
      </w:r>
      <w:r w:rsidR="00631069">
        <w:rPr>
          <w:rFonts w:cs="Courier"/>
        </w:rPr>
        <w:tab/>
      </w:r>
      <w:r w:rsidR="00631069">
        <w:rPr>
          <w:rFonts w:cs="Courier"/>
        </w:rPr>
        <w:tab/>
      </w:r>
      <w:r w:rsidR="00C036C6">
        <w:rPr>
          <w:rFonts w:cs="Courier"/>
        </w:rPr>
        <w:t xml:space="preserve">(Parks)  </w:t>
      </w:r>
      <w:r w:rsidR="00631069">
        <w:rPr>
          <w:rFonts w:cs="Courier"/>
        </w:rPr>
        <w:t>(March)</w:t>
      </w:r>
    </w:p>
    <w:p w14:paraId="5C7C0C13" w14:textId="77777777" w:rsidR="00C922D6" w:rsidRDefault="00C922D6" w:rsidP="00C45E9D">
      <w:pPr>
        <w:ind w:left="720" w:right="-90"/>
        <w:rPr>
          <w:b/>
          <w:i/>
          <w:sz w:val="20"/>
          <w:szCs w:val="20"/>
        </w:rPr>
      </w:pPr>
    </w:p>
    <w:p w14:paraId="1DE8199C" w14:textId="77777777" w:rsidR="00C922D6" w:rsidRDefault="00451AB4" w:rsidP="00451AB4">
      <w:pPr>
        <w:numPr>
          <w:ilvl w:val="0"/>
          <w:numId w:val="1"/>
        </w:numPr>
        <w:rPr>
          <w:rFonts w:cs="Courier"/>
        </w:rPr>
      </w:pPr>
      <w:r>
        <w:rPr>
          <w:rFonts w:cs="Courier"/>
        </w:rPr>
        <w:t>continued</w:t>
      </w:r>
    </w:p>
    <w:p w14:paraId="6C2B2DF1" w14:textId="77777777" w:rsidR="00451AB4" w:rsidRDefault="00451AB4" w:rsidP="00451AB4">
      <w:pPr>
        <w:ind w:left="720"/>
        <w:rPr>
          <w:rFonts w:cs="Courier"/>
        </w:rPr>
      </w:pPr>
    </w:p>
    <w:p w14:paraId="4F8E6033" w14:textId="77777777" w:rsidR="00C922D6" w:rsidRDefault="00C922D6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Staats, Susan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Communicative Ideolog</w:t>
      </w:r>
      <w:r w:rsidRPr="00C922D6">
        <w:rPr>
          <w:rFonts w:cs="Courier"/>
        </w:rPr>
        <w:t>y</w:t>
      </w:r>
    </w:p>
    <w:p w14:paraId="240D62DD" w14:textId="77777777" w:rsidR="00C922D6" w:rsidRDefault="00C922D6">
      <w:pPr>
        <w:rPr>
          <w:rFonts w:cs="Courier"/>
        </w:rPr>
      </w:pPr>
      <w:r>
        <w:rPr>
          <w:rFonts w:cs="Courier"/>
        </w:rPr>
        <w:tab/>
      </w:r>
      <w:r w:rsidR="00B21572">
        <w:rPr>
          <w:rFonts w:cs="Courier"/>
        </w:rPr>
        <w:t>N-39</w:t>
      </w:r>
      <w:r w:rsidR="00B21572">
        <w:rPr>
          <w:rFonts w:cs="Courier"/>
        </w:rPr>
        <w:tab/>
      </w:r>
      <w:r>
        <w:rPr>
          <w:rFonts w:cs="Courier"/>
        </w:rPr>
        <w:tab/>
      </w:r>
      <w:r w:rsidRPr="00C922D6">
        <w:rPr>
          <w:rFonts w:cs="Courier"/>
        </w:rPr>
        <w:t>in Kapon Religious Discourse</w:t>
      </w:r>
    </w:p>
    <w:p w14:paraId="30968610" w14:textId="77777777" w:rsidR="00C922D6" w:rsidRPr="00C922D6" w:rsidRDefault="00C922D6">
      <w:pPr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Bauman)  (May)</w:t>
      </w:r>
    </w:p>
    <w:p w14:paraId="19A1DC1F" w14:textId="77777777" w:rsidR="00631069" w:rsidRPr="00B21572" w:rsidRDefault="00631069" w:rsidP="00631069"/>
    <w:p w14:paraId="71864F99" w14:textId="77777777" w:rsidR="00B21572" w:rsidRDefault="00B21572" w:rsidP="00B21572">
      <w:pPr>
        <w:ind w:left="720" w:hanging="720"/>
      </w:pPr>
      <w:r>
        <w:t>MA</w:t>
      </w:r>
      <w:r>
        <w:tab/>
      </w:r>
      <w:r>
        <w:tab/>
        <w:t xml:space="preserve">Wille, </w:t>
      </w:r>
      <w:r w:rsidR="00631069" w:rsidRPr="00B21572">
        <w:t xml:space="preserve">Sarah </w:t>
      </w:r>
      <w:r>
        <w:tab/>
      </w:r>
      <w:r>
        <w:tab/>
      </w:r>
      <w:r>
        <w:tab/>
        <w:t xml:space="preserve">The Calhoun Site Ceramic </w:t>
      </w:r>
    </w:p>
    <w:p w14:paraId="48A8A594" w14:textId="77777777" w:rsidR="00631069" w:rsidRDefault="00C36051" w:rsidP="00B21572">
      <w:pPr>
        <w:ind w:left="2160" w:hanging="1440"/>
      </w:pPr>
      <w:r>
        <w:t>N-40</w:t>
      </w:r>
      <w:r>
        <w:tab/>
      </w:r>
      <w:r w:rsidR="00B21572">
        <w:t>Assemblage:  A Typological and Technological Classification</w:t>
      </w:r>
      <w:r w:rsidR="00B21572">
        <w:tab/>
      </w:r>
      <w:r w:rsidR="00B21572">
        <w:tab/>
      </w:r>
      <w:r w:rsidR="00B21572">
        <w:tab/>
      </w:r>
      <w:r w:rsidR="00AE69B3">
        <w:t>(Vitelli)</w:t>
      </w:r>
    </w:p>
    <w:p w14:paraId="08E5087E" w14:textId="77777777" w:rsidR="00631069" w:rsidRPr="00C922D6" w:rsidRDefault="00631069">
      <w:pPr>
        <w:rPr>
          <w:rFonts w:cs="Courier"/>
        </w:rPr>
      </w:pPr>
    </w:p>
    <w:p w14:paraId="55838890" w14:textId="77777777" w:rsidR="00A452A7" w:rsidRDefault="00A452A7" w:rsidP="00A452A7">
      <w:pPr>
        <w:ind w:left="720" w:hanging="720"/>
      </w:pPr>
      <w:r>
        <w:t>PhD</w:t>
      </w:r>
      <w:r>
        <w:tab/>
      </w:r>
      <w:r>
        <w:tab/>
        <w:t>Moniz, Jill</w:t>
      </w:r>
      <w:r>
        <w:tab/>
      </w:r>
      <w:r>
        <w:tab/>
        <w:t xml:space="preserve">Pariah in Paradise:  A Essay on </w:t>
      </w:r>
    </w:p>
    <w:p w14:paraId="321ADE65" w14:textId="77777777" w:rsidR="00A452A7" w:rsidRDefault="008A2C22" w:rsidP="00A452A7">
      <w:pPr>
        <w:ind w:left="720"/>
      </w:pPr>
      <w:r>
        <w:t>N-41</w:t>
      </w:r>
      <w:r>
        <w:tab/>
      </w:r>
      <w:r>
        <w:tab/>
        <w:t>Black Subjectivity, Auth</w:t>
      </w:r>
      <w:r w:rsidR="00A452A7">
        <w:t>o</w:t>
      </w:r>
      <w:r>
        <w:t>r</w:t>
      </w:r>
      <w:r w:rsidR="00A452A7">
        <w:t xml:space="preserve">ship and the Politics of </w:t>
      </w:r>
    </w:p>
    <w:p w14:paraId="4BD2999D" w14:textId="77777777" w:rsidR="00C922D6" w:rsidRPr="00A452A7" w:rsidRDefault="008A2C22" w:rsidP="00A452A7">
      <w:pPr>
        <w:ind w:left="720"/>
      </w:pPr>
      <w:r>
        <w:tab/>
      </w:r>
      <w:r>
        <w:tab/>
        <w:t>I</w:t>
      </w:r>
      <w:r w:rsidR="00A452A7">
        <w:t>dentity</w:t>
      </w:r>
      <w:r w:rsidR="00A452A7">
        <w:tab/>
      </w:r>
      <w:r w:rsidR="00A452A7">
        <w:tab/>
      </w:r>
      <w:r w:rsidR="00A452A7">
        <w:tab/>
      </w:r>
      <w:r w:rsidR="00A452A7">
        <w:tab/>
        <w:t>(Royce)  (March)</w:t>
      </w:r>
    </w:p>
    <w:p w14:paraId="695BFC77" w14:textId="77777777" w:rsidR="00C922D6" w:rsidRDefault="00C922D6" w:rsidP="00C922D6">
      <w:pPr>
        <w:rPr>
          <w:b/>
        </w:rPr>
      </w:pPr>
    </w:p>
    <w:p w14:paraId="08F158AB" w14:textId="77777777" w:rsidR="00B557E6" w:rsidRDefault="00B557E6" w:rsidP="00B557E6">
      <w:pPr>
        <w:ind w:left="720" w:hanging="720"/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Grieshaber, Britta May</w:t>
      </w:r>
      <w:r>
        <w:rPr>
          <w:rFonts w:cs="Courier"/>
        </w:rPr>
        <w:tab/>
      </w:r>
    </w:p>
    <w:p w14:paraId="2DE36021" w14:textId="77777777" w:rsidR="00B557E6" w:rsidRDefault="008A2C22" w:rsidP="00B557E6">
      <w:pPr>
        <w:ind w:left="2160" w:hanging="1440"/>
        <w:rPr>
          <w:rFonts w:cs="Courier"/>
        </w:rPr>
      </w:pPr>
      <w:r>
        <w:rPr>
          <w:rFonts w:cs="Courier"/>
        </w:rPr>
        <w:t>N-42</w:t>
      </w:r>
      <w:r>
        <w:rPr>
          <w:rFonts w:cs="Courier"/>
        </w:rPr>
        <w:tab/>
        <w:t>Effects of X-Ray a</w:t>
      </w:r>
      <w:r w:rsidR="00B557E6">
        <w:rPr>
          <w:rFonts w:cs="Courier"/>
        </w:rPr>
        <w:t xml:space="preserve">nd Computed Tomography Exposure On The Amplification of DNA From Bone   </w:t>
      </w:r>
    </w:p>
    <w:p w14:paraId="06EB9AD3" w14:textId="77777777" w:rsidR="004D06B5" w:rsidRPr="00C91A2E" w:rsidRDefault="00B557E6" w:rsidP="00C91A2E">
      <w:pPr>
        <w:ind w:left="5040" w:firstLine="720"/>
        <w:rPr>
          <w:rFonts w:cs="Courier"/>
        </w:rPr>
      </w:pPr>
      <w:r>
        <w:rPr>
          <w:rFonts w:cs="Courier"/>
        </w:rPr>
        <w:t>(Kaestle)  (May)</w:t>
      </w:r>
    </w:p>
    <w:p w14:paraId="179F330C" w14:textId="77777777" w:rsidR="00C91A2E" w:rsidRDefault="00C91A2E" w:rsidP="004D06B5"/>
    <w:p w14:paraId="51761525" w14:textId="77777777" w:rsidR="00C91A2E" w:rsidRDefault="00C91A2E" w:rsidP="004D06B5"/>
    <w:p w14:paraId="3A1618B7" w14:textId="77777777" w:rsidR="004D06B5" w:rsidRDefault="006A40E0" w:rsidP="004D06B5">
      <w:r>
        <w:t>PhD</w:t>
      </w:r>
      <w:r>
        <w:tab/>
        <w:t>no diss.received</w:t>
      </w:r>
      <w:r w:rsidR="004D06B5">
        <w:t xml:space="preserve">  </w:t>
      </w:r>
      <w:r w:rsidR="004D06B5">
        <w:tab/>
        <w:t>Arnold, Nathalie</w:t>
      </w:r>
      <w:r w:rsidR="004D06B5">
        <w:tab/>
      </w:r>
      <w:r w:rsidR="004D06B5">
        <w:tab/>
        <w:t>PhD May 2003</w:t>
      </w:r>
    </w:p>
    <w:p w14:paraId="7CBEEA03" w14:textId="77777777" w:rsidR="00387884" w:rsidRDefault="00387884">
      <w:pPr>
        <w:rPr>
          <w:rFonts w:cs="Courier"/>
        </w:rPr>
      </w:pPr>
    </w:p>
    <w:p w14:paraId="43246482" w14:textId="77777777" w:rsidR="004D06B5" w:rsidRDefault="004D06B5">
      <w:pPr>
        <w:rPr>
          <w:rFonts w:cs="Courier"/>
        </w:rPr>
      </w:pPr>
    </w:p>
    <w:p w14:paraId="6630ACF6" w14:textId="77777777" w:rsidR="00AE69B3" w:rsidRDefault="00AE69B3" w:rsidP="009A0126">
      <w:pPr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Babcock, Elizabeth</w:t>
      </w:r>
      <w:r>
        <w:rPr>
          <w:rFonts w:cs="Courier"/>
        </w:rPr>
        <w:tab/>
      </w:r>
      <w:r w:rsidR="009A0126">
        <w:rPr>
          <w:rFonts w:cs="Courier"/>
        </w:rPr>
        <w:tab/>
      </w:r>
      <w:r>
        <w:rPr>
          <w:rFonts w:cs="Courier"/>
        </w:rPr>
        <w:t>Beliz</w:t>
      </w:r>
      <w:r w:rsidR="009A0126">
        <w:rPr>
          <w:rFonts w:cs="Courier"/>
        </w:rPr>
        <w:t xml:space="preserve">ean Transnationalism:  The </w:t>
      </w:r>
      <w:r>
        <w:rPr>
          <w:rFonts w:cs="Courier"/>
        </w:rPr>
        <w:t>N-43</w:t>
      </w:r>
      <w:r>
        <w:rPr>
          <w:rFonts w:cs="Courier"/>
        </w:rPr>
        <w:tab/>
      </w:r>
      <w:r>
        <w:rPr>
          <w:rFonts w:cs="Courier"/>
        </w:rPr>
        <w:tab/>
      </w:r>
      <w:r w:rsidR="009A0126">
        <w:rPr>
          <w:rFonts w:cs="Courier"/>
        </w:rPr>
        <w:t xml:space="preserve">Role </w:t>
      </w:r>
      <w:r>
        <w:rPr>
          <w:rFonts w:cs="Courier"/>
        </w:rPr>
        <w:t>of Migrant Voluntary Associations</w:t>
      </w:r>
      <w:r w:rsidR="009A0126">
        <w:rPr>
          <w:rFonts w:cs="Courier"/>
        </w:rPr>
        <w:t xml:space="preserve"> (Wilk) </w:t>
      </w:r>
      <w:r>
        <w:rPr>
          <w:rFonts w:cs="Courier"/>
        </w:rPr>
        <w:t>(May)</w:t>
      </w:r>
    </w:p>
    <w:p w14:paraId="74683C1F" w14:textId="77777777" w:rsidR="009A0126" w:rsidRDefault="009A0126" w:rsidP="00AE69B3">
      <w:pPr>
        <w:ind w:left="720" w:hanging="720"/>
        <w:rPr>
          <w:rFonts w:cs="Courier"/>
        </w:rPr>
      </w:pPr>
    </w:p>
    <w:p w14:paraId="5DD75A89" w14:textId="77777777" w:rsidR="00163C56" w:rsidRPr="001B024F" w:rsidRDefault="009A0126" w:rsidP="00163C56">
      <w:pPr>
        <w:ind w:left="1440" w:hanging="1440"/>
        <w:rPr>
          <w:rFonts w:cs="Courier"/>
          <w:lang w:val="es-MX"/>
        </w:rPr>
      </w:pPr>
      <w:r w:rsidRPr="001B024F">
        <w:rPr>
          <w:rFonts w:cs="Courier"/>
          <w:lang w:val="es-MX"/>
        </w:rPr>
        <w:t>PhD</w:t>
      </w:r>
      <w:r w:rsidRPr="001B024F">
        <w:rPr>
          <w:rFonts w:cs="Courier"/>
          <w:lang w:val="es-MX"/>
        </w:rPr>
        <w:tab/>
      </w:r>
      <w:r w:rsidRPr="001B024F">
        <w:rPr>
          <w:rFonts w:cs="Courier"/>
          <w:lang w:val="es-MX"/>
        </w:rPr>
        <w:tab/>
        <w:t>Alcalde, Maria Cristina</w:t>
      </w:r>
      <w:r w:rsidRPr="001B024F">
        <w:rPr>
          <w:rFonts w:cs="Courier"/>
          <w:lang w:val="es-MX"/>
        </w:rPr>
        <w:tab/>
        <w:t>“Más Me P</w:t>
      </w:r>
      <w:r w:rsidR="00163C56" w:rsidRPr="001B024F">
        <w:rPr>
          <w:rFonts w:cs="Courier"/>
          <w:lang w:val="es-MX"/>
        </w:rPr>
        <w:t>e</w:t>
      </w:r>
      <w:r w:rsidRPr="001B024F">
        <w:rPr>
          <w:rFonts w:cs="Courier"/>
          <w:lang w:val="es-MX"/>
        </w:rPr>
        <w:t>gas, M</w:t>
      </w:r>
      <w:r w:rsidR="00163C56" w:rsidRPr="001B024F">
        <w:rPr>
          <w:rFonts w:cs="Courier"/>
          <w:lang w:val="es-MX"/>
        </w:rPr>
        <w:t>ás Te Quie</w:t>
      </w:r>
      <w:r w:rsidRPr="001B024F">
        <w:rPr>
          <w:rFonts w:cs="Courier"/>
          <w:lang w:val="es-MX"/>
        </w:rPr>
        <w:t>ro”</w:t>
      </w:r>
      <w:r w:rsidR="00163C56" w:rsidRPr="001B024F">
        <w:rPr>
          <w:rFonts w:cs="Courier"/>
          <w:lang w:val="es-MX"/>
        </w:rPr>
        <w:t>?:</w:t>
      </w:r>
    </w:p>
    <w:p w14:paraId="29B91B8D" w14:textId="77777777" w:rsidR="009A0126" w:rsidRDefault="00163C56" w:rsidP="00163C56">
      <w:pPr>
        <w:ind w:left="2160" w:hanging="1440"/>
        <w:rPr>
          <w:rFonts w:cs="Courier"/>
        </w:rPr>
      </w:pPr>
      <w:r>
        <w:rPr>
          <w:rFonts w:cs="Courier"/>
        </w:rPr>
        <w:t>N-44</w:t>
      </w:r>
      <w:r w:rsidR="009A0126">
        <w:rPr>
          <w:rFonts w:cs="Courier"/>
        </w:rPr>
        <w:t xml:space="preserve"> </w:t>
      </w:r>
      <w:r>
        <w:rPr>
          <w:rFonts w:cs="Courier"/>
        </w:rPr>
        <w:tab/>
      </w:r>
      <w:r w:rsidR="009A0126">
        <w:rPr>
          <w:rFonts w:cs="Courier"/>
        </w:rPr>
        <w:t xml:space="preserve">Gender Violence, Resistance, and Poverty in </w:t>
      </w:r>
      <w:r>
        <w:rPr>
          <w:rFonts w:cs="Courier"/>
        </w:rPr>
        <w:t>Women’s Lives in Lima, Peru</w:t>
      </w:r>
      <w:r>
        <w:rPr>
          <w:rFonts w:cs="Courier"/>
        </w:rPr>
        <w:tab/>
      </w:r>
      <w:r>
        <w:rPr>
          <w:rFonts w:cs="Courier"/>
        </w:rPr>
        <w:tab/>
        <w:t>(Clark)</w:t>
      </w:r>
      <w:r>
        <w:rPr>
          <w:rFonts w:cs="Courier"/>
        </w:rPr>
        <w:tab/>
        <w:t>(October)</w:t>
      </w:r>
    </w:p>
    <w:p w14:paraId="3D62CBA3" w14:textId="77777777" w:rsidR="009A0126" w:rsidRDefault="009A0126" w:rsidP="00AE69B3">
      <w:pPr>
        <w:ind w:left="720" w:hanging="720"/>
        <w:rPr>
          <w:rFonts w:cs="Courier"/>
        </w:rPr>
      </w:pPr>
      <w:r>
        <w:rPr>
          <w:rFonts w:cs="Courier"/>
        </w:rPr>
        <w:tab/>
      </w:r>
    </w:p>
    <w:p w14:paraId="122AF6C6" w14:textId="77777777" w:rsidR="005773CE" w:rsidRDefault="005773CE" w:rsidP="00AE69B3">
      <w:pPr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Metzo, Katherine</w:t>
      </w:r>
      <w:r>
        <w:rPr>
          <w:rFonts w:cs="Courier"/>
        </w:rPr>
        <w:tab/>
        <w:t xml:space="preserve">“It Didn’t Used to be This Way”:  </w:t>
      </w:r>
    </w:p>
    <w:p w14:paraId="1549B325" w14:textId="77777777" w:rsidR="005773CE" w:rsidRDefault="005773CE" w:rsidP="005773CE">
      <w:pPr>
        <w:ind w:firstLine="720"/>
        <w:rPr>
          <w:rFonts w:cs="Courier"/>
        </w:rPr>
      </w:pPr>
      <w:r>
        <w:rPr>
          <w:rFonts w:cs="Courier"/>
        </w:rPr>
        <w:t>N-45</w:t>
      </w:r>
      <w:r>
        <w:rPr>
          <w:rFonts w:cs="Courier"/>
        </w:rPr>
        <w:tab/>
      </w:r>
      <w:r>
        <w:rPr>
          <w:rFonts w:cs="Courier"/>
        </w:rPr>
        <w:tab/>
        <w:t xml:space="preserve">Households, Resources, and Economic Transformation </w:t>
      </w:r>
    </w:p>
    <w:p w14:paraId="476A422C" w14:textId="77777777" w:rsidR="005773CE" w:rsidRDefault="005773CE" w:rsidP="005773CE">
      <w:pPr>
        <w:ind w:left="1440" w:firstLine="720"/>
        <w:rPr>
          <w:rFonts w:cs="Courier"/>
        </w:rPr>
      </w:pPr>
      <w:r>
        <w:rPr>
          <w:rFonts w:cs="Courier"/>
        </w:rPr>
        <w:t>in Tunka Valley, Buriata, Russian Federation</w:t>
      </w:r>
    </w:p>
    <w:p w14:paraId="52796082" w14:textId="77777777" w:rsidR="005773CE" w:rsidRDefault="005773CE" w:rsidP="005773CE">
      <w:pPr>
        <w:ind w:left="1440" w:firstLine="720"/>
        <w:rPr>
          <w:rFonts w:cs="Courier"/>
        </w:rPr>
      </w:pPr>
      <w:r>
        <w:rPr>
          <w:rFonts w:cs="Courier"/>
        </w:rPr>
        <w:t xml:space="preserve">  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Wilk)  (October)</w:t>
      </w:r>
    </w:p>
    <w:p w14:paraId="157842DB" w14:textId="77777777" w:rsidR="00587AD2" w:rsidRPr="00587AD2" w:rsidRDefault="00587AD2" w:rsidP="00132815">
      <w:pPr>
        <w:rPr>
          <w:rFonts w:cs="Courier"/>
          <w:b/>
          <w:u w:val="single"/>
        </w:rPr>
      </w:pPr>
    </w:p>
    <w:p w14:paraId="41A9870D" w14:textId="77777777" w:rsidR="00132815" w:rsidRDefault="00132815" w:rsidP="00132815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Strezewski, Michael</w:t>
      </w:r>
      <w:r>
        <w:rPr>
          <w:rFonts w:cs="Courier"/>
        </w:rPr>
        <w:tab/>
      </w:r>
      <w:r>
        <w:rPr>
          <w:rFonts w:cs="Courier"/>
        </w:rPr>
        <w:tab/>
        <w:t>Mississippian Period Mortuary</w:t>
      </w:r>
    </w:p>
    <w:p w14:paraId="1FAEE01B" w14:textId="77777777" w:rsidR="00132815" w:rsidRDefault="00132815" w:rsidP="00132815">
      <w:pPr>
        <w:ind w:firstLine="720"/>
        <w:rPr>
          <w:rFonts w:cs="Courier"/>
        </w:rPr>
      </w:pPr>
      <w:r>
        <w:rPr>
          <w:rFonts w:cs="Courier"/>
        </w:rPr>
        <w:t>N-46</w:t>
      </w:r>
      <w:r>
        <w:rPr>
          <w:rFonts w:cs="Courier"/>
        </w:rPr>
        <w:tab/>
      </w:r>
      <w:r>
        <w:rPr>
          <w:rFonts w:cs="Courier"/>
        </w:rPr>
        <w:tab/>
        <w:t xml:space="preserve">Practices in the Central Illinois River Valley:  </w:t>
      </w:r>
    </w:p>
    <w:p w14:paraId="12D8323F" w14:textId="77777777" w:rsidR="00587AD2" w:rsidRDefault="00132815" w:rsidP="00132815">
      <w:pPr>
        <w:ind w:left="1440" w:firstLine="720"/>
        <w:rPr>
          <w:rFonts w:cs="Courier"/>
        </w:rPr>
      </w:pPr>
      <w:r>
        <w:rPr>
          <w:rFonts w:cs="Courier"/>
        </w:rPr>
        <w:t>A Region-Wide Survey and Analysis</w:t>
      </w:r>
    </w:p>
    <w:p w14:paraId="0B0C447A" w14:textId="77777777" w:rsidR="00132815" w:rsidRDefault="00132815" w:rsidP="00587AD2">
      <w:pPr>
        <w:ind w:left="5040" w:firstLine="720"/>
        <w:rPr>
          <w:rFonts w:cs="Courier"/>
        </w:rPr>
      </w:pPr>
      <w:r>
        <w:rPr>
          <w:rFonts w:cs="Courier"/>
        </w:rPr>
        <w:t>(Munson)</w:t>
      </w:r>
      <w:r w:rsidR="003F3391">
        <w:rPr>
          <w:rFonts w:cs="Courier"/>
        </w:rPr>
        <w:t xml:space="preserve"> </w:t>
      </w:r>
      <w:r>
        <w:rPr>
          <w:rFonts w:cs="Courier"/>
        </w:rPr>
        <w:t>(December)</w:t>
      </w:r>
    </w:p>
    <w:p w14:paraId="70ABA886" w14:textId="77777777" w:rsidR="00587AD2" w:rsidRDefault="00587AD2" w:rsidP="00587AD2">
      <w:pPr>
        <w:rPr>
          <w:rFonts w:cs="Courier"/>
        </w:rPr>
      </w:pPr>
    </w:p>
    <w:p w14:paraId="046D2354" w14:textId="77777777" w:rsidR="005325E4" w:rsidRDefault="005325E4" w:rsidP="00587AD2">
      <w:pPr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Caprood, Alissa</w:t>
      </w:r>
      <w:r>
        <w:rPr>
          <w:rFonts w:cs="Courier"/>
        </w:rPr>
        <w:tab/>
      </w:r>
      <w:r>
        <w:rPr>
          <w:rFonts w:cs="Courier"/>
        </w:rPr>
        <w:tab/>
        <w:t>Indiana Archaeology in Greece:</w:t>
      </w:r>
    </w:p>
    <w:p w14:paraId="69F110B9" w14:textId="77777777" w:rsidR="005325E4" w:rsidRDefault="005325E4" w:rsidP="005325E4">
      <w:pPr>
        <w:ind w:firstLine="720"/>
        <w:rPr>
          <w:rFonts w:cs="Courier"/>
        </w:rPr>
      </w:pPr>
      <w:r>
        <w:rPr>
          <w:rFonts w:cs="Courier"/>
        </w:rPr>
        <w:t>N-47</w:t>
      </w:r>
      <w:r>
        <w:rPr>
          <w:rFonts w:cs="Courier"/>
        </w:rPr>
        <w:tab/>
      </w:r>
      <w:r>
        <w:rPr>
          <w:rFonts w:cs="Courier"/>
        </w:rPr>
        <w:tab/>
        <w:t>A Guide and Preliminary Exhibit Design for the</w:t>
      </w:r>
    </w:p>
    <w:p w14:paraId="601B86C9" w14:textId="77777777" w:rsidR="005325E4" w:rsidRDefault="005325E4" w:rsidP="005325E4">
      <w:pPr>
        <w:ind w:left="1440" w:firstLine="720"/>
        <w:rPr>
          <w:rFonts w:cs="Courier"/>
        </w:rPr>
      </w:pPr>
      <w:r>
        <w:rPr>
          <w:rFonts w:cs="Courier"/>
        </w:rPr>
        <w:t>Preparation of an International Exhibit Loan</w:t>
      </w:r>
    </w:p>
    <w:p w14:paraId="1B0EB758" w14:textId="77777777" w:rsidR="005325E4" w:rsidRDefault="005325E4" w:rsidP="005325E4">
      <w:pPr>
        <w:ind w:left="1440" w:firstLine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Vitelli) (December)</w:t>
      </w:r>
    </w:p>
    <w:p w14:paraId="1E9C7B25" w14:textId="77777777" w:rsidR="005325E4" w:rsidRDefault="005325E4" w:rsidP="005325E4">
      <w:pPr>
        <w:ind w:left="1440" w:firstLine="720"/>
        <w:rPr>
          <w:rFonts w:cs="Courier"/>
        </w:rPr>
      </w:pPr>
    </w:p>
    <w:p w14:paraId="742CFB8D" w14:textId="77777777" w:rsidR="00587AD2" w:rsidRDefault="00587AD2" w:rsidP="00587AD2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Stout, Dietrich</w:t>
      </w:r>
      <w:r>
        <w:rPr>
          <w:rFonts w:cs="Courier"/>
        </w:rPr>
        <w:tab/>
        <w:t xml:space="preserve">Stone Tools and the Evolution of </w:t>
      </w:r>
    </w:p>
    <w:p w14:paraId="7CBB4A81" w14:textId="77777777" w:rsidR="00587AD2" w:rsidRDefault="005325E4" w:rsidP="00587AD2">
      <w:pPr>
        <w:ind w:left="2880" w:hanging="2160"/>
        <w:rPr>
          <w:rFonts w:cs="Courier"/>
        </w:rPr>
      </w:pPr>
      <w:r>
        <w:rPr>
          <w:rFonts w:cs="Courier"/>
        </w:rPr>
        <w:t>N-48</w:t>
      </w:r>
      <w:r w:rsidR="00C36051">
        <w:rPr>
          <w:rFonts w:cs="Courier"/>
        </w:rPr>
        <w:tab/>
      </w:r>
      <w:r w:rsidR="00587AD2">
        <w:rPr>
          <w:rFonts w:cs="Courier"/>
        </w:rPr>
        <w:t>Human Thinking:  Cultural, Biological, and Archaeological Elements in an Anthropology of Human Origins</w:t>
      </w:r>
      <w:r w:rsidR="00587AD2">
        <w:rPr>
          <w:rFonts w:cs="Courier"/>
        </w:rPr>
        <w:tab/>
      </w:r>
      <w:r w:rsidR="00587AD2">
        <w:rPr>
          <w:rFonts w:cs="Courier"/>
        </w:rPr>
        <w:tab/>
        <w:t>(Toth) (December)</w:t>
      </w:r>
    </w:p>
    <w:p w14:paraId="3826217D" w14:textId="77777777" w:rsidR="00D51F75" w:rsidRDefault="00D51F75" w:rsidP="00587AD2">
      <w:pPr>
        <w:rPr>
          <w:rFonts w:cs="Courier"/>
          <w:b/>
          <w:u w:val="single"/>
        </w:rPr>
      </w:pPr>
    </w:p>
    <w:p w14:paraId="29DF7E2C" w14:textId="77777777" w:rsidR="00587AD2" w:rsidRPr="0038002A" w:rsidRDefault="00587AD2" w:rsidP="00D50640">
      <w:pPr>
        <w:ind w:firstLine="720"/>
        <w:jc w:val="both"/>
        <w:rPr>
          <w:rFonts w:cs="Courier"/>
        </w:rPr>
      </w:pPr>
      <w:r w:rsidRPr="00587AD2">
        <w:rPr>
          <w:rFonts w:cs="Courier"/>
          <w:b/>
          <w:u w:val="single"/>
        </w:rPr>
        <w:lastRenderedPageBreak/>
        <w:t>2004</w:t>
      </w:r>
      <w:r w:rsidR="006A40E0" w:rsidRPr="006A40E0">
        <w:rPr>
          <w:rFonts w:cs="Courier"/>
          <w:b/>
        </w:rPr>
        <w:t xml:space="preserve">  </w:t>
      </w:r>
      <w:r w:rsidR="0038002A">
        <w:rPr>
          <w:rFonts w:cs="Courier"/>
          <w:b/>
        </w:rPr>
        <w:t xml:space="preserve"> ( </w:t>
      </w:r>
      <w:r w:rsidR="006A40E0" w:rsidRPr="0038002A">
        <w:rPr>
          <w:rFonts w:cs="Courier"/>
        </w:rPr>
        <w:t xml:space="preserve">N 49a </w:t>
      </w:r>
      <w:r w:rsidR="0038002A">
        <w:rPr>
          <w:rFonts w:cs="Courier"/>
        </w:rPr>
        <w:t>–</w:t>
      </w:r>
      <w:r w:rsidR="0038002A" w:rsidRPr="0038002A">
        <w:rPr>
          <w:rFonts w:cs="Courier"/>
        </w:rPr>
        <w:t xml:space="preserve"> 62</w:t>
      </w:r>
      <w:r w:rsidR="0038002A">
        <w:rPr>
          <w:rFonts w:cs="Courier"/>
        </w:rPr>
        <w:t xml:space="preserve"> )</w:t>
      </w:r>
    </w:p>
    <w:p w14:paraId="7DF81594" w14:textId="77777777" w:rsidR="00587AD2" w:rsidRDefault="00587AD2" w:rsidP="00132815">
      <w:pPr>
        <w:ind w:left="1440" w:firstLine="720"/>
        <w:rPr>
          <w:rFonts w:cs="Courier"/>
        </w:rPr>
      </w:pPr>
    </w:p>
    <w:p w14:paraId="3160C66D" w14:textId="77777777" w:rsidR="00587AD2" w:rsidRDefault="00C36051" w:rsidP="00587AD2">
      <w:pPr>
        <w:ind w:left="1440" w:hanging="144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587AD2">
        <w:rPr>
          <w:rFonts w:cs="Courier"/>
        </w:rPr>
        <w:t>Warren, Diane</w:t>
      </w:r>
      <w:r w:rsidR="00587AD2">
        <w:rPr>
          <w:rFonts w:cs="Courier"/>
        </w:rPr>
        <w:tab/>
      </w:r>
      <w:r w:rsidR="00587AD2">
        <w:rPr>
          <w:rFonts w:cs="Courier"/>
        </w:rPr>
        <w:tab/>
        <w:t>Skeletal Biology and Paleopathology</w:t>
      </w:r>
    </w:p>
    <w:p w14:paraId="68A92095" w14:textId="77777777" w:rsidR="00587AD2" w:rsidRDefault="005325E4" w:rsidP="00587AD2">
      <w:pPr>
        <w:ind w:left="720"/>
        <w:rPr>
          <w:rFonts w:cs="Courier"/>
        </w:rPr>
      </w:pPr>
      <w:r>
        <w:rPr>
          <w:rFonts w:cs="Courier"/>
        </w:rPr>
        <w:t>N-49</w:t>
      </w:r>
      <w:r w:rsidR="00587AD2">
        <w:rPr>
          <w:rFonts w:cs="Courier"/>
        </w:rPr>
        <w:t>a</w:t>
      </w:r>
      <w:r w:rsidR="00587AD2">
        <w:rPr>
          <w:rFonts w:cs="Courier"/>
        </w:rPr>
        <w:tab/>
      </w:r>
      <w:r w:rsidR="00587AD2">
        <w:rPr>
          <w:rFonts w:cs="Courier"/>
        </w:rPr>
        <w:tab/>
        <w:t>of Domestic Dogs from Prehistoric Alabama</w:t>
      </w:r>
      <w:r>
        <w:rPr>
          <w:rFonts w:cs="Courier"/>
        </w:rPr>
        <w:t>, N-N-49</w:t>
      </w:r>
      <w:r w:rsidR="00587AD2">
        <w:rPr>
          <w:rFonts w:cs="Courier"/>
        </w:rPr>
        <w:t>b</w:t>
      </w:r>
      <w:r w:rsidR="00587AD2">
        <w:rPr>
          <w:rFonts w:cs="Courier"/>
        </w:rPr>
        <w:tab/>
      </w:r>
      <w:r w:rsidR="00587AD2">
        <w:rPr>
          <w:rFonts w:cs="Courier"/>
        </w:rPr>
        <w:tab/>
        <w:t>Illinois, Kentucky and Tennessee</w:t>
      </w:r>
    </w:p>
    <w:p w14:paraId="3B53DDEE" w14:textId="77777777" w:rsidR="00587AD2" w:rsidRDefault="00587AD2" w:rsidP="00587AD2">
      <w:pPr>
        <w:ind w:left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Volume I &amp; II</w:t>
      </w:r>
      <w:r>
        <w:rPr>
          <w:rFonts w:cs="Courier"/>
        </w:rPr>
        <w:tab/>
      </w:r>
      <w:r>
        <w:rPr>
          <w:rFonts w:cs="Courier"/>
        </w:rPr>
        <w:tab/>
        <w:t>(Cook) (January)</w:t>
      </w:r>
    </w:p>
    <w:p w14:paraId="1B75B939" w14:textId="77777777" w:rsidR="00D51F75" w:rsidRDefault="00D51F75" w:rsidP="005C7473">
      <w:pPr>
        <w:ind w:left="720"/>
        <w:rPr>
          <w:rFonts w:cs="Courier"/>
        </w:rPr>
      </w:pPr>
      <w:r>
        <w:rPr>
          <w:rFonts w:cs="Courier"/>
        </w:rPr>
        <w:tab/>
      </w:r>
    </w:p>
    <w:p w14:paraId="0E4F774F" w14:textId="77777777" w:rsidR="00D51F75" w:rsidRDefault="00D51F75" w:rsidP="00D51F75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Donahoe, Brian</w:t>
      </w:r>
      <w:r>
        <w:rPr>
          <w:rFonts w:cs="Courier"/>
        </w:rPr>
        <w:tab/>
      </w:r>
      <w:r>
        <w:rPr>
          <w:rFonts w:cs="Courier"/>
        </w:rPr>
        <w:tab/>
        <w:t>A Line in the Sayans:  History and</w:t>
      </w:r>
    </w:p>
    <w:p w14:paraId="19A0BCA3" w14:textId="77777777" w:rsidR="00D51F75" w:rsidRDefault="00D51F75" w:rsidP="00C36051">
      <w:pPr>
        <w:ind w:left="2880" w:hanging="2160"/>
        <w:rPr>
          <w:rFonts w:cs="Courier"/>
        </w:rPr>
      </w:pPr>
      <w:r>
        <w:rPr>
          <w:rFonts w:cs="Courier"/>
        </w:rPr>
        <w:t>N-50</w:t>
      </w:r>
      <w:r>
        <w:rPr>
          <w:rFonts w:cs="Courier"/>
        </w:rPr>
        <w:tab/>
        <w:t>Divergent Perceptions of Property among the Tozhu and Tofa of South Siberia</w:t>
      </w:r>
    </w:p>
    <w:p w14:paraId="46716FC3" w14:textId="77777777" w:rsidR="00D51F75" w:rsidRDefault="00D51F75" w:rsidP="00D51F75">
      <w:pPr>
        <w:ind w:left="288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Shahrani)  (February)</w:t>
      </w:r>
    </w:p>
    <w:p w14:paraId="08D96EAD" w14:textId="77777777" w:rsidR="00657D75" w:rsidRDefault="00657D75" w:rsidP="00657D75">
      <w:pPr>
        <w:rPr>
          <w:rFonts w:cs="Courier"/>
        </w:rPr>
      </w:pPr>
    </w:p>
    <w:p w14:paraId="1877865E" w14:textId="77777777" w:rsidR="00657D75" w:rsidRDefault="00657D75" w:rsidP="00657D75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Hollowell, Julia</w:t>
      </w:r>
      <w:r>
        <w:rPr>
          <w:rFonts w:cs="Courier"/>
        </w:rPr>
        <w:tab/>
        <w:t>“Old Things” on the Loose:  The</w:t>
      </w:r>
    </w:p>
    <w:p w14:paraId="3C6A7B5F" w14:textId="77777777" w:rsidR="00657D75" w:rsidRDefault="005D1DBD" w:rsidP="00657D75">
      <w:pPr>
        <w:ind w:left="720"/>
        <w:rPr>
          <w:rFonts w:cs="Courier"/>
        </w:rPr>
      </w:pPr>
      <w:r>
        <w:rPr>
          <w:rFonts w:cs="Courier"/>
        </w:rPr>
        <w:t>N-51</w:t>
      </w:r>
      <w:r w:rsidR="00657D75">
        <w:rPr>
          <w:rFonts w:cs="Courier"/>
        </w:rPr>
        <w:t xml:space="preserve">a </w:t>
      </w:r>
      <w:r w:rsidR="00657D75">
        <w:rPr>
          <w:rFonts w:cs="Courier"/>
        </w:rPr>
        <w:tab/>
      </w:r>
      <w:r w:rsidR="00657D75">
        <w:rPr>
          <w:rFonts w:cs="Courier"/>
        </w:rPr>
        <w:tab/>
        <w:t>Legal Market for Ar</w:t>
      </w:r>
      <w:r>
        <w:rPr>
          <w:rFonts w:cs="Courier"/>
        </w:rPr>
        <w:t>chaeological Materials from N-51</w:t>
      </w:r>
      <w:r w:rsidR="00657D75">
        <w:rPr>
          <w:rFonts w:cs="Courier"/>
        </w:rPr>
        <w:t>b</w:t>
      </w:r>
      <w:r w:rsidR="00657D75">
        <w:rPr>
          <w:rFonts w:cs="Courier"/>
        </w:rPr>
        <w:tab/>
      </w:r>
      <w:r w:rsidR="00657D75">
        <w:rPr>
          <w:rFonts w:cs="Courier"/>
        </w:rPr>
        <w:tab/>
        <w:t>Alaska’s Bering Strait     Vol. I &amp; II</w:t>
      </w:r>
    </w:p>
    <w:p w14:paraId="5C0BC054" w14:textId="77777777" w:rsidR="00657D75" w:rsidRDefault="00657D75" w:rsidP="00587AD2">
      <w:pPr>
        <w:ind w:left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Wilk)  (March)</w:t>
      </w:r>
    </w:p>
    <w:p w14:paraId="49DE4808" w14:textId="77777777" w:rsidR="00657D75" w:rsidRDefault="00657D75" w:rsidP="00587AD2">
      <w:pPr>
        <w:ind w:left="720"/>
        <w:rPr>
          <w:rFonts w:cs="Courier"/>
        </w:rPr>
      </w:pPr>
    </w:p>
    <w:p w14:paraId="6F7E3BDC" w14:textId="77777777" w:rsidR="002447F3" w:rsidRDefault="00154939" w:rsidP="002447F3">
      <w:pPr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587AD2">
        <w:rPr>
          <w:rFonts w:cs="Courier"/>
        </w:rPr>
        <w:tab/>
        <w:t>Wrobel, Gabriel</w:t>
      </w:r>
      <w:r w:rsidR="002447F3">
        <w:rPr>
          <w:rFonts w:cs="Courier"/>
        </w:rPr>
        <w:tab/>
        <w:t xml:space="preserve">Metric and Nommetric Dental </w:t>
      </w:r>
    </w:p>
    <w:p w14:paraId="58CB68C5" w14:textId="77777777" w:rsidR="00587AD2" w:rsidRDefault="002447F3" w:rsidP="002447F3">
      <w:pPr>
        <w:ind w:left="2880" w:hanging="2160"/>
        <w:rPr>
          <w:rFonts w:cs="Courier"/>
        </w:rPr>
      </w:pPr>
      <w:r>
        <w:rPr>
          <w:rFonts w:cs="Courier"/>
        </w:rPr>
        <w:t>N-52</w:t>
      </w:r>
      <w:r>
        <w:rPr>
          <w:rFonts w:cs="Courier"/>
        </w:rPr>
        <w:tab/>
        <w:t>Variation Among the Ancient Maya of Northern Belize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154939">
        <w:rPr>
          <w:rFonts w:cs="Courier"/>
        </w:rPr>
        <w:t>(Cook)  (February 2004)</w:t>
      </w:r>
    </w:p>
    <w:p w14:paraId="0E7F4588" w14:textId="77777777" w:rsidR="00154939" w:rsidRDefault="00154939" w:rsidP="00154939">
      <w:pPr>
        <w:rPr>
          <w:rFonts w:cs="Courier"/>
        </w:rPr>
      </w:pPr>
    </w:p>
    <w:p w14:paraId="439B1E77" w14:textId="77777777" w:rsidR="00154939" w:rsidRDefault="00154939" w:rsidP="00154939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Colwell-Chanthaphonh, John (Chip)</w:t>
      </w:r>
    </w:p>
    <w:p w14:paraId="30EC8D94" w14:textId="77777777" w:rsidR="00154939" w:rsidRDefault="002447F3" w:rsidP="00154939">
      <w:pPr>
        <w:ind w:left="2880" w:hanging="2160"/>
        <w:rPr>
          <w:rFonts w:cs="Courier"/>
        </w:rPr>
      </w:pPr>
      <w:r>
        <w:rPr>
          <w:rFonts w:cs="Courier"/>
        </w:rPr>
        <w:t>N-53</w:t>
      </w:r>
      <w:r w:rsidR="00154939">
        <w:rPr>
          <w:rFonts w:cs="Courier"/>
        </w:rPr>
        <w:tab/>
        <w:t>The Place of History:  Social Meanings of the Archaeological Landscape in the San Pedro Valley of Arizona</w:t>
      </w:r>
      <w:r w:rsidR="00154939">
        <w:rPr>
          <w:rFonts w:cs="Courier"/>
        </w:rPr>
        <w:tab/>
      </w:r>
      <w:r w:rsidR="00DF3B48">
        <w:rPr>
          <w:rFonts w:cs="Courier"/>
        </w:rPr>
        <w:tab/>
      </w:r>
      <w:r w:rsidR="00154939">
        <w:rPr>
          <w:rFonts w:cs="Courier"/>
        </w:rPr>
        <w:t>(Conrad)  (March)</w:t>
      </w:r>
    </w:p>
    <w:p w14:paraId="7E003224" w14:textId="77777777" w:rsidR="00154939" w:rsidRDefault="00154939" w:rsidP="00154939">
      <w:pPr>
        <w:rPr>
          <w:rFonts w:cs="Courier"/>
        </w:rPr>
      </w:pPr>
    </w:p>
    <w:p w14:paraId="689084F0" w14:textId="77777777" w:rsidR="001701EF" w:rsidRPr="001B024F" w:rsidRDefault="00C36051" w:rsidP="001701EF">
      <w:pPr>
        <w:ind w:left="1440" w:hanging="1440"/>
        <w:rPr>
          <w:rFonts w:cs="Courier"/>
          <w:lang w:val="es-MX"/>
        </w:rPr>
      </w:pPr>
      <w:r>
        <w:rPr>
          <w:rFonts w:cs="Courier"/>
          <w:lang w:val="es-MX"/>
        </w:rPr>
        <w:t>PhD</w:t>
      </w:r>
      <w:r>
        <w:rPr>
          <w:rFonts w:cs="Courier"/>
          <w:lang w:val="es-MX"/>
        </w:rPr>
        <w:tab/>
      </w:r>
      <w:r w:rsidR="001701EF" w:rsidRPr="001B024F">
        <w:rPr>
          <w:rFonts w:cs="Courier"/>
          <w:lang w:val="es-MX"/>
        </w:rPr>
        <w:t>Castaneda, Angela Nicole</w:t>
      </w:r>
      <w:r w:rsidR="001701EF" w:rsidRPr="001B024F">
        <w:rPr>
          <w:rFonts w:cs="Courier"/>
          <w:lang w:val="es-MX"/>
        </w:rPr>
        <w:tab/>
      </w:r>
      <w:r w:rsidR="001701EF" w:rsidRPr="001B024F">
        <w:rPr>
          <w:rFonts w:cs="Courier"/>
          <w:lang w:val="es-MX"/>
        </w:rPr>
        <w:tab/>
      </w:r>
      <w:r w:rsidR="001701EF" w:rsidRPr="001B024F">
        <w:rPr>
          <w:rFonts w:cs="Courier"/>
          <w:lang w:val="es-MX"/>
        </w:rPr>
        <w:tab/>
      </w:r>
      <w:r w:rsidR="001701EF" w:rsidRPr="001B024F">
        <w:rPr>
          <w:rFonts w:cs="Courier"/>
          <w:lang w:val="es-MX"/>
        </w:rPr>
        <w:tab/>
      </w:r>
      <w:r w:rsidR="001701EF" w:rsidRPr="001B024F">
        <w:rPr>
          <w:rFonts w:cs="Courier"/>
          <w:lang w:val="es-MX"/>
        </w:rPr>
        <w:tab/>
      </w:r>
      <w:r w:rsidR="001701EF" w:rsidRPr="001B024F">
        <w:rPr>
          <w:rFonts w:cs="Courier"/>
          <w:lang w:val="es-MX"/>
        </w:rPr>
        <w:tab/>
      </w:r>
    </w:p>
    <w:p w14:paraId="0B48E0C1" w14:textId="77777777" w:rsidR="001701EF" w:rsidRPr="001B024F" w:rsidRDefault="001701EF" w:rsidP="001701EF">
      <w:pPr>
        <w:ind w:left="1440" w:hanging="720"/>
        <w:rPr>
          <w:rFonts w:cs="Courier"/>
          <w:lang w:val="es-MX"/>
        </w:rPr>
      </w:pPr>
      <w:r w:rsidRPr="001B024F">
        <w:rPr>
          <w:rFonts w:cs="Courier"/>
          <w:lang w:val="es-MX"/>
        </w:rPr>
        <w:t>N-54</w:t>
      </w:r>
      <w:r w:rsidRPr="001B024F">
        <w:rPr>
          <w:rFonts w:cs="Courier"/>
          <w:lang w:val="es-MX"/>
        </w:rPr>
        <w:tab/>
      </w:r>
      <w:r w:rsidRPr="001B024F">
        <w:rPr>
          <w:rFonts w:cs="Courier"/>
          <w:lang w:val="es-MX"/>
        </w:rPr>
        <w:tab/>
      </w:r>
      <w:r w:rsidRPr="001B024F">
        <w:rPr>
          <w:rFonts w:cs="Courier"/>
          <w:lang w:val="es-MX"/>
        </w:rPr>
        <w:tab/>
      </w:r>
      <w:r w:rsidR="00154939" w:rsidRPr="001B024F">
        <w:rPr>
          <w:rFonts w:cs="Courier"/>
          <w:lang w:val="es-MX"/>
        </w:rPr>
        <w:t>“Veracruz Tambien es Caribe”:</w:t>
      </w:r>
      <w:r w:rsidR="005C7473" w:rsidRPr="001B024F">
        <w:rPr>
          <w:rFonts w:cs="Courier"/>
          <w:lang w:val="es-MX"/>
        </w:rPr>
        <w:t xml:space="preserve">  Power, </w:t>
      </w:r>
    </w:p>
    <w:p w14:paraId="05E2FF5E" w14:textId="77777777" w:rsidR="005C7473" w:rsidRDefault="001701EF" w:rsidP="001701EF">
      <w:pPr>
        <w:ind w:left="1440" w:hanging="1440"/>
        <w:rPr>
          <w:rFonts w:cs="Courier"/>
        </w:rPr>
      </w:pPr>
      <w:r w:rsidRPr="001B024F">
        <w:rPr>
          <w:rFonts w:cs="Courier"/>
          <w:lang w:val="es-MX"/>
        </w:rPr>
        <w:tab/>
      </w:r>
      <w:r w:rsidRPr="001B024F">
        <w:rPr>
          <w:rFonts w:cs="Courier"/>
          <w:lang w:val="es-MX"/>
        </w:rPr>
        <w:tab/>
      </w:r>
      <w:r w:rsidRPr="001B024F">
        <w:rPr>
          <w:rFonts w:cs="Courier"/>
          <w:lang w:val="es-MX"/>
        </w:rPr>
        <w:tab/>
      </w:r>
      <w:r w:rsidR="005C7473">
        <w:rPr>
          <w:rFonts w:cs="Courier"/>
        </w:rPr>
        <w:t>Politics, and</w:t>
      </w:r>
      <w:r>
        <w:rPr>
          <w:rFonts w:cs="Courier"/>
        </w:rPr>
        <w:t xml:space="preserve"> Performance in the Making of an</w:t>
      </w:r>
    </w:p>
    <w:p w14:paraId="706B75EA" w14:textId="77777777" w:rsidR="005C7473" w:rsidRDefault="005C7473" w:rsidP="005C7473">
      <w:pPr>
        <w:ind w:left="2880" w:hanging="2160"/>
        <w:rPr>
          <w:rFonts w:cs="Courier"/>
        </w:rPr>
      </w:pPr>
      <w:r>
        <w:rPr>
          <w:rFonts w:cs="Courier"/>
        </w:rPr>
        <w:tab/>
      </w:r>
      <w:r w:rsidR="001701EF">
        <w:rPr>
          <w:rFonts w:cs="Courier"/>
        </w:rPr>
        <w:t>Afro-Caribbean Identity</w:t>
      </w:r>
      <w:r w:rsidR="001701EF">
        <w:rPr>
          <w:rFonts w:cs="Courier"/>
        </w:rPr>
        <w:tab/>
      </w:r>
      <w:r>
        <w:rPr>
          <w:rFonts w:cs="Courier"/>
        </w:rPr>
        <w:t>(Royce)  (April)</w:t>
      </w:r>
    </w:p>
    <w:p w14:paraId="659777C2" w14:textId="77777777" w:rsidR="00154939" w:rsidRDefault="00154939" w:rsidP="00154939">
      <w:pPr>
        <w:rPr>
          <w:rFonts w:cs="Courier"/>
        </w:rPr>
      </w:pPr>
    </w:p>
    <w:p w14:paraId="7EDA4116" w14:textId="77777777" w:rsidR="00154939" w:rsidRDefault="00154939" w:rsidP="00154939">
      <w:pPr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Mobley, Rebecca</w:t>
      </w:r>
      <w:r>
        <w:rPr>
          <w:rFonts w:cs="Courier"/>
        </w:rPr>
        <w:tab/>
        <w:t>Picturing Identity:  On Being Cape</w:t>
      </w:r>
    </w:p>
    <w:p w14:paraId="15FFF39D" w14:textId="77777777" w:rsidR="00DF3B48" w:rsidRDefault="002447F3" w:rsidP="00C36051">
      <w:pPr>
        <w:ind w:left="2880" w:hanging="2160"/>
        <w:rPr>
          <w:rFonts w:cs="Courier"/>
        </w:rPr>
      </w:pPr>
      <w:r>
        <w:rPr>
          <w:rFonts w:cs="Courier"/>
        </w:rPr>
        <w:t>N-55</w:t>
      </w:r>
      <w:r w:rsidR="00154939">
        <w:rPr>
          <w:rFonts w:cs="Courier"/>
        </w:rPr>
        <w:tab/>
        <w:t>Verdean-American Through the Lens of Ronald Barboza</w:t>
      </w:r>
      <w:r w:rsidR="00154939">
        <w:rPr>
          <w:rFonts w:cs="Courier"/>
        </w:rPr>
        <w:tab/>
      </w:r>
      <w:r w:rsidR="00154939">
        <w:rPr>
          <w:rFonts w:cs="Courier"/>
        </w:rPr>
        <w:tab/>
      </w:r>
      <w:r w:rsidR="00154939">
        <w:rPr>
          <w:rFonts w:cs="Courier"/>
        </w:rPr>
        <w:tab/>
      </w:r>
      <w:r w:rsidR="00DF3B48">
        <w:rPr>
          <w:rFonts w:cs="Courier"/>
        </w:rPr>
        <w:tab/>
      </w:r>
      <w:r w:rsidR="005C7473">
        <w:rPr>
          <w:rFonts w:cs="Courier"/>
        </w:rPr>
        <w:t xml:space="preserve">(Girshick)  (May) </w:t>
      </w:r>
    </w:p>
    <w:p w14:paraId="17318303" w14:textId="77777777" w:rsidR="00DF3B48" w:rsidRDefault="00DF3B48" w:rsidP="00DF3B48">
      <w:pPr>
        <w:rPr>
          <w:rFonts w:cs="Courier"/>
        </w:rPr>
      </w:pPr>
    </w:p>
    <w:p w14:paraId="617BCDAC" w14:textId="77777777" w:rsidR="00DF3B48" w:rsidRDefault="00DF3B48" w:rsidP="00DF3B48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Tisone, Christine</w:t>
      </w:r>
      <w:r>
        <w:rPr>
          <w:rFonts w:cs="Courier"/>
        </w:rPr>
        <w:tab/>
        <w:t>The Relationship Between Family</w:t>
      </w:r>
    </w:p>
    <w:p w14:paraId="658E398A" w14:textId="77777777" w:rsidR="00DF3B48" w:rsidRDefault="00DF3B48" w:rsidP="00DF3B48">
      <w:pPr>
        <w:ind w:left="2880" w:hanging="2160"/>
        <w:rPr>
          <w:rFonts w:cs="Courier"/>
        </w:rPr>
      </w:pPr>
      <w:r>
        <w:rPr>
          <w:rFonts w:cs="Courier"/>
        </w:rPr>
        <w:t>N-56</w:t>
      </w:r>
      <w:r>
        <w:rPr>
          <w:rFonts w:cs="Courier"/>
        </w:rPr>
        <w:tab/>
        <w:t>Health Care Practices And Child Growth In the Dominican Republic</w:t>
      </w:r>
      <w:r>
        <w:rPr>
          <w:rFonts w:cs="Courier"/>
        </w:rPr>
        <w:tab/>
      </w:r>
      <w:r>
        <w:rPr>
          <w:rFonts w:cs="Courier"/>
        </w:rPr>
        <w:tab/>
        <w:t>(Meier)  (June)</w:t>
      </w:r>
    </w:p>
    <w:p w14:paraId="1C425F37" w14:textId="77777777" w:rsidR="00DF3B48" w:rsidRDefault="00DF3B48" w:rsidP="00DF3B48">
      <w:pPr>
        <w:rPr>
          <w:rFonts w:cs="Courier"/>
        </w:rPr>
      </w:pPr>
    </w:p>
    <w:p w14:paraId="394B9307" w14:textId="77777777" w:rsidR="005C7473" w:rsidRDefault="005C7473" w:rsidP="005C7473">
      <w:pPr>
        <w:rPr>
          <w:rFonts w:cs="Courier"/>
        </w:rPr>
      </w:pPr>
    </w:p>
    <w:p w14:paraId="2354496A" w14:textId="77777777" w:rsidR="00DF3B48" w:rsidRDefault="00DF3B48" w:rsidP="00DF3B48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Jennifer Cash</w:t>
      </w:r>
      <w:r>
        <w:rPr>
          <w:rFonts w:cs="Courier"/>
        </w:rPr>
        <w:tab/>
      </w:r>
      <w:r>
        <w:rPr>
          <w:rFonts w:cs="Courier"/>
        </w:rPr>
        <w:tab/>
        <w:t xml:space="preserve">In Search of an Authentic Nation: </w:t>
      </w:r>
    </w:p>
    <w:p w14:paraId="73912120" w14:textId="77777777" w:rsidR="00587AD2" w:rsidRDefault="00C36051" w:rsidP="00DF3B48">
      <w:pPr>
        <w:ind w:left="2880" w:hanging="2160"/>
        <w:rPr>
          <w:rFonts w:cs="Courier"/>
        </w:rPr>
      </w:pPr>
      <w:r>
        <w:rPr>
          <w:rFonts w:cs="Courier"/>
        </w:rPr>
        <w:t>N-57</w:t>
      </w:r>
      <w:r>
        <w:rPr>
          <w:rFonts w:cs="Courier"/>
        </w:rPr>
        <w:tab/>
      </w:r>
      <w:r w:rsidR="00361643">
        <w:rPr>
          <w:rFonts w:cs="Courier"/>
        </w:rPr>
        <w:t>F</w:t>
      </w:r>
      <w:r w:rsidR="00DF3B48">
        <w:rPr>
          <w:rFonts w:cs="Courier"/>
        </w:rPr>
        <w:t>olkloric Ensembles, Ethnography, and Ethnicity in the Republic of Moldova</w:t>
      </w:r>
    </w:p>
    <w:p w14:paraId="21B0BC9E" w14:textId="77777777" w:rsidR="00DF3B48" w:rsidRDefault="00DF3B48" w:rsidP="00DF3B48">
      <w:pPr>
        <w:ind w:left="2880" w:hanging="216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Royce)  (June)</w:t>
      </w:r>
    </w:p>
    <w:p w14:paraId="1440B3C5" w14:textId="77777777" w:rsidR="00C91A2E" w:rsidRDefault="00C91A2E" w:rsidP="00C91A2E">
      <w:pPr>
        <w:rPr>
          <w:rFonts w:cs="Courier"/>
        </w:rPr>
      </w:pPr>
    </w:p>
    <w:p w14:paraId="113D5327" w14:textId="77777777" w:rsidR="00C91A2E" w:rsidRDefault="00C91A2E" w:rsidP="00C91A2E">
      <w:pPr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Sebastian Braun</w:t>
      </w:r>
      <w:r>
        <w:rPr>
          <w:rFonts w:cs="Courier"/>
        </w:rPr>
        <w:tab/>
        <w:t>Contemporary Tribal Bison Ranching N-59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 xml:space="preserve">on the Northern Plains:  The View from </w:t>
      </w:r>
    </w:p>
    <w:p w14:paraId="78ABB6B0" w14:textId="77777777" w:rsidR="00C91A2E" w:rsidRDefault="00C91A2E" w:rsidP="00C91A2E">
      <w:pPr>
        <w:ind w:left="720" w:hanging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Cheyenne River Sioux Reservation</w:t>
      </w:r>
    </w:p>
    <w:p w14:paraId="6E8C6EA1" w14:textId="77777777" w:rsidR="00C91A2E" w:rsidRDefault="00C91A2E" w:rsidP="00C91A2E">
      <w:pPr>
        <w:ind w:left="720" w:hanging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DeMallie)  (August)</w:t>
      </w:r>
    </w:p>
    <w:p w14:paraId="1C7CF786" w14:textId="77777777" w:rsidR="00C91A2E" w:rsidRDefault="00C91A2E" w:rsidP="00C91A2E">
      <w:pPr>
        <w:ind w:left="720" w:hanging="720"/>
        <w:rPr>
          <w:rFonts w:cs="Courier"/>
        </w:rPr>
      </w:pPr>
    </w:p>
    <w:p w14:paraId="01308BDA" w14:textId="77777777" w:rsidR="00451AB4" w:rsidRDefault="00451AB4" w:rsidP="00451AB4">
      <w:pPr>
        <w:ind w:left="720" w:hanging="720"/>
        <w:rPr>
          <w:rFonts w:cs="Courier"/>
        </w:rPr>
      </w:pPr>
    </w:p>
    <w:p w14:paraId="3E71D834" w14:textId="77777777" w:rsidR="00451AB4" w:rsidRDefault="00451AB4" w:rsidP="00D50640">
      <w:pPr>
        <w:ind w:left="720"/>
        <w:rPr>
          <w:rFonts w:cs="Courier"/>
        </w:rPr>
      </w:pPr>
      <w:r w:rsidRPr="00451AB4">
        <w:rPr>
          <w:rFonts w:cs="Courier"/>
          <w:b/>
          <w:u w:val="single"/>
        </w:rPr>
        <w:t>2004</w:t>
      </w:r>
      <w:r>
        <w:rPr>
          <w:rFonts w:cs="Courier"/>
        </w:rPr>
        <w:t xml:space="preserve"> Continued</w:t>
      </w:r>
    </w:p>
    <w:p w14:paraId="30800A99" w14:textId="77777777" w:rsidR="00C91A2E" w:rsidRDefault="00C91A2E" w:rsidP="00C91A2E">
      <w:pPr>
        <w:ind w:left="720" w:hanging="720"/>
        <w:rPr>
          <w:rFonts w:cs="Courier"/>
        </w:rPr>
      </w:pPr>
    </w:p>
    <w:p w14:paraId="3B236E5E" w14:textId="77777777" w:rsidR="00C91A2E" w:rsidRDefault="00C91A2E" w:rsidP="00F84FD3">
      <w:pPr>
        <w:rPr>
          <w:rFonts w:cs="Courier"/>
        </w:rPr>
      </w:pPr>
    </w:p>
    <w:p w14:paraId="594DDD5F" w14:textId="77777777" w:rsidR="00C91A2E" w:rsidRDefault="008117F0" w:rsidP="008117F0">
      <w:pPr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Erik Gooding</w:t>
      </w:r>
      <w:r>
        <w:rPr>
          <w:rFonts w:cs="Courier"/>
        </w:rPr>
        <w:tab/>
      </w:r>
      <w:r w:rsidR="00C91A2E">
        <w:rPr>
          <w:rFonts w:cs="Courier"/>
        </w:rPr>
        <w:t xml:space="preserve">Sing from the Heart, Sing for the </w:t>
      </w:r>
      <w:r>
        <w:rPr>
          <w:rFonts w:cs="Courier"/>
        </w:rPr>
        <w:t>People:  N-60</w:t>
      </w:r>
      <w:r>
        <w:rPr>
          <w:rFonts w:cs="Courier"/>
        </w:rPr>
        <w:tab/>
      </w:r>
      <w:r w:rsidR="00C36051">
        <w:rPr>
          <w:rFonts w:cs="Courier"/>
        </w:rPr>
        <w:tab/>
      </w:r>
      <w:r w:rsidR="00C36051">
        <w:rPr>
          <w:rFonts w:cs="Courier"/>
        </w:rPr>
        <w:tab/>
      </w:r>
      <w:r w:rsidR="00C91A2E">
        <w:rPr>
          <w:rFonts w:cs="Courier"/>
        </w:rPr>
        <w:t>An Ethnography of Dakotan Singing, 1660-2000</w:t>
      </w:r>
      <w:r w:rsidR="00C91A2E">
        <w:rPr>
          <w:rFonts w:cs="Courier"/>
        </w:rPr>
        <w:tab/>
      </w:r>
      <w:r w:rsidR="00C91A2E">
        <w:rPr>
          <w:rFonts w:cs="Courier"/>
        </w:rPr>
        <w:tab/>
      </w:r>
      <w:r w:rsidR="00C91A2E"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C91A2E">
        <w:rPr>
          <w:rFonts w:cs="Courier"/>
        </w:rPr>
        <w:t>(DeMallie)  (August)</w:t>
      </w:r>
    </w:p>
    <w:p w14:paraId="1B325B75" w14:textId="77777777" w:rsidR="00C91A2E" w:rsidRDefault="00C91A2E" w:rsidP="00C91A2E">
      <w:pPr>
        <w:ind w:left="2880" w:hanging="2160"/>
        <w:rPr>
          <w:rFonts w:cs="Courier"/>
        </w:rPr>
      </w:pPr>
    </w:p>
    <w:p w14:paraId="75EB5817" w14:textId="77777777" w:rsidR="00D51B2D" w:rsidRDefault="00D51B2D" w:rsidP="00D51B2D">
      <w:pPr>
        <w:ind w:left="720" w:hanging="720"/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Amy Ribick</w:t>
      </w:r>
      <w:r>
        <w:rPr>
          <w:rFonts w:cs="Courier"/>
        </w:rPr>
        <w:tab/>
      </w:r>
      <w:r>
        <w:rPr>
          <w:rFonts w:cs="Courier"/>
        </w:rPr>
        <w:tab/>
        <w:t>Dickison Mounds 11-P477 and 11-P478: N-61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A Reanalysis of Two Middle Woodland Burial</w:t>
      </w:r>
    </w:p>
    <w:p w14:paraId="609F5A39" w14:textId="77777777" w:rsidR="00C91A2E" w:rsidRDefault="00D51B2D" w:rsidP="00D51B2D">
      <w:pPr>
        <w:ind w:left="2160" w:firstLine="720"/>
        <w:rPr>
          <w:rFonts w:cs="Courier"/>
        </w:rPr>
      </w:pPr>
      <w:r>
        <w:rPr>
          <w:rFonts w:cs="Courier"/>
        </w:rPr>
        <w:t>Mounds from Illinois</w:t>
      </w:r>
      <w:r>
        <w:rPr>
          <w:rFonts w:cs="Courier"/>
        </w:rPr>
        <w:tab/>
        <w:t>(Cook)  (August)</w:t>
      </w:r>
    </w:p>
    <w:p w14:paraId="5C551DE3" w14:textId="77777777" w:rsidR="00D51B2D" w:rsidRDefault="00D51B2D" w:rsidP="00D51B2D">
      <w:pPr>
        <w:rPr>
          <w:rFonts w:cs="Courier"/>
        </w:rPr>
      </w:pPr>
    </w:p>
    <w:p w14:paraId="48687DDB" w14:textId="77777777" w:rsidR="00D51B2D" w:rsidRDefault="00D51B2D" w:rsidP="00D51B2D">
      <w:pPr>
        <w:ind w:left="720" w:hanging="72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</w:r>
      <w:r w:rsidR="00266DFA">
        <w:rPr>
          <w:rFonts w:cs="Courier"/>
        </w:rPr>
        <w:t>Angela Bratton</w:t>
      </w:r>
      <w:r w:rsidR="00266DFA">
        <w:rPr>
          <w:rFonts w:cs="Courier"/>
        </w:rPr>
        <w:tab/>
      </w:r>
      <w:r w:rsidR="00266DFA">
        <w:rPr>
          <w:rFonts w:cs="Courier"/>
        </w:rPr>
        <w:tab/>
        <w:t>Teenage Pregnan</w:t>
      </w:r>
      <w:r>
        <w:rPr>
          <w:rFonts w:cs="Courier"/>
        </w:rPr>
        <w:t xml:space="preserve">cy, Education and </w:t>
      </w:r>
    </w:p>
    <w:p w14:paraId="6BB12614" w14:textId="77777777" w:rsidR="00361643" w:rsidRDefault="00D51B2D" w:rsidP="008117F0">
      <w:pPr>
        <w:ind w:left="720"/>
        <w:rPr>
          <w:rFonts w:cs="Courier"/>
        </w:rPr>
      </w:pPr>
      <w:r>
        <w:rPr>
          <w:rFonts w:cs="Courier"/>
        </w:rPr>
        <w:t>N-62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the Construction of Sexuality in Ghana</w:t>
      </w:r>
    </w:p>
    <w:p w14:paraId="060EC036" w14:textId="77777777" w:rsidR="00D51B2D" w:rsidRDefault="008117F0" w:rsidP="00D51B2D">
      <w:pPr>
        <w:ind w:left="720"/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D51B2D">
        <w:rPr>
          <w:rFonts w:cs="Courier"/>
        </w:rPr>
        <w:t>(Clark)  (August)</w:t>
      </w:r>
    </w:p>
    <w:p w14:paraId="7EF07D4D" w14:textId="77777777" w:rsidR="008117F0" w:rsidRDefault="008117F0" w:rsidP="00D51B2D">
      <w:pPr>
        <w:ind w:left="720"/>
        <w:rPr>
          <w:rFonts w:cs="Courier"/>
        </w:rPr>
      </w:pPr>
    </w:p>
    <w:p w14:paraId="6B04012F" w14:textId="77777777" w:rsidR="00361643" w:rsidRDefault="00361643" w:rsidP="00361643">
      <w:pPr>
        <w:rPr>
          <w:rFonts w:cs="Courier"/>
        </w:rPr>
      </w:pPr>
      <w:r w:rsidRPr="008117F0">
        <w:rPr>
          <w:rFonts w:cs="Courier"/>
          <w:b/>
          <w:u w:val="single"/>
        </w:rPr>
        <w:t>200</w:t>
      </w:r>
      <w:r w:rsidR="008117F0" w:rsidRPr="008117F0">
        <w:rPr>
          <w:rFonts w:cs="Courier"/>
          <w:b/>
          <w:u w:val="single"/>
        </w:rPr>
        <w:t>5</w:t>
      </w:r>
      <w:r w:rsidR="008117F0" w:rsidRPr="008117F0">
        <w:rPr>
          <w:rFonts w:cs="Courier"/>
          <w:b/>
          <w:u w:val="single"/>
        </w:rPr>
        <w:tab/>
      </w:r>
      <w:r w:rsidR="008117F0">
        <w:rPr>
          <w:rFonts w:cs="Courier"/>
        </w:rPr>
        <w:tab/>
      </w:r>
    </w:p>
    <w:p w14:paraId="13AE5EFD" w14:textId="77777777" w:rsidR="00361643" w:rsidRDefault="00361643" w:rsidP="00361643">
      <w:pPr>
        <w:rPr>
          <w:rFonts w:cs="Courier"/>
        </w:rPr>
      </w:pPr>
    </w:p>
    <w:p w14:paraId="237ECD94" w14:textId="77777777" w:rsidR="008117F0" w:rsidRDefault="00361643" w:rsidP="008117F0">
      <w:pPr>
        <w:rPr>
          <w:rFonts w:cs="Courier"/>
        </w:rPr>
      </w:pPr>
      <w:r>
        <w:rPr>
          <w:rFonts w:cs="Courier"/>
        </w:rPr>
        <w:t>MA</w:t>
      </w:r>
      <w:r>
        <w:rPr>
          <w:rFonts w:cs="Courier"/>
        </w:rPr>
        <w:tab/>
      </w:r>
      <w:r>
        <w:rPr>
          <w:rFonts w:cs="Courier"/>
        </w:rPr>
        <w:tab/>
        <w:t>Casey C. Bennett</w:t>
      </w:r>
      <w:r>
        <w:rPr>
          <w:rFonts w:cs="Courier"/>
        </w:rPr>
        <w:tab/>
        <w:t xml:space="preserve">A Reanalysis of Eurasian </w:t>
      </w:r>
    </w:p>
    <w:p w14:paraId="52A16D0C" w14:textId="77777777" w:rsidR="00361643" w:rsidRDefault="008117F0" w:rsidP="008117F0">
      <w:pPr>
        <w:ind w:firstLine="720"/>
        <w:rPr>
          <w:rFonts w:cs="Courier"/>
        </w:rPr>
      </w:pPr>
      <w:r>
        <w:rPr>
          <w:rFonts w:cs="Courier"/>
        </w:rPr>
        <w:t>N-63</w:t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361643">
        <w:rPr>
          <w:rFonts w:cs="Courier"/>
        </w:rPr>
        <w:t>Population</w:t>
      </w:r>
      <w:r w:rsidRPr="008117F0">
        <w:rPr>
          <w:rFonts w:cs="Courier"/>
        </w:rPr>
        <w:t xml:space="preserve"> </w:t>
      </w:r>
      <w:r>
        <w:rPr>
          <w:rFonts w:cs="Courier"/>
        </w:rPr>
        <w:t>History:  Ancient DNA Evidence of</w:t>
      </w:r>
      <w:r w:rsidR="00361643"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Population Affinities</w:t>
      </w:r>
      <w:r w:rsidR="00361643">
        <w:rPr>
          <w:rFonts w:cs="Courier"/>
        </w:rPr>
        <w:tab/>
        <w:t>(Kaestle)  (May)</w:t>
      </w:r>
    </w:p>
    <w:p w14:paraId="15E14DBD" w14:textId="77777777" w:rsidR="008117F0" w:rsidRDefault="008117F0" w:rsidP="008117F0">
      <w:pPr>
        <w:rPr>
          <w:rFonts w:cs="Courier"/>
        </w:rPr>
      </w:pPr>
    </w:p>
    <w:p w14:paraId="7F70001B" w14:textId="77777777" w:rsidR="008117F0" w:rsidRDefault="008117F0" w:rsidP="008117F0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Christopher R. Andres (Kip)</w:t>
      </w:r>
      <w:r>
        <w:rPr>
          <w:rFonts w:cs="Courier"/>
        </w:rPr>
        <w:tab/>
        <w:t xml:space="preserve">Building Negotiation:  </w:t>
      </w:r>
    </w:p>
    <w:p w14:paraId="06C111B6" w14:textId="77777777" w:rsidR="008117F0" w:rsidRDefault="00C36051" w:rsidP="00C36051">
      <w:pPr>
        <w:ind w:left="2880" w:hanging="2160"/>
        <w:rPr>
          <w:rFonts w:cs="Courier"/>
        </w:rPr>
      </w:pPr>
      <w:r>
        <w:rPr>
          <w:rFonts w:cs="Courier"/>
        </w:rPr>
        <w:t>N-64</w:t>
      </w:r>
      <w:r>
        <w:rPr>
          <w:rFonts w:cs="Courier"/>
        </w:rPr>
        <w:tab/>
      </w:r>
      <w:r w:rsidR="008117F0">
        <w:rPr>
          <w:rFonts w:cs="Courier"/>
        </w:rPr>
        <w:t>Architecture and Sociopolitical Transformation at</w:t>
      </w:r>
      <w:r>
        <w:rPr>
          <w:rFonts w:cs="Courier"/>
        </w:rPr>
        <w:t xml:space="preserve"> </w:t>
      </w:r>
      <w:r w:rsidR="008117F0">
        <w:rPr>
          <w:rFonts w:cs="Courier"/>
        </w:rPr>
        <w:t>Chau Hiix, Lamanai, and Altun Ha, Belize</w:t>
      </w:r>
    </w:p>
    <w:p w14:paraId="37D11702" w14:textId="77777777" w:rsidR="008117F0" w:rsidRDefault="008117F0" w:rsidP="008117F0">
      <w:pPr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  <w:t>(Pyburn)  (May)</w:t>
      </w:r>
    </w:p>
    <w:p w14:paraId="6B6C81CA" w14:textId="77777777" w:rsidR="008117F0" w:rsidRDefault="008117F0" w:rsidP="008117F0">
      <w:pPr>
        <w:rPr>
          <w:rFonts w:cs="Courier"/>
        </w:rPr>
      </w:pPr>
    </w:p>
    <w:p w14:paraId="3CBC08F6" w14:textId="77777777" w:rsidR="008117F0" w:rsidRDefault="00C36051" w:rsidP="008117F0">
      <w:pPr>
        <w:ind w:left="1440" w:hanging="1440"/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 w:rsidR="008117F0">
        <w:rPr>
          <w:rFonts w:cs="Courier"/>
        </w:rPr>
        <w:t>Kimberly Hart</w:t>
      </w:r>
      <w:r w:rsidR="008117F0">
        <w:rPr>
          <w:rFonts w:cs="Courier"/>
        </w:rPr>
        <w:tab/>
      </w:r>
      <w:r w:rsidR="008117F0">
        <w:rPr>
          <w:rFonts w:cs="Courier"/>
        </w:rPr>
        <w:tab/>
        <w:t xml:space="preserve">Aci Tatli Yiyoruz:  Bitter or Sweet </w:t>
      </w:r>
    </w:p>
    <w:p w14:paraId="14B09279" w14:textId="77777777" w:rsidR="008117F0" w:rsidRDefault="00E611F9" w:rsidP="00E611F9">
      <w:pPr>
        <w:ind w:left="2160" w:hanging="1440"/>
        <w:rPr>
          <w:rFonts w:cs="Courier"/>
        </w:rPr>
      </w:pPr>
      <w:r>
        <w:rPr>
          <w:rFonts w:cs="Courier"/>
        </w:rPr>
        <w:t>N-65</w:t>
      </w:r>
      <w:r>
        <w:rPr>
          <w:rFonts w:cs="Courier"/>
        </w:rPr>
        <w:tab/>
      </w:r>
      <w:r>
        <w:rPr>
          <w:rFonts w:cs="Courier"/>
        </w:rPr>
        <w:tab/>
      </w:r>
      <w:r w:rsidR="008117F0">
        <w:rPr>
          <w:rFonts w:cs="Courier"/>
        </w:rPr>
        <w:t>We Eat:  The Economics of Love and Marriage in Orselli Village</w:t>
      </w:r>
      <w:r w:rsidR="008117F0">
        <w:rPr>
          <w:rFonts w:cs="Courier"/>
        </w:rPr>
        <w:tab/>
      </w:r>
      <w:r w:rsidR="008117F0">
        <w:rPr>
          <w:rFonts w:cs="Courier"/>
        </w:rPr>
        <w:tab/>
      </w:r>
      <w:r w:rsidR="008117F0">
        <w:rPr>
          <w:rFonts w:cs="Courier"/>
        </w:rPr>
        <w:tab/>
        <w:t>(</w:t>
      </w:r>
      <w:r w:rsidR="00DB215E">
        <w:rPr>
          <w:rFonts w:cs="Courier"/>
        </w:rPr>
        <w:t xml:space="preserve">Shahrani)  </w:t>
      </w:r>
      <w:r>
        <w:rPr>
          <w:rFonts w:cs="Courier"/>
        </w:rPr>
        <w:t>(May)</w:t>
      </w:r>
    </w:p>
    <w:p w14:paraId="54EFDBE9" w14:textId="77777777" w:rsidR="00DB215E" w:rsidRDefault="00DB215E" w:rsidP="00DB215E">
      <w:pPr>
        <w:rPr>
          <w:rFonts w:cs="Courier"/>
        </w:rPr>
      </w:pPr>
    </w:p>
    <w:p w14:paraId="10D45D14" w14:textId="77777777" w:rsidR="00DB215E" w:rsidRDefault="00D41079" w:rsidP="00DB215E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Tracy Luedke</w:t>
      </w:r>
      <w:r w:rsidR="00DB215E">
        <w:rPr>
          <w:rFonts w:cs="Courier"/>
        </w:rPr>
        <w:tab/>
      </w:r>
      <w:r w:rsidR="00DB215E">
        <w:rPr>
          <w:rFonts w:cs="Courier"/>
        </w:rPr>
        <w:tab/>
        <w:t>Healing Bodies:  Materiality,</w:t>
      </w:r>
    </w:p>
    <w:p w14:paraId="3E037D2A" w14:textId="77777777" w:rsidR="00D41079" w:rsidRDefault="00DB215E" w:rsidP="00DB215E">
      <w:pPr>
        <w:ind w:left="2160" w:hanging="1440"/>
        <w:rPr>
          <w:rFonts w:cs="Courier"/>
        </w:rPr>
      </w:pPr>
      <w:r>
        <w:rPr>
          <w:rFonts w:cs="Courier"/>
        </w:rPr>
        <w:t xml:space="preserve">CD-1 </w:t>
      </w:r>
      <w:r>
        <w:rPr>
          <w:rFonts w:cs="Courier"/>
        </w:rPr>
        <w:tab/>
        <w:t>History, and Poser among the Prophets of Central Mozambique</w:t>
      </w:r>
      <w:r>
        <w:rPr>
          <w:rFonts w:cs="Courier"/>
        </w:rPr>
        <w:tab/>
      </w:r>
      <w:r w:rsidR="00B178D3">
        <w:rPr>
          <w:rFonts w:cs="Courier"/>
        </w:rPr>
        <w:t>(11,422 KB)</w:t>
      </w:r>
      <w:r w:rsidR="00B178D3">
        <w:rPr>
          <w:rFonts w:cs="Courier"/>
        </w:rPr>
        <w:tab/>
      </w:r>
      <w:r w:rsidR="00D41079">
        <w:rPr>
          <w:rFonts w:cs="Courier"/>
        </w:rPr>
        <w:t>(Clark)  (June)</w:t>
      </w:r>
    </w:p>
    <w:p w14:paraId="26E5973D" w14:textId="77777777" w:rsidR="00D41079" w:rsidRDefault="00D41079" w:rsidP="00D41079">
      <w:pPr>
        <w:rPr>
          <w:rFonts w:cs="Courier"/>
        </w:rPr>
      </w:pPr>
    </w:p>
    <w:p w14:paraId="50E7D6FA" w14:textId="77777777" w:rsidR="00DB215E" w:rsidRDefault="00D41079" w:rsidP="00DB215E">
      <w:pPr>
        <w:ind w:left="720" w:hanging="720"/>
        <w:rPr>
          <w:rFonts w:cs="Courier"/>
        </w:rPr>
      </w:pPr>
      <w:r w:rsidRPr="00817798">
        <w:rPr>
          <w:rFonts w:cs="Courier"/>
        </w:rPr>
        <w:t>MA</w:t>
      </w:r>
      <w:r w:rsidRPr="001428C8">
        <w:rPr>
          <w:rFonts w:cs="Courier"/>
          <w:b/>
        </w:rPr>
        <w:tab/>
      </w:r>
      <w:r>
        <w:rPr>
          <w:rFonts w:cs="Courier"/>
        </w:rPr>
        <w:tab/>
        <w:t>James VanderVeen</w:t>
      </w:r>
      <w:r w:rsidR="00085FC7">
        <w:rPr>
          <w:rFonts w:cs="Courier"/>
        </w:rPr>
        <w:tab/>
      </w:r>
      <w:r w:rsidR="007D24BF">
        <w:rPr>
          <w:rFonts w:cs="Courier"/>
        </w:rPr>
        <w:t>History of a Pioneer</w:t>
      </w:r>
      <w:r w:rsidR="00DB215E">
        <w:rPr>
          <w:rFonts w:cs="Courier"/>
        </w:rPr>
        <w:t xml:space="preserve"> House:  </w:t>
      </w:r>
    </w:p>
    <w:p w14:paraId="692F0A29" w14:textId="77777777" w:rsidR="00D41079" w:rsidRDefault="00DB215E" w:rsidP="00DB215E">
      <w:pPr>
        <w:ind w:left="720"/>
        <w:rPr>
          <w:rFonts w:cs="Courier"/>
        </w:rPr>
      </w:pPr>
      <w:r>
        <w:rPr>
          <w:rFonts w:cs="Courier"/>
        </w:rPr>
        <w:t>N-66</w:t>
      </w:r>
      <w:r>
        <w:rPr>
          <w:rFonts w:cs="Courier"/>
        </w:rPr>
        <w:tab/>
      </w:r>
      <w:r>
        <w:rPr>
          <w:rFonts w:cs="Courier"/>
        </w:rPr>
        <w:tab/>
        <w:t xml:space="preserve">Domestic Archaeology in Context   </w:t>
      </w:r>
      <w:r w:rsidR="001428C8">
        <w:rPr>
          <w:rFonts w:cs="Courier"/>
        </w:rPr>
        <w:t xml:space="preserve">(Conrad) </w:t>
      </w:r>
      <w:r w:rsidR="00D41079">
        <w:rPr>
          <w:rFonts w:cs="Courier"/>
        </w:rPr>
        <w:t>(July)</w:t>
      </w:r>
    </w:p>
    <w:p w14:paraId="4CA5C2D3" w14:textId="77777777" w:rsidR="00DB215E" w:rsidRDefault="00DB215E" w:rsidP="00D41079">
      <w:pPr>
        <w:rPr>
          <w:rFonts w:cs="Courier"/>
        </w:rPr>
      </w:pPr>
    </w:p>
    <w:p w14:paraId="0E300321" w14:textId="77777777" w:rsidR="0040638C" w:rsidRDefault="0040638C" w:rsidP="00D41079">
      <w:pPr>
        <w:rPr>
          <w:rFonts w:cs="Courier"/>
        </w:rPr>
      </w:pPr>
    </w:p>
    <w:p w14:paraId="62F4C0BC" w14:textId="77777777" w:rsidR="00D41079" w:rsidRDefault="00D41079" w:rsidP="00D41079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Linda Cumberland</w:t>
      </w:r>
      <w:r w:rsidR="00085FC7">
        <w:rPr>
          <w:rFonts w:cs="Courier"/>
        </w:rPr>
        <w:tab/>
      </w:r>
      <w:r w:rsidR="002D7074">
        <w:rPr>
          <w:rFonts w:cs="Courier"/>
        </w:rPr>
        <w:t>Grammar of Assiniboine:</w:t>
      </w:r>
    </w:p>
    <w:p w14:paraId="6292CB87" w14:textId="77777777" w:rsidR="00D41079" w:rsidRDefault="00D41079" w:rsidP="00D41079">
      <w:pPr>
        <w:rPr>
          <w:rFonts w:cs="Courier"/>
        </w:rPr>
      </w:pPr>
      <w:r>
        <w:rPr>
          <w:rFonts w:cs="Courier"/>
        </w:rPr>
        <w:tab/>
        <w:t>CD-2</w:t>
      </w:r>
      <w:r w:rsidR="002D7074">
        <w:rPr>
          <w:rFonts w:cs="Courier"/>
        </w:rPr>
        <w:tab/>
      </w:r>
      <w:r w:rsidR="002D7074">
        <w:rPr>
          <w:rFonts w:cs="Courier"/>
        </w:rPr>
        <w:tab/>
        <w:t>A Siouan Language of the Northern Plains</w:t>
      </w:r>
    </w:p>
    <w:p w14:paraId="3496F514" w14:textId="77777777" w:rsidR="00D41079" w:rsidRDefault="00B41467" w:rsidP="00D41079">
      <w:pPr>
        <w:rPr>
          <w:rFonts w:cs="Courier"/>
        </w:rPr>
      </w:pPr>
      <w:r>
        <w:rPr>
          <w:rFonts w:cs="Courier"/>
        </w:rPr>
        <w:tab/>
      </w:r>
      <w:r>
        <w:rPr>
          <w:rFonts w:cs="Courier"/>
        </w:rPr>
        <w:tab/>
      </w:r>
      <w:r>
        <w:rPr>
          <w:rFonts w:cs="Courier"/>
        </w:rPr>
        <w:tab/>
      </w:r>
      <w:r w:rsidR="00B178D3">
        <w:rPr>
          <w:rFonts w:cs="Courier"/>
        </w:rPr>
        <w:t>18,882 KB</w:t>
      </w:r>
      <w:r w:rsidR="00085FC7">
        <w:rPr>
          <w:rFonts w:cs="Courier"/>
        </w:rPr>
        <w:tab/>
      </w:r>
      <w:r w:rsidR="000A037E">
        <w:rPr>
          <w:rFonts w:cs="Courier"/>
        </w:rPr>
        <w:tab/>
      </w:r>
      <w:r w:rsidR="000A037E">
        <w:rPr>
          <w:rFonts w:cs="Courier"/>
        </w:rPr>
        <w:tab/>
      </w:r>
      <w:r w:rsidR="00817798">
        <w:rPr>
          <w:rFonts w:cs="Courier"/>
        </w:rPr>
        <w:t>(Parks)  (September</w:t>
      </w:r>
      <w:r w:rsidR="00085FC7">
        <w:rPr>
          <w:rFonts w:cs="Courier"/>
        </w:rPr>
        <w:t>)</w:t>
      </w:r>
    </w:p>
    <w:p w14:paraId="1E44BD7C" w14:textId="77777777" w:rsidR="0040638C" w:rsidRDefault="0040638C" w:rsidP="00D41079">
      <w:pPr>
        <w:rPr>
          <w:rFonts w:cs="Courier"/>
        </w:rPr>
      </w:pPr>
    </w:p>
    <w:p w14:paraId="4E2600E2" w14:textId="77777777" w:rsidR="00FD4DD4" w:rsidRDefault="003C5D01" w:rsidP="00D41079">
      <w:pPr>
        <w:rPr>
          <w:rFonts w:cs="Courier"/>
        </w:rPr>
      </w:pPr>
      <w:r>
        <w:rPr>
          <w:rFonts w:cs="Courier"/>
        </w:rPr>
        <w:t>PhD</w:t>
      </w:r>
      <w:r>
        <w:rPr>
          <w:rFonts w:cs="Courier"/>
        </w:rPr>
        <w:tab/>
      </w:r>
      <w:r>
        <w:rPr>
          <w:rFonts w:cs="Courier"/>
        </w:rPr>
        <w:tab/>
        <w:t>Deborah</w:t>
      </w:r>
      <w:r w:rsidR="00AA0077">
        <w:rPr>
          <w:rFonts w:cs="Courier"/>
        </w:rPr>
        <w:t xml:space="preserve"> Fenichel</w:t>
      </w:r>
      <w:r w:rsidR="00AA0077">
        <w:rPr>
          <w:rFonts w:cs="Courier"/>
        </w:rPr>
        <w:tab/>
      </w:r>
      <w:r w:rsidR="007D24BF">
        <w:rPr>
          <w:rFonts w:cs="Courier"/>
        </w:rPr>
        <w:t xml:space="preserve">Exhibiting Ourselves as Others:  </w:t>
      </w:r>
      <w:r w:rsidR="007D24BF">
        <w:rPr>
          <w:rFonts w:cs="Courier"/>
        </w:rPr>
        <w:tab/>
        <w:t>CD-3</w:t>
      </w:r>
      <w:r w:rsidR="007D24BF">
        <w:rPr>
          <w:rFonts w:cs="Courier"/>
        </w:rPr>
        <w:tab/>
      </w:r>
      <w:r w:rsidR="007D24BF">
        <w:rPr>
          <w:rFonts w:cs="Courier"/>
        </w:rPr>
        <w:tab/>
        <w:t>Jewish Museum in Israel”</w:t>
      </w:r>
      <w:r w:rsidR="007D24BF">
        <w:rPr>
          <w:rFonts w:cs="Courier"/>
        </w:rPr>
        <w:tab/>
      </w:r>
      <w:r w:rsidR="007D24BF">
        <w:rPr>
          <w:rFonts w:cs="Courier"/>
        </w:rPr>
        <w:tab/>
        <w:t>(Bahloul)</w:t>
      </w:r>
      <w:r w:rsidR="007D24BF">
        <w:rPr>
          <w:rFonts w:cs="Courier"/>
        </w:rPr>
        <w:tab/>
        <w:t>(October)</w:t>
      </w:r>
      <w:r w:rsidR="00AA0077">
        <w:rPr>
          <w:rFonts w:cs="Courier"/>
        </w:rPr>
        <w:tab/>
      </w:r>
      <w:r w:rsidR="00AA0077">
        <w:rPr>
          <w:rFonts w:cs="Courier"/>
        </w:rPr>
        <w:tab/>
      </w:r>
      <w:r w:rsidR="00B178D3">
        <w:rPr>
          <w:rFonts w:cs="Courier"/>
        </w:rPr>
        <w:tab/>
      </w:r>
      <w:r w:rsidR="00B178D3">
        <w:rPr>
          <w:rFonts w:cs="Courier"/>
        </w:rPr>
        <w:tab/>
        <w:t>2,637 KB</w:t>
      </w:r>
    </w:p>
    <w:p w14:paraId="22FCB8D8" w14:textId="77777777" w:rsidR="00B41467" w:rsidRDefault="00B41467" w:rsidP="00D41079">
      <w:pPr>
        <w:rPr>
          <w:rFonts w:cs="Courier"/>
          <w:b/>
        </w:rPr>
      </w:pPr>
    </w:p>
    <w:p w14:paraId="544BE8AB" w14:textId="77777777" w:rsidR="00B178D3" w:rsidRDefault="00173426" w:rsidP="00D41079">
      <w:pPr>
        <w:rPr>
          <w:rFonts w:cs="Courier"/>
          <w:b/>
        </w:rPr>
      </w:pPr>
      <w:r w:rsidRPr="004A5897">
        <w:rPr>
          <w:rFonts w:cs="Courier"/>
          <w:b/>
        </w:rPr>
        <w:t>2005 continued</w:t>
      </w:r>
    </w:p>
    <w:p w14:paraId="7F29DCC8" w14:textId="77777777" w:rsidR="00173426" w:rsidRDefault="00173426" w:rsidP="00D41079">
      <w:pPr>
        <w:rPr>
          <w:rFonts w:cs="Courier"/>
        </w:rPr>
      </w:pPr>
    </w:p>
    <w:p w14:paraId="0407DDBF" w14:textId="77777777" w:rsidR="00FD4DD4" w:rsidRPr="001C7B96" w:rsidRDefault="00FD4DD4" w:rsidP="00FD4DD4">
      <w:pPr>
        <w:ind w:left="720" w:hanging="720"/>
        <w:rPr>
          <w:rFonts w:ascii="Courier New" w:hAnsi="Courier New" w:cs="Courier New"/>
        </w:rPr>
      </w:pPr>
      <w:r w:rsidRPr="00FD4DD4">
        <w:rPr>
          <w:rFonts w:ascii="Courier New" w:hAnsi="Courier New" w:cs="Courier New"/>
        </w:rPr>
        <w:lastRenderedPageBreak/>
        <w:t xml:space="preserve">PhD  </w:t>
      </w:r>
      <w:r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>Rexford Ga</w:t>
      </w:r>
      <w:r w:rsidRPr="001C7B96">
        <w:rPr>
          <w:rFonts w:ascii="Courier New" w:hAnsi="Courier New" w:cs="Courier New"/>
        </w:rPr>
        <w:t>rniewicz</w:t>
      </w:r>
      <w:r w:rsidRPr="001C7B96">
        <w:rPr>
          <w:rFonts w:ascii="Courier New" w:hAnsi="Courier New" w:cs="Courier New"/>
        </w:rPr>
        <w:tab/>
        <w:t xml:space="preserve">“Zooarchaeological Measures of </w:t>
      </w:r>
    </w:p>
    <w:p w14:paraId="3CD289E1" w14:textId="77777777" w:rsidR="00FD4DD4" w:rsidRPr="001C7B96" w:rsidRDefault="00D43F98" w:rsidP="00FD4DD4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FD4DD4" w:rsidRPr="001C7B96">
        <w:rPr>
          <w:rFonts w:ascii="Courier New" w:hAnsi="Courier New" w:cs="Courier New"/>
        </w:rPr>
        <w:t xml:space="preserve">Resource Intensification and Depletion: Examples from Eastern North America”    </w:t>
      </w:r>
      <w:r w:rsidR="000A037E" w:rsidRPr="001C7B96">
        <w:rPr>
          <w:rFonts w:ascii="Courier New" w:hAnsi="Courier New" w:cs="Courier New"/>
        </w:rPr>
        <w:tab/>
      </w:r>
      <w:r w:rsidR="00FD4DD4" w:rsidRPr="001C7B96">
        <w:rPr>
          <w:rFonts w:ascii="Courier New" w:hAnsi="Courier New" w:cs="Courier New"/>
        </w:rPr>
        <w:t>(December)</w:t>
      </w:r>
    </w:p>
    <w:p w14:paraId="74005DFE" w14:textId="77777777" w:rsidR="00AA0077" w:rsidRPr="00FD4DD4" w:rsidRDefault="00AA0077" w:rsidP="00D41079">
      <w:pPr>
        <w:rPr>
          <w:rFonts w:ascii="Courier New" w:hAnsi="Courier New" w:cs="Courier New"/>
        </w:rPr>
      </w:pPr>
    </w:p>
    <w:p w14:paraId="4D22D0A2" w14:textId="77777777" w:rsidR="00C14BAE" w:rsidRPr="00FD4DD4" w:rsidRDefault="00C14BAE" w:rsidP="00B178D3">
      <w:pPr>
        <w:widowControl/>
        <w:ind w:left="720" w:hanging="720"/>
        <w:rPr>
          <w:rFonts w:ascii="Courier New" w:hAnsi="Courier New" w:cs="Courier New"/>
        </w:rPr>
      </w:pPr>
      <w:r w:rsidRPr="00FD4DD4">
        <w:rPr>
          <w:rFonts w:ascii="Courier New" w:hAnsi="Courier New" w:cs="Courier New"/>
        </w:rPr>
        <w:t>PhD</w:t>
      </w:r>
      <w:r w:rsidRPr="00FD4DD4"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ab/>
        <w:t xml:space="preserve">Candice Lowe </w:t>
      </w:r>
      <w:r w:rsidR="00FD4DD4">
        <w:rPr>
          <w:rFonts w:ascii="Courier New" w:hAnsi="Courier New" w:cs="Courier New"/>
        </w:rPr>
        <w:tab/>
      </w:r>
      <w:r w:rsidR="00FD4DD4"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 xml:space="preserve">When Diaspora Rules: (Dis)Qualifying </w:t>
      </w:r>
      <w:r w:rsidR="001428C8">
        <w:rPr>
          <w:rFonts w:ascii="Courier New" w:hAnsi="Courier New" w:cs="Courier New"/>
        </w:rPr>
        <w:t>CD</w:t>
      </w:r>
      <w:r w:rsidR="00FD4DD4">
        <w:rPr>
          <w:rFonts w:ascii="Courier New" w:hAnsi="Courier New" w:cs="Courier New"/>
        </w:rPr>
        <w:t>-5</w:t>
      </w:r>
      <w:r w:rsidR="00FD4DD4">
        <w:rPr>
          <w:rFonts w:ascii="Courier New" w:hAnsi="Courier New" w:cs="Courier New"/>
        </w:rPr>
        <w:tab/>
      </w:r>
      <w:r w:rsidR="00FD4DD4"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>Creoles for a Multicultural Mauritius</w:t>
      </w:r>
      <w:r w:rsidR="004A5897" w:rsidRPr="00FD4DD4">
        <w:rPr>
          <w:rFonts w:ascii="Courier New" w:hAnsi="Courier New" w:cs="Courier New"/>
        </w:rPr>
        <w:tab/>
      </w:r>
      <w:r w:rsidR="004A5897" w:rsidRPr="00FD4DD4">
        <w:rPr>
          <w:rFonts w:ascii="Courier New" w:hAnsi="Courier New" w:cs="Courier New"/>
        </w:rPr>
        <w:tab/>
      </w:r>
      <w:r w:rsidR="004A5897" w:rsidRPr="00FD4DD4">
        <w:rPr>
          <w:rFonts w:ascii="Courier New" w:hAnsi="Courier New" w:cs="Courier New"/>
        </w:rPr>
        <w:tab/>
      </w:r>
      <w:r w:rsidR="00D43F98">
        <w:rPr>
          <w:rFonts w:ascii="Courier New" w:hAnsi="Courier New" w:cs="Courier New"/>
        </w:rPr>
        <w:tab/>
      </w:r>
      <w:r w:rsidR="00B178D3">
        <w:rPr>
          <w:rFonts w:ascii="Courier New" w:hAnsi="Courier New" w:cs="Courier New"/>
        </w:rPr>
        <w:tab/>
      </w:r>
      <w:r w:rsidR="00B178D3">
        <w:rPr>
          <w:rFonts w:ascii="Courier New" w:hAnsi="Courier New" w:cs="Courier New"/>
        </w:rPr>
        <w:tab/>
      </w:r>
      <w:r w:rsidR="00B178D3">
        <w:rPr>
          <w:rFonts w:ascii="Courier New" w:hAnsi="Courier New" w:cs="Courier New"/>
        </w:rPr>
        <w:tab/>
      </w:r>
      <w:r w:rsidR="00B178D3">
        <w:rPr>
          <w:rFonts w:ascii="Courier New" w:hAnsi="Courier New" w:cs="Courier New"/>
        </w:rPr>
        <w:tab/>
      </w:r>
      <w:r w:rsidR="00B178D3">
        <w:rPr>
          <w:rFonts w:ascii="Courier New" w:hAnsi="Courier New" w:cs="Courier New"/>
        </w:rPr>
        <w:tab/>
      </w:r>
      <w:r w:rsidR="00F84FD3">
        <w:rPr>
          <w:rFonts w:ascii="Courier New" w:hAnsi="Courier New" w:cs="Courier New"/>
        </w:rPr>
        <w:t>(Royce/Wilk</w:t>
      </w:r>
      <w:r w:rsidR="004A5897" w:rsidRPr="00FD4DD4">
        <w:rPr>
          <w:rFonts w:ascii="Courier New" w:hAnsi="Courier New" w:cs="Courier New"/>
        </w:rPr>
        <w:t>)  (December)</w:t>
      </w:r>
    </w:p>
    <w:p w14:paraId="4BAABE54" w14:textId="77777777" w:rsidR="00C14BAE" w:rsidRPr="00FD4DD4" w:rsidRDefault="00C14BAE" w:rsidP="00C14BAE">
      <w:pPr>
        <w:rPr>
          <w:rFonts w:ascii="Courier New" w:hAnsi="Courier New" w:cs="Courier New"/>
        </w:rPr>
      </w:pPr>
    </w:p>
    <w:p w14:paraId="7054706F" w14:textId="77777777" w:rsidR="00D05283" w:rsidRDefault="00C14BAE" w:rsidP="00D05283">
      <w:pPr>
        <w:widowControl/>
        <w:ind w:left="720" w:hanging="720"/>
        <w:rPr>
          <w:rFonts w:ascii="Courier New" w:hAnsi="Courier New" w:cs="Courier New"/>
        </w:rPr>
      </w:pPr>
      <w:r w:rsidRPr="00FD4DD4">
        <w:rPr>
          <w:rFonts w:ascii="Courier New" w:hAnsi="Courier New" w:cs="Courier New"/>
        </w:rPr>
        <w:t>PhD</w:t>
      </w:r>
      <w:r w:rsidRPr="00FD4DD4"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ab/>
        <w:t xml:space="preserve">Lena Mortensen </w:t>
      </w:r>
      <w:r w:rsidR="00D05283">
        <w:rPr>
          <w:rFonts w:ascii="Courier New" w:hAnsi="Courier New" w:cs="Courier New"/>
        </w:rPr>
        <w:tab/>
        <w:t xml:space="preserve">Constructing Heritage at Copan, </w:t>
      </w:r>
    </w:p>
    <w:p w14:paraId="726A3CF2" w14:textId="77777777" w:rsidR="004A5897" w:rsidRPr="00FD4DD4" w:rsidRDefault="00D43F98" w:rsidP="00D05283">
      <w:pPr>
        <w:widowControl/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6</w:t>
      </w:r>
      <w:r>
        <w:rPr>
          <w:rFonts w:ascii="Courier New" w:hAnsi="Courier New" w:cs="Courier New"/>
        </w:rPr>
        <w:tab/>
      </w:r>
      <w:r w:rsidR="00D05283">
        <w:rPr>
          <w:rFonts w:ascii="Courier New" w:hAnsi="Courier New" w:cs="Courier New"/>
        </w:rPr>
        <w:t>Honduras:  An Ethnograph</w:t>
      </w:r>
      <w:r w:rsidR="00085FC7">
        <w:rPr>
          <w:rFonts w:ascii="Courier New" w:hAnsi="Courier New" w:cs="Courier New"/>
        </w:rPr>
        <w:t>y</w:t>
      </w:r>
      <w:r w:rsidR="00D05283">
        <w:rPr>
          <w:rFonts w:ascii="Courier New" w:hAnsi="Courier New" w:cs="Courier New"/>
        </w:rPr>
        <w:t xml:space="preserve"> of the Archaeology Industry </w:t>
      </w:r>
      <w:r w:rsidR="00C14BAE" w:rsidRPr="00FD4DD4">
        <w:rPr>
          <w:rFonts w:ascii="Courier New" w:hAnsi="Courier New" w:cs="Courier New"/>
        </w:rPr>
        <w:t xml:space="preserve"> </w:t>
      </w:r>
      <w:r w:rsidR="00D05283">
        <w:rPr>
          <w:rFonts w:ascii="Courier New" w:hAnsi="Courier New" w:cs="Courier New"/>
        </w:rPr>
        <w:tab/>
      </w:r>
      <w:r w:rsidR="00D05283">
        <w:rPr>
          <w:rFonts w:ascii="Courier New" w:hAnsi="Courier New" w:cs="Courier New"/>
        </w:rPr>
        <w:tab/>
        <w:t>(</w:t>
      </w:r>
      <w:r w:rsidR="00F84FD3">
        <w:rPr>
          <w:rFonts w:ascii="Courier New" w:hAnsi="Courier New" w:cs="Courier New"/>
        </w:rPr>
        <w:t>Wilk</w:t>
      </w:r>
      <w:r w:rsidR="004A5897" w:rsidRPr="00FD4DD4">
        <w:rPr>
          <w:rFonts w:ascii="Courier New" w:hAnsi="Courier New" w:cs="Courier New"/>
        </w:rPr>
        <w:t>)  (December)</w:t>
      </w:r>
    </w:p>
    <w:p w14:paraId="70B0FC08" w14:textId="77777777" w:rsidR="00C14BAE" w:rsidRPr="00FD4DD4" w:rsidRDefault="00D43F98" w:rsidP="00C14BA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</w:p>
    <w:p w14:paraId="50C1C34E" w14:textId="77777777" w:rsidR="00C14BAE" w:rsidRPr="00FD4DD4" w:rsidRDefault="00C14BAE" w:rsidP="00C14BAE">
      <w:pPr>
        <w:rPr>
          <w:rFonts w:ascii="Courier New" w:hAnsi="Courier New" w:cs="Courier New"/>
        </w:rPr>
      </w:pPr>
    </w:p>
    <w:p w14:paraId="346E5FAD" w14:textId="77777777" w:rsidR="00C14BAE" w:rsidRPr="00FD4DD4" w:rsidRDefault="004A5897" w:rsidP="00C14BAE">
      <w:pPr>
        <w:rPr>
          <w:rFonts w:ascii="Courier New" w:hAnsi="Courier New" w:cs="Courier New"/>
          <w:b/>
          <w:u w:val="single"/>
        </w:rPr>
      </w:pPr>
      <w:r w:rsidRPr="00FD4DD4">
        <w:rPr>
          <w:rFonts w:ascii="Courier New" w:hAnsi="Courier New" w:cs="Courier New"/>
          <w:b/>
          <w:u w:val="single"/>
        </w:rPr>
        <w:t>2006</w:t>
      </w:r>
    </w:p>
    <w:p w14:paraId="09594F9C" w14:textId="77777777" w:rsidR="00C14BAE" w:rsidRPr="00FD4DD4" w:rsidRDefault="00C14BAE" w:rsidP="00C14BAE">
      <w:pPr>
        <w:rPr>
          <w:rFonts w:ascii="Courier New" w:hAnsi="Courier New" w:cs="Courier New"/>
        </w:rPr>
      </w:pPr>
    </w:p>
    <w:p w14:paraId="424FCC65" w14:textId="77777777" w:rsidR="00B01D7B" w:rsidRPr="00FD4DD4" w:rsidRDefault="00B01D7B" w:rsidP="00B01D7B">
      <w:pPr>
        <w:ind w:left="720" w:hanging="720"/>
        <w:rPr>
          <w:rFonts w:ascii="Courier New" w:hAnsi="Courier New" w:cs="Courier New"/>
        </w:rPr>
      </w:pPr>
      <w:r w:rsidRPr="00FD4DD4">
        <w:rPr>
          <w:rFonts w:ascii="Courier New" w:hAnsi="Courier New" w:cs="Courier New"/>
        </w:rPr>
        <w:t>PhD</w:t>
      </w:r>
      <w:r w:rsidRPr="00FD4DD4"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ab/>
        <w:t>Paul Rene’ Tamburro</w:t>
      </w:r>
      <w:r w:rsidRPr="00FD4DD4">
        <w:rPr>
          <w:rFonts w:ascii="Courier New" w:hAnsi="Courier New" w:cs="Courier New"/>
        </w:rPr>
        <w:tab/>
      </w:r>
      <w:r w:rsidRPr="00FD4DD4">
        <w:rPr>
          <w:rFonts w:ascii="Courier New" w:hAnsi="Courier New" w:cs="Courier New"/>
        </w:rPr>
        <w:tab/>
        <w:t xml:space="preserve">Ohio Valley Native Americans </w:t>
      </w:r>
    </w:p>
    <w:p w14:paraId="0A61056D" w14:textId="77777777" w:rsidR="00B01D7B" w:rsidRPr="00FD4DD4" w:rsidRDefault="00D05283" w:rsidP="00B01D7B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7</w:t>
      </w:r>
      <w:r w:rsidR="00B41467">
        <w:rPr>
          <w:rFonts w:ascii="Courier New" w:hAnsi="Courier New" w:cs="Courier New"/>
        </w:rPr>
        <w:tab/>
      </w:r>
      <w:r w:rsidR="00B01D7B" w:rsidRPr="00FD4DD4">
        <w:rPr>
          <w:rFonts w:ascii="Courier New" w:hAnsi="Courier New" w:cs="Courier New"/>
        </w:rPr>
        <w:t>Speak:  Indigenous Discourse</w:t>
      </w:r>
      <w:r w:rsidR="00B178D3">
        <w:rPr>
          <w:rFonts w:ascii="Courier New" w:hAnsi="Courier New" w:cs="Courier New"/>
        </w:rPr>
        <w:t xml:space="preserve"> on the Continuity of Identity</w:t>
      </w:r>
      <w:r w:rsidR="00B178D3">
        <w:rPr>
          <w:rFonts w:ascii="Courier New" w:hAnsi="Courier New" w:cs="Courier New"/>
        </w:rPr>
        <w:tab/>
        <w:t>(688 KB)</w:t>
      </w:r>
      <w:r w:rsidR="00B01D7B" w:rsidRPr="00FD4DD4">
        <w:rPr>
          <w:rFonts w:ascii="Courier New" w:hAnsi="Courier New" w:cs="Courier New"/>
        </w:rPr>
        <w:tab/>
        <w:t>(Bauman &amp; Thomas) (May 2006)</w:t>
      </w:r>
    </w:p>
    <w:p w14:paraId="4719EC0E" w14:textId="77777777" w:rsidR="003565C2" w:rsidRDefault="003565C2" w:rsidP="003565C2">
      <w:pPr>
        <w:rPr>
          <w:rFonts w:ascii="Courier New" w:hAnsi="Courier New" w:cs="Courier New"/>
        </w:rPr>
      </w:pPr>
    </w:p>
    <w:p w14:paraId="4881BD89" w14:textId="77777777" w:rsidR="00500078" w:rsidRDefault="003C4D03" w:rsidP="0050007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0A52C3">
        <w:rPr>
          <w:rFonts w:ascii="Courier New" w:hAnsi="Courier New" w:cs="Courier New"/>
        </w:rPr>
        <w:tab/>
        <w:t xml:space="preserve">Stefano Fiorini </w:t>
      </w:r>
      <w:r w:rsidR="000A52C3">
        <w:rPr>
          <w:rFonts w:ascii="Courier New" w:hAnsi="Courier New" w:cs="Courier New"/>
        </w:rPr>
        <w:tab/>
      </w:r>
      <w:r w:rsidR="000A52C3">
        <w:rPr>
          <w:rFonts w:ascii="Courier New" w:hAnsi="Courier New" w:cs="Courier New"/>
        </w:rPr>
        <w:tab/>
      </w:r>
      <w:r w:rsidR="00164FC4">
        <w:rPr>
          <w:rFonts w:ascii="Courier New" w:hAnsi="Courier New" w:cs="Courier New"/>
        </w:rPr>
        <w:t>Physical and Symbolic</w:t>
      </w:r>
    </w:p>
    <w:p w14:paraId="3451128D" w14:textId="77777777" w:rsidR="003C4D03" w:rsidRDefault="00164FC4" w:rsidP="00500078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andscapes of Identity:  The Arbereshe of Southern Italy in the European Context</w:t>
      </w:r>
    </w:p>
    <w:p w14:paraId="254186A3" w14:textId="77777777" w:rsidR="003C4D03" w:rsidRDefault="00164FC4" w:rsidP="003565C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404A7D">
        <w:rPr>
          <w:rFonts w:ascii="Courier New" w:hAnsi="Courier New" w:cs="Courier New"/>
        </w:rPr>
        <w:tab/>
      </w:r>
      <w:r w:rsidR="00404A7D">
        <w:rPr>
          <w:rFonts w:ascii="Courier New" w:hAnsi="Courier New" w:cs="Courier New"/>
        </w:rPr>
        <w:tab/>
      </w:r>
      <w:r w:rsidR="00404A7D">
        <w:rPr>
          <w:rFonts w:ascii="Courier New" w:hAnsi="Courier New" w:cs="Courier New"/>
        </w:rPr>
        <w:tab/>
      </w:r>
      <w:r w:rsidR="00404A7D">
        <w:rPr>
          <w:rFonts w:ascii="Courier New" w:hAnsi="Courier New" w:cs="Courier New"/>
        </w:rPr>
        <w:tab/>
      </w:r>
      <w:r w:rsidR="00404A7D">
        <w:rPr>
          <w:rFonts w:ascii="Courier New" w:hAnsi="Courier New" w:cs="Courier New"/>
        </w:rPr>
        <w:tab/>
      </w:r>
      <w:r w:rsidR="00404A7D">
        <w:rPr>
          <w:rFonts w:ascii="Courier New" w:hAnsi="Courier New" w:cs="Courier New"/>
        </w:rPr>
        <w:tab/>
      </w:r>
      <w:r w:rsidR="003C4D03">
        <w:rPr>
          <w:rFonts w:ascii="Courier New" w:hAnsi="Courier New" w:cs="Courier New"/>
        </w:rPr>
        <w:t>(Brondizio/Royce) (June 2006</w:t>
      </w:r>
      <w:r w:rsidR="00404A7D">
        <w:rPr>
          <w:rFonts w:ascii="Courier New" w:hAnsi="Courier New" w:cs="Courier New"/>
        </w:rPr>
        <w:t>)</w:t>
      </w:r>
    </w:p>
    <w:p w14:paraId="5DD6E5C4" w14:textId="77777777" w:rsidR="003C4D03" w:rsidRDefault="003C4D03" w:rsidP="003565C2">
      <w:pPr>
        <w:rPr>
          <w:rFonts w:ascii="Courier New" w:hAnsi="Courier New" w:cs="Courier New"/>
        </w:rPr>
      </w:pPr>
    </w:p>
    <w:p w14:paraId="18398625" w14:textId="77777777" w:rsidR="003565C2" w:rsidRDefault="003565C2" w:rsidP="003565C2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Ann Marie Ree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Gateway to Africa:  The </w:t>
      </w:r>
    </w:p>
    <w:p w14:paraId="71DBE92B" w14:textId="77777777" w:rsidR="003565C2" w:rsidRDefault="003565C2" w:rsidP="003565C2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8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ilgrimage Tourism of Diaspora Africans to Ghana</w:t>
      </w:r>
    </w:p>
    <w:p w14:paraId="1C8D0B83" w14:textId="77777777" w:rsidR="003565C2" w:rsidRDefault="003565C2" w:rsidP="003565C2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178D3">
        <w:rPr>
          <w:rFonts w:ascii="Courier New" w:hAnsi="Courier New" w:cs="Courier New"/>
        </w:rPr>
        <w:t>(1,464 KB)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Clark)  (July 2006)</w:t>
      </w:r>
    </w:p>
    <w:p w14:paraId="69FF61DA" w14:textId="77777777" w:rsidR="000A52C3" w:rsidRDefault="000A52C3" w:rsidP="003565C2">
      <w:pPr>
        <w:ind w:left="720"/>
        <w:rPr>
          <w:rFonts w:ascii="Courier New" w:hAnsi="Courier New" w:cs="Courier New"/>
        </w:rPr>
      </w:pPr>
    </w:p>
    <w:p w14:paraId="0559CA0E" w14:textId="77777777" w:rsidR="00B94493" w:rsidRDefault="000A52C3" w:rsidP="004D3E2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ennefather-O’Brien</w:t>
      </w:r>
      <w:r w:rsidR="00173426">
        <w:rPr>
          <w:rFonts w:ascii="Courier New" w:hAnsi="Courier New" w:cs="Courier New"/>
        </w:rPr>
        <w:t>, Elizabeth</w:t>
      </w:r>
      <w:r w:rsidR="00B94493">
        <w:rPr>
          <w:rFonts w:ascii="Courier New" w:hAnsi="Courier New" w:cs="Courier New"/>
        </w:rPr>
        <w:t xml:space="preserve">    Biological Affinities</w:t>
      </w:r>
    </w:p>
    <w:p w14:paraId="60A9371A" w14:textId="77777777" w:rsidR="00164FC4" w:rsidRDefault="00B94493" w:rsidP="00B9449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mong Middle Woodland Populations Associated with the Hopewell Horizon   </w:t>
      </w:r>
      <w:r>
        <w:rPr>
          <w:rFonts w:ascii="Courier New" w:hAnsi="Courier New" w:cs="Courier New"/>
        </w:rPr>
        <w:tab/>
      </w:r>
      <w:r w:rsidR="000A037E">
        <w:rPr>
          <w:rFonts w:ascii="Courier New" w:hAnsi="Courier New" w:cs="Courier New"/>
        </w:rPr>
        <w:t>(Cook)  (August 2006)</w:t>
      </w:r>
    </w:p>
    <w:p w14:paraId="56B3CD3D" w14:textId="77777777" w:rsidR="00164FC4" w:rsidRDefault="00164FC4" w:rsidP="004D3E27">
      <w:pPr>
        <w:rPr>
          <w:rFonts w:ascii="Courier New" w:hAnsi="Courier New" w:cs="Courier New"/>
        </w:rPr>
      </w:pPr>
    </w:p>
    <w:p w14:paraId="4AD59379" w14:textId="77777777" w:rsidR="004D3E27" w:rsidRDefault="00D43F98" w:rsidP="004D3E27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4D3E27">
        <w:rPr>
          <w:rFonts w:ascii="Courier New" w:hAnsi="Courier New" w:cs="Courier New"/>
        </w:rPr>
        <w:t>James VanderVeen</w:t>
      </w:r>
      <w:r w:rsidR="004D3E27">
        <w:rPr>
          <w:rFonts w:ascii="Courier New" w:hAnsi="Courier New" w:cs="Courier New"/>
        </w:rPr>
        <w:tab/>
      </w:r>
      <w:r w:rsidR="004D3E27">
        <w:rPr>
          <w:rFonts w:ascii="Courier New" w:hAnsi="Courier New" w:cs="Courier New"/>
        </w:rPr>
        <w:tab/>
        <w:t xml:space="preserve">Subsistence Patterns as Markers </w:t>
      </w:r>
    </w:p>
    <w:p w14:paraId="7E875B86" w14:textId="77777777" w:rsidR="004D3E27" w:rsidRDefault="00B41467" w:rsidP="004D3E27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9</w:t>
      </w:r>
      <w:r>
        <w:rPr>
          <w:rFonts w:ascii="Courier New" w:hAnsi="Courier New" w:cs="Courier New"/>
        </w:rPr>
        <w:tab/>
      </w:r>
      <w:r w:rsidR="004D3E27">
        <w:rPr>
          <w:rFonts w:ascii="Courier New" w:hAnsi="Courier New" w:cs="Courier New"/>
        </w:rPr>
        <w:t>of Cultural Exchange:  European and Taino Interactions in the Dominican Republic</w:t>
      </w:r>
      <w:r w:rsidR="004D3E27">
        <w:rPr>
          <w:rFonts w:ascii="Courier New" w:hAnsi="Courier New" w:cs="Courier New"/>
        </w:rPr>
        <w:tab/>
      </w:r>
    </w:p>
    <w:p w14:paraId="29CF2A54" w14:textId="77777777" w:rsidR="004D3E27" w:rsidRDefault="00B178D3" w:rsidP="00B178D3">
      <w:pPr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3,417 KB)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4D3E27">
        <w:rPr>
          <w:rFonts w:ascii="Courier New" w:hAnsi="Courier New" w:cs="Courier New"/>
        </w:rPr>
        <w:t>(Conrad)  (September</w:t>
      </w:r>
      <w:r w:rsidR="00B94493">
        <w:rPr>
          <w:rFonts w:ascii="Courier New" w:hAnsi="Courier New" w:cs="Courier New"/>
        </w:rPr>
        <w:t xml:space="preserve"> 2006</w:t>
      </w:r>
      <w:r w:rsidR="004D3E27">
        <w:rPr>
          <w:rFonts w:ascii="Courier New" w:hAnsi="Courier New" w:cs="Courier New"/>
        </w:rPr>
        <w:t>)</w:t>
      </w:r>
    </w:p>
    <w:p w14:paraId="0B979BBB" w14:textId="77777777" w:rsidR="001428C8" w:rsidRDefault="001428C8" w:rsidP="00FB7F9B">
      <w:pPr>
        <w:ind w:left="1440" w:hanging="1440"/>
        <w:rPr>
          <w:rFonts w:ascii="Courier New" w:hAnsi="Courier New" w:cs="Courier New"/>
        </w:rPr>
      </w:pPr>
    </w:p>
    <w:p w14:paraId="523E05C9" w14:textId="77777777" w:rsidR="00715A86" w:rsidRDefault="00D43F98" w:rsidP="00FB7F9B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FB7F9B">
        <w:rPr>
          <w:rFonts w:ascii="Courier New" w:hAnsi="Courier New" w:cs="Courier New"/>
        </w:rPr>
        <w:t xml:space="preserve">Emily </w:t>
      </w:r>
      <w:r w:rsidR="00715A86">
        <w:rPr>
          <w:rFonts w:ascii="Courier New" w:hAnsi="Courier New" w:cs="Courier New"/>
        </w:rPr>
        <w:t xml:space="preserve">Joan </w:t>
      </w:r>
      <w:r w:rsidR="00FB7F9B">
        <w:rPr>
          <w:rFonts w:ascii="Courier New" w:hAnsi="Courier New" w:cs="Courier New"/>
        </w:rPr>
        <w:t>Frank</w:t>
      </w:r>
      <w:r w:rsidR="00FB7F9B">
        <w:rPr>
          <w:rFonts w:ascii="Courier New" w:hAnsi="Courier New" w:cs="Courier New"/>
        </w:rPr>
        <w:tab/>
      </w:r>
    </w:p>
    <w:p w14:paraId="3070DA58" w14:textId="77777777" w:rsidR="00FB7F9B" w:rsidRDefault="00FB7F9B" w:rsidP="00715A86">
      <w:pPr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egotiating Futures in the Time of AIDS</w:t>
      </w:r>
    </w:p>
    <w:p w14:paraId="74753224" w14:textId="77777777" w:rsidR="00FB7F9B" w:rsidRDefault="00D43F98" w:rsidP="001428C8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  <w:r w:rsidR="004D3E27">
        <w:rPr>
          <w:rFonts w:ascii="Courier New" w:hAnsi="Courier New" w:cs="Courier New"/>
        </w:rPr>
        <w:t>CD-10</w:t>
      </w:r>
      <w:r w:rsidR="00447276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447276">
        <w:rPr>
          <w:rFonts w:ascii="Courier New" w:hAnsi="Courier New" w:cs="Courier New"/>
        </w:rPr>
        <w:tab/>
      </w:r>
      <w:r w:rsidR="00447276">
        <w:rPr>
          <w:rFonts w:ascii="Courier New" w:hAnsi="Courier New" w:cs="Courier New"/>
        </w:rPr>
        <w:tab/>
      </w:r>
      <w:r w:rsidR="001428C8">
        <w:rPr>
          <w:rFonts w:ascii="Courier New" w:hAnsi="Courier New" w:cs="Courier New"/>
        </w:rPr>
        <w:t>(Wilk)  (September</w:t>
      </w:r>
      <w:r w:rsidR="00B94493">
        <w:rPr>
          <w:rFonts w:ascii="Courier New" w:hAnsi="Courier New" w:cs="Courier New"/>
        </w:rPr>
        <w:t xml:space="preserve"> 2006</w:t>
      </w:r>
      <w:r w:rsidR="00FB7F9B">
        <w:rPr>
          <w:rFonts w:ascii="Courier New" w:hAnsi="Courier New" w:cs="Courier New"/>
        </w:rPr>
        <w:t>)</w:t>
      </w:r>
    </w:p>
    <w:p w14:paraId="4F11768E" w14:textId="77777777" w:rsidR="00715A86" w:rsidRDefault="00715A86" w:rsidP="001428C8">
      <w:pPr>
        <w:ind w:left="1440" w:hanging="1440"/>
        <w:rPr>
          <w:rFonts w:ascii="Courier New" w:hAnsi="Courier New" w:cs="Courier New"/>
        </w:rPr>
      </w:pPr>
    </w:p>
    <w:p w14:paraId="6BFDF994" w14:textId="77777777" w:rsidR="00715A86" w:rsidRDefault="00715A86" w:rsidP="00715A86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1F6E63">
        <w:rPr>
          <w:rFonts w:ascii="Courier New" w:hAnsi="Courier New" w:cs="Courier New"/>
        </w:rPr>
        <w:t>Katherine E. Petrie</w:t>
      </w:r>
      <w:r w:rsidR="001F6E63">
        <w:rPr>
          <w:rFonts w:ascii="Courier New" w:hAnsi="Courier New" w:cs="Courier New"/>
        </w:rPr>
        <w:tab/>
      </w:r>
      <w:r w:rsidR="001F6E63">
        <w:rPr>
          <w:rFonts w:ascii="Courier New" w:hAnsi="Courier New" w:cs="Courier New"/>
        </w:rPr>
        <w:tab/>
        <w:t>Transforma</w:t>
      </w:r>
      <w:r>
        <w:rPr>
          <w:rFonts w:ascii="Courier New" w:hAnsi="Courier New" w:cs="Courier New"/>
        </w:rPr>
        <w:t>tion and Persistence</w:t>
      </w:r>
    </w:p>
    <w:p w14:paraId="095C945C" w14:textId="77777777" w:rsidR="00715A86" w:rsidRDefault="00D43F98" w:rsidP="00715A86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715A86">
        <w:rPr>
          <w:rFonts w:ascii="Courier New" w:hAnsi="Courier New" w:cs="Courier New"/>
        </w:rPr>
        <w:t xml:space="preserve">in the Performance of the </w:t>
      </w:r>
      <w:r w:rsidR="00715A86" w:rsidRPr="00715A86">
        <w:rPr>
          <w:rFonts w:ascii="Courier New" w:hAnsi="Courier New" w:cs="Courier New"/>
          <w:i/>
        </w:rPr>
        <w:t>Ikh Bayar Naadam</w:t>
      </w:r>
      <w:r w:rsidR="00715A86">
        <w:rPr>
          <w:rFonts w:ascii="Courier New" w:hAnsi="Courier New" w:cs="Courier New"/>
        </w:rPr>
        <w:t xml:space="preserve"> Ceremony</w:t>
      </w:r>
    </w:p>
    <w:p w14:paraId="3FB44EFC" w14:textId="77777777" w:rsidR="00715A86" w:rsidRDefault="00B41467" w:rsidP="00715A86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715A86">
        <w:rPr>
          <w:rFonts w:ascii="Courier New" w:hAnsi="Courier New" w:cs="Courier New"/>
        </w:rPr>
        <w:t>of Mongolia</w:t>
      </w:r>
      <w:r w:rsidR="00D43F98">
        <w:rPr>
          <w:rFonts w:ascii="Courier New" w:hAnsi="Courier New" w:cs="Courier New"/>
        </w:rPr>
        <w:t xml:space="preserve"> </w:t>
      </w:r>
      <w:r w:rsidR="00B94493">
        <w:rPr>
          <w:rFonts w:ascii="Courier New" w:hAnsi="Courier New" w:cs="Courier New"/>
        </w:rPr>
        <w:tab/>
        <w:t>(Shaharani)  (October 2006</w:t>
      </w:r>
      <w:r w:rsidR="00715A86">
        <w:rPr>
          <w:rFonts w:ascii="Courier New" w:hAnsi="Courier New" w:cs="Courier New"/>
        </w:rPr>
        <w:t>)</w:t>
      </w:r>
    </w:p>
    <w:p w14:paraId="0346F0EB" w14:textId="77777777" w:rsidR="009F1561" w:rsidRDefault="00D43F98" w:rsidP="00D43F98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1</w:t>
      </w:r>
      <w:r>
        <w:rPr>
          <w:rFonts w:ascii="Courier New" w:hAnsi="Courier New" w:cs="Courier New"/>
        </w:rPr>
        <w:tab/>
      </w:r>
    </w:p>
    <w:p w14:paraId="539512E7" w14:textId="77777777" w:rsidR="009F1561" w:rsidRDefault="009F1561" w:rsidP="008D1134">
      <w:pPr>
        <w:rPr>
          <w:rFonts w:ascii="Courier New" w:hAnsi="Courier New" w:cs="Courier New"/>
        </w:rPr>
      </w:pPr>
    </w:p>
    <w:p w14:paraId="19031638" w14:textId="77777777" w:rsidR="00083392" w:rsidRDefault="008D1134" w:rsidP="0008339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Virginia A. Visconti</w:t>
      </w:r>
      <w:r>
        <w:rPr>
          <w:rFonts w:ascii="Courier New" w:hAnsi="Courier New" w:cs="Courier New"/>
        </w:rPr>
        <w:tab/>
        <w:t>Parents’ Wishes and Children’s</w:t>
      </w:r>
    </w:p>
    <w:p w14:paraId="267814D9" w14:textId="77777777" w:rsidR="005171E9" w:rsidRDefault="005171E9" w:rsidP="00564209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564209">
        <w:rPr>
          <w:rFonts w:ascii="Courier New" w:hAnsi="Courier New" w:cs="Courier New"/>
        </w:rPr>
        <w:tab/>
      </w:r>
      <w:r w:rsidR="008D1134">
        <w:rPr>
          <w:rFonts w:ascii="Courier New" w:hAnsi="Courier New" w:cs="Courier New"/>
        </w:rPr>
        <w:t>Choices:  An Ethnographic Study of Rural Household Economies and Formal Schooling in a Northern Vietnamese Commune</w:t>
      </w:r>
      <w:r>
        <w:rPr>
          <w:rFonts w:ascii="Courier New" w:hAnsi="Courier New" w:cs="Courier New"/>
        </w:rPr>
        <w:t xml:space="preserve">  </w:t>
      </w:r>
    </w:p>
    <w:p w14:paraId="67C48CA4" w14:textId="77777777" w:rsidR="00164FC4" w:rsidRDefault="005171E9" w:rsidP="005171E9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CD-12 </w:t>
      </w:r>
      <w:r>
        <w:rPr>
          <w:rFonts w:ascii="Courier New" w:hAnsi="Courier New" w:cs="Courier New"/>
        </w:rPr>
        <w:tab/>
        <w:t xml:space="preserve">  </w:t>
      </w:r>
      <w:r w:rsidR="00564209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 xml:space="preserve">Gracia Clark and </w:t>
      </w:r>
      <w:r w:rsidR="00564209">
        <w:rPr>
          <w:rFonts w:ascii="Courier New" w:hAnsi="Courier New" w:cs="Courier New"/>
        </w:rPr>
        <w:t>Thomas A. Schwandt)(Nov. 2006</w:t>
      </w:r>
      <w:r w:rsidR="00164FC4">
        <w:rPr>
          <w:rFonts w:ascii="Courier New" w:hAnsi="Courier New" w:cs="Courier New"/>
        </w:rPr>
        <w:t>)</w:t>
      </w:r>
    </w:p>
    <w:p w14:paraId="7A54582D" w14:textId="77777777" w:rsidR="00164FC4" w:rsidRDefault="00164FC4" w:rsidP="008D1134">
      <w:pPr>
        <w:rPr>
          <w:rFonts w:ascii="Courier New" w:hAnsi="Courier New" w:cs="Courier New"/>
        </w:rPr>
      </w:pPr>
    </w:p>
    <w:p w14:paraId="10C7A612" w14:textId="77777777" w:rsidR="009F1561" w:rsidRDefault="009F1561" w:rsidP="008D1134">
      <w:pPr>
        <w:rPr>
          <w:rFonts w:ascii="Courier New" w:hAnsi="Courier New" w:cs="Courier New"/>
        </w:rPr>
      </w:pPr>
    </w:p>
    <w:p w14:paraId="563AAD6C" w14:textId="77777777" w:rsidR="00083392" w:rsidRDefault="00802CC0" w:rsidP="008D113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Jason Heaton   </w:t>
      </w:r>
      <w:r w:rsidR="00404A7D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Taxonomy of the</w:t>
      </w:r>
    </w:p>
    <w:p w14:paraId="241BDA82" w14:textId="77777777" w:rsidR="00404A7D" w:rsidRDefault="0092371D" w:rsidP="0092371D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7</w:t>
      </w:r>
      <w:r>
        <w:rPr>
          <w:rFonts w:ascii="Courier New" w:hAnsi="Courier New" w:cs="Courier New"/>
        </w:rPr>
        <w:tab/>
      </w:r>
      <w:r w:rsidR="00802CC0">
        <w:rPr>
          <w:rFonts w:ascii="Courier New" w:hAnsi="Courier New" w:cs="Courier New"/>
        </w:rPr>
        <w:t xml:space="preserve">Sterkfontein Fossil Cercopithecinae:  The Papionini of Members 2 and 4 (Gauteng, </w:t>
      </w:r>
      <w:r w:rsidR="00404A7D">
        <w:rPr>
          <w:rFonts w:ascii="Courier New" w:hAnsi="Courier New" w:cs="Courier New"/>
        </w:rPr>
        <w:t>South Africa)</w:t>
      </w:r>
      <w:r w:rsidR="009F1561">
        <w:rPr>
          <w:rFonts w:ascii="Courier New" w:hAnsi="Courier New" w:cs="Courier New"/>
        </w:rPr>
        <w:t xml:space="preserve"> </w:t>
      </w:r>
    </w:p>
    <w:p w14:paraId="5B9A71A2" w14:textId="77777777" w:rsidR="009F1561" w:rsidRDefault="00404A7D" w:rsidP="00404A7D">
      <w:pPr>
        <w:ind w:left="43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</w:t>
      </w:r>
      <w:r w:rsidR="009F1561">
        <w:rPr>
          <w:rFonts w:ascii="Courier New" w:hAnsi="Courier New" w:cs="Courier New"/>
        </w:rPr>
        <w:t>November 2006</w:t>
      </w:r>
      <w:r>
        <w:rPr>
          <w:rFonts w:ascii="Courier New" w:hAnsi="Courier New" w:cs="Courier New"/>
        </w:rPr>
        <w:t>)  (Pickering)</w:t>
      </w:r>
    </w:p>
    <w:p w14:paraId="4F064DD6" w14:textId="77777777" w:rsidR="00900B4E" w:rsidRDefault="00900B4E" w:rsidP="00900B4E">
      <w:pPr>
        <w:rPr>
          <w:rFonts w:ascii="Arial" w:hAnsi="Arial" w:cs="Arial"/>
          <w:color w:val="000000"/>
          <w:sz w:val="20"/>
          <w:szCs w:val="20"/>
        </w:rPr>
      </w:pPr>
    </w:p>
    <w:p w14:paraId="3FE4D97E" w14:textId="77777777" w:rsidR="00500078" w:rsidRDefault="00500078" w:rsidP="00900B4E">
      <w:pPr>
        <w:rPr>
          <w:rFonts w:ascii="Courier New" w:hAnsi="Courier New" w:cs="Courier New"/>
          <w:b/>
          <w:color w:val="000000"/>
          <w:u w:val="single"/>
        </w:rPr>
      </w:pPr>
    </w:p>
    <w:p w14:paraId="49788CF1" w14:textId="77777777" w:rsidR="00900B4E" w:rsidRDefault="00500078" w:rsidP="00900B4E">
      <w:pPr>
        <w:rPr>
          <w:rFonts w:ascii="Courier New" w:hAnsi="Courier New" w:cs="Courier New"/>
          <w:b/>
          <w:color w:val="000000"/>
          <w:u w:val="single"/>
        </w:rPr>
      </w:pPr>
      <w:r w:rsidRPr="00500078">
        <w:rPr>
          <w:rFonts w:ascii="Courier New" w:hAnsi="Courier New" w:cs="Courier New"/>
          <w:b/>
          <w:color w:val="000000"/>
          <w:u w:val="single"/>
        </w:rPr>
        <w:t>2007</w:t>
      </w:r>
    </w:p>
    <w:p w14:paraId="30C3CF0C" w14:textId="77777777" w:rsidR="00500078" w:rsidRPr="00500078" w:rsidRDefault="00500078" w:rsidP="00900B4E">
      <w:pPr>
        <w:rPr>
          <w:rFonts w:ascii="Courier New" w:hAnsi="Courier New" w:cs="Courier New"/>
          <w:b/>
          <w:color w:val="000000"/>
          <w:u w:val="single"/>
        </w:rPr>
      </w:pPr>
    </w:p>
    <w:p w14:paraId="62EABC80" w14:textId="77777777" w:rsidR="00083392" w:rsidRDefault="00900B4E" w:rsidP="00083392">
      <w:pPr>
        <w:rPr>
          <w:rFonts w:ascii="Courier New" w:hAnsi="Courier New" w:cs="Courier New"/>
          <w:color w:val="000000"/>
        </w:rPr>
      </w:pPr>
      <w:r w:rsidRPr="00083392">
        <w:rPr>
          <w:rFonts w:ascii="Courier New" w:hAnsi="Courier New" w:cs="Courier New"/>
          <w:color w:val="000000"/>
        </w:rPr>
        <w:t>PhD</w:t>
      </w:r>
      <w:r w:rsidRPr="00083392">
        <w:rPr>
          <w:rFonts w:ascii="Courier New" w:hAnsi="Courier New" w:cs="Courier New"/>
          <w:color w:val="000000"/>
        </w:rPr>
        <w:tab/>
      </w:r>
      <w:r w:rsidRPr="00083392">
        <w:rPr>
          <w:rFonts w:ascii="Courier New" w:hAnsi="Courier New" w:cs="Courier New"/>
          <w:color w:val="000000"/>
        </w:rPr>
        <w:tab/>
        <w:t>Sue Je Gage</w:t>
      </w:r>
      <w:r w:rsidRPr="00083392">
        <w:rPr>
          <w:rFonts w:ascii="Courier New" w:hAnsi="Courier New" w:cs="Courier New"/>
          <w:color w:val="000000"/>
        </w:rPr>
        <w:tab/>
      </w:r>
      <w:r w:rsidRPr="00083392">
        <w:rPr>
          <w:rFonts w:ascii="Courier New" w:hAnsi="Courier New" w:cs="Courier New"/>
          <w:color w:val="000000"/>
        </w:rPr>
        <w:tab/>
        <w:t xml:space="preserve">"Pure Mixed Blood:  The Multiple and </w:t>
      </w:r>
    </w:p>
    <w:p w14:paraId="624E5CBB" w14:textId="77777777" w:rsidR="00900B4E" w:rsidRPr="00083392" w:rsidRDefault="00083392" w:rsidP="00083392">
      <w:pPr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00"/>
        </w:rPr>
        <w:tab/>
      </w:r>
      <w:r>
        <w:rPr>
          <w:rFonts w:ascii="Courier New" w:hAnsi="Courier New" w:cs="Courier New"/>
          <w:color w:val="000000"/>
        </w:rPr>
        <w:tab/>
      </w:r>
      <w:r>
        <w:rPr>
          <w:rFonts w:ascii="Courier New" w:hAnsi="Courier New" w:cs="Courier New"/>
          <w:color w:val="000000"/>
        </w:rPr>
        <w:tab/>
      </w:r>
      <w:r w:rsidR="00900B4E" w:rsidRPr="00083392">
        <w:rPr>
          <w:rFonts w:ascii="Courier New" w:hAnsi="Courier New" w:cs="Courier New"/>
          <w:color w:val="000000"/>
        </w:rPr>
        <w:t>Contested Identities of Amerasians in South Korea"</w:t>
      </w:r>
    </w:p>
    <w:p w14:paraId="734850CA" w14:textId="77777777" w:rsidR="009F1561" w:rsidRPr="00083392" w:rsidRDefault="00900B4E" w:rsidP="008D1134">
      <w:r w:rsidRPr="00B45744">
        <w:t> </w:t>
      </w:r>
      <w:r w:rsidR="00083392">
        <w:tab/>
      </w:r>
      <w:r w:rsidR="005171E9">
        <w:t>CD-13</w:t>
      </w:r>
      <w:r w:rsidR="00083392">
        <w:tab/>
      </w:r>
      <w:r w:rsidR="00083392">
        <w:tab/>
      </w:r>
      <w:r w:rsidR="00083392">
        <w:tab/>
      </w:r>
      <w:r w:rsidR="00083392">
        <w:tab/>
      </w:r>
      <w:r w:rsidR="00083392">
        <w:tab/>
      </w:r>
      <w:r w:rsidR="00083392">
        <w:tab/>
        <w:t>(February 2007)  (Royce)</w:t>
      </w:r>
    </w:p>
    <w:p w14:paraId="385053F0" w14:textId="77777777" w:rsidR="009F1561" w:rsidRDefault="009F1561" w:rsidP="008D1134">
      <w:pPr>
        <w:rPr>
          <w:rFonts w:ascii="Courier New" w:hAnsi="Courier New" w:cs="Courier New"/>
        </w:rPr>
      </w:pPr>
    </w:p>
    <w:p w14:paraId="7CB0F015" w14:textId="77777777" w:rsidR="00C126C3" w:rsidRDefault="00FB00FC" w:rsidP="00C126C3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164FC4">
        <w:rPr>
          <w:rFonts w:ascii="Courier New" w:hAnsi="Courier New" w:cs="Courier New"/>
        </w:rPr>
        <w:t>Daniel Osborne</w:t>
      </w:r>
      <w:r w:rsidR="00164FC4">
        <w:rPr>
          <w:rFonts w:ascii="Courier New" w:hAnsi="Courier New" w:cs="Courier New"/>
        </w:rPr>
        <w:tab/>
      </w:r>
      <w:r w:rsidR="00164FC4">
        <w:rPr>
          <w:rFonts w:ascii="Courier New" w:hAnsi="Courier New" w:cs="Courier New"/>
        </w:rPr>
        <w:tab/>
        <w:t>An Analysis of Developmental</w:t>
      </w:r>
    </w:p>
    <w:p w14:paraId="2AF743ED" w14:textId="77777777" w:rsidR="00083392" w:rsidRDefault="00164FC4" w:rsidP="00C126C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lasticity in Structural Geometry at the Proximinal Femur in Adolescent Females Living in the U.S.</w:t>
      </w:r>
      <w:r>
        <w:rPr>
          <w:rFonts w:ascii="Courier New" w:hAnsi="Courier New" w:cs="Courier New"/>
        </w:rPr>
        <w:tab/>
      </w:r>
    </w:p>
    <w:p w14:paraId="6AF59CF5" w14:textId="77777777" w:rsidR="00C126C3" w:rsidRDefault="005171E9" w:rsidP="005171E9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4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164FC4">
        <w:rPr>
          <w:rFonts w:ascii="Courier New" w:hAnsi="Courier New" w:cs="Courier New"/>
        </w:rPr>
        <w:t>(April 2007)  (Cook)</w:t>
      </w:r>
    </w:p>
    <w:p w14:paraId="6B93563E" w14:textId="77777777" w:rsidR="00B94493" w:rsidRDefault="00B94493" w:rsidP="00B94493">
      <w:pPr>
        <w:ind w:left="5040" w:firstLine="720"/>
        <w:rPr>
          <w:rFonts w:ascii="Courier New" w:hAnsi="Courier New" w:cs="Courier New"/>
        </w:rPr>
      </w:pPr>
    </w:p>
    <w:p w14:paraId="0E607074" w14:textId="77777777" w:rsidR="00B94493" w:rsidRDefault="00B94493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harles Egeland  </w:t>
      </w:r>
      <w:r>
        <w:rPr>
          <w:rFonts w:ascii="Courier New" w:hAnsi="Courier New" w:cs="Courier New"/>
        </w:rPr>
        <w:tab/>
        <w:t>Zooarcheological and Taphonomic</w:t>
      </w:r>
    </w:p>
    <w:p w14:paraId="24C6C338" w14:textId="77777777" w:rsidR="005171E9" w:rsidRDefault="00B94493" w:rsidP="00B9449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erspectives on Hom</w:t>
      </w:r>
      <w:r w:rsidR="005171E9">
        <w:rPr>
          <w:rFonts w:ascii="Courier New" w:hAnsi="Courier New" w:cs="Courier New"/>
        </w:rPr>
        <w:t>inid and carnivore Interactions</w:t>
      </w:r>
    </w:p>
    <w:p w14:paraId="783C1435" w14:textId="77777777" w:rsidR="00B94493" w:rsidRDefault="005171E9" w:rsidP="005171E9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5</w:t>
      </w:r>
      <w:r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>at Olduvai Gorge, Tanzania  (June 2007) (Pickering)</w:t>
      </w:r>
    </w:p>
    <w:p w14:paraId="33E01F6E" w14:textId="77777777" w:rsidR="00B94493" w:rsidRDefault="00B94493" w:rsidP="00C126C3">
      <w:pPr>
        <w:rPr>
          <w:rFonts w:ascii="Courier New" w:hAnsi="Courier New" w:cs="Courier New"/>
        </w:rPr>
      </w:pPr>
    </w:p>
    <w:p w14:paraId="38228146" w14:textId="77777777" w:rsidR="00B94493" w:rsidRDefault="00B94493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Alfredo Minetti  </w:t>
      </w:r>
      <w:r>
        <w:rPr>
          <w:rFonts w:ascii="Courier New" w:hAnsi="Courier New" w:cs="Courier New"/>
        </w:rPr>
        <w:tab/>
      </w:r>
      <w:r w:rsidRPr="00B94493">
        <w:rPr>
          <w:rFonts w:ascii="Courier New" w:hAnsi="Courier New" w:cs="Courier New"/>
          <w:i/>
        </w:rPr>
        <w:t>Sensivel:</w:t>
      </w:r>
      <w:r w:rsidRPr="00B94493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>A study on Social</w:t>
      </w:r>
    </w:p>
    <w:p w14:paraId="1EC62AC1" w14:textId="77777777" w:rsidR="005171E9" w:rsidRDefault="00B94493" w:rsidP="00B9449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esthetics, G</w:t>
      </w:r>
      <w:r w:rsidR="005171E9">
        <w:rPr>
          <w:rFonts w:ascii="Courier New" w:hAnsi="Courier New" w:cs="Courier New"/>
        </w:rPr>
        <w:t>roup Creativity, and Collective</w:t>
      </w:r>
    </w:p>
    <w:p w14:paraId="3362FD2A" w14:textId="77777777" w:rsidR="00B94493" w:rsidRDefault="005171E9" w:rsidP="005171E9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6</w:t>
      </w:r>
      <w:r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>Emotion</w:t>
      </w:r>
      <w:r w:rsidR="00B94493" w:rsidRPr="00B94493">
        <w:rPr>
          <w:rFonts w:ascii="Courier New" w:hAnsi="Courier New" w:cs="Courier New"/>
        </w:rPr>
        <w:t xml:space="preserve"> </w:t>
      </w:r>
      <w:r w:rsidR="00B94493"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ab/>
        <w:t xml:space="preserve">(July 2007) </w:t>
      </w:r>
      <w:r w:rsidR="00646409">
        <w:rPr>
          <w:rFonts w:ascii="Courier New" w:hAnsi="Courier New" w:cs="Courier New"/>
        </w:rPr>
        <w:t>(Royce)</w:t>
      </w:r>
    </w:p>
    <w:p w14:paraId="7796FFEF" w14:textId="77777777" w:rsidR="00B94493" w:rsidRDefault="00B94493" w:rsidP="00C126C3">
      <w:pPr>
        <w:rPr>
          <w:rFonts w:ascii="Courier New" w:hAnsi="Courier New" w:cs="Courier New"/>
        </w:rPr>
      </w:pPr>
    </w:p>
    <w:p w14:paraId="76E55F32" w14:textId="77777777" w:rsidR="00B94493" w:rsidRDefault="00B94493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Sarah Wille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ociopolitics and Community</w:t>
      </w:r>
    </w:p>
    <w:p w14:paraId="5881E63E" w14:textId="77777777" w:rsidR="0092371D" w:rsidRDefault="00FB00FC" w:rsidP="0092371D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>Building:  The En</w:t>
      </w:r>
      <w:r w:rsidR="0092371D">
        <w:rPr>
          <w:rFonts w:ascii="Courier New" w:hAnsi="Courier New" w:cs="Courier New"/>
        </w:rPr>
        <w:t xml:space="preserve">tanglement of Pre-Hispanic Maya </w:t>
      </w:r>
    </w:p>
    <w:p w14:paraId="0A6AB3B7" w14:textId="77777777" w:rsidR="00B94493" w:rsidRDefault="0092371D" w:rsidP="0092371D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8</w:t>
      </w:r>
      <w:r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>Culture, Objects, and Place at Chau Hiix, Belize</w:t>
      </w:r>
    </w:p>
    <w:p w14:paraId="3A7D2921" w14:textId="77777777" w:rsidR="00B94493" w:rsidRDefault="00B94493" w:rsidP="00B9449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646409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(July 2007)  (Pyburn) </w:t>
      </w:r>
    </w:p>
    <w:p w14:paraId="6E9FB2EC" w14:textId="77777777" w:rsidR="00B94493" w:rsidRDefault="00B94493" w:rsidP="00C126C3">
      <w:pPr>
        <w:rPr>
          <w:rFonts w:ascii="Courier New" w:hAnsi="Courier New" w:cs="Courier New"/>
        </w:rPr>
      </w:pPr>
    </w:p>
    <w:p w14:paraId="7FA00310" w14:textId="77777777" w:rsidR="00B94493" w:rsidRDefault="00B94493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Julienne Rutherfor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Litter Size Effects on</w:t>
      </w:r>
    </w:p>
    <w:p w14:paraId="38A27C6B" w14:textId="77777777" w:rsidR="0092371D" w:rsidRDefault="00B94493" w:rsidP="00B9449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lacental Structure </w:t>
      </w:r>
      <w:r w:rsidR="0092371D">
        <w:rPr>
          <w:rFonts w:ascii="Courier New" w:hAnsi="Courier New" w:cs="Courier New"/>
        </w:rPr>
        <w:t xml:space="preserve">and Function in Common Marmoset </w:t>
      </w:r>
    </w:p>
    <w:p w14:paraId="4C8BD53C" w14:textId="77777777" w:rsidR="00B94493" w:rsidRDefault="0092371D" w:rsidP="0092371D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-19</w:t>
      </w:r>
      <w:r>
        <w:rPr>
          <w:rFonts w:ascii="Courier New" w:hAnsi="Courier New" w:cs="Courier New"/>
        </w:rPr>
        <w:tab/>
      </w:r>
      <w:r w:rsidR="00B94493">
        <w:rPr>
          <w:rFonts w:ascii="Courier New" w:hAnsi="Courier New" w:cs="Courier New"/>
        </w:rPr>
        <w:t>Monkeys (</w:t>
      </w:r>
      <w:r w:rsidR="00B94493" w:rsidRPr="00B94493">
        <w:rPr>
          <w:rFonts w:ascii="Courier New" w:hAnsi="Courier New" w:cs="Courier New"/>
          <w:i/>
        </w:rPr>
        <w:t>Callithrix jacchus</w:t>
      </w:r>
      <w:r w:rsidR="00B94493">
        <w:rPr>
          <w:rFonts w:ascii="Courier New" w:hAnsi="Courier New" w:cs="Courier New"/>
        </w:rPr>
        <w:t>):  Implications for Intrauterine Resource Allocation Strategis</w:t>
      </w:r>
    </w:p>
    <w:p w14:paraId="2B8039C3" w14:textId="77777777" w:rsidR="00B94493" w:rsidRDefault="00B94493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July 2007)  (Hunt)</w:t>
      </w:r>
    </w:p>
    <w:p w14:paraId="7134B4F2" w14:textId="77777777" w:rsidR="002D26C8" w:rsidRDefault="002D26C8" w:rsidP="00C126C3">
      <w:pPr>
        <w:rPr>
          <w:rFonts w:ascii="Courier New" w:hAnsi="Courier New" w:cs="Courier New"/>
        </w:rPr>
      </w:pPr>
    </w:p>
    <w:p w14:paraId="0E0E9038" w14:textId="77777777" w:rsidR="002D26C8" w:rsidRDefault="002D26C8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</w:t>
      </w:r>
      <w:r>
        <w:rPr>
          <w:rFonts w:ascii="Courier New" w:hAnsi="Courier New" w:cs="Courier New"/>
        </w:rPr>
        <w:tab/>
        <w:t>Marvin Richardson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E32B4" w:rsidRPr="009E572E">
        <w:rPr>
          <w:rFonts w:ascii="Courier New" w:hAnsi="Courier New" w:cs="Courier New"/>
          <w:i/>
        </w:rPr>
        <w:t xml:space="preserve">thesis </w:t>
      </w:r>
      <w:r w:rsidRPr="009E572E">
        <w:rPr>
          <w:rFonts w:ascii="Courier New" w:hAnsi="Courier New" w:cs="Courier New"/>
          <w:i/>
        </w:rPr>
        <w:t>not received</w:t>
      </w:r>
    </w:p>
    <w:p w14:paraId="5FBF61D3" w14:textId="77777777" w:rsidR="00B94493" w:rsidRDefault="002D26C8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November 2007)(DeMallie)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4C18BF4E" w14:textId="77777777" w:rsidR="00D43F98" w:rsidRDefault="00D43F98" w:rsidP="00C126C3">
      <w:pPr>
        <w:rPr>
          <w:rFonts w:ascii="Courier New" w:hAnsi="Courier New" w:cs="Courier New"/>
        </w:rPr>
      </w:pPr>
    </w:p>
    <w:p w14:paraId="6C700380" w14:textId="77777777" w:rsidR="00C126C3" w:rsidRDefault="00C126C3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Julie Fairbanks</w:t>
      </w:r>
      <w:r>
        <w:rPr>
          <w:rFonts w:ascii="Courier New" w:hAnsi="Courier New" w:cs="Courier New"/>
        </w:rPr>
        <w:tab/>
        <w:t>Adyg Identity, Performance and</w:t>
      </w:r>
    </w:p>
    <w:p w14:paraId="2043427C" w14:textId="77777777" w:rsidR="00C126C3" w:rsidRDefault="0092371D" w:rsidP="00C126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  <w:t>CD-20</w:t>
      </w:r>
      <w:r>
        <w:rPr>
          <w:rFonts w:ascii="Courier New" w:hAnsi="Courier New" w:cs="Courier New"/>
        </w:rPr>
        <w:tab/>
      </w:r>
      <w:r w:rsidR="00C126C3">
        <w:rPr>
          <w:rFonts w:ascii="Courier New" w:hAnsi="Courier New" w:cs="Courier New"/>
        </w:rPr>
        <w:t>Historical Memory</w:t>
      </w:r>
      <w:r w:rsidR="00C126C3">
        <w:rPr>
          <w:rFonts w:ascii="Courier New" w:hAnsi="Courier New" w:cs="Courier New"/>
        </w:rPr>
        <w:tab/>
      </w:r>
      <w:r w:rsidR="00C126C3">
        <w:rPr>
          <w:rFonts w:ascii="Courier New" w:hAnsi="Courier New" w:cs="Courier New"/>
        </w:rPr>
        <w:tab/>
        <w:t>(December 2007) (Royce)</w:t>
      </w:r>
    </w:p>
    <w:p w14:paraId="4F5A419F" w14:textId="77777777" w:rsidR="00CB669F" w:rsidRDefault="00CB669F" w:rsidP="00CB669F">
      <w:pPr>
        <w:jc w:val="both"/>
        <w:rPr>
          <w:rFonts w:ascii="Courier New" w:hAnsi="Courier New" w:cs="Courier New"/>
        </w:rPr>
      </w:pPr>
    </w:p>
    <w:p w14:paraId="549461E7" w14:textId="77777777" w:rsidR="00CB669F" w:rsidRPr="00D43F98" w:rsidRDefault="00CB669F" w:rsidP="00CB669F">
      <w:pPr>
        <w:jc w:val="both"/>
        <w:rPr>
          <w:rFonts w:ascii="Courier New" w:hAnsi="Courier New" w:cs="Courier New"/>
        </w:rPr>
      </w:pPr>
      <w:r w:rsidRPr="00CB669F">
        <w:rPr>
          <w:rFonts w:ascii="Courier New" w:hAnsi="Courier New" w:cs="Courier New"/>
          <w:b/>
          <w:u w:val="single"/>
        </w:rPr>
        <w:t>2008</w:t>
      </w:r>
    </w:p>
    <w:p w14:paraId="5B7CBF65" w14:textId="77777777" w:rsidR="00CB669F" w:rsidRPr="00CB669F" w:rsidRDefault="00CB669F" w:rsidP="00CB669F">
      <w:pPr>
        <w:jc w:val="both"/>
        <w:rPr>
          <w:rFonts w:ascii="Courier New" w:hAnsi="Courier New" w:cs="Courier New"/>
          <w:b/>
          <w:u w:val="single"/>
        </w:rPr>
      </w:pPr>
    </w:p>
    <w:p w14:paraId="5BC775C8" w14:textId="77777777" w:rsidR="00A402F7" w:rsidRDefault="00CB669F" w:rsidP="008D113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ary Kozub</w:t>
      </w:r>
      <w:r>
        <w:rPr>
          <w:rFonts w:ascii="Courier New" w:hAnsi="Courier New" w:cs="Courier New"/>
        </w:rPr>
        <w:tab/>
      </w:r>
      <w:r w:rsidR="00A402F7">
        <w:rPr>
          <w:rFonts w:ascii="Courier New" w:hAnsi="Courier New" w:cs="Courier New"/>
        </w:rPr>
        <w:t>The Diagnosis of Autism Spectrum</w:t>
      </w:r>
    </w:p>
    <w:p w14:paraId="0DFE6FAC" w14:textId="77777777" w:rsidR="006A6B5D" w:rsidRDefault="00A402F7" w:rsidP="00A402F7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isorders in the US:  Trends and Family Experiences</w:t>
      </w:r>
      <w:r>
        <w:rPr>
          <w:rFonts w:ascii="Courier New" w:hAnsi="Courier New" w:cs="Courier New"/>
        </w:rPr>
        <w:lastRenderedPageBreak/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CB669F">
        <w:rPr>
          <w:rFonts w:ascii="Courier New" w:hAnsi="Courier New" w:cs="Courier New"/>
        </w:rPr>
        <w:t>(May 2008)</w:t>
      </w:r>
      <w:r>
        <w:rPr>
          <w:rFonts w:ascii="Courier New" w:hAnsi="Courier New" w:cs="Courier New"/>
        </w:rPr>
        <w:t xml:space="preserve">  (Phillips)</w:t>
      </w:r>
    </w:p>
    <w:p w14:paraId="750ED02E" w14:textId="77777777" w:rsidR="006A6B5D" w:rsidRDefault="006A6B5D" w:rsidP="008D1134">
      <w:pPr>
        <w:rPr>
          <w:rFonts w:ascii="Courier New" w:hAnsi="Courier New" w:cs="Courier New"/>
        </w:rPr>
      </w:pPr>
    </w:p>
    <w:p w14:paraId="5455657A" w14:textId="77777777" w:rsidR="004031A2" w:rsidRDefault="004031A2" w:rsidP="008D1134">
      <w:pPr>
        <w:rPr>
          <w:rFonts w:ascii="Courier New" w:hAnsi="Courier New" w:cs="Courier New"/>
        </w:rPr>
      </w:pPr>
    </w:p>
    <w:p w14:paraId="6B22E165" w14:textId="77777777" w:rsidR="006A6FAA" w:rsidRDefault="006243D4" w:rsidP="008D113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Jennif</w:t>
      </w:r>
      <w:r w:rsidR="006A6FAA">
        <w:rPr>
          <w:rFonts w:ascii="Courier New" w:hAnsi="Courier New" w:cs="Courier New"/>
        </w:rPr>
        <w:t>er Raff</w:t>
      </w:r>
      <w:r w:rsidR="006A6FAA">
        <w:rPr>
          <w:rFonts w:ascii="Courier New" w:hAnsi="Courier New" w:cs="Courier New"/>
        </w:rPr>
        <w:tab/>
      </w:r>
      <w:r w:rsidR="006A6FAA">
        <w:rPr>
          <w:rFonts w:ascii="Courier New" w:hAnsi="Courier New" w:cs="Courier New"/>
        </w:rPr>
        <w:tab/>
        <w:t>An Ancient DNA Perspective on the</w:t>
      </w:r>
    </w:p>
    <w:p w14:paraId="342DC4FF" w14:textId="77777777" w:rsidR="006A6FAA" w:rsidRDefault="006A6FAA" w:rsidP="008D113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Prehistory of the Lower Illinois Valley  </w:t>
      </w:r>
    </w:p>
    <w:p w14:paraId="5AEB344A" w14:textId="77777777" w:rsidR="00D1299A" w:rsidRDefault="006243D4" w:rsidP="006A6FAA">
      <w:pPr>
        <w:ind w:left="50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October 2008)  (Kaestle)</w:t>
      </w:r>
    </w:p>
    <w:p w14:paraId="0C41E9EE" w14:textId="77777777" w:rsidR="004031A2" w:rsidRDefault="004031A2" w:rsidP="008D1134">
      <w:pPr>
        <w:rPr>
          <w:rFonts w:ascii="Courier New" w:hAnsi="Courier New" w:cs="Courier New"/>
        </w:rPr>
      </w:pPr>
    </w:p>
    <w:p w14:paraId="57B80A47" w14:textId="77777777" w:rsidR="00841E0F" w:rsidRDefault="00FB00FC" w:rsidP="00841E0F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6A6B5D">
        <w:rPr>
          <w:rFonts w:ascii="Courier New" w:hAnsi="Courier New" w:cs="Courier New"/>
        </w:rPr>
        <w:t>Alison Double</w:t>
      </w:r>
      <w:r w:rsidR="00841E0F">
        <w:rPr>
          <w:rFonts w:ascii="Courier New" w:hAnsi="Courier New" w:cs="Courier New"/>
        </w:rPr>
        <w:t xml:space="preserve">day </w:t>
      </w:r>
      <w:r w:rsidR="00841E0F">
        <w:rPr>
          <w:rFonts w:ascii="Courier New" w:hAnsi="Courier New" w:cs="Courier New"/>
        </w:rPr>
        <w:tab/>
        <w:t>LRP5 polymorphisms and bone mineral</w:t>
      </w:r>
    </w:p>
    <w:p w14:paraId="4A6F362F" w14:textId="77777777" w:rsidR="006A6B5D" w:rsidRDefault="00841E0F" w:rsidP="00C060C3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#</w:t>
      </w:r>
      <w:r w:rsidR="0092371D">
        <w:rPr>
          <w:rFonts w:ascii="Courier New" w:hAnsi="Courier New" w:cs="Courier New"/>
        </w:rPr>
        <w:t xml:space="preserve">21 </w:t>
      </w:r>
      <w:r w:rsidR="0092371D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density in the baboon (Papio hamadryas anubis/cynocephalus)</w:t>
      </w:r>
      <w:r>
        <w:rPr>
          <w:rFonts w:ascii="Courier New" w:hAnsi="Courier New" w:cs="Courier New"/>
        </w:rPr>
        <w:tab/>
        <w:t xml:space="preserve">(August </w:t>
      </w:r>
      <w:r w:rsidR="0092371D">
        <w:rPr>
          <w:rFonts w:ascii="Courier New" w:hAnsi="Courier New" w:cs="Courier New"/>
        </w:rPr>
        <w:t>20</w:t>
      </w:r>
      <w:r>
        <w:rPr>
          <w:rFonts w:ascii="Courier New" w:hAnsi="Courier New" w:cs="Courier New"/>
        </w:rPr>
        <w:t>08)  (Kaestle)</w:t>
      </w:r>
    </w:p>
    <w:p w14:paraId="277E9499" w14:textId="77777777" w:rsidR="006A6B5D" w:rsidRDefault="006A6B5D" w:rsidP="008D1134">
      <w:pPr>
        <w:rPr>
          <w:rFonts w:ascii="Courier New" w:hAnsi="Courier New" w:cs="Courier New"/>
        </w:rPr>
      </w:pPr>
    </w:p>
    <w:p w14:paraId="3E177E29" w14:textId="77777777" w:rsidR="00C060C3" w:rsidRDefault="00C060C3" w:rsidP="008D1134">
      <w:pPr>
        <w:rPr>
          <w:rFonts w:ascii="Courier New" w:hAnsi="Courier New" w:cs="Courier New"/>
        </w:rPr>
      </w:pPr>
    </w:p>
    <w:p w14:paraId="264FB6CC" w14:textId="77777777" w:rsidR="00C060C3" w:rsidRDefault="00D1299A" w:rsidP="008D113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Hisato Kawata</w:t>
      </w:r>
      <w:r w:rsidR="00C060C3">
        <w:rPr>
          <w:rFonts w:ascii="Courier New" w:hAnsi="Courier New" w:cs="Courier New"/>
        </w:rPr>
        <w:tab/>
        <w:t>“Something” That You Can’t Say:</w:t>
      </w:r>
    </w:p>
    <w:p w14:paraId="5B248A06" w14:textId="77777777" w:rsidR="00C060C3" w:rsidRDefault="00C060C3" w:rsidP="00C060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  <w:t>N-67</w:t>
      </w:r>
      <w:r w:rsidRPr="00C060C3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  <w:t>Indescribable Intelligibility and “Otherness” in</w:t>
      </w:r>
    </w:p>
    <w:p w14:paraId="23CFE0D2" w14:textId="77777777" w:rsidR="00C060C3" w:rsidRDefault="00C060C3" w:rsidP="00C060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  <w:t>&amp;CD#</w:t>
      </w:r>
      <w:r w:rsidR="0092371D">
        <w:rPr>
          <w:rFonts w:ascii="Courier New" w:hAnsi="Courier New" w:cs="Courier New"/>
        </w:rPr>
        <w:t>22</w:t>
      </w:r>
      <w:r w:rsidR="0092371D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the Making of Art and Ethnography</w:t>
      </w:r>
    </w:p>
    <w:p w14:paraId="78F0AD8E" w14:textId="77777777" w:rsidR="00C060C3" w:rsidRDefault="00C060C3" w:rsidP="00C060C3">
      <w:pPr>
        <w:ind w:left="50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(August </w:t>
      </w:r>
      <w:r w:rsidR="0092371D">
        <w:rPr>
          <w:rFonts w:ascii="Courier New" w:hAnsi="Courier New" w:cs="Courier New"/>
        </w:rPr>
        <w:t>20</w:t>
      </w:r>
      <w:r>
        <w:rPr>
          <w:rFonts w:ascii="Courier New" w:hAnsi="Courier New" w:cs="Courier New"/>
        </w:rPr>
        <w:t>08)  (Parnell)</w:t>
      </w:r>
    </w:p>
    <w:p w14:paraId="443F158D" w14:textId="77777777" w:rsidR="00BC5640" w:rsidRDefault="00BC5640" w:rsidP="00C060C3">
      <w:pPr>
        <w:ind w:left="5040" w:firstLine="720"/>
        <w:rPr>
          <w:rFonts w:ascii="Courier New" w:hAnsi="Courier New" w:cs="Courier New"/>
        </w:rPr>
      </w:pPr>
    </w:p>
    <w:p w14:paraId="432A8A87" w14:textId="77777777" w:rsidR="00BC5640" w:rsidRDefault="00C47243" w:rsidP="00BC5640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BC5640">
        <w:rPr>
          <w:rFonts w:ascii="Courier New" w:hAnsi="Courier New" w:cs="Courier New"/>
        </w:rPr>
        <w:t>Carlina de la Cova</w:t>
      </w:r>
      <w:r w:rsidR="00BC5640">
        <w:rPr>
          <w:rFonts w:ascii="Courier New" w:hAnsi="Courier New" w:cs="Courier New"/>
        </w:rPr>
        <w:tab/>
        <w:t xml:space="preserve">Silent Voices of the Destitute:  An </w:t>
      </w:r>
    </w:p>
    <w:p w14:paraId="521141BF" w14:textId="77777777" w:rsidR="006A6B5D" w:rsidRDefault="00BC5640" w:rsidP="00BC5640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D#</w:t>
      </w:r>
      <w:r w:rsidR="0092371D">
        <w:rPr>
          <w:rFonts w:ascii="Courier New" w:hAnsi="Courier New" w:cs="Courier New"/>
        </w:rPr>
        <w:t>23</w:t>
      </w:r>
      <w:r w:rsidR="0092371D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nalysis of African American and Euro-American Health During the Nineteenth Century</w:t>
      </w:r>
    </w:p>
    <w:p w14:paraId="7B141B05" w14:textId="77777777" w:rsidR="00C060C3" w:rsidRDefault="00BC5640" w:rsidP="00C060C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(August </w:t>
      </w:r>
      <w:r w:rsidR="0092371D">
        <w:rPr>
          <w:rFonts w:ascii="Courier New" w:hAnsi="Courier New" w:cs="Courier New"/>
        </w:rPr>
        <w:t>20</w:t>
      </w:r>
      <w:r>
        <w:rPr>
          <w:rFonts w:ascii="Courier New" w:hAnsi="Courier New" w:cs="Courier New"/>
        </w:rPr>
        <w:t>08)</w:t>
      </w:r>
      <w:r>
        <w:rPr>
          <w:rFonts w:ascii="Courier New" w:hAnsi="Courier New" w:cs="Courier New"/>
        </w:rPr>
        <w:tab/>
        <w:t>(Cook)</w:t>
      </w:r>
    </w:p>
    <w:p w14:paraId="4D5D7877" w14:textId="77777777" w:rsidR="00BC5640" w:rsidRDefault="00BC5640" w:rsidP="00C060C3">
      <w:pPr>
        <w:rPr>
          <w:rFonts w:ascii="Courier New" w:hAnsi="Courier New" w:cs="Courier New"/>
        </w:rPr>
      </w:pPr>
    </w:p>
    <w:p w14:paraId="15E34B91" w14:textId="77777777" w:rsidR="00AB48F4" w:rsidRDefault="00C060C3" w:rsidP="00AB48F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Kelly Branam</w:t>
      </w:r>
      <w:r w:rsidR="0092371D">
        <w:rPr>
          <w:rFonts w:ascii="Courier New" w:hAnsi="Courier New" w:cs="Courier New"/>
        </w:rPr>
        <w:t xml:space="preserve">  </w:t>
      </w:r>
      <w:r w:rsidR="00AB48F4">
        <w:rPr>
          <w:rFonts w:ascii="Courier New" w:hAnsi="Courier New" w:cs="Courier New"/>
        </w:rPr>
        <w:t xml:space="preserve"> Constitution–Making in Crow Country:</w:t>
      </w:r>
    </w:p>
    <w:p w14:paraId="4BD6C773" w14:textId="77777777" w:rsidR="00C060C3" w:rsidRDefault="00AB48F4" w:rsidP="00AB48F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Law, Power and Kinship  </w:t>
      </w:r>
      <w:r w:rsidR="0092371D">
        <w:rPr>
          <w:rFonts w:ascii="Courier New" w:hAnsi="Courier New" w:cs="Courier New"/>
        </w:rPr>
        <w:t>(August 2008)</w:t>
      </w:r>
      <w:r>
        <w:rPr>
          <w:rFonts w:ascii="Courier New" w:hAnsi="Courier New" w:cs="Courier New"/>
        </w:rPr>
        <w:t xml:space="preserve">  (DeMallie)</w:t>
      </w:r>
    </w:p>
    <w:p w14:paraId="09AE7573" w14:textId="77777777" w:rsidR="006243D4" w:rsidRDefault="006243D4" w:rsidP="008D1134">
      <w:pPr>
        <w:rPr>
          <w:rFonts w:ascii="Courier New" w:hAnsi="Courier New" w:cs="Courier New"/>
        </w:rPr>
      </w:pPr>
    </w:p>
    <w:p w14:paraId="04DC7B1F" w14:textId="77777777" w:rsidR="00C47243" w:rsidRDefault="006243D4" w:rsidP="008315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Lucinda M. Carspecken</w:t>
      </w:r>
      <w:r w:rsidR="00E82AA1">
        <w:rPr>
          <w:rFonts w:ascii="Courier New" w:hAnsi="Courier New" w:cs="Courier New"/>
        </w:rPr>
        <w:t xml:space="preserve">  </w:t>
      </w:r>
      <w:r w:rsidR="00C47243">
        <w:rPr>
          <w:rFonts w:ascii="Courier New" w:hAnsi="Courier New" w:cs="Courier New"/>
        </w:rPr>
        <w:t>Finding New Ground:  Collective</w:t>
      </w:r>
    </w:p>
    <w:p w14:paraId="196C0C89" w14:textId="77777777" w:rsidR="00C060C3" w:rsidRDefault="00C47243" w:rsidP="00C47243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Ownership, Environmentalism, Neopaganism and Utopian Imiagination of an Indiana Festival Site  (hard bound copy only) (Stoeltje)</w:t>
      </w:r>
      <w:r w:rsidR="00E82AA1">
        <w:rPr>
          <w:rFonts w:ascii="Courier New" w:hAnsi="Courier New" w:cs="Courier New"/>
        </w:rPr>
        <w:t xml:space="preserve"> (August 2008)</w:t>
      </w:r>
    </w:p>
    <w:p w14:paraId="6129A70E" w14:textId="77777777" w:rsidR="006243D4" w:rsidRDefault="006243D4" w:rsidP="008D1134">
      <w:pPr>
        <w:rPr>
          <w:rFonts w:ascii="Courier New" w:hAnsi="Courier New" w:cs="Courier New"/>
        </w:rPr>
      </w:pPr>
    </w:p>
    <w:p w14:paraId="15FAA246" w14:textId="77777777" w:rsidR="00D92EBC" w:rsidRDefault="00D1299A" w:rsidP="00D92EBC">
      <w:pPr>
        <w:pStyle w:val="Defaul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Joshua Wells</w:t>
      </w:r>
      <w:r w:rsidR="0092371D">
        <w:rPr>
          <w:rFonts w:ascii="Courier New" w:hAnsi="Courier New" w:cs="Courier New"/>
        </w:rPr>
        <w:t xml:space="preserve">  </w:t>
      </w:r>
      <w:r w:rsidR="00D92EBC">
        <w:rPr>
          <w:rFonts w:ascii="Courier New" w:hAnsi="Courier New" w:cs="Courier New"/>
        </w:rPr>
        <w:tab/>
      </w:r>
      <w:r w:rsidR="00D92EBC">
        <w:rPr>
          <w:rFonts w:ascii="Courier New" w:hAnsi="Courier New" w:cs="Courier New"/>
        </w:rPr>
        <w:tab/>
        <w:t>The Vincennes Phase:  Mississippians</w:t>
      </w:r>
    </w:p>
    <w:p w14:paraId="4B301745" w14:textId="77777777" w:rsidR="0092371D" w:rsidRDefault="00D43F98" w:rsidP="00D92EBC">
      <w:pPr>
        <w:pStyle w:val="Default"/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D92EBC">
        <w:rPr>
          <w:rFonts w:ascii="Courier New" w:hAnsi="Courier New" w:cs="Courier New"/>
        </w:rPr>
        <w:t xml:space="preserve">and Ethnic Plurality in the Wabash Drainage of Indiana and Illinois   </w:t>
      </w:r>
      <w:r w:rsidR="00D92EBC">
        <w:rPr>
          <w:rFonts w:ascii="Courier New" w:hAnsi="Courier New" w:cs="Courier New"/>
        </w:rPr>
        <w:tab/>
        <w:t>(August 2008)  (Peebles)</w:t>
      </w:r>
    </w:p>
    <w:p w14:paraId="0EF9829E" w14:textId="77777777" w:rsidR="00D92EBC" w:rsidRDefault="00D92EBC" w:rsidP="008D1134">
      <w:pPr>
        <w:rPr>
          <w:rFonts w:ascii="Courier New" w:hAnsi="Courier New" w:cs="Courier New"/>
        </w:rPr>
      </w:pPr>
    </w:p>
    <w:p w14:paraId="1514A4FE" w14:textId="77777777" w:rsidR="006A6B5D" w:rsidRPr="006A6FAA" w:rsidRDefault="0092371D" w:rsidP="008D1134">
      <w:pPr>
        <w:rPr>
          <w:rFonts w:ascii="Courier New" w:hAnsi="Courier New" w:cs="Courier New"/>
          <w:b/>
          <w:u w:val="single"/>
        </w:rPr>
      </w:pPr>
      <w:r w:rsidRPr="0092371D">
        <w:rPr>
          <w:rFonts w:ascii="Courier New" w:hAnsi="Courier New" w:cs="Courier New"/>
          <w:b/>
          <w:u w:val="single"/>
        </w:rPr>
        <w:t>2009</w:t>
      </w:r>
    </w:p>
    <w:p w14:paraId="540A6396" w14:textId="77777777" w:rsidR="006A6B5D" w:rsidRDefault="006A6B5D" w:rsidP="008D1134">
      <w:pPr>
        <w:rPr>
          <w:rFonts w:ascii="Courier New" w:hAnsi="Courier New" w:cs="Courier New"/>
        </w:rPr>
      </w:pPr>
    </w:p>
    <w:p w14:paraId="2D9B5DFD" w14:textId="77777777" w:rsidR="006A6B5D" w:rsidRDefault="006A6B5D" w:rsidP="008D113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ynthia Wirth</w:t>
      </w:r>
      <w:r w:rsidR="0092371D">
        <w:rPr>
          <w:rFonts w:ascii="Courier New" w:hAnsi="Courier New" w:cs="Courier New"/>
        </w:rPr>
        <w:t xml:space="preserve">  </w:t>
      </w:r>
    </w:p>
    <w:p w14:paraId="3C718D59" w14:textId="77777777" w:rsidR="006A6B5D" w:rsidRDefault="0092371D" w:rsidP="005E32B4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-77</w:t>
      </w:r>
      <w:r w:rsidR="00E35797">
        <w:rPr>
          <w:rFonts w:ascii="Courier New" w:hAnsi="Courier New" w:cs="Courier New"/>
        </w:rPr>
        <w:tab/>
      </w:r>
      <w:r w:rsidR="00E35797">
        <w:rPr>
          <w:rFonts w:ascii="Courier New" w:hAnsi="Courier New" w:cs="Courier New"/>
        </w:rPr>
        <w:tab/>
      </w:r>
      <w:r w:rsidR="00E35797" w:rsidRPr="005E32B4">
        <w:rPr>
          <w:rFonts w:ascii="Courier New" w:hAnsi="Courier New" w:cs="Courier New"/>
          <w:i/>
        </w:rPr>
        <w:t xml:space="preserve">The Graduate School should be sending </w:t>
      </w:r>
      <w:r w:rsidR="005E32B4">
        <w:rPr>
          <w:rFonts w:ascii="Courier New" w:hAnsi="Courier New" w:cs="Courier New"/>
          <w:i/>
        </w:rPr>
        <w:t xml:space="preserve">us </w:t>
      </w:r>
      <w:r w:rsidR="00E35797" w:rsidRPr="005E32B4">
        <w:rPr>
          <w:rFonts w:ascii="Courier New" w:hAnsi="Courier New" w:cs="Courier New"/>
          <w:i/>
        </w:rPr>
        <w:t>a bound thesis</w:t>
      </w:r>
      <w:r w:rsidR="005E32B4">
        <w:rPr>
          <w:rFonts w:ascii="Courier New" w:hAnsi="Courier New" w:cs="Courier New"/>
        </w:rPr>
        <w:tab/>
      </w:r>
      <w:r w:rsidR="005E32B4">
        <w:rPr>
          <w:rFonts w:ascii="Courier New" w:hAnsi="Courier New" w:cs="Courier New"/>
        </w:rPr>
        <w:tab/>
      </w:r>
      <w:r w:rsidR="005E32B4">
        <w:rPr>
          <w:rFonts w:ascii="Courier New" w:hAnsi="Courier New" w:cs="Courier New"/>
        </w:rPr>
        <w:tab/>
      </w:r>
      <w:r w:rsidR="005E32B4">
        <w:rPr>
          <w:rFonts w:ascii="Courier New" w:hAnsi="Courier New" w:cs="Courier New"/>
        </w:rPr>
        <w:tab/>
        <w:t>(May 2009)  (Conrad)</w:t>
      </w:r>
    </w:p>
    <w:p w14:paraId="6B487263" w14:textId="77777777" w:rsidR="00277733" w:rsidRDefault="00277733" w:rsidP="006A6FAA">
      <w:pPr>
        <w:rPr>
          <w:rFonts w:ascii="Courier New" w:hAnsi="Courier New" w:cs="Courier New"/>
        </w:rPr>
      </w:pPr>
    </w:p>
    <w:p w14:paraId="55591EC0" w14:textId="77777777" w:rsidR="0036509C" w:rsidRDefault="0036509C" w:rsidP="0036509C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William </w:t>
      </w:r>
      <w:r w:rsidRPr="00E35797">
        <w:rPr>
          <w:rFonts w:ascii="Courier New" w:hAnsi="Courier New" w:cs="Courier New"/>
        </w:rPr>
        <w:t>Mangold</w:t>
      </w:r>
      <w:r>
        <w:rPr>
          <w:rFonts w:ascii="Courier New" w:hAnsi="Courier New" w:cs="Courier New"/>
        </w:rPr>
        <w:tab/>
        <w:t>The Middle Woodland Occupations of</w:t>
      </w:r>
    </w:p>
    <w:p w14:paraId="56FD7D0C" w14:textId="77777777" w:rsidR="0036509C" w:rsidRPr="00E35797" w:rsidRDefault="00B41467" w:rsidP="0036509C">
      <w:pPr>
        <w:widowControl/>
        <w:ind w:left="2160" w:hanging="1440"/>
        <w:rPr>
          <w:rFonts w:ascii="Courier New" w:hAnsi="Courier New" w:cs="Courier New"/>
          <w:bCs/>
        </w:rPr>
      </w:pPr>
      <w:r>
        <w:rPr>
          <w:rFonts w:ascii="Courier New" w:hAnsi="Courier New" w:cs="Courier New"/>
        </w:rPr>
        <w:tab/>
      </w:r>
      <w:r w:rsidR="0036509C">
        <w:rPr>
          <w:rFonts w:ascii="Courier New" w:hAnsi="Courier New" w:cs="Courier New"/>
        </w:rPr>
        <w:t xml:space="preserve">the Kankakee River Valley and Beyond:  </w:t>
      </w:r>
      <w:r w:rsidR="0036509C" w:rsidRPr="00E35797">
        <w:rPr>
          <w:rFonts w:ascii="Courier New" w:hAnsi="Courier New" w:cs="Courier New"/>
          <w:bCs/>
        </w:rPr>
        <w:t>The Goodall Tradition Revisited and Reinterpreted</w:t>
      </w:r>
    </w:p>
    <w:p w14:paraId="55B31245" w14:textId="77777777" w:rsidR="0036509C" w:rsidRDefault="0036509C" w:rsidP="003650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July 2009)  (Peebles)</w:t>
      </w:r>
    </w:p>
    <w:p w14:paraId="51D0C3E5" w14:textId="77777777" w:rsidR="0036509C" w:rsidRDefault="0036509C" w:rsidP="0036509C">
      <w:pPr>
        <w:rPr>
          <w:rFonts w:ascii="Courier New" w:hAnsi="Courier New" w:cs="Courier New"/>
        </w:rPr>
      </w:pPr>
    </w:p>
    <w:p w14:paraId="50F8186F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arah L. Quick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erfor</w:t>
      </w:r>
      <w:r w:rsidR="00D43F98">
        <w:rPr>
          <w:rFonts w:ascii="Courier New" w:hAnsi="Courier New" w:cs="Courier New"/>
        </w:rPr>
        <w:t>ming Heritage:  Metis Music, C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Dance, and Identity in a Multicultural State</w:t>
      </w:r>
    </w:p>
    <w:p w14:paraId="58CE37E9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July 2009)  (Royce)</w:t>
      </w:r>
    </w:p>
    <w:p w14:paraId="7A43BA76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</w:p>
    <w:p w14:paraId="13553263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</w:p>
    <w:p w14:paraId="467ABAA2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  <w:r w:rsidRPr="00DA2118">
        <w:rPr>
          <w:rFonts w:ascii="Courier New" w:hAnsi="Courier New" w:cs="Courier New"/>
        </w:rPr>
        <w:lastRenderedPageBreak/>
        <w:t xml:space="preserve">PhD </w:t>
      </w:r>
      <w:r w:rsidRPr="00DA2118">
        <w:rPr>
          <w:rFonts w:ascii="Courier New" w:hAnsi="Courier New" w:cs="Courier New"/>
        </w:rPr>
        <w:tab/>
      </w:r>
      <w:r w:rsidRPr="00DA2118">
        <w:rPr>
          <w:rFonts w:ascii="Courier New" w:hAnsi="Courier New" w:cs="Courier New"/>
        </w:rPr>
        <w:tab/>
        <w:t>Patricia Ann Hardwick</w:t>
      </w:r>
      <w:r>
        <w:rPr>
          <w:rFonts w:ascii="Courier New" w:hAnsi="Courier New" w:cs="Courier New"/>
        </w:rPr>
        <w:tab/>
        <w:t>Stories of the Wind:  The Role C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of </w:t>
      </w:r>
      <w:r w:rsidRPr="00DA2118">
        <w:rPr>
          <w:rFonts w:ascii="Courier New" w:hAnsi="Courier New" w:cs="Courier New"/>
          <w:i/>
        </w:rPr>
        <w:t>Mak Yong</w:t>
      </w:r>
      <w:r>
        <w:rPr>
          <w:rFonts w:ascii="Courier New" w:hAnsi="Courier New" w:cs="Courier New"/>
        </w:rPr>
        <w:t xml:space="preserve"> in Shamanistic Healing in Kelantan,</w:t>
      </w:r>
    </w:p>
    <w:p w14:paraId="6D56BB4E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Malaysia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October 2009)  (Glassie &amp; Royce)</w:t>
      </w:r>
    </w:p>
    <w:p w14:paraId="335C931A" w14:textId="77777777" w:rsidR="0036509C" w:rsidRDefault="0036509C" w:rsidP="0036509C">
      <w:pPr>
        <w:ind w:left="720" w:hanging="720"/>
        <w:rPr>
          <w:rFonts w:ascii="Courier New" w:hAnsi="Courier New" w:cs="Courier New"/>
        </w:rPr>
      </w:pPr>
    </w:p>
    <w:p w14:paraId="0184185A" w14:textId="77777777" w:rsidR="00277733" w:rsidRDefault="00277733" w:rsidP="009E572E">
      <w:pPr>
        <w:ind w:left="720" w:hanging="720"/>
        <w:rPr>
          <w:rFonts w:ascii="Courier New" w:hAnsi="Courier New" w:cs="Courier New"/>
        </w:rPr>
      </w:pPr>
    </w:p>
    <w:p w14:paraId="43A6E83F" w14:textId="77777777" w:rsidR="00277733" w:rsidRPr="00277733" w:rsidRDefault="00277733" w:rsidP="009E572E">
      <w:pPr>
        <w:ind w:left="720" w:hanging="720"/>
        <w:rPr>
          <w:rFonts w:ascii="Courier New" w:hAnsi="Courier New" w:cs="Courier New"/>
          <w:b/>
          <w:u w:val="single"/>
        </w:rPr>
      </w:pPr>
      <w:r w:rsidRPr="00277733">
        <w:rPr>
          <w:rFonts w:ascii="Courier New" w:hAnsi="Courier New" w:cs="Courier New"/>
          <w:b/>
          <w:u w:val="single"/>
        </w:rPr>
        <w:t>2010</w:t>
      </w:r>
    </w:p>
    <w:p w14:paraId="75289186" w14:textId="77777777" w:rsidR="00277733" w:rsidRDefault="00277733" w:rsidP="009E572E">
      <w:pPr>
        <w:ind w:left="720" w:hanging="720"/>
        <w:rPr>
          <w:rFonts w:ascii="Courier New" w:hAnsi="Courier New" w:cs="Courier New"/>
          <w:b/>
        </w:rPr>
      </w:pPr>
    </w:p>
    <w:p w14:paraId="3063C8C7" w14:textId="77777777" w:rsidR="00277733" w:rsidRPr="00277733" w:rsidRDefault="00277733" w:rsidP="009E572E">
      <w:pPr>
        <w:ind w:left="720" w:hanging="720"/>
        <w:rPr>
          <w:rFonts w:ascii="Courier New" w:hAnsi="Courier New" w:cs="Courier New"/>
          <w:b/>
        </w:rPr>
      </w:pPr>
    </w:p>
    <w:p w14:paraId="7F1A40F2" w14:textId="77777777" w:rsidR="00CD18A1" w:rsidRDefault="00620169" w:rsidP="009E572E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arah Brooke Cluff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Participatory Development in </w:t>
      </w:r>
    </w:p>
    <w:p w14:paraId="2D3A8F22" w14:textId="77777777" w:rsidR="00620169" w:rsidRDefault="00620169" w:rsidP="00CD18A1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-78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e Gambia:  The Struggle for Local Control and</w:t>
      </w:r>
    </w:p>
    <w:p w14:paraId="3A91D1B6" w14:textId="77777777" w:rsidR="00620169" w:rsidRDefault="00620169" w:rsidP="009E572E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Ownership of the Development Process</w:t>
      </w:r>
    </w:p>
    <w:p w14:paraId="0726FC1A" w14:textId="77777777" w:rsidR="005E32B4" w:rsidRDefault="003905A1" w:rsidP="008F550A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April 2010</w:t>
      </w:r>
      <w:r w:rsidR="00620169">
        <w:rPr>
          <w:rFonts w:ascii="Courier New" w:hAnsi="Courier New" w:cs="Courier New"/>
        </w:rPr>
        <w:t>)  (Clark)</w:t>
      </w:r>
    </w:p>
    <w:p w14:paraId="7DA221C5" w14:textId="77777777" w:rsidR="008F550A" w:rsidRPr="003C5DFF" w:rsidRDefault="005E32B4" w:rsidP="008F550A">
      <w:pPr>
        <w:ind w:left="720" w:hanging="720"/>
        <w:rPr>
          <w:rFonts w:ascii="Courier New" w:hAnsi="Courier New" w:cs="Courier New"/>
        </w:rPr>
      </w:pPr>
      <w:r w:rsidRPr="003C5DFF">
        <w:rPr>
          <w:rFonts w:ascii="Courier New" w:hAnsi="Courier New" w:cs="Courier New"/>
        </w:rPr>
        <w:tab/>
      </w:r>
      <w:r w:rsidRPr="003C5DFF">
        <w:rPr>
          <w:rFonts w:ascii="Courier New" w:hAnsi="Courier New" w:cs="Courier New"/>
        </w:rPr>
        <w:tab/>
      </w:r>
    </w:p>
    <w:p w14:paraId="4FF688D6" w14:textId="77777777" w:rsidR="008F550A" w:rsidRPr="003C5DFF" w:rsidRDefault="008F550A" w:rsidP="008F550A">
      <w:pPr>
        <w:ind w:left="720" w:hanging="720"/>
        <w:rPr>
          <w:rFonts w:ascii="Courier New" w:hAnsi="Courier New" w:cs="Courier New"/>
        </w:rPr>
      </w:pPr>
      <w:r w:rsidRPr="003C5DFF">
        <w:rPr>
          <w:rFonts w:ascii="Courier New" w:hAnsi="Courier New" w:cs="Courier New"/>
        </w:rPr>
        <w:t>MA</w:t>
      </w:r>
      <w:r w:rsidRPr="003C5DFF">
        <w:rPr>
          <w:rFonts w:ascii="Courier New" w:hAnsi="Courier New" w:cs="Courier New"/>
        </w:rPr>
        <w:tab/>
      </w:r>
      <w:r w:rsidRPr="003C5DFF">
        <w:rPr>
          <w:rFonts w:ascii="Courier New" w:hAnsi="Courier New" w:cs="Courier New"/>
        </w:rPr>
        <w:tab/>
        <w:t>Anna Lise Sullivan</w:t>
      </w:r>
      <w:r w:rsidRPr="003C5DFF">
        <w:rPr>
          <w:rFonts w:ascii="Courier New" w:hAnsi="Courier New" w:cs="Courier New"/>
          <w:b/>
        </w:rPr>
        <w:t xml:space="preserve"> </w:t>
      </w:r>
      <w:r w:rsidRPr="003C5DFF">
        <w:rPr>
          <w:rFonts w:ascii="Courier New" w:hAnsi="Courier New" w:cs="Courier New"/>
          <w:b/>
        </w:rPr>
        <w:tab/>
      </w:r>
      <w:r w:rsidRPr="003C5DFF">
        <w:rPr>
          <w:rFonts w:ascii="Courier New" w:hAnsi="Courier New" w:cs="Courier New"/>
          <w:b/>
        </w:rPr>
        <w:tab/>
      </w:r>
      <w:r w:rsidRPr="003C5DFF">
        <w:rPr>
          <w:rFonts w:ascii="Courier New" w:hAnsi="Courier New" w:cs="Courier New"/>
        </w:rPr>
        <w:t xml:space="preserve">Mound F Historic Cemetery: </w:t>
      </w:r>
    </w:p>
    <w:p w14:paraId="3FEC66C3" w14:textId="77777777" w:rsidR="008F550A" w:rsidRPr="003C5DFF" w:rsidRDefault="00B41467" w:rsidP="008F550A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-79</w:t>
      </w:r>
      <w:r>
        <w:rPr>
          <w:rFonts w:ascii="Courier New" w:hAnsi="Courier New" w:cs="Courier New"/>
        </w:rPr>
        <w:tab/>
      </w:r>
      <w:r w:rsidR="008F550A" w:rsidRPr="003C5DFF">
        <w:rPr>
          <w:rFonts w:ascii="Courier New" w:hAnsi="Courier New" w:cs="Courier New"/>
        </w:rPr>
        <w:t xml:space="preserve">Angel Mounds State Historic Site, Vanderburgh </w:t>
      </w:r>
      <w:r w:rsidR="003905A1" w:rsidRPr="003C5DFF">
        <w:rPr>
          <w:rFonts w:ascii="Courier New" w:hAnsi="Courier New" w:cs="Courier New"/>
        </w:rPr>
        <w:t>County, Indiana</w:t>
      </w:r>
      <w:r w:rsidR="003905A1" w:rsidRPr="003C5DFF">
        <w:rPr>
          <w:rFonts w:ascii="Courier New" w:hAnsi="Courier New" w:cs="Courier New"/>
        </w:rPr>
        <w:tab/>
        <w:t>(</w:t>
      </w:r>
      <w:r w:rsidR="001B72E0" w:rsidRPr="003C5DFF">
        <w:rPr>
          <w:rFonts w:ascii="Courier New" w:hAnsi="Courier New" w:cs="Courier New"/>
        </w:rPr>
        <w:t>April 2010)</w:t>
      </w:r>
      <w:r w:rsidR="003905A1" w:rsidRPr="003C5DFF">
        <w:rPr>
          <w:rFonts w:ascii="Courier New" w:hAnsi="Courier New" w:cs="Courier New"/>
        </w:rPr>
        <w:t xml:space="preserve">  </w:t>
      </w:r>
      <w:r w:rsidR="008F550A" w:rsidRPr="003C5DFF">
        <w:rPr>
          <w:rFonts w:ascii="Courier New" w:hAnsi="Courier New" w:cs="Courier New"/>
        </w:rPr>
        <w:t>(Peebles)</w:t>
      </w:r>
    </w:p>
    <w:p w14:paraId="6B2F2BB1" w14:textId="77777777" w:rsidR="005E32B4" w:rsidRPr="003C5DFF" w:rsidRDefault="005E32B4" w:rsidP="005E32B4">
      <w:pPr>
        <w:ind w:left="720" w:hanging="720"/>
        <w:rPr>
          <w:rFonts w:ascii="Courier New" w:hAnsi="Courier New" w:cs="Courier New"/>
        </w:rPr>
      </w:pPr>
      <w:r w:rsidRPr="003C5DFF">
        <w:rPr>
          <w:rFonts w:ascii="Courier New" w:hAnsi="Courier New" w:cs="Courier New"/>
        </w:rPr>
        <w:tab/>
      </w:r>
      <w:r w:rsidRPr="003C5DFF">
        <w:rPr>
          <w:rFonts w:ascii="Courier New" w:hAnsi="Courier New" w:cs="Courier New"/>
        </w:rPr>
        <w:tab/>
      </w:r>
    </w:p>
    <w:p w14:paraId="0BAC11E0" w14:textId="77777777" w:rsidR="003905A1" w:rsidRDefault="003905A1" w:rsidP="003905A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MA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Laura Linderman</w:t>
      </w:r>
      <w:r>
        <w:rPr>
          <w:rFonts w:ascii="Courier New" w:hAnsi="Courier New" w:cs="Courier New"/>
        </w:rPr>
        <w:tab/>
        <w:t>The Gendered Feast:  Experiencing a</w:t>
      </w:r>
    </w:p>
    <w:p w14:paraId="6336797E" w14:textId="77777777" w:rsidR="006A6B5D" w:rsidRDefault="003905A1" w:rsidP="003905A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Georgian Supra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May 2010) (Phillips)</w:t>
      </w:r>
    </w:p>
    <w:p w14:paraId="3BDFBCAD" w14:textId="77777777" w:rsidR="003905A1" w:rsidRDefault="003905A1" w:rsidP="003905A1">
      <w:pPr>
        <w:rPr>
          <w:rFonts w:ascii="Courier New" w:hAnsi="Courier New" w:cs="Courier New"/>
        </w:rPr>
      </w:pPr>
    </w:p>
    <w:p w14:paraId="115613E4" w14:textId="77777777" w:rsidR="003905A1" w:rsidRDefault="003905A1" w:rsidP="003905A1">
      <w:pPr>
        <w:rPr>
          <w:rFonts w:ascii="Courier New" w:hAnsi="Courier New" w:cs="Courier New"/>
        </w:rPr>
      </w:pPr>
    </w:p>
    <w:p w14:paraId="2E45B98B" w14:textId="77777777" w:rsidR="003905A1" w:rsidRDefault="00D43F98" w:rsidP="003905A1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</w:t>
      </w:r>
      <w:r>
        <w:rPr>
          <w:rFonts w:ascii="Courier New" w:hAnsi="Courier New" w:cs="Courier New"/>
        </w:rPr>
        <w:tab/>
      </w:r>
      <w:r w:rsidR="003905A1">
        <w:rPr>
          <w:rFonts w:ascii="Courier New" w:hAnsi="Courier New" w:cs="Courier New"/>
        </w:rPr>
        <w:t>Abigail Rich</w:t>
      </w:r>
      <w:r w:rsidR="003905A1">
        <w:rPr>
          <w:rFonts w:ascii="Courier New" w:hAnsi="Courier New" w:cs="Courier New"/>
        </w:rPr>
        <w:tab/>
      </w:r>
      <w:r w:rsidR="003905A1">
        <w:rPr>
          <w:rFonts w:ascii="Courier New" w:hAnsi="Courier New" w:cs="Courier New"/>
        </w:rPr>
        <w:tab/>
      </w:r>
      <w:r w:rsidR="003905A1">
        <w:rPr>
          <w:rFonts w:ascii="Courier New" w:hAnsi="Courier New" w:cs="Courier New"/>
        </w:rPr>
        <w:tab/>
        <w:t xml:space="preserve">Capturing the Fleeting Moment:  </w:t>
      </w:r>
      <w:r w:rsidR="003905A1">
        <w:rPr>
          <w:rFonts w:ascii="Courier New" w:hAnsi="Courier New" w:cs="Courier New"/>
        </w:rPr>
        <w:tab/>
        <w:t>Preserving the Paul Taylor Dance Company’s Repetoir</w:t>
      </w:r>
    </w:p>
    <w:p w14:paraId="43EBC750" w14:textId="77777777" w:rsidR="003905A1" w:rsidRDefault="003905A1" w:rsidP="003905A1">
      <w:pPr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rough Student Reconstructions  </w:t>
      </w:r>
    </w:p>
    <w:p w14:paraId="474A1C48" w14:textId="77777777" w:rsidR="003905A1" w:rsidRDefault="00074CD6" w:rsidP="003905A1">
      <w:pPr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May 2010)  (Royce</w:t>
      </w:r>
      <w:r w:rsidR="003905A1">
        <w:rPr>
          <w:rFonts w:ascii="Courier New" w:hAnsi="Courier New" w:cs="Courier New"/>
        </w:rPr>
        <w:t xml:space="preserve">) </w:t>
      </w:r>
    </w:p>
    <w:p w14:paraId="012BD64B" w14:textId="77777777" w:rsidR="003905A1" w:rsidRDefault="003905A1" w:rsidP="003905A1">
      <w:pPr>
        <w:rPr>
          <w:rFonts w:ascii="Courier New" w:hAnsi="Courier New" w:cs="Courier New"/>
        </w:rPr>
      </w:pPr>
    </w:p>
    <w:p w14:paraId="09C8B073" w14:textId="77777777" w:rsidR="00420A75" w:rsidRDefault="00420A75" w:rsidP="003905A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yan Thomas Adams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Elite Landowners in Santarem: </w:t>
      </w:r>
    </w:p>
    <w:p w14:paraId="7325DDE7" w14:textId="77777777" w:rsidR="003905A1" w:rsidRDefault="00D43F98" w:rsidP="00420A75">
      <w:pPr>
        <w:ind w:left="216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420A75">
        <w:rPr>
          <w:rFonts w:ascii="Courier New" w:hAnsi="Courier New" w:cs="Courier New"/>
        </w:rPr>
        <w:t>Ranchers, Gauchos and the Arrival of Soybeans in the Amazon</w:t>
      </w:r>
      <w:r w:rsidR="00420A75">
        <w:rPr>
          <w:rFonts w:ascii="Courier New" w:hAnsi="Courier New" w:cs="Courier New"/>
        </w:rPr>
        <w:tab/>
      </w:r>
      <w:r w:rsidR="00420A75">
        <w:rPr>
          <w:rFonts w:ascii="Courier New" w:hAnsi="Courier New" w:cs="Courier New"/>
        </w:rPr>
        <w:tab/>
        <w:t>(July 2010)  (Wilk)</w:t>
      </w:r>
    </w:p>
    <w:p w14:paraId="0EBEE01E" w14:textId="77777777" w:rsidR="0032484A" w:rsidRDefault="0032484A" w:rsidP="0032484A">
      <w:pPr>
        <w:rPr>
          <w:rFonts w:ascii="Courier New" w:hAnsi="Courier New" w:cs="Courier New"/>
        </w:rPr>
      </w:pPr>
    </w:p>
    <w:p w14:paraId="4BA89E10" w14:textId="77777777" w:rsidR="0032484A" w:rsidRDefault="0032484A" w:rsidP="0032484A">
      <w:pPr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Lauren Miller Griffith</w:t>
      </w:r>
      <w:r>
        <w:rPr>
          <w:rFonts w:ascii="Courier New" w:hAnsi="Courier New" w:cs="Courier New"/>
        </w:rPr>
        <w:tab/>
        <w:t>Ca</w:t>
      </w:r>
      <w:r w:rsidR="00E36F5A">
        <w:rPr>
          <w:rFonts w:ascii="Courier New" w:hAnsi="Courier New" w:cs="Courier New"/>
        </w:rPr>
        <w:t xml:space="preserve">poeira Pilgrims:  Negotiating </w:t>
      </w:r>
      <w:r w:rsidR="000E350A">
        <w:rPr>
          <w:rFonts w:ascii="Courier New" w:hAnsi="Courier New" w:cs="Courier New"/>
        </w:rPr>
        <w:tab/>
      </w:r>
      <w:r w:rsidR="000E350A">
        <w:rPr>
          <w:rFonts w:ascii="Courier New" w:hAnsi="Courier New" w:cs="Courier New"/>
        </w:rPr>
        <w:tab/>
        <w:t>Legitimacy in a Foreign</w:t>
      </w:r>
      <w:r>
        <w:rPr>
          <w:rFonts w:ascii="Courier New" w:hAnsi="Courier New" w:cs="Courier New"/>
        </w:rPr>
        <w:t xml:space="preserve"> Field</w:t>
      </w:r>
      <w:r>
        <w:rPr>
          <w:rFonts w:ascii="Courier New" w:hAnsi="Courier New" w:cs="Courier New"/>
        </w:rPr>
        <w:tab/>
      </w:r>
    </w:p>
    <w:p w14:paraId="1EC4AA60" w14:textId="77777777" w:rsidR="0032484A" w:rsidRDefault="0032484A" w:rsidP="0032484A">
      <w:pPr>
        <w:ind w:left="43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July 2010)  (Royce)</w:t>
      </w:r>
    </w:p>
    <w:p w14:paraId="79C8E130" w14:textId="77777777" w:rsidR="00F3060F" w:rsidRPr="003C5DFF" w:rsidRDefault="00F3060F" w:rsidP="00F3060F">
      <w:pPr>
        <w:rPr>
          <w:rFonts w:ascii="Courier New" w:hAnsi="Courier New" w:cs="Courier New"/>
        </w:rPr>
      </w:pPr>
    </w:p>
    <w:p w14:paraId="2A73F71C" w14:textId="77777777" w:rsidR="00F34AA2" w:rsidRPr="003C5DFF" w:rsidRDefault="00F3060F" w:rsidP="00D44C25">
      <w:pPr>
        <w:rPr>
          <w:rFonts w:ascii="Courier New" w:hAnsi="Courier New" w:cs="Courier New"/>
        </w:rPr>
      </w:pPr>
      <w:r w:rsidRPr="003C5DFF">
        <w:rPr>
          <w:rFonts w:ascii="Courier New" w:hAnsi="Courier New" w:cs="Courier New"/>
        </w:rPr>
        <w:t>PhD</w:t>
      </w:r>
      <w:r w:rsidRPr="003C5DFF">
        <w:rPr>
          <w:rFonts w:ascii="Courier New" w:hAnsi="Courier New" w:cs="Courier New"/>
        </w:rPr>
        <w:tab/>
      </w:r>
      <w:r w:rsidRPr="003C5DFF">
        <w:rPr>
          <w:rFonts w:ascii="Courier New" w:hAnsi="Courier New" w:cs="Courier New"/>
        </w:rPr>
        <w:tab/>
        <w:t>Pearl Cha</w:t>
      </w:r>
      <w:r w:rsidR="00F34AA2" w:rsidRPr="003C5DFF">
        <w:rPr>
          <w:rFonts w:ascii="Courier New" w:hAnsi="Courier New" w:cs="Courier New"/>
        </w:rPr>
        <w:t>n</w:t>
      </w:r>
      <w:r w:rsidR="00F34AA2" w:rsidRPr="003C5DFF">
        <w:rPr>
          <w:rFonts w:ascii="Courier New" w:hAnsi="Courier New" w:cs="Courier New"/>
        </w:rPr>
        <w:tab/>
      </w:r>
      <w:r w:rsidR="00F34AA2" w:rsidRPr="003C5DFF">
        <w:rPr>
          <w:rFonts w:ascii="Courier New" w:hAnsi="Courier New" w:cs="Courier New"/>
        </w:rPr>
        <w:tab/>
      </w:r>
      <w:r w:rsidR="00F34AA2" w:rsidRPr="003C5DFF">
        <w:rPr>
          <w:rFonts w:ascii="Courier New" w:hAnsi="Courier New" w:cs="Courier New"/>
        </w:rPr>
        <w:tab/>
      </w:r>
      <w:r w:rsidR="00D44C25" w:rsidRPr="003C5DFF">
        <w:rPr>
          <w:rFonts w:ascii="Courier New" w:hAnsi="Courier New" w:cs="Courier New"/>
        </w:rPr>
        <w:t>Chinese-Canadian Community</w:t>
      </w:r>
    </w:p>
    <w:p w14:paraId="3DDBACA3" w14:textId="77777777" w:rsidR="00D44C25" w:rsidRPr="003C5DFF" w:rsidRDefault="00D44C25" w:rsidP="00F34AA2">
      <w:pPr>
        <w:ind w:left="2160"/>
        <w:rPr>
          <w:rFonts w:ascii="Courier New" w:hAnsi="Courier New" w:cs="Courier New"/>
        </w:rPr>
      </w:pPr>
      <w:r w:rsidRPr="003C5DFF">
        <w:rPr>
          <w:rFonts w:ascii="Courier New" w:hAnsi="Courier New" w:cs="Courier New"/>
        </w:rPr>
        <w:t xml:space="preserve">Organizing and the Pursuit of Multiculturalism, Unity, and Diversity </w:t>
      </w:r>
      <w:r w:rsidR="00F34AA2" w:rsidRPr="003C5DFF">
        <w:rPr>
          <w:rFonts w:ascii="Courier New" w:hAnsi="Courier New" w:cs="Courier New"/>
        </w:rPr>
        <w:t>(August 2010)</w:t>
      </w:r>
      <w:r w:rsidR="00E36F5A" w:rsidRPr="003C5DFF">
        <w:rPr>
          <w:rFonts w:ascii="Courier New" w:hAnsi="Courier New" w:cs="Courier New"/>
        </w:rPr>
        <w:t xml:space="preserve">  (Royce)</w:t>
      </w:r>
    </w:p>
    <w:p w14:paraId="2F7ABD49" w14:textId="77777777" w:rsidR="008D3493" w:rsidRDefault="008D3493" w:rsidP="009B4DA4">
      <w:pPr>
        <w:rPr>
          <w:rFonts w:ascii="Courier New" w:hAnsi="Courier New" w:cs="Courier New"/>
        </w:rPr>
      </w:pPr>
    </w:p>
    <w:p w14:paraId="12BC6BB8" w14:textId="77777777" w:rsidR="00F34AA2" w:rsidRDefault="008D3493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William Eastwoo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Georgian Baptists:  Church</w:t>
      </w:r>
    </w:p>
    <w:p w14:paraId="617D2F49" w14:textId="77777777" w:rsidR="009053A9" w:rsidRDefault="008D3493" w:rsidP="00F34AA2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eform, Orthodox Christianity, and National Belonging (September 2010) (Stoeltje)</w:t>
      </w:r>
    </w:p>
    <w:p w14:paraId="1A8BDB43" w14:textId="77777777" w:rsidR="008D3493" w:rsidRDefault="008D3493" w:rsidP="009B4DA4">
      <w:pPr>
        <w:rPr>
          <w:rFonts w:ascii="Courier New" w:hAnsi="Courier New" w:cs="Courier New"/>
        </w:rPr>
      </w:pPr>
    </w:p>
    <w:p w14:paraId="026767B8" w14:textId="77777777" w:rsidR="00F528CB" w:rsidRDefault="00E36F5A" w:rsidP="00E36F5A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auline Spiegel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e Practice of Citizenship:</w:t>
      </w:r>
    </w:p>
    <w:p w14:paraId="5402B12B" w14:textId="77777777" w:rsidR="00E36F5A" w:rsidRDefault="00E36F5A" w:rsidP="00F528CB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Participation and the Controversy Over New Inte</w:t>
      </w:r>
      <w:r w:rsidR="00F528CB">
        <w:rPr>
          <w:rFonts w:ascii="Courier New" w:hAnsi="Courier New" w:cs="Courier New"/>
        </w:rPr>
        <w:t xml:space="preserve">rstate Highway 69  </w:t>
      </w:r>
      <w:r>
        <w:rPr>
          <w:rFonts w:ascii="Courier New" w:hAnsi="Courier New" w:cs="Courier New"/>
        </w:rPr>
        <w:t>(October 2010)</w:t>
      </w:r>
      <w:r w:rsidR="0039259A">
        <w:rPr>
          <w:rFonts w:ascii="Courier New" w:hAnsi="Courier New" w:cs="Courier New"/>
        </w:rPr>
        <w:t xml:space="preserve">  (Stoeltje)</w:t>
      </w:r>
    </w:p>
    <w:p w14:paraId="0653A8BA" w14:textId="77777777" w:rsidR="00E36F5A" w:rsidRDefault="00E36F5A" w:rsidP="009B4DA4">
      <w:pPr>
        <w:rPr>
          <w:rFonts w:ascii="Courier New" w:hAnsi="Courier New" w:cs="Courier New"/>
        </w:rPr>
      </w:pPr>
    </w:p>
    <w:p w14:paraId="527C937A" w14:textId="77777777" w:rsidR="009053A9" w:rsidRDefault="009053A9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Abby L. Drwecki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Dangerous Women:  Self-Defense,</w:t>
      </w:r>
    </w:p>
    <w:p w14:paraId="10329A19" w14:textId="77777777" w:rsidR="009053A9" w:rsidRDefault="009053A9" w:rsidP="009053A9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Gender and Individuation in Post-Soci</w:t>
      </w:r>
      <w:r w:rsidR="00B41467">
        <w:rPr>
          <w:rFonts w:ascii="Courier New" w:hAnsi="Courier New" w:cs="Courier New"/>
        </w:rPr>
        <w:t xml:space="preserve">alist Poland </w:t>
      </w:r>
      <w:r>
        <w:rPr>
          <w:rFonts w:ascii="Courier New" w:hAnsi="Courier New" w:cs="Courier New"/>
        </w:rPr>
        <w:t>(November 2011)  (Phillips)</w:t>
      </w:r>
    </w:p>
    <w:p w14:paraId="004E5E58" w14:textId="77777777" w:rsidR="009053A9" w:rsidRDefault="009053A9" w:rsidP="009B4DA4">
      <w:pPr>
        <w:rPr>
          <w:rFonts w:ascii="Courier New" w:hAnsi="Courier New" w:cs="Courier New"/>
        </w:rPr>
      </w:pPr>
    </w:p>
    <w:p w14:paraId="5985FE5B" w14:textId="77777777" w:rsidR="00F528CB" w:rsidRDefault="009053A9" w:rsidP="00F528CB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elanie E</w:t>
      </w:r>
      <w:r w:rsidR="00F528CB">
        <w:rPr>
          <w:rFonts w:ascii="Courier New" w:hAnsi="Courier New" w:cs="Courier New"/>
        </w:rPr>
        <w:t>verett</w:t>
      </w:r>
      <w:r w:rsidR="00F528CB">
        <w:rPr>
          <w:rFonts w:ascii="Courier New" w:hAnsi="Courier New" w:cs="Courier New"/>
        </w:rPr>
        <w:tab/>
      </w:r>
      <w:r w:rsidR="00F528CB">
        <w:rPr>
          <w:rFonts w:ascii="Courier New" w:hAnsi="Courier New" w:cs="Courier New"/>
        </w:rPr>
        <w:tab/>
        <w:t>The Paleoecology of the</w:t>
      </w:r>
    </w:p>
    <w:p w14:paraId="047BBF3B" w14:textId="77777777" w:rsidR="009B4DA4" w:rsidRDefault="009053A9" w:rsidP="00F528CB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leistocene Upper Busidima Formation, Gona, Afar </w:t>
      </w:r>
      <w:r w:rsidR="00F528CB">
        <w:rPr>
          <w:rFonts w:ascii="Courier New" w:hAnsi="Courier New" w:cs="Courier New"/>
        </w:rPr>
        <w:t>Depression, Ethiopia</w:t>
      </w:r>
      <w:r>
        <w:rPr>
          <w:rFonts w:ascii="Courier New" w:hAnsi="Courier New" w:cs="Courier New"/>
        </w:rPr>
        <w:tab/>
      </w:r>
      <w:r w:rsidR="00F3060F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December 2010)  (Schick)</w:t>
      </w:r>
    </w:p>
    <w:p w14:paraId="1A63F7F4" w14:textId="77777777" w:rsidR="009053A9" w:rsidRDefault="009053A9" w:rsidP="009B4DA4">
      <w:pPr>
        <w:rPr>
          <w:rFonts w:ascii="Courier New" w:hAnsi="Courier New" w:cs="Courier New"/>
        </w:rPr>
      </w:pPr>
    </w:p>
    <w:p w14:paraId="082C03FE" w14:textId="77777777" w:rsidR="00F528CB" w:rsidRDefault="009053A9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Kathryn V. Boswell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igration, War, and</w:t>
      </w:r>
    </w:p>
    <w:p w14:paraId="1BA1CB2B" w14:textId="77777777" w:rsidR="008D3493" w:rsidRDefault="009053A9" w:rsidP="00F528CB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epatriation from Cote D’Ivoire</w:t>
      </w:r>
      <w:r w:rsidR="008D3493">
        <w:rPr>
          <w:rFonts w:ascii="Courier New" w:hAnsi="Courier New" w:cs="Courier New"/>
        </w:rPr>
        <w:t xml:space="preserve"> to Burkina Faso, West Africa </w:t>
      </w:r>
      <w:r w:rsidR="00F70648">
        <w:rPr>
          <w:rFonts w:ascii="Courier New" w:hAnsi="Courier New" w:cs="Courier New"/>
        </w:rPr>
        <w:tab/>
      </w:r>
      <w:r w:rsidR="00F70648">
        <w:rPr>
          <w:rFonts w:ascii="Courier New" w:hAnsi="Courier New" w:cs="Courier New"/>
        </w:rPr>
        <w:tab/>
      </w:r>
      <w:r w:rsidR="00F70648">
        <w:rPr>
          <w:rFonts w:ascii="Courier New" w:hAnsi="Courier New" w:cs="Courier New"/>
        </w:rPr>
        <w:tab/>
        <w:t xml:space="preserve">(December 2010) </w:t>
      </w:r>
      <w:r w:rsidR="008D3493">
        <w:rPr>
          <w:rFonts w:ascii="Courier New" w:hAnsi="Courier New" w:cs="Courier New"/>
        </w:rPr>
        <w:t>(Clark)</w:t>
      </w:r>
    </w:p>
    <w:p w14:paraId="28FBE453" w14:textId="77777777" w:rsidR="00F3060F" w:rsidRDefault="00F3060F" w:rsidP="009B4DA4">
      <w:pPr>
        <w:rPr>
          <w:rFonts w:ascii="Courier New" w:hAnsi="Courier New" w:cs="Courier New"/>
        </w:rPr>
      </w:pPr>
    </w:p>
    <w:p w14:paraId="6273045D" w14:textId="77777777" w:rsidR="0039349E" w:rsidRPr="0039349E" w:rsidRDefault="0039349E" w:rsidP="009B4DA4">
      <w:pPr>
        <w:rPr>
          <w:rFonts w:ascii="Courier New" w:hAnsi="Courier New" w:cs="Courier New"/>
          <w:b/>
          <w:u w:val="single"/>
        </w:rPr>
      </w:pPr>
      <w:r w:rsidRPr="0039349E">
        <w:rPr>
          <w:rFonts w:ascii="Courier New" w:hAnsi="Courier New" w:cs="Courier New"/>
          <w:b/>
          <w:u w:val="single"/>
        </w:rPr>
        <w:t>2011</w:t>
      </w:r>
    </w:p>
    <w:p w14:paraId="717B572C" w14:textId="77777777" w:rsidR="0039349E" w:rsidRDefault="0039349E" w:rsidP="009B4DA4">
      <w:pPr>
        <w:rPr>
          <w:rFonts w:ascii="Courier New" w:hAnsi="Courier New" w:cs="Courier New"/>
        </w:rPr>
      </w:pPr>
    </w:p>
    <w:p w14:paraId="23CC28B3" w14:textId="77777777" w:rsidR="00F528CB" w:rsidRDefault="00F3060F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taffan Peterson</w:t>
      </w:r>
      <w:r w:rsidR="006E7AFF">
        <w:rPr>
          <w:rFonts w:ascii="Courier New" w:hAnsi="Courier New" w:cs="Courier New"/>
        </w:rPr>
        <w:tab/>
      </w:r>
      <w:r w:rsidR="006E7AFF">
        <w:rPr>
          <w:rFonts w:ascii="Courier New" w:hAnsi="Courier New" w:cs="Courier New"/>
        </w:rPr>
        <w:tab/>
        <w:t>Townscape Archaeology at Angel</w:t>
      </w:r>
    </w:p>
    <w:p w14:paraId="6A421C4A" w14:textId="77777777" w:rsidR="00F3060F" w:rsidRDefault="006E7AFF" w:rsidP="00F528CB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ounds, Indiana:  Mississippian Spatiality and Community</w:t>
      </w:r>
      <w:r w:rsidR="00F528CB">
        <w:rPr>
          <w:rFonts w:ascii="Courier New" w:hAnsi="Courier New" w:cs="Courier New"/>
        </w:rPr>
        <w:t xml:space="preserve"> </w:t>
      </w:r>
      <w:r w:rsidR="00F528CB">
        <w:rPr>
          <w:rFonts w:ascii="Courier New" w:hAnsi="Courier New" w:cs="Courier New"/>
        </w:rPr>
        <w:tab/>
      </w:r>
      <w:r w:rsidR="00F3060F">
        <w:rPr>
          <w:rFonts w:ascii="Courier New" w:hAnsi="Courier New" w:cs="Courier New"/>
        </w:rPr>
        <w:t>(January 2011)</w:t>
      </w:r>
      <w:r w:rsidR="00F7064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(Pyburn and Cook)</w:t>
      </w:r>
    </w:p>
    <w:p w14:paraId="054424BE" w14:textId="77777777" w:rsidR="00F3060F" w:rsidRDefault="00F3060F" w:rsidP="009B4DA4">
      <w:pPr>
        <w:rPr>
          <w:rFonts w:ascii="Courier New" w:hAnsi="Courier New" w:cs="Courier New"/>
        </w:rPr>
      </w:pPr>
    </w:p>
    <w:p w14:paraId="2242490B" w14:textId="77777777" w:rsidR="00F528CB" w:rsidRDefault="005350FB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an P. Dougherty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Broken Bones, Broken Lives:</w:t>
      </w:r>
    </w:p>
    <w:p w14:paraId="63F8F16D" w14:textId="77777777" w:rsidR="009B4DA4" w:rsidRDefault="005350FB" w:rsidP="00F528CB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jury-Related Morbidity and Mortality in a Turn of </w:t>
      </w:r>
      <w:r w:rsidR="00F528CB">
        <w:rPr>
          <w:rFonts w:ascii="Courier New" w:hAnsi="Courier New" w:cs="Courier New"/>
        </w:rPr>
        <w:t>the Century Pauper Cemetery</w:t>
      </w:r>
      <w:r w:rsidR="00F528CB">
        <w:rPr>
          <w:rFonts w:ascii="Courier New" w:hAnsi="Courier New" w:cs="Courier New"/>
        </w:rPr>
        <w:tab/>
      </w:r>
      <w:r w:rsidR="00F70648">
        <w:rPr>
          <w:rFonts w:ascii="Courier New" w:hAnsi="Courier New" w:cs="Courier New"/>
        </w:rPr>
        <w:t xml:space="preserve">(March 2011) </w:t>
      </w:r>
      <w:r>
        <w:rPr>
          <w:rFonts w:ascii="Courier New" w:hAnsi="Courier New" w:cs="Courier New"/>
        </w:rPr>
        <w:t>(Cook)</w:t>
      </w:r>
    </w:p>
    <w:p w14:paraId="6052D8E8" w14:textId="77777777" w:rsidR="009B4DA4" w:rsidRDefault="009B4DA4" w:rsidP="009B4DA4">
      <w:pPr>
        <w:rPr>
          <w:rFonts w:ascii="Courier New" w:hAnsi="Courier New" w:cs="Courier New"/>
        </w:rPr>
      </w:pPr>
    </w:p>
    <w:p w14:paraId="65583537" w14:textId="77777777" w:rsidR="00F528CB" w:rsidRDefault="009B4DA4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ersephone Hintlian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aradise Ph(F)antasies:  A</w:t>
      </w:r>
    </w:p>
    <w:p w14:paraId="03FE5F44" w14:textId="77777777" w:rsidR="00416237" w:rsidRDefault="009B4DA4" w:rsidP="00416237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enomenological Exploration of Touristic H</w:t>
      </w:r>
      <w:r w:rsidR="00416237">
        <w:rPr>
          <w:rFonts w:ascii="Courier New" w:hAnsi="Courier New" w:cs="Courier New"/>
        </w:rPr>
        <w:t xml:space="preserve">eterotopia on Roatan, Honduras </w:t>
      </w:r>
    </w:p>
    <w:p w14:paraId="509976D7" w14:textId="77777777" w:rsidR="00112917" w:rsidRDefault="009B4DA4" w:rsidP="00416237">
      <w:pPr>
        <w:ind w:left="50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April 2011) (Girshick)</w:t>
      </w:r>
    </w:p>
    <w:p w14:paraId="2A70E65B" w14:textId="77777777" w:rsidR="009053A9" w:rsidRDefault="009053A9" w:rsidP="009B4DA4">
      <w:pPr>
        <w:rPr>
          <w:rFonts w:ascii="Courier New" w:hAnsi="Courier New" w:cs="Courier New"/>
        </w:rPr>
      </w:pPr>
    </w:p>
    <w:p w14:paraId="4841F924" w14:textId="77777777" w:rsidR="00416237" w:rsidRDefault="005350FB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llen Salter-Pedersen</w:t>
      </w:r>
      <w:r>
        <w:rPr>
          <w:rFonts w:ascii="Courier New" w:hAnsi="Courier New" w:cs="Courier New"/>
        </w:rPr>
        <w:tab/>
        <w:t>Rinconada Alta:  Biological</w:t>
      </w:r>
    </w:p>
    <w:p w14:paraId="25FFA9E1" w14:textId="77777777" w:rsidR="005350FB" w:rsidRDefault="005350FB" w:rsidP="00416237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nthropology of the Inca Imperialism in the Rimac Valley, Peru</w:t>
      </w:r>
      <w:r w:rsidR="00416237">
        <w:rPr>
          <w:rFonts w:ascii="Courier New" w:hAnsi="Courier New" w:cs="Courier New"/>
        </w:rPr>
        <w:t xml:space="preserve"> </w:t>
      </w:r>
      <w:r w:rsidR="00416237">
        <w:rPr>
          <w:rFonts w:ascii="Courier New" w:hAnsi="Courier New" w:cs="Courier New"/>
        </w:rPr>
        <w:tab/>
      </w:r>
      <w:r w:rsidR="00F70648">
        <w:rPr>
          <w:rFonts w:ascii="Courier New" w:hAnsi="Courier New" w:cs="Courier New"/>
        </w:rPr>
        <w:tab/>
      </w:r>
      <w:r w:rsidR="00F70648">
        <w:rPr>
          <w:rFonts w:ascii="Courier New" w:hAnsi="Courier New" w:cs="Courier New"/>
        </w:rPr>
        <w:tab/>
        <w:t xml:space="preserve">(May 2011) </w:t>
      </w:r>
      <w:r>
        <w:rPr>
          <w:rFonts w:ascii="Courier New" w:hAnsi="Courier New" w:cs="Courier New"/>
        </w:rPr>
        <w:t>(Cook)</w:t>
      </w:r>
    </w:p>
    <w:p w14:paraId="5C24E15F" w14:textId="77777777" w:rsidR="005350FB" w:rsidRDefault="005350FB" w:rsidP="009B4DA4">
      <w:pPr>
        <w:rPr>
          <w:rFonts w:ascii="Courier New" w:hAnsi="Courier New" w:cs="Courier New"/>
        </w:rPr>
      </w:pPr>
    </w:p>
    <w:p w14:paraId="0DE6E20A" w14:textId="77777777" w:rsidR="00416237" w:rsidRDefault="00FD7694" w:rsidP="009B4DA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Polly Husmann  </w:t>
      </w:r>
      <w:r w:rsidR="00416237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Osteoporosis Prevalence during the</w:t>
      </w:r>
    </w:p>
    <w:p w14:paraId="6D7A5C04" w14:textId="77777777" w:rsidR="00416237" w:rsidRDefault="00FD7694" w:rsidP="00416237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ransition to Agriculture:  the Schild and Pete Klunk Mound Groups</w:t>
      </w:r>
      <w:r w:rsidR="00416237">
        <w:rPr>
          <w:rFonts w:ascii="Courier New" w:hAnsi="Courier New" w:cs="Courier New"/>
        </w:rPr>
        <w:t xml:space="preserve">  </w:t>
      </w:r>
      <w:r w:rsidR="00F70648">
        <w:rPr>
          <w:rFonts w:ascii="Courier New" w:hAnsi="Courier New" w:cs="Courier New"/>
        </w:rPr>
        <w:tab/>
      </w:r>
      <w:r w:rsidR="00F34AA2">
        <w:rPr>
          <w:rFonts w:ascii="Courier New" w:hAnsi="Courier New" w:cs="Courier New"/>
        </w:rPr>
        <w:t xml:space="preserve">(May 2011) (Cook)  </w:t>
      </w:r>
    </w:p>
    <w:p w14:paraId="0A29031D" w14:textId="77777777" w:rsidR="00FD7694" w:rsidRDefault="00FD7694" w:rsidP="009B4DA4">
      <w:pPr>
        <w:rPr>
          <w:rFonts w:ascii="Courier New" w:hAnsi="Courier New" w:cs="Courier New"/>
        </w:rPr>
      </w:pPr>
    </w:p>
    <w:p w14:paraId="6269142C" w14:textId="77777777" w:rsidR="00844B6F" w:rsidRDefault="009B4DA4" w:rsidP="00844B6F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D </w:t>
      </w:r>
      <w:r w:rsidR="00844B6F">
        <w:rPr>
          <w:rFonts w:ascii="Courier New" w:hAnsi="Courier New" w:cs="Courier New"/>
        </w:rPr>
        <w:tab/>
      </w:r>
      <w:r w:rsidR="005350FB">
        <w:rPr>
          <w:rFonts w:ascii="Courier New" w:hAnsi="Courier New" w:cs="Courier New"/>
        </w:rPr>
        <w:t xml:space="preserve">Noemie </w:t>
      </w:r>
      <w:r w:rsidR="00CC0BFF">
        <w:rPr>
          <w:rFonts w:ascii="Courier New" w:hAnsi="Courier New" w:cs="Courier New"/>
        </w:rPr>
        <w:t>Waldhubel</w:t>
      </w:r>
      <w:r w:rsidR="00CC0BFF">
        <w:rPr>
          <w:rFonts w:ascii="Courier New" w:hAnsi="Courier New" w:cs="Courier New"/>
        </w:rPr>
        <w:tab/>
      </w:r>
      <w:r w:rsidR="00CC0BFF">
        <w:rPr>
          <w:rFonts w:ascii="Courier New" w:hAnsi="Courier New" w:cs="Courier New"/>
        </w:rPr>
        <w:tab/>
        <w:t>Learning Culture in a</w:t>
      </w:r>
      <w:r w:rsidR="005350FB">
        <w:rPr>
          <w:rFonts w:ascii="Courier New" w:hAnsi="Courier New" w:cs="Courier New"/>
        </w:rPr>
        <w:t>n Urban</w:t>
      </w:r>
    </w:p>
    <w:p w14:paraId="7437D55E" w14:textId="77777777" w:rsidR="00416237" w:rsidRDefault="00844B6F" w:rsidP="00844B6F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350FB">
        <w:rPr>
          <w:rFonts w:ascii="Courier New" w:hAnsi="Courier New" w:cs="Courier New"/>
        </w:rPr>
        <w:t xml:space="preserve">Tribe:  An Indian School in Milwaukee </w:t>
      </w:r>
    </w:p>
    <w:p w14:paraId="1D015AE1" w14:textId="77777777" w:rsidR="009B4DA4" w:rsidRDefault="005350FB" w:rsidP="00F70648">
      <w:pPr>
        <w:ind w:left="50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May 2011)  (DeMallie)</w:t>
      </w:r>
    </w:p>
    <w:p w14:paraId="58083A96" w14:textId="77777777" w:rsidR="00F70648" w:rsidRDefault="00F70648" w:rsidP="00F70648">
      <w:pPr>
        <w:rPr>
          <w:rFonts w:ascii="Courier New" w:hAnsi="Courier New" w:cs="Courier New"/>
        </w:rPr>
      </w:pPr>
    </w:p>
    <w:p w14:paraId="4EBC65F5" w14:textId="77777777" w:rsidR="00F70648" w:rsidRDefault="00F70648" w:rsidP="00F7064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Jessica Chelekis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Direct Sales in the Amazon: </w:t>
      </w:r>
    </w:p>
    <w:p w14:paraId="2CA03D33" w14:textId="77777777" w:rsidR="00F70648" w:rsidRDefault="00F70648" w:rsidP="00F70648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Gender, Work, and Consumption in Ponta de Pedras, Para, Brazil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June 2011)  (Wilk)</w:t>
      </w:r>
    </w:p>
    <w:p w14:paraId="1A589529" w14:textId="77777777" w:rsidR="00854414" w:rsidRDefault="00854414" w:rsidP="00112917">
      <w:pPr>
        <w:ind w:left="4320" w:hanging="4320"/>
        <w:jc w:val="both"/>
        <w:rPr>
          <w:rFonts w:ascii="Courier New" w:hAnsi="Courier New" w:cs="Courier New"/>
        </w:rPr>
      </w:pPr>
    </w:p>
    <w:p w14:paraId="535F123F" w14:textId="77777777" w:rsidR="00844B6F" w:rsidRDefault="00D43F98" w:rsidP="00112917">
      <w:pPr>
        <w:ind w:left="4320" w:hanging="43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       Emma Bate</w:t>
      </w:r>
      <w:r>
        <w:rPr>
          <w:rFonts w:ascii="Courier New" w:hAnsi="Courier New" w:cs="Courier New"/>
        </w:rPr>
        <w:tab/>
      </w:r>
      <w:r w:rsidR="00854414">
        <w:rPr>
          <w:rFonts w:ascii="Courier New" w:hAnsi="Courier New" w:cs="Courier New"/>
        </w:rPr>
        <w:t>Analysis of Artifacts from the</w:t>
      </w:r>
    </w:p>
    <w:p w14:paraId="014BD840" w14:textId="77777777" w:rsidR="00854414" w:rsidRDefault="00854414" w:rsidP="00D43F98">
      <w:pPr>
        <w:ind w:left="1440"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ong</w:t>
      </w:r>
      <w:r w:rsidR="00844B6F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Bay Site, San Salvador Island, The Bahamas</w:t>
      </w:r>
    </w:p>
    <w:p w14:paraId="55B3CF2A" w14:textId="77777777" w:rsidR="00C875AB" w:rsidRDefault="00854414" w:rsidP="00C875AB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July 2011)  (Conrad)</w:t>
      </w:r>
    </w:p>
    <w:p w14:paraId="6E1F55C6" w14:textId="77777777" w:rsidR="00C875AB" w:rsidRDefault="00C875AB" w:rsidP="00C875AB">
      <w:pPr>
        <w:widowControl/>
        <w:rPr>
          <w:rFonts w:ascii="Courier New" w:hAnsi="Courier New" w:cs="Courier New"/>
        </w:rPr>
      </w:pPr>
    </w:p>
    <w:p w14:paraId="432A783A" w14:textId="77777777" w:rsidR="00C875AB" w:rsidRDefault="0027028F" w:rsidP="00C875AB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harla Marshall</w:t>
      </w:r>
      <w:r>
        <w:rPr>
          <w:rFonts w:ascii="Courier New" w:hAnsi="Courier New" w:cs="Courier New"/>
        </w:rPr>
        <w:tab/>
      </w:r>
      <w:r w:rsidR="00C875AB">
        <w:rPr>
          <w:rFonts w:ascii="Courier New" w:hAnsi="Courier New" w:cs="Courier New"/>
        </w:rPr>
        <w:t>An Ancient DNA Perspective on Angel</w:t>
      </w:r>
    </w:p>
    <w:p w14:paraId="4F53271B" w14:textId="77777777" w:rsidR="00346518" w:rsidRDefault="00C875AB" w:rsidP="003C5DFF">
      <w:pPr>
        <w:widowControl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ounds (12-VG-1):  A Mississippian Archaeological Site</w:t>
      </w:r>
      <w:r w:rsidR="00854414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July 2011)  (Kaestle)</w:t>
      </w:r>
    </w:p>
    <w:p w14:paraId="44100F13" w14:textId="77777777" w:rsidR="00346518" w:rsidRDefault="00346518" w:rsidP="0027028F">
      <w:pPr>
        <w:widowControl/>
        <w:rPr>
          <w:rFonts w:ascii="Courier New" w:hAnsi="Courier New" w:cs="Courier New"/>
        </w:rPr>
      </w:pPr>
    </w:p>
    <w:p w14:paraId="371F24B1" w14:textId="77777777" w:rsidR="0027028F" w:rsidRDefault="0027028F" w:rsidP="0027028F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D  </w:t>
      </w:r>
      <w:r>
        <w:rPr>
          <w:rFonts w:ascii="Courier New" w:hAnsi="Courier New" w:cs="Courier New"/>
        </w:rPr>
        <w:tab/>
        <w:t>Zarko Tankosic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outhern Euboea-Northern Cyclades:</w:t>
      </w:r>
    </w:p>
    <w:p w14:paraId="40CF7D82" w14:textId="77777777" w:rsidR="0027028F" w:rsidRDefault="0027028F" w:rsidP="0027028F">
      <w:pPr>
        <w:widowControl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n Integrated Analysis of Final Neolithic and Early Bronze Age Interactions </w:t>
      </w:r>
      <w:r>
        <w:rPr>
          <w:rFonts w:ascii="Courier New" w:hAnsi="Courier New" w:cs="Courier New"/>
        </w:rPr>
        <w:tab/>
        <w:t>(August 2011)  (Conrad)</w:t>
      </w:r>
    </w:p>
    <w:p w14:paraId="730EAA95" w14:textId="77777777" w:rsidR="0027028F" w:rsidRDefault="0027028F" w:rsidP="0027028F">
      <w:pPr>
        <w:widowControl/>
        <w:rPr>
          <w:rFonts w:ascii="Courier New" w:hAnsi="Courier New" w:cs="Courier New"/>
        </w:rPr>
      </w:pPr>
    </w:p>
    <w:p w14:paraId="14B3057A" w14:textId="77777777" w:rsidR="0027028F" w:rsidRDefault="0027028F" w:rsidP="0027028F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atheri</w:t>
      </w:r>
      <w:r w:rsidR="00AE71B2">
        <w:rPr>
          <w:rFonts w:ascii="Courier New" w:hAnsi="Courier New" w:cs="Courier New"/>
        </w:rPr>
        <w:t>ne Bishop</w:t>
      </w:r>
      <w:r w:rsidR="00AE71B2">
        <w:rPr>
          <w:rFonts w:ascii="Courier New" w:hAnsi="Courier New" w:cs="Courier New"/>
        </w:rPr>
        <w:tab/>
        <w:t>African Occasional Tex</w:t>
      </w:r>
      <w:r>
        <w:rPr>
          <w:rFonts w:ascii="Courier New" w:hAnsi="Courier New" w:cs="Courier New"/>
        </w:rPr>
        <w:t>tiles</w:t>
      </w:r>
    </w:p>
    <w:p w14:paraId="32E5C9CD" w14:textId="77777777" w:rsidR="0027028F" w:rsidRDefault="0027028F" w:rsidP="0027028F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August 2011)  (Kahn, Akou, Buggenhagen)</w:t>
      </w:r>
    </w:p>
    <w:p w14:paraId="347B84F5" w14:textId="77777777" w:rsidR="00D95F4F" w:rsidRDefault="00D95F4F" w:rsidP="00D95F4F">
      <w:pPr>
        <w:rPr>
          <w:rFonts w:ascii="Courier New" w:hAnsi="Courier New" w:cs="Courier New"/>
        </w:rPr>
      </w:pPr>
    </w:p>
    <w:p w14:paraId="01A8696C" w14:textId="77777777" w:rsidR="00D95F4F" w:rsidRPr="009704C7" w:rsidRDefault="00C6379C" w:rsidP="00D95F4F">
      <w:pPr>
        <w:rPr>
          <w:rFonts w:ascii="Courier New" w:hAnsi="Courier New" w:cs="Courier New"/>
          <w:color w:val="000000"/>
        </w:rPr>
      </w:pPr>
      <w:r w:rsidRPr="009704C7">
        <w:rPr>
          <w:rFonts w:ascii="Courier New" w:hAnsi="Courier New" w:cs="Courier New"/>
        </w:rPr>
        <w:t>PhD</w:t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  <w:t>Wendell Schwab</w:t>
      </w:r>
      <w:r w:rsidR="00D95F4F" w:rsidRPr="009704C7">
        <w:rPr>
          <w:rFonts w:ascii="Courier New" w:hAnsi="Courier New" w:cs="Courier New"/>
          <w:color w:val="000000"/>
        </w:rPr>
        <w:t xml:space="preserve"> </w:t>
      </w:r>
      <w:r w:rsidR="00D95F4F" w:rsidRPr="009704C7">
        <w:rPr>
          <w:rFonts w:ascii="Courier New" w:hAnsi="Courier New" w:cs="Courier New"/>
          <w:color w:val="000000"/>
        </w:rPr>
        <w:tab/>
        <w:t>Islam in Print: The Diversity</w:t>
      </w:r>
    </w:p>
    <w:p w14:paraId="34E1137A" w14:textId="77777777" w:rsidR="000D4EB9" w:rsidRPr="009704C7" w:rsidRDefault="00D95F4F" w:rsidP="007341AB">
      <w:pPr>
        <w:ind w:left="2160" w:hanging="1440"/>
        <w:rPr>
          <w:rFonts w:ascii="Courier New" w:hAnsi="Courier New" w:cs="Courier New"/>
          <w:color w:val="000000"/>
        </w:rPr>
      </w:pPr>
      <w:r w:rsidRPr="009704C7">
        <w:rPr>
          <w:rFonts w:ascii="Courier New" w:hAnsi="Courier New" w:cs="Courier New"/>
          <w:color w:val="000000"/>
        </w:rPr>
        <w:t xml:space="preserve"> </w:t>
      </w:r>
      <w:r w:rsidR="009704C7">
        <w:rPr>
          <w:rFonts w:ascii="Courier New" w:hAnsi="Courier New" w:cs="Courier New"/>
          <w:color w:val="000000"/>
        </w:rPr>
        <w:tab/>
      </w:r>
      <w:r w:rsidRPr="009704C7">
        <w:rPr>
          <w:rFonts w:ascii="Courier New" w:hAnsi="Courier New" w:cs="Courier New"/>
          <w:color w:val="000000"/>
        </w:rPr>
        <w:t>of Islamic Literature and Interpretation in Post-Soviet Kazakhstan  (</w:t>
      </w:r>
      <w:r w:rsidR="00D91245" w:rsidRPr="009704C7">
        <w:rPr>
          <w:rFonts w:ascii="Courier New" w:hAnsi="Courier New" w:cs="Courier New"/>
          <w:color w:val="000000"/>
        </w:rPr>
        <w:t xml:space="preserve">August 2011) </w:t>
      </w:r>
      <w:r w:rsidRPr="009704C7">
        <w:rPr>
          <w:rFonts w:ascii="Courier New" w:hAnsi="Courier New" w:cs="Courier New"/>
          <w:color w:val="000000"/>
        </w:rPr>
        <w:t>(Shahrani)</w:t>
      </w:r>
    </w:p>
    <w:p w14:paraId="39B4EE7D" w14:textId="77777777" w:rsidR="00D91245" w:rsidRPr="009704C7" w:rsidRDefault="00D91245" w:rsidP="000D4EB9">
      <w:pPr>
        <w:widowControl/>
        <w:rPr>
          <w:rFonts w:ascii="Courier New" w:hAnsi="Courier New" w:cs="Courier New"/>
          <w:b/>
          <w:u w:val="single"/>
        </w:rPr>
      </w:pPr>
      <w:r w:rsidRPr="009704C7">
        <w:rPr>
          <w:rFonts w:ascii="Courier New" w:hAnsi="Courier New" w:cs="Courier New"/>
          <w:b/>
          <w:u w:val="single"/>
        </w:rPr>
        <w:t>2012</w:t>
      </w:r>
    </w:p>
    <w:p w14:paraId="6D2DF51B" w14:textId="77777777" w:rsidR="00D91245" w:rsidRDefault="00D91245" w:rsidP="000D4EB9">
      <w:pPr>
        <w:widowControl/>
        <w:rPr>
          <w:rFonts w:ascii="Courier New" w:hAnsi="Courier New" w:cs="Courier New"/>
        </w:rPr>
      </w:pPr>
    </w:p>
    <w:p w14:paraId="1720FE1A" w14:textId="77777777" w:rsidR="00D91245" w:rsidRPr="009704C7" w:rsidRDefault="001E04E5" w:rsidP="000D4EB9">
      <w:pPr>
        <w:widowControl/>
        <w:rPr>
          <w:rFonts w:ascii="Courier New" w:hAnsi="Courier New" w:cs="Courier New"/>
        </w:rPr>
      </w:pPr>
      <w:r w:rsidRPr="009704C7">
        <w:rPr>
          <w:rFonts w:ascii="Courier New" w:hAnsi="Courier New" w:cs="Courier New"/>
        </w:rPr>
        <w:t>PhD</w:t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  <w:t>Kelly Hogue</w:t>
      </w:r>
      <w:r w:rsidR="00D91245" w:rsidRPr="009704C7">
        <w:rPr>
          <w:rFonts w:ascii="Courier New" w:hAnsi="Courier New" w:cs="Courier New"/>
        </w:rPr>
        <w:tab/>
      </w:r>
      <w:r w:rsidR="00D91245" w:rsidRPr="009704C7">
        <w:rPr>
          <w:rFonts w:ascii="Courier New" w:hAnsi="Courier New" w:cs="Courier New"/>
        </w:rPr>
        <w:tab/>
        <w:t>“We Are All Related”: Kinship,</w:t>
      </w:r>
    </w:p>
    <w:p w14:paraId="67C0F77F" w14:textId="77777777" w:rsidR="000D4EB9" w:rsidRPr="009704C7" w:rsidRDefault="00D91245" w:rsidP="000D4EB9">
      <w:pPr>
        <w:widowControl/>
        <w:rPr>
          <w:rFonts w:ascii="Courier New" w:hAnsi="Courier New" w:cs="Courier New"/>
        </w:rPr>
      </w:pPr>
      <w:r w:rsidRPr="009704C7">
        <w:rPr>
          <w:rFonts w:ascii="Courier New" w:hAnsi="Courier New" w:cs="Courier New"/>
        </w:rPr>
        <w:t xml:space="preserve"> </w:t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  <w:t>Identity, and Pilgrimage in the Kateri Movement</w:t>
      </w:r>
    </w:p>
    <w:p w14:paraId="70E3AAFC" w14:textId="77777777" w:rsidR="001E04E5" w:rsidRPr="009704C7" w:rsidRDefault="00E01227" w:rsidP="000D4EB9">
      <w:pPr>
        <w:widowControl/>
        <w:rPr>
          <w:rFonts w:ascii="Courier New" w:hAnsi="Courier New" w:cs="Courier New"/>
        </w:rPr>
      </w:pP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</w:r>
      <w:r w:rsidRPr="009704C7">
        <w:rPr>
          <w:rFonts w:ascii="Courier New" w:hAnsi="Courier New" w:cs="Courier New"/>
        </w:rPr>
        <w:tab/>
      </w:r>
      <w:r w:rsidR="00D91245" w:rsidRPr="009704C7">
        <w:rPr>
          <w:rFonts w:ascii="Courier New" w:hAnsi="Courier New" w:cs="Courier New"/>
        </w:rPr>
        <w:t>(May 2012)  (Royce &amp; Sterling</w:t>
      </w:r>
      <w:r w:rsidRPr="009704C7">
        <w:rPr>
          <w:rFonts w:ascii="Courier New" w:hAnsi="Courier New" w:cs="Courier New"/>
        </w:rPr>
        <w:t>/ Jackson</w:t>
      </w:r>
      <w:r w:rsidR="00D91245" w:rsidRPr="009704C7">
        <w:rPr>
          <w:rFonts w:ascii="Courier New" w:hAnsi="Courier New" w:cs="Courier New"/>
        </w:rPr>
        <w:t>)</w:t>
      </w:r>
    </w:p>
    <w:p w14:paraId="69237C4E" w14:textId="77777777" w:rsidR="00D95F4F" w:rsidRDefault="00D95F4F" w:rsidP="000D4EB9">
      <w:pPr>
        <w:widowControl/>
        <w:rPr>
          <w:rFonts w:ascii="Courier New" w:hAnsi="Courier New" w:cs="Courier New"/>
        </w:rPr>
      </w:pPr>
    </w:p>
    <w:p w14:paraId="1164B8CC" w14:textId="77777777" w:rsidR="000D4EB9" w:rsidRDefault="000D4EB9" w:rsidP="000D4EB9">
      <w:pPr>
        <w:widowControl/>
        <w:rPr>
          <w:rFonts w:ascii="Courier New" w:hAnsi="Courier New" w:cs="Courier New"/>
          <w:bCs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aroline Subino Sullivan </w:t>
      </w:r>
      <w:r>
        <w:rPr>
          <w:rFonts w:ascii="Courier New" w:hAnsi="Courier New" w:cs="Courier New"/>
        </w:rPr>
        <w:tab/>
      </w:r>
      <w:r w:rsidRPr="000D4EB9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  <w:bCs/>
        </w:rPr>
        <w:t>Dancing Connections</w:t>
      </w:r>
      <w:r w:rsidRPr="000D4EB9">
        <w:rPr>
          <w:rFonts w:ascii="Courier New" w:hAnsi="Courier New" w:cs="Courier New"/>
          <w:bCs/>
        </w:rPr>
        <w:t>:</w:t>
      </w:r>
    </w:p>
    <w:p w14:paraId="60121245" w14:textId="77777777" w:rsidR="000D4EB9" w:rsidRDefault="000D4EB9" w:rsidP="000D4EB9">
      <w:pPr>
        <w:widowControl/>
        <w:ind w:left="2160" w:hanging="1440"/>
        <w:rPr>
          <w:rFonts w:ascii="Courier New" w:hAnsi="Courier New" w:cs="Courier New"/>
          <w:bCs/>
        </w:rPr>
      </w:pPr>
      <w:r w:rsidRPr="000D4EB9">
        <w:rPr>
          <w:rFonts w:ascii="Courier New" w:hAnsi="Courier New" w:cs="Courier New"/>
          <w:bCs/>
        </w:rPr>
        <w:t xml:space="preserve"> </w:t>
      </w:r>
      <w:r w:rsidR="00B41467">
        <w:rPr>
          <w:rFonts w:ascii="Courier New" w:hAnsi="Courier New" w:cs="Courier New"/>
          <w:bCs/>
        </w:rPr>
        <w:tab/>
      </w:r>
      <w:r w:rsidRPr="000D4EB9">
        <w:rPr>
          <w:rFonts w:ascii="Courier New" w:hAnsi="Courier New" w:cs="Courier New"/>
          <w:bCs/>
        </w:rPr>
        <w:t>The</w:t>
      </w:r>
      <w:r w:rsidR="00CC0BFF">
        <w:rPr>
          <w:rFonts w:ascii="Courier New" w:hAnsi="Courier New" w:cs="Courier New"/>
          <w:bCs/>
        </w:rPr>
        <w:t xml:space="preserve"> Practice of Guinean Dance and D</w:t>
      </w:r>
      <w:r w:rsidRPr="000D4EB9">
        <w:rPr>
          <w:rFonts w:ascii="Courier New" w:hAnsi="Courier New" w:cs="Courier New"/>
          <w:bCs/>
        </w:rPr>
        <w:t>rum in Xalapa, Veracruz, Mexico</w:t>
      </w:r>
      <w:r>
        <w:rPr>
          <w:rFonts w:ascii="Courier New" w:hAnsi="Courier New" w:cs="Courier New"/>
          <w:bCs/>
        </w:rPr>
        <w:t xml:space="preserve"> </w:t>
      </w:r>
      <w:r w:rsidR="004D37C9">
        <w:rPr>
          <w:rFonts w:ascii="Courier New" w:hAnsi="Courier New" w:cs="Courier New"/>
          <w:bCs/>
        </w:rPr>
        <w:tab/>
      </w:r>
      <w:r>
        <w:rPr>
          <w:rFonts w:ascii="Courier New" w:hAnsi="Courier New" w:cs="Courier New"/>
          <w:bCs/>
        </w:rPr>
        <w:t>(May 2012)  (Royce)</w:t>
      </w:r>
    </w:p>
    <w:p w14:paraId="3053C8B2" w14:textId="77777777" w:rsidR="000D4EB9" w:rsidRDefault="000D4EB9" w:rsidP="000D4EB9">
      <w:pPr>
        <w:widowControl/>
        <w:rPr>
          <w:rFonts w:ascii="Courier New" w:hAnsi="Courier New" w:cs="Courier New"/>
          <w:bCs/>
        </w:rPr>
      </w:pPr>
    </w:p>
    <w:p w14:paraId="19471029" w14:textId="77777777" w:rsidR="00D95F4F" w:rsidRDefault="001E04E5" w:rsidP="00CF44F5">
      <w:pPr>
        <w:pStyle w:val="Defaul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August Costa</w:t>
      </w:r>
      <w:r w:rsidR="00D95F4F">
        <w:rPr>
          <w:rFonts w:ascii="Courier New" w:hAnsi="Courier New" w:cs="Courier New"/>
        </w:rPr>
        <w:tab/>
      </w:r>
      <w:r w:rsidR="00D95F4F">
        <w:rPr>
          <w:rFonts w:ascii="Courier New" w:hAnsi="Courier New" w:cs="Courier New"/>
        </w:rPr>
        <w:tab/>
        <w:t xml:space="preserve">A Pleistocene Passage to India:  </w:t>
      </w:r>
    </w:p>
    <w:p w14:paraId="5643B0E9" w14:textId="77777777" w:rsidR="00CF44F5" w:rsidRDefault="00D95F4F" w:rsidP="00D95F4F">
      <w:pPr>
        <w:pStyle w:val="Default"/>
        <w:ind w:left="2160"/>
      </w:pPr>
      <w:r>
        <w:rPr>
          <w:rFonts w:ascii="Courier New" w:hAnsi="Courier New" w:cs="Courier New"/>
        </w:rPr>
        <w:t>The Paleoanthropology of Early Human Settlement in Costal Western India (May 2012)  (Sept)</w:t>
      </w:r>
    </w:p>
    <w:p w14:paraId="7DE6C770" w14:textId="77777777" w:rsidR="000D4EB9" w:rsidRDefault="00CF44F5" w:rsidP="00D95F4F">
      <w:pPr>
        <w:pStyle w:val="Default"/>
      </w:pPr>
      <w:r>
        <w:t xml:space="preserve"> </w:t>
      </w:r>
    </w:p>
    <w:p w14:paraId="197E0A01" w14:textId="77777777" w:rsidR="004C6977" w:rsidRPr="004C6977" w:rsidRDefault="004C6977" w:rsidP="004C6977">
      <w:pPr>
        <w:pStyle w:val="Default"/>
        <w:rPr>
          <w:rFonts w:ascii="Courier New" w:hAnsi="Courier New" w:cs="Courier New"/>
        </w:rPr>
      </w:pPr>
      <w:r w:rsidRPr="004C6977">
        <w:rPr>
          <w:rFonts w:ascii="Courier New" w:hAnsi="Courier New" w:cs="Courier New"/>
        </w:rPr>
        <w:t>PhD</w:t>
      </w:r>
      <w:r w:rsidRPr="004C6977">
        <w:rPr>
          <w:rFonts w:ascii="Courier New" w:hAnsi="Courier New" w:cs="Courier New"/>
        </w:rPr>
        <w:tab/>
      </w:r>
      <w:r w:rsidRPr="004C6977">
        <w:rPr>
          <w:rFonts w:ascii="Courier New" w:hAnsi="Courier New" w:cs="Courier New"/>
        </w:rPr>
        <w:tab/>
        <w:t>Evelyn Dean-Olmsted</w:t>
      </w:r>
      <w:r w:rsidRPr="004C6977">
        <w:rPr>
          <w:rFonts w:ascii="Courier New" w:hAnsi="Courier New" w:cs="Courier New"/>
        </w:rPr>
        <w:tab/>
      </w:r>
      <w:r w:rsidRPr="004C6977">
        <w:rPr>
          <w:rFonts w:ascii="Courier New" w:hAnsi="Courier New" w:cs="Courier New"/>
        </w:rPr>
        <w:tab/>
        <w:t xml:space="preserve">Speaking </w:t>
      </w:r>
      <w:r w:rsidRPr="004C6977">
        <w:rPr>
          <w:rFonts w:ascii="Courier New" w:hAnsi="Courier New" w:cs="Courier New"/>
          <w:i/>
          <w:iCs/>
        </w:rPr>
        <w:t>Shami</w:t>
      </w:r>
      <w:r w:rsidRPr="004C6977">
        <w:rPr>
          <w:rFonts w:ascii="Courier New" w:hAnsi="Courier New" w:cs="Courier New"/>
        </w:rPr>
        <w:t>: Syrian</w:t>
      </w:r>
    </w:p>
    <w:p w14:paraId="135274A6" w14:textId="77777777" w:rsidR="004C6977" w:rsidRDefault="004C6977" w:rsidP="004C6977">
      <w:pPr>
        <w:pStyle w:val="Default"/>
        <w:ind w:left="2160"/>
        <w:rPr>
          <w:rFonts w:ascii="Courier New" w:hAnsi="Courier New" w:cs="Courier New"/>
        </w:rPr>
      </w:pPr>
      <w:r w:rsidRPr="004C6977">
        <w:rPr>
          <w:rFonts w:ascii="Courier New" w:hAnsi="Courier New" w:cs="Courier New"/>
        </w:rPr>
        <w:t>Jewish Mexican Language Practices as Strategies of Integration and Legitimation</w:t>
      </w:r>
      <w:r>
        <w:rPr>
          <w:rFonts w:ascii="Courier New" w:hAnsi="Courier New" w:cs="Courier New"/>
        </w:rPr>
        <w:t xml:space="preserve">  (May 2012) (Suslak)</w:t>
      </w:r>
    </w:p>
    <w:p w14:paraId="5D51C531" w14:textId="77777777" w:rsidR="002E391E" w:rsidRDefault="002E391E" w:rsidP="002E391E">
      <w:pPr>
        <w:pStyle w:val="Default"/>
        <w:rPr>
          <w:rFonts w:ascii="Courier New" w:hAnsi="Courier New" w:cs="Courier New"/>
        </w:rPr>
      </w:pPr>
    </w:p>
    <w:p w14:paraId="2506CE2E" w14:textId="77777777" w:rsidR="002E391E" w:rsidRDefault="002E391E" w:rsidP="002E391E">
      <w:pPr>
        <w:pStyle w:val="Default"/>
        <w:rPr>
          <w:rFonts w:ascii="Courier New" w:hAnsi="Courier New" w:cs="Courier New"/>
        </w:rPr>
      </w:pPr>
      <w:r w:rsidRPr="002E391E">
        <w:rPr>
          <w:rFonts w:ascii="Courier New" w:hAnsi="Courier New" w:cs="Courier New"/>
        </w:rPr>
        <w:t>PhD</w:t>
      </w:r>
      <w:r w:rsidRPr="002E391E">
        <w:rPr>
          <w:rFonts w:ascii="Courier New" w:hAnsi="Courier New" w:cs="Courier New"/>
        </w:rPr>
        <w:tab/>
      </w:r>
      <w:r w:rsidRPr="002E391E">
        <w:rPr>
          <w:rFonts w:ascii="Courier New" w:hAnsi="Courier New" w:cs="Courier New"/>
        </w:rPr>
        <w:tab/>
        <w:t>Lydia N. Garver</w:t>
      </w:r>
      <w:r w:rsidRPr="002E391E">
        <w:rPr>
          <w:rFonts w:ascii="Courier New" w:hAnsi="Courier New" w:cs="Courier New"/>
        </w:rPr>
        <w:tab/>
      </w:r>
      <w:r w:rsidRPr="002E391E">
        <w:rPr>
          <w:rFonts w:ascii="Courier New" w:hAnsi="Courier New" w:cs="Courier New"/>
        </w:rPr>
        <w:tab/>
        <w:t>The German American Consumer:</w:t>
      </w:r>
    </w:p>
    <w:p w14:paraId="11208B56" w14:textId="77777777" w:rsidR="002E391E" w:rsidRPr="002E391E" w:rsidRDefault="002E391E" w:rsidP="002E391E">
      <w:pPr>
        <w:pStyle w:val="Default"/>
        <w:ind w:left="2160"/>
        <w:rPr>
          <w:rFonts w:ascii="Courier New" w:hAnsi="Courier New" w:cs="Courier New"/>
        </w:rPr>
      </w:pPr>
      <w:r w:rsidRPr="002E391E">
        <w:rPr>
          <w:rFonts w:ascii="Courier New" w:hAnsi="Courier New" w:cs="Courier New"/>
        </w:rPr>
        <w:t>Ethnicity, Opportunity, and Community in Colonial America</w:t>
      </w:r>
      <w:r w:rsidR="00346518">
        <w:rPr>
          <w:rFonts w:ascii="Courier New" w:hAnsi="Courier New" w:cs="Courier New"/>
        </w:rPr>
        <w:tab/>
      </w:r>
      <w:r w:rsidR="00346518">
        <w:rPr>
          <w:rFonts w:ascii="Courier New" w:hAnsi="Courier New" w:cs="Courier New"/>
        </w:rPr>
        <w:tab/>
      </w:r>
      <w:r w:rsidR="00346518">
        <w:rPr>
          <w:rFonts w:ascii="Courier New" w:hAnsi="Courier New" w:cs="Courier New"/>
        </w:rPr>
        <w:tab/>
      </w:r>
      <w:r w:rsidR="00346518">
        <w:rPr>
          <w:rFonts w:ascii="Courier New" w:hAnsi="Courier New" w:cs="Courier New"/>
        </w:rPr>
        <w:tab/>
        <w:t xml:space="preserve">(May 2012) </w:t>
      </w:r>
      <w:r>
        <w:rPr>
          <w:rFonts w:ascii="Courier New" w:hAnsi="Courier New" w:cs="Courier New"/>
        </w:rPr>
        <w:t>(Pyburn)</w:t>
      </w:r>
    </w:p>
    <w:p w14:paraId="288E26CE" w14:textId="77777777" w:rsidR="002E391E" w:rsidRDefault="002E391E" w:rsidP="002E391E">
      <w:pPr>
        <w:pStyle w:val="Default"/>
        <w:rPr>
          <w:rFonts w:ascii="Courier New" w:hAnsi="Courier New" w:cs="Courier New"/>
        </w:rPr>
      </w:pPr>
    </w:p>
    <w:p w14:paraId="70736807" w14:textId="77777777" w:rsidR="00043599" w:rsidRDefault="00FB362D" w:rsidP="00043599">
      <w:pPr>
        <w:pStyle w:val="Defaul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aria Roditis</w:t>
      </w:r>
      <w:r w:rsidR="00043599">
        <w:rPr>
          <w:rFonts w:ascii="Courier New" w:hAnsi="Courier New" w:cs="Courier New"/>
        </w:rPr>
        <w:tab/>
      </w:r>
      <w:r w:rsidR="00043599">
        <w:rPr>
          <w:rFonts w:ascii="Courier New" w:hAnsi="Courier New" w:cs="Courier New"/>
        </w:rPr>
        <w:tab/>
        <w:t>An Anthropological Exploration of</w:t>
      </w:r>
    </w:p>
    <w:p w14:paraId="166AC16B" w14:textId="77777777" w:rsidR="00996E50" w:rsidRDefault="00043599" w:rsidP="004D37C9">
      <w:pPr>
        <w:pStyle w:val="Defaul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hildhood Obesity in Greece (July 2012) (Jamison)</w:t>
      </w:r>
    </w:p>
    <w:p w14:paraId="188AD681" w14:textId="77777777" w:rsidR="00996E50" w:rsidRDefault="00996E50" w:rsidP="004D37C9">
      <w:pPr>
        <w:pStyle w:val="Default"/>
        <w:rPr>
          <w:rFonts w:ascii="Courier New" w:hAnsi="Courier New" w:cs="Courier New"/>
        </w:rPr>
      </w:pPr>
    </w:p>
    <w:p w14:paraId="2153C1EC" w14:textId="77777777" w:rsidR="00074CD6" w:rsidRDefault="00074CD6" w:rsidP="004D37C9">
      <w:pPr>
        <w:pStyle w:val="Defaul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odrigo Penne Firme P</w:t>
      </w:r>
      <w:r w:rsidR="004D17ED" w:rsidRPr="004D37C9">
        <w:rPr>
          <w:rFonts w:ascii="Courier New" w:hAnsi="Courier New" w:cs="Courier New"/>
        </w:rPr>
        <w:t>edrosa</w:t>
      </w:r>
      <w:r w:rsidR="004D37C9" w:rsidRPr="004D37C9">
        <w:rPr>
          <w:rFonts w:ascii="Courier New" w:hAnsi="Courier New" w:cs="Courier New"/>
        </w:rPr>
        <w:tab/>
        <w:t>Nature Conservation,</w:t>
      </w:r>
    </w:p>
    <w:p w14:paraId="254330E9" w14:textId="77777777" w:rsidR="004D37C9" w:rsidRDefault="004D37C9" w:rsidP="00074CD6">
      <w:pPr>
        <w:pStyle w:val="Default"/>
        <w:ind w:left="2160"/>
        <w:rPr>
          <w:rFonts w:ascii="Courier New" w:hAnsi="Courier New" w:cs="Courier New"/>
        </w:rPr>
      </w:pPr>
      <w:r w:rsidRPr="004D37C9">
        <w:rPr>
          <w:rFonts w:ascii="Courier New" w:hAnsi="Courier New" w:cs="Courier New"/>
        </w:rPr>
        <w:t>Ethnic</w:t>
      </w:r>
      <w:r w:rsidR="00074CD6">
        <w:rPr>
          <w:rFonts w:ascii="Courier New" w:hAnsi="Courier New" w:cs="Courier New"/>
        </w:rPr>
        <w:t xml:space="preserve"> </w:t>
      </w:r>
      <w:r w:rsidRPr="004D37C9">
        <w:rPr>
          <w:rFonts w:ascii="Courier New" w:hAnsi="Courier New" w:cs="Courier New"/>
        </w:rPr>
        <w:t>Identity, and Poverty:  The Cas</w:t>
      </w:r>
      <w:r>
        <w:rPr>
          <w:rFonts w:ascii="Courier New" w:hAnsi="Courier New" w:cs="Courier New"/>
        </w:rPr>
        <w:t xml:space="preserve">e of a Quilombola Community in </w:t>
      </w:r>
      <w:r w:rsidRPr="004D37C9">
        <w:rPr>
          <w:rFonts w:ascii="Courier New" w:hAnsi="Courier New" w:cs="Courier New"/>
        </w:rPr>
        <w:t>S</w:t>
      </w:r>
      <w:r w:rsidR="00CC0BFF">
        <w:rPr>
          <w:rFonts w:ascii="Courier New" w:hAnsi="Courier New" w:cs="Courier New"/>
        </w:rPr>
        <w:t>ã</w:t>
      </w:r>
      <w:r>
        <w:rPr>
          <w:rFonts w:ascii="Courier New" w:hAnsi="Courier New" w:cs="Courier New"/>
        </w:rPr>
        <w:t>o</w:t>
      </w:r>
      <w:r w:rsidRPr="004D37C9">
        <w:rPr>
          <w:rFonts w:ascii="Courier New" w:hAnsi="Courier New" w:cs="Courier New"/>
        </w:rPr>
        <w:t xml:space="preserve"> Paulo, Brazil  </w:t>
      </w:r>
    </w:p>
    <w:p w14:paraId="1DB81AA3" w14:textId="77777777" w:rsidR="00074CD6" w:rsidRDefault="0011325C" w:rsidP="00074CD6">
      <w:pPr>
        <w:pStyle w:val="Default"/>
        <w:ind w:left="5040" w:firstLine="720"/>
        <w:rPr>
          <w:rFonts w:ascii="Courier New" w:hAnsi="Courier New" w:cs="Courier New"/>
        </w:rPr>
      </w:pPr>
      <w:r w:rsidRPr="004D37C9">
        <w:rPr>
          <w:rFonts w:ascii="Courier New" w:hAnsi="Courier New" w:cs="Courier New"/>
        </w:rPr>
        <w:t>(August 2012)  (Brondizio)</w:t>
      </w:r>
    </w:p>
    <w:p w14:paraId="3AE29756" w14:textId="77777777" w:rsidR="00074CD6" w:rsidRDefault="00074CD6" w:rsidP="00074CD6">
      <w:pPr>
        <w:pStyle w:val="Default"/>
        <w:ind w:left="5040" w:firstLine="720"/>
        <w:rPr>
          <w:rFonts w:ascii="Courier New" w:hAnsi="Courier New" w:cs="Courier New"/>
        </w:rPr>
      </w:pPr>
    </w:p>
    <w:p w14:paraId="21D499F5" w14:textId="77777777" w:rsidR="00074CD6" w:rsidRDefault="00074CD6" w:rsidP="00074CD6">
      <w:pPr>
        <w:widowControl/>
        <w:rPr>
          <w:rFonts w:ascii="Courier New" w:hAnsi="Courier New" w:cs="Courier New"/>
        </w:rPr>
      </w:pPr>
      <w:r w:rsidRPr="00074CD6">
        <w:rPr>
          <w:rFonts w:ascii="Courier New" w:hAnsi="Courier New" w:cs="Courier New"/>
        </w:rPr>
        <w:t xml:space="preserve">PhD </w:t>
      </w:r>
      <w:r w:rsidRPr="00074CD6">
        <w:rPr>
          <w:rFonts w:ascii="Courier New" w:hAnsi="Courier New" w:cs="Courier New"/>
        </w:rPr>
        <w:tab/>
      </w:r>
      <w:r w:rsidRPr="00074CD6">
        <w:rPr>
          <w:rFonts w:ascii="Courier New" w:hAnsi="Courier New" w:cs="Courier New"/>
        </w:rPr>
        <w:tab/>
        <w:t>Alicia Beth Ebbitt McGill</w:t>
      </w:r>
      <w:r w:rsidRPr="00074CD6">
        <w:rPr>
          <w:rFonts w:ascii="Courier New" w:hAnsi="Courier New" w:cs="Courier New"/>
        </w:rPr>
        <w:tab/>
        <w:t>AAL A WI DA WAN?:</w:t>
      </w:r>
    </w:p>
    <w:p w14:paraId="74230C11" w14:textId="77777777" w:rsidR="00074CD6" w:rsidRDefault="00074CD6" w:rsidP="00074CD6">
      <w:pPr>
        <w:widowControl/>
        <w:ind w:left="2160"/>
        <w:rPr>
          <w:rFonts w:ascii="Courier New" w:hAnsi="Courier New" w:cs="Courier New"/>
        </w:rPr>
      </w:pPr>
      <w:r w:rsidRPr="00074CD6">
        <w:rPr>
          <w:rFonts w:ascii="Courier New" w:hAnsi="Courier New" w:cs="Courier New"/>
        </w:rPr>
        <w:t>Cultural Education, Heritage, and Citizenship in the Belizean Stat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August 2012)  (Pyburn)</w:t>
      </w:r>
    </w:p>
    <w:p w14:paraId="7F92CDA0" w14:textId="77777777" w:rsidR="00346518" w:rsidRDefault="00346518" w:rsidP="00346518">
      <w:pPr>
        <w:widowControl/>
        <w:rPr>
          <w:rFonts w:ascii="Courier New" w:hAnsi="Courier New" w:cs="Courier New"/>
        </w:rPr>
      </w:pPr>
    </w:p>
    <w:p w14:paraId="3DE7713B" w14:textId="77777777" w:rsidR="00996E50" w:rsidRDefault="00996E50" w:rsidP="00996E50">
      <w:pPr>
        <w:pStyle w:val="Default"/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 w:rsidR="00346518">
        <w:rPr>
          <w:rFonts w:ascii="Courier New" w:hAnsi="Courier New" w:cs="Courier New"/>
        </w:rPr>
        <w:t xml:space="preserve">Laurah </w:t>
      </w:r>
      <w:r w:rsidR="005A6FCC">
        <w:rPr>
          <w:rFonts w:ascii="Courier New" w:hAnsi="Courier New" w:cs="Courier New"/>
        </w:rPr>
        <w:t xml:space="preserve">B Turner  </w:t>
      </w:r>
      <w:r w:rsidR="000B499D">
        <w:rPr>
          <w:rFonts w:ascii="Courier New" w:hAnsi="Courier New" w:cs="Courier New"/>
        </w:rPr>
        <w:tab/>
      </w:r>
      <w:r w:rsidR="005A6FCC">
        <w:rPr>
          <w:rFonts w:ascii="Courier New" w:hAnsi="Courier New" w:cs="Courier New"/>
        </w:rPr>
        <w:t>Diet, Physical Activity and Breast</w:t>
      </w:r>
    </w:p>
    <w:p w14:paraId="72EFB2E1" w14:textId="77777777" w:rsidR="00346518" w:rsidRDefault="005A6FCC" w:rsidP="00996E50">
      <w:pPr>
        <w:pStyle w:val="Default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ncer Risk:  An Integrative Science Cross-    </w:t>
      </w:r>
      <w:r w:rsidR="000B499D">
        <w:rPr>
          <w:rFonts w:ascii="Courier New" w:hAnsi="Courier New" w:cs="Courier New"/>
        </w:rPr>
        <w:t>Populational Approach (Sept</w:t>
      </w:r>
      <w:r>
        <w:rPr>
          <w:rFonts w:ascii="Courier New" w:hAnsi="Courier New" w:cs="Courier New"/>
        </w:rPr>
        <w:t xml:space="preserve"> 2012)</w:t>
      </w:r>
      <w:r w:rsidR="000B499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(Muehlenbein)</w:t>
      </w:r>
    </w:p>
    <w:p w14:paraId="70AE68C2" w14:textId="77777777" w:rsidR="000B499D" w:rsidRDefault="000B499D" w:rsidP="000B499D">
      <w:pPr>
        <w:pStyle w:val="Default"/>
        <w:rPr>
          <w:rFonts w:ascii="Courier New" w:hAnsi="Courier New" w:cs="Courier New"/>
        </w:rPr>
      </w:pPr>
    </w:p>
    <w:p w14:paraId="6DF5C09A" w14:textId="77777777" w:rsidR="000B499D" w:rsidRDefault="000B499D" w:rsidP="000B499D">
      <w:pPr>
        <w:ind w:left="1440" w:hanging="1440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</w:rPr>
        <w:t>Ph</w:t>
      </w:r>
      <w:r w:rsidR="00996E50">
        <w:rPr>
          <w:rFonts w:ascii="Courier New" w:hAnsi="Courier New" w:cs="Courier New"/>
        </w:rPr>
        <w:t>D</w:t>
      </w:r>
      <w:r w:rsidR="00996E5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uncem Kocer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0B499D">
        <w:rPr>
          <w:rFonts w:ascii="Courier New" w:hAnsi="Courier New" w:cs="Courier New"/>
          <w:color w:val="000000"/>
        </w:rPr>
        <w:t>Media, Performance, and</w:t>
      </w:r>
    </w:p>
    <w:p w14:paraId="07EAC3F8" w14:textId="77777777" w:rsidR="000B499D" w:rsidRPr="00097575" w:rsidRDefault="000B499D" w:rsidP="000B499D">
      <w:pPr>
        <w:ind w:left="2160"/>
        <w:rPr>
          <w:rFonts w:ascii="Courier New" w:hAnsi="Courier New" w:cs="Courier New"/>
          <w:color w:val="000000"/>
        </w:rPr>
      </w:pPr>
      <w:r w:rsidRPr="000B499D">
        <w:rPr>
          <w:rFonts w:ascii="Courier New" w:hAnsi="Courier New" w:cs="Courier New"/>
          <w:color w:val="000000"/>
        </w:rPr>
        <w:t>Transpolitics:  Kurdish Culture Production in Turkey</w:t>
      </w:r>
      <w:r>
        <w:rPr>
          <w:rFonts w:ascii="Courier New" w:hAnsi="Courier New" w:cs="Courier New"/>
          <w:color w:val="000000"/>
        </w:rPr>
        <w:tab/>
      </w:r>
      <w:r>
        <w:rPr>
          <w:rFonts w:ascii="Courier New" w:hAnsi="Courier New" w:cs="Courier New"/>
          <w:color w:val="000000"/>
        </w:rPr>
        <w:tab/>
        <w:t>(Sept. 2012) (Stoeltje &amp; Goodman)</w:t>
      </w:r>
    </w:p>
    <w:p w14:paraId="546CA37C" w14:textId="77777777" w:rsidR="00996E50" w:rsidRDefault="00996E50" w:rsidP="007138F3">
      <w:pPr>
        <w:pStyle w:val="Default"/>
        <w:rPr>
          <w:rFonts w:ascii="Courier New" w:hAnsi="Courier New" w:cs="Courier New"/>
        </w:rPr>
      </w:pPr>
    </w:p>
    <w:p w14:paraId="66C8B432" w14:textId="77777777" w:rsidR="007138F3" w:rsidRDefault="007138F3" w:rsidP="007138F3">
      <w:pPr>
        <w:pStyle w:val="Default"/>
        <w:rPr>
          <w:rFonts w:ascii="Courier New" w:hAnsi="Courier New" w:cs="Courier New"/>
          <w:bCs/>
        </w:rPr>
      </w:pPr>
      <w:r w:rsidRPr="007138F3">
        <w:rPr>
          <w:rFonts w:ascii="Courier New" w:hAnsi="Courier New" w:cs="Courier New"/>
        </w:rPr>
        <w:t>MA</w:t>
      </w:r>
      <w:r w:rsidRPr="007138F3">
        <w:rPr>
          <w:rFonts w:ascii="Courier New" w:hAnsi="Courier New" w:cs="Courier New"/>
        </w:rPr>
        <w:tab/>
      </w:r>
      <w:r w:rsidRPr="007138F3">
        <w:rPr>
          <w:rFonts w:ascii="Courier New" w:hAnsi="Courier New" w:cs="Courier New"/>
        </w:rPr>
        <w:tab/>
      </w:r>
      <w:r w:rsidRPr="007138F3">
        <w:rPr>
          <w:rFonts w:ascii="Courier New" w:hAnsi="Courier New" w:cs="Courier New"/>
          <w:bCs/>
        </w:rPr>
        <w:t>Faisal Kh Alkhuzaim</w:t>
      </w:r>
      <w:r w:rsidRPr="007138F3">
        <w:rPr>
          <w:rFonts w:ascii="Courier New" w:hAnsi="Courier New" w:cs="Courier New"/>
          <w:bCs/>
        </w:rPr>
        <w:tab/>
      </w:r>
      <w:r>
        <w:rPr>
          <w:rFonts w:ascii="Courier New" w:hAnsi="Courier New" w:cs="Courier New"/>
          <w:bCs/>
        </w:rPr>
        <w:tab/>
      </w:r>
      <w:r w:rsidRPr="007138F3">
        <w:rPr>
          <w:rFonts w:ascii="Courier New" w:hAnsi="Courier New" w:cs="Courier New"/>
          <w:bCs/>
        </w:rPr>
        <w:t>Investigating Changes in</w:t>
      </w:r>
    </w:p>
    <w:p w14:paraId="3CB5CE70" w14:textId="77777777" w:rsidR="000B499D" w:rsidRDefault="007138F3" w:rsidP="007138F3">
      <w:pPr>
        <w:pStyle w:val="Default"/>
        <w:ind w:left="2160"/>
        <w:rPr>
          <w:rFonts w:ascii="Courier New" w:hAnsi="Courier New" w:cs="Courier New"/>
          <w:bCs/>
        </w:rPr>
      </w:pPr>
      <w:r w:rsidRPr="007138F3">
        <w:rPr>
          <w:rFonts w:ascii="Courier New" w:hAnsi="Courier New" w:cs="Courier New"/>
          <w:bCs/>
        </w:rPr>
        <w:lastRenderedPageBreak/>
        <w:t>Maternal Body Mass Index Distribution in Egypt:  Anthropological Perspectives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  <w:bCs/>
        </w:rPr>
        <w:t>(Sept.</w:t>
      </w:r>
      <w:r w:rsidRPr="007138F3">
        <w:rPr>
          <w:rFonts w:ascii="Courier New" w:hAnsi="Courier New" w:cs="Courier New"/>
          <w:bCs/>
        </w:rPr>
        <w:t xml:space="preserve"> 2012) (Wiley)</w:t>
      </w:r>
    </w:p>
    <w:p w14:paraId="25BD6439" w14:textId="77777777" w:rsidR="0078306D" w:rsidRDefault="0078306D" w:rsidP="007138F3">
      <w:pPr>
        <w:pStyle w:val="Default"/>
        <w:ind w:left="2160"/>
        <w:rPr>
          <w:rFonts w:ascii="Courier New" w:hAnsi="Courier New" w:cs="Courier New"/>
          <w:bCs/>
        </w:rPr>
      </w:pPr>
    </w:p>
    <w:p w14:paraId="6DBAA7C2" w14:textId="77777777" w:rsidR="0078306D" w:rsidRDefault="0078306D" w:rsidP="0078306D">
      <w:pPr>
        <w:pStyle w:val="Default"/>
        <w:rPr>
          <w:rFonts w:ascii="Courier New" w:hAnsi="Courier New" w:cs="Courier New"/>
        </w:rPr>
      </w:pPr>
      <w:r w:rsidRPr="004B3610">
        <w:rPr>
          <w:rFonts w:ascii="Courier New" w:hAnsi="Courier New" w:cs="Courier New"/>
        </w:rPr>
        <w:t>PhD</w:t>
      </w:r>
      <w:r w:rsidRPr="004B3610">
        <w:rPr>
          <w:rFonts w:ascii="Courier New" w:hAnsi="Courier New" w:cs="Courier New"/>
        </w:rPr>
        <w:tab/>
      </w:r>
      <w:r w:rsidRPr="004B3610">
        <w:rPr>
          <w:rFonts w:ascii="Courier New" w:hAnsi="Courier New" w:cs="Courier New"/>
        </w:rPr>
        <w:tab/>
        <w:t xml:space="preserve">Lisa L. Becker  </w:t>
      </w:r>
      <w:r w:rsidRPr="004B3610">
        <w:rPr>
          <w:rFonts w:ascii="Courier New" w:hAnsi="Courier New" w:cs="Courier New"/>
        </w:rPr>
        <w:tab/>
        <w:t>The Impact of Monthly Estradiol and</w:t>
      </w:r>
    </w:p>
    <w:p w14:paraId="2CC2C180" w14:textId="77777777" w:rsidR="00216119" w:rsidRDefault="0078306D" w:rsidP="00216119">
      <w:pPr>
        <w:pStyle w:val="Default"/>
        <w:ind w:left="2160"/>
      </w:pPr>
      <w:r w:rsidRPr="004B3610">
        <w:rPr>
          <w:rFonts w:ascii="Courier New" w:hAnsi="Courier New" w:cs="Courier New"/>
        </w:rPr>
        <w:t xml:space="preserve">Testosterone Fluctuations on Mood, Self-Esteem, and Competition in Women </w:t>
      </w:r>
      <w:r>
        <w:rPr>
          <w:rFonts w:ascii="Courier New" w:hAnsi="Courier New" w:cs="Courier New"/>
        </w:rPr>
        <w:t xml:space="preserve">   </w:t>
      </w:r>
      <w:r w:rsidRPr="004B3610">
        <w:rPr>
          <w:rFonts w:ascii="Courier New" w:hAnsi="Courier New" w:cs="Courier New"/>
        </w:rPr>
        <w:t>(Sept. 2012) (Muehlenbein)</w:t>
      </w:r>
      <w:r w:rsidRPr="004B3610">
        <w:t xml:space="preserve"> </w:t>
      </w:r>
    </w:p>
    <w:p w14:paraId="46862770" w14:textId="77777777" w:rsidR="00216119" w:rsidRDefault="00216119" w:rsidP="00216119">
      <w:pPr>
        <w:pStyle w:val="Default"/>
      </w:pPr>
    </w:p>
    <w:p w14:paraId="23A3C8A9" w14:textId="77777777" w:rsidR="00216119" w:rsidRDefault="00216119" w:rsidP="00216119">
      <w:pPr>
        <w:pStyle w:val="Default"/>
        <w:rPr>
          <w:rFonts w:ascii="Courier New" w:hAnsi="Courier New" w:cs="Courier New"/>
        </w:rPr>
      </w:pPr>
      <w:r w:rsidRPr="00216119">
        <w:rPr>
          <w:rFonts w:ascii="Courier New" w:hAnsi="Courier New" w:cs="Courier New"/>
        </w:rPr>
        <w:t>PhD</w:t>
      </w:r>
      <w:r w:rsidRPr="00216119">
        <w:rPr>
          <w:rFonts w:ascii="Courier New" w:hAnsi="Courier New" w:cs="Courier New"/>
        </w:rPr>
        <w:tab/>
      </w:r>
      <w:r w:rsidRPr="00216119">
        <w:rPr>
          <w:rFonts w:ascii="Courier New" w:hAnsi="Courier New" w:cs="Courier New"/>
        </w:rPr>
        <w:tab/>
        <w:t xml:space="preserve">Heidi Bludau </w:t>
      </w:r>
      <w:r w:rsidRPr="00216119">
        <w:rPr>
          <w:rFonts w:ascii="Courier New" w:hAnsi="Courier New" w:cs="Courier New"/>
        </w:rPr>
        <w:tab/>
      </w:r>
      <w:r w:rsidR="00CC0BFF">
        <w:rPr>
          <w:rFonts w:ascii="Courier New" w:hAnsi="Courier New" w:cs="Courier New"/>
        </w:rPr>
        <w:t xml:space="preserve">Searching for Respect: </w:t>
      </w:r>
      <w:r w:rsidRPr="00216119">
        <w:rPr>
          <w:rFonts w:ascii="Courier New" w:hAnsi="Courier New" w:cs="Courier New"/>
        </w:rPr>
        <w:t>Czech Nurses</w:t>
      </w:r>
      <w:r>
        <w:rPr>
          <w:rFonts w:ascii="Courier New" w:hAnsi="Courier New" w:cs="Courier New"/>
        </w:rPr>
        <w:t xml:space="preserve"> </w:t>
      </w:r>
      <w:r w:rsidRPr="00216119">
        <w:rPr>
          <w:rFonts w:ascii="Courier New" w:hAnsi="Courier New" w:cs="Courier New"/>
        </w:rPr>
        <w:t>in</w:t>
      </w:r>
    </w:p>
    <w:p w14:paraId="5D55AE1F" w14:textId="77777777" w:rsidR="00216119" w:rsidRDefault="00216119" w:rsidP="00CC0BFF">
      <w:pPr>
        <w:pStyle w:val="Default"/>
        <w:ind w:left="2160"/>
        <w:rPr>
          <w:rFonts w:ascii="Courier New" w:hAnsi="Courier New" w:cs="Courier New"/>
        </w:rPr>
      </w:pPr>
      <w:r w:rsidRPr="00216119">
        <w:rPr>
          <w:rFonts w:ascii="Courier New" w:hAnsi="Courier New" w:cs="Courier New"/>
        </w:rPr>
        <w:t xml:space="preserve">the Global Economy </w:t>
      </w:r>
      <w:r>
        <w:rPr>
          <w:rFonts w:ascii="Courier New" w:hAnsi="Courier New" w:cs="Courier New"/>
        </w:rPr>
        <w:t>(December</w:t>
      </w:r>
      <w:r w:rsidR="00CC0BFF">
        <w:rPr>
          <w:rFonts w:ascii="Courier New" w:hAnsi="Courier New" w:cs="Courier New"/>
        </w:rPr>
        <w:t xml:space="preserve"> </w:t>
      </w:r>
      <w:r w:rsidRPr="00216119">
        <w:rPr>
          <w:rFonts w:ascii="Courier New" w:hAnsi="Courier New" w:cs="Courier New"/>
        </w:rPr>
        <w:t>2012)(Phillips</w:t>
      </w:r>
      <w:r>
        <w:rPr>
          <w:rFonts w:ascii="Courier New" w:hAnsi="Courier New" w:cs="Courier New"/>
        </w:rPr>
        <w:t xml:space="preserve"> </w:t>
      </w:r>
      <w:r w:rsidRPr="00216119">
        <w:rPr>
          <w:rFonts w:ascii="Courier New" w:hAnsi="Courier New" w:cs="Courier New"/>
        </w:rPr>
        <w:t>&amp;</w:t>
      </w:r>
      <w:r>
        <w:rPr>
          <w:rFonts w:ascii="Courier New" w:hAnsi="Courier New" w:cs="Courier New"/>
        </w:rPr>
        <w:t xml:space="preserve"> </w:t>
      </w:r>
      <w:r w:rsidRPr="00216119">
        <w:rPr>
          <w:rFonts w:ascii="Courier New" w:hAnsi="Courier New" w:cs="Courier New"/>
        </w:rPr>
        <w:t>Royce)</w:t>
      </w:r>
    </w:p>
    <w:p w14:paraId="3B05B3FA" w14:textId="77777777" w:rsidR="00B640F4" w:rsidRDefault="00B640F4" w:rsidP="00B640F4">
      <w:pPr>
        <w:pStyle w:val="Default"/>
      </w:pPr>
    </w:p>
    <w:p w14:paraId="64D65A0E" w14:textId="77777777" w:rsidR="00B640F4" w:rsidRDefault="00B640F4" w:rsidP="00B640F4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A</w:t>
      </w:r>
      <w:r w:rsidRPr="00A57679">
        <w:rPr>
          <w:rFonts w:ascii="Courier New" w:hAnsi="Courier New" w:cs="Courier New"/>
        </w:rPr>
        <w:t>rwen Kimmel</w:t>
      </w:r>
      <w:r w:rsidR="00996E50">
        <w:rPr>
          <w:rFonts w:ascii="Courier New" w:hAnsi="Courier New" w:cs="Courier New"/>
        </w:rPr>
        <w:t>l</w:t>
      </w:r>
      <w:r w:rsidRPr="00A57679">
        <w:rPr>
          <w:rFonts w:ascii="Courier New" w:hAnsi="Courier New" w:cs="Courier New"/>
        </w:rPr>
        <w:t xml:space="preserve"> </w:t>
      </w:r>
      <w:r w:rsidRPr="00A57679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A57679">
        <w:rPr>
          <w:rFonts w:ascii="Courier New" w:hAnsi="Courier New" w:cs="Courier New"/>
        </w:rPr>
        <w:t xml:space="preserve">Consuming Sustainable Coffee &amp; </w:t>
      </w:r>
    </w:p>
    <w:p w14:paraId="0E49BBEE" w14:textId="77777777" w:rsidR="00B640F4" w:rsidRDefault="00B640F4" w:rsidP="00B640F4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A57679">
        <w:rPr>
          <w:rFonts w:ascii="Courier New" w:hAnsi="Courier New" w:cs="Courier New"/>
        </w:rPr>
        <w:t>Chocolate</w:t>
      </w:r>
      <w:r>
        <w:rPr>
          <w:rFonts w:ascii="Courier New" w:hAnsi="Courier New" w:cs="Courier New"/>
        </w:rPr>
        <w:t xml:space="preserve"> </w:t>
      </w:r>
      <w:r w:rsidRPr="00A57679">
        <w:rPr>
          <w:rFonts w:ascii="Courier New" w:hAnsi="Courier New" w:cs="Courier New"/>
        </w:rPr>
        <w:t xml:space="preserve">in the Pacific Northwest </w:t>
      </w:r>
    </w:p>
    <w:p w14:paraId="3DBB6211" w14:textId="77777777" w:rsidR="00B640F4" w:rsidRDefault="00B640F4" w:rsidP="00B640F4">
      <w:pPr>
        <w:widowControl/>
        <w:ind w:left="43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Dec 2012)</w:t>
      </w:r>
      <w:r>
        <w:rPr>
          <w:sz w:val="23"/>
          <w:szCs w:val="23"/>
        </w:rPr>
        <w:t xml:space="preserve"> </w:t>
      </w:r>
      <w:r w:rsidRPr="00A57679">
        <w:rPr>
          <w:rFonts w:ascii="Courier New" w:hAnsi="Courier New" w:cs="Courier New"/>
        </w:rPr>
        <w:t>(Stoeltje &amp; Tucker)</w:t>
      </w:r>
    </w:p>
    <w:p w14:paraId="58AE0063" w14:textId="77777777" w:rsidR="00216119" w:rsidRPr="004273B0" w:rsidRDefault="00216119" w:rsidP="00216119">
      <w:pPr>
        <w:pStyle w:val="Default"/>
        <w:rPr>
          <w:rFonts w:ascii="Courier New" w:hAnsi="Courier New" w:cs="Courier New"/>
        </w:rPr>
      </w:pPr>
    </w:p>
    <w:p w14:paraId="2651CA7B" w14:textId="77777777" w:rsidR="002450FB" w:rsidRDefault="004273B0" w:rsidP="004273B0">
      <w:pPr>
        <w:pStyle w:val="Default"/>
        <w:rPr>
          <w:rFonts w:ascii="Courier New" w:hAnsi="Courier New" w:cs="Courier New"/>
        </w:rPr>
      </w:pPr>
      <w:r w:rsidRPr="004273B0">
        <w:rPr>
          <w:rFonts w:ascii="Courier New" w:hAnsi="Courier New" w:cs="Courier New"/>
        </w:rPr>
        <w:t>PhD</w:t>
      </w:r>
      <w:r w:rsidRPr="004273B0">
        <w:rPr>
          <w:rFonts w:ascii="Courier New" w:hAnsi="Courier New" w:cs="Courier New"/>
        </w:rPr>
        <w:tab/>
      </w:r>
      <w:r w:rsidRPr="004273B0">
        <w:rPr>
          <w:rFonts w:ascii="Courier New" w:hAnsi="Courier New" w:cs="Courier New"/>
        </w:rPr>
        <w:tab/>
        <w:t>Gillian Richards-Greaves</w:t>
      </w:r>
      <w:r w:rsidRPr="004273B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African Guyanese Kweh-Kweh</w:t>
      </w:r>
    </w:p>
    <w:p w14:paraId="2AD19578" w14:textId="77777777" w:rsidR="004273B0" w:rsidRPr="004273B0" w:rsidRDefault="004273B0" w:rsidP="002450FB">
      <w:pPr>
        <w:pStyle w:val="Default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Ritual </w:t>
      </w:r>
      <w:r w:rsidR="002450FB">
        <w:rPr>
          <w:rFonts w:ascii="Courier New" w:hAnsi="Courier New" w:cs="Courier New"/>
        </w:rPr>
        <w:t>Performance:  Triculturalism, Rediasporization, and the Negotiation of Identities in Guyana and New York  (Feb 2013) (Reed &amp; Royce)</w:t>
      </w:r>
    </w:p>
    <w:p w14:paraId="455FECB1" w14:textId="77777777" w:rsidR="00B640F4" w:rsidRPr="00844B6F" w:rsidRDefault="00B640F4" w:rsidP="00B640F4">
      <w:pPr>
        <w:pStyle w:val="Default"/>
        <w:rPr>
          <w:rFonts w:ascii="Courier New" w:hAnsi="Courier New" w:cs="Courier New"/>
        </w:rPr>
      </w:pPr>
    </w:p>
    <w:p w14:paraId="0C0822D0" w14:textId="77777777" w:rsidR="00844B6F" w:rsidRPr="001A191B" w:rsidRDefault="00844B6F" w:rsidP="00844B6F">
      <w:pPr>
        <w:pStyle w:val="Default"/>
        <w:ind w:left="720" w:hanging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D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nthony Krus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A Chronology for Warfare in the</w:t>
      </w:r>
    </w:p>
    <w:p w14:paraId="2F2C373E" w14:textId="77777777" w:rsidR="00844B6F" w:rsidRPr="001A191B" w:rsidRDefault="00CC0BFF" w:rsidP="00844B6F">
      <w:pPr>
        <w:pStyle w:val="Default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ississippian Period (AD</w:t>
      </w:r>
      <w:r w:rsidR="00844B6F" w:rsidRPr="001A191B">
        <w:rPr>
          <w:rFonts w:ascii="Courier New" w:hAnsi="Courier New" w:cs="Courier New"/>
        </w:rPr>
        <w:t xml:space="preserve"> 1000-1500)</w:t>
      </w:r>
    </w:p>
    <w:p w14:paraId="4E500968" w14:textId="77777777" w:rsidR="0078306D" w:rsidRPr="001A191B" w:rsidRDefault="00844B6F" w:rsidP="00844B6F">
      <w:pPr>
        <w:pStyle w:val="Default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(Feb 2013)  (DeMallie)</w:t>
      </w:r>
    </w:p>
    <w:p w14:paraId="6F85CA59" w14:textId="77777777" w:rsidR="001A191B" w:rsidRPr="001A191B" w:rsidRDefault="001A191B" w:rsidP="001A191B">
      <w:pPr>
        <w:rPr>
          <w:rFonts w:ascii="Courier New" w:hAnsi="Courier New" w:cs="Courier New"/>
        </w:rPr>
      </w:pPr>
    </w:p>
    <w:p w14:paraId="7AB0A3ED" w14:textId="77777777" w:rsidR="001A191B" w:rsidRDefault="001A191B" w:rsidP="001A191B">
      <w:pPr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hD </w:t>
      </w:r>
      <w:r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Audrey Ricke</w:t>
      </w:r>
      <w:r w:rsidRPr="001A191B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The Aesthetics of German-Brazilian</w:t>
      </w:r>
    </w:p>
    <w:p w14:paraId="658DB501" w14:textId="77777777" w:rsidR="001A191B" w:rsidRDefault="001A191B" w:rsidP="001A191B">
      <w:pPr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Identity:  Nation, Ethnicity, and Sensory Connection in Daily Life and Festivals  </w:t>
      </w:r>
    </w:p>
    <w:p w14:paraId="0865D596" w14:textId="77777777" w:rsidR="001A191B" w:rsidRDefault="001A191B" w:rsidP="001A191B">
      <w:pPr>
        <w:ind w:left="4320"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 xml:space="preserve"> (May 2013)</w:t>
      </w:r>
      <w:r>
        <w:rPr>
          <w:rFonts w:ascii="Courier New" w:hAnsi="Courier New" w:cs="Courier New"/>
        </w:rPr>
        <w:t xml:space="preserve">  </w:t>
      </w:r>
      <w:r w:rsidRPr="001A191B">
        <w:rPr>
          <w:rFonts w:ascii="Courier New" w:hAnsi="Courier New" w:cs="Courier New"/>
        </w:rPr>
        <w:t>(Sterling &amp; Royce)</w:t>
      </w:r>
    </w:p>
    <w:p w14:paraId="45BF9663" w14:textId="77777777" w:rsidR="001A191B" w:rsidRPr="001A191B" w:rsidRDefault="001A191B" w:rsidP="001A191B">
      <w:pPr>
        <w:ind w:left="4320" w:firstLine="720"/>
        <w:rPr>
          <w:rFonts w:ascii="Courier New" w:hAnsi="Courier New" w:cs="Courier New"/>
        </w:rPr>
      </w:pPr>
    </w:p>
    <w:p w14:paraId="61F924F6" w14:textId="77777777" w:rsidR="001A191B" w:rsidRDefault="001A191B" w:rsidP="00844B6F">
      <w:pPr>
        <w:pStyle w:val="Default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D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Edward W. Herrmann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>Geoarchaeology of Paleoindian</w:t>
      </w:r>
    </w:p>
    <w:p w14:paraId="2E0BD8C5" w14:textId="77777777" w:rsidR="001A191B" w:rsidRPr="001A191B" w:rsidRDefault="001A191B" w:rsidP="001A191B">
      <w:pPr>
        <w:pStyle w:val="Default"/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and Early Archaic Site Distributions in the White River Valley, Indiana    (May 2013)  (Sievert)</w:t>
      </w:r>
    </w:p>
    <w:p w14:paraId="1787CA85" w14:textId="77777777" w:rsidR="001A191B" w:rsidRPr="001A191B" w:rsidRDefault="001A191B" w:rsidP="00844B6F">
      <w:pPr>
        <w:pStyle w:val="Default"/>
        <w:rPr>
          <w:rFonts w:ascii="Courier New" w:hAnsi="Courier New" w:cs="Courier New"/>
        </w:rPr>
      </w:pPr>
    </w:p>
    <w:p w14:paraId="4F7118B2" w14:textId="77777777" w:rsidR="001A191B" w:rsidRDefault="001A191B" w:rsidP="001A191B">
      <w:pPr>
        <w:pStyle w:val="Default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PhD</w:t>
      </w:r>
      <w:r w:rsidRPr="001A191B"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ab/>
        <w:t xml:space="preserve">Katherine L. Burnett   </w:t>
      </w:r>
      <w:r>
        <w:rPr>
          <w:rFonts w:ascii="Courier New" w:hAnsi="Courier New" w:cs="Courier New"/>
        </w:rPr>
        <w:tab/>
      </w:r>
      <w:r w:rsidRPr="001A191B">
        <w:rPr>
          <w:rFonts w:ascii="Courier New" w:hAnsi="Courier New" w:cs="Courier New"/>
        </w:rPr>
        <w:t>“The Most Thrilling Event in</w:t>
      </w:r>
    </w:p>
    <w:p w14:paraId="40CD5056" w14:textId="77777777" w:rsidR="001A191B" w:rsidRPr="001A191B" w:rsidRDefault="001A191B" w:rsidP="001A191B">
      <w:pPr>
        <w:pStyle w:val="Default"/>
        <w:ind w:left="216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the Night was the Arrival at the State Station”:  The Nostrum Springs Stage Station, Thermopolis, Wyoming, in Archaeological and Social Context</w:t>
      </w:r>
    </w:p>
    <w:p w14:paraId="1F8FCDC2" w14:textId="77777777" w:rsidR="001A191B" w:rsidRDefault="001A191B" w:rsidP="001A191B">
      <w:pPr>
        <w:ind w:left="5040" w:firstLine="720"/>
        <w:rPr>
          <w:rFonts w:ascii="Courier New" w:hAnsi="Courier New" w:cs="Courier New"/>
        </w:rPr>
      </w:pPr>
      <w:r w:rsidRPr="001A191B">
        <w:rPr>
          <w:rFonts w:ascii="Courier New" w:hAnsi="Courier New" w:cs="Courier New"/>
        </w:rPr>
        <w:t>(May 2013)  (Scheiber)</w:t>
      </w:r>
    </w:p>
    <w:p w14:paraId="6AD54F22" w14:textId="77777777" w:rsidR="000071BF" w:rsidRDefault="000071BF" w:rsidP="00634FB7">
      <w:pPr>
        <w:rPr>
          <w:rFonts w:ascii="Courier New" w:hAnsi="Courier New" w:cs="Courier New"/>
        </w:rPr>
      </w:pPr>
    </w:p>
    <w:p w14:paraId="1449CC62" w14:textId="77777777" w:rsidR="00634FB7" w:rsidRDefault="00624EC5" w:rsidP="00634FB7">
      <w:pPr>
        <w:rPr>
          <w:rFonts w:ascii="Courier New" w:hAnsi="Courier New" w:cs="Courier New"/>
        </w:rPr>
      </w:pPr>
      <w:r w:rsidRPr="00634FB7">
        <w:rPr>
          <w:rFonts w:ascii="Courier New" w:hAnsi="Courier New" w:cs="Courier New"/>
        </w:rPr>
        <w:t>PhD</w:t>
      </w:r>
      <w:r w:rsidR="00634FB7" w:rsidRPr="00634FB7">
        <w:rPr>
          <w:rFonts w:ascii="Courier New" w:hAnsi="Courier New" w:cs="Courier New"/>
        </w:rPr>
        <w:tab/>
      </w:r>
      <w:r w:rsidRPr="00634FB7">
        <w:rPr>
          <w:rFonts w:ascii="Courier New" w:hAnsi="Courier New" w:cs="Courier New"/>
        </w:rPr>
        <w:t xml:space="preserve"> </w:t>
      </w:r>
      <w:r w:rsidR="00840466">
        <w:rPr>
          <w:rFonts w:ascii="Courier New" w:hAnsi="Courier New" w:cs="Courier New"/>
        </w:rPr>
        <w:tab/>
      </w:r>
      <w:r w:rsidRPr="00634FB7">
        <w:rPr>
          <w:rFonts w:ascii="Courier New" w:hAnsi="Courier New" w:cs="Courier New"/>
        </w:rPr>
        <w:t xml:space="preserve">Erika Kuever  </w:t>
      </w:r>
      <w:r w:rsidR="00634FB7" w:rsidRPr="00634FB7">
        <w:rPr>
          <w:rFonts w:ascii="Courier New" w:hAnsi="Courier New" w:cs="Courier New"/>
        </w:rPr>
        <w:tab/>
      </w:r>
      <w:r w:rsidR="00634FB7" w:rsidRPr="00634FB7">
        <w:rPr>
          <w:rFonts w:ascii="Courier New" w:hAnsi="Courier New" w:cs="Courier New"/>
        </w:rPr>
        <w:tab/>
        <w:t>“In Today’s China, You Don’t Starve,</w:t>
      </w:r>
    </w:p>
    <w:p w14:paraId="6E3276FC" w14:textId="77777777" w:rsidR="00634FB7" w:rsidRDefault="00634FB7" w:rsidP="00634FB7">
      <w:pPr>
        <w:ind w:left="2160"/>
        <w:rPr>
          <w:rFonts w:ascii="Courier New" w:hAnsi="Courier New" w:cs="Courier New"/>
        </w:rPr>
      </w:pPr>
      <w:r w:rsidRPr="00634FB7">
        <w:rPr>
          <w:rFonts w:ascii="Courier New" w:hAnsi="Courier New" w:cs="Courier New"/>
        </w:rPr>
        <w:t>You’re Poisoned”:  Consumer Welfare and Citizenship in Urban China</w:t>
      </w:r>
      <w:r w:rsidRPr="00634FB7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634FB7">
        <w:rPr>
          <w:rFonts w:ascii="Courier New" w:hAnsi="Courier New" w:cs="Courier New"/>
        </w:rPr>
        <w:t>(M</w:t>
      </w:r>
      <w:r>
        <w:rPr>
          <w:rFonts w:ascii="Courier New" w:hAnsi="Courier New" w:cs="Courier New"/>
        </w:rPr>
        <w:t>ay 2013)  (</w:t>
      </w:r>
      <w:r w:rsidRPr="00634FB7">
        <w:rPr>
          <w:rFonts w:ascii="Courier New" w:hAnsi="Courier New" w:cs="Courier New"/>
        </w:rPr>
        <w:t>Wilk)</w:t>
      </w:r>
    </w:p>
    <w:p w14:paraId="210B81E8" w14:textId="77777777" w:rsidR="003F1029" w:rsidRPr="00634FB7" w:rsidRDefault="003F1029" w:rsidP="00634FB7">
      <w:pPr>
        <w:ind w:left="2160"/>
        <w:rPr>
          <w:rFonts w:ascii="Courier New" w:hAnsi="Courier New" w:cs="Courier New"/>
        </w:rPr>
      </w:pPr>
    </w:p>
    <w:p w14:paraId="51836B89" w14:textId="77777777" w:rsidR="00DC7929" w:rsidRDefault="00AA3D57" w:rsidP="00AA3D57">
      <w:pPr>
        <w:rPr>
          <w:rFonts w:ascii="Courier New" w:hAnsi="Courier New" w:cs="Courier New"/>
        </w:rPr>
      </w:pPr>
      <w:r w:rsidRPr="00DC7929">
        <w:rPr>
          <w:rFonts w:ascii="Courier New" w:hAnsi="Courier New" w:cs="Courier New"/>
        </w:rPr>
        <w:t xml:space="preserve">PhD </w:t>
      </w:r>
      <w:r w:rsidR="00DC7929">
        <w:rPr>
          <w:rFonts w:ascii="Courier New" w:hAnsi="Courier New" w:cs="Courier New"/>
        </w:rPr>
        <w:tab/>
      </w:r>
      <w:r w:rsidR="00DC7929">
        <w:rPr>
          <w:rFonts w:ascii="Courier New" w:hAnsi="Courier New" w:cs="Courier New"/>
        </w:rPr>
        <w:tab/>
      </w:r>
      <w:r w:rsidRPr="00DC7929">
        <w:rPr>
          <w:rFonts w:ascii="Courier New" w:hAnsi="Courier New" w:cs="Courier New"/>
        </w:rPr>
        <w:t xml:space="preserve">Andrew </w:t>
      </w:r>
      <w:r w:rsidR="00DC7929" w:rsidRPr="00DC7929">
        <w:rPr>
          <w:rFonts w:ascii="Courier New" w:hAnsi="Courier New" w:cs="Courier New"/>
        </w:rPr>
        <w:t xml:space="preserve">R. </w:t>
      </w:r>
      <w:r w:rsidRPr="00DC7929">
        <w:rPr>
          <w:rFonts w:ascii="Courier New" w:hAnsi="Courier New" w:cs="Courier New"/>
        </w:rPr>
        <w:t>Thompson</w:t>
      </w:r>
      <w:r w:rsidR="00526555" w:rsidRPr="00DC7929">
        <w:rPr>
          <w:rFonts w:ascii="Courier New" w:hAnsi="Courier New" w:cs="Courier New"/>
        </w:rPr>
        <w:tab/>
      </w:r>
      <w:r w:rsidR="00DC7929" w:rsidRPr="00DC7929">
        <w:rPr>
          <w:rFonts w:ascii="Courier New" w:hAnsi="Courier New" w:cs="Courier New"/>
        </w:rPr>
        <w:t xml:space="preserve">An Analysis of Biological Variation </w:t>
      </w:r>
    </w:p>
    <w:p w14:paraId="39C140D6" w14:textId="77777777" w:rsidR="00624EC5" w:rsidRPr="00DC7929" w:rsidRDefault="00DC7929" w:rsidP="00DC7929">
      <w:pPr>
        <w:ind w:left="2160"/>
        <w:rPr>
          <w:rFonts w:ascii="Courier New" w:hAnsi="Courier New" w:cs="Courier New"/>
        </w:rPr>
      </w:pPr>
      <w:r w:rsidRPr="00DC7929">
        <w:rPr>
          <w:rFonts w:ascii="Courier New" w:hAnsi="Courier New" w:cs="Courier New"/>
        </w:rPr>
        <w:t>During the Late Woodland-Mississippian Period in the Midwest using the Dentition</w:t>
      </w:r>
      <w:r>
        <w:rPr>
          <w:rFonts w:ascii="Courier New" w:hAnsi="Courier New" w:cs="Courier New"/>
        </w:rPr>
        <w:t xml:space="preserve">  (May 2013)</w:t>
      </w:r>
      <w:r w:rsidRPr="00DC7929">
        <w:rPr>
          <w:rFonts w:ascii="Courier New" w:hAnsi="Courier New" w:cs="Courier New"/>
        </w:rPr>
        <w:t xml:space="preserve"> (Cook)</w:t>
      </w:r>
    </w:p>
    <w:p w14:paraId="45E111F5" w14:textId="77777777" w:rsidR="00AA3D57" w:rsidRPr="00DC7929" w:rsidRDefault="00AA3D57" w:rsidP="00AA3D57">
      <w:pPr>
        <w:rPr>
          <w:rFonts w:ascii="Courier New" w:hAnsi="Courier New" w:cs="Courier New"/>
        </w:rPr>
      </w:pPr>
    </w:p>
    <w:p w14:paraId="667AB107" w14:textId="77777777" w:rsidR="00437119" w:rsidRDefault="00AA3D57" w:rsidP="00437119">
      <w:pPr>
        <w:rPr>
          <w:rFonts w:ascii="Courier New" w:hAnsi="Courier New" w:cs="Courier New"/>
        </w:rPr>
      </w:pPr>
      <w:r w:rsidRPr="00DC7929">
        <w:rPr>
          <w:rFonts w:ascii="Courier New" w:hAnsi="Courier New" w:cs="Courier New"/>
        </w:rPr>
        <w:t xml:space="preserve">PhD </w:t>
      </w:r>
      <w:r w:rsidR="00DC7929">
        <w:rPr>
          <w:rFonts w:ascii="Courier New" w:hAnsi="Courier New" w:cs="Courier New"/>
        </w:rPr>
        <w:tab/>
      </w:r>
      <w:r w:rsidR="00DC7929">
        <w:rPr>
          <w:rFonts w:ascii="Courier New" w:hAnsi="Courier New" w:cs="Courier New"/>
        </w:rPr>
        <w:tab/>
      </w:r>
      <w:r w:rsidRPr="00DC7929">
        <w:rPr>
          <w:rFonts w:ascii="Courier New" w:hAnsi="Courier New" w:cs="Courier New"/>
        </w:rPr>
        <w:t>Katherine Wiley</w:t>
      </w:r>
      <w:r w:rsidR="00437119">
        <w:rPr>
          <w:rFonts w:ascii="Courier New" w:hAnsi="Courier New" w:cs="Courier New"/>
        </w:rPr>
        <w:tab/>
      </w:r>
      <w:r w:rsidR="00CC0BFF">
        <w:rPr>
          <w:rFonts w:ascii="Courier New" w:hAnsi="Courier New" w:cs="Courier New"/>
        </w:rPr>
        <w:t>B</w:t>
      </w:r>
      <w:r w:rsidR="00CC0BFF" w:rsidRPr="00CC0BFF">
        <w:rPr>
          <w:rFonts w:ascii="Courier New" w:hAnsi="Courier New" w:cs="Courier New"/>
        </w:rPr>
        <w:t>eing</w:t>
      </w:r>
      <w:r w:rsidR="00A0143A" w:rsidRPr="00CC0BFF">
        <w:rPr>
          <w:rFonts w:ascii="Courier New" w:hAnsi="Courier New" w:cs="Courier New"/>
        </w:rPr>
        <w:t xml:space="preserve"> </w:t>
      </w:r>
      <w:r w:rsidR="00CC0BFF">
        <w:rPr>
          <w:rFonts w:ascii="Courier New" w:hAnsi="Courier New" w:cs="Courier New"/>
          <w:spacing w:val="-1"/>
        </w:rPr>
        <w:t>H</w:t>
      </w:r>
      <w:r w:rsidR="00CC0BFF" w:rsidRPr="00CC0BFF">
        <w:rPr>
          <w:rFonts w:ascii="Courier New" w:hAnsi="Courier New" w:cs="Courier New"/>
          <w:spacing w:val="-1"/>
        </w:rPr>
        <w:t>a</w:t>
      </w:r>
      <w:r w:rsidR="00CC0BFF" w:rsidRPr="00CC0BFF">
        <w:rPr>
          <w:rFonts w:ascii="Courier New" w:hAnsi="Courier New" w:cs="Courier New"/>
        </w:rPr>
        <w:t>r</w:t>
      </w:r>
      <w:r w:rsidR="00CC0BFF" w:rsidRPr="00CC0BFF">
        <w:rPr>
          <w:rFonts w:ascii="Courier New" w:hAnsi="Courier New" w:cs="Courier New"/>
          <w:spacing w:val="-1"/>
        </w:rPr>
        <w:t>ā</w:t>
      </w:r>
      <w:r w:rsidR="00CC0BFF" w:rsidRPr="00CC0BFF">
        <w:rPr>
          <w:rFonts w:ascii="Courier New" w:hAnsi="Courier New" w:cs="Courier New"/>
          <w:spacing w:val="2"/>
        </w:rPr>
        <w:t>ṭ</w:t>
      </w:r>
      <w:r w:rsidR="00CC0BFF" w:rsidRPr="00CC0BFF">
        <w:rPr>
          <w:rFonts w:ascii="Courier New" w:hAnsi="Courier New" w:cs="Courier New"/>
          <w:spacing w:val="-4"/>
        </w:rPr>
        <w:t>ī</w:t>
      </w:r>
      <w:r w:rsidR="00CC0BFF" w:rsidRPr="00CC0BFF">
        <w:rPr>
          <w:rFonts w:ascii="Courier New" w:hAnsi="Courier New" w:cs="Courier New"/>
          <w:spacing w:val="-1"/>
        </w:rPr>
        <w:t>n</w:t>
      </w:r>
      <w:r w:rsidR="00437119">
        <w:rPr>
          <w:rFonts w:ascii="Courier New" w:hAnsi="Courier New" w:cs="Courier New"/>
        </w:rPr>
        <w:t xml:space="preserve">:  </w:t>
      </w:r>
      <w:r w:rsidR="00A0143A">
        <w:rPr>
          <w:rFonts w:ascii="Courier New" w:hAnsi="Courier New" w:cs="Courier New"/>
        </w:rPr>
        <w:t>Gendered Social</w:t>
      </w:r>
    </w:p>
    <w:p w14:paraId="0BE64F42" w14:textId="77777777" w:rsidR="00AA3D57" w:rsidRDefault="00A0143A" w:rsidP="0043711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="00437119">
        <w:rPr>
          <w:rFonts w:ascii="Courier New" w:hAnsi="Courier New" w:cs="Courier New"/>
        </w:rPr>
        <w:tab/>
      </w:r>
      <w:r w:rsidR="00437119">
        <w:rPr>
          <w:rFonts w:ascii="Courier New" w:hAnsi="Courier New" w:cs="Courier New"/>
        </w:rPr>
        <w:tab/>
      </w:r>
      <w:r w:rsidR="00437119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tatus in the Islamic Republic of Mauritania</w:t>
      </w:r>
    </w:p>
    <w:p w14:paraId="1D7B582B" w14:textId="77777777" w:rsidR="003C5DFF" w:rsidRDefault="00CE5A24" w:rsidP="0043711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May 2013)  (Buggenhagen)</w:t>
      </w:r>
    </w:p>
    <w:p w14:paraId="1FF21E26" w14:textId="77777777" w:rsidR="00CE5A24" w:rsidRDefault="00CE5A24" w:rsidP="00437119">
      <w:pPr>
        <w:rPr>
          <w:rFonts w:ascii="Courier New" w:hAnsi="Courier New" w:cs="Courier New"/>
        </w:rPr>
      </w:pPr>
    </w:p>
    <w:p w14:paraId="267B57F2" w14:textId="77777777" w:rsidR="004F2E57" w:rsidRDefault="003C5DFF" w:rsidP="004F2E57">
      <w:pPr>
        <w:kinsoku w:val="0"/>
        <w:overflowPunct w:val="0"/>
        <w:spacing w:before="2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</w:t>
      </w:r>
      <w:r w:rsidRPr="004F2E57">
        <w:rPr>
          <w:rFonts w:ascii="Courier New" w:hAnsi="Courier New" w:cs="Courier New"/>
        </w:rPr>
        <w:t>hD</w:t>
      </w:r>
      <w:r w:rsidRPr="004F2E57">
        <w:rPr>
          <w:rFonts w:ascii="Courier New" w:hAnsi="Courier New" w:cs="Courier New"/>
        </w:rPr>
        <w:tab/>
      </w:r>
      <w:r w:rsidRPr="004F2E57">
        <w:rPr>
          <w:rFonts w:ascii="Courier New" w:hAnsi="Courier New" w:cs="Courier New"/>
        </w:rPr>
        <w:tab/>
        <w:t>Larissa Collier</w:t>
      </w:r>
      <w:r w:rsidR="00CE5A24" w:rsidRPr="004F2E57">
        <w:rPr>
          <w:rFonts w:ascii="Courier New" w:hAnsi="Courier New" w:cs="Courier New"/>
        </w:rPr>
        <w:t xml:space="preserve"> </w:t>
      </w:r>
      <w:r w:rsidR="00CE5A24" w:rsidRPr="004F2E57">
        <w:rPr>
          <w:rFonts w:ascii="Courier New" w:hAnsi="Courier New" w:cs="Courier New"/>
        </w:rPr>
        <w:tab/>
      </w:r>
      <w:r w:rsidR="004F2E57">
        <w:rPr>
          <w:rFonts w:ascii="Courier New" w:hAnsi="Courier New" w:cs="Courier New"/>
        </w:rPr>
        <w:t>On the E</w:t>
      </w:r>
      <w:r w:rsidR="00CE5A24" w:rsidRPr="004F2E57">
        <w:rPr>
          <w:rFonts w:ascii="Courier New" w:hAnsi="Courier New" w:cs="Courier New"/>
        </w:rPr>
        <w:t>dge of the Empire:  Trauma</w:t>
      </w:r>
    </w:p>
    <w:p w14:paraId="64E9A4F8" w14:textId="77777777" w:rsidR="00CE5A24" w:rsidRPr="004F2E57" w:rsidRDefault="00CE5A24" w:rsidP="004F2E57">
      <w:pPr>
        <w:kinsoku w:val="0"/>
        <w:overflowPunct w:val="0"/>
        <w:spacing w:before="2"/>
        <w:ind w:left="1440" w:firstLine="720"/>
        <w:rPr>
          <w:rFonts w:ascii="Courier New" w:hAnsi="Courier New" w:cs="Courier New"/>
        </w:rPr>
      </w:pPr>
      <w:r w:rsidRPr="004F2E57">
        <w:rPr>
          <w:rFonts w:ascii="Courier New" w:hAnsi="Courier New" w:cs="Courier New"/>
        </w:rPr>
        <w:t>and Violence in Roman Iron Age Denmark</w:t>
      </w:r>
    </w:p>
    <w:p w14:paraId="726AB7ED" w14:textId="77777777" w:rsidR="003C5DFF" w:rsidRPr="004F2E57" w:rsidRDefault="0020198C" w:rsidP="0020198C">
      <w:pPr>
        <w:ind w:left="5040" w:firstLine="720"/>
        <w:rPr>
          <w:rFonts w:ascii="Courier New" w:hAnsi="Courier New" w:cs="Courier New"/>
        </w:rPr>
      </w:pPr>
      <w:bookmarkStart w:id="0" w:name="Collier_Dissertation"/>
      <w:bookmarkStart w:id="1" w:name="Diis"/>
      <w:bookmarkStart w:id="2" w:name="Collier_Final_Submission"/>
      <w:bookmarkStart w:id="3" w:name="UGS_Submit"/>
      <w:bookmarkEnd w:id="0"/>
      <w:bookmarkEnd w:id="1"/>
      <w:bookmarkEnd w:id="2"/>
      <w:bookmarkEnd w:id="3"/>
      <w:r>
        <w:rPr>
          <w:rFonts w:ascii="Courier New" w:hAnsi="Courier New" w:cs="Courier New"/>
        </w:rPr>
        <w:t>(June 2013)  (Cook)</w:t>
      </w:r>
    </w:p>
    <w:p w14:paraId="031EE647" w14:textId="77777777" w:rsidR="00CE5A24" w:rsidRDefault="00CE5A24" w:rsidP="00437119">
      <w:pPr>
        <w:rPr>
          <w:rFonts w:ascii="Courier New" w:hAnsi="Courier New" w:cs="Courier New"/>
        </w:rPr>
      </w:pPr>
    </w:p>
    <w:p w14:paraId="5374E9EA" w14:textId="77777777" w:rsidR="00437119" w:rsidRDefault="003C5DFF" w:rsidP="00437119">
      <w:pPr>
        <w:pStyle w:val="BodyText"/>
        <w:kinsoku w:val="0"/>
        <w:overflowPunct w:val="0"/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arah Marion</w:t>
      </w:r>
      <w:r w:rsidR="00437119">
        <w:rPr>
          <w:rFonts w:ascii="Courier New" w:hAnsi="Courier New" w:cs="Courier New"/>
        </w:rPr>
        <w:tab/>
      </w:r>
      <w:r w:rsidR="00437119">
        <w:rPr>
          <w:rFonts w:ascii="Courier New" w:hAnsi="Courier New" w:cs="Courier New"/>
        </w:rPr>
        <w:tab/>
        <w:t>Shooting the Stars:  Fame, Value,</w:t>
      </w:r>
    </w:p>
    <w:p w14:paraId="473E91B9" w14:textId="77777777" w:rsidR="00437119" w:rsidRPr="00437119" w:rsidRDefault="00437119" w:rsidP="00437119">
      <w:pPr>
        <w:pStyle w:val="BodyText"/>
        <w:kinsoku w:val="0"/>
        <w:overflowPunct w:val="0"/>
        <w:spacing w:after="0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nd the Production of Celebrity Photographs in Hollywood</w:t>
      </w:r>
      <w:r w:rsidR="00CE5A24">
        <w:rPr>
          <w:rFonts w:ascii="Courier New" w:hAnsi="Courier New" w:cs="Courier New"/>
        </w:rPr>
        <w:tab/>
      </w:r>
      <w:r w:rsidR="00CE5A24">
        <w:rPr>
          <w:rFonts w:ascii="Courier New" w:hAnsi="Courier New" w:cs="Courier New"/>
        </w:rPr>
        <w:tab/>
      </w:r>
      <w:r w:rsidR="00CE5A24">
        <w:rPr>
          <w:rFonts w:ascii="Courier New" w:hAnsi="Courier New" w:cs="Courier New"/>
        </w:rPr>
        <w:tab/>
      </w:r>
      <w:r w:rsidR="00CE5A24">
        <w:rPr>
          <w:rFonts w:ascii="Courier New" w:hAnsi="Courier New" w:cs="Courier New"/>
        </w:rPr>
        <w:tab/>
        <w:t>(June 2013)  (Wilk)</w:t>
      </w:r>
    </w:p>
    <w:p w14:paraId="46693D46" w14:textId="77777777" w:rsidR="003C5DFF" w:rsidRPr="00DC7929" w:rsidRDefault="003C5DFF" w:rsidP="00437119">
      <w:pPr>
        <w:rPr>
          <w:rFonts w:ascii="Courier New" w:hAnsi="Courier New" w:cs="Courier New"/>
        </w:rPr>
      </w:pPr>
    </w:p>
    <w:p w14:paraId="4E6082D1" w14:textId="77777777" w:rsidR="00E549A7" w:rsidRDefault="00E549A7" w:rsidP="00E549A7">
      <w:pPr>
        <w:pStyle w:val="Defaul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David Samson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Orangutan (Pongo Pygmaeus) Sleep</w:t>
      </w:r>
    </w:p>
    <w:p w14:paraId="67876457" w14:textId="77777777" w:rsidR="00E549A7" w:rsidRDefault="00E549A7" w:rsidP="00E549A7">
      <w:pPr>
        <w:pStyle w:val="Default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rchitecture:  Testing the Cognitive Function of Sleep and Sleeping Platforms in the Hominidae</w:t>
      </w:r>
    </w:p>
    <w:p w14:paraId="50214455" w14:textId="77777777" w:rsidR="00E549A7" w:rsidRDefault="00E549A7" w:rsidP="00E549A7">
      <w:pPr>
        <w:pStyle w:val="Default"/>
        <w:ind w:left="5040" w:firstLine="720"/>
      </w:pPr>
      <w:r>
        <w:rPr>
          <w:rFonts w:ascii="Courier New" w:hAnsi="Courier New" w:cs="Courier New"/>
        </w:rPr>
        <w:t>(June 2013)  (Hunt)</w:t>
      </w:r>
    </w:p>
    <w:p w14:paraId="27474BD8" w14:textId="77777777" w:rsidR="00E549A7" w:rsidRDefault="00E549A7" w:rsidP="00E549A7">
      <w:pPr>
        <w:pStyle w:val="Default"/>
        <w:rPr>
          <w:sz w:val="23"/>
          <w:szCs w:val="23"/>
        </w:rPr>
      </w:pPr>
      <w:r>
        <w:t xml:space="preserve"> </w:t>
      </w:r>
    </w:p>
    <w:p w14:paraId="75356493" w14:textId="77777777" w:rsidR="00AA7516" w:rsidRDefault="00AA7516" w:rsidP="00AA7516">
      <w:pPr>
        <w:widowControl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D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AA7516">
        <w:rPr>
          <w:rFonts w:ascii="Courier New" w:hAnsi="Courier New" w:cs="Courier New"/>
        </w:rPr>
        <w:t>Dru Evan McGill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  <w:t>Social Organization and Pottery</w:t>
      </w:r>
    </w:p>
    <w:p w14:paraId="1C6043B4" w14:textId="77777777" w:rsidR="00AA7516" w:rsidRDefault="00AA7516" w:rsidP="00AA7516">
      <w:pPr>
        <w:widowControl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oduction at Angel Mounds, A Mississippian Archaeological Sit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(October 2013) (Pyburn)</w:t>
      </w:r>
    </w:p>
    <w:p w14:paraId="3412243D" w14:textId="77777777" w:rsidR="009355BE" w:rsidRDefault="009355BE" w:rsidP="00632A0C">
      <w:pPr>
        <w:pStyle w:val="Default"/>
        <w:rPr>
          <w:rFonts w:ascii="Courier New" w:hAnsi="Courier New" w:cs="Courier New"/>
        </w:rPr>
      </w:pPr>
    </w:p>
    <w:p w14:paraId="3704F574" w14:textId="77777777" w:rsidR="00632A0C" w:rsidRDefault="00BD022F" w:rsidP="00632A0C">
      <w:pPr>
        <w:pStyle w:val="Default"/>
        <w:rPr>
          <w:rFonts w:ascii="Courier New" w:hAnsi="Courier New" w:cs="Courier New"/>
        </w:rPr>
      </w:pPr>
      <w:r w:rsidRPr="00BD022F">
        <w:rPr>
          <w:rFonts w:ascii="Courier New" w:hAnsi="Courier New" w:cs="Courier New"/>
        </w:rPr>
        <w:t>PhD</w:t>
      </w:r>
      <w:r w:rsidRPr="00BD022F">
        <w:rPr>
          <w:rFonts w:ascii="Courier New" w:hAnsi="Courier New" w:cs="Courier New"/>
        </w:rPr>
        <w:tab/>
      </w:r>
      <w:r w:rsidR="00632A0C">
        <w:rPr>
          <w:rFonts w:ascii="Courier New" w:hAnsi="Courier New" w:cs="Courier New"/>
        </w:rPr>
        <w:tab/>
      </w:r>
      <w:r w:rsidRPr="00BD022F">
        <w:rPr>
          <w:rFonts w:ascii="Courier New" w:hAnsi="Courier New" w:cs="Courier New"/>
        </w:rPr>
        <w:t>Elise DeCamp</w:t>
      </w:r>
      <w:r w:rsidR="00632A0C">
        <w:rPr>
          <w:rFonts w:ascii="Courier New" w:hAnsi="Courier New" w:cs="Courier New"/>
        </w:rPr>
        <w:tab/>
      </w:r>
      <w:r w:rsidR="00632A0C">
        <w:rPr>
          <w:rFonts w:ascii="Courier New" w:hAnsi="Courier New" w:cs="Courier New"/>
        </w:rPr>
        <w:tab/>
        <w:t>The Color Line as Punch Line:</w:t>
      </w:r>
    </w:p>
    <w:p w14:paraId="54492CF2" w14:textId="77777777" w:rsidR="00624EC5" w:rsidRPr="00BD022F" w:rsidRDefault="00D25F42" w:rsidP="00632A0C">
      <w:pPr>
        <w:pStyle w:val="Default"/>
        <w:ind w:left="2160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>Negotiati</w:t>
      </w:r>
      <w:r w:rsidR="00632A0C">
        <w:rPr>
          <w:rFonts w:ascii="Courier New" w:hAnsi="Courier New" w:cs="Courier New"/>
        </w:rPr>
        <w:t>ng Racial Discourse in Midweste</w:t>
      </w:r>
      <w:r w:rsidR="00E573D3">
        <w:rPr>
          <w:rFonts w:ascii="Courier New" w:hAnsi="Courier New" w:cs="Courier New"/>
        </w:rPr>
        <w:t>rn Comedy Clubs (December 2013)</w:t>
      </w:r>
      <w:r w:rsidR="00632A0C">
        <w:rPr>
          <w:rFonts w:ascii="Courier New" w:hAnsi="Courier New" w:cs="Courier New"/>
        </w:rPr>
        <w:t xml:space="preserve"> (Suslak)</w:t>
      </w:r>
      <w:r w:rsidR="00632A0C" w:rsidRPr="00BD022F">
        <w:rPr>
          <w:rFonts w:ascii="Courier New" w:hAnsi="Courier New" w:cs="Courier New"/>
          <w:b/>
        </w:rPr>
        <w:t xml:space="preserve"> </w:t>
      </w:r>
    </w:p>
    <w:p w14:paraId="164E1689" w14:textId="77777777" w:rsidR="009355BE" w:rsidRDefault="009355BE" w:rsidP="009355BE">
      <w:pPr>
        <w:rPr>
          <w:rFonts w:ascii="Courier New" w:hAnsi="Courier New" w:cs="Courier New"/>
          <w:b/>
          <w:u w:val="single"/>
        </w:rPr>
      </w:pPr>
    </w:p>
    <w:p w14:paraId="4CC33858" w14:textId="77777777" w:rsidR="009355BE" w:rsidRPr="005A465C" w:rsidRDefault="009355BE" w:rsidP="009355BE">
      <w:pPr>
        <w:rPr>
          <w:rFonts w:ascii="Times New Roman" w:hAnsi="Times New Roman"/>
          <w:b/>
          <w:u w:val="single"/>
        </w:rPr>
      </w:pPr>
      <w:r w:rsidRPr="005A465C">
        <w:rPr>
          <w:rFonts w:ascii="Times New Roman" w:hAnsi="Times New Roman"/>
          <w:b/>
          <w:u w:val="single"/>
        </w:rPr>
        <w:t>2014</w:t>
      </w:r>
    </w:p>
    <w:p w14:paraId="7855791B" w14:textId="77777777" w:rsidR="009355BE" w:rsidRPr="005A465C" w:rsidRDefault="009355BE" w:rsidP="00624EC5">
      <w:pPr>
        <w:jc w:val="center"/>
        <w:rPr>
          <w:rFonts w:ascii="Times New Roman" w:hAnsi="Times New Roman"/>
        </w:rPr>
      </w:pPr>
    </w:p>
    <w:p w14:paraId="02140BA8" w14:textId="77777777" w:rsidR="005A465C" w:rsidRDefault="00632A0C" w:rsidP="009A7D36">
      <w:pPr>
        <w:rPr>
          <w:rFonts w:ascii="Times New Roman" w:hAnsi="Times New Roman"/>
        </w:rPr>
      </w:pPr>
      <w:r w:rsidRPr="00434AC9">
        <w:rPr>
          <w:rFonts w:ascii="Times New Roman" w:hAnsi="Times New Roman"/>
          <w:b/>
        </w:rPr>
        <w:t xml:space="preserve">PhD </w:t>
      </w:r>
      <w:r w:rsidRPr="00434AC9">
        <w:rPr>
          <w:rFonts w:ascii="Times New Roman" w:hAnsi="Times New Roman"/>
          <w:b/>
        </w:rPr>
        <w:tab/>
      </w:r>
      <w:r w:rsidRPr="00434AC9">
        <w:rPr>
          <w:rFonts w:ascii="Times New Roman" w:hAnsi="Times New Roman"/>
          <w:b/>
        </w:rPr>
        <w:tab/>
        <w:t>Eliz</w:t>
      </w:r>
      <w:r w:rsidRPr="005A465C">
        <w:rPr>
          <w:rFonts w:ascii="Times New Roman" w:hAnsi="Times New Roman"/>
          <w:b/>
        </w:rPr>
        <w:t>abeth Pfeiffer</w:t>
      </w:r>
    </w:p>
    <w:p w14:paraId="560FCF79" w14:textId="77777777" w:rsidR="005A465C" w:rsidRDefault="009A7D36" w:rsidP="009A7D36">
      <w:pPr>
        <w:rPr>
          <w:rFonts w:ascii="Times New Roman" w:hAnsi="Times New Roman"/>
        </w:rPr>
      </w:pPr>
      <w:r w:rsidRPr="005A465C">
        <w:rPr>
          <w:rFonts w:ascii="Times New Roman" w:hAnsi="Times New Roman"/>
        </w:rPr>
        <w:t>Viral Stories HIV/AIDS, Stigma and</w:t>
      </w:r>
      <w:r w:rsidR="005A465C">
        <w:rPr>
          <w:rFonts w:ascii="Times New Roman" w:hAnsi="Times New Roman"/>
        </w:rPr>
        <w:t xml:space="preserve"> </w:t>
      </w:r>
      <w:r w:rsidRPr="005A465C">
        <w:rPr>
          <w:rFonts w:ascii="Times New Roman" w:hAnsi="Times New Roman"/>
        </w:rPr>
        <w:t xml:space="preserve">Globalization in Kenya  </w:t>
      </w:r>
    </w:p>
    <w:p w14:paraId="37972B94" w14:textId="77777777" w:rsidR="00E573D3" w:rsidRPr="005A465C" w:rsidRDefault="00632A0C" w:rsidP="009A7D36">
      <w:pPr>
        <w:rPr>
          <w:rFonts w:ascii="Times New Roman" w:hAnsi="Times New Roman"/>
        </w:rPr>
      </w:pPr>
      <w:r w:rsidRPr="005A465C">
        <w:rPr>
          <w:rFonts w:ascii="Times New Roman" w:hAnsi="Times New Roman"/>
        </w:rPr>
        <w:t>(January 2014)</w:t>
      </w:r>
      <w:r w:rsidR="009A7D36" w:rsidRPr="005A465C">
        <w:rPr>
          <w:rFonts w:ascii="Times New Roman" w:hAnsi="Times New Roman"/>
        </w:rPr>
        <w:t xml:space="preserve">  (Phillips)</w:t>
      </w:r>
    </w:p>
    <w:p w14:paraId="3D6F9658" w14:textId="77777777" w:rsidR="00632A0C" w:rsidRPr="005A465C" w:rsidRDefault="00632A0C" w:rsidP="00EC55B2">
      <w:pPr>
        <w:rPr>
          <w:rFonts w:ascii="Times New Roman" w:hAnsi="Times New Roman"/>
        </w:rPr>
      </w:pPr>
    </w:p>
    <w:p w14:paraId="7CE7960A" w14:textId="77777777" w:rsidR="005A465C" w:rsidRDefault="00632A0C" w:rsidP="00EC55B2">
      <w:pPr>
        <w:rPr>
          <w:rFonts w:ascii="Times New Roman" w:hAnsi="Times New Roman"/>
        </w:rPr>
      </w:pPr>
      <w:r w:rsidRPr="00434AC9">
        <w:rPr>
          <w:rFonts w:ascii="Times New Roman" w:hAnsi="Times New Roman"/>
          <w:b/>
        </w:rPr>
        <w:t xml:space="preserve">PhD </w:t>
      </w:r>
      <w:r w:rsidRPr="00434AC9">
        <w:rPr>
          <w:rFonts w:ascii="Times New Roman" w:hAnsi="Times New Roman"/>
          <w:b/>
        </w:rPr>
        <w:tab/>
      </w:r>
      <w:r w:rsidRPr="00434AC9">
        <w:rPr>
          <w:rFonts w:ascii="Times New Roman" w:hAnsi="Times New Roman"/>
          <w:b/>
        </w:rPr>
        <w:tab/>
        <w:t>Reb</w:t>
      </w:r>
      <w:r w:rsidRPr="005A465C">
        <w:rPr>
          <w:rFonts w:ascii="Times New Roman" w:hAnsi="Times New Roman"/>
          <w:b/>
        </w:rPr>
        <w:t>ecca Riall</w:t>
      </w:r>
    </w:p>
    <w:p w14:paraId="5B74094C" w14:textId="77777777" w:rsidR="005A465C" w:rsidRDefault="00434AC9" w:rsidP="005A465C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e Absences: </w:t>
      </w:r>
      <w:r w:rsidR="009A7D36" w:rsidRPr="005A465C">
        <w:rPr>
          <w:rFonts w:ascii="Times New Roman" w:hAnsi="Times New Roman"/>
        </w:rPr>
        <w:t>State Recognition</w:t>
      </w:r>
      <w:r w:rsidR="005A465C">
        <w:rPr>
          <w:rFonts w:ascii="Times New Roman" w:hAnsi="Times New Roman"/>
        </w:rPr>
        <w:t xml:space="preserve"> </w:t>
      </w:r>
      <w:r w:rsidR="009A7D36" w:rsidRPr="005A465C">
        <w:rPr>
          <w:rFonts w:ascii="Times New Roman" w:hAnsi="Times New Roman"/>
        </w:rPr>
        <w:t xml:space="preserve">of American Indian Nations and US Racial and Legal Consciousnesses  </w:t>
      </w:r>
    </w:p>
    <w:p w14:paraId="0D9598A1" w14:textId="77777777" w:rsidR="00632A0C" w:rsidRPr="005A465C" w:rsidRDefault="009A7D36" w:rsidP="005A465C">
      <w:pPr>
        <w:rPr>
          <w:rFonts w:ascii="Times New Roman" w:hAnsi="Times New Roman"/>
        </w:rPr>
      </w:pPr>
      <w:r w:rsidRPr="005A465C">
        <w:rPr>
          <w:rFonts w:ascii="Times New Roman" w:hAnsi="Times New Roman"/>
        </w:rPr>
        <w:t>(January 2014)  (Stoeltje)</w:t>
      </w:r>
    </w:p>
    <w:p w14:paraId="3F0D212B" w14:textId="77777777" w:rsidR="00E573D3" w:rsidRPr="005A465C" w:rsidRDefault="00E573D3" w:rsidP="00EC55B2">
      <w:pPr>
        <w:rPr>
          <w:rFonts w:ascii="Times New Roman" w:hAnsi="Times New Roman"/>
        </w:rPr>
      </w:pPr>
    </w:p>
    <w:p w14:paraId="75BE4FCD" w14:textId="77777777" w:rsidR="005A465C" w:rsidRDefault="00632A0C" w:rsidP="00EC55B2">
      <w:pPr>
        <w:rPr>
          <w:rFonts w:ascii="Times New Roman" w:hAnsi="Times New Roman"/>
        </w:rPr>
      </w:pPr>
      <w:r w:rsidRPr="00434AC9">
        <w:rPr>
          <w:rFonts w:ascii="Times New Roman" w:hAnsi="Times New Roman"/>
          <w:b/>
        </w:rPr>
        <w:t>PhD</w:t>
      </w:r>
      <w:r w:rsidRPr="00434AC9">
        <w:rPr>
          <w:rFonts w:ascii="Times New Roman" w:hAnsi="Times New Roman"/>
          <w:b/>
        </w:rPr>
        <w:tab/>
      </w:r>
      <w:r w:rsidRPr="00434AC9">
        <w:rPr>
          <w:rFonts w:ascii="Times New Roman" w:hAnsi="Times New Roman"/>
          <w:b/>
        </w:rPr>
        <w:tab/>
      </w:r>
      <w:r w:rsidRPr="005A465C">
        <w:rPr>
          <w:rFonts w:ascii="Times New Roman" w:hAnsi="Times New Roman"/>
          <w:b/>
        </w:rPr>
        <w:t>Shingo Hamada</w:t>
      </w:r>
    </w:p>
    <w:p w14:paraId="21085BDE" w14:textId="77777777" w:rsidR="005A465C" w:rsidRDefault="00E573D3" w:rsidP="005A465C">
      <w:pPr>
        <w:rPr>
          <w:rFonts w:ascii="Times New Roman" w:hAnsi="Times New Roman"/>
        </w:rPr>
      </w:pPr>
      <w:r w:rsidRPr="005A465C">
        <w:rPr>
          <w:rFonts w:ascii="Times New Roman" w:hAnsi="Times New Roman"/>
        </w:rPr>
        <w:t>Fishers, S</w:t>
      </w:r>
      <w:r w:rsidR="00434AC9">
        <w:rPr>
          <w:rFonts w:ascii="Times New Roman" w:hAnsi="Times New Roman"/>
        </w:rPr>
        <w:t xml:space="preserve">cientists, and Techno-Herring: </w:t>
      </w:r>
      <w:r w:rsidRPr="005A465C">
        <w:rPr>
          <w:rFonts w:ascii="Times New Roman" w:hAnsi="Times New Roman"/>
        </w:rPr>
        <w:t>An Actor-Network Theory Analysis of Seafood and Marine Stock Enhancement in Hokk</w:t>
      </w:r>
      <w:r w:rsidR="00C609E4">
        <w:rPr>
          <w:rFonts w:ascii="Times New Roman" w:hAnsi="Times New Roman"/>
        </w:rPr>
        <w:t>aido, Japan</w:t>
      </w:r>
    </w:p>
    <w:p w14:paraId="58B918CE" w14:textId="77777777" w:rsidR="00691F99" w:rsidRPr="005A465C" w:rsidRDefault="00691F99" w:rsidP="005A465C">
      <w:pPr>
        <w:rPr>
          <w:rFonts w:ascii="Times New Roman" w:hAnsi="Times New Roman"/>
        </w:rPr>
      </w:pPr>
      <w:r w:rsidRPr="005A465C">
        <w:rPr>
          <w:rFonts w:ascii="Times New Roman" w:hAnsi="Times New Roman"/>
        </w:rPr>
        <w:t xml:space="preserve"> (March 2014) (Wilk)</w:t>
      </w:r>
    </w:p>
    <w:p w14:paraId="4FF989C6" w14:textId="77777777" w:rsidR="005A465C" w:rsidRDefault="005A465C" w:rsidP="00582807">
      <w:pPr>
        <w:widowControl/>
        <w:rPr>
          <w:rFonts w:ascii="Times New Roman" w:eastAsiaTheme="minorEastAsia" w:hAnsi="Times New Roman"/>
          <w:b/>
          <w:bCs/>
        </w:rPr>
      </w:pPr>
    </w:p>
    <w:p w14:paraId="33276332" w14:textId="77777777" w:rsidR="005A465C" w:rsidRDefault="005A465C" w:rsidP="00582807">
      <w:pPr>
        <w:widowControl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  <w:b/>
          <w:bCs/>
        </w:rPr>
        <w:t>PhD</w:t>
      </w:r>
      <w:r>
        <w:rPr>
          <w:rFonts w:ascii="Times New Roman" w:eastAsiaTheme="minorEastAsia" w:hAnsi="Times New Roman"/>
          <w:b/>
          <w:bCs/>
        </w:rPr>
        <w:tab/>
      </w:r>
      <w:r>
        <w:rPr>
          <w:rFonts w:ascii="Times New Roman" w:eastAsiaTheme="minorEastAsia" w:hAnsi="Times New Roman"/>
          <w:b/>
          <w:bCs/>
        </w:rPr>
        <w:tab/>
      </w:r>
      <w:r w:rsidR="00582807" w:rsidRPr="00582807">
        <w:rPr>
          <w:rFonts w:ascii="Times New Roman" w:eastAsiaTheme="minorEastAsia" w:hAnsi="Times New Roman"/>
          <w:b/>
          <w:bCs/>
        </w:rPr>
        <w:t xml:space="preserve">Mintzi Auanda </w:t>
      </w:r>
      <w:r w:rsidR="00582807" w:rsidRPr="00582807">
        <w:rPr>
          <w:rFonts w:ascii="Times New Roman" w:eastAsiaTheme="minorEastAsia" w:hAnsi="Times New Roman"/>
          <w:b/>
        </w:rPr>
        <w:t>Martínez-Rivera</w:t>
      </w:r>
    </w:p>
    <w:p w14:paraId="09154F15" w14:textId="77777777" w:rsidR="00582807" w:rsidRPr="00582807" w:rsidRDefault="00434AC9" w:rsidP="00582807">
      <w:pPr>
        <w:widowControl/>
        <w:rPr>
          <w:rFonts w:ascii="Times New Roman" w:eastAsiaTheme="minorEastAsia" w:hAnsi="Times New Roman"/>
          <w:bCs/>
        </w:rPr>
      </w:pPr>
      <w:r>
        <w:rPr>
          <w:rFonts w:ascii="Times New Roman" w:eastAsiaTheme="minorEastAsia" w:hAnsi="Times New Roman"/>
        </w:rPr>
        <w:t xml:space="preserve">Getting Married in Angahuan: </w:t>
      </w:r>
      <w:r w:rsidR="00582807" w:rsidRPr="00582807">
        <w:rPr>
          <w:rFonts w:ascii="Times New Roman" w:eastAsiaTheme="minorEastAsia" w:hAnsi="Times New Roman"/>
        </w:rPr>
        <w:t>The Tembuchakua and the Socio-Cultural Transformation of the</w:t>
      </w:r>
      <w:r w:rsidR="00582807" w:rsidRPr="00582807">
        <w:rPr>
          <w:rFonts w:ascii="Times New Roman" w:eastAsiaTheme="minorEastAsia" w:hAnsi="Times New Roman"/>
          <w:bCs/>
        </w:rPr>
        <w:t xml:space="preserve"> P’urhépecha Culture  </w:t>
      </w:r>
    </w:p>
    <w:p w14:paraId="11878AE9" w14:textId="77777777" w:rsidR="00582807" w:rsidRPr="00582807" w:rsidRDefault="00582807" w:rsidP="00582807">
      <w:pPr>
        <w:widowControl/>
        <w:rPr>
          <w:rFonts w:ascii="Times New Roman" w:eastAsiaTheme="minorEastAsia" w:hAnsi="Times New Roman"/>
          <w:bCs/>
        </w:rPr>
      </w:pPr>
      <w:r w:rsidRPr="00582807">
        <w:rPr>
          <w:rFonts w:ascii="Times New Roman" w:eastAsiaTheme="minorEastAsia" w:hAnsi="Times New Roman"/>
        </w:rPr>
        <w:t>(May 2014)  (McDowell &amp; Suslak)</w:t>
      </w:r>
    </w:p>
    <w:p w14:paraId="17E8BB8D" w14:textId="77777777" w:rsidR="00582807" w:rsidRPr="00582807" w:rsidRDefault="00582807" w:rsidP="00582807">
      <w:pPr>
        <w:widowControl/>
        <w:rPr>
          <w:rFonts w:ascii="Times New Roman" w:eastAsiaTheme="minorEastAsia" w:hAnsi="Times New Roman"/>
          <w:b/>
          <w:color w:val="76923C" w:themeColor="accent3" w:themeShade="BF"/>
        </w:rPr>
      </w:pPr>
    </w:p>
    <w:p w14:paraId="566FDED2" w14:textId="77777777" w:rsidR="00582807" w:rsidRPr="00582807" w:rsidRDefault="005A465C" w:rsidP="00582807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Okomfo Ama Boakeywa</w:t>
      </w:r>
    </w:p>
    <w:p w14:paraId="1CC40CE3" w14:textId="77777777" w:rsidR="00582807" w:rsidRPr="00582807" w:rsidRDefault="00582807" w:rsidP="00582807">
      <w:pPr>
        <w:rPr>
          <w:rFonts w:ascii="Times New Roman" w:hAnsi="Times New Roman"/>
          <w:color w:val="000000"/>
        </w:rPr>
      </w:pPr>
      <w:r w:rsidRPr="00582807">
        <w:rPr>
          <w:rFonts w:ascii="Times New Roman" w:hAnsi="Times New Roman"/>
        </w:rPr>
        <w:t>Nana Opa</w:t>
      </w:r>
      <w:r w:rsidR="00434AC9">
        <w:rPr>
          <w:rFonts w:ascii="Times New Roman" w:hAnsi="Times New Roman"/>
        </w:rPr>
        <w:t xml:space="preserve">rebea and the Akonnedi Shrine: </w:t>
      </w:r>
      <w:r w:rsidRPr="00582807">
        <w:rPr>
          <w:rFonts w:ascii="Times New Roman" w:hAnsi="Times New Roman"/>
        </w:rPr>
        <w:t>Cultural, Religious</w:t>
      </w:r>
      <w:r w:rsidR="008A2C22">
        <w:rPr>
          <w:rFonts w:ascii="Times New Roman" w:hAnsi="Times New Roman"/>
        </w:rPr>
        <w:t>,</w:t>
      </w:r>
      <w:r w:rsidRPr="00582807">
        <w:rPr>
          <w:rFonts w:ascii="Times New Roman" w:hAnsi="Times New Roman"/>
        </w:rPr>
        <w:t xml:space="preserve"> and Global Agents</w:t>
      </w:r>
    </w:p>
    <w:p w14:paraId="282F17D7" w14:textId="77777777" w:rsidR="00582807" w:rsidRPr="00582807" w:rsidRDefault="00582807" w:rsidP="00582807">
      <w:pPr>
        <w:rPr>
          <w:rFonts w:ascii="Times New Roman" w:hAnsi="Times New Roman"/>
          <w:color w:val="000000"/>
        </w:rPr>
      </w:pPr>
      <w:r w:rsidRPr="00582807">
        <w:rPr>
          <w:rFonts w:ascii="Times New Roman" w:hAnsi="Times New Roman"/>
          <w:color w:val="000000"/>
        </w:rPr>
        <w:t>(May 2014) (Clark)</w:t>
      </w:r>
    </w:p>
    <w:p w14:paraId="31B24F80" w14:textId="77777777" w:rsidR="00582807" w:rsidRPr="00582807" w:rsidRDefault="00582807" w:rsidP="00582807">
      <w:pPr>
        <w:rPr>
          <w:rFonts w:ascii="Times New Roman" w:hAnsi="Times New Roman"/>
        </w:rPr>
      </w:pPr>
    </w:p>
    <w:p w14:paraId="20A0A46A" w14:textId="77777777" w:rsidR="00582807" w:rsidRPr="00582807" w:rsidRDefault="005A465C" w:rsidP="00582807">
      <w:pPr>
        <w:widowControl/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Susan Spencer</w:t>
      </w:r>
    </w:p>
    <w:p w14:paraId="4DD031DA" w14:textId="77777777" w:rsidR="00582807" w:rsidRPr="00582807" w:rsidRDefault="00582807" w:rsidP="00582807">
      <w:pPr>
        <w:widowControl/>
        <w:rPr>
          <w:rFonts w:ascii="Times New Roman" w:hAnsi="Times New Roman"/>
        </w:rPr>
      </w:pPr>
      <w:r w:rsidRPr="00582807">
        <w:rPr>
          <w:rFonts w:ascii="Times New Roman" w:hAnsi="Times New Roman"/>
        </w:rPr>
        <w:lastRenderedPageBreak/>
        <w:t xml:space="preserve">Violence in the Lower Illinois </w:t>
      </w:r>
      <w:r w:rsidR="00434AC9">
        <w:rPr>
          <w:rFonts w:ascii="Times New Roman" w:hAnsi="Times New Roman"/>
        </w:rPr>
        <w:t xml:space="preserve">River Valley (ca AD 700-1250): </w:t>
      </w:r>
      <w:r w:rsidRPr="00582807">
        <w:rPr>
          <w:rFonts w:ascii="Times New Roman" w:hAnsi="Times New Roman"/>
        </w:rPr>
        <w:t xml:space="preserve">An Examination of Injuries at Schild Utilizing Taphonomy, Paleopathology and Forensic Science </w:t>
      </w:r>
    </w:p>
    <w:p w14:paraId="47154CA4" w14:textId="77777777" w:rsidR="00582807" w:rsidRPr="00582807" w:rsidRDefault="00582807" w:rsidP="00582807">
      <w:pPr>
        <w:widowControl/>
        <w:rPr>
          <w:rFonts w:ascii="Times New Roman" w:hAnsi="Times New Roman"/>
        </w:rPr>
      </w:pPr>
      <w:r w:rsidRPr="00582807">
        <w:rPr>
          <w:rFonts w:ascii="Times New Roman" w:hAnsi="Times New Roman"/>
        </w:rPr>
        <w:t>(June 2014)</w:t>
      </w:r>
      <w:r w:rsidR="001E30D6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Cook)</w:t>
      </w:r>
    </w:p>
    <w:p w14:paraId="1729FE41" w14:textId="77777777" w:rsidR="00582807" w:rsidRPr="00582807" w:rsidRDefault="00582807" w:rsidP="00582807">
      <w:pPr>
        <w:widowControl/>
        <w:rPr>
          <w:rFonts w:ascii="Times New Roman" w:hAnsi="Times New Roman"/>
        </w:rPr>
      </w:pPr>
    </w:p>
    <w:p w14:paraId="410BD2D0" w14:textId="77777777" w:rsidR="00582807" w:rsidRPr="00582807" w:rsidRDefault="005A465C" w:rsidP="00582807">
      <w:pPr>
        <w:widowControl/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Teresa Winstead</w:t>
      </w:r>
    </w:p>
    <w:p w14:paraId="7DA34F2C" w14:textId="77777777" w:rsidR="00582807" w:rsidRPr="00582807" w:rsidRDefault="00434AC9" w:rsidP="00582807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 xml:space="preserve">Policy Contestations: </w:t>
      </w:r>
      <w:r w:rsidR="00582807" w:rsidRPr="00582807">
        <w:rPr>
          <w:rFonts w:ascii="Times New Roman" w:hAnsi="Times New Roman"/>
        </w:rPr>
        <w:t xml:space="preserve">Making Meaning in Indigenous Education in Washington State </w:t>
      </w:r>
    </w:p>
    <w:p w14:paraId="7D215479" w14:textId="77777777" w:rsidR="00582807" w:rsidRPr="00582807" w:rsidRDefault="00582807" w:rsidP="00582807">
      <w:pPr>
        <w:widowControl/>
        <w:rPr>
          <w:rFonts w:ascii="Times New Roman" w:hAnsi="Times New Roman"/>
        </w:rPr>
      </w:pPr>
      <w:r w:rsidRPr="00582807">
        <w:rPr>
          <w:rFonts w:ascii="Times New Roman" w:hAnsi="Times New Roman"/>
        </w:rPr>
        <w:t>(June 2014)</w:t>
      </w:r>
      <w:r w:rsidR="001E30D6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Levinson &amp; Gilley)</w:t>
      </w:r>
    </w:p>
    <w:p w14:paraId="02B2B227" w14:textId="77777777" w:rsidR="00582807" w:rsidRPr="00582807" w:rsidRDefault="00582807" w:rsidP="00582807">
      <w:pPr>
        <w:widowControl/>
        <w:rPr>
          <w:rFonts w:ascii="Times New Roman" w:hAnsi="Times New Roman"/>
          <w:b/>
        </w:rPr>
      </w:pPr>
    </w:p>
    <w:p w14:paraId="1C692FF4" w14:textId="77777777" w:rsidR="00582807" w:rsidRPr="00582807" w:rsidRDefault="005A465C" w:rsidP="00582807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 xml:space="preserve">Cari Lewis </w:t>
      </w:r>
      <w:r w:rsidR="00582807" w:rsidRPr="00582807">
        <w:rPr>
          <w:rFonts w:ascii="Times New Roman" w:hAnsi="Times New Roman"/>
        </w:rPr>
        <w:t xml:space="preserve"> </w:t>
      </w:r>
    </w:p>
    <w:p w14:paraId="0A615673" w14:textId="77777777" w:rsidR="00582807" w:rsidRPr="00582807" w:rsidRDefault="00582807" w:rsidP="00582807">
      <w:pPr>
        <w:rPr>
          <w:rFonts w:ascii="Times New Roman" w:hAnsi="Times New Roman"/>
        </w:rPr>
      </w:pPr>
      <w:r w:rsidRPr="00582807">
        <w:rPr>
          <w:rFonts w:ascii="Times New Roman" w:hAnsi="Times New Roman"/>
        </w:rPr>
        <w:t xml:space="preserve">A Biocultural Analysis of Ethnic Variation in Colorectal Cancer Incidence and </w:t>
      </w:r>
      <w:r w:rsidR="00150E50">
        <w:rPr>
          <w:rFonts w:ascii="Times New Roman" w:hAnsi="Times New Roman"/>
        </w:rPr>
        <w:t>Mortality in the United States b</w:t>
      </w:r>
      <w:r w:rsidRPr="00582807">
        <w:rPr>
          <w:rFonts w:ascii="Times New Roman" w:hAnsi="Times New Roman"/>
        </w:rPr>
        <w:t xml:space="preserve">etween 1988 and 2006 </w:t>
      </w:r>
    </w:p>
    <w:p w14:paraId="533E23BD" w14:textId="77777777" w:rsidR="00582807" w:rsidRPr="00582807" w:rsidRDefault="00582807" w:rsidP="00582807">
      <w:pPr>
        <w:rPr>
          <w:rFonts w:ascii="Times New Roman" w:hAnsi="Times New Roman"/>
        </w:rPr>
      </w:pPr>
      <w:r w:rsidRPr="00582807">
        <w:rPr>
          <w:rFonts w:ascii="Times New Roman" w:hAnsi="Times New Roman"/>
        </w:rPr>
        <w:t>(June 2014)</w:t>
      </w:r>
      <w:r w:rsidR="001E30D6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Wiley)</w:t>
      </w:r>
    </w:p>
    <w:p w14:paraId="11EDD8B6" w14:textId="77777777" w:rsidR="00582807" w:rsidRPr="00582807" w:rsidRDefault="00582807" w:rsidP="00582807">
      <w:pPr>
        <w:widowControl/>
        <w:ind w:left="5040" w:firstLine="720"/>
        <w:rPr>
          <w:rFonts w:ascii="Times New Roman" w:hAnsi="Times New Roman"/>
        </w:rPr>
      </w:pPr>
    </w:p>
    <w:p w14:paraId="6C9F89CB" w14:textId="77777777" w:rsidR="00582807" w:rsidRPr="00582807" w:rsidRDefault="005A465C" w:rsidP="00582807">
      <w:pPr>
        <w:widowControl/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Matthew Rowe</w:t>
      </w:r>
      <w:r w:rsidR="00582807" w:rsidRPr="00582807">
        <w:rPr>
          <w:rFonts w:ascii="Times New Roman" w:hAnsi="Times New Roman"/>
        </w:rPr>
        <w:tab/>
        <w:t xml:space="preserve"> </w:t>
      </w:r>
    </w:p>
    <w:p w14:paraId="3F761C1E" w14:textId="77777777" w:rsidR="00582807" w:rsidRPr="00582807" w:rsidRDefault="00582807" w:rsidP="00582807">
      <w:pPr>
        <w:widowControl/>
        <w:rPr>
          <w:rFonts w:ascii="Times New Roman" w:hAnsi="Times New Roman"/>
        </w:rPr>
      </w:pPr>
      <w:r w:rsidRPr="00582807">
        <w:rPr>
          <w:rFonts w:ascii="Times New Roman" w:hAnsi="Times New Roman"/>
        </w:rPr>
        <w:t xml:space="preserve">Late Paleoindian Rockshelter Use through Changing Environmental Conditions </w:t>
      </w:r>
      <w:r w:rsidR="00434AC9">
        <w:rPr>
          <w:rFonts w:ascii="Times New Roman" w:hAnsi="Times New Roman"/>
        </w:rPr>
        <w:t xml:space="preserve">in the Bighorn Basin, Wyoming: </w:t>
      </w:r>
      <w:r w:rsidRPr="00582807">
        <w:rPr>
          <w:rFonts w:ascii="Times New Roman" w:hAnsi="Times New Roman"/>
        </w:rPr>
        <w:t xml:space="preserve">Integrated Perspectives from Zooarchaeology and Geoarchaeology </w:t>
      </w:r>
    </w:p>
    <w:p w14:paraId="31218FFA" w14:textId="77777777" w:rsidR="00582807" w:rsidRPr="00582807" w:rsidRDefault="00582807" w:rsidP="00582807">
      <w:pPr>
        <w:widowControl/>
        <w:rPr>
          <w:rFonts w:ascii="Times New Roman" w:hAnsi="Times New Roman"/>
        </w:rPr>
      </w:pPr>
      <w:r w:rsidRPr="00582807">
        <w:rPr>
          <w:rFonts w:ascii="Times New Roman" w:hAnsi="Times New Roman"/>
        </w:rPr>
        <w:t>(July 2014)</w:t>
      </w:r>
      <w:r w:rsidR="001E30D6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Scheiber)</w:t>
      </w:r>
    </w:p>
    <w:p w14:paraId="6F9D44EE" w14:textId="77777777" w:rsidR="00582807" w:rsidRPr="00582807" w:rsidRDefault="00582807" w:rsidP="00582807">
      <w:pPr>
        <w:widowControl/>
        <w:rPr>
          <w:rFonts w:ascii="Times New Roman" w:hAnsi="Times New Roman"/>
        </w:rPr>
      </w:pPr>
    </w:p>
    <w:p w14:paraId="7F6A59DD" w14:textId="77777777" w:rsidR="00582807" w:rsidRPr="00582807" w:rsidRDefault="005A465C" w:rsidP="00582807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Lyra Spang</w:t>
      </w:r>
      <w:r w:rsidR="00582807" w:rsidRPr="00582807">
        <w:rPr>
          <w:rFonts w:ascii="Times New Roman" w:hAnsi="Times New Roman"/>
        </w:rPr>
        <w:t xml:space="preserve">  </w:t>
      </w:r>
    </w:p>
    <w:p w14:paraId="2E0679C8" w14:textId="77777777" w:rsidR="00582807" w:rsidRPr="00582807" w:rsidRDefault="00434AC9" w:rsidP="0058280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 Real Belizean: </w:t>
      </w:r>
      <w:r w:rsidR="00582807" w:rsidRPr="00582807">
        <w:rPr>
          <w:rFonts w:ascii="Times New Roman" w:hAnsi="Times New Roman"/>
        </w:rPr>
        <w:t xml:space="preserve">Food Identity and Tourism in Belize  </w:t>
      </w:r>
    </w:p>
    <w:p w14:paraId="497AC94B" w14:textId="77777777" w:rsidR="00582807" w:rsidRPr="00582807" w:rsidRDefault="00582807" w:rsidP="00582807">
      <w:pPr>
        <w:rPr>
          <w:rFonts w:ascii="Times New Roman" w:hAnsi="Times New Roman"/>
        </w:rPr>
      </w:pPr>
      <w:r w:rsidRPr="00582807">
        <w:rPr>
          <w:rFonts w:ascii="Times New Roman" w:hAnsi="Times New Roman"/>
        </w:rPr>
        <w:t>(September 2014) (Wilk)</w:t>
      </w:r>
    </w:p>
    <w:p w14:paraId="068921B5" w14:textId="77777777" w:rsidR="00582807" w:rsidRPr="00582807" w:rsidRDefault="00582807" w:rsidP="00582807">
      <w:pPr>
        <w:kinsoku w:val="0"/>
        <w:overflowPunct w:val="0"/>
        <w:spacing w:after="120"/>
        <w:ind w:right="427"/>
        <w:rPr>
          <w:rFonts w:ascii="Times New Roman" w:hAnsi="Times New Roman"/>
          <w:b/>
        </w:rPr>
      </w:pPr>
    </w:p>
    <w:p w14:paraId="55DEDFF7" w14:textId="77777777" w:rsidR="00582807" w:rsidRPr="00582807" w:rsidRDefault="005A465C" w:rsidP="00582807">
      <w:pPr>
        <w:kinsoku w:val="0"/>
        <w:overflowPunct w:val="0"/>
        <w:ind w:left="720" w:right="427" w:hanging="720"/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Joseph Stahlman</w:t>
      </w:r>
      <w:r w:rsidR="00582807" w:rsidRPr="00582807">
        <w:rPr>
          <w:rFonts w:ascii="Times New Roman" w:hAnsi="Times New Roman"/>
        </w:rPr>
        <w:t xml:space="preserve">   </w:t>
      </w:r>
    </w:p>
    <w:p w14:paraId="6242DDF2" w14:textId="77777777" w:rsidR="00582807" w:rsidRPr="00582807" w:rsidRDefault="00582807" w:rsidP="00582807">
      <w:pPr>
        <w:kinsoku w:val="0"/>
        <w:overflowPunct w:val="0"/>
        <w:ind w:left="720" w:right="427" w:hanging="720"/>
        <w:rPr>
          <w:rFonts w:ascii="Times New Roman" w:hAnsi="Times New Roman"/>
        </w:rPr>
      </w:pPr>
      <w:r w:rsidRPr="00582807">
        <w:rPr>
          <w:rFonts w:ascii="Times New Roman" w:hAnsi="Times New Roman"/>
        </w:rPr>
        <w:t>Coming to One Mind: Haudenosaunee Holism and Tuscarora Identity Maintenance in the</w:t>
      </w:r>
    </w:p>
    <w:p w14:paraId="3A49773D" w14:textId="77777777" w:rsidR="00582807" w:rsidRPr="00582807" w:rsidRDefault="00582807" w:rsidP="00582807">
      <w:pPr>
        <w:kinsoku w:val="0"/>
        <w:overflowPunct w:val="0"/>
        <w:ind w:left="720" w:right="427" w:hanging="720"/>
        <w:rPr>
          <w:rFonts w:ascii="Times New Roman" w:hAnsi="Times New Roman"/>
        </w:rPr>
      </w:pPr>
      <w:r w:rsidRPr="00582807">
        <w:rPr>
          <w:rFonts w:ascii="Times New Roman" w:hAnsi="Times New Roman"/>
        </w:rPr>
        <w:t xml:space="preserve"> 21</w:t>
      </w:r>
      <w:r w:rsidRPr="00582807">
        <w:rPr>
          <w:rFonts w:ascii="Times New Roman" w:hAnsi="Times New Roman"/>
          <w:vertAlign w:val="superscript"/>
        </w:rPr>
        <w:t>st</w:t>
      </w:r>
      <w:r w:rsidRPr="00582807">
        <w:rPr>
          <w:rFonts w:ascii="Times New Roman" w:hAnsi="Times New Roman"/>
        </w:rPr>
        <w:t xml:space="preserve"> Century </w:t>
      </w:r>
    </w:p>
    <w:p w14:paraId="2F702F56" w14:textId="77777777" w:rsidR="00582807" w:rsidRPr="00582807" w:rsidRDefault="00582807" w:rsidP="00582807">
      <w:pPr>
        <w:kinsoku w:val="0"/>
        <w:overflowPunct w:val="0"/>
        <w:ind w:left="720" w:right="427" w:hanging="720"/>
        <w:rPr>
          <w:rFonts w:ascii="Times New Roman" w:hAnsi="Times New Roman"/>
        </w:rPr>
      </w:pPr>
      <w:r w:rsidRPr="00582807">
        <w:rPr>
          <w:rFonts w:ascii="Times New Roman" w:hAnsi="Times New Roman"/>
        </w:rPr>
        <w:t>(August 2014)</w:t>
      </w:r>
      <w:r w:rsidR="001E30D6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Tucker)</w:t>
      </w:r>
    </w:p>
    <w:p w14:paraId="7DD4B75A" w14:textId="77777777" w:rsidR="00582807" w:rsidRPr="00582807" w:rsidRDefault="00582807" w:rsidP="00582807">
      <w:pPr>
        <w:widowControl/>
        <w:kinsoku w:val="0"/>
        <w:overflowPunct w:val="0"/>
        <w:rPr>
          <w:rFonts w:ascii="Times New Roman" w:hAnsi="Times New Roman"/>
        </w:rPr>
      </w:pPr>
    </w:p>
    <w:p w14:paraId="648AF1FA" w14:textId="77777777" w:rsidR="00582807" w:rsidRPr="00582807" w:rsidRDefault="005A465C" w:rsidP="00582807">
      <w:pPr>
        <w:widowControl/>
        <w:kinsoku w:val="0"/>
        <w:overflowPunct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Gilbert Ramos</w:t>
      </w:r>
    </w:p>
    <w:p w14:paraId="4171EE72" w14:textId="77777777" w:rsidR="00582807" w:rsidRPr="00582807" w:rsidRDefault="00582807" w:rsidP="00582807">
      <w:pPr>
        <w:widowControl/>
        <w:kinsoku w:val="0"/>
        <w:overflowPunct w:val="0"/>
        <w:rPr>
          <w:rFonts w:ascii="Times New Roman" w:hAnsi="Times New Roman"/>
        </w:rPr>
      </w:pPr>
      <w:r w:rsidRPr="00582807">
        <w:rPr>
          <w:rFonts w:ascii="Times New Roman" w:hAnsi="Times New Roman"/>
        </w:rPr>
        <w:t xml:space="preserve">Positional Behavior of </w:t>
      </w:r>
      <w:r w:rsidRPr="00582807">
        <w:rPr>
          <w:rFonts w:ascii="Times New Roman" w:hAnsi="Times New Roman"/>
          <w:i/>
        </w:rPr>
        <w:t xml:space="preserve">Pan Paniscus </w:t>
      </w:r>
      <w:r w:rsidRPr="00582807">
        <w:rPr>
          <w:rFonts w:ascii="Times New Roman" w:hAnsi="Times New Roman"/>
        </w:rPr>
        <w:t xml:space="preserve">at Lui Kotale, Democratic Republic of Congo </w:t>
      </w:r>
    </w:p>
    <w:p w14:paraId="4AD55119" w14:textId="77777777" w:rsidR="00582807" w:rsidRPr="00582807" w:rsidRDefault="00582807" w:rsidP="00582807">
      <w:pPr>
        <w:widowControl/>
        <w:kinsoku w:val="0"/>
        <w:overflowPunct w:val="0"/>
        <w:rPr>
          <w:rFonts w:ascii="Times New Roman" w:hAnsi="Times New Roman"/>
        </w:rPr>
      </w:pPr>
      <w:r w:rsidRPr="00582807">
        <w:rPr>
          <w:rFonts w:ascii="Times New Roman" w:hAnsi="Times New Roman"/>
        </w:rPr>
        <w:t>(October 2014)</w:t>
      </w:r>
      <w:r w:rsidR="001E30D6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Hunt)</w:t>
      </w:r>
    </w:p>
    <w:p w14:paraId="74950312" w14:textId="77777777" w:rsidR="00582807" w:rsidRPr="00582807" w:rsidRDefault="00582807" w:rsidP="00582807">
      <w:pPr>
        <w:widowControl/>
        <w:kinsoku w:val="0"/>
        <w:overflowPunct w:val="0"/>
        <w:rPr>
          <w:rFonts w:ascii="Times New Roman" w:hAnsi="Times New Roman"/>
        </w:rPr>
      </w:pPr>
    </w:p>
    <w:p w14:paraId="13A3C553" w14:textId="77777777" w:rsidR="00582807" w:rsidRPr="00B41467" w:rsidRDefault="005A465C" w:rsidP="00582807">
      <w:pPr>
        <w:widowControl/>
        <w:kinsoku w:val="0"/>
        <w:overflowPunct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Woo Jeong Cho</w:t>
      </w:r>
    </w:p>
    <w:p w14:paraId="0CD5B754" w14:textId="77777777" w:rsidR="00582807" w:rsidRPr="00582807" w:rsidRDefault="00434AC9" w:rsidP="00582807">
      <w:pPr>
        <w:widowControl/>
        <w:kinsoku w:val="0"/>
        <w:overflowPunct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Homeland on the Move: </w:t>
      </w:r>
      <w:r w:rsidR="00582807" w:rsidRPr="00582807">
        <w:rPr>
          <w:rFonts w:ascii="Times New Roman" w:hAnsi="Times New Roman"/>
        </w:rPr>
        <w:t>Diasporic Practices of Belonging in Sakhalin Korean Repatriation (November 2014)</w:t>
      </w:r>
      <w:r w:rsidR="001E30D6">
        <w:rPr>
          <w:rFonts w:ascii="Times New Roman" w:hAnsi="Times New Roman"/>
        </w:rPr>
        <w:t xml:space="preserve"> </w:t>
      </w:r>
      <w:r w:rsidR="00582807" w:rsidRPr="00582807">
        <w:rPr>
          <w:rFonts w:ascii="Times New Roman" w:hAnsi="Times New Roman"/>
        </w:rPr>
        <w:t>(Phillips)</w:t>
      </w:r>
    </w:p>
    <w:p w14:paraId="7DE6D180" w14:textId="77777777" w:rsidR="00582807" w:rsidRPr="00582807" w:rsidRDefault="00582807" w:rsidP="00582807">
      <w:pPr>
        <w:widowControl/>
        <w:kinsoku w:val="0"/>
        <w:overflowPunct w:val="0"/>
        <w:rPr>
          <w:rFonts w:ascii="Times New Roman" w:hAnsi="Times New Roman"/>
        </w:rPr>
      </w:pPr>
    </w:p>
    <w:p w14:paraId="1B00205A" w14:textId="77777777" w:rsidR="00582807" w:rsidRPr="00582807" w:rsidRDefault="005A465C" w:rsidP="00582807">
      <w:pPr>
        <w:widowControl/>
        <w:kinsoku w:val="0"/>
        <w:overflowPunct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82807" w:rsidRPr="00582807">
        <w:rPr>
          <w:rFonts w:ascii="Times New Roman" w:hAnsi="Times New Roman"/>
          <w:b/>
        </w:rPr>
        <w:t>Matthew Van Hoose</w:t>
      </w:r>
    </w:p>
    <w:p w14:paraId="6EE5D21E" w14:textId="77777777" w:rsidR="007430EA" w:rsidRDefault="00434AC9" w:rsidP="00582807">
      <w:pPr>
        <w:widowControl/>
        <w:kinsoku w:val="0"/>
        <w:overflowPunct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either Here nor There: </w:t>
      </w:r>
      <w:r w:rsidR="00582807" w:rsidRPr="00582807">
        <w:rPr>
          <w:rFonts w:ascii="Times New Roman" w:hAnsi="Times New Roman"/>
        </w:rPr>
        <w:t xml:space="preserve">The Social Life of Tropical Music in Uruguay </w:t>
      </w:r>
    </w:p>
    <w:p w14:paraId="01BAB64C" w14:textId="77777777" w:rsidR="00582807" w:rsidRPr="00582807" w:rsidRDefault="00582807" w:rsidP="00582807">
      <w:pPr>
        <w:widowControl/>
        <w:kinsoku w:val="0"/>
        <w:overflowPunct w:val="0"/>
        <w:rPr>
          <w:rFonts w:ascii="Times New Roman" w:hAnsi="Times New Roman"/>
        </w:rPr>
      </w:pPr>
      <w:r w:rsidRPr="00582807">
        <w:rPr>
          <w:rFonts w:ascii="Times New Roman" w:hAnsi="Times New Roman"/>
        </w:rPr>
        <w:t>(November 2014)</w:t>
      </w:r>
      <w:r w:rsidR="00C609E4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McDowell &amp; Suslak)</w:t>
      </w:r>
    </w:p>
    <w:p w14:paraId="72F03C93" w14:textId="77777777" w:rsidR="00582807" w:rsidRPr="00582807" w:rsidRDefault="00582807" w:rsidP="00582807">
      <w:pPr>
        <w:widowControl/>
        <w:kinsoku w:val="0"/>
        <w:overflowPunct w:val="0"/>
        <w:ind w:left="5040" w:hanging="720"/>
        <w:rPr>
          <w:rFonts w:ascii="Times New Roman" w:hAnsi="Times New Roman"/>
        </w:rPr>
      </w:pPr>
    </w:p>
    <w:p w14:paraId="0550D1BD" w14:textId="77777777" w:rsidR="00582807" w:rsidRPr="00582807" w:rsidRDefault="005A465C" w:rsidP="00582807">
      <w:pPr>
        <w:widowControl/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PhD</w:t>
      </w:r>
      <w:r>
        <w:rPr>
          <w:rFonts w:ascii="Times New Roman" w:hAnsi="Times New Roman"/>
          <w:b/>
          <w:color w:val="000000"/>
        </w:rPr>
        <w:tab/>
      </w:r>
      <w:r w:rsidR="00582807" w:rsidRPr="00582807">
        <w:rPr>
          <w:rFonts w:ascii="Times New Roman" w:hAnsi="Times New Roman"/>
          <w:b/>
          <w:color w:val="000000"/>
        </w:rPr>
        <w:t>Sean Prall</w:t>
      </w:r>
    </w:p>
    <w:p w14:paraId="088AED4C" w14:textId="77777777" w:rsidR="00582807" w:rsidRPr="00582807" w:rsidRDefault="00582807" w:rsidP="00582807">
      <w:pPr>
        <w:widowControl/>
        <w:ind w:left="1440" w:hanging="1440"/>
        <w:rPr>
          <w:rFonts w:ascii="Times New Roman" w:hAnsi="Times New Roman"/>
          <w:color w:val="000000"/>
        </w:rPr>
      </w:pPr>
      <w:r w:rsidRPr="00582807">
        <w:rPr>
          <w:rFonts w:ascii="Times New Roman" w:hAnsi="Times New Roman"/>
          <w:color w:val="000000"/>
        </w:rPr>
        <w:t xml:space="preserve">Characterizing the Role of Dehydroepiandrosterone in Human Ecological Immunology </w:t>
      </w:r>
    </w:p>
    <w:p w14:paraId="54BE2179" w14:textId="77777777" w:rsidR="00582807" w:rsidRPr="00582807" w:rsidRDefault="00582807" w:rsidP="00582807">
      <w:pPr>
        <w:widowControl/>
        <w:ind w:left="1440" w:hanging="1440"/>
        <w:rPr>
          <w:rFonts w:ascii="Times New Roman" w:hAnsi="Times New Roman"/>
          <w:color w:val="000000"/>
        </w:rPr>
      </w:pPr>
      <w:r w:rsidRPr="00582807">
        <w:rPr>
          <w:rFonts w:ascii="Times New Roman" w:hAnsi="Times New Roman"/>
          <w:color w:val="000000"/>
        </w:rPr>
        <w:t xml:space="preserve">(December 2014) </w:t>
      </w:r>
      <w:r w:rsidR="001E30D6">
        <w:rPr>
          <w:rFonts w:ascii="Times New Roman" w:hAnsi="Times New Roman"/>
          <w:color w:val="000000"/>
        </w:rPr>
        <w:t xml:space="preserve"> </w:t>
      </w:r>
      <w:r w:rsidRPr="00582807">
        <w:rPr>
          <w:rFonts w:ascii="Times New Roman" w:hAnsi="Times New Roman"/>
          <w:color w:val="000000"/>
        </w:rPr>
        <w:t>(Muehlenbein)</w:t>
      </w:r>
    </w:p>
    <w:p w14:paraId="1D1706E3" w14:textId="77777777" w:rsidR="00582807" w:rsidRPr="00582807" w:rsidRDefault="00582807" w:rsidP="00582807">
      <w:pPr>
        <w:widowControl/>
        <w:rPr>
          <w:rFonts w:ascii="Times New Roman" w:hAnsi="Times New Roman"/>
          <w:color w:val="000000"/>
        </w:rPr>
      </w:pPr>
    </w:p>
    <w:p w14:paraId="176FE379" w14:textId="77777777" w:rsidR="00582807" w:rsidRPr="00582807" w:rsidRDefault="005A465C" w:rsidP="00582807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PhD</w:t>
      </w:r>
      <w:r>
        <w:rPr>
          <w:rFonts w:ascii="Times New Roman" w:hAnsi="Times New Roman"/>
          <w:b/>
          <w:color w:val="000000"/>
        </w:rPr>
        <w:tab/>
      </w:r>
      <w:r>
        <w:rPr>
          <w:rFonts w:ascii="Times New Roman" w:hAnsi="Times New Roman"/>
          <w:b/>
          <w:color w:val="000000"/>
        </w:rPr>
        <w:tab/>
      </w:r>
      <w:r w:rsidR="00582807" w:rsidRPr="00582807">
        <w:rPr>
          <w:rFonts w:ascii="Times New Roman" w:hAnsi="Times New Roman"/>
          <w:b/>
          <w:color w:val="000000"/>
        </w:rPr>
        <w:t>Teresa Nichols</w:t>
      </w:r>
    </w:p>
    <w:p w14:paraId="3A76447E" w14:textId="77777777" w:rsidR="00582807" w:rsidRPr="00582807" w:rsidRDefault="00582807" w:rsidP="00582807">
      <w:pPr>
        <w:widowControl/>
        <w:rPr>
          <w:rFonts w:ascii="Times New Roman" w:hAnsi="Times New Roman"/>
          <w:color w:val="000000"/>
        </w:rPr>
      </w:pPr>
      <w:r w:rsidRPr="00582807">
        <w:rPr>
          <w:rFonts w:ascii="Times New Roman" w:hAnsi="Times New Roman"/>
          <w:color w:val="000000"/>
        </w:rPr>
        <w:t xml:space="preserve">Making and Managing Mongolian Heritage </w:t>
      </w:r>
    </w:p>
    <w:p w14:paraId="662E5DB4" w14:textId="77777777" w:rsidR="00582807" w:rsidRPr="00582807" w:rsidRDefault="00582807" w:rsidP="00582807">
      <w:pPr>
        <w:widowControl/>
        <w:rPr>
          <w:rFonts w:ascii="Times New Roman" w:hAnsi="Times New Roman"/>
          <w:color w:val="000000"/>
        </w:rPr>
      </w:pPr>
      <w:r w:rsidRPr="00582807">
        <w:rPr>
          <w:rFonts w:ascii="Times New Roman" w:hAnsi="Times New Roman"/>
          <w:color w:val="000000"/>
        </w:rPr>
        <w:t>(December 2014)  (Pyburn)</w:t>
      </w:r>
    </w:p>
    <w:p w14:paraId="1BCDAA9E" w14:textId="77777777" w:rsidR="00B41467" w:rsidRDefault="00B41467" w:rsidP="005A465C">
      <w:pPr>
        <w:widowControl/>
        <w:autoSpaceDE/>
        <w:autoSpaceDN/>
        <w:adjustRightInd/>
        <w:rPr>
          <w:rFonts w:ascii="Times New Roman" w:hAnsi="Times New Roman"/>
          <w:b/>
          <w:color w:val="000000"/>
          <w:u w:val="single"/>
        </w:rPr>
      </w:pPr>
    </w:p>
    <w:p w14:paraId="3C173C47" w14:textId="77777777" w:rsidR="005A465C" w:rsidRPr="005A465C" w:rsidRDefault="005A465C" w:rsidP="005A465C">
      <w:pPr>
        <w:widowControl/>
        <w:autoSpaceDE/>
        <w:autoSpaceDN/>
        <w:adjustRightInd/>
        <w:rPr>
          <w:rFonts w:ascii="Times New Roman" w:hAnsi="Times New Roman"/>
          <w:b/>
          <w:color w:val="000000"/>
          <w:u w:val="single"/>
        </w:rPr>
      </w:pPr>
      <w:r w:rsidRPr="005A465C">
        <w:rPr>
          <w:rFonts w:ascii="Times New Roman" w:hAnsi="Times New Roman"/>
          <w:b/>
          <w:color w:val="000000"/>
          <w:u w:val="single"/>
        </w:rPr>
        <w:t>2015</w:t>
      </w:r>
    </w:p>
    <w:p w14:paraId="62703134" w14:textId="77777777" w:rsidR="005A465C" w:rsidRDefault="005A465C" w:rsidP="005A465C">
      <w:pPr>
        <w:widowControl/>
        <w:autoSpaceDE/>
        <w:autoSpaceDN/>
        <w:adjustRightInd/>
        <w:rPr>
          <w:rFonts w:ascii="Times New Roman" w:hAnsi="Times New Roman"/>
          <w:color w:val="000000"/>
        </w:rPr>
      </w:pPr>
    </w:p>
    <w:p w14:paraId="051C87B0" w14:textId="77777777" w:rsidR="00582807" w:rsidRPr="00582807" w:rsidRDefault="005A465C" w:rsidP="005A465C">
      <w:pPr>
        <w:widowControl/>
        <w:autoSpaceDE/>
        <w:autoSpaceDN/>
        <w:adjustRightInd/>
        <w:rPr>
          <w:rFonts w:ascii="Times New Roman" w:hAnsi="Times New Roman"/>
          <w:color w:val="000000"/>
        </w:rPr>
      </w:pPr>
      <w:r w:rsidRPr="00434AC9">
        <w:rPr>
          <w:rFonts w:ascii="Times New Roman" w:hAnsi="Times New Roman"/>
          <w:b/>
          <w:color w:val="000000"/>
        </w:rPr>
        <w:t>PhD</w:t>
      </w:r>
      <w:r w:rsidRPr="00434AC9">
        <w:rPr>
          <w:rFonts w:ascii="Times New Roman" w:hAnsi="Times New Roman"/>
          <w:b/>
          <w:color w:val="000000"/>
        </w:rPr>
        <w:tab/>
      </w:r>
      <w:r w:rsidRPr="00434AC9">
        <w:rPr>
          <w:rFonts w:ascii="Times New Roman" w:hAnsi="Times New Roman"/>
          <w:b/>
          <w:color w:val="000000"/>
        </w:rPr>
        <w:tab/>
      </w:r>
      <w:r w:rsidR="00582807" w:rsidRPr="00434AC9">
        <w:rPr>
          <w:rFonts w:ascii="Times New Roman" w:hAnsi="Times New Roman"/>
          <w:b/>
          <w:color w:val="000000"/>
        </w:rPr>
        <w:t>Meghan</w:t>
      </w:r>
      <w:r w:rsidR="00582807" w:rsidRPr="00582807">
        <w:rPr>
          <w:rFonts w:ascii="Times New Roman" w:hAnsi="Times New Roman"/>
          <w:b/>
          <w:color w:val="000000"/>
        </w:rPr>
        <w:t xml:space="preserve"> Buchanan</w:t>
      </w:r>
      <w:r w:rsidR="00582807" w:rsidRPr="00582807">
        <w:rPr>
          <w:rFonts w:ascii="Times New Roman" w:hAnsi="Times New Roman"/>
          <w:color w:val="000000"/>
        </w:rPr>
        <w:t xml:space="preserve">    </w:t>
      </w:r>
    </w:p>
    <w:p w14:paraId="328E1EB7" w14:textId="77777777" w:rsidR="00582807" w:rsidRPr="00582807" w:rsidRDefault="00582807" w:rsidP="00582807">
      <w:pPr>
        <w:widowControl/>
        <w:jc w:val="both"/>
        <w:rPr>
          <w:rFonts w:ascii="Times New Roman" w:hAnsi="Times New Roman"/>
        </w:rPr>
      </w:pPr>
      <w:r w:rsidRPr="00582807">
        <w:rPr>
          <w:rFonts w:ascii="Times New Roman" w:hAnsi="Times New Roman"/>
          <w:color w:val="000000"/>
        </w:rPr>
        <w:t xml:space="preserve">Warfare and the Materialization of </w:t>
      </w:r>
      <w:r w:rsidRPr="00582807">
        <w:rPr>
          <w:rFonts w:ascii="Times New Roman" w:hAnsi="Times New Roman"/>
        </w:rPr>
        <w:t xml:space="preserve">Daily Life at the Mississippian Common Field Site </w:t>
      </w:r>
    </w:p>
    <w:p w14:paraId="113D19AA" w14:textId="77777777" w:rsidR="00582807" w:rsidRPr="00582807" w:rsidRDefault="00582807" w:rsidP="00582807">
      <w:pPr>
        <w:widowControl/>
        <w:jc w:val="both"/>
        <w:rPr>
          <w:rFonts w:ascii="Times New Roman" w:hAnsi="Times New Roman"/>
        </w:rPr>
      </w:pPr>
      <w:r w:rsidRPr="00582807">
        <w:rPr>
          <w:rFonts w:ascii="Times New Roman" w:hAnsi="Times New Roman"/>
        </w:rPr>
        <w:t>(April 2015)</w:t>
      </w:r>
      <w:r w:rsidR="00F14B17">
        <w:rPr>
          <w:rFonts w:ascii="Times New Roman" w:hAnsi="Times New Roman"/>
        </w:rPr>
        <w:t xml:space="preserve"> </w:t>
      </w:r>
      <w:r w:rsidRPr="00582807">
        <w:rPr>
          <w:rFonts w:ascii="Times New Roman" w:hAnsi="Times New Roman"/>
        </w:rPr>
        <w:t xml:space="preserve"> (Alt)</w:t>
      </w:r>
    </w:p>
    <w:p w14:paraId="700E57A9" w14:textId="77777777" w:rsidR="00930848" w:rsidRDefault="00930848" w:rsidP="00930848">
      <w:pPr>
        <w:pStyle w:val="BodyText"/>
        <w:kinsoku w:val="0"/>
        <w:overflowPunct w:val="0"/>
        <w:rPr>
          <w:rFonts w:ascii="Times New Roman" w:hAnsi="Times New Roman"/>
          <w:color w:val="000000"/>
        </w:rPr>
      </w:pPr>
    </w:p>
    <w:p w14:paraId="7145E47B" w14:textId="77777777" w:rsidR="00930848" w:rsidRPr="00F434B4" w:rsidRDefault="005A465C" w:rsidP="00930848">
      <w:pPr>
        <w:pStyle w:val="BodyText"/>
        <w:kinsoku w:val="0"/>
        <w:overflowPunct w:val="0"/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75017D" w:rsidRPr="00F434B4">
        <w:rPr>
          <w:rFonts w:ascii="Times New Roman" w:hAnsi="Times New Roman"/>
          <w:b/>
        </w:rPr>
        <w:t xml:space="preserve">Todd </w:t>
      </w:r>
      <w:r w:rsidR="00930848" w:rsidRPr="00F434B4">
        <w:rPr>
          <w:rFonts w:ascii="Times New Roman" w:hAnsi="Times New Roman"/>
          <w:b/>
        </w:rPr>
        <w:t xml:space="preserve">L </w:t>
      </w:r>
      <w:r w:rsidR="0075017D" w:rsidRPr="00F434B4">
        <w:rPr>
          <w:rFonts w:ascii="Times New Roman" w:hAnsi="Times New Roman"/>
          <w:b/>
        </w:rPr>
        <w:t>Foster</w:t>
      </w:r>
      <w:bookmarkStart w:id="4" w:name="Title_Page_and_First_Section_of_Disserta"/>
      <w:bookmarkEnd w:id="4"/>
    </w:p>
    <w:p w14:paraId="215B26B7" w14:textId="77777777" w:rsidR="00930848" w:rsidRDefault="00930848" w:rsidP="00930848">
      <w:pPr>
        <w:pStyle w:val="BodyText"/>
        <w:kinsoku w:val="0"/>
        <w:overflowPunct w:val="0"/>
        <w:spacing w:after="0"/>
        <w:rPr>
          <w:rFonts w:ascii="Times New Roman" w:hAnsi="Times New Roman"/>
        </w:rPr>
      </w:pPr>
      <w:r w:rsidRPr="00930848">
        <w:rPr>
          <w:rFonts w:ascii="Times New Roman" w:hAnsi="Times New Roman"/>
        </w:rPr>
        <w:t>A Nutritional and Anthropometric Assessment of Marshallese School Children</w:t>
      </w:r>
    </w:p>
    <w:p w14:paraId="40E900D7" w14:textId="77777777" w:rsidR="00930848" w:rsidRPr="00930848" w:rsidRDefault="00930848" w:rsidP="00930848">
      <w:pPr>
        <w:pStyle w:val="BodyText"/>
        <w:kinsoku w:val="0"/>
        <w:overflowPunct w:val="0"/>
        <w:spacing w:after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</w:rPr>
        <w:t>(April 2015)  (Jamison)</w:t>
      </w:r>
    </w:p>
    <w:p w14:paraId="45D20116" w14:textId="77777777" w:rsidR="0075017D" w:rsidRDefault="0075017D" w:rsidP="00930848">
      <w:pPr>
        <w:pStyle w:val="Default"/>
      </w:pPr>
    </w:p>
    <w:p w14:paraId="24807FB0" w14:textId="77777777" w:rsidR="00930848" w:rsidRPr="00F434B4" w:rsidRDefault="005A465C" w:rsidP="00930848">
      <w:pPr>
        <w:pStyle w:val="Default"/>
        <w:rPr>
          <w:b/>
        </w:rPr>
      </w:pPr>
      <w:r>
        <w:rPr>
          <w:b/>
        </w:rPr>
        <w:t>PhD</w:t>
      </w:r>
      <w:r>
        <w:rPr>
          <w:b/>
        </w:rPr>
        <w:tab/>
      </w:r>
      <w:r>
        <w:rPr>
          <w:b/>
        </w:rPr>
        <w:tab/>
      </w:r>
      <w:r w:rsidR="0075017D" w:rsidRPr="00F434B4">
        <w:rPr>
          <w:b/>
        </w:rPr>
        <w:t>David C. Posthumus</w:t>
      </w:r>
      <w:r w:rsidR="0075017D" w:rsidRPr="00F434B4">
        <w:rPr>
          <w:b/>
        </w:rPr>
        <w:tab/>
      </w:r>
    </w:p>
    <w:p w14:paraId="70AF3C7B" w14:textId="77777777" w:rsidR="00930848" w:rsidRDefault="00434AC9" w:rsidP="00930848">
      <w:pPr>
        <w:pStyle w:val="Default"/>
      </w:pPr>
      <w:r>
        <w:t xml:space="preserve">Transmitting Sacred Knowledge: </w:t>
      </w:r>
      <w:r w:rsidR="0075017D">
        <w:t>Aspects of Historical and Contemporary Oglala Lak</w:t>
      </w:r>
      <w:r w:rsidR="00930848">
        <w:t xml:space="preserve">ota Belief and Ritual </w:t>
      </w:r>
      <w:r w:rsidR="00930848">
        <w:tab/>
      </w:r>
    </w:p>
    <w:p w14:paraId="0DB027B5" w14:textId="77777777" w:rsidR="0075017D" w:rsidRDefault="00930848" w:rsidP="00930848">
      <w:pPr>
        <w:pStyle w:val="Default"/>
      </w:pPr>
      <w:r>
        <w:t>(April 2</w:t>
      </w:r>
      <w:r w:rsidR="0075017D">
        <w:t>015)  (DeMallie)</w:t>
      </w:r>
    </w:p>
    <w:p w14:paraId="39F00952" w14:textId="77777777" w:rsidR="00F434B4" w:rsidRDefault="00F434B4" w:rsidP="00930848">
      <w:pPr>
        <w:pStyle w:val="Default"/>
      </w:pPr>
    </w:p>
    <w:p w14:paraId="48A25BF7" w14:textId="77777777" w:rsidR="00F434B4" w:rsidRPr="00F434B4" w:rsidRDefault="005A465C" w:rsidP="00930848">
      <w:pPr>
        <w:pStyle w:val="Default"/>
        <w:rPr>
          <w:b/>
        </w:rPr>
      </w:pPr>
      <w:r>
        <w:rPr>
          <w:b/>
        </w:rPr>
        <w:t>PhD</w:t>
      </w:r>
      <w:r>
        <w:rPr>
          <w:b/>
        </w:rPr>
        <w:tab/>
      </w:r>
      <w:r>
        <w:rPr>
          <w:b/>
        </w:rPr>
        <w:tab/>
      </w:r>
      <w:r w:rsidR="00F434B4" w:rsidRPr="00F434B4">
        <w:rPr>
          <w:b/>
        </w:rPr>
        <w:t>Fileve Tlaloc Palmer</w:t>
      </w:r>
    </w:p>
    <w:p w14:paraId="17AEF005" w14:textId="77777777" w:rsidR="00F434B4" w:rsidRDefault="00F434B4" w:rsidP="00930848">
      <w:pPr>
        <w:pStyle w:val="Default"/>
      </w:pPr>
      <w:r>
        <w:t>Through a Coloured Le</w:t>
      </w:r>
      <w:r w:rsidR="00434AC9">
        <w:t xml:space="preserve">ns: </w:t>
      </w:r>
      <w:r>
        <w:t>Post-Apartheid Identity Formation Amongst Coloureds in KZN</w:t>
      </w:r>
    </w:p>
    <w:p w14:paraId="2D3AA8C3" w14:textId="77777777" w:rsidR="00F434B4" w:rsidRDefault="00F434B4" w:rsidP="00930848">
      <w:pPr>
        <w:pStyle w:val="Default"/>
      </w:pPr>
      <w:r>
        <w:t>(April 2015)  (Girshick)</w:t>
      </w:r>
    </w:p>
    <w:p w14:paraId="3E691C7A" w14:textId="77777777" w:rsidR="001A6BEA" w:rsidRDefault="001A6BEA" w:rsidP="00930848">
      <w:pPr>
        <w:pStyle w:val="Default"/>
      </w:pPr>
    </w:p>
    <w:p w14:paraId="617653C7" w14:textId="77777777" w:rsidR="001A6BEA" w:rsidRPr="001A6BEA" w:rsidRDefault="005A465C" w:rsidP="00930848">
      <w:pPr>
        <w:pStyle w:val="Default"/>
      </w:pPr>
      <w:r>
        <w:rPr>
          <w:b/>
        </w:rPr>
        <w:t>PhD</w:t>
      </w:r>
      <w:r>
        <w:rPr>
          <w:b/>
        </w:rPr>
        <w:tab/>
      </w:r>
      <w:r>
        <w:rPr>
          <w:b/>
        </w:rPr>
        <w:tab/>
      </w:r>
      <w:r w:rsidR="001A6BEA" w:rsidRPr="001A6BEA">
        <w:rPr>
          <w:b/>
        </w:rPr>
        <w:t>John Lorinskas</w:t>
      </w:r>
    </w:p>
    <w:p w14:paraId="1378E2DF" w14:textId="77777777" w:rsidR="001A6BEA" w:rsidRPr="001A6BEA" w:rsidRDefault="001A6BEA" w:rsidP="00930848">
      <w:pPr>
        <w:pStyle w:val="Default"/>
      </w:pPr>
      <w:r w:rsidRPr="001A6BEA">
        <w:t>Between Stillnes</w:t>
      </w:r>
      <w:r>
        <w:t>s</w:t>
      </w:r>
      <w:r w:rsidR="00434AC9">
        <w:t xml:space="preserve"> and Society: </w:t>
      </w:r>
      <w:r w:rsidRPr="001A6BEA">
        <w:t xml:space="preserve">Orthodox Schismatics in the Russian Federation </w:t>
      </w:r>
    </w:p>
    <w:p w14:paraId="1FA435DE" w14:textId="77777777" w:rsidR="001A6BEA" w:rsidRDefault="001A6BEA" w:rsidP="00930848">
      <w:pPr>
        <w:pStyle w:val="Default"/>
      </w:pPr>
      <w:r w:rsidRPr="001A6BEA">
        <w:t>(May 2015)  (Royce and Shahrani)</w:t>
      </w:r>
    </w:p>
    <w:p w14:paraId="79B3499B" w14:textId="77777777" w:rsidR="004C3EB1" w:rsidRDefault="004C3EB1" w:rsidP="00930848">
      <w:pPr>
        <w:pStyle w:val="Default"/>
      </w:pPr>
    </w:p>
    <w:p w14:paraId="6E1BB5D8" w14:textId="77777777" w:rsidR="004C3EB1" w:rsidRDefault="005A465C" w:rsidP="004C3EB1">
      <w:pPr>
        <w:widowControl/>
        <w:kinsoku w:val="0"/>
        <w:overflowPunct w:val="0"/>
        <w:ind w:right="108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4C3EB1" w:rsidRPr="004C3EB1">
        <w:rPr>
          <w:rFonts w:ascii="Times New Roman" w:hAnsi="Times New Roman"/>
          <w:b/>
        </w:rPr>
        <w:t>Katie Zejdlik Passalacqua</w:t>
      </w:r>
      <w:r w:rsidR="00F5162C">
        <w:rPr>
          <w:rFonts w:ascii="Times New Roman" w:hAnsi="Times New Roman"/>
          <w:b/>
        </w:rPr>
        <w:t xml:space="preserve"> (formerly Rudolph)</w:t>
      </w:r>
    </w:p>
    <w:p w14:paraId="381C0718" w14:textId="77777777" w:rsidR="004C3EB1" w:rsidRPr="004C3EB1" w:rsidRDefault="004C3EB1" w:rsidP="004C3EB1">
      <w:pPr>
        <w:widowControl/>
        <w:kinsoku w:val="0"/>
        <w:overflowPunct w:val="0"/>
        <w:ind w:right="108"/>
        <w:rPr>
          <w:rFonts w:ascii="Times New Roman" w:hAnsi="Times New Roman"/>
          <w:b/>
        </w:rPr>
      </w:pPr>
      <w:r w:rsidRPr="004C3EB1">
        <w:rPr>
          <w:rFonts w:ascii="Times New Roman" w:hAnsi="Times New Roman"/>
        </w:rPr>
        <w:t>An Investigation of Late Woodland and Mississippian Biological Relationships Using Odontometric and Dental Non-Metric Trait Analyses</w:t>
      </w:r>
    </w:p>
    <w:p w14:paraId="264905A7" w14:textId="77777777" w:rsidR="004C3EB1" w:rsidRDefault="004C3EB1" w:rsidP="00930848">
      <w:pPr>
        <w:pStyle w:val="Default"/>
      </w:pPr>
      <w:r>
        <w:t>(May 2015)  (Cook)</w:t>
      </w:r>
    </w:p>
    <w:p w14:paraId="5A6A9AA7" w14:textId="77777777" w:rsidR="009B4C88" w:rsidRDefault="009B4C88" w:rsidP="00930848">
      <w:pPr>
        <w:pStyle w:val="Default"/>
      </w:pPr>
    </w:p>
    <w:p w14:paraId="46BBE158" w14:textId="77777777" w:rsidR="009B4C88" w:rsidRPr="009B4C88" w:rsidRDefault="005A465C" w:rsidP="00930848">
      <w:pPr>
        <w:pStyle w:val="Default"/>
        <w:rPr>
          <w:b/>
        </w:rPr>
      </w:pPr>
      <w:r>
        <w:rPr>
          <w:b/>
        </w:rPr>
        <w:t>PhD</w:t>
      </w:r>
      <w:r>
        <w:rPr>
          <w:b/>
        </w:rPr>
        <w:tab/>
      </w:r>
      <w:r>
        <w:rPr>
          <w:b/>
        </w:rPr>
        <w:tab/>
      </w:r>
      <w:r w:rsidR="009B4C88" w:rsidRPr="009B4C88">
        <w:rPr>
          <w:b/>
        </w:rPr>
        <w:t>Elizabeth A Burbach</w:t>
      </w:r>
    </w:p>
    <w:p w14:paraId="30C0BD4B" w14:textId="77777777" w:rsidR="009B4C88" w:rsidRDefault="00434AC9" w:rsidP="00930848">
      <w:pPr>
        <w:pStyle w:val="Default"/>
      </w:pPr>
      <w:r>
        <w:t>“Baseball City”:</w:t>
      </w:r>
      <w:r w:rsidR="009B4C88">
        <w:t xml:space="preserve"> Cultivating Ballplayers in Boca Chica, Dominican Republic</w:t>
      </w:r>
    </w:p>
    <w:p w14:paraId="6D2AB54B" w14:textId="77777777" w:rsidR="009B4C88" w:rsidRDefault="009B4C88" w:rsidP="00930848">
      <w:pPr>
        <w:pStyle w:val="Default"/>
      </w:pPr>
      <w:r>
        <w:t>(May 2015)  (Royce &amp; Glassie)</w:t>
      </w:r>
    </w:p>
    <w:p w14:paraId="1A79F04A" w14:textId="77777777" w:rsidR="00D87DF8" w:rsidRPr="00D87DF8" w:rsidRDefault="00D87DF8" w:rsidP="00930848">
      <w:pPr>
        <w:pStyle w:val="Default"/>
        <w:rPr>
          <w:b/>
        </w:rPr>
      </w:pPr>
    </w:p>
    <w:p w14:paraId="53040C0A" w14:textId="77777777" w:rsidR="00D87DF8" w:rsidRDefault="005A465C" w:rsidP="00D87DF8">
      <w:pPr>
        <w:widowControl/>
        <w:kinsoku w:val="0"/>
        <w:overflowPunct w:val="0"/>
        <w:spacing w:before="4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D87DF8" w:rsidRPr="00D87DF8">
        <w:rPr>
          <w:rFonts w:ascii="Times New Roman" w:hAnsi="Times New Roman"/>
          <w:b/>
        </w:rPr>
        <w:t>Andrea Conger</w:t>
      </w:r>
    </w:p>
    <w:p w14:paraId="5D4ECE92" w14:textId="77777777" w:rsidR="00D87DF8" w:rsidRPr="00D87DF8" w:rsidRDefault="00D87DF8" w:rsidP="00D87DF8">
      <w:pPr>
        <w:widowControl/>
        <w:kinsoku w:val="0"/>
        <w:overflowPunct w:val="0"/>
        <w:spacing w:before="4"/>
        <w:rPr>
          <w:rFonts w:ascii="Times New Roman" w:hAnsi="Times New Roman"/>
        </w:rPr>
      </w:pPr>
      <w:r w:rsidRPr="00D87DF8">
        <w:rPr>
          <w:rFonts w:ascii="Times New Roman" w:hAnsi="Times New Roman"/>
        </w:rPr>
        <w:t>Bodies of Knowledge</w:t>
      </w:r>
      <w:r>
        <w:rPr>
          <w:rFonts w:ascii="Times New Roman" w:hAnsi="Times New Roman"/>
        </w:rPr>
        <w:t xml:space="preserve"> </w:t>
      </w:r>
      <w:r w:rsidRPr="00D87DF8">
        <w:rPr>
          <w:rFonts w:ascii="Times New Roman" w:hAnsi="Times New Roman"/>
        </w:rPr>
        <w:t>Cultures of Embodied Knowing in American University Dance Majors</w:t>
      </w:r>
    </w:p>
    <w:p w14:paraId="3357A94E" w14:textId="77777777" w:rsidR="00D87DF8" w:rsidRDefault="00D87DF8" w:rsidP="00D87DF8">
      <w:pPr>
        <w:widowControl/>
        <w:kinsoku w:val="0"/>
        <w:overflowPunct w:val="0"/>
        <w:spacing w:before="4"/>
        <w:rPr>
          <w:rFonts w:ascii="Times New Roman" w:hAnsi="Times New Roman"/>
        </w:rPr>
      </w:pPr>
      <w:r>
        <w:rPr>
          <w:rFonts w:ascii="Times New Roman" w:hAnsi="Times New Roman"/>
        </w:rPr>
        <w:t>(July 20</w:t>
      </w:r>
      <w:r w:rsidRPr="00D87DF8">
        <w:rPr>
          <w:rFonts w:ascii="Times New Roman" w:hAnsi="Times New Roman"/>
        </w:rPr>
        <w:t>15)  (Royce</w:t>
      </w:r>
      <w:r>
        <w:rPr>
          <w:rFonts w:ascii="Times New Roman" w:hAnsi="Times New Roman"/>
        </w:rPr>
        <w:t>)</w:t>
      </w:r>
    </w:p>
    <w:p w14:paraId="4506EF40" w14:textId="77777777" w:rsidR="00D87DF8" w:rsidRDefault="00D87DF8" w:rsidP="00D87DF8">
      <w:pPr>
        <w:widowControl/>
        <w:kinsoku w:val="0"/>
        <w:overflowPunct w:val="0"/>
        <w:spacing w:before="4"/>
        <w:rPr>
          <w:rFonts w:ascii="Times New Roman" w:hAnsi="Times New Roman"/>
        </w:rPr>
      </w:pPr>
    </w:p>
    <w:p w14:paraId="361542E4" w14:textId="77777777" w:rsidR="00D87DF8" w:rsidRDefault="005A465C" w:rsidP="00D87DF8">
      <w:pPr>
        <w:widowControl/>
        <w:kinsoku w:val="0"/>
        <w:overflowPunct w:val="0"/>
        <w:spacing w:before="4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D87DF8" w:rsidRPr="00D87DF8">
        <w:rPr>
          <w:rFonts w:ascii="Times New Roman" w:hAnsi="Times New Roman"/>
          <w:b/>
        </w:rPr>
        <w:t>Clark Sage</w:t>
      </w:r>
    </w:p>
    <w:p w14:paraId="68B3FA18" w14:textId="77777777" w:rsidR="00F14B17" w:rsidRPr="00F14B17" w:rsidRDefault="00434AC9" w:rsidP="00F14B17">
      <w:pPr>
        <w:widowControl/>
        <w:kinsoku w:val="0"/>
        <w:overflowPunct w:val="0"/>
        <w:spacing w:before="4"/>
        <w:rPr>
          <w:rFonts w:ascii="Times New Roman" w:hAnsi="Times New Roman"/>
        </w:rPr>
      </w:pPr>
      <w:r>
        <w:rPr>
          <w:rFonts w:ascii="Times New Roman" w:hAnsi="Times New Roman"/>
        </w:rPr>
        <w:t>Makha’s Adornments:</w:t>
      </w:r>
      <w:r w:rsidR="00F14B17" w:rsidRPr="00F14B17">
        <w:rPr>
          <w:rFonts w:ascii="Times New Roman" w:hAnsi="Times New Roman"/>
        </w:rPr>
        <w:t xml:space="preserve"> A Study of Traditional Lakota Plant Knowledge</w:t>
      </w:r>
    </w:p>
    <w:p w14:paraId="5B8E5FAE" w14:textId="77777777" w:rsidR="00D87DF8" w:rsidRDefault="00D87DF8" w:rsidP="00D87DF8">
      <w:pPr>
        <w:widowControl/>
        <w:kinsoku w:val="0"/>
        <w:overflowPunct w:val="0"/>
        <w:spacing w:before="4"/>
        <w:rPr>
          <w:rFonts w:ascii="Times New Roman" w:hAnsi="Times New Roman"/>
        </w:rPr>
      </w:pPr>
      <w:r>
        <w:rPr>
          <w:rFonts w:ascii="Times New Roman" w:hAnsi="Times New Roman"/>
        </w:rPr>
        <w:t>(July 2015)</w:t>
      </w:r>
      <w:r w:rsidR="00F14B17">
        <w:rPr>
          <w:rFonts w:ascii="Times New Roman" w:hAnsi="Times New Roman"/>
        </w:rPr>
        <w:t xml:space="preserve"> (DeMallie &amp; Tucker)</w:t>
      </w:r>
    </w:p>
    <w:p w14:paraId="7FF984CD" w14:textId="77777777" w:rsidR="002763A2" w:rsidRDefault="002763A2" w:rsidP="00D87DF8">
      <w:pPr>
        <w:widowControl/>
        <w:kinsoku w:val="0"/>
        <w:overflowPunct w:val="0"/>
        <w:spacing w:before="4"/>
        <w:rPr>
          <w:rFonts w:ascii="Times New Roman" w:hAnsi="Times New Roman"/>
        </w:rPr>
      </w:pPr>
    </w:p>
    <w:p w14:paraId="2268B093" w14:textId="77777777" w:rsidR="002763A2" w:rsidRPr="002763A2" w:rsidRDefault="005A465C" w:rsidP="00D87DF8">
      <w:pPr>
        <w:widowControl/>
        <w:kinsoku w:val="0"/>
        <w:overflowPunct w:val="0"/>
        <w:spacing w:before="4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2763A2" w:rsidRPr="002763A2">
        <w:rPr>
          <w:rFonts w:ascii="Times New Roman" w:hAnsi="Times New Roman"/>
          <w:b/>
        </w:rPr>
        <w:t>Catherine P. Bishop</w:t>
      </w:r>
    </w:p>
    <w:p w14:paraId="254AB3DF" w14:textId="77777777" w:rsidR="002763A2" w:rsidRDefault="002763A2" w:rsidP="00D87DF8">
      <w:pPr>
        <w:widowControl/>
        <w:kinsoku w:val="0"/>
        <w:overflowPunct w:val="0"/>
        <w:spacing w:before="4"/>
        <w:rPr>
          <w:rFonts w:ascii="Times New Roman" w:hAnsi="Times New Roman"/>
        </w:rPr>
      </w:pPr>
      <w:r>
        <w:rPr>
          <w:rFonts w:ascii="Times New Roman" w:hAnsi="Times New Roman"/>
        </w:rPr>
        <w:t>Appropriate Technology</w:t>
      </w:r>
      <w:r w:rsidR="00434AC9">
        <w:rPr>
          <w:rFonts w:ascii="Times New Roman" w:hAnsi="Times New Roman"/>
        </w:rPr>
        <w:t xml:space="preserve"> in the African Oil Palm Belt: </w:t>
      </w:r>
      <w:r>
        <w:rPr>
          <w:rFonts w:ascii="Times New Roman" w:hAnsi="Times New Roman"/>
        </w:rPr>
        <w:t>Diffusion, Culture, and Environment</w:t>
      </w:r>
    </w:p>
    <w:p w14:paraId="3DE33BE4" w14:textId="77777777" w:rsidR="00304821" w:rsidRDefault="002763A2" w:rsidP="00304821">
      <w:pPr>
        <w:pStyle w:val="BodyText"/>
        <w:kinsoku w:val="0"/>
        <w:overflowPunct w:val="0"/>
        <w:spacing w:line="244" w:lineRule="exact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(September 2015)   (Brondizio &amp; Lave)</w:t>
      </w:r>
      <w:r w:rsidR="00304821" w:rsidRPr="00304821">
        <w:rPr>
          <w:rFonts w:ascii="Times New Roman" w:hAnsi="Times New Roman"/>
        </w:rPr>
        <w:t xml:space="preserve"> </w:t>
      </w:r>
    </w:p>
    <w:p w14:paraId="517D776A" w14:textId="77777777" w:rsidR="00434AC9" w:rsidRDefault="00434AC9" w:rsidP="003B3201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</w:p>
    <w:p w14:paraId="555AF253" w14:textId="77777777" w:rsidR="00304821" w:rsidRPr="00304821" w:rsidRDefault="005A465C" w:rsidP="003B3201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304821" w:rsidRPr="00304821">
        <w:rPr>
          <w:rFonts w:ascii="Times New Roman" w:hAnsi="Times New Roman"/>
          <w:b/>
        </w:rPr>
        <w:t>Eric Shattuck</w:t>
      </w:r>
    </w:p>
    <w:p w14:paraId="1D0F4BAC" w14:textId="77777777" w:rsidR="00304821" w:rsidRDefault="00304821" w:rsidP="003B3201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Wh</w:t>
      </w:r>
      <w:r w:rsidR="00AD7801">
        <w:rPr>
          <w:rFonts w:ascii="Times New Roman" w:hAnsi="Times New Roman"/>
        </w:rPr>
        <w:t>e</w:t>
      </w:r>
      <w:r>
        <w:rPr>
          <w:rFonts w:ascii="Times New Roman" w:hAnsi="Times New Roman"/>
        </w:rPr>
        <w:t>re Hormon</w:t>
      </w:r>
      <w:r w:rsidR="00434AC9">
        <w:rPr>
          <w:rFonts w:ascii="Times New Roman" w:hAnsi="Times New Roman"/>
        </w:rPr>
        <w:t xml:space="preserve">es, Health, and Behavior Meet: </w:t>
      </w:r>
      <w:r>
        <w:rPr>
          <w:rFonts w:ascii="Times New Roman" w:hAnsi="Times New Roman"/>
        </w:rPr>
        <w:t>Towards a Biocultural Model of Human Sickness Behavior</w:t>
      </w:r>
    </w:p>
    <w:p w14:paraId="6ED6C013" w14:textId="77777777" w:rsidR="00AD7801" w:rsidRDefault="00AD7801" w:rsidP="003B3201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(December 2015)  (Muehlenbein)</w:t>
      </w:r>
    </w:p>
    <w:p w14:paraId="3F939AC1" w14:textId="77777777" w:rsidR="00AD7801" w:rsidRDefault="00AD7801" w:rsidP="00304821">
      <w:pPr>
        <w:pStyle w:val="BodyText"/>
        <w:kinsoku w:val="0"/>
        <w:overflowPunct w:val="0"/>
        <w:spacing w:line="244" w:lineRule="exact"/>
        <w:ind w:right="263"/>
        <w:rPr>
          <w:rFonts w:ascii="Times New Roman" w:hAnsi="Times New Roman"/>
        </w:rPr>
      </w:pPr>
    </w:p>
    <w:p w14:paraId="1CA4AFB6" w14:textId="77777777" w:rsidR="00AD7801" w:rsidRPr="00AD7801" w:rsidRDefault="005A465C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AD7801" w:rsidRPr="00AD7801">
        <w:rPr>
          <w:rFonts w:ascii="Times New Roman" w:hAnsi="Times New Roman"/>
          <w:b/>
        </w:rPr>
        <w:t>Georgia Grunewald Millward</w:t>
      </w:r>
    </w:p>
    <w:p w14:paraId="74F5AB89" w14:textId="77777777" w:rsidR="00AD7801" w:rsidRPr="00AD7801" w:rsidRDefault="00AD7801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 w:rsidRPr="00AD7801">
        <w:rPr>
          <w:rFonts w:ascii="Times New Roman" w:hAnsi="Times New Roman"/>
        </w:rPr>
        <w:t>The Genetic Prehistory of th</w:t>
      </w:r>
      <w:r w:rsidR="00434AC9">
        <w:rPr>
          <w:rFonts w:ascii="Times New Roman" w:hAnsi="Times New Roman"/>
        </w:rPr>
        <w:t xml:space="preserve">e Lower Illinois River Valley: </w:t>
      </w:r>
      <w:r w:rsidRPr="00AD7801">
        <w:rPr>
          <w:rFonts w:ascii="Times New Roman" w:hAnsi="Times New Roman"/>
        </w:rPr>
        <w:t>An Ancient DNA Analysis of Yokem Mounds 1-5</w:t>
      </w:r>
    </w:p>
    <w:p w14:paraId="0FC29F7B" w14:textId="77777777" w:rsidR="00AD7801" w:rsidRDefault="00AD7801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(Dec</w:t>
      </w:r>
      <w:r w:rsidR="00B41467">
        <w:rPr>
          <w:rFonts w:ascii="Times New Roman" w:hAnsi="Times New Roman"/>
        </w:rPr>
        <w:t xml:space="preserve">ember 2015) </w:t>
      </w:r>
      <w:r>
        <w:rPr>
          <w:rFonts w:ascii="Times New Roman" w:hAnsi="Times New Roman"/>
        </w:rPr>
        <w:t>(Kaestle)</w:t>
      </w:r>
    </w:p>
    <w:p w14:paraId="386CFD23" w14:textId="77777777" w:rsidR="00864012" w:rsidRDefault="00864012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</w:p>
    <w:p w14:paraId="4837FE2F" w14:textId="77777777" w:rsidR="00864012" w:rsidRPr="00864012" w:rsidRDefault="005A465C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864012" w:rsidRPr="00864012">
        <w:rPr>
          <w:rFonts w:ascii="Times New Roman" w:hAnsi="Times New Roman"/>
          <w:b/>
        </w:rPr>
        <w:t>Tekla M. Schmaus</w:t>
      </w:r>
    </w:p>
    <w:p w14:paraId="271F1C14" w14:textId="77777777" w:rsidR="00864012" w:rsidRDefault="00864012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Seasonality and Social Change in Prehistoric Kazakhstan</w:t>
      </w:r>
    </w:p>
    <w:p w14:paraId="6F84FE49" w14:textId="77777777" w:rsidR="00864012" w:rsidRDefault="00B41467" w:rsidP="00864012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bookmarkStart w:id="5" w:name="SEASONALITY_AND_SOCIAL_CHANGE"/>
      <w:bookmarkEnd w:id="5"/>
      <w:r>
        <w:rPr>
          <w:rFonts w:ascii="Times New Roman" w:hAnsi="Times New Roman"/>
        </w:rPr>
        <w:t>(December 2015)</w:t>
      </w:r>
      <w:r w:rsidR="00864012">
        <w:rPr>
          <w:rFonts w:ascii="Times New Roman" w:hAnsi="Times New Roman"/>
        </w:rPr>
        <w:t xml:space="preserve"> (Pyburn)</w:t>
      </w:r>
    </w:p>
    <w:p w14:paraId="5C1C1A3F" w14:textId="77777777" w:rsidR="00FB15FB" w:rsidRDefault="00FB15FB" w:rsidP="00304821">
      <w:pPr>
        <w:pStyle w:val="BodyText"/>
        <w:kinsoku w:val="0"/>
        <w:overflowPunct w:val="0"/>
        <w:spacing w:line="244" w:lineRule="exact"/>
        <w:ind w:right="263"/>
        <w:rPr>
          <w:rFonts w:ascii="Times New Roman" w:hAnsi="Times New Roman"/>
        </w:rPr>
      </w:pPr>
    </w:p>
    <w:p w14:paraId="3D27DA19" w14:textId="77777777" w:rsidR="00FB15FB" w:rsidRPr="00FB15FB" w:rsidRDefault="005A465C" w:rsidP="00FB15F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FB15FB">
        <w:rPr>
          <w:rFonts w:ascii="Times New Roman" w:hAnsi="Times New Roman"/>
          <w:b/>
        </w:rPr>
        <w:t>Robert Allen</w:t>
      </w:r>
      <w:r w:rsidR="00FB15FB" w:rsidRPr="00FB15FB">
        <w:rPr>
          <w:rFonts w:ascii="Times New Roman" w:hAnsi="Times New Roman"/>
          <w:b/>
        </w:rPr>
        <w:t xml:space="preserve"> Mahaney</w:t>
      </w:r>
    </w:p>
    <w:p w14:paraId="3CE6CA8C" w14:textId="77777777" w:rsidR="00FB15FB" w:rsidRDefault="00FB15FB" w:rsidP="00FB15F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Cognition and Plann</w:t>
      </w:r>
      <w:r w:rsidR="00434AC9">
        <w:rPr>
          <w:rFonts w:ascii="Times New Roman" w:hAnsi="Times New Roman"/>
        </w:rPr>
        <w:t xml:space="preserve">ing in Paleolithic Technology: </w:t>
      </w:r>
      <w:r>
        <w:rPr>
          <w:rFonts w:ascii="Times New Roman" w:hAnsi="Times New Roman"/>
        </w:rPr>
        <w:t>Studies in Experimental Archaeology</w:t>
      </w:r>
    </w:p>
    <w:p w14:paraId="7CF5320D" w14:textId="77777777" w:rsidR="00FB15FB" w:rsidRDefault="00FB15FB" w:rsidP="00FB15F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(December 2015)</w:t>
      </w:r>
      <w:r w:rsidR="00B4146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Toth)</w:t>
      </w:r>
    </w:p>
    <w:p w14:paraId="658E0AB7" w14:textId="77777777" w:rsidR="007F48F7" w:rsidRDefault="007F48F7" w:rsidP="00FB15FB">
      <w:pPr>
        <w:pStyle w:val="Default"/>
      </w:pPr>
    </w:p>
    <w:p w14:paraId="153E0133" w14:textId="77777777" w:rsidR="00AD7801" w:rsidRPr="007F48F7" w:rsidRDefault="005A465C" w:rsidP="007F48F7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7F48F7" w:rsidRPr="007F48F7">
        <w:rPr>
          <w:rFonts w:ascii="Times New Roman" w:hAnsi="Times New Roman"/>
          <w:b/>
        </w:rPr>
        <w:t>Brad Kuunux Teerit Kroupa</w:t>
      </w:r>
    </w:p>
    <w:p w14:paraId="06C0B887" w14:textId="77777777" w:rsidR="007F48F7" w:rsidRDefault="00434AC9" w:rsidP="007F48F7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Ree-volution Movement: </w:t>
      </w:r>
      <w:r w:rsidR="007F48F7">
        <w:rPr>
          <w:rFonts w:ascii="Times New Roman" w:hAnsi="Times New Roman"/>
        </w:rPr>
        <w:t xml:space="preserve">Contemporary Cultural Recovery </w:t>
      </w:r>
      <w:r w:rsidR="008A2C22">
        <w:rPr>
          <w:rFonts w:ascii="Times New Roman" w:hAnsi="Times New Roman"/>
        </w:rPr>
        <w:t>a</w:t>
      </w:r>
      <w:r w:rsidR="007F48F7">
        <w:rPr>
          <w:rFonts w:ascii="Times New Roman" w:hAnsi="Times New Roman"/>
        </w:rPr>
        <w:t>mong the Arikara Indians</w:t>
      </w:r>
    </w:p>
    <w:p w14:paraId="2A73D2F5" w14:textId="77777777" w:rsidR="007F48F7" w:rsidRDefault="00B41467" w:rsidP="007F48F7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(December 2015)</w:t>
      </w:r>
      <w:r w:rsidR="007F48F7">
        <w:rPr>
          <w:rFonts w:ascii="Times New Roman" w:hAnsi="Times New Roman"/>
        </w:rPr>
        <w:t xml:space="preserve"> (Parks</w:t>
      </w:r>
      <w:r w:rsidR="00746241">
        <w:rPr>
          <w:rFonts w:ascii="Times New Roman" w:hAnsi="Times New Roman"/>
        </w:rPr>
        <w:t xml:space="preserve"> &amp; Scheiber</w:t>
      </w:r>
      <w:r w:rsidR="007F48F7">
        <w:rPr>
          <w:rFonts w:ascii="Times New Roman" w:hAnsi="Times New Roman"/>
        </w:rPr>
        <w:t>)</w:t>
      </w:r>
    </w:p>
    <w:p w14:paraId="3870D885" w14:textId="77777777" w:rsidR="00304821" w:rsidRDefault="00304821" w:rsidP="00304821">
      <w:pPr>
        <w:pStyle w:val="BodyText"/>
        <w:kinsoku w:val="0"/>
        <w:overflowPunct w:val="0"/>
        <w:spacing w:line="244" w:lineRule="exact"/>
        <w:ind w:right="263"/>
        <w:rPr>
          <w:rFonts w:ascii="Times New Roman" w:hAnsi="Times New Roman"/>
        </w:rPr>
      </w:pPr>
    </w:p>
    <w:p w14:paraId="5C2F4626" w14:textId="77777777" w:rsidR="003B3201" w:rsidRPr="003B3201" w:rsidRDefault="005A465C" w:rsidP="003B3201">
      <w:pPr>
        <w:pStyle w:val="BodyText"/>
        <w:kinsoku w:val="0"/>
        <w:overflowPunct w:val="0"/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3B3201" w:rsidRPr="003B3201">
        <w:rPr>
          <w:rFonts w:ascii="Times New Roman" w:hAnsi="Times New Roman"/>
          <w:b/>
        </w:rPr>
        <w:t>Aziz Fatnassi</w:t>
      </w:r>
    </w:p>
    <w:p w14:paraId="1CA305DC" w14:textId="77777777" w:rsidR="003B3201" w:rsidRDefault="003B3201" w:rsidP="003B3201">
      <w:pPr>
        <w:pStyle w:val="BodyText"/>
        <w:kinsoku w:val="0"/>
        <w:overflowPunct w:val="0"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Markets of Aspiration</w:t>
      </w:r>
    </w:p>
    <w:p w14:paraId="35248B89" w14:textId="77777777" w:rsidR="003B3201" w:rsidRDefault="00B41467" w:rsidP="003B3201">
      <w:pPr>
        <w:pStyle w:val="BodyText"/>
        <w:kinsoku w:val="0"/>
        <w:overflowPunct w:val="0"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December 2015) </w:t>
      </w:r>
      <w:r w:rsidR="003B3201">
        <w:rPr>
          <w:rFonts w:ascii="Times New Roman" w:hAnsi="Times New Roman"/>
        </w:rPr>
        <w:t>(Gilley)</w:t>
      </w:r>
    </w:p>
    <w:p w14:paraId="5609CC9A" w14:textId="77777777" w:rsidR="003B3201" w:rsidRDefault="003B3201" w:rsidP="003B3201">
      <w:pPr>
        <w:pStyle w:val="BodyText"/>
        <w:kinsoku w:val="0"/>
        <w:overflowPunct w:val="0"/>
        <w:spacing w:line="288" w:lineRule="exact"/>
        <w:rPr>
          <w:rFonts w:ascii="Times New Roman" w:hAnsi="Times New Roman"/>
        </w:rPr>
      </w:pPr>
    </w:p>
    <w:p w14:paraId="50FB14DF" w14:textId="77777777" w:rsidR="005A465C" w:rsidRPr="005A465C" w:rsidRDefault="005A465C" w:rsidP="00426EBA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  <w:u w:val="single"/>
        </w:rPr>
      </w:pPr>
      <w:r w:rsidRPr="005A465C">
        <w:rPr>
          <w:rFonts w:ascii="Times New Roman" w:hAnsi="Times New Roman"/>
          <w:b/>
          <w:u w:val="single"/>
        </w:rPr>
        <w:t>2016</w:t>
      </w:r>
    </w:p>
    <w:p w14:paraId="4B5CA28D" w14:textId="77777777" w:rsidR="005A465C" w:rsidRDefault="005A465C" w:rsidP="00426EBA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</w:p>
    <w:p w14:paraId="3BD4D882" w14:textId="77777777" w:rsidR="003B3201" w:rsidRPr="00426EBA" w:rsidRDefault="005A465C" w:rsidP="00426EBA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426EBA" w:rsidRPr="00426EBA">
        <w:rPr>
          <w:rFonts w:ascii="Times New Roman" w:hAnsi="Times New Roman"/>
          <w:b/>
        </w:rPr>
        <w:t>Frederick Hanselmann</w:t>
      </w:r>
    </w:p>
    <w:p w14:paraId="6F82D288" w14:textId="77777777" w:rsidR="00426EBA" w:rsidRDefault="00426EBA" w:rsidP="00426EBA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Wreck of the </w:t>
      </w:r>
      <w:r w:rsidRPr="00426EBA">
        <w:rPr>
          <w:rFonts w:ascii="Times New Roman" w:hAnsi="Times New Roman"/>
          <w:i/>
        </w:rPr>
        <w:t>Quedagh Merchant</w:t>
      </w:r>
      <w:r w:rsidR="00434AC9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 xml:space="preserve">Analysis, Interpretation, and Management of </w:t>
      </w:r>
      <w:r w:rsidR="00FF340E">
        <w:rPr>
          <w:rFonts w:ascii="Times New Roman" w:hAnsi="Times New Roman"/>
        </w:rPr>
        <w:t>Captain</w:t>
      </w:r>
      <w:r>
        <w:rPr>
          <w:rFonts w:ascii="Times New Roman" w:hAnsi="Times New Roman"/>
        </w:rPr>
        <w:t xml:space="preserve"> Kidd’s Lost Ship</w:t>
      </w:r>
    </w:p>
    <w:p w14:paraId="08D3AD69" w14:textId="77777777" w:rsidR="00F14B17" w:rsidRDefault="00B41467" w:rsidP="00426EBA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January 2016) </w:t>
      </w:r>
      <w:r w:rsidR="00426EBA">
        <w:rPr>
          <w:rFonts w:ascii="Times New Roman" w:hAnsi="Times New Roman"/>
        </w:rPr>
        <w:t>(Conrad)</w:t>
      </w:r>
    </w:p>
    <w:p w14:paraId="3BB04E51" w14:textId="77777777" w:rsidR="00426EBA" w:rsidRDefault="00426EBA" w:rsidP="00426EBA">
      <w:pPr>
        <w:widowControl/>
        <w:kinsoku w:val="0"/>
        <w:overflowPunct w:val="0"/>
        <w:rPr>
          <w:rFonts w:ascii="Times New Roman" w:hAnsi="Times New Roman"/>
          <w:sz w:val="20"/>
          <w:szCs w:val="20"/>
        </w:rPr>
      </w:pPr>
    </w:p>
    <w:p w14:paraId="75B9439A" w14:textId="77777777" w:rsidR="00D67468" w:rsidRDefault="00D67468" w:rsidP="00426EBA">
      <w:pPr>
        <w:widowControl/>
        <w:kinsoku w:val="0"/>
        <w:overflowPunct w:val="0"/>
        <w:rPr>
          <w:rFonts w:ascii="Times New Roman" w:hAnsi="Times New Roman"/>
          <w:b/>
        </w:rPr>
      </w:pPr>
      <w:r w:rsidRPr="00D67468"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D67468">
        <w:rPr>
          <w:rFonts w:ascii="Times New Roman" w:hAnsi="Times New Roman"/>
          <w:b/>
        </w:rPr>
        <w:t>Nicholas Belle</w:t>
      </w:r>
    </w:p>
    <w:p w14:paraId="5F636467" w14:textId="77777777" w:rsidR="00D67468" w:rsidRPr="00D67468" w:rsidRDefault="00434AC9" w:rsidP="00426EBA">
      <w:pPr>
        <w:widowControl/>
        <w:kinsoku w:val="0"/>
        <w:overflowPunct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ar Dance as Text: </w:t>
      </w:r>
      <w:r w:rsidR="00D67468" w:rsidRPr="00D67468">
        <w:rPr>
          <w:rFonts w:ascii="Times New Roman" w:hAnsi="Times New Roman"/>
        </w:rPr>
        <w:t>Reading the Materiality of Anti-Colo</w:t>
      </w:r>
      <w:r w:rsidR="00FF340E">
        <w:rPr>
          <w:rFonts w:ascii="Times New Roman" w:hAnsi="Times New Roman"/>
        </w:rPr>
        <w:t>n</w:t>
      </w:r>
      <w:r w:rsidR="00D67468" w:rsidRPr="00D67468">
        <w:rPr>
          <w:rFonts w:ascii="Times New Roman" w:hAnsi="Times New Roman"/>
        </w:rPr>
        <w:t>ial Masculinity</w:t>
      </w:r>
    </w:p>
    <w:p w14:paraId="030FAE32" w14:textId="77777777" w:rsidR="00426EBA" w:rsidRPr="00D67468" w:rsidRDefault="00D67468" w:rsidP="00304821">
      <w:pPr>
        <w:pStyle w:val="BodyText"/>
        <w:kinsoku w:val="0"/>
        <w:overflowPunct w:val="0"/>
        <w:spacing w:line="244" w:lineRule="exact"/>
        <w:ind w:right="263"/>
        <w:rPr>
          <w:rFonts w:ascii="Times New Roman" w:hAnsi="Times New Roman"/>
        </w:rPr>
      </w:pPr>
      <w:bookmarkStart w:id="6" w:name="March_2016"/>
      <w:bookmarkStart w:id="7" w:name="Indiana_University"/>
      <w:bookmarkStart w:id="8" w:name="in_the_Department_of_Anthropology,"/>
      <w:bookmarkStart w:id="9" w:name="Doctor_of_Philosophy"/>
      <w:bookmarkStart w:id="10" w:name="in_partial_fulfillment_of_the_requiremen"/>
      <w:bookmarkStart w:id="11" w:name="Submitted_to_the_faculty_of_the_Universi"/>
      <w:bookmarkStart w:id="12" w:name="Nicholas_I._Belle"/>
      <w:bookmarkStart w:id="13" w:name="Nicholas.Belle_-_Dissertation_Front_Matt"/>
      <w:bookmarkStart w:id="14" w:name="WAR_DANCE_AS_TEXT:"/>
      <w:bookmarkStart w:id="15" w:name="READING_THE_MATERIALITY_OF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>
        <w:rPr>
          <w:rFonts w:ascii="Times New Roman" w:hAnsi="Times New Roman"/>
        </w:rPr>
        <w:t>(</w:t>
      </w:r>
      <w:r w:rsidRPr="00D67468">
        <w:rPr>
          <w:rFonts w:ascii="Times New Roman" w:hAnsi="Times New Roman"/>
        </w:rPr>
        <w:t>March 2016)  (DeMallie &amp; Gilley)</w:t>
      </w:r>
    </w:p>
    <w:p w14:paraId="0B9A616D" w14:textId="77777777" w:rsidR="006F1398" w:rsidRDefault="006F1398" w:rsidP="00792BE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</w:p>
    <w:p w14:paraId="3C983AFD" w14:textId="77777777" w:rsidR="00905042" w:rsidRDefault="00121DB3" w:rsidP="00792BEB">
      <w:pPr>
        <w:pStyle w:val="Default"/>
      </w:pPr>
      <w:r w:rsidRPr="008A2C22">
        <w:rPr>
          <w:b/>
        </w:rPr>
        <w:t>PhD</w:t>
      </w:r>
      <w:r>
        <w:tab/>
      </w:r>
      <w:r>
        <w:tab/>
      </w:r>
      <w:r w:rsidRPr="0031002A">
        <w:rPr>
          <w:b/>
        </w:rPr>
        <w:t xml:space="preserve">Allison </w:t>
      </w:r>
      <w:r w:rsidR="00905042">
        <w:rPr>
          <w:b/>
        </w:rPr>
        <w:t xml:space="preserve">Jane </w:t>
      </w:r>
      <w:r w:rsidRPr="0031002A">
        <w:rPr>
          <w:b/>
        </w:rPr>
        <w:t>Foley</w:t>
      </w:r>
      <w:r w:rsidR="00905042" w:rsidRPr="00905042">
        <w:t xml:space="preserve"> </w:t>
      </w:r>
    </w:p>
    <w:p w14:paraId="371BC2B5" w14:textId="77777777" w:rsidR="00121DB3" w:rsidRDefault="00905042" w:rsidP="00792BEB">
      <w:pPr>
        <w:pStyle w:val="Default"/>
      </w:pPr>
      <w:r>
        <w:t>Trauma in the Central Illinois River Valley a Paleopathological Analysis of the Morton Site</w:t>
      </w:r>
    </w:p>
    <w:p w14:paraId="3F097D42" w14:textId="77777777" w:rsidR="0031002A" w:rsidRDefault="006C5EDA" w:rsidP="00792BE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>
        <w:rPr>
          <w:rFonts w:ascii="Times New Roman" w:hAnsi="Times New Roman"/>
        </w:rPr>
        <w:t>(July</w:t>
      </w:r>
      <w:r w:rsidR="00C609E4">
        <w:rPr>
          <w:rFonts w:ascii="Times New Roman" w:hAnsi="Times New Roman"/>
        </w:rPr>
        <w:t xml:space="preserve"> 2016)  </w:t>
      </w:r>
      <w:r w:rsidR="00121DB3">
        <w:rPr>
          <w:rFonts w:ascii="Times New Roman" w:hAnsi="Times New Roman"/>
        </w:rPr>
        <w:t>(Cook)</w:t>
      </w:r>
    </w:p>
    <w:p w14:paraId="6A172F35" w14:textId="77777777" w:rsidR="00905042" w:rsidRPr="0031002A" w:rsidRDefault="00905042" w:rsidP="00792BE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</w:p>
    <w:p w14:paraId="167AE31E" w14:textId="77777777" w:rsidR="0031002A" w:rsidRPr="00C609E4" w:rsidRDefault="0031002A" w:rsidP="00792BEB">
      <w:pPr>
        <w:rPr>
          <w:rFonts w:ascii="Times New Roman" w:eastAsia="TimesNewRomanPSMT" w:hAnsi="Times New Roman"/>
          <w:b/>
        </w:rPr>
      </w:pPr>
      <w:r w:rsidRPr="008A2C22">
        <w:rPr>
          <w:rFonts w:ascii="Times New Roman" w:eastAsia="TimesNewRomanPSMT" w:hAnsi="Times New Roman"/>
          <w:b/>
        </w:rPr>
        <w:t>PhD</w:t>
      </w:r>
      <w:r w:rsidRPr="008A2C22">
        <w:rPr>
          <w:rFonts w:ascii="Times New Roman" w:eastAsia="TimesNewRomanPSMT" w:hAnsi="Times New Roman"/>
          <w:b/>
        </w:rPr>
        <w:tab/>
      </w:r>
      <w:r w:rsidRPr="00792BEB">
        <w:rPr>
          <w:rFonts w:ascii="Times New Roman" w:eastAsia="TimesNewRomanPSMT" w:hAnsi="Times New Roman"/>
        </w:rPr>
        <w:tab/>
      </w:r>
      <w:r w:rsidRPr="00792BEB">
        <w:rPr>
          <w:rFonts w:ascii="Times New Roman" w:eastAsia="TimesNewRomanPSMT" w:hAnsi="Times New Roman"/>
          <w:b/>
        </w:rPr>
        <w:t>Ólöf D. Ólafardóttir</w:t>
      </w:r>
    </w:p>
    <w:p w14:paraId="0367A7BB" w14:textId="77777777" w:rsidR="00792BEB" w:rsidRPr="00792BEB" w:rsidRDefault="0031002A" w:rsidP="00792BE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 w:rsidRPr="00640716">
        <w:rPr>
          <w:rFonts w:ascii="Times New Roman" w:hAnsi="Times New Roman"/>
        </w:rPr>
        <w:t>The Patterns of Osteoart</w:t>
      </w:r>
      <w:r w:rsidRPr="00792BEB">
        <w:rPr>
          <w:rFonts w:ascii="Times New Roman" w:hAnsi="Times New Roman"/>
        </w:rPr>
        <w:t>hritis in Middle and Late</w:t>
      </w:r>
      <w:r w:rsidR="0073032B" w:rsidRPr="00792BEB">
        <w:rPr>
          <w:rFonts w:ascii="Times New Roman" w:hAnsi="Times New Roman"/>
        </w:rPr>
        <w:t xml:space="preserve"> </w:t>
      </w:r>
      <w:r w:rsidR="008A2C22">
        <w:rPr>
          <w:rFonts w:ascii="Times New Roman" w:hAnsi="Times New Roman"/>
        </w:rPr>
        <w:t xml:space="preserve">Woodland Populations: </w:t>
      </w:r>
      <w:r w:rsidRPr="00792BEB">
        <w:rPr>
          <w:rFonts w:ascii="Times New Roman" w:hAnsi="Times New Roman"/>
        </w:rPr>
        <w:t>The Pete Klunk Mounds</w:t>
      </w:r>
      <w:r w:rsidR="00936E1C" w:rsidRPr="00792BEB">
        <w:rPr>
          <w:rFonts w:ascii="Times New Roman" w:hAnsi="Times New Roman"/>
        </w:rPr>
        <w:t xml:space="preserve"> </w:t>
      </w:r>
    </w:p>
    <w:p w14:paraId="3A9A5C65" w14:textId="77777777" w:rsidR="0031002A" w:rsidRDefault="0031002A" w:rsidP="00792BE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  <w:r w:rsidRPr="00792BEB">
        <w:rPr>
          <w:rFonts w:ascii="Times New Roman" w:hAnsi="Times New Roman"/>
        </w:rPr>
        <w:t>(August 2016)  (Cook)</w:t>
      </w:r>
    </w:p>
    <w:p w14:paraId="4ED74FA7" w14:textId="77777777" w:rsidR="00F608DF" w:rsidRPr="00792BEB" w:rsidRDefault="00F608DF" w:rsidP="00792BEB">
      <w:pPr>
        <w:pStyle w:val="BodyText"/>
        <w:kinsoku w:val="0"/>
        <w:overflowPunct w:val="0"/>
        <w:spacing w:after="0"/>
        <w:ind w:right="263"/>
        <w:rPr>
          <w:rFonts w:ascii="Times New Roman" w:hAnsi="Times New Roman"/>
        </w:rPr>
      </w:pPr>
    </w:p>
    <w:p w14:paraId="3517A604" w14:textId="77777777" w:rsidR="002F46F4" w:rsidRPr="00792BEB" w:rsidRDefault="00155846" w:rsidP="00792BEB">
      <w:pPr>
        <w:widowControl/>
        <w:rPr>
          <w:rFonts w:ascii="Times New Roman" w:hAnsi="Times New Roman"/>
          <w:b/>
        </w:rPr>
      </w:pPr>
      <w:r w:rsidRPr="008A2C22">
        <w:rPr>
          <w:rFonts w:ascii="Times New Roman" w:hAnsi="Times New Roman"/>
          <w:b/>
        </w:rPr>
        <w:t>PhD</w:t>
      </w:r>
      <w:r w:rsidRPr="008A2C22">
        <w:rPr>
          <w:rFonts w:ascii="Times New Roman" w:hAnsi="Times New Roman"/>
          <w:b/>
        </w:rPr>
        <w:tab/>
      </w:r>
      <w:r w:rsidRPr="00792BEB">
        <w:rPr>
          <w:rFonts w:ascii="Times New Roman" w:hAnsi="Times New Roman"/>
        </w:rPr>
        <w:tab/>
      </w:r>
      <w:r w:rsidRPr="00792BEB">
        <w:rPr>
          <w:rFonts w:ascii="Times New Roman" w:hAnsi="Times New Roman"/>
          <w:b/>
        </w:rPr>
        <w:t>Malika B.</w:t>
      </w:r>
      <w:r w:rsidR="00BC62CC">
        <w:rPr>
          <w:rFonts w:ascii="Times New Roman" w:hAnsi="Times New Roman"/>
          <w:b/>
        </w:rPr>
        <w:t xml:space="preserve"> </w:t>
      </w:r>
      <w:r w:rsidRPr="00792BEB">
        <w:rPr>
          <w:rFonts w:ascii="Times New Roman" w:hAnsi="Times New Roman"/>
          <w:b/>
        </w:rPr>
        <w:t>Bahovadinova</w:t>
      </w:r>
      <w:r w:rsidRPr="00792BEB">
        <w:rPr>
          <w:rFonts w:ascii="Times New Roman" w:hAnsi="Times New Roman"/>
          <w:b/>
        </w:rPr>
        <w:tab/>
      </w:r>
    </w:p>
    <w:p w14:paraId="6748B3F4" w14:textId="77777777" w:rsidR="00155846" w:rsidRDefault="00155846" w:rsidP="00792BEB">
      <w:pPr>
        <w:widowControl/>
        <w:rPr>
          <w:rFonts w:ascii="Times New Roman" w:hAnsi="Times New Roman"/>
        </w:rPr>
      </w:pPr>
      <w:r w:rsidRPr="00792BEB">
        <w:rPr>
          <w:rFonts w:ascii="Times New Roman" w:hAnsi="Times New Roman"/>
        </w:rPr>
        <w:t>Ideologies of Labor:  The Bureaucratic M</w:t>
      </w:r>
      <w:r w:rsidR="008A2C22">
        <w:rPr>
          <w:rFonts w:ascii="Times New Roman" w:hAnsi="Times New Roman"/>
        </w:rPr>
        <w:t>anagement of Migration in Post-</w:t>
      </w:r>
      <w:r w:rsidRPr="00792BEB">
        <w:rPr>
          <w:rFonts w:ascii="Times New Roman" w:hAnsi="Times New Roman"/>
        </w:rPr>
        <w:t>Soviet Tajikistan</w:t>
      </w:r>
    </w:p>
    <w:p w14:paraId="6B2C82F0" w14:textId="77777777" w:rsidR="00640716" w:rsidRPr="00792BEB" w:rsidRDefault="00F608DF" w:rsidP="00792BEB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(October 2016)  (Friedman and Phillips)</w:t>
      </w:r>
    </w:p>
    <w:p w14:paraId="25A80F39" w14:textId="77777777" w:rsidR="002F46F4" w:rsidRPr="00F608DF" w:rsidRDefault="002F46F4">
      <w:pPr>
        <w:pStyle w:val="BodyText"/>
        <w:kinsoku w:val="0"/>
        <w:overflowPunct w:val="0"/>
        <w:spacing w:line="244" w:lineRule="exact"/>
        <w:ind w:right="263"/>
        <w:rPr>
          <w:rFonts w:ascii="Times New Roman" w:hAnsi="Times New Roman"/>
          <w:i/>
        </w:rPr>
      </w:pPr>
    </w:p>
    <w:p w14:paraId="3B5CD60C" w14:textId="77777777" w:rsidR="00F608DF" w:rsidRDefault="00640716" w:rsidP="00F608DF">
      <w:pPr>
        <w:pStyle w:val="BodyText"/>
        <w:kinsoku w:val="0"/>
        <w:overflowPunct w:val="0"/>
        <w:spacing w:after="0"/>
        <w:ind w:right="263"/>
        <w:rPr>
          <w:rFonts w:ascii="Times New Roman" w:eastAsia="TimesNewRomanPSMT" w:hAnsi="Times New Roman"/>
          <w:b/>
        </w:rPr>
      </w:pPr>
      <w:r w:rsidRPr="008A2C22">
        <w:rPr>
          <w:rFonts w:ascii="Times New Roman" w:eastAsia="TimesNewRomanPSMT" w:hAnsi="Times New Roman"/>
          <w:b/>
        </w:rPr>
        <w:t>PhD</w:t>
      </w:r>
      <w:r w:rsidRPr="00640716">
        <w:rPr>
          <w:rFonts w:ascii="Times New Roman" w:eastAsia="TimesNewRomanPSMT" w:hAnsi="Times New Roman"/>
          <w:b/>
        </w:rPr>
        <w:tab/>
      </w:r>
      <w:r w:rsidR="0009152F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Jonathan Ryan Kennedy</w:t>
      </w:r>
    </w:p>
    <w:p w14:paraId="738C6A1D" w14:textId="77777777" w:rsidR="00F608DF" w:rsidRPr="00F608DF" w:rsidRDefault="00F608DF" w:rsidP="00F608DF">
      <w:pPr>
        <w:pStyle w:val="BodyText"/>
        <w:kinsoku w:val="0"/>
        <w:overflowPunct w:val="0"/>
        <w:spacing w:after="0"/>
        <w:ind w:right="263"/>
        <w:rPr>
          <w:rFonts w:ascii="Times New Roman" w:eastAsia="TimesNewRomanPSMT" w:hAnsi="Times New Roman"/>
        </w:rPr>
      </w:pPr>
      <w:r w:rsidRPr="00F608DF">
        <w:rPr>
          <w:rFonts w:ascii="Times New Roman" w:eastAsia="TimesNewRomanPSMT" w:hAnsi="Times New Roman"/>
          <w:i/>
        </w:rPr>
        <w:t xml:space="preserve">Fan </w:t>
      </w:r>
      <w:r w:rsidRPr="00F608DF">
        <w:rPr>
          <w:rFonts w:ascii="Times New Roman" w:eastAsia="TimesNewRomanPSMT" w:hAnsi="Times New Roman"/>
        </w:rPr>
        <w:t xml:space="preserve">and </w:t>
      </w:r>
      <w:r w:rsidRPr="00F608DF">
        <w:rPr>
          <w:rFonts w:ascii="Times New Roman" w:eastAsia="TimesNewRomanPSMT" w:hAnsi="Times New Roman"/>
          <w:i/>
        </w:rPr>
        <w:t>Tsai:</w:t>
      </w:r>
      <w:r>
        <w:rPr>
          <w:rFonts w:ascii="Times New Roman" w:eastAsia="TimesNewRomanPSMT" w:hAnsi="Times New Roman"/>
          <w:i/>
        </w:rPr>
        <w:t xml:space="preserve">  </w:t>
      </w:r>
      <w:r>
        <w:rPr>
          <w:rFonts w:ascii="Times New Roman" w:hAnsi="Times New Roman"/>
        </w:rPr>
        <w:t>Food, Identity, and Connections in the Market Street Chinatown</w:t>
      </w:r>
    </w:p>
    <w:p w14:paraId="6CCFDFFB" w14:textId="77777777" w:rsidR="00640716" w:rsidRPr="00640716" w:rsidRDefault="00FE1B0E" w:rsidP="00F608DF">
      <w:pPr>
        <w:pStyle w:val="BodyText"/>
        <w:kinsoku w:val="0"/>
        <w:overflowPunct w:val="0"/>
        <w:spacing w:after="0"/>
        <w:ind w:right="263"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lastRenderedPageBreak/>
        <w:t>(December 2016)  (Scheiber</w:t>
      </w:r>
      <w:r w:rsidR="00640716" w:rsidRPr="00640716">
        <w:rPr>
          <w:rFonts w:ascii="Times New Roman" w:eastAsia="TimesNewRomanPSMT" w:hAnsi="Times New Roman"/>
        </w:rPr>
        <w:t>)</w:t>
      </w:r>
    </w:p>
    <w:p w14:paraId="7DD08D5A" w14:textId="77777777" w:rsidR="00640716" w:rsidRDefault="00640716" w:rsidP="00F608DF">
      <w:pPr>
        <w:pStyle w:val="BodyText"/>
        <w:kinsoku w:val="0"/>
        <w:overflowPunct w:val="0"/>
        <w:spacing w:after="0"/>
        <w:ind w:left="125" w:right="127"/>
        <w:jc w:val="center"/>
        <w:rPr>
          <w:rFonts w:ascii="Times New Roman" w:eastAsia="TimesNewRomanPSMT" w:hAnsi="Times New Roman"/>
          <w:b/>
        </w:rPr>
      </w:pPr>
    </w:p>
    <w:p w14:paraId="44CBA88F" w14:textId="77777777" w:rsidR="00640716" w:rsidRDefault="00640716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  <w:b/>
        </w:rPr>
      </w:pPr>
      <w:r w:rsidRPr="008A2C22">
        <w:rPr>
          <w:rFonts w:ascii="Times New Roman" w:eastAsia="TimesNewRomanPSMT" w:hAnsi="Times New Roman"/>
          <w:b/>
        </w:rPr>
        <w:t>PhD</w:t>
      </w:r>
      <w:r w:rsidRPr="008A2C22">
        <w:rPr>
          <w:rFonts w:ascii="Times New Roman" w:eastAsia="TimesNewRomanPSMT" w:hAnsi="Times New Roman"/>
          <w:b/>
        </w:rPr>
        <w:tab/>
      </w:r>
      <w:r w:rsidRPr="00640716">
        <w:rPr>
          <w:rFonts w:ascii="Times New Roman" w:eastAsia="TimesNewRomanPSMT" w:hAnsi="Times New Roman"/>
        </w:rPr>
        <w:tab/>
      </w:r>
      <w:r>
        <w:rPr>
          <w:rFonts w:ascii="Times New Roman" w:eastAsia="TimesNewRomanPSMT" w:hAnsi="Times New Roman"/>
          <w:b/>
        </w:rPr>
        <w:t>Leland Rogers</w:t>
      </w:r>
    </w:p>
    <w:p w14:paraId="540E6152" w14:textId="77777777" w:rsidR="00640716" w:rsidRDefault="00640716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 w:rsidRPr="00640716">
        <w:rPr>
          <w:rFonts w:ascii="Times New Roman" w:eastAsia="TimesNewRomanPSMT" w:hAnsi="Times New Roman"/>
        </w:rPr>
        <w:t xml:space="preserve">Understanding Ancient Human Population Genetics </w:t>
      </w:r>
      <w:r w:rsidR="008A2C22">
        <w:rPr>
          <w:rFonts w:ascii="Times New Roman" w:eastAsia="TimesNewRomanPSMT" w:hAnsi="Times New Roman"/>
        </w:rPr>
        <w:t>of the Eastern Eurasian Steppe t</w:t>
      </w:r>
      <w:r w:rsidRPr="00640716">
        <w:rPr>
          <w:rFonts w:ascii="Times New Roman" w:eastAsia="TimesNewRomanPSMT" w:hAnsi="Times New Roman"/>
        </w:rPr>
        <w:t>hrou</w:t>
      </w:r>
      <w:r w:rsidR="00C609E4">
        <w:rPr>
          <w:rFonts w:ascii="Times New Roman" w:eastAsia="TimesNewRomanPSMT" w:hAnsi="Times New Roman"/>
        </w:rPr>
        <w:t xml:space="preserve">gh Mitochondrial DNA Analysis: </w:t>
      </w:r>
      <w:r w:rsidRPr="00640716">
        <w:rPr>
          <w:rFonts w:ascii="Times New Roman" w:eastAsia="TimesNewRomanPSMT" w:hAnsi="Times New Roman"/>
        </w:rPr>
        <w:t>Central Mongolian Samples from the Neolothic, Bronze Age, Iron Age, and Mongol Empire Periods</w:t>
      </w:r>
    </w:p>
    <w:p w14:paraId="46B86BCB" w14:textId="77777777" w:rsidR="00640716" w:rsidRDefault="00640716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December 2016)  (Kaestle)</w:t>
      </w:r>
    </w:p>
    <w:p w14:paraId="2C0C1EE4" w14:textId="77777777" w:rsidR="00392FFB" w:rsidRDefault="00392FFB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</w:p>
    <w:p w14:paraId="6809E9FE" w14:textId="77777777" w:rsidR="008A2C22" w:rsidRPr="008A2C22" w:rsidRDefault="008A2C22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  <w:b/>
          <w:u w:val="single"/>
        </w:rPr>
      </w:pPr>
      <w:r w:rsidRPr="008A2C22">
        <w:rPr>
          <w:rFonts w:ascii="Times New Roman" w:eastAsia="TimesNewRomanPSMT" w:hAnsi="Times New Roman"/>
          <w:b/>
          <w:u w:val="single"/>
        </w:rPr>
        <w:t>2017</w:t>
      </w:r>
    </w:p>
    <w:p w14:paraId="5F6294F5" w14:textId="77777777" w:rsidR="008A2C22" w:rsidRDefault="008A2C22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</w:p>
    <w:p w14:paraId="63F9531E" w14:textId="77777777" w:rsidR="00392FFB" w:rsidRPr="00392FFB" w:rsidRDefault="00392FFB" w:rsidP="00392FFB">
      <w:pPr>
        <w:widowControl/>
        <w:kinsoku w:val="0"/>
        <w:overflowPunct w:val="0"/>
        <w:rPr>
          <w:rFonts w:ascii="Times New Roman" w:hAnsi="Times New Roman"/>
        </w:rPr>
      </w:pPr>
      <w:r w:rsidRPr="008A2C22">
        <w:rPr>
          <w:rFonts w:ascii="Times New Roman" w:hAnsi="Times New Roman"/>
          <w:b/>
        </w:rPr>
        <w:t>PhD</w:t>
      </w:r>
      <w:r w:rsidRPr="00392FFB">
        <w:rPr>
          <w:rFonts w:ascii="Times New Roman" w:hAnsi="Times New Roman"/>
        </w:rPr>
        <w:tab/>
      </w:r>
      <w:r w:rsidRPr="00392FFB">
        <w:rPr>
          <w:rFonts w:ascii="Times New Roman" w:hAnsi="Times New Roman"/>
        </w:rPr>
        <w:tab/>
      </w:r>
      <w:r w:rsidRPr="00392FFB">
        <w:rPr>
          <w:rFonts w:ascii="Times New Roman" w:hAnsi="Times New Roman"/>
          <w:b/>
        </w:rPr>
        <w:t>Shawn Darren Hurst</w:t>
      </w:r>
    </w:p>
    <w:p w14:paraId="6EF6971D" w14:textId="77777777" w:rsidR="00392FFB" w:rsidRDefault="00392FFB" w:rsidP="00392FFB">
      <w:pPr>
        <w:widowControl/>
        <w:kinsoku w:val="0"/>
        <w:overflowPunct w:val="0"/>
        <w:rPr>
          <w:rFonts w:ascii="Times New Roman" w:hAnsi="Times New Roman"/>
        </w:rPr>
      </w:pPr>
      <w:r w:rsidRPr="00392FFB">
        <w:rPr>
          <w:rFonts w:ascii="Times New Roman" w:hAnsi="Times New Roman"/>
        </w:rPr>
        <w:t>Emotional Evolution in the Frontal Lobes:  Social Affect and Lateral Orbitofrontal Cortex Morphology in Hominoids</w:t>
      </w:r>
    </w:p>
    <w:p w14:paraId="05101EFC" w14:textId="77777777" w:rsidR="00392FFB" w:rsidRPr="00392FFB" w:rsidRDefault="00392FFB" w:rsidP="00392FFB">
      <w:pPr>
        <w:widowControl/>
        <w:kinsoku w:val="0"/>
        <w:overflowPunct w:val="0"/>
        <w:rPr>
          <w:rFonts w:ascii="Times New Roman" w:hAnsi="Times New Roman"/>
        </w:rPr>
      </w:pPr>
      <w:r>
        <w:rPr>
          <w:rFonts w:ascii="Times New Roman" w:hAnsi="Times New Roman"/>
        </w:rPr>
        <w:t>(January 2017)  (Hunt)</w:t>
      </w:r>
    </w:p>
    <w:p w14:paraId="56816F4E" w14:textId="77777777" w:rsidR="008D7E4A" w:rsidRDefault="008D7E4A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</w:p>
    <w:p w14:paraId="3E97E14C" w14:textId="77777777" w:rsidR="008D7E4A" w:rsidRDefault="008D7E4A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 w:rsidRPr="008A2C22">
        <w:rPr>
          <w:rFonts w:ascii="Times New Roman" w:eastAsia="TimesNewRomanPSMT" w:hAnsi="Times New Roman"/>
          <w:b/>
        </w:rPr>
        <w:t>PhD</w:t>
      </w:r>
      <w:r w:rsidRPr="008A2C22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</w:rPr>
        <w:tab/>
      </w:r>
      <w:r w:rsidRPr="008D7E4A">
        <w:rPr>
          <w:rFonts w:ascii="Times New Roman" w:eastAsia="TimesNewRomanPSMT" w:hAnsi="Times New Roman"/>
          <w:b/>
        </w:rPr>
        <w:t>Paul Christopher Eells</w:t>
      </w:r>
    </w:p>
    <w:p w14:paraId="63AAF1E8" w14:textId="77777777" w:rsidR="008D7E4A" w:rsidRDefault="008D7E4A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The Last Wakan Wacipi at the Spirit Lake Reservation:  An Ethnohistory of Dakota Sioux Religion and Cultural Revitalization</w:t>
      </w:r>
    </w:p>
    <w:p w14:paraId="300F2E32" w14:textId="77777777" w:rsidR="008D7E4A" w:rsidRDefault="008D7E4A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pril 2017)  (DeMallie &amp; Royce)</w:t>
      </w:r>
    </w:p>
    <w:p w14:paraId="516BF0A1" w14:textId="77777777" w:rsidR="000670E6" w:rsidRDefault="000670E6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</w:p>
    <w:p w14:paraId="34FB40BB" w14:textId="77777777" w:rsidR="000670E6" w:rsidRDefault="000670E6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  <w:b/>
        </w:rPr>
      </w:pPr>
      <w:r w:rsidRPr="008A2C22">
        <w:rPr>
          <w:rFonts w:ascii="Times New Roman" w:eastAsia="TimesNewRomanPSMT" w:hAnsi="Times New Roman"/>
          <w:b/>
        </w:rPr>
        <w:t>PhD</w:t>
      </w:r>
      <w:r>
        <w:rPr>
          <w:rFonts w:ascii="Times New Roman" w:eastAsia="TimesNewRomanPSMT" w:hAnsi="Times New Roman"/>
        </w:rPr>
        <w:tab/>
      </w:r>
      <w:r>
        <w:rPr>
          <w:rFonts w:ascii="Times New Roman" w:eastAsia="TimesNewRomanPSMT" w:hAnsi="Times New Roman"/>
        </w:rPr>
        <w:tab/>
      </w:r>
      <w:r w:rsidRPr="000670E6">
        <w:rPr>
          <w:rFonts w:ascii="Times New Roman" w:eastAsia="TimesNewRomanPSMT" w:hAnsi="Times New Roman"/>
          <w:b/>
        </w:rPr>
        <w:t>Sarah Dillard Mitchell</w:t>
      </w:r>
    </w:p>
    <w:p w14:paraId="25EF2385" w14:textId="77777777" w:rsidR="000670E6" w:rsidRPr="000670E6" w:rsidRDefault="00C609E4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 xml:space="preserve">Glamorous Work: </w:t>
      </w:r>
      <w:r w:rsidR="000670E6" w:rsidRPr="000670E6">
        <w:rPr>
          <w:rFonts w:ascii="Times New Roman" w:eastAsia="TimesNewRomanPSMT" w:hAnsi="Times New Roman"/>
        </w:rPr>
        <w:t>An Ethnographic Study of the Toronto International Film Festival</w:t>
      </w:r>
    </w:p>
    <w:p w14:paraId="62327A22" w14:textId="77777777" w:rsidR="000670E6" w:rsidRPr="000670E6" w:rsidRDefault="00CA6201" w:rsidP="00F608DF">
      <w:pPr>
        <w:pStyle w:val="BodyText"/>
        <w:kinsoku w:val="0"/>
        <w:overflowPunct w:val="0"/>
        <w:spacing w:after="0"/>
        <w:ind w:right="127"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May</w:t>
      </w:r>
      <w:r w:rsidR="000670E6" w:rsidRPr="000670E6">
        <w:rPr>
          <w:rFonts w:ascii="Times New Roman" w:eastAsia="TimesNewRomanPSMT" w:hAnsi="Times New Roman"/>
        </w:rPr>
        <w:t xml:space="preserve"> 2017)  (Royce)</w:t>
      </w:r>
    </w:p>
    <w:p w14:paraId="45845BDE" w14:textId="77777777" w:rsidR="00DA612F" w:rsidRPr="00DA612F" w:rsidRDefault="00DA612F" w:rsidP="00DA612F">
      <w:pPr>
        <w:widowControl/>
        <w:kinsoku w:val="0"/>
        <w:overflowPunct w:val="0"/>
        <w:spacing w:before="286"/>
        <w:rPr>
          <w:rFonts w:ascii="Times New Roman" w:hAnsi="Times New Roman"/>
          <w:b/>
        </w:rPr>
      </w:pPr>
      <w:r w:rsidRPr="008A2C22">
        <w:rPr>
          <w:rFonts w:ascii="Times New Roman" w:hAnsi="Times New Roman"/>
          <w:b/>
        </w:rPr>
        <w:t xml:space="preserve">PhD </w:t>
      </w:r>
      <w:r w:rsidRPr="00DA612F">
        <w:rPr>
          <w:rFonts w:ascii="Times New Roman" w:hAnsi="Times New Roman"/>
        </w:rPr>
        <w:t xml:space="preserve"> </w:t>
      </w:r>
      <w:r w:rsidRPr="00DA612F">
        <w:rPr>
          <w:rFonts w:ascii="Times New Roman" w:hAnsi="Times New Roman"/>
        </w:rPr>
        <w:tab/>
      </w:r>
      <w:r w:rsidRPr="00DA612F">
        <w:rPr>
          <w:rFonts w:ascii="Times New Roman" w:hAnsi="Times New Roman"/>
        </w:rPr>
        <w:tab/>
      </w:r>
      <w:r w:rsidRPr="00DA612F">
        <w:rPr>
          <w:rFonts w:ascii="Times New Roman" w:hAnsi="Times New Roman"/>
          <w:b/>
          <w:spacing w:val="-1"/>
        </w:rPr>
        <w:t>Solaiman</w:t>
      </w:r>
      <w:r w:rsidRPr="00DA612F">
        <w:rPr>
          <w:rFonts w:ascii="Times New Roman" w:hAnsi="Times New Roman"/>
          <w:b/>
          <w:spacing w:val="-2"/>
        </w:rPr>
        <w:t xml:space="preserve"> </w:t>
      </w:r>
      <w:r w:rsidRPr="00DA612F">
        <w:rPr>
          <w:rFonts w:ascii="Times New Roman" w:hAnsi="Times New Roman"/>
          <w:b/>
        </w:rPr>
        <w:t>M.</w:t>
      </w:r>
      <w:r w:rsidRPr="00DA612F">
        <w:rPr>
          <w:rFonts w:ascii="Times New Roman" w:hAnsi="Times New Roman"/>
          <w:b/>
          <w:spacing w:val="-1"/>
        </w:rPr>
        <w:t xml:space="preserve"> Fazel</w:t>
      </w:r>
    </w:p>
    <w:p w14:paraId="01C5349C" w14:textId="77777777" w:rsidR="00DA612F" w:rsidRPr="00DA612F" w:rsidRDefault="002629ED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thnohistory of the Qiz</w:t>
      </w:r>
      <w:r w:rsidR="00DA612F" w:rsidRPr="00DA612F">
        <w:rPr>
          <w:rFonts w:ascii="Times New Roman" w:hAnsi="Times New Roman"/>
        </w:rPr>
        <w:t>ilbash in Kabul:  Migration, State, and the Shi’a Minority</w:t>
      </w:r>
    </w:p>
    <w:p w14:paraId="057FF9CD" w14:textId="77777777" w:rsidR="00DA612F" w:rsidRDefault="00DA612F" w:rsidP="00DA612F">
      <w:pPr>
        <w:widowControl/>
        <w:kinsoku w:val="0"/>
        <w:overflowPunct w:val="0"/>
        <w:spacing w:before="7"/>
        <w:jc w:val="both"/>
        <w:rPr>
          <w:rFonts w:ascii="Bookman Old Style" w:hAnsi="Bookman Old Style" w:cs="Bookman Old Style"/>
        </w:rPr>
      </w:pPr>
      <w:r w:rsidRPr="00DA612F">
        <w:rPr>
          <w:rFonts w:ascii="Times New Roman" w:hAnsi="Times New Roman"/>
        </w:rPr>
        <w:t>(May 2017)  (DeMallie &amp; Royce)</w:t>
      </w:r>
      <w:r w:rsidRPr="00DA612F">
        <w:rPr>
          <w:rFonts w:ascii="Bookman Old Style" w:hAnsi="Bookman Old Style" w:cs="Bookman Old Style"/>
        </w:rPr>
        <w:t xml:space="preserve"> </w:t>
      </w:r>
    </w:p>
    <w:p w14:paraId="199ED8A3" w14:textId="77777777" w:rsidR="000670E6" w:rsidRDefault="000670E6" w:rsidP="00DA612F">
      <w:pPr>
        <w:widowControl/>
        <w:kinsoku w:val="0"/>
        <w:overflowPunct w:val="0"/>
        <w:spacing w:before="7"/>
        <w:jc w:val="both"/>
        <w:rPr>
          <w:rFonts w:ascii="Bookman Old Style" w:hAnsi="Bookman Old Style" w:cs="Bookman Old Style"/>
        </w:rPr>
      </w:pPr>
    </w:p>
    <w:p w14:paraId="7DE9A14B" w14:textId="77777777" w:rsidR="005A5EAF" w:rsidRPr="005A5EAF" w:rsidRDefault="005A5EAF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</w:rPr>
      </w:pPr>
      <w:r w:rsidRPr="005A5EAF">
        <w:rPr>
          <w:rFonts w:ascii="Times New Roman" w:hAnsi="Times New Roman"/>
          <w:b/>
        </w:rPr>
        <w:t>PhD</w:t>
      </w:r>
      <w:r w:rsidRPr="005A5EAF">
        <w:rPr>
          <w:rFonts w:ascii="Times New Roman" w:hAnsi="Times New Roman"/>
          <w:b/>
        </w:rPr>
        <w:tab/>
      </w:r>
      <w:r w:rsidRPr="005A5EAF">
        <w:rPr>
          <w:rFonts w:ascii="Times New Roman" w:hAnsi="Times New Roman"/>
          <w:b/>
        </w:rPr>
        <w:tab/>
        <w:t>Susan Lamberth</w:t>
      </w:r>
    </w:p>
    <w:p w14:paraId="06DDC521" w14:textId="77777777" w:rsidR="005A5EAF" w:rsidRDefault="005A5EAF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 w:rsidRPr="005A5EAF">
        <w:rPr>
          <w:rFonts w:ascii="Times New Roman" w:hAnsi="Times New Roman"/>
        </w:rPr>
        <w:t>Absorbing Culture: Intercultural Kinestheti</w:t>
      </w:r>
      <w:r>
        <w:rPr>
          <w:rFonts w:ascii="Times New Roman" w:hAnsi="Times New Roman"/>
        </w:rPr>
        <w:t>cs of Balinese Dance in America</w:t>
      </w:r>
    </w:p>
    <w:p w14:paraId="04E03D10" w14:textId="77777777" w:rsidR="005A5EAF" w:rsidRDefault="008A2C22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May </w:t>
      </w:r>
      <w:r w:rsidR="005A5EAF">
        <w:rPr>
          <w:rFonts w:ascii="Times New Roman" w:hAnsi="Times New Roman"/>
        </w:rPr>
        <w:t>2017)  (Royce</w:t>
      </w:r>
      <w:r w:rsidR="00FF3D20">
        <w:rPr>
          <w:rFonts w:ascii="Times New Roman" w:hAnsi="Times New Roman"/>
        </w:rPr>
        <w:t>)</w:t>
      </w:r>
    </w:p>
    <w:p w14:paraId="29933986" w14:textId="77777777" w:rsidR="00965952" w:rsidRDefault="00965952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</w:rPr>
      </w:pPr>
    </w:p>
    <w:p w14:paraId="101291B0" w14:textId="77777777" w:rsidR="00FF3D20" w:rsidRPr="00FF3D20" w:rsidRDefault="00FF3D20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</w:rPr>
      </w:pPr>
      <w:r w:rsidRPr="00FF3D20">
        <w:rPr>
          <w:rFonts w:ascii="Times New Roman" w:hAnsi="Times New Roman"/>
          <w:b/>
        </w:rPr>
        <w:t>PhD</w:t>
      </w:r>
      <w:r w:rsidRPr="00FF3D20">
        <w:rPr>
          <w:rFonts w:ascii="Times New Roman" w:hAnsi="Times New Roman"/>
          <w:b/>
        </w:rPr>
        <w:tab/>
      </w:r>
      <w:r w:rsidRPr="00FF3D20">
        <w:rPr>
          <w:rFonts w:ascii="Times New Roman" w:hAnsi="Times New Roman"/>
          <w:b/>
        </w:rPr>
        <w:tab/>
        <w:t>Blaire Hensley-Marschand</w:t>
      </w:r>
    </w:p>
    <w:p w14:paraId="336BD5C5" w14:textId="77777777" w:rsidR="00FF3D20" w:rsidRDefault="00FF3D20" w:rsidP="00FF3D20">
      <w:pPr>
        <w:widowControl/>
        <w:kinsoku w:val="0"/>
        <w:overflowPunct w:val="0"/>
        <w:spacing w:before="7"/>
        <w:rPr>
          <w:rFonts w:ascii="Times New Roman" w:hAnsi="Times New Roman"/>
        </w:rPr>
      </w:pPr>
      <w:r>
        <w:rPr>
          <w:rFonts w:ascii="Times New Roman" w:hAnsi="Times New Roman"/>
        </w:rPr>
        <w:t>Homo Erectus in China:  Paleoclimate, Paleoenvironment, and Subsistence Near Their Northeastern Range Limit</w:t>
      </w:r>
    </w:p>
    <w:p w14:paraId="4AF4AF52" w14:textId="77777777" w:rsidR="00FF3D20" w:rsidRDefault="00FF3D20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(June 2017)  (Hunt)</w:t>
      </w:r>
    </w:p>
    <w:p w14:paraId="27F6C4F1" w14:textId="77777777" w:rsidR="00FF3D20" w:rsidRDefault="00FF3D20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</w:p>
    <w:p w14:paraId="40EE1776" w14:textId="77777777" w:rsidR="00FF3D20" w:rsidRDefault="00FF3D20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</w:rPr>
      </w:pPr>
      <w:r w:rsidRPr="00FF3D20">
        <w:rPr>
          <w:rFonts w:ascii="Times New Roman" w:hAnsi="Times New Roman"/>
          <w:b/>
        </w:rPr>
        <w:t>PhD</w:t>
      </w:r>
      <w:r w:rsidRPr="00FF3D20">
        <w:rPr>
          <w:rFonts w:ascii="Times New Roman" w:hAnsi="Times New Roman"/>
          <w:b/>
        </w:rPr>
        <w:tab/>
      </w:r>
      <w:r w:rsidRPr="00FF3D20">
        <w:rPr>
          <w:rFonts w:ascii="Times New Roman" w:hAnsi="Times New Roman"/>
          <w:b/>
        </w:rPr>
        <w:tab/>
        <w:t>Ulan Bigozhin</w:t>
      </w:r>
    </w:p>
    <w:p w14:paraId="0906CF68" w14:textId="77777777" w:rsidR="00FF3D20" w:rsidRPr="00FF3D20" w:rsidRDefault="00FF3D20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 w:rsidRPr="00FF3D20">
        <w:rPr>
          <w:rFonts w:ascii="Times New Roman" w:hAnsi="Times New Roman"/>
        </w:rPr>
        <w:t>Shrine State, and Sacred Lineage in Post-Soviet Kazakhstan</w:t>
      </w:r>
    </w:p>
    <w:p w14:paraId="654F6B79" w14:textId="77777777" w:rsidR="00FF3D20" w:rsidRPr="008A2C22" w:rsidRDefault="00B41467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  <w:lang w:val="es-MX"/>
        </w:rPr>
      </w:pPr>
      <w:r>
        <w:rPr>
          <w:rFonts w:ascii="Times New Roman" w:hAnsi="Times New Roman"/>
          <w:lang w:val="es-MX"/>
        </w:rPr>
        <w:t>(June 2017)</w:t>
      </w:r>
      <w:r w:rsidR="00FF3D20" w:rsidRPr="008A2C22">
        <w:rPr>
          <w:rFonts w:ascii="Times New Roman" w:hAnsi="Times New Roman"/>
          <w:lang w:val="es-MX"/>
        </w:rPr>
        <w:t xml:space="preserve"> (Stoeltje)</w:t>
      </w:r>
    </w:p>
    <w:p w14:paraId="32DADE9E" w14:textId="77777777" w:rsidR="00FF3D20" w:rsidRPr="008A2C22" w:rsidRDefault="00FF3D20" w:rsidP="00DA612F">
      <w:pPr>
        <w:widowControl/>
        <w:kinsoku w:val="0"/>
        <w:overflowPunct w:val="0"/>
        <w:spacing w:before="7"/>
        <w:jc w:val="both"/>
        <w:rPr>
          <w:rFonts w:ascii="Times New Roman" w:hAnsi="Times New Roman"/>
          <w:lang w:val="es-MX"/>
        </w:rPr>
      </w:pPr>
    </w:p>
    <w:p w14:paraId="119B2F30" w14:textId="77777777" w:rsidR="00FF3D20" w:rsidRPr="008A2C22" w:rsidRDefault="00FF3D20" w:rsidP="00FF3D20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  <w:lang w:val="es-MX"/>
        </w:rPr>
      </w:pPr>
      <w:r w:rsidRPr="008A2C22">
        <w:rPr>
          <w:rFonts w:ascii="Times New Roman" w:hAnsi="Times New Roman"/>
          <w:b/>
          <w:lang w:val="es-MX"/>
        </w:rPr>
        <w:t>PhD</w:t>
      </w:r>
      <w:r w:rsidRPr="008A2C22">
        <w:rPr>
          <w:rFonts w:ascii="Times New Roman" w:hAnsi="Times New Roman"/>
          <w:b/>
          <w:lang w:val="es-MX"/>
        </w:rPr>
        <w:tab/>
      </w:r>
      <w:r w:rsidRPr="008A2C22">
        <w:rPr>
          <w:rFonts w:ascii="Times New Roman" w:hAnsi="Times New Roman"/>
          <w:b/>
          <w:lang w:val="es-MX"/>
        </w:rPr>
        <w:tab/>
        <w:t>Ana Carolina Barbosa de Lima</w:t>
      </w:r>
    </w:p>
    <w:p w14:paraId="096E0B79" w14:textId="77777777" w:rsidR="00FF3D20" w:rsidRDefault="00FF3D20" w:rsidP="00FF3D20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 w:rsidRPr="00FF3D20">
        <w:rPr>
          <w:rFonts w:ascii="Times New Roman" w:hAnsi="Times New Roman"/>
        </w:rPr>
        <w:t>An Anthropological Exploration of the Effects of Family Cash Transfers on the Diets of Mothers an</w:t>
      </w:r>
      <w:r w:rsidR="00E65B94">
        <w:rPr>
          <w:rFonts w:ascii="Times New Roman" w:hAnsi="Times New Roman"/>
        </w:rPr>
        <w:t>d Children in the Brazilian Ama</w:t>
      </w:r>
      <w:r w:rsidRPr="00FF3D20">
        <w:rPr>
          <w:rFonts w:ascii="Times New Roman" w:hAnsi="Times New Roman"/>
        </w:rPr>
        <w:t>zon</w:t>
      </w:r>
    </w:p>
    <w:p w14:paraId="5DBADBED" w14:textId="77777777" w:rsidR="00FF3D20" w:rsidRDefault="00B41467" w:rsidP="00FF3D20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(July 2017)</w:t>
      </w:r>
      <w:r w:rsidR="00965952">
        <w:rPr>
          <w:rFonts w:ascii="Times New Roman" w:hAnsi="Times New Roman"/>
        </w:rPr>
        <w:t xml:space="preserve"> (Brondizio)</w:t>
      </w:r>
    </w:p>
    <w:p w14:paraId="6493EB10" w14:textId="77777777" w:rsidR="00965952" w:rsidRDefault="00965952" w:rsidP="00FF3D20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</w:rPr>
      </w:pPr>
    </w:p>
    <w:p w14:paraId="19ADA818" w14:textId="77777777" w:rsidR="00965952" w:rsidRDefault="00965952" w:rsidP="00965952">
      <w:pPr>
        <w:widowControl/>
        <w:kinsoku w:val="0"/>
        <w:overflowPunct w:val="0"/>
        <w:spacing w:before="7"/>
        <w:rPr>
          <w:rFonts w:ascii="Times New Roman" w:hAnsi="Times New Roman"/>
          <w:b/>
        </w:rPr>
      </w:pPr>
      <w:r w:rsidRPr="00965952">
        <w:rPr>
          <w:rFonts w:ascii="Times New Roman" w:hAnsi="Times New Roman"/>
          <w:b/>
        </w:rPr>
        <w:t>PhD</w:t>
      </w:r>
      <w:r w:rsidRPr="00965952">
        <w:rPr>
          <w:rFonts w:ascii="Times New Roman" w:hAnsi="Times New Roman"/>
          <w:b/>
        </w:rPr>
        <w:tab/>
      </w:r>
      <w:r w:rsidRPr="00965952">
        <w:rPr>
          <w:rFonts w:ascii="Times New Roman" w:hAnsi="Times New Roman"/>
          <w:b/>
        </w:rPr>
        <w:tab/>
        <w:t>Devorah B. Shubowitz</w:t>
      </w:r>
    </w:p>
    <w:p w14:paraId="36166E0C" w14:textId="77777777" w:rsidR="00965952" w:rsidRPr="00965952" w:rsidRDefault="00965952" w:rsidP="00965952">
      <w:pPr>
        <w:widowControl/>
        <w:kinsoku w:val="0"/>
        <w:overflowPunct w:val="0"/>
        <w:spacing w:before="7"/>
        <w:rPr>
          <w:sz w:val="23"/>
          <w:szCs w:val="23"/>
        </w:rPr>
      </w:pPr>
      <w:r w:rsidRPr="00965952">
        <w:rPr>
          <w:rFonts w:ascii="Times New Roman" w:hAnsi="Times New Roman"/>
        </w:rPr>
        <w:lastRenderedPageBreak/>
        <w:t>Interpretation without Representation:  Jewish Women’s Sacred Text Study in New York Egalitarian Communities</w:t>
      </w:r>
    </w:p>
    <w:p w14:paraId="15888739" w14:textId="77777777" w:rsidR="00965952" w:rsidRDefault="00965952" w:rsidP="00965952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 w:rsidRPr="00965952">
        <w:rPr>
          <w:rFonts w:ascii="Times New Roman" w:hAnsi="Times New Roman"/>
        </w:rPr>
        <w:t>(July 2017)  (Friedman/Suslak)</w:t>
      </w:r>
    </w:p>
    <w:p w14:paraId="31B84669" w14:textId="77777777" w:rsidR="00AC25C9" w:rsidRDefault="00AC25C9" w:rsidP="00965952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</w:p>
    <w:p w14:paraId="05720689" w14:textId="77777777" w:rsidR="00AC25C9" w:rsidRPr="00AC25C9" w:rsidRDefault="00AC25C9" w:rsidP="00AC25C9">
      <w:pPr>
        <w:widowControl/>
        <w:kinsoku w:val="0"/>
        <w:overflowPunct w:val="0"/>
        <w:spacing w:before="7"/>
        <w:rPr>
          <w:rFonts w:ascii="Times New Roman" w:hAnsi="Times New Roman"/>
          <w:b/>
        </w:rPr>
      </w:pPr>
      <w:r w:rsidRPr="00AC25C9">
        <w:rPr>
          <w:rFonts w:ascii="Times New Roman" w:hAnsi="Times New Roman"/>
          <w:b/>
        </w:rPr>
        <w:t xml:space="preserve">PhD </w:t>
      </w:r>
      <w:r w:rsidRPr="00AC25C9">
        <w:rPr>
          <w:rFonts w:ascii="Times New Roman" w:hAnsi="Times New Roman"/>
          <w:b/>
        </w:rPr>
        <w:tab/>
      </w:r>
      <w:r w:rsidRPr="00AC25C9">
        <w:rPr>
          <w:rFonts w:ascii="Times New Roman" w:hAnsi="Times New Roman"/>
          <w:b/>
        </w:rPr>
        <w:tab/>
        <w:t xml:space="preserve">Kelsey </w:t>
      </w:r>
      <w:r w:rsidR="008A2C22">
        <w:rPr>
          <w:rFonts w:ascii="Times New Roman" w:hAnsi="Times New Roman"/>
          <w:b/>
        </w:rPr>
        <w:t xml:space="preserve">Noack </w:t>
      </w:r>
      <w:r w:rsidRPr="00AC25C9">
        <w:rPr>
          <w:rFonts w:ascii="Times New Roman" w:hAnsi="Times New Roman"/>
          <w:b/>
        </w:rPr>
        <w:t>Myers</w:t>
      </w:r>
    </w:p>
    <w:p w14:paraId="027167D3" w14:textId="77777777" w:rsidR="00AC25C9" w:rsidRPr="00AC25C9" w:rsidRDefault="00AC25C9" w:rsidP="00AC25C9">
      <w:pPr>
        <w:widowControl/>
        <w:kinsoku w:val="0"/>
        <w:overflowPunct w:val="0"/>
        <w:spacing w:before="7"/>
        <w:rPr>
          <w:rFonts w:ascii="Times New Roman" w:hAnsi="Times New Roman"/>
        </w:rPr>
      </w:pPr>
      <w:r w:rsidRPr="00AC25C9">
        <w:rPr>
          <w:rFonts w:ascii="Times New Roman" w:hAnsi="Times New Roman"/>
        </w:rPr>
        <w:t>Indigenous Landscapes and Legacy Archaeology at Ouiatenon, Indiana</w:t>
      </w:r>
    </w:p>
    <w:p w14:paraId="53A8CA04" w14:textId="77777777" w:rsidR="00CE5215" w:rsidRPr="00AC25C9" w:rsidRDefault="00AC25C9" w:rsidP="00965952">
      <w:pPr>
        <w:widowControl/>
        <w:kinsoku w:val="0"/>
        <w:overflowPunct w:val="0"/>
        <w:spacing w:before="7"/>
        <w:jc w:val="both"/>
        <w:rPr>
          <w:rFonts w:ascii="Times New Roman" w:hAnsi="Times New Roman"/>
        </w:rPr>
      </w:pPr>
      <w:r w:rsidRPr="00AC25C9">
        <w:rPr>
          <w:rFonts w:ascii="Times New Roman" w:hAnsi="Times New Roman"/>
        </w:rPr>
        <w:t>(July 2017)  (Scheiber)</w:t>
      </w:r>
    </w:p>
    <w:p w14:paraId="0D5AD66C" w14:textId="77777777" w:rsidR="00AC25C9" w:rsidRDefault="00AC25C9" w:rsidP="00965952">
      <w:pPr>
        <w:widowControl/>
        <w:kinsoku w:val="0"/>
        <w:overflowPunct w:val="0"/>
        <w:spacing w:before="7"/>
        <w:jc w:val="both"/>
        <w:rPr>
          <w:rFonts w:ascii="Times New Roman" w:hAnsi="Times New Roman"/>
          <w:b/>
        </w:rPr>
      </w:pPr>
    </w:p>
    <w:p w14:paraId="70E0A4FA" w14:textId="77777777" w:rsidR="00CE5215" w:rsidRPr="00CE5215" w:rsidRDefault="00CE5215" w:rsidP="00CE5215">
      <w:pPr>
        <w:rPr>
          <w:rFonts w:ascii="Times New Roman" w:hAnsi="Times New Roman"/>
          <w:b/>
        </w:rPr>
      </w:pPr>
      <w:r w:rsidRPr="00CE5215">
        <w:rPr>
          <w:rFonts w:ascii="Times New Roman" w:hAnsi="Times New Roman"/>
          <w:b/>
        </w:rPr>
        <w:t>PhD</w:t>
      </w:r>
      <w:r w:rsidRPr="00CE5215">
        <w:rPr>
          <w:rFonts w:ascii="Times New Roman" w:hAnsi="Times New Roman"/>
          <w:b/>
        </w:rPr>
        <w:tab/>
      </w:r>
      <w:r w:rsidRPr="00CE5215">
        <w:rPr>
          <w:rFonts w:ascii="Times New Roman" w:hAnsi="Times New Roman"/>
          <w:b/>
        </w:rPr>
        <w:tab/>
        <w:t>Samuel Buelow</w:t>
      </w:r>
    </w:p>
    <w:p w14:paraId="7526106A" w14:textId="77777777" w:rsidR="00CE5215" w:rsidRDefault="00CE5215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The Paradox of the Kyrgyz Crossdressers:  Ethnonationalism and Gender Identity in Central Asia</w:t>
      </w:r>
    </w:p>
    <w:p w14:paraId="5050AD9D" w14:textId="77777777" w:rsidR="00CE5215" w:rsidRDefault="00CE5215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(August 2017)  (Shahrani)</w:t>
      </w:r>
    </w:p>
    <w:p w14:paraId="42214AA9" w14:textId="77777777" w:rsidR="00B607C5" w:rsidRDefault="00B607C5" w:rsidP="00CE5215">
      <w:pPr>
        <w:rPr>
          <w:rFonts w:ascii="Times New Roman" w:hAnsi="Times New Roman"/>
        </w:rPr>
      </w:pPr>
    </w:p>
    <w:p w14:paraId="1239FB15" w14:textId="77777777" w:rsidR="00B607C5" w:rsidRPr="00B607C5" w:rsidRDefault="00B607C5" w:rsidP="00CE5215">
      <w:pPr>
        <w:rPr>
          <w:rFonts w:ascii="Times New Roman" w:hAnsi="Times New Roman"/>
          <w:b/>
        </w:rPr>
      </w:pPr>
      <w:r w:rsidRPr="00B607C5">
        <w:rPr>
          <w:rFonts w:ascii="Times New Roman" w:hAnsi="Times New Roman"/>
          <w:b/>
        </w:rPr>
        <w:t>PhD</w:t>
      </w:r>
      <w:r w:rsidRPr="00B607C5">
        <w:rPr>
          <w:rFonts w:ascii="Times New Roman" w:hAnsi="Times New Roman"/>
          <w:b/>
        </w:rPr>
        <w:tab/>
      </w:r>
      <w:r w:rsidRPr="00B607C5">
        <w:rPr>
          <w:rFonts w:ascii="Times New Roman" w:hAnsi="Times New Roman"/>
          <w:b/>
        </w:rPr>
        <w:tab/>
        <w:t>Ellen Ireland</w:t>
      </w:r>
    </w:p>
    <w:p w14:paraId="55620542" w14:textId="77777777" w:rsidR="00B607C5" w:rsidRDefault="00B607C5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Human Consumption of Carp in the Midwest:  How Attitudes and Beliefs about Consumption Impact Economic and Environmental Issues</w:t>
      </w:r>
    </w:p>
    <w:p w14:paraId="2C708A65" w14:textId="77777777" w:rsidR="00B607C5" w:rsidRDefault="00B607C5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(October 2017)  (Wilk)</w:t>
      </w:r>
    </w:p>
    <w:p w14:paraId="747A213A" w14:textId="77777777" w:rsidR="00B67667" w:rsidRDefault="00B67667" w:rsidP="00CE5215">
      <w:pPr>
        <w:rPr>
          <w:rFonts w:ascii="Times New Roman" w:hAnsi="Times New Roman"/>
        </w:rPr>
      </w:pPr>
    </w:p>
    <w:p w14:paraId="0C59946D" w14:textId="77777777" w:rsidR="00B67667" w:rsidRDefault="00B67667" w:rsidP="00CE5215">
      <w:pPr>
        <w:rPr>
          <w:rFonts w:ascii="Times New Roman" w:hAnsi="Times New Roman"/>
          <w:b/>
        </w:rPr>
      </w:pPr>
      <w:r w:rsidRPr="00B67667">
        <w:rPr>
          <w:rFonts w:ascii="Times New Roman" w:hAnsi="Times New Roman"/>
          <w:b/>
        </w:rPr>
        <w:t>PhD</w:t>
      </w:r>
      <w:r w:rsidRPr="00B67667">
        <w:rPr>
          <w:rFonts w:ascii="Times New Roman" w:hAnsi="Times New Roman"/>
          <w:b/>
        </w:rPr>
        <w:tab/>
      </w:r>
      <w:r w:rsidRPr="00B67667">
        <w:rPr>
          <w:rFonts w:ascii="Times New Roman" w:hAnsi="Times New Roman"/>
          <w:b/>
        </w:rPr>
        <w:tab/>
        <w:t>Jenny Riley</w:t>
      </w:r>
    </w:p>
    <w:p w14:paraId="639FD1DE" w14:textId="77777777" w:rsidR="00B67667" w:rsidRPr="00003D94" w:rsidRDefault="00003D94" w:rsidP="00CE5215">
      <w:pPr>
        <w:rPr>
          <w:rFonts w:ascii="Times New Roman" w:hAnsi="Times New Roman"/>
        </w:rPr>
      </w:pPr>
      <w:r w:rsidRPr="00003D94">
        <w:rPr>
          <w:rFonts w:ascii="Times New Roman" w:hAnsi="Times New Roman"/>
        </w:rPr>
        <w:t>Was Sloth the Ultimate Slow Food?  An Archaeological Examination of Padre Nuestro Cavern, Dominican Republic</w:t>
      </w:r>
    </w:p>
    <w:p w14:paraId="05431B4D" w14:textId="77777777" w:rsidR="00B67667" w:rsidRPr="00B67667" w:rsidRDefault="005B4BE8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(December 2017)  </w:t>
      </w:r>
      <w:r w:rsidR="00B67667" w:rsidRPr="00B67667">
        <w:rPr>
          <w:rFonts w:ascii="Times New Roman" w:hAnsi="Times New Roman"/>
        </w:rPr>
        <w:t>(Conrad/Scheiber)</w:t>
      </w:r>
    </w:p>
    <w:p w14:paraId="7A7B10CA" w14:textId="77777777" w:rsidR="00B67667" w:rsidRDefault="00B67667" w:rsidP="00CE5215">
      <w:pPr>
        <w:rPr>
          <w:rFonts w:ascii="Times New Roman" w:hAnsi="Times New Roman"/>
        </w:rPr>
      </w:pPr>
    </w:p>
    <w:p w14:paraId="5E4021F2" w14:textId="77777777" w:rsidR="00B67667" w:rsidRPr="00B67667" w:rsidRDefault="00B67667" w:rsidP="00CE5215">
      <w:pPr>
        <w:rPr>
          <w:rFonts w:ascii="Times New Roman" w:hAnsi="Times New Roman"/>
          <w:b/>
        </w:rPr>
      </w:pPr>
      <w:r w:rsidRPr="00B67667">
        <w:rPr>
          <w:rFonts w:ascii="Times New Roman" w:hAnsi="Times New Roman"/>
          <w:b/>
        </w:rPr>
        <w:t>PhD</w:t>
      </w:r>
      <w:r w:rsidRPr="00B67667">
        <w:rPr>
          <w:rFonts w:ascii="Times New Roman" w:hAnsi="Times New Roman"/>
          <w:b/>
        </w:rPr>
        <w:tab/>
      </w:r>
      <w:r w:rsidRPr="00B67667">
        <w:rPr>
          <w:rFonts w:ascii="Times New Roman" w:hAnsi="Times New Roman"/>
          <w:b/>
        </w:rPr>
        <w:tab/>
        <w:t>Elizabeth Konwest</w:t>
      </w:r>
    </w:p>
    <w:p w14:paraId="5D6337D3" w14:textId="77777777" w:rsidR="00B67667" w:rsidRDefault="00B67667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Material Markers of Community Identity in Postclassic Nejapa, Oaxaca, Mexico</w:t>
      </w:r>
    </w:p>
    <w:p w14:paraId="42617D9B" w14:textId="77777777" w:rsidR="00B67667" w:rsidRDefault="00B67667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(December 2017)  (King)</w:t>
      </w:r>
    </w:p>
    <w:p w14:paraId="311C88FD" w14:textId="77777777" w:rsidR="00E17783" w:rsidRDefault="00E17783" w:rsidP="00CE5215">
      <w:pPr>
        <w:rPr>
          <w:rFonts w:ascii="Times New Roman" w:hAnsi="Times New Roman"/>
        </w:rPr>
      </w:pPr>
    </w:p>
    <w:p w14:paraId="2EC0180B" w14:textId="77777777" w:rsidR="00E17783" w:rsidRPr="00E17783" w:rsidRDefault="00E17783" w:rsidP="00CE5215">
      <w:pPr>
        <w:rPr>
          <w:rFonts w:ascii="Times New Roman" w:hAnsi="Times New Roman"/>
          <w:b/>
        </w:rPr>
      </w:pPr>
      <w:r w:rsidRPr="00E17783">
        <w:rPr>
          <w:rFonts w:ascii="Times New Roman" w:hAnsi="Times New Roman"/>
          <w:b/>
        </w:rPr>
        <w:t>PhD</w:t>
      </w:r>
      <w:r w:rsidRPr="00E17783">
        <w:rPr>
          <w:rFonts w:ascii="Times New Roman" w:hAnsi="Times New Roman"/>
          <w:b/>
        </w:rPr>
        <w:tab/>
      </w:r>
      <w:r w:rsidRPr="00E17783">
        <w:rPr>
          <w:rFonts w:ascii="Times New Roman" w:hAnsi="Times New Roman"/>
          <w:b/>
        </w:rPr>
        <w:tab/>
        <w:t>Leigh Bush</w:t>
      </w:r>
    </w:p>
    <w:p w14:paraId="1A673870" w14:textId="77777777" w:rsidR="00E17783" w:rsidRDefault="008A2C22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Slow Food and Fast Flows:</w:t>
      </w:r>
      <w:r w:rsidR="00E17783">
        <w:rPr>
          <w:rFonts w:ascii="Times New Roman" w:hAnsi="Times New Roman"/>
        </w:rPr>
        <w:t xml:space="preserve"> Chefs, Cuisine, and Convergence</w:t>
      </w:r>
    </w:p>
    <w:p w14:paraId="04ECDD62" w14:textId="77777777" w:rsidR="00E17783" w:rsidRDefault="00E17783" w:rsidP="00CE5215">
      <w:pPr>
        <w:rPr>
          <w:rFonts w:ascii="Times New Roman" w:hAnsi="Times New Roman"/>
        </w:rPr>
      </w:pPr>
      <w:r>
        <w:rPr>
          <w:rFonts w:ascii="Times New Roman" w:hAnsi="Times New Roman"/>
        </w:rPr>
        <w:t>(December 2017)  (Greene)</w:t>
      </w:r>
    </w:p>
    <w:p w14:paraId="0DF5B107" w14:textId="77777777" w:rsidR="00B67667" w:rsidRDefault="00B67667" w:rsidP="00B67667">
      <w:pPr>
        <w:pStyle w:val="Default"/>
      </w:pPr>
    </w:p>
    <w:p w14:paraId="25950467" w14:textId="77777777" w:rsidR="008A2C22" w:rsidRDefault="008A2C22" w:rsidP="00CE5215">
      <w:pPr>
        <w:rPr>
          <w:rFonts w:ascii="Times New Roman" w:hAnsi="Times New Roman"/>
          <w:b/>
          <w:u w:val="single"/>
        </w:rPr>
      </w:pPr>
      <w:r w:rsidRPr="008A2C22">
        <w:rPr>
          <w:rFonts w:ascii="Times New Roman" w:hAnsi="Times New Roman"/>
          <w:b/>
          <w:u w:val="single"/>
        </w:rPr>
        <w:t>201</w:t>
      </w:r>
      <w:r>
        <w:rPr>
          <w:rFonts w:ascii="Times New Roman" w:hAnsi="Times New Roman"/>
          <w:b/>
          <w:u w:val="single"/>
        </w:rPr>
        <w:t>8</w:t>
      </w:r>
    </w:p>
    <w:p w14:paraId="60D6B95C" w14:textId="77777777" w:rsidR="00CC0BFF" w:rsidRPr="008A2C22" w:rsidRDefault="00CC0BFF" w:rsidP="00CE5215">
      <w:pPr>
        <w:rPr>
          <w:rFonts w:ascii="Times New Roman" w:hAnsi="Times New Roman"/>
          <w:b/>
          <w:u w:val="single"/>
        </w:rPr>
      </w:pPr>
    </w:p>
    <w:p w14:paraId="2891E560" w14:textId="77777777" w:rsidR="008A2C22" w:rsidRPr="004474BB" w:rsidRDefault="008A2C22" w:rsidP="00CE5215">
      <w:pPr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Alicia Rich</w:t>
      </w:r>
    </w:p>
    <w:p w14:paraId="00195D62" w14:textId="77777777" w:rsidR="008A2C22" w:rsidRPr="004474BB" w:rsidRDefault="008A2C22" w:rsidP="008A2C22">
      <w:pPr>
        <w:widowControl/>
        <w:rPr>
          <w:rFonts w:ascii="Times New Roman" w:hAnsi="Times New Roman"/>
        </w:rPr>
      </w:pPr>
      <w:r w:rsidRPr="004474BB">
        <w:rPr>
          <w:rFonts w:ascii="Times New Roman" w:eastAsia="TimesNewRomanPSMT" w:hAnsi="Times New Roman"/>
        </w:rPr>
        <w:t>Population Genetics of Eastern Chimpanzees (</w:t>
      </w:r>
      <w:r w:rsidRPr="004474BB">
        <w:rPr>
          <w:rFonts w:ascii="Times New Roman" w:eastAsia="TimesNewRomanPSMT" w:hAnsi="Times New Roman"/>
          <w:i/>
          <w:iCs/>
        </w:rPr>
        <w:t>Pan Troglodytes Schweinfurthii</w:t>
      </w:r>
      <w:r w:rsidRPr="004474BB">
        <w:rPr>
          <w:rFonts w:ascii="Times New Roman" w:eastAsia="TimesNewRomanPSMT" w:hAnsi="Times New Roman"/>
        </w:rPr>
        <w:t>) living in Toro-Semliki Wildlife Reserve, Uganda</w:t>
      </w:r>
    </w:p>
    <w:p w14:paraId="68203358" w14:textId="77777777" w:rsidR="008A2C22" w:rsidRPr="004474BB" w:rsidRDefault="00B41467" w:rsidP="008A2C22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 xml:space="preserve">(March 2018) </w:t>
      </w:r>
      <w:r w:rsidR="008A2C22" w:rsidRPr="004474BB">
        <w:rPr>
          <w:rFonts w:ascii="Times New Roman" w:hAnsi="Times New Roman"/>
        </w:rPr>
        <w:t>(Kaestle)</w:t>
      </w:r>
    </w:p>
    <w:p w14:paraId="365EA065" w14:textId="77777777" w:rsidR="00526F68" w:rsidRPr="004474BB" w:rsidRDefault="00526F68" w:rsidP="008A2C22">
      <w:pPr>
        <w:widowControl/>
        <w:rPr>
          <w:rFonts w:ascii="Times New Roman" w:hAnsi="Times New Roman"/>
        </w:rPr>
      </w:pPr>
    </w:p>
    <w:p w14:paraId="673C199B" w14:textId="77777777" w:rsidR="00526F68" w:rsidRPr="004474BB" w:rsidRDefault="00526F68" w:rsidP="008A2C22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Katherine Nold</w:t>
      </w:r>
    </w:p>
    <w:p w14:paraId="07AF4420" w14:textId="77777777" w:rsidR="00526F68" w:rsidRPr="004474BB" w:rsidRDefault="00526F68" w:rsidP="00526F68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Geological Examination of Archaeological Middens in the Dominican Republic</w:t>
      </w:r>
    </w:p>
    <w:p w14:paraId="69D539EB" w14:textId="77777777" w:rsidR="00526F68" w:rsidRPr="004474BB" w:rsidRDefault="00526F68" w:rsidP="00526F68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April 2018) (Conrad / Johnson)</w:t>
      </w:r>
    </w:p>
    <w:p w14:paraId="341BD259" w14:textId="77777777" w:rsidR="00E874CF" w:rsidRPr="004474BB" w:rsidRDefault="00E874CF" w:rsidP="00526F68">
      <w:pPr>
        <w:widowControl/>
        <w:rPr>
          <w:rFonts w:ascii="Times New Roman" w:hAnsi="Times New Roman"/>
        </w:rPr>
      </w:pPr>
    </w:p>
    <w:p w14:paraId="2A618257" w14:textId="77777777" w:rsidR="00E874CF" w:rsidRPr="004474BB" w:rsidRDefault="00E874CF" w:rsidP="00E874CF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Evan Dennis</w:t>
      </w:r>
    </w:p>
    <w:p w14:paraId="79D20D8E" w14:textId="77777777" w:rsidR="00E874CF" w:rsidRPr="004474BB" w:rsidRDefault="004474BB" w:rsidP="00E874CF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Adaption t</w:t>
      </w:r>
      <w:r w:rsidR="00E874CF" w:rsidRPr="004474BB">
        <w:rPr>
          <w:rFonts w:ascii="Times New Roman" w:hAnsi="Times New Roman"/>
        </w:rPr>
        <w:t xml:space="preserve">o Social Ecological System Shocks: </w:t>
      </w:r>
      <w:r>
        <w:rPr>
          <w:rFonts w:ascii="Times New Roman" w:hAnsi="Times New Roman"/>
        </w:rPr>
        <w:t>Transformation i</w:t>
      </w:r>
      <w:r w:rsidR="00E874CF" w:rsidRPr="004474BB">
        <w:rPr>
          <w:rFonts w:ascii="Times New Roman" w:hAnsi="Times New Roman"/>
        </w:rPr>
        <w:t>n San Diego’</w:t>
      </w:r>
      <w:r>
        <w:rPr>
          <w:rFonts w:ascii="Times New Roman" w:hAnsi="Times New Roman"/>
        </w:rPr>
        <w:t>s Water Situations and Culture b</w:t>
      </w:r>
      <w:r w:rsidR="00B70708">
        <w:rPr>
          <w:rFonts w:ascii="Times New Roman" w:hAnsi="Times New Roman"/>
        </w:rPr>
        <w:t>etween 1990 and 2010</w:t>
      </w:r>
    </w:p>
    <w:p w14:paraId="0A5F0B82" w14:textId="77777777" w:rsidR="00E874CF" w:rsidRPr="004474BB" w:rsidRDefault="00E874CF" w:rsidP="00E874CF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June 2018) (Brondizio)</w:t>
      </w:r>
    </w:p>
    <w:p w14:paraId="7B4924B5" w14:textId="77777777" w:rsidR="00E874CF" w:rsidRDefault="00E874CF" w:rsidP="00526F68">
      <w:pPr>
        <w:widowControl/>
        <w:rPr>
          <w:rFonts w:ascii="Times New Roman" w:hAnsi="Times New Roman"/>
        </w:rPr>
      </w:pPr>
    </w:p>
    <w:p w14:paraId="40123395" w14:textId="77777777" w:rsidR="00172005" w:rsidRPr="004474BB" w:rsidRDefault="00172005" w:rsidP="00172005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 xml:space="preserve">Eveline Yang </w:t>
      </w:r>
    </w:p>
    <w:p w14:paraId="1551B07A" w14:textId="77777777" w:rsidR="00172005" w:rsidRPr="004474BB" w:rsidRDefault="00172005" w:rsidP="00172005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Places of Recognition: Mapping Tib</w:t>
      </w:r>
      <w:r w:rsidR="004474BB">
        <w:rPr>
          <w:rFonts w:ascii="Times New Roman" w:hAnsi="Times New Roman"/>
        </w:rPr>
        <w:t>etanness in an Urbanizing State</w:t>
      </w:r>
    </w:p>
    <w:p w14:paraId="79EBE786" w14:textId="77777777" w:rsidR="00172005" w:rsidRPr="004474BB" w:rsidRDefault="00172005" w:rsidP="00172005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June 2018) (Friedman)</w:t>
      </w:r>
    </w:p>
    <w:p w14:paraId="6A1DEA27" w14:textId="77777777" w:rsidR="00C417D0" w:rsidRPr="004474BB" w:rsidRDefault="00C417D0" w:rsidP="00172005">
      <w:pPr>
        <w:widowControl/>
        <w:rPr>
          <w:rFonts w:ascii="Times New Roman" w:hAnsi="Times New Roman"/>
        </w:rPr>
      </w:pPr>
    </w:p>
    <w:p w14:paraId="18ACB85B" w14:textId="77777777" w:rsidR="00C417D0" w:rsidRPr="004474BB" w:rsidRDefault="00C417D0" w:rsidP="00C417D0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Rebecca Nathan</w:t>
      </w:r>
    </w:p>
    <w:p w14:paraId="35293AE6" w14:textId="77777777" w:rsidR="00C417D0" w:rsidRPr="004474BB" w:rsidRDefault="00C417D0" w:rsidP="00C417D0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The Grapevine Creek Buffalo Jump Complex: Interdisciplinary Research on the Crow Reservation, Montana</w:t>
      </w:r>
    </w:p>
    <w:p w14:paraId="09C55A1B" w14:textId="77777777" w:rsidR="00C417D0" w:rsidRPr="004474BB" w:rsidRDefault="00C417D0" w:rsidP="00C417D0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June 2018) (Scheiber)</w:t>
      </w:r>
    </w:p>
    <w:p w14:paraId="731E7B66" w14:textId="77777777" w:rsidR="00A5320D" w:rsidRPr="004474BB" w:rsidRDefault="00A5320D" w:rsidP="00172005">
      <w:pPr>
        <w:widowControl/>
        <w:rPr>
          <w:rFonts w:ascii="Times New Roman" w:hAnsi="Times New Roman"/>
        </w:rPr>
      </w:pPr>
    </w:p>
    <w:p w14:paraId="7370DDBB" w14:textId="77777777" w:rsidR="00A5320D" w:rsidRPr="004474BB" w:rsidRDefault="00A5320D" w:rsidP="00A5320D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 xml:space="preserve">Amanda Rollins </w:t>
      </w:r>
    </w:p>
    <w:p w14:paraId="4BF73B81" w14:textId="77777777" w:rsidR="00A5320D" w:rsidRPr="004474BB" w:rsidRDefault="00A5320D" w:rsidP="00A5320D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Genetic Evidence for the Prehistoric Expansion of Enter</w:t>
      </w:r>
      <w:r w:rsidR="004474BB">
        <w:rPr>
          <w:rFonts w:ascii="Times New Roman" w:hAnsi="Times New Roman"/>
        </w:rPr>
        <w:t>obius Vermicular Parasites and t</w:t>
      </w:r>
      <w:r w:rsidRPr="004474BB">
        <w:rPr>
          <w:rFonts w:ascii="Times New Roman" w:hAnsi="Times New Roman"/>
        </w:rPr>
        <w:t xml:space="preserve">heir Human Host in </w:t>
      </w:r>
      <w:r w:rsidR="00C609E4">
        <w:rPr>
          <w:rFonts w:ascii="Times New Roman" w:hAnsi="Times New Roman"/>
        </w:rPr>
        <w:t>the Greater American Southwest.</w:t>
      </w:r>
    </w:p>
    <w:p w14:paraId="66B2A558" w14:textId="77777777" w:rsidR="00A5320D" w:rsidRPr="004474BB" w:rsidRDefault="00A5320D" w:rsidP="00A5320D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June 2018) (Cook)</w:t>
      </w:r>
    </w:p>
    <w:p w14:paraId="6E7E06DE" w14:textId="77777777" w:rsidR="004F71E8" w:rsidRPr="004474BB" w:rsidRDefault="004F71E8" w:rsidP="00A5320D">
      <w:pPr>
        <w:widowControl/>
        <w:rPr>
          <w:rFonts w:ascii="Times New Roman" w:hAnsi="Times New Roman"/>
        </w:rPr>
      </w:pPr>
    </w:p>
    <w:p w14:paraId="73DA740C" w14:textId="77777777" w:rsidR="00B41467" w:rsidRDefault="004F71E8" w:rsidP="004F71E8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Suzanne Barber</w:t>
      </w:r>
    </w:p>
    <w:p w14:paraId="1EA2E4E0" w14:textId="77777777" w:rsidR="004F71E8" w:rsidRPr="004474BB" w:rsidRDefault="004F71E8" w:rsidP="004F71E8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 xml:space="preserve">Persistence Is Power: Modes of Action in the Chinese Animal Protection Movement  </w:t>
      </w:r>
    </w:p>
    <w:p w14:paraId="6A332A3B" w14:textId="77777777" w:rsidR="004F71E8" w:rsidRPr="004474BB" w:rsidRDefault="004F71E8" w:rsidP="004F71E8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July 2018) (Friedman)</w:t>
      </w:r>
    </w:p>
    <w:p w14:paraId="47E816DD" w14:textId="77777777" w:rsidR="004F71E8" w:rsidRPr="004474BB" w:rsidRDefault="004F71E8" w:rsidP="00A5320D">
      <w:pPr>
        <w:widowControl/>
        <w:rPr>
          <w:rFonts w:ascii="Times New Roman" w:hAnsi="Times New Roman"/>
        </w:rPr>
      </w:pPr>
    </w:p>
    <w:p w14:paraId="2DC1F8AC" w14:textId="77777777" w:rsidR="00AF533C" w:rsidRPr="004474BB" w:rsidRDefault="00AF533C" w:rsidP="00AF533C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 w:rsidR="004474BB" w:rsidRPr="004474BB">
        <w:rPr>
          <w:rFonts w:ascii="Times New Roman" w:hAnsi="Times New Roman"/>
          <w:b/>
        </w:rPr>
        <w:t>Simona Alexandra Cotofana</w:t>
      </w:r>
    </w:p>
    <w:p w14:paraId="056DB6E7" w14:textId="77777777" w:rsidR="00AF533C" w:rsidRPr="004474BB" w:rsidRDefault="00AF533C" w:rsidP="00AF533C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Governing with Magic: Politics and Labors of the Occult in Romania</w:t>
      </w:r>
    </w:p>
    <w:p w14:paraId="5D0E7C48" w14:textId="77777777" w:rsidR="00AF533C" w:rsidRPr="004474BB" w:rsidRDefault="00AF533C" w:rsidP="00AF533C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July 2018) (Gille</w:t>
      </w:r>
      <w:r w:rsidR="00243BF6" w:rsidRPr="004474BB">
        <w:rPr>
          <w:rFonts w:ascii="Times New Roman" w:hAnsi="Times New Roman"/>
        </w:rPr>
        <w:t>y</w:t>
      </w:r>
      <w:r w:rsidRPr="004474BB">
        <w:rPr>
          <w:rFonts w:ascii="Times New Roman" w:hAnsi="Times New Roman"/>
        </w:rPr>
        <w:t>)</w:t>
      </w:r>
    </w:p>
    <w:p w14:paraId="0FC2B11F" w14:textId="77777777" w:rsidR="000A5127" w:rsidRPr="004474BB" w:rsidRDefault="000A5127" w:rsidP="00AF533C">
      <w:pPr>
        <w:widowControl/>
        <w:rPr>
          <w:rFonts w:ascii="Times New Roman" w:hAnsi="Times New Roman"/>
        </w:rPr>
      </w:pPr>
    </w:p>
    <w:p w14:paraId="3B11B95F" w14:textId="77777777" w:rsidR="000A5127" w:rsidRPr="004474BB" w:rsidRDefault="000A5127" w:rsidP="000A5127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Travis Cooper</w:t>
      </w:r>
    </w:p>
    <w:p w14:paraId="32013373" w14:textId="77777777" w:rsidR="000A5127" w:rsidRPr="004474BB" w:rsidRDefault="000A5127" w:rsidP="000A5127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The Digital Evangelicals: Contesting Authority and Authenticity after the New Media Turn</w:t>
      </w:r>
    </w:p>
    <w:p w14:paraId="731F969F" w14:textId="77777777" w:rsidR="000A5127" w:rsidRPr="004474BB" w:rsidRDefault="000A5127" w:rsidP="000A5127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September 2018) (Royce)</w:t>
      </w:r>
    </w:p>
    <w:p w14:paraId="1DE2356B" w14:textId="77777777" w:rsidR="00513231" w:rsidRPr="004474BB" w:rsidRDefault="00513231" w:rsidP="000A5127">
      <w:pPr>
        <w:widowControl/>
        <w:rPr>
          <w:rFonts w:ascii="Times New Roman" w:hAnsi="Times New Roman"/>
        </w:rPr>
      </w:pPr>
    </w:p>
    <w:p w14:paraId="0A2813D4" w14:textId="77777777" w:rsidR="00513231" w:rsidRPr="004474BB" w:rsidRDefault="00513231" w:rsidP="00513231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Dawn Rutecki</w:t>
      </w:r>
    </w:p>
    <w:p w14:paraId="3E8D6A35" w14:textId="77777777" w:rsidR="00513231" w:rsidRPr="004474BB" w:rsidRDefault="00513231" w:rsidP="00513231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Religious Foodways: Intertwined Subsistence and Religious Practices at Spi</w:t>
      </w:r>
      <w:r w:rsidR="00787960">
        <w:rPr>
          <w:rFonts w:ascii="Times New Roman" w:hAnsi="Times New Roman"/>
        </w:rPr>
        <w:t>ro Mounds, OK</w:t>
      </w:r>
    </w:p>
    <w:p w14:paraId="523043F3" w14:textId="77777777" w:rsidR="00513231" w:rsidRPr="004474BB" w:rsidRDefault="00513231" w:rsidP="00513231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 xml:space="preserve">(October 2018) </w:t>
      </w:r>
      <w:r w:rsidR="004474BB" w:rsidRPr="004474BB">
        <w:rPr>
          <w:rFonts w:ascii="Times New Roman" w:hAnsi="Times New Roman"/>
        </w:rPr>
        <w:t>(Pyburn)</w:t>
      </w:r>
    </w:p>
    <w:p w14:paraId="20ABB32C" w14:textId="77777777" w:rsidR="003E34DD" w:rsidRPr="004474BB" w:rsidRDefault="003E34DD" w:rsidP="00513231">
      <w:pPr>
        <w:widowControl/>
        <w:rPr>
          <w:rFonts w:ascii="Times New Roman" w:hAnsi="Times New Roman"/>
        </w:rPr>
      </w:pPr>
    </w:p>
    <w:p w14:paraId="7605560E" w14:textId="77777777" w:rsidR="009C3509" w:rsidRPr="004474BB" w:rsidRDefault="009C3509" w:rsidP="009C3509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Mat</w:t>
      </w:r>
      <w:r w:rsidR="00C609E4">
        <w:rPr>
          <w:rFonts w:ascii="Times New Roman" w:hAnsi="Times New Roman"/>
          <w:b/>
        </w:rPr>
        <w:t>t</w:t>
      </w:r>
      <w:r w:rsidRPr="004474BB">
        <w:rPr>
          <w:rFonts w:ascii="Times New Roman" w:hAnsi="Times New Roman"/>
          <w:b/>
        </w:rPr>
        <w:t>hew Lebrato</w:t>
      </w:r>
    </w:p>
    <w:p w14:paraId="45C34455" w14:textId="77777777" w:rsidR="009C3509" w:rsidRPr="004474BB" w:rsidRDefault="009C3509" w:rsidP="009C3509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Negotiating Difference, Translating Community: Ayuuk Indigenous Knowledge and Mexican Intercultural Education</w:t>
      </w:r>
    </w:p>
    <w:p w14:paraId="6F21446C" w14:textId="77777777" w:rsidR="009C3509" w:rsidRPr="004474BB" w:rsidRDefault="004474BB" w:rsidP="009C3509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December 2018</w:t>
      </w:r>
      <w:r w:rsidR="009C3509" w:rsidRPr="004474BB">
        <w:rPr>
          <w:rFonts w:ascii="Times New Roman" w:hAnsi="Times New Roman"/>
        </w:rPr>
        <w:t xml:space="preserve">) </w:t>
      </w:r>
      <w:r w:rsidRPr="004474BB">
        <w:rPr>
          <w:rFonts w:ascii="Times New Roman" w:hAnsi="Times New Roman"/>
        </w:rPr>
        <w:t>(Suslak)</w:t>
      </w:r>
    </w:p>
    <w:p w14:paraId="6A4AD160" w14:textId="77777777" w:rsidR="000A5127" w:rsidRPr="004474BB" w:rsidRDefault="000A5127" w:rsidP="00AF533C">
      <w:pPr>
        <w:widowControl/>
        <w:rPr>
          <w:rFonts w:ascii="Times New Roman" w:hAnsi="Times New Roman"/>
        </w:rPr>
      </w:pPr>
    </w:p>
    <w:p w14:paraId="534F50AD" w14:textId="77777777" w:rsidR="004474BB" w:rsidRPr="004474BB" w:rsidRDefault="004474BB" w:rsidP="004474BB">
      <w:pPr>
        <w:widowControl/>
        <w:rPr>
          <w:rFonts w:ascii="Times New Roman" w:hAnsi="Times New Roman"/>
          <w:b/>
          <w:u w:val="single"/>
        </w:rPr>
      </w:pPr>
      <w:r w:rsidRPr="004474BB">
        <w:rPr>
          <w:rFonts w:ascii="Times New Roman" w:hAnsi="Times New Roman"/>
          <w:b/>
          <w:u w:val="single"/>
        </w:rPr>
        <w:t>2019</w:t>
      </w:r>
    </w:p>
    <w:p w14:paraId="24D6DFE8" w14:textId="77777777" w:rsidR="004474BB" w:rsidRPr="004474BB" w:rsidRDefault="004474BB" w:rsidP="004474BB">
      <w:pPr>
        <w:widowControl/>
        <w:rPr>
          <w:rFonts w:ascii="Times New Roman" w:hAnsi="Times New Roman"/>
        </w:rPr>
      </w:pPr>
    </w:p>
    <w:p w14:paraId="62587FB3" w14:textId="77777777" w:rsidR="007106E2" w:rsidRPr="004474BB" w:rsidRDefault="007106E2" w:rsidP="007106E2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 w:rsidR="004474BB" w:rsidRPr="004474BB">
        <w:rPr>
          <w:rFonts w:ascii="Times New Roman" w:hAnsi="Times New Roman"/>
          <w:b/>
        </w:rPr>
        <w:t>Erica Ausel</w:t>
      </w:r>
    </w:p>
    <w:p w14:paraId="7827ED9C" w14:textId="77777777" w:rsidR="007106E2" w:rsidRPr="004474BB" w:rsidRDefault="007106E2" w:rsidP="007106E2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 xml:space="preserve">Life </w:t>
      </w:r>
      <w:r w:rsidR="00AE3BEA" w:rsidRPr="004474BB">
        <w:rPr>
          <w:rFonts w:ascii="Times New Roman" w:hAnsi="Times New Roman"/>
        </w:rPr>
        <w:t>at</w:t>
      </w:r>
      <w:r w:rsidRPr="004474BB">
        <w:rPr>
          <w:rFonts w:ascii="Times New Roman" w:hAnsi="Times New Roman"/>
        </w:rPr>
        <w:t xml:space="preserve"> </w:t>
      </w:r>
      <w:r w:rsidR="00DC7B4E" w:rsidRPr="004474BB">
        <w:rPr>
          <w:rFonts w:ascii="Times New Roman" w:hAnsi="Times New Roman"/>
        </w:rPr>
        <w:t>the</w:t>
      </w:r>
      <w:r w:rsidRPr="004474BB">
        <w:rPr>
          <w:rFonts w:ascii="Times New Roman" w:hAnsi="Times New Roman"/>
        </w:rPr>
        <w:t xml:space="preserve"> Angel Site: Insights </w:t>
      </w:r>
      <w:r w:rsidR="00DC7B4E" w:rsidRPr="004474BB">
        <w:rPr>
          <w:rFonts w:ascii="Times New Roman" w:hAnsi="Times New Roman"/>
        </w:rPr>
        <w:t>into</w:t>
      </w:r>
      <w:r w:rsidRPr="004474BB">
        <w:rPr>
          <w:rFonts w:ascii="Times New Roman" w:hAnsi="Times New Roman"/>
        </w:rPr>
        <w:t xml:space="preserve"> </w:t>
      </w:r>
      <w:r w:rsidR="00DC7B4E" w:rsidRPr="004474BB">
        <w:rPr>
          <w:rFonts w:ascii="Times New Roman" w:hAnsi="Times New Roman"/>
        </w:rPr>
        <w:t>a</w:t>
      </w:r>
      <w:r w:rsidRPr="004474BB">
        <w:rPr>
          <w:rFonts w:ascii="Times New Roman" w:hAnsi="Times New Roman"/>
        </w:rPr>
        <w:t xml:space="preserve"> Missi</w:t>
      </w:r>
      <w:r w:rsidR="000268F8">
        <w:rPr>
          <w:rFonts w:ascii="Times New Roman" w:hAnsi="Times New Roman"/>
        </w:rPr>
        <w:t>ssippian</w:t>
      </w:r>
      <w:r w:rsidRPr="004474BB">
        <w:rPr>
          <w:rFonts w:ascii="Times New Roman" w:hAnsi="Times New Roman"/>
        </w:rPr>
        <w:t xml:space="preserve"> Period (AD 1050-1450) Community </w:t>
      </w:r>
      <w:r w:rsidR="00DC7B4E" w:rsidRPr="004474BB">
        <w:rPr>
          <w:rFonts w:ascii="Times New Roman" w:hAnsi="Times New Roman"/>
        </w:rPr>
        <w:t>from</w:t>
      </w:r>
      <w:r w:rsidRPr="004474BB">
        <w:rPr>
          <w:rFonts w:ascii="Times New Roman" w:hAnsi="Times New Roman"/>
        </w:rPr>
        <w:t xml:space="preserve"> </w:t>
      </w:r>
      <w:r w:rsidR="00DC7B4E" w:rsidRPr="004474BB">
        <w:rPr>
          <w:rFonts w:ascii="Times New Roman" w:hAnsi="Times New Roman"/>
        </w:rPr>
        <w:t>the</w:t>
      </w:r>
      <w:r w:rsidRPr="004474BB">
        <w:rPr>
          <w:rFonts w:ascii="Times New Roman" w:hAnsi="Times New Roman"/>
        </w:rPr>
        <w:t xml:space="preserve"> Lower Ohio River Valley </w:t>
      </w:r>
      <w:r w:rsidR="00DC7B4E" w:rsidRPr="004474BB">
        <w:rPr>
          <w:rFonts w:ascii="Times New Roman" w:hAnsi="Times New Roman"/>
        </w:rPr>
        <w:t>from</w:t>
      </w:r>
      <w:r w:rsidRPr="004474BB">
        <w:rPr>
          <w:rFonts w:ascii="Times New Roman" w:hAnsi="Times New Roman"/>
        </w:rPr>
        <w:t xml:space="preserve"> Paleopathological Analysis</w:t>
      </w:r>
    </w:p>
    <w:p w14:paraId="2ED375FB" w14:textId="77777777" w:rsidR="007106E2" w:rsidRPr="004474BB" w:rsidRDefault="007106E2" w:rsidP="007106E2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 xml:space="preserve">(January 2019) </w:t>
      </w:r>
      <w:r w:rsidR="004474BB" w:rsidRPr="004474BB">
        <w:rPr>
          <w:rFonts w:ascii="Times New Roman" w:hAnsi="Times New Roman"/>
        </w:rPr>
        <w:t>(Cook)</w:t>
      </w:r>
    </w:p>
    <w:p w14:paraId="0161DEDA" w14:textId="77777777" w:rsidR="007106E2" w:rsidRPr="004474BB" w:rsidRDefault="007106E2" w:rsidP="00AF533C">
      <w:pPr>
        <w:widowControl/>
        <w:rPr>
          <w:rFonts w:ascii="Times New Roman" w:hAnsi="Times New Roman"/>
        </w:rPr>
      </w:pPr>
    </w:p>
    <w:p w14:paraId="22AEFB4F" w14:textId="77777777" w:rsidR="007106E2" w:rsidRPr="004474BB" w:rsidRDefault="004474BB" w:rsidP="00AF533C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  <w:t>Alex Elvis Badillo</w:t>
      </w:r>
    </w:p>
    <w:p w14:paraId="2DEBBC53" w14:textId="77777777" w:rsidR="004474BB" w:rsidRPr="004474BB" w:rsidRDefault="004474BB" w:rsidP="00AF533C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Ancient Settlement Patterns and Land-Use Dynamics in Rural Quiechapa, Oaxaca, Mexico</w:t>
      </w:r>
    </w:p>
    <w:p w14:paraId="47A48B17" w14:textId="77777777" w:rsidR="00A5320D" w:rsidRPr="004474BB" w:rsidRDefault="004474BB" w:rsidP="00172005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March 2019) (King)</w:t>
      </w:r>
    </w:p>
    <w:p w14:paraId="0E78C5C4" w14:textId="77777777" w:rsidR="003E09A4" w:rsidRPr="004474BB" w:rsidRDefault="003E09A4" w:rsidP="003E09A4">
      <w:pPr>
        <w:widowControl/>
        <w:rPr>
          <w:rFonts w:ascii="Times New Roman" w:hAnsi="Times New Roman"/>
        </w:rPr>
      </w:pPr>
    </w:p>
    <w:p w14:paraId="4A47A840" w14:textId="77777777" w:rsidR="003E09A4" w:rsidRPr="004474BB" w:rsidRDefault="003E09A4" w:rsidP="003E09A4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>Sarah Monson</w:t>
      </w:r>
    </w:p>
    <w:p w14:paraId="3A0E73FF" w14:textId="77777777" w:rsidR="003E09A4" w:rsidRPr="004474BB" w:rsidRDefault="00EF7A97" w:rsidP="003E09A4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Women’s Communitive and Economic Strategies i</w:t>
      </w:r>
      <w:r w:rsidR="005542C1">
        <w:rPr>
          <w:rFonts w:ascii="Times New Roman" w:hAnsi="Times New Roman"/>
        </w:rPr>
        <w:t>n Ghana’s Kumasi Central Market</w:t>
      </w:r>
    </w:p>
    <w:p w14:paraId="5784C1D2" w14:textId="77777777" w:rsidR="003E09A4" w:rsidRDefault="003E09A4" w:rsidP="003E09A4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</w:t>
      </w:r>
      <w:r>
        <w:rPr>
          <w:rFonts w:ascii="Times New Roman" w:hAnsi="Times New Roman"/>
        </w:rPr>
        <w:t>March 2019</w:t>
      </w:r>
      <w:r w:rsidRPr="004474BB">
        <w:rPr>
          <w:rFonts w:ascii="Times New Roman" w:hAnsi="Times New Roman"/>
        </w:rPr>
        <w:t>) (</w:t>
      </w:r>
      <w:r w:rsidR="00EF7A97">
        <w:rPr>
          <w:rFonts w:ascii="Times New Roman" w:hAnsi="Times New Roman"/>
        </w:rPr>
        <w:t>Suslak</w:t>
      </w:r>
      <w:r w:rsidRPr="004474BB">
        <w:rPr>
          <w:rFonts w:ascii="Times New Roman" w:hAnsi="Times New Roman"/>
        </w:rPr>
        <w:t>)</w:t>
      </w:r>
    </w:p>
    <w:p w14:paraId="1B0C7A5F" w14:textId="77777777" w:rsidR="00192238" w:rsidRDefault="00192238" w:rsidP="003E09A4">
      <w:pPr>
        <w:widowControl/>
        <w:rPr>
          <w:rFonts w:ascii="Times New Roman" w:hAnsi="Times New Roman"/>
        </w:rPr>
      </w:pPr>
    </w:p>
    <w:p w14:paraId="48BF4343" w14:textId="77777777" w:rsidR="00192238" w:rsidRPr="004474BB" w:rsidRDefault="00192238" w:rsidP="00192238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 xml:space="preserve">Bryan S. Rupert </w:t>
      </w:r>
    </w:p>
    <w:p w14:paraId="6C843662" w14:textId="77777777" w:rsidR="00192238" w:rsidRPr="004474BB" w:rsidRDefault="00192238" w:rsidP="00192238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Negotiating the Good Life: Navigating Cultural and Environmental Change in the Lower Napo Basin</w:t>
      </w:r>
    </w:p>
    <w:p w14:paraId="27272DA9" w14:textId="77777777" w:rsidR="00192238" w:rsidRPr="004474BB" w:rsidRDefault="00192238" w:rsidP="00192238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</w:t>
      </w:r>
      <w:r>
        <w:rPr>
          <w:rFonts w:ascii="Times New Roman" w:hAnsi="Times New Roman"/>
        </w:rPr>
        <w:t>May 2019</w:t>
      </w:r>
      <w:r w:rsidRPr="004474BB">
        <w:rPr>
          <w:rFonts w:ascii="Times New Roman" w:hAnsi="Times New Roman"/>
        </w:rPr>
        <w:t>) (</w:t>
      </w:r>
      <w:r>
        <w:rPr>
          <w:rFonts w:ascii="Times New Roman" w:hAnsi="Times New Roman"/>
        </w:rPr>
        <w:t>Royce</w:t>
      </w:r>
      <w:r w:rsidRPr="004474BB">
        <w:rPr>
          <w:rFonts w:ascii="Times New Roman" w:hAnsi="Times New Roman"/>
        </w:rPr>
        <w:t>)</w:t>
      </w:r>
    </w:p>
    <w:p w14:paraId="250F8124" w14:textId="77777777" w:rsidR="00192238" w:rsidRPr="004474BB" w:rsidRDefault="00192238" w:rsidP="003E09A4">
      <w:pPr>
        <w:widowControl/>
        <w:rPr>
          <w:rFonts w:ascii="Times New Roman" w:hAnsi="Times New Roman"/>
        </w:rPr>
      </w:pPr>
    </w:p>
    <w:p w14:paraId="5EDA0643" w14:textId="77777777" w:rsidR="00C5425A" w:rsidRDefault="00C5425A" w:rsidP="004B5994">
      <w:pPr>
        <w:widowControl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hD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>Meagan Guilfoyle</w:t>
      </w:r>
    </w:p>
    <w:p w14:paraId="6D2F1D6A" w14:textId="77777777" w:rsidR="00C5425A" w:rsidRDefault="00C5425A" w:rsidP="00C5425A">
      <w:pPr>
        <w:widowControl/>
        <w:rPr>
          <w:rFonts w:ascii="Times New Roman" w:hAnsi="Times New Roman"/>
        </w:rPr>
      </w:pPr>
      <w:r w:rsidRPr="00C5425A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Impact o</w:t>
      </w:r>
      <w:r w:rsidRPr="00C5425A">
        <w:rPr>
          <w:rFonts w:ascii="Times New Roman" w:hAnsi="Times New Roman"/>
        </w:rPr>
        <w:t>f Ram</w:t>
      </w:r>
      <w:r>
        <w:rPr>
          <w:rFonts w:ascii="Times New Roman" w:hAnsi="Times New Roman"/>
        </w:rPr>
        <w:t>adan Fasting on Birth Outcomes a</w:t>
      </w:r>
      <w:r w:rsidRPr="00C5425A">
        <w:rPr>
          <w:rFonts w:ascii="Times New Roman" w:hAnsi="Times New Roman"/>
        </w:rPr>
        <w:t>nd</w:t>
      </w:r>
      <w:r>
        <w:rPr>
          <w:rFonts w:ascii="Times New Roman" w:hAnsi="Times New Roman"/>
        </w:rPr>
        <w:t xml:space="preserve"> </w:t>
      </w:r>
      <w:r w:rsidRPr="00C5425A">
        <w:rPr>
          <w:rFonts w:ascii="Times New Roman" w:hAnsi="Times New Roman"/>
        </w:rPr>
        <w:t xml:space="preserve">Breast </w:t>
      </w:r>
      <w:r>
        <w:rPr>
          <w:rFonts w:ascii="Times New Roman" w:hAnsi="Times New Roman"/>
        </w:rPr>
        <w:t>Milk Cortisol i</w:t>
      </w:r>
      <w:r w:rsidRPr="00C5425A">
        <w:rPr>
          <w:rFonts w:ascii="Times New Roman" w:hAnsi="Times New Roman"/>
        </w:rPr>
        <w:t>n Rabat, Morocco</w:t>
      </w:r>
    </w:p>
    <w:p w14:paraId="43886CFC" w14:textId="77777777" w:rsidR="00C5425A" w:rsidRPr="00C5425A" w:rsidRDefault="00C5425A" w:rsidP="00C5425A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(July 2019) (Wiley)</w:t>
      </w:r>
    </w:p>
    <w:p w14:paraId="63C9D497" w14:textId="77777777" w:rsidR="00C5425A" w:rsidRDefault="00C5425A" w:rsidP="004B5994">
      <w:pPr>
        <w:widowControl/>
        <w:rPr>
          <w:rFonts w:ascii="Times New Roman" w:hAnsi="Times New Roman"/>
          <w:b/>
        </w:rPr>
      </w:pPr>
    </w:p>
    <w:p w14:paraId="50ED84EA" w14:textId="77777777" w:rsidR="00AB1508" w:rsidRDefault="004B5994" w:rsidP="00AB1508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>Safak Kilictep</w:t>
      </w:r>
      <w:r w:rsidR="00AB1508">
        <w:rPr>
          <w:rFonts w:ascii="Times New Roman" w:hAnsi="Times New Roman"/>
          <w:b/>
        </w:rPr>
        <w:t>e</w:t>
      </w:r>
    </w:p>
    <w:p w14:paraId="4310D99A" w14:textId="77777777" w:rsidR="004B5994" w:rsidRPr="00AB1508" w:rsidRDefault="00AB1508" w:rsidP="00AB1508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Reproductive Technologies, Pronatalism and Ethnicity: An Ethnography of Situated Reproduction in Turkey</w:t>
      </w:r>
    </w:p>
    <w:p w14:paraId="7878C58E" w14:textId="77777777" w:rsidR="004B5994" w:rsidRPr="004474BB" w:rsidRDefault="004B5994" w:rsidP="004B5994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</w:t>
      </w:r>
      <w:r>
        <w:rPr>
          <w:rFonts w:ascii="Times New Roman" w:hAnsi="Times New Roman"/>
        </w:rPr>
        <w:t>August 2019</w:t>
      </w:r>
      <w:r w:rsidRPr="004474BB">
        <w:rPr>
          <w:rFonts w:ascii="Times New Roman" w:hAnsi="Times New Roman"/>
        </w:rPr>
        <w:t>) (</w:t>
      </w:r>
      <w:r w:rsidR="00AB1508">
        <w:rPr>
          <w:rFonts w:ascii="Times New Roman" w:hAnsi="Times New Roman"/>
        </w:rPr>
        <w:t>Phillips</w:t>
      </w:r>
      <w:r w:rsidRPr="004474BB">
        <w:rPr>
          <w:rFonts w:ascii="Times New Roman" w:hAnsi="Times New Roman"/>
        </w:rPr>
        <w:t>)</w:t>
      </w:r>
    </w:p>
    <w:p w14:paraId="4C3FC5E8" w14:textId="77777777" w:rsidR="00172005" w:rsidRPr="004474BB" w:rsidRDefault="00172005" w:rsidP="00526F68">
      <w:pPr>
        <w:widowControl/>
        <w:rPr>
          <w:rFonts w:ascii="Times New Roman" w:hAnsi="Times New Roman"/>
        </w:rPr>
      </w:pPr>
    </w:p>
    <w:p w14:paraId="45982FB8" w14:textId="77777777" w:rsidR="004B5994" w:rsidRPr="004474BB" w:rsidRDefault="004B5994" w:rsidP="004B5994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>Lita Sacks</w:t>
      </w:r>
    </w:p>
    <w:p w14:paraId="7A6B88E5" w14:textId="77777777" w:rsidR="004B5994" w:rsidRPr="004474BB" w:rsidRDefault="00DE6938" w:rsidP="00DE6938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Temporal Use o</w:t>
      </w:r>
      <w:r w:rsidRPr="00DE6938">
        <w:rPr>
          <w:rFonts w:ascii="Times New Roman" w:hAnsi="Times New Roman"/>
        </w:rPr>
        <w:t>f Koster Mounds:</w:t>
      </w:r>
      <w:r>
        <w:rPr>
          <w:rFonts w:ascii="Times New Roman" w:hAnsi="Times New Roman"/>
        </w:rPr>
        <w:t xml:space="preserve"> </w:t>
      </w:r>
      <w:r w:rsidRPr="00DE6938">
        <w:rPr>
          <w:rFonts w:ascii="Times New Roman" w:hAnsi="Times New Roman"/>
        </w:rPr>
        <w:t>Functional M</w:t>
      </w:r>
      <w:r>
        <w:rPr>
          <w:rFonts w:ascii="Times New Roman" w:hAnsi="Times New Roman"/>
        </w:rPr>
        <w:t>orphology, Mortuary Practices, a</w:t>
      </w:r>
      <w:r w:rsidRPr="00DE6938">
        <w:rPr>
          <w:rFonts w:ascii="Times New Roman" w:hAnsi="Times New Roman"/>
        </w:rPr>
        <w:t>nd</w:t>
      </w:r>
      <w:r>
        <w:rPr>
          <w:rFonts w:ascii="Times New Roman" w:hAnsi="Times New Roman"/>
        </w:rPr>
        <w:t xml:space="preserve"> Paleopathology in t</w:t>
      </w:r>
      <w:r w:rsidRPr="00DE6938">
        <w:rPr>
          <w:rFonts w:ascii="Times New Roman" w:hAnsi="Times New Roman"/>
        </w:rPr>
        <w:t>he Prehistoric Lower Illinois River Valley</w:t>
      </w:r>
    </w:p>
    <w:p w14:paraId="0A6FBE58" w14:textId="77777777" w:rsidR="004B5994" w:rsidRPr="004474BB" w:rsidRDefault="004B5994" w:rsidP="004B5994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</w:t>
      </w:r>
      <w:r>
        <w:rPr>
          <w:rFonts w:ascii="Times New Roman" w:hAnsi="Times New Roman"/>
        </w:rPr>
        <w:t>August 2019</w:t>
      </w:r>
      <w:r w:rsidRPr="004474BB">
        <w:rPr>
          <w:rFonts w:ascii="Times New Roman" w:hAnsi="Times New Roman"/>
        </w:rPr>
        <w:t>) (</w:t>
      </w:r>
      <w:r>
        <w:rPr>
          <w:rFonts w:ascii="Times New Roman" w:hAnsi="Times New Roman"/>
        </w:rPr>
        <w:t>Cook</w:t>
      </w:r>
      <w:r w:rsidRPr="004474BB">
        <w:rPr>
          <w:rFonts w:ascii="Times New Roman" w:hAnsi="Times New Roman"/>
        </w:rPr>
        <w:t>)</w:t>
      </w:r>
    </w:p>
    <w:p w14:paraId="7BE5E0E6" w14:textId="77777777" w:rsidR="00CE5215" w:rsidRDefault="00CE5215" w:rsidP="00CE5215">
      <w:pPr>
        <w:pStyle w:val="BodyText"/>
        <w:kinsoku w:val="0"/>
        <w:overflowPunct w:val="0"/>
        <w:rPr>
          <w:rFonts w:ascii="Times New Roman" w:hAnsi="Times New Roman"/>
          <w:spacing w:val="-1"/>
        </w:rPr>
      </w:pPr>
    </w:p>
    <w:p w14:paraId="3CF1DAD4" w14:textId="77777777" w:rsidR="004B5994" w:rsidRPr="004474BB" w:rsidRDefault="004B5994" w:rsidP="004B5994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>Evanna Singh</w:t>
      </w:r>
    </w:p>
    <w:p w14:paraId="2564D9D9" w14:textId="77777777" w:rsidR="004B5994" w:rsidRPr="004C0011" w:rsidRDefault="004C0011" w:rsidP="004C0011">
      <w:pPr>
        <w:widowControl/>
        <w:rPr>
          <w:rFonts w:ascii="Times New Roman" w:hAnsi="Times New Roman"/>
        </w:rPr>
      </w:pPr>
      <w:r w:rsidRPr="004C0011">
        <w:rPr>
          <w:rFonts w:ascii="Times New Roman" w:hAnsi="Times New Roman"/>
          <w:color w:val="000000"/>
        </w:rPr>
        <w:t>Correlates of Sleep Behaviors in Guyanese Female Adolescents</w:t>
      </w:r>
    </w:p>
    <w:p w14:paraId="290623B7" w14:textId="77777777" w:rsidR="004B5994" w:rsidRPr="004474BB" w:rsidRDefault="004B5994" w:rsidP="004B5994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</w:t>
      </w:r>
      <w:r>
        <w:rPr>
          <w:rFonts w:ascii="Times New Roman" w:hAnsi="Times New Roman"/>
        </w:rPr>
        <w:t>August 2019</w:t>
      </w:r>
      <w:r w:rsidRPr="004474BB">
        <w:rPr>
          <w:rFonts w:ascii="Times New Roman" w:hAnsi="Times New Roman"/>
        </w:rPr>
        <w:t>) (</w:t>
      </w:r>
      <w:r>
        <w:rPr>
          <w:rFonts w:ascii="Times New Roman" w:hAnsi="Times New Roman"/>
        </w:rPr>
        <w:t>Vitzthum</w:t>
      </w:r>
      <w:r w:rsidRPr="004474BB">
        <w:rPr>
          <w:rFonts w:ascii="Times New Roman" w:hAnsi="Times New Roman"/>
        </w:rPr>
        <w:t>)</w:t>
      </w:r>
    </w:p>
    <w:p w14:paraId="6B94DAB3" w14:textId="77777777" w:rsidR="004B5994" w:rsidRDefault="004B5994" w:rsidP="00CE5215">
      <w:pPr>
        <w:pStyle w:val="BodyText"/>
        <w:kinsoku w:val="0"/>
        <w:overflowPunct w:val="0"/>
        <w:rPr>
          <w:rFonts w:ascii="Times New Roman" w:hAnsi="Times New Roman"/>
          <w:spacing w:val="-1"/>
        </w:rPr>
      </w:pPr>
    </w:p>
    <w:p w14:paraId="48970036" w14:textId="77777777" w:rsidR="004B5994" w:rsidRPr="004474BB" w:rsidRDefault="004B5994" w:rsidP="004B5994">
      <w:pPr>
        <w:widowControl/>
        <w:rPr>
          <w:rFonts w:ascii="Times New Roman" w:hAnsi="Times New Roman"/>
          <w:b/>
        </w:rPr>
      </w:pPr>
      <w:r w:rsidRPr="004474BB">
        <w:rPr>
          <w:rFonts w:ascii="Times New Roman" w:hAnsi="Times New Roman"/>
          <w:b/>
        </w:rPr>
        <w:t>PhD</w:t>
      </w:r>
      <w:r w:rsidRPr="004474BB">
        <w:rPr>
          <w:rFonts w:ascii="Times New Roman" w:hAnsi="Times New Roman"/>
          <w:b/>
        </w:rPr>
        <w:tab/>
      </w:r>
      <w:r w:rsidRPr="004474B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>Davina TwoBears</w:t>
      </w:r>
    </w:p>
    <w:p w14:paraId="63EFE2C5" w14:textId="77777777" w:rsidR="004B5994" w:rsidRPr="0023499A" w:rsidRDefault="0023499A" w:rsidP="004B5994">
      <w:pPr>
        <w:widowControl/>
        <w:rPr>
          <w:rFonts w:ascii="Times New Roman" w:hAnsi="Times New Roman"/>
          <w:b/>
        </w:rPr>
      </w:pPr>
      <w:r w:rsidRPr="0023499A">
        <w:rPr>
          <w:rFonts w:ascii="Times New Roman" w:hAnsi="Times New Roman"/>
        </w:rPr>
        <w:t>Shimásání Dóó Shiche</w:t>
      </w:r>
      <w:r>
        <w:rPr>
          <w:rFonts w:ascii="Times New Roman" w:hAnsi="Times New Roman"/>
        </w:rPr>
        <w:t>ii Bi’ólta’ - My Grandmother’s a</w:t>
      </w:r>
      <w:r w:rsidRPr="0023499A">
        <w:rPr>
          <w:rFonts w:ascii="Times New Roman" w:hAnsi="Times New Roman"/>
        </w:rPr>
        <w:t xml:space="preserve">nd Grandfather’s School: </w:t>
      </w:r>
      <w:r w:rsidR="005542C1">
        <w:rPr>
          <w:rFonts w:ascii="Times New Roman" w:hAnsi="Times New Roman"/>
        </w:rPr>
        <w:t>The Old Leupp Boarding School, a</w:t>
      </w:r>
      <w:r w:rsidRPr="0023499A">
        <w:rPr>
          <w:rFonts w:ascii="Times New Roman" w:hAnsi="Times New Roman"/>
        </w:rPr>
        <w:t xml:space="preserve"> H</w:t>
      </w:r>
      <w:r>
        <w:rPr>
          <w:rFonts w:ascii="Times New Roman" w:hAnsi="Times New Roman"/>
        </w:rPr>
        <w:t>istoric Archaeological Site on t</w:t>
      </w:r>
      <w:r w:rsidRPr="0023499A">
        <w:rPr>
          <w:rFonts w:ascii="Times New Roman" w:hAnsi="Times New Roman"/>
        </w:rPr>
        <w:t>he Navajo Reservation</w:t>
      </w:r>
    </w:p>
    <w:p w14:paraId="04DB8087" w14:textId="77777777" w:rsidR="004B5994" w:rsidRDefault="004B5994" w:rsidP="004B5994">
      <w:pPr>
        <w:widowControl/>
        <w:rPr>
          <w:rFonts w:ascii="Times New Roman" w:hAnsi="Times New Roman"/>
        </w:rPr>
      </w:pPr>
      <w:r w:rsidRPr="004474BB">
        <w:rPr>
          <w:rFonts w:ascii="Times New Roman" w:hAnsi="Times New Roman"/>
        </w:rPr>
        <w:t>(</w:t>
      </w:r>
      <w:r>
        <w:rPr>
          <w:rFonts w:ascii="Times New Roman" w:hAnsi="Times New Roman"/>
        </w:rPr>
        <w:t>August 2019</w:t>
      </w:r>
      <w:r w:rsidRPr="004474BB">
        <w:rPr>
          <w:rFonts w:ascii="Times New Roman" w:hAnsi="Times New Roman"/>
        </w:rPr>
        <w:t>) (</w:t>
      </w:r>
      <w:r w:rsidR="00067B4F">
        <w:rPr>
          <w:rFonts w:ascii="Times New Roman" w:hAnsi="Times New Roman"/>
        </w:rPr>
        <w:t>Pyburn</w:t>
      </w:r>
      <w:r w:rsidRPr="004474BB">
        <w:rPr>
          <w:rFonts w:ascii="Times New Roman" w:hAnsi="Times New Roman"/>
        </w:rPr>
        <w:t>)</w:t>
      </w:r>
    </w:p>
    <w:p w14:paraId="73DE702A" w14:textId="77777777" w:rsidR="00067B4F" w:rsidRDefault="00067B4F" w:rsidP="004B5994">
      <w:pPr>
        <w:widowControl/>
        <w:rPr>
          <w:rFonts w:ascii="Times New Roman" w:hAnsi="Times New Roman"/>
        </w:rPr>
      </w:pPr>
    </w:p>
    <w:p w14:paraId="3781F325" w14:textId="77777777" w:rsidR="00067B4F" w:rsidRPr="00067B4F" w:rsidRDefault="00067B4F" w:rsidP="004B5994">
      <w:pPr>
        <w:widowControl/>
        <w:rPr>
          <w:rFonts w:ascii="Times New Roman" w:hAnsi="Times New Roman"/>
          <w:b/>
        </w:rPr>
      </w:pPr>
      <w:r w:rsidRPr="00067B4F">
        <w:rPr>
          <w:rFonts w:ascii="Times New Roman" w:hAnsi="Times New Roman"/>
          <w:b/>
        </w:rPr>
        <w:t>PhD</w:t>
      </w:r>
      <w:r w:rsidRPr="00067B4F">
        <w:rPr>
          <w:rFonts w:ascii="Times New Roman" w:hAnsi="Times New Roman"/>
          <w:b/>
        </w:rPr>
        <w:tab/>
      </w:r>
      <w:r w:rsidRPr="00067B4F">
        <w:rPr>
          <w:rFonts w:ascii="Times New Roman" w:hAnsi="Times New Roman"/>
          <w:b/>
        </w:rPr>
        <w:tab/>
        <w:t>Chi-Hoon Kim</w:t>
      </w:r>
    </w:p>
    <w:p w14:paraId="0F599DE6" w14:textId="77777777" w:rsidR="00067B4F" w:rsidRDefault="00AB1508" w:rsidP="004B5994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“Discover Korea’s Delicious Secret”: The Politics of Gastro-National Branding</w:t>
      </w:r>
    </w:p>
    <w:p w14:paraId="7C0B30A8" w14:textId="77777777" w:rsidR="00067B4F" w:rsidRPr="004474BB" w:rsidRDefault="00067B4F" w:rsidP="004B5994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(August 2019) (Wilk)</w:t>
      </w:r>
    </w:p>
    <w:p w14:paraId="54568E66" w14:textId="77777777" w:rsidR="004B5994" w:rsidRDefault="004B5994" w:rsidP="00CE5215">
      <w:pPr>
        <w:pStyle w:val="BodyText"/>
        <w:kinsoku w:val="0"/>
        <w:overflowPunct w:val="0"/>
        <w:rPr>
          <w:rFonts w:ascii="Times New Roman" w:hAnsi="Times New Roman"/>
          <w:spacing w:val="-1"/>
        </w:rPr>
      </w:pPr>
    </w:p>
    <w:p w14:paraId="17A1B227" w14:textId="77777777" w:rsidR="0092197A" w:rsidRPr="0092197A" w:rsidRDefault="0092197A" w:rsidP="00C61623">
      <w:pPr>
        <w:pStyle w:val="BodyText"/>
        <w:kinsoku w:val="0"/>
        <w:overflowPunct w:val="0"/>
        <w:spacing w:after="0"/>
        <w:rPr>
          <w:rFonts w:ascii="Times New Roman" w:hAnsi="Times New Roman"/>
          <w:b/>
          <w:spacing w:val="-1"/>
        </w:rPr>
      </w:pPr>
      <w:r w:rsidRPr="0092197A">
        <w:rPr>
          <w:rFonts w:ascii="Times New Roman" w:hAnsi="Times New Roman"/>
          <w:b/>
          <w:spacing w:val="-1"/>
        </w:rPr>
        <w:t>PhD</w:t>
      </w:r>
      <w:r w:rsidRPr="0092197A">
        <w:rPr>
          <w:rFonts w:ascii="Times New Roman" w:hAnsi="Times New Roman"/>
          <w:b/>
          <w:spacing w:val="-1"/>
        </w:rPr>
        <w:tab/>
      </w:r>
      <w:r w:rsidRPr="0092197A">
        <w:rPr>
          <w:rFonts w:ascii="Times New Roman" w:hAnsi="Times New Roman"/>
          <w:b/>
          <w:spacing w:val="-1"/>
        </w:rPr>
        <w:tab/>
        <w:t>Emma McDonnell</w:t>
      </w:r>
    </w:p>
    <w:p w14:paraId="313C4681" w14:textId="77777777" w:rsidR="0092197A" w:rsidRDefault="0092197A" w:rsidP="0092197A">
      <w:pPr>
        <w:widowControl/>
        <w:rPr>
          <w:rFonts w:ascii="Times New Roman" w:hAnsi="Times New Roman"/>
        </w:rPr>
      </w:pPr>
      <w:r w:rsidRPr="0092197A">
        <w:rPr>
          <w:rFonts w:ascii="Times New Roman" w:hAnsi="Times New Roman"/>
        </w:rPr>
        <w:t>(Re)Produci</w:t>
      </w:r>
      <w:r>
        <w:rPr>
          <w:rFonts w:ascii="Times New Roman" w:hAnsi="Times New Roman"/>
        </w:rPr>
        <w:t>ng “Indian Food”: Race, Value, and Development i</w:t>
      </w:r>
      <w:r w:rsidR="00361005">
        <w:rPr>
          <w:rFonts w:ascii="Times New Roman" w:hAnsi="Times New Roman"/>
        </w:rPr>
        <w:t>n Peru’s Quinoa Boom-Bust</w:t>
      </w:r>
    </w:p>
    <w:p w14:paraId="70698F83" w14:textId="77777777" w:rsidR="0092197A" w:rsidRDefault="0092197A" w:rsidP="0092197A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t>(December 2019) (Brondizio</w:t>
      </w:r>
      <w:r w:rsidR="0036100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&amp;</w:t>
      </w:r>
      <w:r w:rsidR="0036100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Wilk)</w:t>
      </w:r>
    </w:p>
    <w:p w14:paraId="1CB38DD4" w14:textId="602590AF" w:rsidR="00361005" w:rsidRDefault="00361005" w:rsidP="0092197A">
      <w:pPr>
        <w:widowControl/>
        <w:rPr>
          <w:rFonts w:ascii="Times New Roman" w:hAnsi="Times New Roman"/>
        </w:rPr>
      </w:pPr>
    </w:p>
    <w:p w14:paraId="1C2C6045" w14:textId="6CEB6720" w:rsidR="008368C2" w:rsidRPr="008368C2" w:rsidRDefault="008368C2" w:rsidP="0092197A">
      <w:pPr>
        <w:widowControl/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>2020</w:t>
      </w:r>
    </w:p>
    <w:p w14:paraId="609C7DB1" w14:textId="77777777" w:rsidR="008368C2" w:rsidRDefault="008368C2" w:rsidP="0092197A">
      <w:pPr>
        <w:widowControl/>
        <w:rPr>
          <w:rFonts w:ascii="Times New Roman" w:hAnsi="Times New Roman"/>
        </w:rPr>
      </w:pPr>
    </w:p>
    <w:p w14:paraId="2F54AD99" w14:textId="77777777" w:rsidR="00361005" w:rsidRPr="00361005" w:rsidRDefault="00361005" w:rsidP="0092197A">
      <w:pPr>
        <w:widowControl/>
        <w:rPr>
          <w:rFonts w:ascii="Times New Roman" w:hAnsi="Times New Roman"/>
          <w:b/>
        </w:rPr>
      </w:pPr>
      <w:r w:rsidRPr="00361005">
        <w:rPr>
          <w:rFonts w:ascii="Times New Roman" w:hAnsi="Times New Roman"/>
          <w:b/>
        </w:rPr>
        <w:t>PhD</w:t>
      </w:r>
      <w:r w:rsidRPr="00361005">
        <w:rPr>
          <w:rFonts w:ascii="Times New Roman" w:hAnsi="Times New Roman"/>
          <w:b/>
        </w:rPr>
        <w:tab/>
      </w:r>
      <w:r w:rsidRPr="00361005">
        <w:rPr>
          <w:rFonts w:ascii="Times New Roman" w:hAnsi="Times New Roman"/>
          <w:b/>
        </w:rPr>
        <w:tab/>
        <w:t>John Christopher Upton</w:t>
      </w:r>
    </w:p>
    <w:p w14:paraId="5E94872B" w14:textId="77777777" w:rsidR="00361005" w:rsidRDefault="005542C1" w:rsidP="00361005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Culture on Trial: Law, Custom, and Justice in a</w:t>
      </w:r>
      <w:r w:rsidR="00361005" w:rsidRPr="00361005">
        <w:rPr>
          <w:rFonts w:ascii="Times New Roman" w:eastAsia="TimesNewRomanPSMT" w:hAnsi="Times New Roman"/>
        </w:rPr>
        <w:t xml:space="preserve"> Taiwan Indigenous Court</w:t>
      </w:r>
    </w:p>
    <w:p w14:paraId="03126C7E" w14:textId="77777777" w:rsidR="00361005" w:rsidRDefault="00361005" w:rsidP="00361005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March 2020) (Friedman)</w:t>
      </w:r>
    </w:p>
    <w:p w14:paraId="74D8D884" w14:textId="77777777" w:rsidR="00361005" w:rsidRDefault="00361005" w:rsidP="00361005">
      <w:pPr>
        <w:widowControl/>
        <w:rPr>
          <w:rFonts w:ascii="Times New Roman" w:eastAsia="TimesNewRomanPSMT" w:hAnsi="Times New Roman"/>
        </w:rPr>
      </w:pPr>
    </w:p>
    <w:p w14:paraId="3DF72961" w14:textId="77777777" w:rsidR="00361005" w:rsidRPr="00361005" w:rsidRDefault="00361005" w:rsidP="00361005">
      <w:pPr>
        <w:widowControl/>
        <w:rPr>
          <w:rFonts w:ascii="Times New Roman" w:eastAsia="TimesNewRomanPSMT" w:hAnsi="Times New Roman"/>
          <w:b/>
        </w:rPr>
      </w:pPr>
      <w:r w:rsidRPr="00361005">
        <w:rPr>
          <w:rFonts w:ascii="Times New Roman" w:eastAsia="TimesNewRomanPSMT" w:hAnsi="Times New Roman"/>
          <w:b/>
        </w:rPr>
        <w:t>PhD</w:t>
      </w:r>
      <w:r w:rsidRPr="00361005">
        <w:rPr>
          <w:rFonts w:ascii="Times New Roman" w:eastAsia="TimesNewRomanPSMT" w:hAnsi="Times New Roman"/>
          <w:b/>
        </w:rPr>
        <w:tab/>
      </w:r>
      <w:r w:rsidRPr="00361005">
        <w:rPr>
          <w:rFonts w:ascii="Times New Roman" w:eastAsia="TimesNewRomanPSMT" w:hAnsi="Times New Roman"/>
          <w:b/>
        </w:rPr>
        <w:tab/>
        <w:t>Kaeleigh Herstad</w:t>
      </w:r>
    </w:p>
    <w:p w14:paraId="4DFB4E85" w14:textId="77777777" w:rsidR="005542C1" w:rsidRDefault="005542C1" w:rsidP="00361005">
      <w:pPr>
        <w:widowControl/>
        <w:rPr>
          <w:rFonts w:ascii="Times New Roman" w:hAnsi="Times New Roman"/>
        </w:rPr>
      </w:pPr>
      <w:r w:rsidRPr="005542C1">
        <w:rPr>
          <w:rFonts w:ascii="Times New Roman" w:hAnsi="Times New Roman"/>
        </w:rPr>
        <w:t>Reclaiming Detroit: Urb</w:t>
      </w:r>
      <w:r>
        <w:rPr>
          <w:rFonts w:ascii="Times New Roman" w:hAnsi="Times New Roman"/>
        </w:rPr>
        <w:t>an Blight &amp; Contested Heritage on t</w:t>
      </w:r>
      <w:r w:rsidRPr="005542C1">
        <w:rPr>
          <w:rFonts w:ascii="Times New Roman" w:hAnsi="Times New Roman"/>
        </w:rPr>
        <w:t>he Postindustrial Frontier</w:t>
      </w:r>
    </w:p>
    <w:p w14:paraId="3D002DD1" w14:textId="77777777" w:rsidR="00361005" w:rsidRDefault="005542C1" w:rsidP="00361005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March 2020)</w:t>
      </w:r>
      <w:r w:rsidRPr="005542C1">
        <w:rPr>
          <w:rFonts w:ascii="Times New Roman" w:eastAsia="TimesNewRomanPSMT" w:hAnsi="Times New Roman"/>
        </w:rPr>
        <w:t xml:space="preserve"> </w:t>
      </w:r>
      <w:r w:rsidR="00361005">
        <w:rPr>
          <w:rFonts w:ascii="Times New Roman" w:eastAsia="TimesNewRomanPSMT" w:hAnsi="Times New Roman"/>
        </w:rPr>
        <w:t>(Pyburn)</w:t>
      </w:r>
    </w:p>
    <w:p w14:paraId="4AEA7B2C" w14:textId="77777777" w:rsidR="00E86FE1" w:rsidRDefault="00E86FE1" w:rsidP="00361005">
      <w:pPr>
        <w:widowControl/>
        <w:rPr>
          <w:rFonts w:ascii="Times New Roman" w:eastAsia="TimesNewRomanPSMT" w:hAnsi="Times New Roman"/>
        </w:rPr>
      </w:pPr>
    </w:p>
    <w:p w14:paraId="2084356E" w14:textId="77777777" w:rsidR="00E86FE1" w:rsidRPr="00E86FE1" w:rsidRDefault="00E86FE1" w:rsidP="00361005">
      <w:pPr>
        <w:widowControl/>
        <w:rPr>
          <w:rFonts w:ascii="Times New Roman" w:eastAsia="TimesNewRomanPSMT" w:hAnsi="Times New Roman"/>
          <w:b/>
        </w:rPr>
      </w:pPr>
      <w:r w:rsidRPr="00E86FE1">
        <w:rPr>
          <w:rFonts w:ascii="Times New Roman" w:eastAsia="TimesNewRomanPSMT" w:hAnsi="Times New Roman"/>
          <w:b/>
        </w:rPr>
        <w:t>PhD</w:t>
      </w:r>
      <w:r w:rsidRPr="00E86FE1">
        <w:rPr>
          <w:rFonts w:ascii="Times New Roman" w:eastAsia="TimesNewRomanPSMT" w:hAnsi="Times New Roman"/>
          <w:b/>
        </w:rPr>
        <w:tab/>
      </w:r>
      <w:r w:rsidRPr="00E86FE1">
        <w:rPr>
          <w:rFonts w:ascii="Times New Roman" w:eastAsia="TimesNewRomanPSMT" w:hAnsi="Times New Roman"/>
          <w:b/>
        </w:rPr>
        <w:tab/>
        <w:t>Elena Popa</w:t>
      </w:r>
    </w:p>
    <w:p w14:paraId="0B028CC3" w14:textId="77777777" w:rsidR="00E86FE1" w:rsidRDefault="00E86FE1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Romanian and Roma Migration to France a</w:t>
      </w:r>
      <w:r w:rsidRPr="00E86FE1">
        <w:rPr>
          <w:rFonts w:ascii="Times New Roman" w:eastAsia="TimesNewRomanPSMT" w:hAnsi="Times New Roman"/>
        </w:rPr>
        <w:t>fter 1989: Citizenship,</w:t>
      </w:r>
      <w:r>
        <w:rPr>
          <w:rFonts w:ascii="Times New Roman" w:eastAsia="TimesNewRomanPSMT" w:hAnsi="Times New Roman"/>
        </w:rPr>
        <w:t xml:space="preserve"> Precarity, and Hierarchies of Deservedness</w:t>
      </w:r>
    </w:p>
    <w:p w14:paraId="7BDED979" w14:textId="77777777" w:rsidR="00E86FE1" w:rsidRDefault="00E86FE1" w:rsidP="00E86FE1">
      <w:pPr>
        <w:widowControl/>
        <w:rPr>
          <w:rFonts w:ascii="Times New Roman" w:eastAsia="TimesNewRomanPSMT" w:hAnsi="Times New Roman"/>
        </w:rPr>
      </w:pPr>
      <w:r w:rsidRPr="00E86FE1">
        <w:rPr>
          <w:rFonts w:ascii="Times New Roman" w:eastAsia="TimesNewRomanPSMT" w:hAnsi="Times New Roman"/>
        </w:rPr>
        <w:lastRenderedPageBreak/>
        <w:t>(May 2020) (Phillips)</w:t>
      </w:r>
    </w:p>
    <w:p w14:paraId="2F49DF7C" w14:textId="77777777" w:rsidR="00C61623" w:rsidRDefault="00C61623" w:rsidP="00E86FE1">
      <w:pPr>
        <w:widowControl/>
        <w:rPr>
          <w:rFonts w:ascii="Times New Roman" w:eastAsia="TimesNewRomanPSMT" w:hAnsi="Times New Roman"/>
        </w:rPr>
      </w:pPr>
    </w:p>
    <w:p w14:paraId="400F5A82" w14:textId="77777777" w:rsidR="00E86FE1" w:rsidRPr="00E86FE1" w:rsidRDefault="00E86FE1" w:rsidP="00E86FE1">
      <w:pPr>
        <w:widowControl/>
        <w:rPr>
          <w:rFonts w:ascii="Times New Roman" w:eastAsia="TimesNewRomanPSMT" w:hAnsi="Times New Roman"/>
          <w:b/>
        </w:rPr>
      </w:pPr>
      <w:r w:rsidRPr="00E86FE1">
        <w:rPr>
          <w:rFonts w:ascii="Times New Roman" w:eastAsia="TimesNewRomanPSMT" w:hAnsi="Times New Roman"/>
          <w:b/>
        </w:rPr>
        <w:t>PhD</w:t>
      </w:r>
      <w:r w:rsidRPr="00E86FE1">
        <w:rPr>
          <w:rFonts w:ascii="Times New Roman" w:eastAsia="TimesNewRomanPSMT" w:hAnsi="Times New Roman"/>
          <w:b/>
        </w:rPr>
        <w:tab/>
      </w:r>
      <w:r w:rsidRPr="00E86FE1">
        <w:rPr>
          <w:rFonts w:ascii="Times New Roman" w:eastAsia="TimesNewRomanPSMT" w:hAnsi="Times New Roman"/>
          <w:b/>
        </w:rPr>
        <w:tab/>
        <w:t>Madeline Chera</w:t>
      </w:r>
    </w:p>
    <w:p w14:paraId="28100B7D" w14:textId="77777777" w:rsidR="00E86FE1" w:rsidRPr="00C61623" w:rsidRDefault="00C61623" w:rsidP="00E86FE1">
      <w:pPr>
        <w:widowControl/>
        <w:rPr>
          <w:rFonts w:ascii="Times New Roman" w:eastAsia="TimesNewRomanPSMT" w:hAnsi="Times New Roman"/>
        </w:rPr>
      </w:pPr>
      <w:r w:rsidRPr="00C61623">
        <w:rPr>
          <w:rFonts w:ascii="Times New Roman" w:hAnsi="Times New Roman"/>
        </w:rPr>
        <w:t xml:space="preserve">Tamil </w:t>
      </w:r>
      <w:r>
        <w:rPr>
          <w:rFonts w:ascii="Times New Roman" w:hAnsi="Times New Roman"/>
        </w:rPr>
        <w:t>Traditions: Women Cooking and Eating for Heritage and Health i</w:t>
      </w:r>
      <w:r w:rsidRPr="00C61623">
        <w:rPr>
          <w:rFonts w:ascii="Times New Roman" w:hAnsi="Times New Roman"/>
        </w:rPr>
        <w:t>n South India</w:t>
      </w:r>
    </w:p>
    <w:p w14:paraId="0A958139" w14:textId="77777777" w:rsidR="00E86FE1" w:rsidRDefault="00E86FE1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May 2020) (Wilk)</w:t>
      </w:r>
    </w:p>
    <w:p w14:paraId="248B0DC6" w14:textId="77777777" w:rsidR="00E86FE1" w:rsidRDefault="00E86FE1" w:rsidP="00E86FE1">
      <w:pPr>
        <w:widowControl/>
        <w:rPr>
          <w:rFonts w:ascii="Times New Roman" w:eastAsia="TimesNewRomanPSMT" w:hAnsi="Times New Roman"/>
        </w:rPr>
      </w:pPr>
    </w:p>
    <w:p w14:paraId="059C22E6" w14:textId="77777777" w:rsidR="00E86FE1" w:rsidRPr="00E86FE1" w:rsidRDefault="00E86FE1" w:rsidP="00E86FE1">
      <w:pPr>
        <w:widowControl/>
        <w:rPr>
          <w:rFonts w:ascii="Times New Roman" w:eastAsia="TimesNewRomanPSMT" w:hAnsi="Times New Roman"/>
          <w:b/>
        </w:rPr>
      </w:pPr>
      <w:r w:rsidRPr="00E86FE1">
        <w:rPr>
          <w:rFonts w:ascii="Times New Roman" w:eastAsia="TimesNewRomanPSMT" w:hAnsi="Times New Roman"/>
          <w:b/>
        </w:rPr>
        <w:t>PhD</w:t>
      </w:r>
      <w:r w:rsidRPr="00E86FE1">
        <w:rPr>
          <w:rFonts w:ascii="Times New Roman" w:eastAsia="TimesNewRomanPSMT" w:hAnsi="Times New Roman"/>
          <w:b/>
        </w:rPr>
        <w:tab/>
      </w:r>
      <w:r w:rsidRPr="00E86FE1">
        <w:rPr>
          <w:rFonts w:ascii="Times New Roman" w:eastAsia="TimesNewRomanPSMT" w:hAnsi="Times New Roman"/>
          <w:b/>
        </w:rPr>
        <w:tab/>
        <w:t>Julie Johnson Searcy</w:t>
      </w:r>
    </w:p>
    <w:p w14:paraId="51F38D59" w14:textId="77777777" w:rsidR="00E86FE1" w:rsidRPr="00EA5967" w:rsidRDefault="00EA5967" w:rsidP="00EA5967">
      <w:pPr>
        <w:widowControl/>
        <w:rPr>
          <w:rFonts w:ascii="Times New Roman" w:eastAsia="TimesNewRomanPSMT" w:hAnsi="Times New Roman"/>
        </w:rPr>
      </w:pPr>
      <w:r>
        <w:rPr>
          <w:rFonts w:ascii="Times New Roman" w:hAnsi="Times New Roman"/>
        </w:rPr>
        <w:t>Birth in Post-Apartheid South Africa: Care, Disease, Violence and R</w:t>
      </w:r>
      <w:r w:rsidRPr="00EA5967">
        <w:rPr>
          <w:rFonts w:ascii="Times New Roman" w:hAnsi="Times New Roman"/>
        </w:rPr>
        <w:t>ace</w:t>
      </w:r>
    </w:p>
    <w:p w14:paraId="0782673A" w14:textId="77777777" w:rsidR="00E86FE1" w:rsidRDefault="00E86FE1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May 2020) (Phillips/Goodman)</w:t>
      </w:r>
    </w:p>
    <w:p w14:paraId="30BED205" w14:textId="77777777" w:rsidR="00296046" w:rsidRDefault="00296046" w:rsidP="00E86FE1">
      <w:pPr>
        <w:widowControl/>
        <w:rPr>
          <w:rFonts w:ascii="Times New Roman" w:eastAsia="TimesNewRomanPSMT" w:hAnsi="Times New Roman"/>
        </w:rPr>
      </w:pPr>
    </w:p>
    <w:p w14:paraId="238BDB44" w14:textId="77777777" w:rsidR="00296046" w:rsidRPr="00296046" w:rsidRDefault="00296046" w:rsidP="00E86FE1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  <w:t>Lindsey Pullum</w:t>
      </w:r>
    </w:p>
    <w:p w14:paraId="47678430" w14:textId="77777777" w:rsidR="00296046" w:rsidRDefault="00296046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Faithful/Traitor: Violence, Nationalism, and Performances of Druze Belonging</w:t>
      </w:r>
    </w:p>
    <w:p w14:paraId="69470006" w14:textId="77777777" w:rsidR="00296046" w:rsidRDefault="00296046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July 2020) (Gilley)</w:t>
      </w:r>
    </w:p>
    <w:p w14:paraId="63D8D72B" w14:textId="77777777" w:rsidR="00296046" w:rsidRDefault="00296046" w:rsidP="00E86FE1">
      <w:pPr>
        <w:widowControl/>
        <w:rPr>
          <w:rFonts w:ascii="Times New Roman" w:eastAsia="TimesNewRomanPSMT" w:hAnsi="Times New Roman"/>
        </w:rPr>
      </w:pPr>
    </w:p>
    <w:p w14:paraId="10C38988" w14:textId="77777777" w:rsidR="00296046" w:rsidRPr="005C31A4" w:rsidRDefault="00296046" w:rsidP="00E86FE1">
      <w:pPr>
        <w:widowControl/>
        <w:rPr>
          <w:rFonts w:ascii="Times New Roman" w:eastAsia="TimesNewRomanPSMT" w:hAnsi="Times New Roman"/>
          <w:b/>
        </w:rPr>
      </w:pPr>
      <w:r w:rsidRPr="005C31A4">
        <w:rPr>
          <w:rFonts w:ascii="Times New Roman" w:eastAsia="TimesNewRomanPSMT" w:hAnsi="Times New Roman"/>
          <w:b/>
        </w:rPr>
        <w:t>PhD</w:t>
      </w:r>
      <w:r w:rsidRPr="005C31A4">
        <w:rPr>
          <w:rFonts w:ascii="Times New Roman" w:eastAsia="TimesNewRomanPSMT" w:hAnsi="Times New Roman"/>
          <w:b/>
        </w:rPr>
        <w:tab/>
      </w:r>
      <w:r w:rsidRPr="005C31A4">
        <w:rPr>
          <w:rFonts w:ascii="Times New Roman" w:eastAsia="TimesNewRomanPSMT" w:hAnsi="Times New Roman"/>
          <w:b/>
        </w:rPr>
        <w:tab/>
        <w:t>Kristin Otto</w:t>
      </w:r>
    </w:p>
    <w:p w14:paraId="387FD204" w14:textId="77777777" w:rsidR="00296046" w:rsidRDefault="00296046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 xml:space="preserve">Creating the </w:t>
      </w:r>
      <w:r>
        <w:rPr>
          <w:rFonts w:ascii="Times New Roman" w:eastAsia="TimesNewRomanPSMT" w:hAnsi="Times New Roman"/>
          <w:i/>
        </w:rPr>
        <w:t>Sowei</w:t>
      </w:r>
      <w:r>
        <w:rPr>
          <w:rFonts w:ascii="Times New Roman" w:eastAsia="TimesNewRomanPSMT" w:hAnsi="Times New Roman"/>
        </w:rPr>
        <w:t>: Repairing and Interpreting Sowei Masks in Global Assemblages</w:t>
      </w:r>
    </w:p>
    <w:p w14:paraId="1AA8B25B" w14:textId="77777777" w:rsidR="00296046" w:rsidRDefault="00296046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July 2020) (Buggenhagen/Jackson)</w:t>
      </w:r>
    </w:p>
    <w:p w14:paraId="54CF0ACC" w14:textId="77777777" w:rsidR="00416DF3" w:rsidRDefault="00416DF3" w:rsidP="00E86FE1">
      <w:pPr>
        <w:widowControl/>
        <w:rPr>
          <w:rFonts w:ascii="Times New Roman" w:eastAsia="TimesNewRomanPSMT" w:hAnsi="Times New Roman"/>
        </w:rPr>
      </w:pPr>
    </w:p>
    <w:p w14:paraId="25DE27BA" w14:textId="77777777" w:rsidR="00416DF3" w:rsidRPr="00296046" w:rsidRDefault="00416DF3" w:rsidP="00416DF3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Emily Buhrow Rogers</w:t>
      </w:r>
    </w:p>
    <w:p w14:paraId="56A6C876" w14:textId="77777777" w:rsidR="00416DF3" w:rsidRDefault="00416DF3" w:rsidP="00416DF3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 xml:space="preserve">Choctaw Arts and the Meaning of Making </w:t>
      </w:r>
    </w:p>
    <w:p w14:paraId="5765320E" w14:textId="77777777" w:rsidR="00416DF3" w:rsidRDefault="00416DF3" w:rsidP="00416DF3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ugust 2020</w:t>
      </w:r>
      <w:r w:rsidR="00921BC4">
        <w:rPr>
          <w:rFonts w:ascii="Times New Roman" w:eastAsia="TimesNewRomanPSMT" w:hAnsi="Times New Roman"/>
        </w:rPr>
        <w:t>) (Royce/Jackson</w:t>
      </w:r>
      <w:r>
        <w:rPr>
          <w:rFonts w:ascii="Times New Roman" w:eastAsia="TimesNewRomanPSMT" w:hAnsi="Times New Roman"/>
        </w:rPr>
        <w:t>)</w:t>
      </w:r>
    </w:p>
    <w:p w14:paraId="603E1F19" w14:textId="77777777" w:rsidR="00083753" w:rsidRDefault="00083753" w:rsidP="00416DF3">
      <w:pPr>
        <w:widowControl/>
        <w:rPr>
          <w:rFonts w:ascii="Times New Roman" w:eastAsia="TimesNewRomanPSMT" w:hAnsi="Times New Roman"/>
        </w:rPr>
      </w:pPr>
    </w:p>
    <w:p w14:paraId="4A3BDE05" w14:textId="77777777" w:rsidR="00083753" w:rsidRPr="00296046" w:rsidRDefault="00083753" w:rsidP="00083753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Liz Watts Malouchos</w:t>
      </w:r>
    </w:p>
    <w:p w14:paraId="75C13AC8" w14:textId="77777777" w:rsidR="00083753" w:rsidRDefault="00083753" w:rsidP="00083753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Assembling Mississippian Communities: Intergration, Identity, and Everyday Practices in the Angel Hinterlands</w:t>
      </w:r>
    </w:p>
    <w:p w14:paraId="10F90A1D" w14:textId="77777777" w:rsidR="00083753" w:rsidRDefault="00083753" w:rsidP="00083753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ugust 2020</w:t>
      </w:r>
      <w:r w:rsidR="004B2E56">
        <w:rPr>
          <w:rFonts w:ascii="Times New Roman" w:eastAsia="TimesNewRomanPSMT" w:hAnsi="Times New Roman"/>
        </w:rPr>
        <w:t>) (Alt</w:t>
      </w:r>
      <w:r>
        <w:rPr>
          <w:rFonts w:ascii="Times New Roman" w:eastAsia="TimesNewRomanPSMT" w:hAnsi="Times New Roman"/>
        </w:rPr>
        <w:t>)</w:t>
      </w:r>
    </w:p>
    <w:p w14:paraId="3D05ACF6" w14:textId="77777777" w:rsidR="002B011A" w:rsidRDefault="002B011A" w:rsidP="00083753">
      <w:pPr>
        <w:widowControl/>
        <w:rPr>
          <w:rFonts w:ascii="Times New Roman" w:eastAsia="TimesNewRomanPSMT" w:hAnsi="Times New Roman"/>
        </w:rPr>
      </w:pPr>
    </w:p>
    <w:p w14:paraId="1DC93C93" w14:textId="77777777" w:rsidR="002B011A" w:rsidRPr="00296046" w:rsidRDefault="002B011A" w:rsidP="002B011A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Rebecca Barzilai</w:t>
      </w:r>
    </w:p>
    <w:p w14:paraId="4C2599C2" w14:textId="77777777" w:rsidR="002B011A" w:rsidRDefault="002B011A" w:rsidP="002B011A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Material Realities and Novel Ideas: The Vibrancy of Place and Ceramic Practices at the Emerald Acropolis</w:t>
      </w:r>
    </w:p>
    <w:p w14:paraId="598896D2" w14:textId="277654D5" w:rsidR="002B011A" w:rsidRDefault="002B011A" w:rsidP="002B011A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ugust 2020</w:t>
      </w:r>
      <w:r w:rsidR="00C72931">
        <w:rPr>
          <w:rFonts w:ascii="Times New Roman" w:eastAsia="TimesNewRomanPSMT" w:hAnsi="Times New Roman"/>
        </w:rPr>
        <w:t>) (Alt</w:t>
      </w:r>
      <w:r>
        <w:rPr>
          <w:rFonts w:ascii="Times New Roman" w:eastAsia="TimesNewRomanPSMT" w:hAnsi="Times New Roman"/>
        </w:rPr>
        <w:t>)</w:t>
      </w:r>
    </w:p>
    <w:p w14:paraId="680ECCFB" w14:textId="77777777" w:rsidR="002B011A" w:rsidRDefault="002B011A" w:rsidP="00083753">
      <w:pPr>
        <w:widowControl/>
        <w:rPr>
          <w:rFonts w:ascii="Times New Roman" w:eastAsia="TimesNewRomanPSMT" w:hAnsi="Times New Roman"/>
        </w:rPr>
      </w:pPr>
    </w:p>
    <w:p w14:paraId="1ADA9918" w14:textId="77777777" w:rsidR="009B5580" w:rsidRPr="00296046" w:rsidRDefault="009B5580" w:rsidP="009B5580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Savannah Newell</w:t>
      </w:r>
    </w:p>
    <w:p w14:paraId="4F2FF460" w14:textId="77777777" w:rsidR="009B5580" w:rsidRDefault="009B5580" w:rsidP="009B5580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Up in Smoke: Tobacco Consumption in the Prehistoric American Midwest</w:t>
      </w:r>
    </w:p>
    <w:p w14:paraId="036FAA4C" w14:textId="5ACA7C96" w:rsidR="00B10FEB" w:rsidRPr="000F6E68" w:rsidRDefault="009B5580" w:rsidP="00D92E03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October 2020</w:t>
      </w:r>
      <w:r w:rsidR="00764C40">
        <w:rPr>
          <w:rFonts w:ascii="Times New Roman" w:eastAsia="TimesNewRomanPSMT" w:hAnsi="Times New Roman"/>
        </w:rPr>
        <w:t>) (Cook</w:t>
      </w:r>
      <w:r>
        <w:rPr>
          <w:rFonts w:ascii="Times New Roman" w:eastAsia="TimesNewRomanPSMT" w:hAnsi="Times New Roman"/>
        </w:rPr>
        <w:t>)</w:t>
      </w:r>
    </w:p>
    <w:p w14:paraId="00FB6090" w14:textId="77777777" w:rsidR="00B10FEB" w:rsidRDefault="00B10FEB" w:rsidP="00D92E03">
      <w:pPr>
        <w:widowControl/>
        <w:rPr>
          <w:rFonts w:ascii="Times New Roman" w:eastAsia="TimesNewRomanPSMT" w:hAnsi="Times New Roman"/>
          <w:b/>
        </w:rPr>
      </w:pPr>
    </w:p>
    <w:p w14:paraId="0A91E590" w14:textId="6DE4E393" w:rsidR="00D92E03" w:rsidRPr="00296046" w:rsidRDefault="00D92E03" w:rsidP="00D92E03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Robin Valenzuela</w:t>
      </w:r>
    </w:p>
    <w:p w14:paraId="1A2084DB" w14:textId="77777777" w:rsidR="00D92E03" w:rsidRDefault="00D92E03" w:rsidP="00D92E03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 xml:space="preserve">Navigating parental Fitness: Noncitizen Latino Parents and Transnational Family Reunification </w:t>
      </w:r>
    </w:p>
    <w:p w14:paraId="287668F0" w14:textId="09699289" w:rsidR="00917C6C" w:rsidRDefault="00D92E03" w:rsidP="009B5580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November 2020) (Friedman)</w:t>
      </w:r>
    </w:p>
    <w:p w14:paraId="3227579B" w14:textId="77777777" w:rsidR="009C0B86" w:rsidRDefault="009C0B86" w:rsidP="009B5580">
      <w:pPr>
        <w:widowControl/>
        <w:rPr>
          <w:rFonts w:ascii="Times New Roman" w:eastAsia="TimesNewRomanPSMT" w:hAnsi="Times New Roman"/>
        </w:rPr>
      </w:pPr>
    </w:p>
    <w:p w14:paraId="50A9D857" w14:textId="77777777" w:rsidR="00384875" w:rsidRPr="00296046" w:rsidRDefault="00384875" w:rsidP="00384875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Feray Baskin</w:t>
      </w:r>
    </w:p>
    <w:p w14:paraId="1EDD63C4" w14:textId="77777777" w:rsidR="00384875" w:rsidRDefault="00384875" w:rsidP="00384875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 xml:space="preserve">Communicative Practices and Social Integration: An Intergenerational Study of Women of Turkish Descent in Northeastern France </w:t>
      </w:r>
    </w:p>
    <w:p w14:paraId="2E4907BB" w14:textId="77777777" w:rsidR="00384875" w:rsidRDefault="00384875" w:rsidP="00384875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November 2020) (Suslak/Graber)</w:t>
      </w:r>
    </w:p>
    <w:p w14:paraId="3C6BB766" w14:textId="77777777" w:rsidR="00B10FEB" w:rsidRDefault="00B10FEB" w:rsidP="00590AE4">
      <w:pPr>
        <w:widowControl/>
        <w:rPr>
          <w:rFonts w:ascii="Times New Roman" w:eastAsia="TimesNewRomanPSMT" w:hAnsi="Times New Roman"/>
          <w:b/>
        </w:rPr>
      </w:pPr>
    </w:p>
    <w:p w14:paraId="04FDDB56" w14:textId="20E64181" w:rsidR="00590AE4" w:rsidRPr="00296046" w:rsidRDefault="00590AE4" w:rsidP="00590AE4">
      <w:pPr>
        <w:widowControl/>
        <w:rPr>
          <w:rFonts w:ascii="Times New Roman" w:eastAsia="TimesNewRomanPSMT" w:hAnsi="Times New Roman"/>
          <w:b/>
        </w:rPr>
      </w:pPr>
      <w:r w:rsidRPr="00296046">
        <w:rPr>
          <w:rFonts w:ascii="Times New Roman" w:eastAsia="TimesNewRomanPSMT" w:hAnsi="Times New Roman"/>
          <w:b/>
        </w:rPr>
        <w:t>PhD</w:t>
      </w:r>
      <w:r w:rsidRPr="00296046">
        <w:rPr>
          <w:rFonts w:ascii="Times New Roman" w:eastAsia="TimesNewRomanPSMT" w:hAnsi="Times New Roman"/>
          <w:b/>
        </w:rPr>
        <w:tab/>
      </w:r>
      <w:r w:rsidRPr="00296046">
        <w:rPr>
          <w:rFonts w:ascii="Times New Roman" w:eastAsia="TimesNewRomanPSMT" w:hAnsi="Times New Roman"/>
          <w:b/>
        </w:rPr>
        <w:tab/>
      </w:r>
      <w:r>
        <w:rPr>
          <w:rFonts w:ascii="Times New Roman" w:eastAsia="TimesNewRomanPSMT" w:hAnsi="Times New Roman"/>
          <w:b/>
        </w:rPr>
        <w:t>Lindsey Mattern</w:t>
      </w:r>
    </w:p>
    <w:p w14:paraId="19D436BB" w14:textId="77777777" w:rsidR="00590AE4" w:rsidRDefault="00590AE4" w:rsidP="00590AE4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Infant Feeding Practices and Maternal Work in Urban and Rural Tamil Nadu, India</w:t>
      </w:r>
    </w:p>
    <w:p w14:paraId="0E2235D0" w14:textId="56D6DD57" w:rsidR="0050666E" w:rsidRPr="00B10FEB" w:rsidRDefault="00590AE4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December 2020) (Wiley)</w:t>
      </w:r>
    </w:p>
    <w:p w14:paraId="456AAE11" w14:textId="237174F2" w:rsidR="00B10FEB" w:rsidRDefault="00B10FEB" w:rsidP="00E86FE1">
      <w:pPr>
        <w:widowControl/>
        <w:rPr>
          <w:rFonts w:ascii="Times New Roman" w:eastAsia="TimesNewRomanPSMT" w:hAnsi="Times New Roman"/>
          <w:b/>
          <w:bCs/>
        </w:rPr>
      </w:pPr>
    </w:p>
    <w:p w14:paraId="52A0364A" w14:textId="77777777" w:rsidR="0070158D" w:rsidRDefault="0070158D" w:rsidP="00E86FE1">
      <w:pPr>
        <w:widowControl/>
        <w:rPr>
          <w:rFonts w:ascii="Times New Roman" w:eastAsia="TimesNewRomanPSMT" w:hAnsi="Times New Roman"/>
        </w:rPr>
      </w:pPr>
    </w:p>
    <w:p w14:paraId="284B31A5" w14:textId="66518343" w:rsidR="008368C2" w:rsidRPr="008368C2" w:rsidRDefault="008368C2" w:rsidP="00E86FE1">
      <w:pPr>
        <w:widowControl/>
        <w:rPr>
          <w:rFonts w:ascii="Times New Roman" w:eastAsia="TimesNewRomanPSMT" w:hAnsi="Times New Roman"/>
          <w:b/>
          <w:bCs/>
          <w:u w:val="single"/>
        </w:rPr>
      </w:pPr>
      <w:r>
        <w:rPr>
          <w:rFonts w:ascii="Times New Roman" w:eastAsia="TimesNewRomanPSMT" w:hAnsi="Times New Roman"/>
          <w:b/>
          <w:bCs/>
          <w:u w:val="single"/>
        </w:rPr>
        <w:t>2021</w:t>
      </w:r>
    </w:p>
    <w:p w14:paraId="49EC63A3" w14:textId="77777777" w:rsidR="000F6E68" w:rsidRDefault="000F6E68" w:rsidP="00E86FE1">
      <w:pPr>
        <w:widowControl/>
        <w:rPr>
          <w:rFonts w:ascii="Times New Roman" w:eastAsia="TimesNewRomanPSMT" w:hAnsi="Times New Roman"/>
          <w:b/>
          <w:bCs/>
        </w:rPr>
      </w:pPr>
    </w:p>
    <w:p w14:paraId="2E117ECA" w14:textId="77777777" w:rsidR="000F6E68" w:rsidRDefault="000F6E68" w:rsidP="000F6E68">
      <w:pPr>
        <w:widowControl/>
        <w:rPr>
          <w:rFonts w:ascii="Times New Roman" w:eastAsia="TimesNewRomanPSMT" w:hAnsi="Times New Roman"/>
          <w:b/>
          <w:bCs/>
        </w:rPr>
      </w:pPr>
      <w:r>
        <w:rPr>
          <w:rFonts w:ascii="Times New Roman" w:eastAsia="TimesNewRomanPSMT" w:hAnsi="Times New Roman"/>
          <w:b/>
          <w:bCs/>
        </w:rPr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Catalina Ignacia Fernandez</w:t>
      </w:r>
    </w:p>
    <w:p w14:paraId="7039C78C" w14:textId="77777777" w:rsidR="000F6E68" w:rsidRDefault="000F6E68" w:rsidP="000F6E68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The Evolutionary Role of Dietary Adaptations and Their Health Outcomes Among Indigenous People of Chile</w:t>
      </w:r>
    </w:p>
    <w:p w14:paraId="7FC5E48D" w14:textId="251A71B7" w:rsidR="000F6E68" w:rsidRDefault="000F6E68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pril 2021) (Wiley)</w:t>
      </w:r>
    </w:p>
    <w:p w14:paraId="0289508D" w14:textId="68E3E73E" w:rsidR="000F6E68" w:rsidRDefault="000F6E68" w:rsidP="00E86FE1">
      <w:pPr>
        <w:widowControl/>
        <w:rPr>
          <w:rFonts w:ascii="Times New Roman" w:eastAsia="TimesNewRomanPSMT" w:hAnsi="Times New Roman"/>
        </w:rPr>
      </w:pPr>
    </w:p>
    <w:p w14:paraId="36826BB4" w14:textId="77777777" w:rsidR="000F6E68" w:rsidRDefault="000F6E68" w:rsidP="000F6E68">
      <w:pPr>
        <w:widowControl/>
        <w:rPr>
          <w:rFonts w:ascii="Times New Roman" w:eastAsia="TimesNewRomanPSMT" w:hAnsi="Times New Roman"/>
          <w:b/>
          <w:bCs/>
        </w:rPr>
      </w:pPr>
      <w:r>
        <w:rPr>
          <w:rFonts w:ascii="Times New Roman" w:eastAsia="TimesNewRomanPSMT" w:hAnsi="Times New Roman"/>
          <w:b/>
          <w:bCs/>
        </w:rPr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Lucy Marie Miller Dodd</w:t>
      </w:r>
    </w:p>
    <w:p w14:paraId="446AAA4A" w14:textId="77777777" w:rsidR="000F6E68" w:rsidRDefault="000F6E68" w:rsidP="000F6E68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Mobile Lives, Flexible Livelihoods: Inter-Generational Change in Amazonian Communities</w:t>
      </w:r>
    </w:p>
    <w:p w14:paraId="75B6D212" w14:textId="6D6BE064" w:rsidR="008368C2" w:rsidRDefault="000F6E68" w:rsidP="00E86F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pril 2021) (Brondizio)</w:t>
      </w:r>
    </w:p>
    <w:p w14:paraId="5E8C60BA" w14:textId="4A6797E9" w:rsidR="00677115" w:rsidRDefault="00677115" w:rsidP="00E86FE1">
      <w:pPr>
        <w:widowControl/>
        <w:rPr>
          <w:rFonts w:ascii="Times New Roman" w:eastAsia="TimesNewRomanPSMT" w:hAnsi="Times New Roman"/>
        </w:rPr>
      </w:pPr>
    </w:p>
    <w:p w14:paraId="3AC429C9" w14:textId="77777777" w:rsidR="00677115" w:rsidRPr="00677115" w:rsidRDefault="00677115" w:rsidP="00677115">
      <w:pPr>
        <w:widowControl/>
        <w:rPr>
          <w:rFonts w:ascii="Times New Roman" w:eastAsia="TimesNewRomanPSMT" w:hAnsi="Times New Roman"/>
          <w:b/>
          <w:bCs/>
        </w:rPr>
      </w:pPr>
      <w:r w:rsidRPr="00677115">
        <w:rPr>
          <w:rFonts w:ascii="Times New Roman" w:eastAsia="TimesNewRomanPSMT" w:hAnsi="Times New Roman"/>
          <w:b/>
          <w:bCs/>
        </w:rPr>
        <w:t>PhD</w:t>
      </w:r>
      <w:r w:rsidRPr="00677115">
        <w:rPr>
          <w:rFonts w:ascii="Times New Roman" w:eastAsia="TimesNewRomanPSMT" w:hAnsi="Times New Roman"/>
          <w:b/>
          <w:bCs/>
        </w:rPr>
        <w:tab/>
      </w:r>
      <w:r w:rsidRPr="00677115">
        <w:rPr>
          <w:rFonts w:ascii="Times New Roman" w:eastAsia="TimesNewRomanPSMT" w:hAnsi="Times New Roman"/>
          <w:b/>
          <w:bCs/>
        </w:rPr>
        <w:tab/>
        <w:t>Jessica Lou Harrison</w:t>
      </w:r>
    </w:p>
    <w:p w14:paraId="1283D7B8" w14:textId="77777777" w:rsidR="00677115" w:rsidRPr="00677115" w:rsidRDefault="00677115" w:rsidP="00677115">
      <w:pPr>
        <w:widowControl/>
        <w:rPr>
          <w:rFonts w:ascii="Times New Roman" w:eastAsia="TimesNewRomanPSMT" w:hAnsi="Times New Roman"/>
        </w:rPr>
      </w:pPr>
      <w:r w:rsidRPr="00677115">
        <w:rPr>
          <w:rFonts w:ascii="Times New Roman" w:eastAsia="TimesNewRomanPSMT" w:hAnsi="Times New Roman"/>
        </w:rPr>
        <w:t>An Ancient DNA Perspective on Mound 72, Cahokia</w:t>
      </w:r>
    </w:p>
    <w:p w14:paraId="033BA568" w14:textId="779074C2" w:rsidR="00677115" w:rsidRDefault="00677115" w:rsidP="00677115">
      <w:pPr>
        <w:widowControl/>
        <w:rPr>
          <w:rFonts w:ascii="Times New Roman" w:eastAsia="TimesNewRomanPSMT" w:hAnsi="Times New Roman"/>
        </w:rPr>
      </w:pPr>
      <w:r w:rsidRPr="00677115">
        <w:rPr>
          <w:rFonts w:ascii="Times New Roman" w:eastAsia="TimesNewRomanPSMT" w:hAnsi="Times New Roman"/>
        </w:rPr>
        <w:t>(</w:t>
      </w:r>
      <w:r w:rsidR="00D145B1">
        <w:rPr>
          <w:rFonts w:ascii="Times New Roman" w:eastAsia="TimesNewRomanPSMT" w:hAnsi="Times New Roman"/>
        </w:rPr>
        <w:t>April</w:t>
      </w:r>
      <w:r w:rsidRPr="00677115">
        <w:rPr>
          <w:rFonts w:ascii="Times New Roman" w:eastAsia="TimesNewRomanPSMT" w:hAnsi="Times New Roman"/>
        </w:rPr>
        <w:t xml:space="preserve"> 2021) (Kaestle)</w:t>
      </w:r>
    </w:p>
    <w:p w14:paraId="7BDC1D93" w14:textId="46678E35" w:rsidR="00957DE1" w:rsidRDefault="00957DE1" w:rsidP="00677115">
      <w:pPr>
        <w:widowControl/>
        <w:rPr>
          <w:rFonts w:ascii="Times New Roman" w:eastAsia="TimesNewRomanPSMT" w:hAnsi="Times New Roman"/>
        </w:rPr>
      </w:pPr>
    </w:p>
    <w:p w14:paraId="134F2E18" w14:textId="77777777" w:rsidR="00957DE1" w:rsidRDefault="00957DE1" w:rsidP="00957DE1">
      <w:pPr>
        <w:widowControl/>
        <w:rPr>
          <w:rFonts w:ascii="Times New Roman" w:eastAsia="TimesNewRomanPSMT" w:hAnsi="Times New Roman"/>
          <w:b/>
          <w:bCs/>
        </w:rPr>
      </w:pPr>
      <w:r>
        <w:rPr>
          <w:rFonts w:ascii="Times New Roman" w:eastAsia="TimesNewRomanPSMT" w:hAnsi="Times New Roman"/>
          <w:b/>
          <w:bCs/>
        </w:rPr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Maureen Boyle</w:t>
      </w:r>
    </w:p>
    <w:p w14:paraId="5FA80A23" w14:textId="77777777" w:rsidR="00957DE1" w:rsidRDefault="00957DE1" w:rsidP="00957D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Notes toward Wasteland: Information Exchange and Alterity in Hudson’s Bay Company Travel Writing from the Snake River Basin, 1824-1829</w:t>
      </w:r>
    </w:p>
    <w:p w14:paraId="4C99BC20" w14:textId="70C457F1" w:rsidR="00957DE1" w:rsidRDefault="00957DE1" w:rsidP="00957DE1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May 2021) (Pyburn)</w:t>
      </w:r>
    </w:p>
    <w:p w14:paraId="165BB85F" w14:textId="77777777" w:rsidR="006E00AA" w:rsidRDefault="006E00AA" w:rsidP="006E00AA">
      <w:pPr>
        <w:widowControl/>
        <w:rPr>
          <w:rFonts w:ascii="Times New Roman" w:eastAsia="TimesNewRomanPSMT" w:hAnsi="Times New Roman"/>
        </w:rPr>
      </w:pPr>
    </w:p>
    <w:p w14:paraId="3DFEEC73" w14:textId="5FB3F8C6" w:rsidR="006E00AA" w:rsidRPr="006E00AA" w:rsidRDefault="006E00AA" w:rsidP="006E00AA">
      <w:pPr>
        <w:widowControl/>
        <w:rPr>
          <w:rFonts w:ascii="Times New Roman" w:eastAsia="TimesNewRomanPSMT" w:hAnsi="Times New Roman"/>
          <w:b/>
          <w:bCs/>
        </w:rPr>
      </w:pPr>
      <w:r w:rsidRPr="006E00AA">
        <w:rPr>
          <w:rFonts w:ascii="Times New Roman" w:eastAsia="TimesNewRomanPSMT" w:hAnsi="Times New Roman"/>
          <w:b/>
          <w:bCs/>
        </w:rPr>
        <w:t>PhD</w:t>
      </w:r>
      <w:r w:rsidRPr="006E00AA">
        <w:rPr>
          <w:rFonts w:ascii="Times New Roman" w:eastAsia="TimesNewRomanPSMT" w:hAnsi="Times New Roman"/>
          <w:b/>
          <w:bCs/>
        </w:rPr>
        <w:tab/>
      </w:r>
      <w:r w:rsidRPr="006E00AA">
        <w:rPr>
          <w:rFonts w:ascii="Times New Roman" w:eastAsia="TimesNewRomanPSMT" w:hAnsi="Times New Roman"/>
          <w:b/>
          <w:bCs/>
        </w:rPr>
        <w:tab/>
        <w:t>Thierry Veyrie</w:t>
      </w:r>
    </w:p>
    <w:p w14:paraId="77C1D942" w14:textId="77777777" w:rsidR="006E00AA" w:rsidRPr="006E00AA" w:rsidRDefault="006E00AA" w:rsidP="006E00AA">
      <w:pPr>
        <w:widowControl/>
        <w:rPr>
          <w:rFonts w:ascii="Times New Roman" w:eastAsia="TimesNewRomanPSMT" w:hAnsi="Times New Roman"/>
        </w:rPr>
      </w:pPr>
      <w:r w:rsidRPr="006E00AA">
        <w:rPr>
          <w:rFonts w:ascii="Times New Roman" w:eastAsia="TimesNewRomanPSMT" w:hAnsi="Times New Roman"/>
        </w:rPr>
        <w:t>A Historical Ethnography of the Fort McDermitt Paiute-Shoshone</w:t>
      </w:r>
    </w:p>
    <w:p w14:paraId="0DC76032" w14:textId="6599252B" w:rsidR="00957DE1" w:rsidRDefault="006E00AA" w:rsidP="006E00AA">
      <w:pPr>
        <w:widowControl/>
        <w:rPr>
          <w:rFonts w:ascii="Times New Roman" w:eastAsia="TimesNewRomanPSMT" w:hAnsi="Times New Roman"/>
        </w:rPr>
      </w:pPr>
      <w:r w:rsidRPr="006E00AA">
        <w:rPr>
          <w:rFonts w:ascii="Times New Roman" w:eastAsia="TimesNewRomanPSMT" w:hAnsi="Times New Roman"/>
        </w:rPr>
        <w:t>(May 2021) (Jackson)</w:t>
      </w:r>
    </w:p>
    <w:p w14:paraId="3F33BDA9" w14:textId="3EFFCA78" w:rsidR="00B645BB" w:rsidRDefault="00B645BB" w:rsidP="006E00AA">
      <w:pPr>
        <w:widowControl/>
        <w:rPr>
          <w:rFonts w:ascii="Times New Roman" w:eastAsia="TimesNewRomanPSMT" w:hAnsi="Times New Roman"/>
        </w:rPr>
      </w:pPr>
    </w:p>
    <w:p w14:paraId="7028EA4A" w14:textId="77777777" w:rsidR="00B645BB" w:rsidRPr="00B645BB" w:rsidRDefault="00B645BB" w:rsidP="00B645BB">
      <w:pPr>
        <w:widowControl/>
        <w:rPr>
          <w:rFonts w:ascii="Times New Roman" w:eastAsia="TimesNewRomanPSMT" w:hAnsi="Times New Roman"/>
          <w:b/>
          <w:bCs/>
        </w:rPr>
      </w:pPr>
      <w:r w:rsidRPr="00B645BB">
        <w:rPr>
          <w:rFonts w:ascii="Times New Roman" w:eastAsia="TimesNewRomanPSMT" w:hAnsi="Times New Roman"/>
          <w:b/>
          <w:bCs/>
        </w:rPr>
        <w:t>PhD</w:t>
      </w:r>
      <w:r w:rsidRPr="00B645BB">
        <w:rPr>
          <w:rFonts w:ascii="Times New Roman" w:eastAsia="TimesNewRomanPSMT" w:hAnsi="Times New Roman"/>
          <w:b/>
          <w:bCs/>
        </w:rPr>
        <w:tab/>
      </w:r>
      <w:r w:rsidRPr="00B645BB">
        <w:rPr>
          <w:rFonts w:ascii="Times New Roman" w:eastAsia="TimesNewRomanPSMT" w:hAnsi="Times New Roman"/>
          <w:b/>
          <w:bCs/>
        </w:rPr>
        <w:tab/>
        <w:t>Sara Marie Conrad</w:t>
      </w:r>
    </w:p>
    <w:p w14:paraId="6CB100BB" w14:textId="77777777" w:rsidR="00B645BB" w:rsidRPr="00B645BB" w:rsidRDefault="00B645BB" w:rsidP="00B645BB">
      <w:pPr>
        <w:widowControl/>
        <w:rPr>
          <w:rFonts w:ascii="Times New Roman" w:eastAsia="TimesNewRomanPSMT" w:hAnsi="Times New Roman"/>
        </w:rPr>
      </w:pPr>
      <w:r w:rsidRPr="00B645BB">
        <w:rPr>
          <w:rFonts w:ascii="Times New Roman" w:eastAsia="TimesNewRomanPSMT" w:hAnsi="Times New Roman"/>
        </w:rPr>
        <w:t>Momo, Motherhood, and the 7 Train: Exiled Tibetan Women in New York City</w:t>
      </w:r>
    </w:p>
    <w:p w14:paraId="760741C5" w14:textId="610A1F06" w:rsidR="00B645BB" w:rsidRDefault="00B645BB" w:rsidP="00B645BB">
      <w:pPr>
        <w:widowControl/>
        <w:rPr>
          <w:rFonts w:ascii="Times New Roman" w:eastAsia="TimesNewRomanPSMT" w:hAnsi="Times New Roman"/>
        </w:rPr>
      </w:pPr>
      <w:r w:rsidRPr="00B645BB">
        <w:rPr>
          <w:rFonts w:ascii="Times New Roman" w:eastAsia="TimesNewRomanPSMT" w:hAnsi="Times New Roman"/>
        </w:rPr>
        <w:t>(</w:t>
      </w:r>
      <w:r w:rsidR="001A5254">
        <w:rPr>
          <w:rFonts w:ascii="Times New Roman" w:eastAsia="TimesNewRomanPSMT" w:hAnsi="Times New Roman"/>
        </w:rPr>
        <w:t>June</w:t>
      </w:r>
      <w:r w:rsidRPr="00B645BB">
        <w:rPr>
          <w:rFonts w:ascii="Times New Roman" w:eastAsia="TimesNewRomanPSMT" w:hAnsi="Times New Roman"/>
        </w:rPr>
        <w:t xml:space="preserve"> 2021) (Sterling/Kara)</w:t>
      </w:r>
    </w:p>
    <w:p w14:paraId="5C552197" w14:textId="48F673B9" w:rsidR="00E5356B" w:rsidRDefault="00E5356B" w:rsidP="00B645BB">
      <w:pPr>
        <w:widowControl/>
        <w:rPr>
          <w:rFonts w:ascii="Times New Roman" w:eastAsia="TimesNewRomanPSMT" w:hAnsi="Times New Roman"/>
        </w:rPr>
      </w:pPr>
    </w:p>
    <w:p w14:paraId="53F9F1D8" w14:textId="77777777" w:rsidR="00E5356B" w:rsidRPr="00E5356B" w:rsidRDefault="00E5356B" w:rsidP="00E5356B">
      <w:pPr>
        <w:widowControl/>
        <w:rPr>
          <w:rFonts w:ascii="Times New Roman" w:eastAsia="TimesNewRomanPSMT" w:hAnsi="Times New Roman"/>
          <w:b/>
          <w:bCs/>
        </w:rPr>
      </w:pPr>
      <w:r w:rsidRPr="00E5356B">
        <w:rPr>
          <w:rFonts w:ascii="Times New Roman" w:eastAsia="TimesNewRomanPSMT" w:hAnsi="Times New Roman"/>
          <w:b/>
          <w:bCs/>
        </w:rPr>
        <w:t>PhD</w:t>
      </w:r>
      <w:r w:rsidRPr="00E5356B">
        <w:rPr>
          <w:rFonts w:ascii="Times New Roman" w:eastAsia="TimesNewRomanPSMT" w:hAnsi="Times New Roman"/>
          <w:b/>
          <w:bCs/>
        </w:rPr>
        <w:tab/>
      </w:r>
      <w:r w:rsidRPr="00E5356B">
        <w:rPr>
          <w:rFonts w:ascii="Times New Roman" w:eastAsia="TimesNewRomanPSMT" w:hAnsi="Times New Roman"/>
          <w:b/>
          <w:bCs/>
        </w:rPr>
        <w:tab/>
        <w:t>Jennifer Michelle Cullin</w:t>
      </w:r>
    </w:p>
    <w:p w14:paraId="36BFDB7D" w14:textId="77777777" w:rsidR="00E5356B" w:rsidRPr="00E5356B" w:rsidRDefault="00E5356B" w:rsidP="00E5356B">
      <w:pPr>
        <w:widowControl/>
        <w:rPr>
          <w:rFonts w:ascii="Times New Roman" w:eastAsia="TimesNewRomanPSMT" w:hAnsi="Times New Roman"/>
        </w:rPr>
      </w:pPr>
      <w:r w:rsidRPr="00E5356B">
        <w:rPr>
          <w:rFonts w:ascii="Times New Roman" w:eastAsia="TimesNewRomanPSMT" w:hAnsi="Times New Roman"/>
        </w:rPr>
        <w:t>Biological Normalcy and body Fat: Investigating Relationships Between Obesity Prevalence, Fat Stigma, and Allostatic Load</w:t>
      </w:r>
    </w:p>
    <w:p w14:paraId="31C26031" w14:textId="75205720" w:rsidR="00E5356B" w:rsidRDefault="00E5356B" w:rsidP="00E5356B">
      <w:pPr>
        <w:widowControl/>
        <w:rPr>
          <w:rFonts w:ascii="Times New Roman" w:eastAsia="TimesNewRomanPSMT" w:hAnsi="Times New Roman"/>
        </w:rPr>
      </w:pPr>
      <w:r w:rsidRPr="00E5356B">
        <w:rPr>
          <w:rFonts w:ascii="Times New Roman" w:eastAsia="TimesNewRomanPSMT" w:hAnsi="Times New Roman"/>
        </w:rPr>
        <w:t>(Ju</w:t>
      </w:r>
      <w:r>
        <w:rPr>
          <w:rFonts w:ascii="Times New Roman" w:eastAsia="TimesNewRomanPSMT" w:hAnsi="Times New Roman"/>
        </w:rPr>
        <w:t>ly</w:t>
      </w:r>
      <w:r w:rsidRPr="00E5356B">
        <w:rPr>
          <w:rFonts w:ascii="Times New Roman" w:eastAsia="TimesNewRomanPSMT" w:hAnsi="Times New Roman"/>
        </w:rPr>
        <w:t xml:space="preserve"> 2021) (Wiley)</w:t>
      </w:r>
    </w:p>
    <w:p w14:paraId="5E6B8A3C" w14:textId="5EA31249" w:rsidR="00E5356B" w:rsidRDefault="00E5356B" w:rsidP="00E5356B">
      <w:pPr>
        <w:widowControl/>
        <w:rPr>
          <w:rFonts w:ascii="Times New Roman" w:eastAsia="TimesNewRomanPSMT" w:hAnsi="Times New Roman"/>
        </w:rPr>
      </w:pPr>
    </w:p>
    <w:p w14:paraId="4BFD307A" w14:textId="77777777" w:rsidR="00E5356B" w:rsidRPr="00E5356B" w:rsidRDefault="00E5356B" w:rsidP="00E5356B">
      <w:pPr>
        <w:widowControl/>
        <w:rPr>
          <w:rFonts w:ascii="Times New Roman" w:eastAsia="TimesNewRomanPSMT" w:hAnsi="Times New Roman"/>
          <w:b/>
          <w:bCs/>
        </w:rPr>
      </w:pPr>
      <w:r w:rsidRPr="00E5356B">
        <w:rPr>
          <w:rFonts w:ascii="Times New Roman" w:eastAsia="TimesNewRomanPSMT" w:hAnsi="Times New Roman"/>
          <w:b/>
          <w:bCs/>
        </w:rPr>
        <w:t>PhD</w:t>
      </w:r>
      <w:r w:rsidRPr="00E5356B">
        <w:rPr>
          <w:rFonts w:ascii="Times New Roman" w:eastAsia="TimesNewRomanPSMT" w:hAnsi="Times New Roman"/>
          <w:b/>
          <w:bCs/>
        </w:rPr>
        <w:tab/>
      </w:r>
      <w:r w:rsidRPr="00E5356B">
        <w:rPr>
          <w:rFonts w:ascii="Times New Roman" w:eastAsia="TimesNewRomanPSMT" w:hAnsi="Times New Roman"/>
          <w:b/>
          <w:bCs/>
        </w:rPr>
        <w:tab/>
        <w:t>Jordan Lynton</w:t>
      </w:r>
    </w:p>
    <w:p w14:paraId="4B399F6C" w14:textId="77777777" w:rsidR="00E5356B" w:rsidRPr="00E5356B" w:rsidRDefault="00E5356B" w:rsidP="00E5356B">
      <w:pPr>
        <w:widowControl/>
        <w:rPr>
          <w:rFonts w:ascii="Times New Roman" w:eastAsia="TimesNewRomanPSMT" w:hAnsi="Times New Roman"/>
        </w:rPr>
      </w:pPr>
      <w:r w:rsidRPr="00E5356B">
        <w:rPr>
          <w:rFonts w:ascii="Times New Roman" w:eastAsia="TimesNewRomanPSMT" w:hAnsi="Times New Roman"/>
        </w:rPr>
        <w:t>Diasporic Identities in the Age of Rising China: Tracing Contestations of China’s Presence in Jamaica</w:t>
      </w:r>
    </w:p>
    <w:p w14:paraId="31016957" w14:textId="5C7E3B08" w:rsidR="00E5356B" w:rsidRDefault="00E5356B" w:rsidP="00E5356B">
      <w:pPr>
        <w:widowControl/>
        <w:rPr>
          <w:rFonts w:ascii="Times New Roman" w:eastAsia="TimesNewRomanPSMT" w:hAnsi="Times New Roman"/>
        </w:rPr>
      </w:pPr>
      <w:r w:rsidRPr="00E5356B">
        <w:rPr>
          <w:rFonts w:ascii="Times New Roman" w:eastAsia="TimesNewRomanPSMT" w:hAnsi="Times New Roman"/>
        </w:rPr>
        <w:t>(July 2021) (Sterling)</w:t>
      </w:r>
    </w:p>
    <w:p w14:paraId="71AB966B" w14:textId="5EB67204" w:rsidR="00197E1F" w:rsidRDefault="00197E1F" w:rsidP="00E5356B">
      <w:pPr>
        <w:widowControl/>
        <w:rPr>
          <w:rFonts w:ascii="Times New Roman" w:eastAsia="TimesNewRomanPSMT" w:hAnsi="Times New Roman"/>
        </w:rPr>
      </w:pPr>
    </w:p>
    <w:p w14:paraId="1840FA11" w14:textId="114665A6" w:rsidR="00197E1F" w:rsidRDefault="00197E1F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  <w:b/>
          <w:bCs/>
        </w:rPr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Polina Vlasenko</w:t>
      </w:r>
    </w:p>
    <w:p w14:paraId="54B6417C" w14:textId="3059D289" w:rsidR="00197E1F" w:rsidRDefault="00197E1F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Global Circuits of Fertility: The Political Economy of the Ukrainian OVA Market</w:t>
      </w:r>
    </w:p>
    <w:p w14:paraId="00EE9702" w14:textId="4481D15F" w:rsidR="00197E1F" w:rsidRDefault="00197E1F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ugust 2021) (Phillips)</w:t>
      </w:r>
    </w:p>
    <w:p w14:paraId="434A06DF" w14:textId="09F67F4B" w:rsidR="006B6F28" w:rsidRDefault="006B6F28" w:rsidP="00E5356B">
      <w:pPr>
        <w:widowControl/>
        <w:rPr>
          <w:rFonts w:ascii="Times New Roman" w:eastAsia="TimesNewRomanPSMT" w:hAnsi="Times New Roman"/>
        </w:rPr>
      </w:pPr>
    </w:p>
    <w:p w14:paraId="507E1166" w14:textId="021FB3AF" w:rsidR="006B6F28" w:rsidRDefault="006B6F28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  <w:b/>
          <w:bCs/>
        </w:rPr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Ricardo Higelin Ponce de Leon</w:t>
      </w:r>
    </w:p>
    <w:p w14:paraId="153CFADF" w14:textId="26534E55" w:rsidR="006B6F28" w:rsidRDefault="006B6F28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Bioarchaeology of Oaxaca: A View from Underrepresented Skeletons From the Classic-Postclassic Period</w:t>
      </w:r>
    </w:p>
    <w:p w14:paraId="64F0E3F3" w14:textId="633E866F" w:rsidR="006B6F28" w:rsidRDefault="006B6F28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August 2021)</w:t>
      </w:r>
      <w:r w:rsidR="009A31D7">
        <w:rPr>
          <w:rFonts w:ascii="Times New Roman" w:eastAsia="TimesNewRomanPSMT" w:hAnsi="Times New Roman"/>
        </w:rPr>
        <w:t xml:space="preserve"> </w:t>
      </w:r>
      <w:r>
        <w:rPr>
          <w:rFonts w:ascii="Times New Roman" w:eastAsia="TimesNewRomanPSMT" w:hAnsi="Times New Roman"/>
        </w:rPr>
        <w:t>(King)</w:t>
      </w:r>
    </w:p>
    <w:p w14:paraId="21B5C065" w14:textId="54A2ACA5" w:rsidR="009A31D7" w:rsidRDefault="009A31D7" w:rsidP="00E5356B">
      <w:pPr>
        <w:widowControl/>
        <w:rPr>
          <w:rFonts w:ascii="Times New Roman" w:eastAsia="TimesNewRomanPSMT" w:hAnsi="Times New Roman"/>
        </w:rPr>
      </w:pPr>
    </w:p>
    <w:p w14:paraId="132A1A7C" w14:textId="77777777" w:rsidR="009A31D7" w:rsidRDefault="009A31D7" w:rsidP="00E5356B">
      <w:pPr>
        <w:widowControl/>
        <w:rPr>
          <w:rFonts w:ascii="Times New Roman" w:eastAsia="TimesNewRomanPSMT" w:hAnsi="Times New Roman"/>
          <w:b/>
          <w:bCs/>
        </w:rPr>
      </w:pPr>
    </w:p>
    <w:p w14:paraId="7FC61A7E" w14:textId="131B2368" w:rsidR="009A31D7" w:rsidRDefault="009A31D7" w:rsidP="00E5356B">
      <w:pPr>
        <w:widowControl/>
        <w:rPr>
          <w:rFonts w:ascii="Times New Roman" w:eastAsia="TimesNewRomanPSMT" w:hAnsi="Times New Roman"/>
          <w:b/>
          <w:bCs/>
        </w:rPr>
      </w:pPr>
      <w:r>
        <w:rPr>
          <w:rFonts w:ascii="Times New Roman" w:eastAsia="TimesNewRomanPSMT" w:hAnsi="Times New Roman"/>
          <w:b/>
          <w:bCs/>
        </w:rPr>
        <w:lastRenderedPageBreak/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Julian Antonio Carrillo</w:t>
      </w:r>
    </w:p>
    <w:p w14:paraId="7BC6C25B" w14:textId="316926E5" w:rsidR="009A31D7" w:rsidRDefault="009A31D7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Safeguarding the Maroma Mixteca as Intangible Cultural Heritage</w:t>
      </w:r>
    </w:p>
    <w:p w14:paraId="2A05F091" w14:textId="3614987A" w:rsidR="009A31D7" w:rsidRDefault="009A31D7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October 2021) (Royce)</w:t>
      </w:r>
    </w:p>
    <w:p w14:paraId="4F2A5729" w14:textId="265EADBE" w:rsidR="00385874" w:rsidRDefault="00385874" w:rsidP="00E5356B">
      <w:pPr>
        <w:widowControl/>
        <w:rPr>
          <w:rFonts w:ascii="Times New Roman" w:eastAsia="TimesNewRomanPSMT" w:hAnsi="Times New Roman"/>
        </w:rPr>
      </w:pPr>
    </w:p>
    <w:p w14:paraId="193C1071" w14:textId="34643DF5" w:rsidR="00385874" w:rsidRDefault="00385874" w:rsidP="00E5356B">
      <w:pPr>
        <w:widowControl/>
        <w:rPr>
          <w:rFonts w:ascii="Times New Roman" w:eastAsia="TimesNewRomanPSMT" w:hAnsi="Times New Roman"/>
          <w:b/>
          <w:bCs/>
        </w:rPr>
      </w:pPr>
      <w:r>
        <w:rPr>
          <w:rFonts w:ascii="Times New Roman" w:eastAsia="TimesNewRomanPSMT" w:hAnsi="Times New Roman"/>
          <w:b/>
          <w:bCs/>
        </w:rPr>
        <w:t>PhD</w:t>
      </w:r>
      <w:r>
        <w:rPr>
          <w:rFonts w:ascii="Times New Roman" w:eastAsia="TimesNewRomanPSMT" w:hAnsi="Times New Roman"/>
          <w:b/>
          <w:bCs/>
        </w:rPr>
        <w:tab/>
      </w:r>
      <w:r>
        <w:rPr>
          <w:rFonts w:ascii="Times New Roman" w:eastAsia="TimesNewRomanPSMT" w:hAnsi="Times New Roman"/>
          <w:b/>
          <w:bCs/>
        </w:rPr>
        <w:tab/>
        <w:t>Charity Faith Taboas</w:t>
      </w:r>
    </w:p>
    <w:p w14:paraId="04A9A91A" w14:textId="27B7104A" w:rsidR="00385874" w:rsidRDefault="00385874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Diabetes in Paleopathology: New Methods and Applications</w:t>
      </w:r>
    </w:p>
    <w:p w14:paraId="34F8BAF4" w14:textId="34FEB339" w:rsidR="00385874" w:rsidRPr="00385874" w:rsidRDefault="00385874" w:rsidP="00E5356B">
      <w:pPr>
        <w:widowControl/>
        <w:rPr>
          <w:rFonts w:ascii="Times New Roman" w:eastAsia="TimesNewRomanPSMT" w:hAnsi="Times New Roman"/>
        </w:rPr>
      </w:pPr>
      <w:r>
        <w:rPr>
          <w:rFonts w:ascii="Times New Roman" w:eastAsia="TimesNewRomanPSMT" w:hAnsi="Times New Roman"/>
        </w:rPr>
        <w:t>(December 2021) (Cook)</w:t>
      </w:r>
    </w:p>
    <w:sectPr w:rsidR="00385874" w:rsidRPr="00385874" w:rsidSect="00387884">
      <w:pgSz w:w="12240" w:h="15840"/>
      <w:pgMar w:top="990" w:right="1260" w:bottom="720" w:left="1440" w:header="99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E1630B" w14:textId="77777777" w:rsidR="0050666E" w:rsidRDefault="0050666E">
      <w:r>
        <w:separator/>
      </w:r>
    </w:p>
  </w:endnote>
  <w:endnote w:type="continuationSeparator" w:id="0">
    <w:p w14:paraId="6DEB2F4E" w14:textId="77777777" w:rsidR="0050666E" w:rsidRDefault="00506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99A3F" w14:textId="77777777" w:rsidR="0050666E" w:rsidRDefault="0050666E">
    <w:pPr>
      <w:spacing w:line="240" w:lineRule="exact"/>
    </w:pPr>
  </w:p>
  <w:p w14:paraId="2BAF1504" w14:textId="2AB1322F" w:rsidR="0050666E" w:rsidRDefault="0050666E">
    <w:pPr>
      <w:framePr w:w="9451" w:wrap="notBeside" w:vAnchor="text" w:hAnchor="text" w:x="1" w:y="1"/>
      <w:jc w:val="center"/>
    </w:pPr>
    <w:r>
      <w:sym w:font="Symbol" w:char="F02D"/>
    </w:r>
    <w:r>
      <w:fldChar w:fldCharType="begin"/>
    </w:r>
    <w:r>
      <w:instrText xml:space="preserve">PAGE </w:instrText>
    </w:r>
    <w:r>
      <w:fldChar w:fldCharType="separate"/>
    </w:r>
    <w:r w:rsidR="009C0B86">
      <w:rPr>
        <w:noProof/>
      </w:rPr>
      <w:t>59</w:t>
    </w:r>
    <w:r>
      <w:rPr>
        <w:noProof/>
      </w:rPr>
      <w:fldChar w:fldCharType="end"/>
    </w:r>
    <w:r>
      <w:sym w:font="Symbol" w:char="F02D"/>
    </w:r>
  </w:p>
  <w:p w14:paraId="76C601C8" w14:textId="77777777" w:rsidR="0050666E" w:rsidRDefault="0050666E">
    <w:pPr>
      <w:ind w:right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CD639" w14:textId="77777777" w:rsidR="0050666E" w:rsidRDefault="0050666E">
      <w:r>
        <w:separator/>
      </w:r>
    </w:p>
  </w:footnote>
  <w:footnote w:type="continuationSeparator" w:id="0">
    <w:p w14:paraId="2033541D" w14:textId="77777777" w:rsidR="0050666E" w:rsidRDefault="00506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63471B"/>
    <w:multiLevelType w:val="hybridMultilevel"/>
    <w:tmpl w:val="DE7E47E0"/>
    <w:lvl w:ilvl="0" w:tplc="F752C09E">
      <w:start w:val="2001"/>
      <w:numFmt w:val="decimal"/>
      <w:lvlText w:val="%1"/>
      <w:lvlJc w:val="left"/>
      <w:pPr>
        <w:tabs>
          <w:tab w:val="num" w:pos="2160"/>
        </w:tabs>
        <w:ind w:left="2160" w:hanging="144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Y3sbAwNzE1MjNR0lEKTi0uzszPAykwrgUAu0bStSwAAAA="/>
  </w:docVars>
  <w:rsids>
    <w:rsidRoot w:val="00387884"/>
    <w:rsid w:val="00001324"/>
    <w:rsid w:val="00003D94"/>
    <w:rsid w:val="000071BF"/>
    <w:rsid w:val="00016C98"/>
    <w:rsid w:val="000268F8"/>
    <w:rsid w:val="00031928"/>
    <w:rsid w:val="000320B2"/>
    <w:rsid w:val="00043599"/>
    <w:rsid w:val="00051AAE"/>
    <w:rsid w:val="00054C97"/>
    <w:rsid w:val="00063682"/>
    <w:rsid w:val="000670E6"/>
    <w:rsid w:val="00067B4F"/>
    <w:rsid w:val="00074CD6"/>
    <w:rsid w:val="00076B20"/>
    <w:rsid w:val="00083392"/>
    <w:rsid w:val="00083753"/>
    <w:rsid w:val="00085FC7"/>
    <w:rsid w:val="000873F4"/>
    <w:rsid w:val="0009152F"/>
    <w:rsid w:val="000A037E"/>
    <w:rsid w:val="000A5127"/>
    <w:rsid w:val="000A52C3"/>
    <w:rsid w:val="000A5823"/>
    <w:rsid w:val="000A7D7F"/>
    <w:rsid w:val="000B499D"/>
    <w:rsid w:val="000C188B"/>
    <w:rsid w:val="000C595B"/>
    <w:rsid w:val="000C6786"/>
    <w:rsid w:val="000D4EB9"/>
    <w:rsid w:val="000E350A"/>
    <w:rsid w:val="000F6E68"/>
    <w:rsid w:val="000F774C"/>
    <w:rsid w:val="00112095"/>
    <w:rsid w:val="001122C6"/>
    <w:rsid w:val="00112917"/>
    <w:rsid w:val="0011325C"/>
    <w:rsid w:val="00114FD3"/>
    <w:rsid w:val="001155B6"/>
    <w:rsid w:val="00121DB3"/>
    <w:rsid w:val="00132815"/>
    <w:rsid w:val="00134838"/>
    <w:rsid w:val="001372D1"/>
    <w:rsid w:val="001428C8"/>
    <w:rsid w:val="00150E50"/>
    <w:rsid w:val="00154939"/>
    <w:rsid w:val="00155846"/>
    <w:rsid w:val="00161DB6"/>
    <w:rsid w:val="00163C56"/>
    <w:rsid w:val="00164FC4"/>
    <w:rsid w:val="001701EF"/>
    <w:rsid w:val="00172005"/>
    <w:rsid w:val="00173426"/>
    <w:rsid w:val="001742A8"/>
    <w:rsid w:val="001802E8"/>
    <w:rsid w:val="00192238"/>
    <w:rsid w:val="00197A91"/>
    <w:rsid w:val="00197E1F"/>
    <w:rsid w:val="001A191B"/>
    <w:rsid w:val="001A5254"/>
    <w:rsid w:val="001A6BEA"/>
    <w:rsid w:val="001B024F"/>
    <w:rsid w:val="001B72E0"/>
    <w:rsid w:val="001C331F"/>
    <w:rsid w:val="001C7B96"/>
    <w:rsid w:val="001E04E5"/>
    <w:rsid w:val="001E30D6"/>
    <w:rsid w:val="001F2F63"/>
    <w:rsid w:val="001F6E63"/>
    <w:rsid w:val="001F6ECD"/>
    <w:rsid w:val="0020198C"/>
    <w:rsid w:val="00216119"/>
    <w:rsid w:val="00220144"/>
    <w:rsid w:val="00220465"/>
    <w:rsid w:val="0022370D"/>
    <w:rsid w:val="0023499A"/>
    <w:rsid w:val="00237215"/>
    <w:rsid w:val="00243BF6"/>
    <w:rsid w:val="002447F3"/>
    <w:rsid w:val="002450FB"/>
    <w:rsid w:val="002533BF"/>
    <w:rsid w:val="002629ED"/>
    <w:rsid w:val="00266DFA"/>
    <w:rsid w:val="0027028F"/>
    <w:rsid w:val="0027523D"/>
    <w:rsid w:val="002763A2"/>
    <w:rsid w:val="0027717D"/>
    <w:rsid w:val="00277733"/>
    <w:rsid w:val="00296046"/>
    <w:rsid w:val="002B011A"/>
    <w:rsid w:val="002D26C8"/>
    <w:rsid w:val="002D7074"/>
    <w:rsid w:val="002E391E"/>
    <w:rsid w:val="002F28F7"/>
    <w:rsid w:val="002F4304"/>
    <w:rsid w:val="002F46F4"/>
    <w:rsid w:val="002F4DD1"/>
    <w:rsid w:val="00301135"/>
    <w:rsid w:val="00301549"/>
    <w:rsid w:val="00304733"/>
    <w:rsid w:val="00304821"/>
    <w:rsid w:val="0031002A"/>
    <w:rsid w:val="00320A7E"/>
    <w:rsid w:val="0032484A"/>
    <w:rsid w:val="00327E67"/>
    <w:rsid w:val="00335604"/>
    <w:rsid w:val="00343661"/>
    <w:rsid w:val="00346518"/>
    <w:rsid w:val="0035610D"/>
    <w:rsid w:val="003565C2"/>
    <w:rsid w:val="00360502"/>
    <w:rsid w:val="00361005"/>
    <w:rsid w:val="00361643"/>
    <w:rsid w:val="00364796"/>
    <w:rsid w:val="0036509C"/>
    <w:rsid w:val="0036536A"/>
    <w:rsid w:val="00370C53"/>
    <w:rsid w:val="00371F1F"/>
    <w:rsid w:val="0038002A"/>
    <w:rsid w:val="00384875"/>
    <w:rsid w:val="00385874"/>
    <w:rsid w:val="00387884"/>
    <w:rsid w:val="003905A1"/>
    <w:rsid w:val="0039259A"/>
    <w:rsid w:val="00392FFB"/>
    <w:rsid w:val="0039349E"/>
    <w:rsid w:val="003A499A"/>
    <w:rsid w:val="003B3201"/>
    <w:rsid w:val="003B49BF"/>
    <w:rsid w:val="003C4D03"/>
    <w:rsid w:val="003C5D01"/>
    <w:rsid w:val="003C5DFF"/>
    <w:rsid w:val="003C62B5"/>
    <w:rsid w:val="003D1866"/>
    <w:rsid w:val="003D20C2"/>
    <w:rsid w:val="003D37BE"/>
    <w:rsid w:val="003E09A4"/>
    <w:rsid w:val="003E34DD"/>
    <w:rsid w:val="003E61F2"/>
    <w:rsid w:val="003F1029"/>
    <w:rsid w:val="003F28CA"/>
    <w:rsid w:val="003F3391"/>
    <w:rsid w:val="004031A2"/>
    <w:rsid w:val="00404A7D"/>
    <w:rsid w:val="0040638C"/>
    <w:rsid w:val="00416237"/>
    <w:rsid w:val="00416DF3"/>
    <w:rsid w:val="00420A75"/>
    <w:rsid w:val="004254DB"/>
    <w:rsid w:val="00426EBA"/>
    <w:rsid w:val="004273B0"/>
    <w:rsid w:val="00434AC9"/>
    <w:rsid w:val="00437119"/>
    <w:rsid w:val="00447276"/>
    <w:rsid w:val="004474BB"/>
    <w:rsid w:val="00451AB4"/>
    <w:rsid w:val="004618F0"/>
    <w:rsid w:val="004727A8"/>
    <w:rsid w:val="0047495A"/>
    <w:rsid w:val="004A01DF"/>
    <w:rsid w:val="004A3DED"/>
    <w:rsid w:val="004A49EA"/>
    <w:rsid w:val="004A5897"/>
    <w:rsid w:val="004B2E56"/>
    <w:rsid w:val="004B3588"/>
    <w:rsid w:val="004B5994"/>
    <w:rsid w:val="004C0011"/>
    <w:rsid w:val="004C3EB1"/>
    <w:rsid w:val="004C6977"/>
    <w:rsid w:val="004D06B5"/>
    <w:rsid w:val="004D17ED"/>
    <w:rsid w:val="004D37C9"/>
    <w:rsid w:val="004D3E27"/>
    <w:rsid w:val="004E6F07"/>
    <w:rsid w:val="004F2E57"/>
    <w:rsid w:val="004F71E8"/>
    <w:rsid w:val="00500078"/>
    <w:rsid w:val="005013EE"/>
    <w:rsid w:val="0050666E"/>
    <w:rsid w:val="00513231"/>
    <w:rsid w:val="00514E1A"/>
    <w:rsid w:val="005171E9"/>
    <w:rsid w:val="00521E18"/>
    <w:rsid w:val="00526555"/>
    <w:rsid w:val="00526F68"/>
    <w:rsid w:val="005325E4"/>
    <w:rsid w:val="005350FB"/>
    <w:rsid w:val="00544B9A"/>
    <w:rsid w:val="005542C1"/>
    <w:rsid w:val="005614DD"/>
    <w:rsid w:val="00564209"/>
    <w:rsid w:val="005773CE"/>
    <w:rsid w:val="00577993"/>
    <w:rsid w:val="00582513"/>
    <w:rsid w:val="00582807"/>
    <w:rsid w:val="00587AD2"/>
    <w:rsid w:val="00587ED2"/>
    <w:rsid w:val="00590AE4"/>
    <w:rsid w:val="005A18F5"/>
    <w:rsid w:val="005A465C"/>
    <w:rsid w:val="005A5EAF"/>
    <w:rsid w:val="005A6FCC"/>
    <w:rsid w:val="005B4BE8"/>
    <w:rsid w:val="005B594F"/>
    <w:rsid w:val="005C31A4"/>
    <w:rsid w:val="005C7473"/>
    <w:rsid w:val="005D1DBD"/>
    <w:rsid w:val="005D5634"/>
    <w:rsid w:val="005E32B4"/>
    <w:rsid w:val="00610003"/>
    <w:rsid w:val="006149E3"/>
    <w:rsid w:val="00616D74"/>
    <w:rsid w:val="00620169"/>
    <w:rsid w:val="006243D4"/>
    <w:rsid w:val="00624EC5"/>
    <w:rsid w:val="00631069"/>
    <w:rsid w:val="00632A0C"/>
    <w:rsid w:val="00634FB7"/>
    <w:rsid w:val="00635449"/>
    <w:rsid w:val="00640716"/>
    <w:rsid w:val="0064398D"/>
    <w:rsid w:val="00646409"/>
    <w:rsid w:val="00653931"/>
    <w:rsid w:val="00655693"/>
    <w:rsid w:val="006578A0"/>
    <w:rsid w:val="00657D75"/>
    <w:rsid w:val="00664243"/>
    <w:rsid w:val="00677115"/>
    <w:rsid w:val="0067754D"/>
    <w:rsid w:val="00682A4A"/>
    <w:rsid w:val="006855B1"/>
    <w:rsid w:val="0068623E"/>
    <w:rsid w:val="00686E3C"/>
    <w:rsid w:val="006872F8"/>
    <w:rsid w:val="00691F99"/>
    <w:rsid w:val="00692C38"/>
    <w:rsid w:val="006A1CC0"/>
    <w:rsid w:val="006A2388"/>
    <w:rsid w:val="006A40E0"/>
    <w:rsid w:val="006A6282"/>
    <w:rsid w:val="006A6B5D"/>
    <w:rsid w:val="006A6FAA"/>
    <w:rsid w:val="006B6F28"/>
    <w:rsid w:val="006C5B1B"/>
    <w:rsid w:val="006C5EDA"/>
    <w:rsid w:val="006D0605"/>
    <w:rsid w:val="006D399D"/>
    <w:rsid w:val="006E00AA"/>
    <w:rsid w:val="006E60AC"/>
    <w:rsid w:val="006E7AFF"/>
    <w:rsid w:val="006F1398"/>
    <w:rsid w:val="006F297B"/>
    <w:rsid w:val="006F6206"/>
    <w:rsid w:val="0070158D"/>
    <w:rsid w:val="007106E2"/>
    <w:rsid w:val="007138F3"/>
    <w:rsid w:val="00715A86"/>
    <w:rsid w:val="00716909"/>
    <w:rsid w:val="0073032B"/>
    <w:rsid w:val="007341AB"/>
    <w:rsid w:val="00735BC4"/>
    <w:rsid w:val="007430EA"/>
    <w:rsid w:val="00746241"/>
    <w:rsid w:val="0075017D"/>
    <w:rsid w:val="00764C40"/>
    <w:rsid w:val="00765F02"/>
    <w:rsid w:val="0078306D"/>
    <w:rsid w:val="00787960"/>
    <w:rsid w:val="00791619"/>
    <w:rsid w:val="00792BEB"/>
    <w:rsid w:val="007A02BD"/>
    <w:rsid w:val="007B7B0C"/>
    <w:rsid w:val="007C29A1"/>
    <w:rsid w:val="007C4DFC"/>
    <w:rsid w:val="007C66B9"/>
    <w:rsid w:val="007D24BF"/>
    <w:rsid w:val="007F29BA"/>
    <w:rsid w:val="007F29C8"/>
    <w:rsid w:val="007F48F7"/>
    <w:rsid w:val="00802CC0"/>
    <w:rsid w:val="008117F0"/>
    <w:rsid w:val="00817798"/>
    <w:rsid w:val="00825576"/>
    <w:rsid w:val="00831500"/>
    <w:rsid w:val="0083392D"/>
    <w:rsid w:val="008368C2"/>
    <w:rsid w:val="00840466"/>
    <w:rsid w:val="00841E0F"/>
    <w:rsid w:val="00842CF3"/>
    <w:rsid w:val="00843CF9"/>
    <w:rsid w:val="00844B6F"/>
    <w:rsid w:val="00854414"/>
    <w:rsid w:val="00864012"/>
    <w:rsid w:val="008679DF"/>
    <w:rsid w:val="008A2C22"/>
    <w:rsid w:val="008A39B9"/>
    <w:rsid w:val="008A3D8E"/>
    <w:rsid w:val="008A5C7F"/>
    <w:rsid w:val="008B026A"/>
    <w:rsid w:val="008D1134"/>
    <w:rsid w:val="008D3493"/>
    <w:rsid w:val="008D7E4A"/>
    <w:rsid w:val="008E1C88"/>
    <w:rsid w:val="008E2CA9"/>
    <w:rsid w:val="008E322C"/>
    <w:rsid w:val="008F550A"/>
    <w:rsid w:val="00900B4E"/>
    <w:rsid w:val="00905042"/>
    <w:rsid w:val="009053A9"/>
    <w:rsid w:val="00917C6C"/>
    <w:rsid w:val="0092197A"/>
    <w:rsid w:val="0092198B"/>
    <w:rsid w:val="00921BC4"/>
    <w:rsid w:val="0092371D"/>
    <w:rsid w:val="00930848"/>
    <w:rsid w:val="00934E1A"/>
    <w:rsid w:val="009355BE"/>
    <w:rsid w:val="00936E1C"/>
    <w:rsid w:val="009449BA"/>
    <w:rsid w:val="00957DE1"/>
    <w:rsid w:val="00965952"/>
    <w:rsid w:val="009704C7"/>
    <w:rsid w:val="00970CB9"/>
    <w:rsid w:val="0097650D"/>
    <w:rsid w:val="00977C55"/>
    <w:rsid w:val="00983ED5"/>
    <w:rsid w:val="009928E5"/>
    <w:rsid w:val="00992E58"/>
    <w:rsid w:val="00996E50"/>
    <w:rsid w:val="009A0126"/>
    <w:rsid w:val="009A26EB"/>
    <w:rsid w:val="009A31D7"/>
    <w:rsid w:val="009A7D36"/>
    <w:rsid w:val="009B4C88"/>
    <w:rsid w:val="009B4DA4"/>
    <w:rsid w:val="009B5580"/>
    <w:rsid w:val="009B7273"/>
    <w:rsid w:val="009C0B86"/>
    <w:rsid w:val="009C33B7"/>
    <w:rsid w:val="009C3509"/>
    <w:rsid w:val="009C4BBD"/>
    <w:rsid w:val="009D233D"/>
    <w:rsid w:val="009D30A8"/>
    <w:rsid w:val="009E572E"/>
    <w:rsid w:val="009F1561"/>
    <w:rsid w:val="009F4BDE"/>
    <w:rsid w:val="00A0143A"/>
    <w:rsid w:val="00A021C2"/>
    <w:rsid w:val="00A050A9"/>
    <w:rsid w:val="00A061DA"/>
    <w:rsid w:val="00A1418D"/>
    <w:rsid w:val="00A27E80"/>
    <w:rsid w:val="00A402F7"/>
    <w:rsid w:val="00A438D2"/>
    <w:rsid w:val="00A452A7"/>
    <w:rsid w:val="00A5320D"/>
    <w:rsid w:val="00A709CC"/>
    <w:rsid w:val="00A765BC"/>
    <w:rsid w:val="00A77A46"/>
    <w:rsid w:val="00AA0077"/>
    <w:rsid w:val="00AA3D57"/>
    <w:rsid w:val="00AA7516"/>
    <w:rsid w:val="00AB11C3"/>
    <w:rsid w:val="00AB1508"/>
    <w:rsid w:val="00AB48F4"/>
    <w:rsid w:val="00AC0DCE"/>
    <w:rsid w:val="00AC25C9"/>
    <w:rsid w:val="00AD7801"/>
    <w:rsid w:val="00AE3BEA"/>
    <w:rsid w:val="00AE69B3"/>
    <w:rsid w:val="00AE71B2"/>
    <w:rsid w:val="00AF533C"/>
    <w:rsid w:val="00AF5E60"/>
    <w:rsid w:val="00B01D7B"/>
    <w:rsid w:val="00B06553"/>
    <w:rsid w:val="00B10FEB"/>
    <w:rsid w:val="00B173A8"/>
    <w:rsid w:val="00B178D3"/>
    <w:rsid w:val="00B21572"/>
    <w:rsid w:val="00B219AA"/>
    <w:rsid w:val="00B41467"/>
    <w:rsid w:val="00B557E6"/>
    <w:rsid w:val="00B607C5"/>
    <w:rsid w:val="00B640F4"/>
    <w:rsid w:val="00B645BB"/>
    <w:rsid w:val="00B67667"/>
    <w:rsid w:val="00B70708"/>
    <w:rsid w:val="00B83E12"/>
    <w:rsid w:val="00B94493"/>
    <w:rsid w:val="00B95263"/>
    <w:rsid w:val="00B9712F"/>
    <w:rsid w:val="00BA377C"/>
    <w:rsid w:val="00BC5640"/>
    <w:rsid w:val="00BC62CC"/>
    <w:rsid w:val="00BD022F"/>
    <w:rsid w:val="00BE082B"/>
    <w:rsid w:val="00C0089A"/>
    <w:rsid w:val="00C02C86"/>
    <w:rsid w:val="00C036C6"/>
    <w:rsid w:val="00C060C3"/>
    <w:rsid w:val="00C126C3"/>
    <w:rsid w:val="00C14BAE"/>
    <w:rsid w:val="00C201B3"/>
    <w:rsid w:val="00C342D2"/>
    <w:rsid w:val="00C3543B"/>
    <w:rsid w:val="00C36051"/>
    <w:rsid w:val="00C40D73"/>
    <w:rsid w:val="00C417D0"/>
    <w:rsid w:val="00C44FCE"/>
    <w:rsid w:val="00C45E9D"/>
    <w:rsid w:val="00C47243"/>
    <w:rsid w:val="00C5425A"/>
    <w:rsid w:val="00C609E4"/>
    <w:rsid w:val="00C61623"/>
    <w:rsid w:val="00C6379C"/>
    <w:rsid w:val="00C72931"/>
    <w:rsid w:val="00C85358"/>
    <w:rsid w:val="00C875AB"/>
    <w:rsid w:val="00C91A2E"/>
    <w:rsid w:val="00C922D6"/>
    <w:rsid w:val="00CA12BA"/>
    <w:rsid w:val="00CA2FF1"/>
    <w:rsid w:val="00CA6201"/>
    <w:rsid w:val="00CB669F"/>
    <w:rsid w:val="00CC0BFF"/>
    <w:rsid w:val="00CC3CCE"/>
    <w:rsid w:val="00CC4C16"/>
    <w:rsid w:val="00CC6770"/>
    <w:rsid w:val="00CC7A30"/>
    <w:rsid w:val="00CD18A1"/>
    <w:rsid w:val="00CD537F"/>
    <w:rsid w:val="00CE1D95"/>
    <w:rsid w:val="00CE5215"/>
    <w:rsid w:val="00CE5A24"/>
    <w:rsid w:val="00CF418B"/>
    <w:rsid w:val="00CF44F5"/>
    <w:rsid w:val="00D01805"/>
    <w:rsid w:val="00D05283"/>
    <w:rsid w:val="00D06482"/>
    <w:rsid w:val="00D1299A"/>
    <w:rsid w:val="00D145B1"/>
    <w:rsid w:val="00D22554"/>
    <w:rsid w:val="00D25F42"/>
    <w:rsid w:val="00D41079"/>
    <w:rsid w:val="00D43F98"/>
    <w:rsid w:val="00D44C25"/>
    <w:rsid w:val="00D50640"/>
    <w:rsid w:val="00D51B2D"/>
    <w:rsid w:val="00D51F75"/>
    <w:rsid w:val="00D67468"/>
    <w:rsid w:val="00D81237"/>
    <w:rsid w:val="00D87DF8"/>
    <w:rsid w:val="00D91245"/>
    <w:rsid w:val="00D92E03"/>
    <w:rsid w:val="00D92EBC"/>
    <w:rsid w:val="00D95F4F"/>
    <w:rsid w:val="00DA2118"/>
    <w:rsid w:val="00DA2A68"/>
    <w:rsid w:val="00DA612F"/>
    <w:rsid w:val="00DB1C7F"/>
    <w:rsid w:val="00DB215E"/>
    <w:rsid w:val="00DB3C30"/>
    <w:rsid w:val="00DB78BF"/>
    <w:rsid w:val="00DC7929"/>
    <w:rsid w:val="00DC7B4E"/>
    <w:rsid w:val="00DE072F"/>
    <w:rsid w:val="00DE173B"/>
    <w:rsid w:val="00DE6938"/>
    <w:rsid w:val="00DF3B48"/>
    <w:rsid w:val="00E01227"/>
    <w:rsid w:val="00E17783"/>
    <w:rsid w:val="00E27CDE"/>
    <w:rsid w:val="00E31627"/>
    <w:rsid w:val="00E35797"/>
    <w:rsid w:val="00E36F5A"/>
    <w:rsid w:val="00E4259A"/>
    <w:rsid w:val="00E5356B"/>
    <w:rsid w:val="00E549A7"/>
    <w:rsid w:val="00E573D3"/>
    <w:rsid w:val="00E611F9"/>
    <w:rsid w:val="00E65B94"/>
    <w:rsid w:val="00E70953"/>
    <w:rsid w:val="00E71943"/>
    <w:rsid w:val="00E82AA1"/>
    <w:rsid w:val="00E86E3E"/>
    <w:rsid w:val="00E86FE1"/>
    <w:rsid w:val="00E874CF"/>
    <w:rsid w:val="00EA5967"/>
    <w:rsid w:val="00EB3F19"/>
    <w:rsid w:val="00EC55B2"/>
    <w:rsid w:val="00EF79EE"/>
    <w:rsid w:val="00EF7A97"/>
    <w:rsid w:val="00EF7DE6"/>
    <w:rsid w:val="00F0457D"/>
    <w:rsid w:val="00F14B17"/>
    <w:rsid w:val="00F14B3F"/>
    <w:rsid w:val="00F21DE0"/>
    <w:rsid w:val="00F22852"/>
    <w:rsid w:val="00F3060F"/>
    <w:rsid w:val="00F3365C"/>
    <w:rsid w:val="00F34AA2"/>
    <w:rsid w:val="00F36768"/>
    <w:rsid w:val="00F434B4"/>
    <w:rsid w:val="00F5162C"/>
    <w:rsid w:val="00F528CB"/>
    <w:rsid w:val="00F608DF"/>
    <w:rsid w:val="00F70648"/>
    <w:rsid w:val="00F70839"/>
    <w:rsid w:val="00F827A1"/>
    <w:rsid w:val="00F84FD3"/>
    <w:rsid w:val="00F92768"/>
    <w:rsid w:val="00FA0CB0"/>
    <w:rsid w:val="00FA3CE9"/>
    <w:rsid w:val="00FB00FC"/>
    <w:rsid w:val="00FB15FB"/>
    <w:rsid w:val="00FB362D"/>
    <w:rsid w:val="00FB7F9B"/>
    <w:rsid w:val="00FC599A"/>
    <w:rsid w:val="00FC70E7"/>
    <w:rsid w:val="00FD4DD4"/>
    <w:rsid w:val="00FD7694"/>
    <w:rsid w:val="00FE0F13"/>
    <w:rsid w:val="00FE1B0E"/>
    <w:rsid w:val="00FE385A"/>
    <w:rsid w:val="00FF340E"/>
    <w:rsid w:val="00FF3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A2BAAAE"/>
  <w15:docId w15:val="{E4F86C74-8CEC-47D0-B801-9B55D1E5E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DE6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EF7DE6"/>
  </w:style>
  <w:style w:type="paragraph" w:styleId="BalloonText">
    <w:name w:val="Balloon Text"/>
    <w:basedOn w:val="Normal"/>
    <w:semiHidden/>
    <w:rsid w:val="006A238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92EB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43711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37119"/>
    <w:rPr>
      <w:rFonts w:ascii="Courier" w:hAnsi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8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81346-170C-40C4-AEC3-D56CB4D49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61</Pages>
  <Words>13758</Words>
  <Characters>78421</Characters>
  <Application>Microsoft Office Word</Application>
  <DocSecurity>0</DocSecurity>
  <Lines>65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ANTHROPOLOGY</vt:lpstr>
    </vt:vector>
  </TitlesOfParts>
  <Company>Indiana University</Company>
  <LinksUpToDate>false</LinksUpToDate>
  <CharactersWithSpaces>9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ANTHROPOLOGY</dc:title>
  <dc:creator>dwilkers</dc:creator>
  <cp:lastModifiedBy>Girard, Robert Donovan</cp:lastModifiedBy>
  <cp:revision>110</cp:revision>
  <cp:lastPrinted>2015-06-11T17:18:00Z</cp:lastPrinted>
  <dcterms:created xsi:type="dcterms:W3CDTF">2016-02-23T17:09:00Z</dcterms:created>
  <dcterms:modified xsi:type="dcterms:W3CDTF">2021-12-27T14:24:00Z</dcterms:modified>
</cp:coreProperties>
</file>